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49829C9" w:rsidR="003D6D34" w:rsidRPr="00AE0C66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Pr="00AE0C66" w:rsidRDefault="00EE490F" w:rsidP="00EE490F">
      <w:pPr>
        <w:jc w:val="right"/>
        <w:rPr>
          <w:rFonts w:cstheme="minorHAnsi"/>
        </w:rPr>
      </w:pPr>
    </w:p>
    <w:p w14:paraId="07B119F7" w14:textId="1731B8AC" w:rsidR="00EE490F" w:rsidRPr="00AE0C66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AE0C66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p w14:paraId="4DF3C43E" w14:textId="77777777" w:rsidR="000A58BA" w:rsidRDefault="000A58BA" w:rsidP="00EE490F">
      <w:pPr>
        <w:jc w:val="right"/>
        <w:rPr>
          <w:rFonts w:cstheme="minorHAnsi"/>
        </w:rPr>
      </w:pPr>
    </w:p>
    <w:p w14:paraId="252087BE" w14:textId="77777777" w:rsidR="000A58BA" w:rsidRDefault="000A58BA" w:rsidP="00EE490F">
      <w:pPr>
        <w:jc w:val="right"/>
        <w:rPr>
          <w:rFonts w:cstheme="minorHAnsi"/>
        </w:rPr>
      </w:pPr>
    </w:p>
    <w:p w14:paraId="7A618931" w14:textId="77777777" w:rsidR="000A58BA" w:rsidRDefault="000A58BA" w:rsidP="00EE490F">
      <w:pPr>
        <w:jc w:val="right"/>
        <w:rPr>
          <w:rFonts w:cstheme="minorHAnsi"/>
        </w:rPr>
      </w:pPr>
    </w:p>
    <w:p w14:paraId="4690BD3B" w14:textId="77777777" w:rsidR="000A58BA" w:rsidRDefault="000A58BA" w:rsidP="00EE490F">
      <w:pPr>
        <w:jc w:val="right"/>
        <w:rPr>
          <w:rFonts w:cstheme="minorHAnsi"/>
        </w:rPr>
      </w:pPr>
    </w:p>
    <w:p w14:paraId="701E6497" w14:textId="77777777" w:rsidR="000A58BA" w:rsidRDefault="000A58BA" w:rsidP="00EE490F">
      <w:pPr>
        <w:jc w:val="right"/>
        <w:rPr>
          <w:rFonts w:cstheme="minorHAnsi"/>
        </w:rPr>
      </w:pPr>
    </w:p>
    <w:p w14:paraId="53F339A4" w14:textId="77777777" w:rsidR="000A58BA" w:rsidRDefault="000A58BA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916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80"/>
        <w:gridCol w:w="4810"/>
        <w:gridCol w:w="26"/>
      </w:tblGrid>
      <w:tr w:rsidR="000A58BA" w:rsidRPr="000B1891" w14:paraId="227CE3B9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51F31551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324CA8E5E96F4276A3A064EA4210E37E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585A0F6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96D75E78F2994B8EAF7A67342336CD66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6AC2FD47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C38E87B" w14:textId="72B05165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3C3BC48D7504ADE9869AEB461A71A42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E3B79F9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BF548A4DA16D46DD8B96C1832D8ED9AE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0A58BA" w:rsidRPr="000B1891" w14:paraId="7BF7712E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57B72FF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B1BEEC2F86D64D0B966B35B6AA1F6D9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397A7E5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EBDFC07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9894EAED7D294FCD83C2853E4EF9CBE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0A58BA" w:rsidRPr="000B1891" w14:paraId="0D6627F6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B4ED69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4696BC9D79A646C18E8B75CCCFACFA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0A8AE45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3799EC88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317B9BF" w14:textId="334DE6F6" w:rsidR="000A58BA" w:rsidRPr="000B1891" w:rsidRDefault="000A58BA" w:rsidP="00015EA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58672DC36155444E873BFCEBA9140BDF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603DA2C3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61E82A9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713E12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02" w:type="dxa"/>
            <w:shd w:val="clear" w:color="auto" w:fill="auto"/>
            <w:vAlign w:val="center"/>
          </w:tcPr>
          <w:p w14:paraId="40B103B6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5C23544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22B6DC0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F99EE7996AAD48468B04F67E4D25757D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0A58BA" w:rsidRPr="000B1891" w14:paraId="087AEFD6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26504EE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11C75BA6265247C4AB96AFE77ABBD750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0A58BA" w:rsidRPr="000B1891" w14:paraId="5D109CA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6F4FA241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05F4DBF2623D477993EA738A488FB767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0AAAB51F" w14:textId="77777777" w:rsidR="000A58BA" w:rsidRPr="00AE0C66" w:rsidRDefault="000A58BA" w:rsidP="00EE490F">
      <w:pPr>
        <w:jc w:val="right"/>
        <w:rPr>
          <w:rFonts w:cstheme="minorHAnsi"/>
        </w:rPr>
      </w:pPr>
    </w:p>
    <w:p w14:paraId="5DDCF57E" w14:textId="09B925DF" w:rsidR="00EE490F" w:rsidRPr="00AE0C66" w:rsidRDefault="00EE490F" w:rsidP="00EE490F">
      <w:pPr>
        <w:jc w:val="right"/>
        <w:rPr>
          <w:rFonts w:cstheme="minorHAnsi"/>
        </w:rPr>
      </w:pPr>
    </w:p>
    <w:p w14:paraId="6B699674" w14:textId="1F14395D" w:rsidR="00922296" w:rsidRDefault="00922296" w:rsidP="00B37E6C">
      <w:pPr>
        <w:rPr>
          <w:rFonts w:cstheme="minorHAnsi"/>
          <w:sz w:val="32"/>
          <w:szCs w:val="32"/>
          <w:rtl/>
        </w:rPr>
      </w:pPr>
    </w:p>
    <w:p w14:paraId="7A55C871" w14:textId="77777777" w:rsidR="000B1891" w:rsidRDefault="000B1891" w:rsidP="00B37E6C">
      <w:pPr>
        <w:rPr>
          <w:rFonts w:cstheme="minorHAnsi"/>
          <w:sz w:val="32"/>
          <w:szCs w:val="32"/>
          <w:rtl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-7673859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EDFEA6" w14:textId="426E3AC5" w:rsidR="008E4B18" w:rsidRPr="00AE0C66" w:rsidRDefault="008E4B18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AE0C66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0A0F0B3" w14:textId="62176099" w:rsidR="00EC2E1D" w:rsidRDefault="008E4B1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AE0C66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3653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3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293EC424" w14:textId="5671F101" w:rsidR="00EC2E1D" w:rsidRDefault="00000000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4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Grade Distribution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4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7F76CFF" w14:textId="2BCEC2F1" w:rsidR="00EC2E1D" w:rsidRDefault="00000000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5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Comment on Student Grad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5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1A1D5D43" w14:textId="06627A8F" w:rsidR="00EC2E1D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6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B. Course Learning Outcom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6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38F9905" w14:textId="45F22114" w:rsidR="00EC2E1D" w:rsidRDefault="00000000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7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Course Learning Outcomes Assessm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7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6EE522B" w14:textId="16AF996A" w:rsidR="00EC2E1D" w:rsidRDefault="00000000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8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Recommendation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8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5FD3377A" w14:textId="4F19451D" w:rsidR="00EC2E1D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9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C. Topics not covered.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9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450426D3" w14:textId="3B43CEE9" w:rsidR="00EC2E1D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60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D. Course Improvement Plan (if any)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60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04EF713" w14:textId="4B524EE2" w:rsidR="008E4B18" w:rsidRPr="00AE0C66" w:rsidRDefault="008E4B18">
          <w:pPr>
            <w:rPr>
              <w:rFonts w:cstheme="minorHAnsi"/>
            </w:rPr>
          </w:pPr>
          <w:r w:rsidRPr="00AE0C66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AE0C66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022934A" w14:textId="5BF0D1EF" w:rsidR="00A25F58" w:rsidRDefault="00A25F58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AE0C66" w:rsidRDefault="00C81CB5" w:rsidP="002A638C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8087"/>
      <w:bookmarkStart w:id="1" w:name="_Toc135833653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0"/>
      <w:bookmarkEnd w:id="1"/>
    </w:p>
    <w:p w14:paraId="73F7A581" w14:textId="5BA03835" w:rsidR="00A73FEF" w:rsidRPr="00AE0C66" w:rsidRDefault="00CD3D3D" w:rsidP="00A73FEF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2" w:name="_Toc135833654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  <w:bookmarkEnd w:id="2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1F2297" w:rsidRPr="00EC2E1D" w14:paraId="78CDE1BF" w14:textId="77777777" w:rsidTr="00EC2E1D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3F6F473F" w14:textId="77777777" w:rsidR="001F2297" w:rsidRPr="00EC2E1D" w:rsidRDefault="001F2297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1295E80B" w14:textId="77777777" w:rsidR="00D87830" w:rsidRPr="00EC2E1D" w:rsidRDefault="00D87830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1BF39C14" w14:textId="46B75046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6BB779F0" w14:textId="30BDDF30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EC2E1D" w:rsidRPr="00EC2E1D" w14:paraId="6B107AF5" w14:textId="77777777" w:rsidTr="00EC2E1D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0D5A5C71" w14:textId="7777777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3341C686" w14:textId="34EF7B1E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5EC54870" w14:textId="3DAFC8A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25964555" w14:textId="2B4F5E9B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2C6BE920" w14:textId="0093378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42DB2DFE" w14:textId="07EDFA4A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6D803A0B" w14:textId="6EDAD1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6B3FB0DA" w14:textId="2F2EA74D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05709AF4" w14:textId="26B77DF8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4BF52A94" w14:textId="089B04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176F427D" w14:textId="50B3BA55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22567D45" w14:textId="13E783DB" w:rsidR="001D1F8E" w:rsidRPr="00EC2E1D" w:rsidRDefault="001D1F8E" w:rsidP="00EC2E1D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EC2E1D" w:rsidRPr="00EC2E1D" w14:paraId="2072044B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724A005D" w14:textId="23283533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C2E1D" w:rsidRPr="00EC2E1D" w14:paraId="52305F7A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511B80F8" w14:textId="5BFA3512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9E01CB0" w14:textId="77777777" w:rsidR="00A73FEF" w:rsidRPr="00AE0C66" w:rsidRDefault="00A73FEF" w:rsidP="00435B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Pr="00AE0C66" w:rsidRDefault="004E172A" w:rsidP="00A73FEF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Ref115698098"/>
      <w:bookmarkStart w:id="4" w:name="_Toc135833655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3"/>
      <w:r w:rsidR="00A73FEF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  <w:bookmarkEnd w:id="4"/>
    </w:p>
    <w:p w14:paraId="096921D3" w14:textId="49C9D0D4" w:rsidR="003A4ABD" w:rsidRDefault="002E343C" w:rsidP="00EC2E1D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Including special factors (if any) affecting the resul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EC2E1D" w:rsidRPr="00EC2E1D" w14:paraId="547CEFAE" w14:textId="77777777" w:rsidTr="00EC2E1D">
        <w:tc>
          <w:tcPr>
            <w:tcW w:w="9628" w:type="dxa"/>
          </w:tcPr>
          <w:p w14:paraId="0018DA57" w14:textId="77777777" w:rsidR="00EC2E1D" w:rsidRPr="00EC2E1D" w:rsidRDefault="00EC2E1D" w:rsidP="00EC2E1D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7287403" w14:textId="77777777" w:rsidR="00EC2E1D" w:rsidRPr="00EC2E1D" w:rsidRDefault="00EC2E1D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9CF45FB" w14:textId="34AD0F96" w:rsidR="002E343C" w:rsidRPr="00AE0C66" w:rsidRDefault="00120180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5" w:name="_Ref115698109"/>
      <w:bookmarkStart w:id="6" w:name="_Toc135833656"/>
      <w:bookmarkStart w:id="7" w:name="_Hlk13620905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</w:t>
      </w:r>
      <w:r w:rsidR="002E343C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. 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urse Learning Outcomes</w:t>
      </w:r>
      <w:bookmarkEnd w:id="5"/>
      <w:bookmarkEnd w:id="6"/>
    </w:p>
    <w:p w14:paraId="00AAD8E1" w14:textId="704068E7" w:rsidR="002E343C" w:rsidRPr="00AE0C66" w:rsidRDefault="004E172A" w:rsidP="002A638C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8" w:name="_Ref115698113"/>
      <w:bookmarkStart w:id="9" w:name="_Toc135833657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807650" w:rsidRPr="00EC2E1D" w14:paraId="493C9918" w14:textId="77777777" w:rsidTr="00D87830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EC2E1D" w:rsidRDefault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2DCE3B20" w14:textId="3CF72797" w:rsidR="00807650" w:rsidRPr="00EC2E1D" w:rsidRDefault="00A73FEF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BBF0E3E" w14:textId="6D6468D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4B9255A3" w14:textId="67473C1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C6A2441" w14:textId="77777777" w:rsidR="0012018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EC2E1D" w14:paraId="4EB83307" w14:textId="77777777" w:rsidTr="00D87830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470399F0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70356B0B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4C58838D" w14:textId="287743E9" w:rsidR="00807650" w:rsidRPr="00EC2E1D" w:rsidRDefault="00394F02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ABB8A1E" w14:textId="6668839F" w:rsidR="00807650" w:rsidRPr="00EC2E1D" w:rsidRDefault="00120180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8CE39B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0B8A606C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6A1D0A5" w14:textId="4A82D96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EC2E1D" w14:paraId="31639330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A89BB70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0E87ED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257F9E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041B7C19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D7488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AAF0B0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846DB9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C473C6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4127606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34698F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2668602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D3D992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0F283C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596F60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5B6A68E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4C3288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3E46CF7" w14:textId="4E1F097D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D3539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1DDCF14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0208E7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C06B0D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7BA1B3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9B3E0C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977C51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3DF6B502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3C8AF222" w14:textId="0CE4EC3F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EC2E1D" w14:paraId="63EC95CE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42D1BD4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358360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6A1D521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1E3AC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64C4B3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7ED297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05C671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45C143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63BEA9D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3A4364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DC3AA0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65D71C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69E3C15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17C9705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03BA7D0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4ECE7FF4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B808088" w14:textId="11DA3CEB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BCFD99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3FDB5D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5D929A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5C2CFD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45173E9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27C86B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0669A6FC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630F8C6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68B3B2A" w14:textId="08EE67D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EC2E1D" w14:paraId="0DD5856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E37B42B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A0785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AA9B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10471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1C8448A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19E3D57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481ACF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2D668FB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36B9C0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24EA48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E0B521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35853C2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3E91FD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1B481D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E6BC6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090AA4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6861A14" w14:textId="08F2F624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31A31EA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9DB193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63F5F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6DFDA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74D7BF4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3D2FF1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73A3B8B" w14:textId="77777777" w:rsidR="00371CBD" w:rsidRPr="00AE0C66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2E17DCEE" w14:textId="77777777" w:rsidR="00A73FEF" w:rsidRPr="00AE0C66" w:rsidRDefault="00A73FEF" w:rsidP="00EC2E1D">
      <w:pPr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  <w:bookmarkStart w:id="10" w:name="_Ref115698116"/>
    </w:p>
    <w:p w14:paraId="7B6A87EF" w14:textId="6D1DDF99" w:rsidR="00120180" w:rsidRDefault="004E172A" w:rsidP="002A638C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11" w:name="_Toc135833658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10"/>
      <w:bookmarkEnd w:id="11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6795" w:rsidRPr="002D6795" w14:paraId="0B8E980A" w14:textId="77777777" w:rsidTr="002D6795">
        <w:tc>
          <w:tcPr>
            <w:tcW w:w="9628" w:type="dxa"/>
          </w:tcPr>
          <w:p w14:paraId="0088106C" w14:textId="77777777" w:rsid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02016BBB" w14:textId="77777777" w:rsidR="002D6795" w:rsidRP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8778F5C" w14:textId="77777777" w:rsidR="002D6795" w:rsidRPr="002D6795" w:rsidRDefault="002D6795" w:rsidP="002D6795">
      <w:pPr>
        <w:rPr>
          <w:rtl/>
          <w:lang w:bidi="ar-YE"/>
        </w:rPr>
      </w:pPr>
    </w:p>
    <w:p w14:paraId="0C41CDEC" w14:textId="6D45E30D" w:rsidR="00120180" w:rsidRPr="00AE0C66" w:rsidRDefault="00120180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2" w:name="_Ref115698120"/>
      <w:bookmarkStart w:id="13" w:name="_Toc135833659"/>
      <w:bookmarkStart w:id="14" w:name="_Hlk136209069"/>
      <w:bookmarkEnd w:id="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Topics not </w:t>
      </w:r>
      <w:bookmarkEnd w:id="12"/>
      <w:r w:rsidR="00EC2E1D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vered.</w:t>
      </w:r>
      <w:bookmarkEnd w:id="13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9C2CB4" w:rsidRPr="00AE0C66" w14:paraId="277E4194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640BDFC5" w14:textId="56697558" w:rsidR="009C2CB4" w:rsidRPr="00AE0C66" w:rsidRDefault="00443CFF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76F4716A" w14:textId="597F74A0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68A340D9" w14:textId="0ADA40E3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59FBAF3B" w14:textId="52AA564E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371CBD" w:rsidRPr="00AE0C66" w14:paraId="2697292E" w14:textId="77777777" w:rsidTr="00EC2E1D">
        <w:trPr>
          <w:trHeight w:val="276"/>
        </w:trPr>
        <w:tc>
          <w:tcPr>
            <w:tcW w:w="2272" w:type="dxa"/>
          </w:tcPr>
          <w:p w14:paraId="31A687C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CB2F1C5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7F1F9AB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903EC8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07D4E811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10138DA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92ECFA8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3E14781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4811A26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5FEAADC7" w14:textId="77777777" w:rsidTr="00EC2E1D">
        <w:trPr>
          <w:trHeight w:val="276"/>
        </w:trPr>
        <w:tc>
          <w:tcPr>
            <w:tcW w:w="2272" w:type="dxa"/>
          </w:tcPr>
          <w:p w14:paraId="0DD799D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33663E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8A3DD6C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41727B2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7B5D13A6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491990B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74D2C6F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5284B9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05E9F4B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9E8F9E" w14:textId="77777777" w:rsidR="003A4ABD" w:rsidRPr="00AE0C66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1FA1034" w14:textId="75ADF0C1" w:rsidR="009C2CB4" w:rsidRPr="00AE0C66" w:rsidRDefault="009C2CB4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5" w:name="_Ref115698246"/>
      <w:bookmarkStart w:id="16" w:name="_Toc13583366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Course Improvement Plan</w:t>
      </w:r>
      <w:bookmarkEnd w:id="15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6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AE0C66" w14:paraId="6864ECBA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7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AE0C66" w14:paraId="7AB1F796" w14:textId="77777777" w:rsidTr="00EC2E1D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0553280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4AC86839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59F586DB" w14:textId="77777777" w:rsidTr="00EC2E1D">
        <w:trPr>
          <w:trHeight w:val="345"/>
        </w:trPr>
        <w:tc>
          <w:tcPr>
            <w:tcW w:w="3761" w:type="dxa"/>
          </w:tcPr>
          <w:p w14:paraId="6234504A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D1BAE2B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33225CC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7D1BEB64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7"/>
    <w:p w14:paraId="4F1CBCAE" w14:textId="39E39B7E" w:rsidR="009410D1" w:rsidRPr="00EC2E1D" w:rsidRDefault="00FA3722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 xml:space="preserve">Improvement plan should be discussed </w:t>
      </w:r>
      <w:r w:rsidR="00A73FEF" w:rsidRPr="00EC2E1D">
        <w:rPr>
          <w:rFonts w:cstheme="minorHAnsi"/>
          <w:sz w:val="20"/>
          <w:szCs w:val="20"/>
          <w:lang w:bidi="ar-EG"/>
        </w:rPr>
        <w:t>at</w:t>
      </w:r>
      <w:r w:rsidRPr="00EC2E1D">
        <w:rPr>
          <w:rFonts w:cstheme="minorHAnsi"/>
          <w:sz w:val="20"/>
          <w:szCs w:val="20"/>
          <w:lang w:bidi="ar-EG"/>
        </w:rPr>
        <w:t xml:space="preserve"> the department council and included in the </w:t>
      </w:r>
      <w:r w:rsidR="00FA6CD3">
        <w:rPr>
          <w:rFonts w:cstheme="minorHAnsi"/>
          <w:sz w:val="20"/>
          <w:szCs w:val="20"/>
          <w:lang w:bidi="ar-EG"/>
        </w:rPr>
        <w:t>A</w:t>
      </w:r>
      <w:r w:rsidR="00FA6CD3" w:rsidRPr="00EC2E1D">
        <w:rPr>
          <w:rFonts w:cstheme="minorHAnsi"/>
          <w:sz w:val="20"/>
          <w:szCs w:val="20"/>
          <w:lang w:bidi="ar-EG"/>
        </w:rPr>
        <w:t xml:space="preserve">nnual </w:t>
      </w:r>
      <w:r w:rsidR="00FA6CD3">
        <w:rPr>
          <w:rFonts w:cstheme="minorHAnsi"/>
          <w:sz w:val="20"/>
          <w:szCs w:val="20"/>
          <w:lang w:bidi="ar-EG"/>
        </w:rPr>
        <w:t>P</w:t>
      </w:r>
      <w:r w:rsidR="00FA6CD3" w:rsidRPr="00EC2E1D">
        <w:rPr>
          <w:rFonts w:cstheme="minorHAnsi"/>
          <w:sz w:val="20"/>
          <w:szCs w:val="20"/>
          <w:lang w:bidi="ar-EG"/>
        </w:rPr>
        <w:t xml:space="preserve">rogram </w:t>
      </w:r>
      <w:bookmarkEnd w:id="14"/>
      <w:r w:rsidR="00FA6CD3">
        <w:rPr>
          <w:rFonts w:cstheme="minorHAnsi"/>
          <w:sz w:val="20"/>
          <w:szCs w:val="20"/>
          <w:lang w:bidi="ar-EG"/>
        </w:rPr>
        <w:t>R</w:t>
      </w:r>
      <w:r w:rsidR="00FA6CD3" w:rsidRPr="00EC2E1D">
        <w:rPr>
          <w:rFonts w:cstheme="minorHAnsi"/>
          <w:sz w:val="20"/>
          <w:szCs w:val="20"/>
          <w:lang w:bidi="ar-EG"/>
        </w:rPr>
        <w:t>eport</w:t>
      </w:r>
      <w:r w:rsidR="00FA6CD3">
        <w:rPr>
          <w:rFonts w:cstheme="minorHAnsi"/>
          <w:sz w:val="20"/>
          <w:szCs w:val="20"/>
          <w:lang w:bidi="ar-EG"/>
        </w:rPr>
        <w:t>.</w:t>
      </w:r>
    </w:p>
    <w:sectPr w:rsidR="009410D1" w:rsidRPr="00EC2E1D" w:rsidSect="00D8783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E0614" w14:textId="77777777" w:rsidR="00FB6FAC" w:rsidRDefault="00FB6FAC" w:rsidP="00EE490F">
      <w:pPr>
        <w:spacing w:after="0" w:line="240" w:lineRule="auto"/>
      </w:pPr>
      <w:r>
        <w:separator/>
      </w:r>
    </w:p>
  </w:endnote>
  <w:endnote w:type="continuationSeparator" w:id="0">
    <w:p w14:paraId="4F69475F" w14:textId="77777777" w:rsidR="00FB6FAC" w:rsidRDefault="00FB6FA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AAAEC6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A6CD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425FF" w14:textId="77777777" w:rsidR="00FB6FAC" w:rsidRDefault="00FB6FAC" w:rsidP="00EE490F">
      <w:pPr>
        <w:spacing w:after="0" w:line="240" w:lineRule="auto"/>
      </w:pPr>
      <w:r>
        <w:separator/>
      </w:r>
    </w:p>
  </w:footnote>
  <w:footnote w:type="continuationSeparator" w:id="0">
    <w:p w14:paraId="1A125668" w14:textId="77777777" w:rsidR="00FB6FAC" w:rsidRDefault="00FB6FA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9263" behindDoc="1" locked="0" layoutInCell="1" allowOverlap="1" wp14:anchorId="312793D5" wp14:editId="4A9D6DBF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2751856D" w:rsidR="000263E2" w:rsidRDefault="00060219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3359" behindDoc="0" locked="0" layoutInCell="1" allowOverlap="1" wp14:anchorId="7D786935" wp14:editId="39A3C589">
              <wp:simplePos x="0" y="0"/>
              <wp:positionH relativeFrom="column">
                <wp:posOffset>-662940</wp:posOffset>
              </wp:positionH>
              <wp:positionV relativeFrom="paragraph">
                <wp:posOffset>-466725</wp:posOffset>
              </wp:positionV>
              <wp:extent cx="7544435" cy="10672445"/>
              <wp:effectExtent l="0" t="0" r="0" b="0"/>
              <wp:wrapNone/>
              <wp:docPr id="126679019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27" name="Picture 27" descr="صورة تحتوي على نص, لقطة شاشة, الخط, التصميم&#10;&#10;تم إنشاء الوصف تلقائياً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340023367" name="مستطيل 1"/>
                      <wps:cNvSpPr/>
                      <wps:spPr>
                        <a:xfrm>
                          <a:off x="3686175" y="171450"/>
                          <a:ext cx="1085850" cy="666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08F353BC" id="مجموعة 2" o:spid="_x0000_s1026" style="position:absolute;margin-left:-52.2pt;margin-top:-36.75pt;width:594.05pt;height:840.35pt;z-index:251663359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9qEiGRgQAAJ4JAAAOAAAAZHJzL2Uyb0RvYy54bWykVl1vHDUUfUfi&#10;P1iDxFOb/d4NSzbVKiFRpdBGTVGfvR7PzqgztrG9H+ENlKASfgUPEDUSSAiiiH8y82849sxsNpuI&#10;Qoi0E39c33t8fO61d54ts5TMuTaJFKOgtdUMCBdMhomYjoKvXh883Q6IsVSENJWCj4JTboJnux9/&#10;tLNQQ96WsUxDrgmcCDNcqFEQW6uGjYZhMc+o2ZKKC0xGUmfUoqunjVDTBbxnaaPdbPYbC6lDpSXj&#10;xmB0v5wMdr3/KOLMvowiwy1JRwGwWf/V/jtx38buDh1ONVVxwioY9BEoMpoIBF252qeWkplO7rnK&#10;EqalkZHdYjJryChKGPd7wG5azY3dHGo5U34v0+FiqlY0gdoNnh7tlr2YH2p1oo41mFioKbjwPbeX&#10;ZaQz9x8oydJTdrqijC8tYRgc9LrdbqcXEIa5VrM/aHe7vZJVFoP6ewtZ/MWHljbq0I07gFTChvhV&#10;LKB1j4UPqwWr7EzzoHKS/SsfGdVvZ+opDkxRm0ySNLGnXnw4GgdKzI8TdqzLDgg91iQJR0F7EBBB&#10;M4ge0y4qcSMhNwz6y6+Ld/nv+XuSX+W/5lfFu+KC5H8VZ8UPpPg+v35C0Pwuv3EGf+aX+L1/QvLL&#10;4iz/Lb+pWlfwcV5cFOeffrIcf+4/cHRO8p/hwS36ya9AnOviW8TxHi/zX4oLOPrRnZED7/CW6Klj&#10;90iyt4YIuRdTMeVjo5BBOFhn3bhr7rt3tj5JE3WQpKnTjGtXJGO3G2p94JzKTNiXbJZxYcvU1jwF&#10;31KYOFEmIHrIswkHsfp56AHRobGaWxa7gBECvwJYB3RtwqO8Bea2YCB2Mll8KUMcDZ1Z6RP3f4l9&#10;pVhwqI095DIjrgGsgOT90/mRqcDVJg62kI6xml0HrSIaSF1Coiqamkj07lH5nxL/JKaKA41ze6vT&#10;VqfbbLY7nf5Kr8V5/gd0eQNxnRFPdbViVSeMZ9FtYIO3Tn+73xqgHrhyMGh1e1WJretFq7nd28ag&#10;rxf9fn9QGjyeQCPTJKxV568NvpdqMqco+JNpKVzoYd0qFXeZp0M3gmJT78q37GnKnV0qXvEICY1i&#10;1/YnuRGEMgbFtsqpmIa8jN1r4s+nDaK728zB8tr0Dp3nUrKV78pBbVk6qX2Xoq7s3VLur7YVsOY/&#10;ASsXr1b4yFLY1eIsEVI/5CDFrqrIpX1NUkmNY2kiw1Nkk5aQOg7VKHaQQPdH1NhjqnGTYhCvA/sS&#10;nyiVi1Egq1ZAYqm/eWjc2UPnmA3IAjfzKDBfz6gr2ulzgQz4rNXtuqvcd7q9QRsdvT4zWZ8Rs2xP&#10;Qgstj843nb1N62akZfYGj4ixi4opKhhijwJmdd3Zs+hjCs8Qxsdj3y5vgyNxonCHlIfn8vr18g3V&#10;qkp+C9W/kHXW0eFGDSht3XkIOUYdihJfIG55rfhGBfAt/wjwEqoeLO6Vsd73VrfPqt2/AQAA//8D&#10;AFBLAwQKAAAAAAAAACEAN3VDAxj2CAAY9ggAFAAAAGRycy9tZWRpYS9pbWFnZTEuanBn/9j/4Qs2&#10;RXhpZgAATU0AKgAAAAgABwESAAMAAAABAAEAAAEaAAUAAAABAAAAYgEbAAUAAAABAAAAagEoAAMA&#10;AAABAAIAAAExAAIAAAAiAAAAcgEyAAIAAAAUAAAAlIdpAAQAAAABAAAAqAAAANQALcbAAAAnEAAt&#10;xsAAACcQQWRvYmUgUGhvdG9zaG9wIENDIDIwMTkgKFdpbmRvd3MpADIwMjM6MDU6MjQgMTQ6NTY6&#10;MjIAAAOgAQADAAAAAQABAACgAgAEAAAAAQAACbCgAwAEAAAAAQAADbQAAAAAAAAABgEDAAMAAAAB&#10;AAYAAAEaAAUAAAABAAABIgEbAAUAAAABAAABKgEoAAMAAAABAAIAAAIBAAQAAAABAAABMgICAAQA&#10;AAABAAAJ/A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qcw7hMctL9wfu/wCinRw6eqwezUzczOGQ&#10;xiIkAXrvtxPdpLlv+ffSW2OL8ygUNO7+ayd/pzy5vofT9Pd/bXTU3V30suqO6u1oex3EtcNzTqo5&#10;QlH5gRbbZpJJJqn/0PTOpf8AJ2V/xNn/AFLl4bT/ADVf9Vv5F7l1L/k7K/4mz/qXLw6gTUzWAGtn&#10;7grnJ7T8wpnw2eSZifLyTkTYQfn9yRdDRt0517pNAa6DqddO3CtePmuVMsOkCRx/aUUpJifkkiEK&#10;SSSSUpJJJJTpdDyKMbIusvsFTfTADnGNdzT7Y927+qruV9Y6CHNqbZkEgt3PJa3X+tusd/mrASTT&#10;AE2WCfLY5zM5Wbr03UdGb8rLbW5wvfuDCA7cZgAr2rpOvSsIn/uPV/1DV4hb/NP/AKp/Ivb+kf8A&#10;JWF/4Xq/6hqr84Bwx06lmbaSSSpKf//R9M6l/wAnZX/E2f8AUuXh1BHosmdWN4+S9x6l/wAnZX/E&#10;2f8AUuXhtP8AM1/1R+RXOT+WfmFJDLh4NH3BSdO52wF20S50EwPznfyG/wAt6jALRJiJ8z9ys4Vu&#10;ULXtxafXfYGk1w93824Pa7bS6ve399ln6F/7isk0LOwvfQLvJqb2fvDXjVPPtL/zBoXfmgnxd9Fa&#10;pzupFzj9kpa5rnC2r0yC4lr69tzHP3fo2W/9ufpv5xJnU+qssstZRTtue2x9YYPTLmNrrZtaHfm+&#10;mz2/6T/rewe4O8f8ZXDLsXJ3s/eH3p1pO63mMcPTqoqdWWFrmtlw2Bv5+78/b+b/AIL9DV+jWc47&#10;nF37xJ+8ynAk9K+qFkkkkVKSSSSUxt/mn/1T+Re39I/5Kwv/AAvV/wBQ1eIW/wA0/wDqn8i9v6R/&#10;yVhf+F6v+oaqvOfLHzKG2kkkqSn/0vTOpf8AJ2V/xNn/AFLl4dT/ADLP6rfyL3TMqddiX0sIDrK3&#10;saTxLmloleaV/wCLf6wNra034UgAH9JZ2H/hdWuVyQiJcRAshTzCRAPK6n/xuPrB/p8L/tyz/wB5&#10;0v8AxuPrB/p8L/tyz/3nVn38X74S8tHbskup/wDG4+sH+nwv+3LP/edL/wAbj6wf6fC/7cs/950v&#10;fxfvhTyyS6n/AMbj6wf6fC/7cs/950v/ABuPrB/p8L/tyz/3nS9/F++FPLJLqf8AxuPrB/p8L/ty&#10;z/3nS/8AG4+sH+nwv+3LP/edL38X74U8skup/wDG4+sH+nwv+3LP/edL/wAbj6wf6fC/7cs/950v&#10;fxfvhTylv80/+qfyL2/pH/JWF/4Xq/6hq85f/i3+sDmOaL8KSCP5yzuP/C69JwKX4+DjUPIL6qmM&#10;cW6iWtDTtVfmskJCPCQaJQ2EkklUU//T9UPBVYKyeCqwSUpJJJJSkkkklKSSSSUpJJJJSkkkklKV&#10;lv0R8FWVlv0R8ElLpJJJKf/U9UPBVYKyeCqwSUpJJJJSkkkklKSSSSUpJJJJSkkkklKVlv0R8FWV&#10;lv0R8ElLpJJJKf/V9UPBVYKyeCqwSUpJJJJSkkkklKSSSSUpJJJJSkkkklKVlv0R8FWVlv0R8ElL&#10;pJJJKf/W9UPBVYKyeCqwSUpJJJJSkkkklKSSSSUpJJJJSkkkklKVlv0R8FWVlv0R8ElLpJJJKf/X&#10;9UPBVYKyeCqwSUpJJJJSkkkklKSSSSUpJJJJSkkkklKVlv0R8FWVlv0R8ElLpJJJKf/Q9UOoKosy&#10;anOsYBZNNnpO/RPjdDXbm+33V+/+cV9JJTUre2121u8GCffW9g0/lWMa1F9F3iEZJJSH0XeIS9F3&#10;iEZJJSH0XeIS9F3iEZJJSH0XeIS9F3iEZJJTnZ2fg9P2DNyK6DY17mB51IrHqW7dPzGINnW+jVu2&#10;vzaWmY1d/LZR/wCfba2rWc1rhDgCPA68ptjP3R48ee7/AKpEcPUH7VNP7Tiep6X2isWbtmzcJ3Tt&#10;2R+9uV0CAB4J0kFKSSSSU//Z/+0VFlBob3Rvc2hvcCAzLjAAOEJJTQQEAAAAAABHHAFaAAMbJUcc&#10;AVoAAxslRxwBWgADGyVHHAFaAAMbJUccAVoAAxslRxwBWgADGyVHHAFaAAMbJUccAVoAAxslRxwC&#10;AAACAAAAOEJJTQQlAAAAAAAQ5n7smjon94xX5/+g8he6aDhCSU0EOgAAAAABHQAAABAAAAABAAAA&#10;AAALcHJpbnRPdXRwdXQAAAAFAAAAAFBzdFNib29sAQAAAABJbnRlZW51bQAAAABJbnRlAAAAAENs&#10;cm0AAAAPcHJpbnRTaXh0ZWVuQml0Ym9vbAAAAAALcHJpbnRlck5hbWVURVhUAAAAHQBLAE8ATgBJ&#10;AEMAQQAgAE0ASQBOAE8ATABUAEEAIABDADMANgA4AFMAZQByAGkAZQBzAFAAQwBMAAAAAAAPcHJp&#10;bnRQcm9vZlNldHVwT2JqYwAAAAwAUAByAG8AbwBmACAAUwBlAHQAdQBwAAAAAAAKcHJvb2ZTZXR1&#10;cAAAAAEAAAAAQmx0bmVudW0AAAAMYnVpbHRpblByb29mAAAACXByb29mQ01ZSwA4QklNBDsAAAAA&#10;Ai0AAAAQAAAAAQAAAAAAEnByaW50T3V0cHV0T3B0aW9ucwAAABcAAAAAQ3B0bmJvb2wAAAAAAENs&#10;YnJib29sAAAAAABSZ3NNYm9vbAAAAAAAQ3JuQ2Jvb2wAAAAAAENudENib29sAAAAAABMYmxzYm9v&#10;bAAAAAAATmd0dmJvb2wAAAAAAEVtbERib29sAAAAAABJbnRyYm9vbAAAAAAAQmNrZ09iamMAAAAB&#10;AAAAAAAAUkdCQwAAAAMAAAAAUmQgIGRvdWJAb+AAAAAAAAAAAABHcm4gZG91YkBv4AAAAAAAAAAA&#10;AEJsICBkb3ViQG/gAAAAAAAAAAAAQnJkVFVudEYjUmx0AAAAAAAAAAAAAAAAQmxkIFVudEYjUmx0&#10;AAAAAAAAAAAAAAAAUnNsdFVudEYjUHhsQHLAAAAAAAAAAAAKdmVjdG9yRGF0YWJvb2wBAAAAAFBn&#10;UHNlbnVtAAAAAFBnUHMAAAAAUGdQQwAAAABMZWZ0VW50RiNSbHQAAAAAAAAAAAAAAABUb3AgVW50&#10;RiNSbHQAAAAAAAAAAAAAAABTY2wgVW50RiNQcmNAWQAAAAAAAAAAABBjcm9wV2hlblByaW50aW5n&#10;Ym9vbAAAAAAOY3JvcFJlY3RCb3R0b21sb25nAAAAAAAAAAxjcm9wUmVjdExlZnRsb25nAAAAAAAA&#10;AA1jcm9wUmVjdFJpZ2h0bG9uZwAAAAAAAAALY3JvcFJlY3RUb3Bsb25nAAAAAAA4QklNA+0AAAAA&#10;ABABLAAAAAEAAQEsAAAAAQABOEJJTQQmAAAAAAAOAAAAAAAAAAAAAD+AAAA4QklNBA0AAAAAAAQA&#10;AABaOEJJTQQZAAAAAAAEAAAAHjhCSU0D8wAAAAAACQAAAAAAAAAAAQA4QklNJxAAAAAAAAoAAQAA&#10;AAAAAAABOEJJTQP1AAAAAABIAC9mZgABAGxmZgAGAAAAAAABAC9mZgABAKGZmgAGAAAAAAABADIA&#10;AAABAFoAAAAGAAAAAAABADUAAAABAC0AAAAGAAAAAAABOEJJTQP4AAAAAABwAAD/////////////&#10;////////////////A+gAAAAA/////////////////////////////wPoAAAAAP//////////////&#10;//////////////8D6AAAAAD/////////////////////////////A+gAADhCSU0EAAAAAAAAAgBZ&#10;OEJJTQQCAAAAAAD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OEJJTQQwAAAAAAB1AQEBAQEBAQEBAQEBAQEBAQEBAQEBAQEBAQEB&#10;AQEBAQEBAQEBAQEBAQEBAQEBAQEBAQEBAQEBAQEBAQEBAQEBAQEBAQEBAQEBAQEBAQEBAQEBAQEB&#10;AQEBAQEBAQEBAQEBAQEBAQEBAQEBAQEBAQEBAQEBAQEBADhCSU0ELQAAAAAABgABAAAB8zhCSU0E&#10;CAAAAAAAEAAAAAEAAAJAAAACQAAAAAA4QklNBB4AAAAAAAQAAAAAOEJJTQQaAAAAAANFAAAABgAA&#10;AAAAAAAAAAANtAAACbAAAAAIADAAMAAgAGMAbwB2AGUAcgAAAAEAAAAAAAAAAAAAAAAAAAAAAAAA&#10;AQAAAAAAAAAAAAAJsAAADbQAAAAAAAAAAAAAAAAAAAAAAQAAAAAAAAAAAAAAAAAAAAAAAAAQAAAA&#10;AQAAAAAAAG51bGwAAAACAAAABmJvdW5kc09iamMAAAABAAAAAAAAUmN0MQAAAAQAAAAAVG9wIGxv&#10;bmcAAAAAAAAAAExlZnRsb25nAAAAAAAAAABCdG9tbG9uZwAADbQAAAAAUmdodGxvbmcAAAmwAAAA&#10;BnNsaWNlc1ZsTHMAAAABT2JqYwAAAAEAAAAAAAVzbGljZQAAABIAAAAHc2xpY2VJRGxvbmcAAAAA&#10;AAAAB2dyb3VwSURsb25nAAAAAAAAAAZvcmlnaW5lbnVtAAAADEVTbGljZU9yaWdpbgAAAA1hdXRv&#10;R2VuZXJhdGVkAAAAAFR5cGVlbnVtAAAACkVTbGljZVR5cGUAAAAASW1nIAAAAAZib3VuZHNPYmpj&#10;AAAAAQAAAAAAAFJjdDEAAAAEAAAAAFRvcCBsb25nAAAAAAAAAABMZWZ0bG9uZwAAAAAAAAAAQnRv&#10;bWxvbmcAAA20AAAAAFJnaHRsb25nAAAJsAAAAAN1cmxURVhUAAAAAQAAAAAAAG51bGxURVhUAAAA&#10;AQAAAAAAAE1zZ2VURVhUAAAAAQAAAAAABmFsdFRhZ1RFWFQAAAABAAAAAAAOY2VsbFRleHRJc0hU&#10;TUxib29sAQAAAAhjZWxsVGV4dFRFWFQAAAABAAAAAAAJaG9yekFsaWduZW51bQAAAA9FU2xpY2VI&#10;b3J6QWxpZ24AAAAHZGVmYXVsdAAAAAl2ZXJ0QWxpZ25lbnVtAAAAD0VTbGljZVZlcnRBbGlnbgAA&#10;AAdkZWZhdWx0AAAAC2JnQ29sb3JUeXBlZW51bQAAABFFU2xpY2VCR0NvbG9yVHlwZQAAAABOb25l&#10;AAAACXRvcE91dHNldGxvbmcAAAAAAAAACmxlZnRPdXRzZXRsb25nAAAAAAAAAAxib3R0b21PdXRz&#10;ZXRsb25nAAAAAAAAAAtyaWdodE91dHNldGxvbmcAAAAAADhCSU0EKAAAAAAADAAAAAI/8AAAAAAA&#10;ADhCSU0EFAAAAAAABAAAA8Y4QklNBAwAAAAAChgAAAABAAAAcQAAAKAAAAFUAADUgAAACfwAGAAB&#10;/9j/7QAMQWRvYmVfQ00AAf/uAA5BZG9iZQBkgAAAAAH/2wCEAAwICAgJCAwJCQwRCwoLERUPDAwP&#10;FRgTExUTExgRDAwMDAwMEQwMDAwMDAwMDAwMDAwMDAwMDAwMDAwMDAwMDAwBDQsLDQ4NEA4OEBQO&#10;Dg4UFA4ODg4UEQwMDAwMEREMDAwMDAwRDAwMDAwMDAwMDAwMDAwMDAwMDAwMDAwMDAwMDP/AABEI&#10;AKAAcQMBIgACEQEDEQH/3QAEAAj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VXs6j0+okW5NTC36Qc9oI1LOJ/fbtRbbGVVvtsO1lbS5x5gAbncLmf+eP&#10;1Qe/1m9ScHO9wd6DyRuHZzsVz/o7U6MDLaJNfuhTuN6z0l1QuGXVsJIEvAJLQHObsd79+17HbP5a&#10;TOs9JskszKS0Fo37xtJeHvY1ln0H7m1WO9ixHfXD6oElw6iQ5xku9B5JMt2u92K76Gxm3+ok764/&#10;VJ3PU3n40PPPxxU/2pfuT+z/ANBU7Y610khpGXUQ55ra4PBBcBvLd30fop39WwW1VW12C9uQJpNR&#10;Dg4D6T2unZt/9V/zqw/+eH1R2ekOpObXECsUO2gfu7Ti7U1v1t+pl1ldl+e6w1CGg13AHVr9zmsp&#10;a38xA4p9IS36g7IlxV6d/F3sHqWLnCz0HH1KS0W1u0c0uaLWz+a72u/nKvUq+n+k/Roj8tlbiHtc&#10;1jRufcYFbQBvc573OH0VzmJ9a/qVh3XW0Zxb64buYWXFo27voB1Xt+mqfWer/UbrGmR1O2tr2Cq5&#10;tTbmiysHe1j2+j+a/wDdThhJl8s4x/umSDxAChxHS+nm9X07qnT+qY5yen3tyaA41mxmo3N+k38V&#10;bXNYv1y+peHjV4uLltpopaG11tpuAAH/AFpF/wCfn1T/AO5//gV3/pJNOKdmoSrpYXO1k5eLita/&#10;JtbS1x2tLyACYmNUD9tdJJAGXTJMD3jkrnuq/WLovWWU0dOyPtFlVnqWM2WN9u17N02Mr/Pc1UjX&#10;QKnXgFoqcw7hMctL9wfu/wCinRw6eqwezUzczOGQxiIkAXrvtxPdpLlv+ffSW2OL8ygUNO7+ayd/&#10;pzy5vofT9Pd/bXTU3V30suqO6u1oex3EtcNzTqo5QlH5gRbbZpJJJqn/0PTOpf8AJ2V/xNn/AFLl&#10;4bT/ADVf9Vv5F7l1L/k7K/4mz/qXLw6gTUzWAGtn7grnJ7T8wpnw2eSZifLyTkTYQfn9yRdDRt05&#10;17pNAa6DqddO3CtePmuVMsOkCRx/aUUpJifkkiEKSSSSUpJJJJTpdDyKMbIusvsFTfTADnGNdzT7&#10;Y927+qruV9Y6CHNqbZkEgt3PJa3X+tusd/mrASTTAE2WCfLY5zM5Wbr03UdGb8rLbW5wvfuDCA7c&#10;ZgAr2rpOvSsIn/uPV/1DV4hb/NP/AKp/Ivb+kf8AJWF/4Xq/6hqr84Bwx06lmbaSSSpKf//R9M6l&#10;/wAnZX/E2f8AUuXh1BHosmdWN4+S9x6l/wAnZX/E2f8AUuXhtP8AM1/1R+RXOT+WfmFJDLh4NH3B&#10;SdO52wF20S50EwPznfyG/wAt6jALRJiJ8z9ys4VuULXtxafXfYGk1w93824Pa7bS6ve399ln6F/7&#10;isk0LOwvfQLvJqb2fvDXjVPPtL/zBoXfmgnxd9FapzupFzj9kpa5rnC2r0yC4lr69tzHP3fo2W/9&#10;ufpv5xJnU+qssstZRTtue2x9YYPTLmNrrZtaHfm+mz2/6T/rewe4O8f8ZXDLsXJ3s/eH3p1pO63m&#10;McPTqoqdWWFrmtlw2Bv5+78/b+b/AIL9DV+jWc47nF37xJ+8ynAk9K+qFkkkkVKSSSSUxt/mn/1T&#10;+Re39I/5Kwv/AAvV/wBQ1eIW/wA0/wDqn8i9v6R/yVhf+F6v+oaqvOfLHzKG2kkkqSn/0vTOpf8A&#10;J2V/xNn/AFLl4dT/ADLP6rfyL3TMqddiX0sIDrK3saTxLmloleaV/wCLf6wNra034UgAH9JZ2H/h&#10;dWuVyQiJcRAshTzCRAPK6n/xuPrB/p8L/tyz/wB50v8AxuPrB/p8L/tyz/3nVn38X74S8tHbskup&#10;/wDG4+sH+nwv+3LP/edL/wAbj6wf6fC/7cs/950vfxfvhTyyS6n/AMbj6wf6fC/7cs/950v/ABuP&#10;rB/p8L/tyz/3nS9/F++FPLJLqf8AxuPrB/p8L/tyz/3nS/8AG4+sH+nwv+3LP/edL38X74U8skup&#10;/wDG4+sH+nwv+3LP/edL/wAbj6wf6fC/7cs/950vfxfvhTylv80/+qfyL2/pH/JWF/4Xq/6hq85f&#10;/i3+sDmOaL8KSCP5yzuP/C69JwKX4+DjUPIL6qmMcW6iWtDTtVfmskJCPCQaJQ2EkklUU//T9UPB&#10;VYKyeCqwSUpJJJJSkkkklKSSSSUpJJJJSkkkklKVlv0R8FWVlv0R8ElLpJJJKf/U9UPBVYKyeCqw&#10;SUpJJJJSkkkklKSSSSUpJJJJSkkkklKVlv0R8FWVlv0R8ElLpJJJKf/V9UPBVYKyeCqwSUpJJJJS&#10;kkkklKSSSSUpJJJJSkkkklKVlv0R8FWVlv0R8ElLpJJJKf/W9UPBVYKyeCqwSUpJJJJSkkkklKSS&#10;SSUpJJJJSkkkklKVlv0R8FWVlv0R8ElLpJJJKf/X9UPBVYKyeCqwSUpJJJJSkkkklKSSSSUpJJJJ&#10;SkkkklKVlv0R8FWVlv0R8ElLpJJJKf/Q9UOoKosyanOsYBZNNnpO/RPjdDXbm+33V+/+cV9JJTUr&#10;e2121u8GCffW9g0/lWMa1F9F3iEZJJSH0XeIS9F3iEZJJSH0XeIS9F3iEZJJSH0XeIS9F3iEZJJT&#10;nZ2fg9P2DNyK6DY17mB51IrHqW7dPzGINnW+jVu2vzaWmY1d/LZR/wCfba2rWc1rhDgCPA68ptjP&#10;3R48ee7/AKpEcPUH7VNP7Tiep6X2isWbtmzcJ3Tt2R+9uV0CAB4J0kFKSSSSU//ZOEJJTQQhAAAA&#10;AABdAAAAAQEAAAAPAEEAZABvAGIAZQAgAFAAaABvAHQAbwBzAGgAbwBwAAAAFwBBAGQAbwBiAGUA&#10;IABQAGgAbwB0AG8AcwBoAG8AcAAgAEMAQwAgADIAMAAxADkAAAABADhCSU0EBgAAAAAABwAIAQEA&#10;AQEA/+FA9Gh0dHA6Ly9ucy5hZG9iZS5jb20veGFwLzEuMC8APD94cGFja2V0IGJlZ2luPSLvu78i&#10;IGlkPSJXNU0wTXBDZWhpSHpyZVN6TlRjemtjOWQiPz4gPHg6eG1wbWV0YSB4bWxuczp4PSJhZG9i&#10;ZTpuczptZXRhLyIgeDp4bXB0az0iQWRvYmUgWE1QIENvcmUgNS42LWMxNDUgNzkuMTYzNDk5LCAy&#10;MDE4LzA4LzEzLTE2OjQwOjIyICAgICAgICAiPiA8cmRmOlJERiB4bWxuczpyZGY9Imh0dHA6Ly93&#10;d3cudzMub3JnLzE5OTkvMDIvMjItcmRmLXN5bnRheC1ucyMiPiA8cmRmOkRlc2NyaXB0aW9uIHJk&#10;ZjphYm91dD0iIiB4bWxuczp4bXA9Imh0dHA6Ly9ucy5hZG9iZS5jb20veGFwLzEuMC8iIHhtbG5z&#10;OnBob3Rvc2hvcD0iaHR0cDovL25zLmFkb2JlLmNvbS9waG90b3Nob3AvMS4wLyIgeG1sbnM6ZGM9&#10;Imh0dHA6Ly9wdXJsLm9yZy9kYy9lbGVtZW50cy8xLjEvIiB4bWxuczp4bXBNTT0iaHR0cDovL25z&#10;LmFkb2JlLmNvbS94YXAvMS4wL21tLyIgeG1sbnM6c3RFdnQ9Imh0dHA6Ly9ucy5hZG9iZS5jb20v&#10;eGFwLzEuMC9zVHlwZS9SZXNvdXJjZUV2ZW50IyIgeG1sbnM6c3RSZWY9Imh0dHA6Ly9ucy5hZG9i&#10;ZS5jb20veGFwLzEuMC9zVHlwZS9SZXNvdXJjZVJlZiMiIHhtcDpDcmVhdG9yVG9vbD0iQWRvYmUg&#10;UGhvdG9zaG9wIENDIDIwMTkgKFdpbmRvd3MpIiB4bXA6Q3JlYXRlRGF0ZT0iMjAyMi0wOS0yOVQx&#10;MDoxMDo0NSswMzowMCIgeG1wOk1ldGFkYXRhRGF0ZT0iMjAyMy0wNS0yNFQxNDo1NjoyMiswMzow&#10;MCIgeG1wOk1vZGlmeURhdGU9IjIwMjMtMDUtMjRUMTQ6NTY6MjIrMDM6MDAiIHBob3Rvc2hvcDpD&#10;b2xvck1vZGU9IjMiIHBob3Rvc2hvcDpJQ0NQcm9maWxlPSJzUkdCIElFQzYxOTY2LTIuMSIgZGM6&#10;Zm9ybWF0PSJpbWFnZS9qcGVnIiB4bXBNTTpJbnN0YW5jZUlEPSJ4bXAuaWlkOjdiNDNkZjhiLWZk&#10;ODktN2E0YS1hNWU2LWQzNGE1OWJkODNjNCIgeG1wTU06RG9jdW1lbnRJRD0iYWRvYmU6ZG9jaWQ6&#10;cGhvdG9zaG9wOmNhMmFkNTQxLWFjYTgtZmQ0NS1hNzcwLTQ4MWQ0YjM2YzA3OCIgeG1wTU06T3Jp&#10;Z2luYWxEb2N1bWVudElEPSJ4bXAuZGlkOjgxZjQwNzFjLWI3YWQtZDg0Mi1iNTkxLTJiNzc1N2Nh&#10;MDMwYSI+IDxwaG90b3Nob3A6VGV4dExheWVycz4gPHJkZjpCYWc+IDxyZGY6bGkgcGhvdG9zaG9w&#10;OkxheWVyTmFtZT0iSW5zdGl0dXRpb25hbCBLZXkgUGVyZm9ybWFuY2UgIEluZGljYXRvcnMgIiBw&#10;aG90b3Nob3A6TGF5ZXJUZXh0PSJJbnN0aXR1dGlvbmFsIEtleSBQZXJmb3JtYW5jZSAgSW5kaWNh&#10;dG9ycyAiLz4gPHJkZjpsaSBwaG90b3Nob3A6TGF5ZXJOYW1lPSJTdWJzdGFudGl2ZSBDaGFuZ2Vz&#10;IG9mIEFjY3JlZGl0ZWQgVW5pdmVyc2l0aWVzIiBwaG90b3Nob3A6TGF5ZXJUZXh0PSJTdWJzdGFu&#10;dGl2ZSBDaGFuZ2VzIG9mIEFjY3JlZGl0ZWQgVW5pdmVyc2l0aWVzIi8+IDxyZGY6bGkgcGhvdG9z&#10;aG9wOkxheWVyTmFtZT0iTWFqb3IgQ2hhbmdlcyBvZiBBY2NyZWRpdGVkIFVuaXZlcnNpdGllcyIg&#10;cGhvdG9zaG9wOkxheWVyVGV4dD0iTWFqb3IgQ2hhbmdlcyBvZiBBY2NyZWRpdGVkIFVuaXZlcnNp&#10;dGllcyIvPiA8cmRmOmxpIHBob3Rvc2hvcDpMYXllck5hbWU9Ikluc3RpdHV0aW9uYWwgRWxpZ2li&#10;aWxpdHkgIFJlcXVpcmVtZW50cyAiIHBob3Rvc2hvcDpMYXllclRleHQ9Ikluc3RpdHV0aW9uYWwg&#10;RWxpZ2liaWxpdHkgIFJlcXVpcmVtZW50cyAiLz4gPHJkZjpsaSBwaG90b3Nob3A6TGF5ZXJOYW1l&#10;PSJSZXNvbHV0aW9uIG9mIEFjY3JlZGl0YXRpb24gQ29uZGl0aW9ucyAgUmVwb3J0IiBwaG90b3No&#10;b3A6TGF5ZXJUZXh0PSJSZXNvbHV0aW9uIG9mIEFjY3JlZGl0YXRpb24gQ29uZGl0aW9ucyAgUmVw&#10;b3J0Ii8+IDxyZGY6bGkgcGhvdG9zaG9wOkxheWVyTmFtZT0iUmVzb2x1dGlvbiBvZiBBY2NyZWRp&#10;dGF0aW9uIENvbmRpdGlvbnMgIFJlcG9ydCBjb3B5IiBwaG90b3Nob3A6TGF5ZXJUZXh0PSJSZXNv&#10;bHV0aW9uIG9mIEFjY3JlZGl0YXRpb24gQ29uZGl0aW9ucyAgUmVwb3J0Ii8+IDxyZGY6bGkgcGhv&#10;dG9zaG9wOkxheWVyTmFtZT0iSW50ZXJpbSBSZXBvcnQgZm9yICBBY2NyZWRpdGVkIFVuaXZlcnNp&#10;dGllcyIgcGhvdG9zaG9wOkxheWVyVGV4dD0iSW50ZXJpbSBSZXBvcnQgZm9yICBBY2NyZWRpdGVk&#10;IFVuaXZlcnNpdGllcyIvPiA8cmRmOmxpIHBob3Rvc2hvcDpMYXllck5hbWU9IlN1YnN0YW50aXZl&#10;IENoYW5nZXMgb2YgQWNjcmVkaXRlZCBVbml2ZXJzaXRpZXMiIHBob3Rvc2hvcDpMYXllclRleHQ9&#10;IlN1YnN0YW50aXZlIENoYW5nZXMgb2YgQWNjcmVkaXRlZCBVbml2ZXJzaXRpZXMiLz4gPHJkZjps&#10;aSBwaG90b3Nob3A6TGF5ZXJOYW1lPSJNYWpvciBDaGFuZ2VzIG9mIEFjY3JlZGl0ZWQgVW5pdmVy&#10;c2l0aWVzIGNvcHkiIHBob3Rvc2hvcDpMYXllclRleHQ9Ik1ham9yIENoYW5nZXMgb2YgQWNjcmVk&#10;aXRlZCBVbml2ZXJzaXRpZXMiLz4gPHJkZjpsaSBwaG90b3Nob3A6TGF5ZXJOYW1lPSJNYWpvciBD&#10;aGFuZ2VzIG9mIEFjY3JlZGl0ZWQgVW5pdmVyc2l0aWVzIGNvcHkgMiIgcGhvdG9zaG9wOkxheWVy&#10;VGV4dD0iTWFqb3IgQ2hhbmdlcyBvZiBBY2NyZWRpdGVkIFVuaXZlcnNpdGllcyIvPiA8cmRmOmxp&#10;IHBob3Rvc2hvcDpMYXllck5hbWU9IlJlc29sdXRpb24gb2YgQWNjcmVkaXRhdGlvbiBDb25kaXRp&#10;b25zICBSZXBvcnQiIHBob3Rvc2hvcDpMYXllclRleHQ9IlJlc29sdXRpb24gb2YgQWNjcmVkaXRh&#10;dGlvbiBDb25kaXRpb25zICBSZXBvcnQiLz4gPHJkZjpsaSBwaG90b3Nob3A6TGF5ZXJOYW1lPSJS&#10;ZXNvbHV0aW9uIG9mIEFjY3JlZGl0YXRpb24gQ29uZGl0aW9ucyAgUmVwb3J0IGNvcHkiIHBob3Rv&#10;c2hvcDpMYXllclRleHQ9IlJlc29sdXRpb24gb2YgQWNjcmVkaXRhdGlvbiBDb25kaXRpb25zICBS&#10;ZXBvcnQiLz4gPHJkZjpsaSBwaG90b3Nob3A6TGF5ZXJOYW1lPSJJbnRlcmltIFJlcG9ydCBmb3Ig&#10;IEFjY3JlZGl0ZWQgVW5pdmVyc2l0aWVzIiBwaG90b3Nob3A6TGF5ZXJUZXh0PSJJbnRlcmltIFJl&#10;cG9ydCBmb3IgIEFjY3JlZGl0ZWQgVW5pdmVyc2l0aWVzIi8+IDxyZGY6bGkgcGhvdG9zaG9wOkxh&#10;eWVyTmFtZT0iU3Vic3RhbnRpdmUgQ2hhbmdlcyBvZiBBY2NyZWRpdGVkIFByb2dyYW0iIHBob3Rv&#10;c2hvcDpMYXllclRleHQ9IlN1YnN0YW50aXZlIENoYW5nZXMgb2YgQWNjcmVkaXRlZCBQcm9ncmFt&#10;Ii8+IDxyZGY6bGkgcGhvdG9zaG9wOkxheWVyTmFtZT0i2KrZgtix2YrYsSDYp9mE2KrYutmK2LHY&#10;p9iqINin2YTYrNmI2YfYsdmK2KkgINmE2YTYqNix2KfZhdisINin2YTZhdi52KrZhdiv2KkiIHBo&#10;b3Rvc2hvcDpMYXllclRleHQ9Itiq2YLYsdmK2LEg2KfZhNiq2LrZitix2KfYqiDYp9mE2KzZiNmH&#10;2LHZitipICDZhNmE2KjYsdin2YXYrCDYp9mE2YXYudiq2YXYr9ipIi8+IDxyZGY6bGkgcGhvdG9z&#10;aG9wOkxheWVyTmFtZT0i2KrZgtix2YrYsSDYp9iz2KrZitmB2KfYoSDYtNix2YjYtyDYp9mE2KfY&#10;udiq2YXYp9ivINin2YTZhdik2LPYs9mKIiBwaG90b3Nob3A6TGF5ZXJUZXh0PSLYqtmC2LHZitix&#10;INin2LPYqtmK2YHYp9ihINi02LHZiNi3INin2YTYp9i52KrZhdin2K8g2KfZhNmF2KTYs9iz2Yoi&#10;Lz4gPHJkZjpsaSBwaG90b3Nob3A6TGF5ZXJOYW1lPSLYqtmC2LHZitixINin2LPYqtmK2YHYp9ih&#10;INi02LHZiNi3INin2YTYp9i52KrZhdin2K8g2KfZhNio2LHYp9mF2KzZiiIgcGhvdG9zaG9wOkxh&#10;eWVyVGV4dD0i2KrZgtix2YrYsSDYp9iz2KrZitmB2KfYoSDYtNix2YjYtyDYp9mE2KfYudiq2YXY&#10;p9ivINin2YTYqNix2KfZhdis2YoiLz4gPHJkZjpsaSBwaG90b3Nob3A6TGF5ZXJOYW1lPSLZhdik&#10;2LTYsdin2Kog2KfZhNij2K/Yp9ihINin2YTYsdim2YrYs9ipINmE2YXYpNiz2LPYp9iqINin2YTY&#10;qti52YTZitmFINin2YTYudin2YTZiiIgcGhvdG9zaG9wOkxheWVyVGV4dD0i2YXYpNi02LHYp9iq&#10;INin2YTYo9iv2KfYoSDYp9mE2LHYptmK2LPYqSDZhNmF2KTYs9iz2KfYqiDYp9mE2KrYudmE2YrZ&#10;hSDYp9mE2LnYp9mE2YoiLz4gPHJkZjpsaSBwaG90b3Nob3A6TGF5ZXJOYW1lPSLYqtmC2LHZitix&#10;INin2YTYqti62YrYsdin2Kog2KfZhNis2YjZh9ix2YrYqSAg2YTZhNmF2KTYs9iz2KfYqiDYp9mE&#10;2YXYudiq2YXYr9ipIiBwaG90b3Nob3A6TGF5ZXJUZXh0PSLYqtmC2LHZitixINin2YTYqti62YrY&#10;sdin2Kog2KfZhNis2YjZh9ix2YrYqSAg2YTZhNmF2KTYs9iz2KfYqiDYp9mE2YXYudiq2YXYr9ip&#10;Ii8+IDxyZGY6bGkgcGhvdG9zaG9wOkxheWVyTmFtZT0i2KrZgtix2YrYsSDYp9mE2KrYutmK2LHY&#10;p9iqINin2YTYrNmI2YfYsdmK2KkgINmE2YTYqNix2KfZhdisINin2YTZhdi52KrZhdiv2KkiIHBo&#10;b3Rvc2hvcDpMYXllclRleHQ9Itiq2YLYsdmK2LEg2KfZhNiq2LrZitix2KfYqiDYp9mE2KzZiNmH&#10;2LHZitipICDZhNmE2KjYsdin2YXYrCDYp9mE2YXYudiq2YXYr9ipIi8+IDxyZGY6bGkgcGhvdG9z&#10;aG9wOkxheWVyTmFtZT0i2KrZgtix2YrYsSDYp9iz2KrZitmB2KfYoSDYtNix2YjYtyDYp9mE2KfY&#10;udiq2YXYp9ivINin2YTZhdik2LPYs9mKIiBwaG90b3Nob3A6TGF5ZXJUZXh0PSLYqtmC2LHZitix&#10;INin2LPYqtmK2YHYp9ihINi02LHZiNi3INin2YTYp9i52KrZhdin2K8g2KfZhNmF2KTYs9iz2Yoi&#10;Lz4gPHJkZjpsaSBwaG90b3Nob3A6TGF5ZXJOYW1lPSLYqtmC2LHZitixINin2LPYqtmK2YHYp9ih&#10;INi02LHZiNi3INin2YTYp9i52KrZhdin2K8g2KfZhNio2LHYp9mF2KzZiiIgcGhvdG9zaG9wOkxh&#10;eWVyVGV4dD0i2KrZgtix2YrYsSDYp9iz2KrZitmB2KfYoSDYtNix2YjYtyDYp9mE2KfYudiq2YXY&#10;p9ivINin2YTYqNix2KfZhdis2YoiLz4gPHJkZjpsaSBwaG90b3Nob3A6TGF5ZXJOYW1lPSJUUC0x&#10;MDAiIHBob3Rvc2hvcDpMYXllclRleHQ9IlRQLTEwMCIvPiA8cmRmOmxpIHBob3Rvc2hvcDpMYXll&#10;ck5hbWU9IlRQLTEwMCIgcGhvdG9zaG9wOkxheWVyVGV4dD0iVFAtMTAwIi8+IDxyZGY6bGkgcGhv&#10;dG9zaG9wOkxheWVyTmFtZT0iMjAyMyIgcGhvdG9zaG9wOkxheWVyVGV4dD0iMjAyMyIvPiA8cmRm&#10;OmxpIHBob3Rvc2hvcDpMYXllck5hbWU9IkRQLTEwMiIgcGhvdG9zaG9wOkxheWVyVGV4dD0iRFAt&#10;MTAyIi8+IDxyZGY6bGkgcGhvdG9zaG9wOkxheWVyTmFtZT0iMjAyMyIgcGhvdG9zaG9wOkxheWVy&#10;VGV4dD0iMjAyMyIvPiA8cmRmOmxpIHBob3Rvc2hvcDpMYXllck5hbWU9Ikluc3RpdHV0aW9uYWwg&#10;S2V5IFBlcmZvcm1hbmNlICBJbmRpY2F0b3JzICIgcGhvdG9zaG9wOkxheWVyVGV4dD0iSW5zdGl0&#10;dXRpb25hbCBLZXkgUGVyZm9ybWFuY2UgIEluZGljYXRvcnMgIi8+IDxyZGY6bGkgcGhvdG9zaG9w&#10;OkxheWVyTmFtZT0iU3Vic3RhbnRpdmUgQ2hhbmdlcyBvZiBBY2NyZWRpdGVkIFVuaXZlcnNpdGll&#10;cyIgcGhvdG9zaG9wOkxheWVyVGV4dD0iU3Vic3RhbnRpdmUgQ2hhbmdlcyBvZiBBY2NyZWRpdGVk&#10;IFVuaXZlcnNpdGllcyIvPiA8cmRmOmxpIHBob3Rvc2hvcDpMYXllck5hbWU9Ik1ham9yIENoYW5n&#10;ZXMgb2YgQWNjcmVkaXRlZCBVbml2ZXJzaXRpZXMiIHBob3Rvc2hvcDpMYXllclRleHQ9Ik1ham9y&#10;IENoYW5nZXMgb2YgQWNjcmVkaXRlZCBVbml2ZXJzaXRpZXMiLz4gPHJkZjpsaSBwaG90b3Nob3A6&#10;TGF5ZXJOYW1lPSJJbnN0aXR1dGlvbmFsIEVsaWdpYmlsaXR5ICBSZXF1aXJlbWVudHMgIiBwaG90&#10;b3Nob3A6TGF5ZXJUZXh0PSJJbnN0aXR1dGlvbmFsIEVsaWdpYmlsaXR5ICBSZXF1aXJlbWVudHMg&#10;Ii8+IDxyZGY6bGkgcGhvdG9zaG9wOkxheWVyTmFtZT0iUmVzb2x1dGlvbiBvZiBBY2NyZWRpdGF0&#10;aW9uIENvbmRpdGlvbnMgIFJlcG9ydCIgcGhvdG9zaG9wOkxheWVyVGV4dD0iUmVzb2x1dGlvbiBv&#10;ZiBBY2NyZWRpdGF0aW9uIENvbmRpdGlvbnMgIFJlcG9ydCIvPiA8cmRmOmxpIHBob3Rvc2hvcDpM&#10;YXllck5hbWU9IlJlc29sdXRpb24gb2YgQWNjcmVkaXRhdGlvbiBDb25kaXRpb25zICBSZXBvcnQg&#10;Y29weSIgcGhvdG9zaG9wOkxheWVyVGV4dD0iUmVzb2x1dGlvbiBvZiBBY2NyZWRpdGF0aW9uIENv&#10;bmRpdGlvbnMgIFJlcG9ydCIvPiA8cmRmOmxpIHBob3Rvc2hvcDpMYXllck5hbWU9IkludGVyaW0g&#10;UmVwb3J0IGZvciAgQWNjcmVkaXRlZCBVbml2ZXJzaXRpZXMiIHBob3Rvc2hvcDpMYXllclRleHQ9&#10;IkludGVyaW0gUmVwb3J0IGZvciAgQWNjcmVkaXRlZCBVbml2ZXJzaXRpZXMiLz4gPHJkZjpsaSBw&#10;aG90b3Nob3A6TGF5ZXJOYW1lPSJTdWJzdGFudGl2ZSBDaGFuZ2VzIG9mIEFjY3JlZGl0ZWQgVW5p&#10;dmVyc2l0aWVzIiBwaG90b3Nob3A6TGF5ZXJUZXh0PSJTdWJzdGFudGl2ZSBDaGFuZ2VzIG9mIEFj&#10;Y3JlZGl0ZWQgVW5pdmVyc2l0aWVzIi8+IDxyZGY6bGkgcGhvdG9zaG9wOkxheWVyTmFtZT0iTWFq&#10;b3IgQ2hhbmdlcyBvZiBBY2NyZWRpdGVkIFVuaXZlcnNpdGllcyBjb3B5IiBwaG90b3Nob3A6TGF5&#10;ZXJUZXh0PSJNYWpvciBDaGFuZ2VzIG9mIEFjY3JlZGl0ZWQgVW5pdmVyc2l0aWVzIi8+IDxyZGY6&#10;bGkgcGhvdG9zaG9wOkxheWVyTmFtZT0iTWFqb3IgQ2hhbmdlcyBvZiBBY2NyZWRpdGVkIFVuaXZl&#10;cnNpdGllcyBjb3B5IDIiIHBob3Rvc2hvcDpMYXllclRleHQ9Ik1ham9yIENoYW5nZXMgb2YgQWNj&#10;cmVkaXRlZCBVbml2ZXJzaXRpZXMiLz4gPHJkZjpsaSBwaG90b3Nob3A6TGF5ZXJOYW1lPSJSZXNv&#10;bHV0aW9uIG9mIEFjY3JlZGl0YXRpb24gQ29uZGl0aW9ucyAgUmVwb3J0IiBwaG90b3Nob3A6TGF5&#10;ZXJUZXh0PSJSZXNvbHV0aW9uIG9mIEFjY3JlZGl0YXRpb24gQ29uZGl0aW9ucyAgUmVwb3J0Ii8+&#10;IDxyZGY6bGkgcGhvdG9zaG9wOkxheWVyTmFtZT0iUmVzb2x1dGlvbiBvZiBBY2NyZWRpdGF0aW9u&#10;IENvbmRpdGlvbnMgIFJlcG9ydCBjb3B5IiBwaG90b3Nob3A6TGF5ZXJUZXh0PSJSZXNvbHV0aW9u&#10;IG9mIEFjY3JlZGl0YXRpb24gQ29uZGl0aW9ucyAgUmVwb3J0Ii8+IDxyZGY6bGkgcGhvdG9zaG9w&#10;OkxheWVyTmFtZT0iKEJhY2hlbG9yKSIgcGhvdG9zaG9wOkxheWVyVGV4dD0iKEJhY2hlbG9yKSIv&#10;PiA8cmRmOmxpIHBob3Rvc2hvcDpMYXllck5hbWU9IkludGVyaW0gUmVwb3J0IGZvciAgQWNjcmVk&#10;aXRlZCBVbml2ZXJzaXRpZXMiIHBob3Rvc2hvcDpMYXllclRleHQ9IkludGVyaW0gUmVwb3J0IGZv&#10;ciAgQWNjcmVkaXRlZCBVbml2ZXJzaXRpZXMiLz4gPHJkZjpsaSBwaG90b3Nob3A6TGF5ZXJOYW1l&#10;PSJTdWJzdGFudGl2ZSBDaGFuZ2VzIG9mIEFjY3JlZGl0ZWQgUHJvZ3JhbSIgcGhvdG9zaG9wOkxh&#10;eWVyVGV4dD0iU3Vic3RhbnRpdmUgQ2hhbmdlcyBvZiBBY2NyZWRpdGVkIFByb2dyYW0iLz4gPHJk&#10;ZjpsaSBwaG90b3Nob3A6TGF5ZXJOYW1lPSIuLi4uLi4uLi4uLi4uLi4uLi4uLi4uIC4uLi4uLi4u&#10;IiBwaG90b3Nob3A6TGF5ZXJUZXh0PSIuLi4uLi4uLi4uLi4uLi4uLi4uLi4uIC4uLi4uLi4uIi8+&#10;IDxyZGY6bGkgcGhvdG9zaG9wOkxheWVyTmFtZT0iSW5zdGl0dXRpb25hbCAgS2V5IFBlcmZvcm1h&#10;bmNlIEluZGljYXRvcnMgIiBwaG90b3Nob3A6TGF5ZXJUZXh0PSJJbnN0aXR1dGlvbmFsICBLZXkg&#10;UGVyZm9ybWFuY2UgSW5kaWNhdG9ycyAiLz4gPHJkZjpsaSBwaG90b3Nob3A6TGF5ZXJOYW1lPSJQ&#10;cm9ncmFtIEtleSBQZXJmb3JtYW5jZSBJbmRpY2F0b3JzICIgcGhvdG9zaG9wOkxheWVyVGV4dD0i&#10;UHJvZ3JhbSBLZXkgUGVyZm9ybWFuY2UgSW5kaWNhdG9ycyAiLz4gPHJkZjpsaSBwaG90b3Nob3A6&#10;TGF5ZXJOYW1lPSIgUmVxdWlyZWQgRG9jdW1lbnRzIGZvciAgUmV2aWV3IFZpc2l0ICAoSW5zdGl0&#10;dXRpb25hbCBBY2NyZWRpdGEiIHBob3Rvc2hvcDpMYXllclRleHQ9IiBSZXF1aXJlZCBEb2N1bWVu&#10;dHMgZm9yICBSZXZpZXcgVmlzaXQgIChJbnN0aXR1dGlvbmFsIEFjY3JlZGl0YXRpb24gKSAiLz4g&#10;PHJkZjpsaSBwaG90b3Nob3A6TGF5ZXJOYW1lPSIgUmVxdWlyZWQgRG9jdW1lbnRzIGZvciAgUmV2&#10;aWV3IFZpc2l0ICAoUHJvZ3JhbSBBY2NyZWRpdGF0aW9uICkiIHBob3Rvc2hvcDpMYXllclRleHQ9&#10;IiBSZXF1aXJlZCBEb2N1bWVudHMgZm9yICBSZXZpZXcgVmlzaXQgIChQcm9ncmFtIEFjY3JlZGl0&#10;YXRpb24gKSAiLz4gPHJkZjpsaSBwaG90b3Nob3A6TGF5ZXJOYW1lPSJEUC0xMDEiIHBob3Rvc2hv&#10;cDpMYXllclRleHQ9IkRQLTEwMSIvPiA8cmRmOmxpIHBob3Rvc2hvcDpMYXllck5hbWU9ItmF2KrY&#10;t9mE2KjYp9iqINin2YTYqtij2YfZhCAg2YTZhNin2LnYqtmF2KfYryDYp9mE2YXYpNiz2LPZiiIg&#10;cGhvdG9zaG9wOkxheWVyVGV4dD0i2YXYqti32YTYqNin2Kog2KfZhNiq2KPZh9mEICDZhNmE2KfY&#10;udiq2YXYp9ivINin2YTZhdik2LPYs9mKIi8+IDxyZGY6bGkgcGhvdG9zaG9wOkxheWVyTmFtZT0i&#10;KNio2YPYp9mE2YjYsdmK2YjYsykiIHBob3Rvc2hvcDpMYXllclRleHQ9IijYqNmD2KfZhNmI2LHZ&#10;itmI2LMpIi8+IDxyZGY6bGkgcGhvdG9zaG9wOkxheWVyTmFtZT0i2YXYpNi02LHYp9iqINin2YTY&#10;o9iv2KfYoSDYp9mE2LHYptmK2LPYqSDZhNmF2KTYs9iz2KfYqiDYp9mE2KrYudmE2YrZhSDYp9mE&#10;2LnYp9mE2YoiIHBob3Rvc2hvcDpMYXllclRleHQ9ItmF2KTYtNix2KfYqiDYp9mE2KPYr9in2KEg&#10;2KfZhNix2KbZitiz2Kkg2YTZhdik2LPYs9in2Kog2KfZhNiq2LnZhNmK2YUg2KfZhNi52KfZhNmK&#10;Ii8+IDxyZGY6bGkgcGhvdG9zaG9wOkxheWVyTmFtZT0i2YXYpNi02LHYp9iqINin2YTYo9iv2KfY&#10;oSDYp9mE2LHYptmK2LPYqSDZhNmE2KjYsdin2YXYrCDYp9mE2KPZg9in2K/ZitmF2YrYqSIgcGhv&#10;dG9zaG9wOkxheWVyVGV4dD0i2YXYpNi02LHYp9iqINin2YTYo9iv2KfYoSDYp9mE2LHYptmK2LPY&#10;qSDZhNmE2KjYsdin2YXYrCDYp9mE2KPZg9in2K/ZitmF2YrYqSIvPiA8cmRmOmxpIHBob3Rvc2hv&#10;cDpMYXllck5hbWU9Itin2YTZiNir2KfYptmCINin2YTZhdi32YTZiNio2Kkg2YTYstmK2KfYsdip&#10;INin2YTZhdix2KfYrNi52KkgKNin2YTYp9i52KrZhdin2K8g2KfZhNmF2KTYs9iz2YopIiBwaG90&#10;b3Nob3A6TGF5ZXJUZXh0PSLYp9mE2YjYq9in2KbZgiDYp9mE2YXYt9mE2YjYqNipINmE2LLZitin&#10;2LHYqSDYp9mE2YXYsdin2KzYudipICjYp9mE2KfYudiq2YXYp9ivINin2YTZhdik2LPYs9mKKSIv&#10;PiA8cmRmOmxpIHBob3Rvc2hvcDpMYXllck5hbWU9Itin2YTZiNir2KfYptmCINin2YTZhdi32YTZ&#10;iNio2Kkg2YTYstmK2KfYsdipINin2YTZhdix2KfYrNi52KkgKNin2YTYp9i52KrZhdin2K8g2KfZ&#10;hNio2LHYp9mF2KzZiikiIHBob3Rvc2hvcDpMYXllclRleHQ9Itin2YTZiNir2KfYptmCINin2YTZ&#10;hdi32YTZiNio2Kkg2YTYstmK2KfYsdipINin2YTZhdix2KfYrNi52KkgKNin2YTYp9i52KrZhdin&#10;2K8g2KfZhNio2LHYp9mF2KzZiikiLz4gPHJkZjpsaSBwaG90b3Nob3A6TGF5ZXJOYW1lPSJUUC0x&#10;NTQgIiBwaG90b3Nob3A6TGF5ZXJUZXh0PSJUUC0xNTQgIi8+IDxyZGY6bGkgcGhvdG9zaG9wOkxh&#10;eWVyTmFtZT0iMjAyMyIgcGhvdG9zaG9wOkxheWVyVGV4dD0iMjAyMyIvPiA8cmRmOmxpIHBob3Rv&#10;c2hvcDpMYXllck5hbWU9Ii4uLi4uLi4uLi4uLi4uLi4uLi4uLi4gLi4uLi4uLi4iIHBob3Rvc2hv&#10;cDpMYXllclRleHQ9Ii4uLi4uLi4uLi4uLi4uLi4uLi4uLi4gLi4uLi4uLi4iLz4gPHJkZjpsaSBw&#10;aG90b3Nob3A6TGF5ZXJOYW1lPSJJbnN0aXR1dGlvbmFsICBLZXkgUGVyZm9ybWFuY2UgSW5kaWNh&#10;dG9ycyAiIHBob3Rvc2hvcDpMYXllclRleHQ9Ikluc3RpdHV0aW9uYWwgIEtleSBQZXJmb3JtYW5j&#10;ZSBJbmRpY2F0b3JzICIvPiA8cmRmOmxpIHBob3Rvc2hvcDpMYXllck5hbWU9IiBSZXF1aXJlZCBE&#10;b2N1bWVudHMgZm9yICBSZXZpZXcgVmlzaXQgIChJbnN0aXR1dGlvbmFsIEFjY3JlZGl0YSIgcGhv&#10;dG9zaG9wOkxheWVyVGV4dD0iIFJlcXVpcmVkIERvY3VtZW50cyBmb3IgIFJldmlldyBWaXNpdCAg&#10;KEluc3RpdHV0aW9uYWwgQWNjcmVkaXRhdGlvbiApICIvPiA8cmRmOmxpIHBob3Rvc2hvcDpMYXll&#10;ck5hbWU9IiBFeGFtaW5hdGlvbiBvZiBSZXF1aXJlZCBEb2N1bWVudHMgZm9yICBSZXZpZXcgVmlz&#10;aXQgIChJbnN0aXR1dCIgcGhvdG9zaG9wOkxheWVyVGV4dD0iIEV4YW1pbmF0aW9uIG9mIFJlcXVp&#10;cmVkIERvY3VtZW50cyBmb3IgIFJldmlldyBWaXNpdCAgKEluc3RpdHV0aW9uYWwgQWNjcmVkaXRh&#10;dGlvbiApICIvPiA8cmRmOmxpIHBob3Rvc2hvcDpMYXllck5hbWU9IiBFeGFtaW5hdGlvbiBvZiBS&#10;ZXF1aXJlZCBEb2N1bWVudHMgZm9yICBSZXZpZXcgVmlzaXQgIChQcm9ncmFtICIgcGhvdG9zaG9w&#10;OkxheWVyVGV4dD0iIEV4YW1pbmF0aW9uIG9mIFJlcXVpcmVkIERvY3VtZW50cyBmb3IgIFJldmll&#10;dyBWaXNpdCAgKFByb2dyYW0gQWNjcmVkaXRhdGlvbiApICIvPiA8cmRmOmxpIHBob3Rvc2hvcDpM&#10;YXllck5hbWU9IlNlbGYtU3R1ZHkgUmVwb3J0IGZvciBJbnN0aXR1dGlvbiAiIHBob3Rvc2hvcDpM&#10;YXllclRleHQ9IlNlbGYtU3R1ZHkgUmVwb3J0IGZvciBJbnN0aXR1dGlvbiAiLz4gPHJkZjpsaSBw&#10;aG90b3Nob3A6TGF5ZXJOYW1lPSJQcm9ncmFtIFNwZWNpZmljYXRpb24gIiBwaG90b3Nob3A6TGF5&#10;ZXJUZXh0PSJQcm9ncmFtIFNwZWNpZmljYXRpb24gIi8+IDxyZGY6bGkgcGhvdG9zaG9wOkxheWVy&#10;TmFtZT0iQ291cnNlIFJlcG9ydCAiIHBob3Rvc2hvcDpMYXllclRleHQ9IkNvdXJzZSBSZXBvcnQg&#10;Ii8+IDxyZGY6bGkgcGhvdG9zaG9wOkxheWVyTmFtZT0iKEJhY2hlbG9yKSIgcGhvdG9zaG9wOkxh&#10;eWVyVGV4dD0iKEJhY2hlbG9yKSIvPiA8cmRmOmxpIHBob3Rvc2hvcDpMYXllck5hbWU9IlRQLTE1&#10;NCIgcGhvdG9zaG9wOkxheWVyVGV4dD0iVFAtMTU0Ii8+IDxyZGY6bGkgcGhvdG9zaG9wOkxheWVy&#10;TmFtZT0i2YHYrdi1INin2YTZiNir2KfYptmCINin2YTZhdi32YTZiNio2Kkg2YTZhNmF2LHYp9is&#10;2LnYqSAo2KfZhNin2LnYqtmF2KfYryDYp9mE2YXYpNiz2LPZiikiIHBob3Rvc2hvcDpMYXllclRl&#10;eHQ9ItmB2K3YtSDYp9mE2YjYq9in2KbZgiDYp9mE2YXYt9mE2YjYqNipINmE2YTZhdix2KfYrNi5&#10;2KkgKNin2YTYp9i52KrZhdin2K8g2KfZhNmF2KTYs9iz2YopIi8+IDxyZGY6bGkgcGhvdG9zaG9w&#10;OkxheWVyTmFtZT0i2YHYrdi1INin2YTZiNir2KfYptmCINin2YTZhdi32YTZiNio2Kkg2YTZhNmF&#10;2LHYp9is2LnYqSAo2KfZhNin2LnYqtmF2KfYryDYp9mE2KjYsdin2YXYrNmKKSIgcGhvdG9zaG9w&#10;OkxheWVyVGV4dD0i2YHYrdi1INin2YTZiNir2KfYptmCINin2YTZhdi32YTZiNio2Kkg2YTZhNmF&#10;2LHYp9is2LnYqSAo2KfZhNin2LnYqtmF2KfYryDYp9mE2KjYsdin2YXYrNmKKSIvPiA8cmRmOmxp&#10;IHBob3Rvc2hvcDpMYXllck5hbWU9Itiq2YLYsdmK2LEg2KfZhNiv2LHYp9iz2Kkg2KfZhNiw2KfY&#10;qtmK2Kkg2YTZhNmF2KTYs9iz2KkiIHBob3Rvc2hvcDpMYXllclRleHQ9Itiq2YLYsdmK2LEg2KfZ&#10;hNiv2LHYp9iz2Kkg2KfZhNiw2KfYqtmK2Kkg2YTZhNmF2KTYs9iz2KkiLz4gPHJkZjpsaSBwaG90&#10;b3Nob3A6TGF5ZXJOYW1lPSLYqtmI2LXZitmBINin2YTYqNix2YbYp9mF2KwiIHBob3Rvc2hvcDpM&#10;YXllclRleHQ9Itiq2YjYtdmK2YEg2KfZhNio2LHZhtin2YXYrCIvPiA8cmRmOmxpIHBob3Rvc2hv&#10;cDpMYXllck5hbWU9IijYqNmD2KfZhNmI2LHZitmI2LMpIiBwaG90b3Nob3A6TGF5ZXJUZXh0PSIo&#10;2KjZg9in2YTZiNix2YrZiNizKSIvPiA8cmRmOmxpIHBob3Rvc2hvcDpMYXllck5hbWU9Itiq2YLY&#10;sdmK2LEg2KfZhNmF2YLYsdixINin2YTYr9ix2KfYs9mKIiBwaG90b3Nob3A6TGF5ZXJUZXh0PSLY&#10;qtmC2LHZitixINin2YTZhdmC2LHYsSDYp9mE2K/Ysdin2LPZiiIvPiA8cmRmOmxpIHBob3Rvc2hv&#10;cDpMYXllck5hbWU9Itiq2YjYtdmK2YEg2KfZhNiu2KjYsdipINin2YTZhdmK2K/Yp9mG2YrYqSIg&#10;cGhvdG9zaG9wOkxheWVyVGV4dD0i2KrZiNi12YrZgSDYp9mE2K7YqNix2Kkg2KfZhNmF2YrYr9in&#10;2YbZitipIi8+IDxyZGY6bGkgcGhvdG9zaG9wOkxheWVyTmFtZT0i2KrZgtix2YrYsSDYp9mE2K7Y&#10;qNix2Kkg2KfZhNmF2YrYr9in2YbZitipIiBwaG90b3Nob3A6TGF5ZXJUZXh0PSLYqtmC2LHZitix&#10;INin2YTYrtio2LHYqSDYp9mE2YXZitiv2KfZhtmK2KkiLz4gPC9yZGY6QmFnPiA8L3Bob3Rvc2hv&#10;cDpUZXh0TGF5ZXJzPiA8cGhvdG9zaG9wOkRvY3VtZW50QW5jZXN0b3JzPiA8cmRmOkJhZz4gPHJk&#10;ZjpsaT4yN0E3ODUxRkY1NTRENDRGREQ4NzE1Q0IzMDRERTgzQjwvcmRmOmxpPiA8cmRmOmxpPjQ4&#10;NTE5NTA5RkMxRTA4NTg0QTlCMjE4NjVGODhFODJGPC9yZGY6bGk+IDxyZGY6bGk+NkZCODNBRUYz&#10;RDNCQUZDOUI5RUY0NjBBOEU4MjVDMjI8L3JkZjpsaT4gPHJkZjpsaT5hZG9iZTpkb2NpZDpwaG90&#10;b3Nob3A6MGQ1ZDZiY2EtMmI0MS04NTQ1LWEyYWYtYmU3ZDdiNDY2MjM2PC9yZGY6bGk+IDxyZGY6&#10;bGk+YWRvYmU6ZG9jaWQ6cGhvdG9zaG9wOjU3NzAyNDBkLWRiMTktODE0Ni05MTEwLWFhYjJkYTZl&#10;OGI5MzwvcmRmOmxpPiA8cmRmOmxpPmFkb2JlOmRvY2lkOnBob3Rvc2hvcDo1YzM5NDA4ZS02Y2U5&#10;LWMyNDUtYTkwYi0zN2E3MjIwNjI1NjE8L3JkZjpsaT4gPHJkZjpsaT5hZG9iZTpkb2NpZDpwaG90&#10;b3Nob3A6NWUyNTFlNjMtYTBiNy1jZjQyLWEzMWQtMWIxZmI2NzY1OWE3PC9yZGY6bGk+IDxyZGY6&#10;bGk+YWRvYmU6ZG9jaWQ6cGhvdG9zaG9wOjc3ZDRkZWRmLTg4MzYtOWU0Yy1hY2I4LTZkOWQ0ZGFh&#10;YmNkYTwvcmRmOmxpPiA8cmRmOmxpPmFkb2JlOmRvY2lkOnBob3Rvc2hvcDphOTI1ZDE5ZC0wMWE1&#10;LWJlNDktYjA2YS1hMGJmNzliMGZhZjE8L3JkZjpsaT4gPHJkZjpsaT5hZG9iZTpkb2NpZDpwaG90&#10;b3Nob3A6YWI0MjE5MjItMDRmMi04NDRlLTgxMzAtOTg3ZDg1YjJiMDUyPC9yZGY6bGk+IDxyZGY6&#10;bGk+YWRvYmU6ZG9jaWQ6cGhvdG9zaG9wOmM1ZDQ0NDRiLTQ0YjUtOTk0OC05OTNiLTA5YTQ0NjRj&#10;MTVhYTwvcmRmOmxpPiA8cmRmOmxpPmFkb2JlOmRvY2lkOnBob3Rvc2hvcDpjY2Y5MDVkZi0wMWRl&#10;LTZkNDItYmYxMC0xYjc5ODljMDBhNjY8L3JkZjpsaT4gPHJkZjpsaT51dWlkOjc3M2JhZGYwLWY3&#10;NDEtMTFlZC0wMDAwLTVmYTljZjE0ZGY3ZjwvcmRmOmxpPiA8cmRmOmxpPnV1aWQ6QjU4RDMxQTQt&#10;NTUyNS00MEU4LThENzYtQTg2RENDRTc0QTE0PC9yZGY6bGk+IDxyZGY6bGk+dXVpZDpDNjM4MkVB&#10;Mi1ERTdFLTQ2NkEtODI4Ri1DRDAwOEQxMzM2Qjc8L3JkZjpsaT4gPHJkZjpsaT51dWlkOkNEREIz&#10;MjI0LUU2OUYtNDc5NS1BNDI2LTkzQ0Y2N0QwRjZGMjwvcmRmOmxpPiA8cmRmOmxpPnV1aWQ6RjhC&#10;RDE5QzMtMDY5Ri00QTZGLTlGQkYtREE1QTE3RDlDQkRDPC9yZGY6bGk+IDxyZGY6bGk+eG1wLmRp&#10;ZDpmM2IyMDVlNS1iM2Y0LWYzNDAtYjllZC01Y2FlZDg1MGRkZjI8L3JkZjpsaT4gPC9yZGY6QmFn&#10;PiA8L3Bob3Rvc2hvcDpEb2N1bWVudEFuY2VzdG9ycz4gPHhtcE1NOkhpc3Rvcnk+IDxyZGY6U2Vx&#10;PiA8cmRmOmxpIHN0RXZ0OmFjdGlvbj0iY3JlYXRlZCIgc3RFdnQ6aW5zdGFuY2VJRD0ieG1wLmlp&#10;ZDo4MWY0MDcxYy1iN2FkLWQ4NDItYjU5MS0yYjc3NTdjYTAzMGEiIHN0RXZ0OndoZW49IjIwMjIt&#10;MDktMjlUMTA6MTA6NDUrMDM6MDAiIHN0RXZ0OnNvZnR3YXJlQWdlbnQ9IkFkb2JlIFBob3Rvc2hv&#10;cCBDQyAyMDE5IChXaW5kb3dzKSIvPiA8cmRmOmxpIHN0RXZ0OmFjdGlvbj0ic2F2ZWQiIHN0RXZ0&#10;Omluc3RhbmNlSUQ9InhtcC5paWQ6YTdjY2NiN2UtNjAyNS1hYTRiLTgwYzgtZjViODJkMDY3ZjQ3&#10;IiBzdEV2dDp3aGVuPSIyMDIyLTA5LTI5VDExOjQ1OjUyKzAzOjAwIiBzdEV2dDpzb2Z0d2FyZUFn&#10;ZW50PSJBZG9iZSBQaG90b3Nob3AgQ0MgMjAxOSAoV2luZG93cykiIHN0RXZ0OmNoYW5nZWQ9Ii8i&#10;Lz4gPHJkZjpsaSBzdEV2dDphY3Rpb249InNhdmVkIiBzdEV2dDppbnN0YW5jZUlEPSJ4bXAuaWlk&#10;Ojg4NTMyYjYyLTVlMmUtNjI0MS1iNTQ1LTg3ZDY3MzkzN2ZkYyIgc3RFdnQ6d2hlbj0iMjAyMy0w&#10;NS0yNFQxNDo1NjoyMiswMzowMCIgc3RFdnQ6c29mdHdhcmVBZ2VudD0iQWRvYmUgUGhvdG9zaG9w&#10;IENDIDIwMTkgKFdpbmRvd3MpIiBzdEV2dDpjaGFuZ2VkPSIvIi8+IDxyZGY6bGkgc3RFdnQ6YWN0&#10;aW9uPSJjb252ZXJ0ZWQiIHN0RXZ0OnBhcmFtZXRlcnM9ImZyb20gYXBwbGljYXRpb24vdm5kLmFk&#10;b2JlLnBob3Rvc2hvcCB0byBpbWFnZS9qcGVnIi8+IDxyZGY6bGkgc3RFdnQ6YWN0aW9uPSJkZXJp&#10;dmVkIiBzdEV2dDpwYXJhbWV0ZXJzPSJjb252ZXJ0ZWQgZnJvbSBhcHBsaWNhdGlvbi92bmQuYWRv&#10;YmUucGhvdG9zaG9wIHRvIGltYWdlL2pwZWciLz4gPHJkZjpsaSBzdEV2dDphY3Rpb249InNhdmVk&#10;IiBzdEV2dDppbnN0YW5jZUlEPSJ4bXAuaWlkOjdiNDNkZjhiLWZkODktN2E0YS1hNWU2LWQzNGE1&#10;OWJkODNjNCIgc3RFdnQ6d2hlbj0iMjAyMy0wNS0yNFQxNDo1NjoyMiswMzowMCIgc3RFdnQ6c29m&#10;dHdhcmVBZ2VudD0iQWRvYmUgUGhvdG9zaG9wIENDIDIwMTkgKFdpbmRvd3MpIiBzdEV2dDpjaGFu&#10;Z2VkPSIvIi8+IDwvcmRmOlNlcT4gPC94bXBNTTpIaXN0b3J5PiA8eG1wTU06RGVyaXZlZEZyb20g&#10;c3RSZWY6aW5zdGFuY2VJRD0ieG1wLmlpZDo4ODUzMmI2Mi01ZTJlLTYyNDEtYjU0NS04N2Q2NzM5&#10;MzdmZGMiIHN0UmVmOmRvY3VtZW50SUQ9ImFkb2JlOmRvY2lkOnBob3Rvc2hvcDo1Nzg4M2I5MS1l&#10;NmEzLTc5NDQtYjllZC1mOTE3MDI3M2E0ZDkiIHN0UmVmOm9yaWdpbmFsRG9jdW1lbnRJRD0ieG1w&#10;LmRpZDo4MWY0MDcxYy1iN2FkLWQ4NDItYjU5MS0yYjc3NTdjYTAzMGEiLz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iDFhJQ0NfUFJP&#10;RklMRQABAQAADEhMaW5vAhAAAG1udHJSR0IgWFlaIAfOAAIACQAGADEAAGFjc3BNU0ZUAAAAAElF&#10;QyBzUkdCAAAAAAAAAAAAAAABAAD21gABAAAAANMtSFAgIAAAAAAAAAAAAAAAAAAAAAAAAAAAAAAA&#10;AAAAAAAAAAAAAAAAAAAAAAAAAAAAAAAAEWNwcnQAAAFQAAAAM2Rlc2MAAAGEAAAAbHd0cHQAAAHw&#10;AAAAFGJrcHQAAAIEAAAAFHJYWVoAAAIYAAAAFGdYWVoAAAIsAAAAFGJYWVoAAAJAAAAAFGRtbmQA&#10;AAJUAAAAcGRtZGQAAALEAAAAiHZ1ZWQAAANMAAAAhnZpZXcAAAPUAAAAJGx1bWkAAAP4AAAAFG1l&#10;YXMAAAQMAAAAJHRlY2gAAAQwAAAADHJUUkMAAAQ8AAAIDGdUUkMAAAQ8AAAIDGJUUkMAAAQ8AAAI&#10;DHRleHQAAAAAQ29weXJpZ2h0IChjKSAxOTk4IEhld2xldHQtUGFja2FyZCBDb21wYW55AABkZXNj&#10;AAAAAAAAABJzUkdCIElFQzYxOTY2LTIuMQAAAAAAAAAAAAAAEnNSR0IgSUVDNjE5NjYtMi4xAAAA&#10;AAAAAAAAAAAAAAAAAAAAAAAAAAAAAAAAAAAAAAAAAAAAAAAAAAAAAAAAAAAAAABYWVogAAAAAAAA&#10;81EAAQAAAAEWzFhZWiAAAAAAAAAAAAAAAAAAAAAAWFlaIAAAAAAAAG+iAAA49QAAA5BYWVogAAAA&#10;AAAAYpkAALeFAAAY2lhZWiAAAAAAAAAkoAAAD4QAALbPZGVzYwAAAAAAAAAWSUVDIGh0dHA6Ly93&#10;d3cuaWVjLmNoAAAAAAAAAAAAAAAWSUVDIGh0dHA6Ly93d3cuaWVjLmNoAAAAAAAAAAAAAAAAAAAA&#10;AAAAAAAAAAAAAAAAAAAAAAAAAAAAAAAAAAAAAAAAAGRlc2MAAAAAAAAALklFQyA2MTk2Ni0yLjEg&#10;RGVmYXVsdCBSR0IgY29sb3VyIHNwYWNlIC0gc1JHQgAAAAAAAAAAAAAALklFQyA2MTk2Ni0yLjEg&#10;RGVmYXVsdCBSR0IgY29sb3VyIHNwYWNlIC0gc1JHQgAAAAAAAAAAAAAAAAAAAAAAAAAAAABkZXNj&#10;AAAAAAAAACxSZWZlcmVuY2UgVmlld2luZyBDb25kaXRpb24gaW4gSUVDNjE5NjYtMi4xAAAAAAAA&#10;AAAAAAAsUmVmZXJlbmNlIFZpZXdpbmcgQ29uZGl0aW9uIGluIElFQzYxOTY2LTIuMQAAAAAAAAAA&#10;AAAAAAAAAAAAAAAAAAAAAAAAdmlldwAAAAAAE6T+ABRfLgAQzxQAA+3MAAQTCwADXJ4AAAABWFla&#10;IAAAAAAATAlWAFAAAABXH+dtZWFzAAAAAAAAAAEAAAAAAAAAAAAAAAAAAAAAAAACjwAAAAJzaWcg&#10;AAAAAENSVCBjdXJ2AAAAAAAABAAAAAAFAAoADwAUABkAHgAjACgALQAyADcAOwBAAEUASgBPAFQA&#10;WQBeAGMAaABtAHIAdwB8AIEAhgCLAJAAlQCaAJ8ApACpAK4AsgC3ALwAwQDGAMsA0ADVANsA4ADl&#10;AOsA8AD2APsBAQEHAQ0BEwEZAR8BJQErATIBOAE+AUUBTAFSAVkBYAFnAW4BdQF8AYMBiwGSAZoB&#10;oQGpAbEBuQHBAckB0QHZAeEB6QHyAfoCAwIMAhQCHQImAi8COAJBAksCVAJdAmcCcQJ6AoQCjgKY&#10;AqICrAK2AsECywLVAuAC6wL1AwADCwMWAyEDLQM4A0MDTwNaA2YDcgN+A4oDlgOiA64DugPHA9MD&#10;4APsA/kEBgQTBCAELQQ7BEgEVQRjBHEEfgSMBJoEqAS2BMQE0wThBPAE/gUNBRwFKwU6BUkFWAVn&#10;BXcFhgWWBaYFtQXFBdUF5QX2BgYGFgYnBjcGSAZZBmoGewaMBp0GrwbABtEG4wb1BwcHGQcrBz0H&#10;TwdhB3QHhgeZB6wHvwfSB+UH+AgLCB8IMghGCFoIbgiCCJYIqgi+CNII5wj7CRAJJQk6CU8JZAl5&#10;CY8JpAm6Cc8J5Qn7ChEKJwo9ClQKagqBCpgKrgrFCtwK8wsLCyILOQtRC2kLgAuYC7ALyAvhC/kM&#10;EgwqDEMMXAx1DI4MpwzADNkM8w0NDSYNQA1aDXQNjg2pDcMN3g34DhMOLg5JDmQOfw6bDrYO0g7u&#10;DwkPJQ9BD14Peg+WD7MPzw/sEAkQJhBDEGEQfhCbELkQ1xD1ERMRMRFPEW0RjBGqEckR6BIHEiYS&#10;RRJkEoQSoxLDEuMTAxMjE0MTYxODE6QTxRPlFAYUJxRJFGoUixStFM4U8BUSFTQVVhV4FZsVvRXg&#10;FgMWJhZJFmwWjxayFtYW+hcdF0EXZReJF64X0hf3GBsYQBhlGIoYrxjVGPoZIBlFGWsZkRm3Gd0a&#10;BBoqGlEadxqeGsUa7BsUGzsbYxuKG7Ib2hwCHCocUhx7HKMczBz1HR4dRx1wHZkdwx3sHhYeQB5q&#10;HpQevh7pHxMfPh9pH5Qfvx/qIBUgQSBsIJggxCDwIRwhSCF1IaEhziH7IiciVSKCIq8i3SMKIzgj&#10;ZiOUI8Ij8CQfJE0kfCSrJNolCSU4JWgllyXHJfcmJyZXJocmtyboJxgnSSd6J6sn3CgNKD8ocSii&#10;KNQpBik4KWspnSnQKgIqNSpoKpsqzysCKzYraSudK9EsBSw5LG4soizXLQwtQS12Last4S4WLkwu&#10;gi63Lu4vJC9aL5Evxy/+MDUwbDCkMNsxEjFKMYIxujHyMioyYzKbMtQzDTNGM38zuDPxNCs0ZTSe&#10;NNg1EzVNNYc1wjX9Njc2cjauNuk3JDdgN5w31zgUOFA4jDjIOQU5Qjl/Obw5+To2OnQ6sjrvOy07&#10;azuqO+g8JzxlPKQ84z0iPWE9oT3gPiA+YD6gPuA/IT9hP6I/4kAjQGRApkDnQSlBakGsQe5CMEJy&#10;QrVC90M6Q31DwEQDREdEikTORRJFVUWaRd5GIkZnRqtG8Ec1R3tHwEgFSEtIkUjXSR1JY0mpSfBK&#10;N0p9SsRLDEtTS5pL4kwqTHJMuk0CTUpNk03cTiVObk63TwBPSU+TT91QJ1BxULtRBlFQUZtR5lIx&#10;UnxSx1MTU19TqlP2VEJUj1TbVShVdVXCVg9WXFapVvdXRFeSV+BYL1h9WMtZGllpWbhaB1pWWqZa&#10;9VtFW5Vb5Vw1XIZc1l0nXXhdyV4aXmxevV8PX2Ffs2AFYFdgqmD8YU9homH1YklinGLwY0Njl2Pr&#10;ZEBklGTpZT1lkmXnZj1mkmboZz1nk2fpaD9olmjsaUNpmmnxakhqn2r3a09rp2v/bFdsr20IbWBt&#10;uW4SbmtuxG8eb3hv0XArcIZw4HE6cZVx8HJLcqZzAXNdc7h0FHRwdMx1KHWFdeF2Pnabdvh3Vnez&#10;eBF4bnjMeSp5iXnnekZ6pXsEe2N7wnwhfIF84X1BfaF+AX5ifsJ/I3+Ef+WAR4CogQqBa4HNgjCC&#10;koL0g1eDuoQdhICE44VHhauGDoZyhteHO4efiASIaYjOiTOJmYn+imSKyoswi5aL/IxjjMqNMY2Y&#10;jf+OZo7OjzaPnpAGkG6Q1pE/kaiSEZJ6kuOTTZO2lCCUipT0lV+VyZY0lp+XCpd1l+CYTJi4mSSZ&#10;kJn8mmia1ZtCm6+cHJyJnPedZJ3SnkCerp8dn4uf+qBpoNihR6G2oiailqMGo3aj5qRWpMelOKWp&#10;phqmi6b9p26n4KhSqMSpN6mpqhyqj6sCq3Wr6axcrNCtRK24ri2uoa8Wr4uwALB1sOqxYLHWskuy&#10;wrM4s660JbSctRO1irYBtnm28Ldot+C4WbjRuUq5wro7urW7LrunvCG8m70VvY++Cr6Evv+/er/1&#10;wHDA7MFnwePCX8Lbw1jD1MRRxM7FS8XIxkbGw8dBx7/IPci8yTrJuco4yrfLNsu2zDXMtc01zbXO&#10;Ns62zzfPuNA50LrRPNG+0j/SwdNE08bUSdTL1U7V0dZV1tjXXNfg2GTY6Nls2fHadtr724DcBdyK&#10;3RDdlt4c3qLfKd+v4DbgveFE4cziU+Lb42Pj6+Rz5PzlhOYN5pbnH+ep6DLovOlG6dDqW+rl63Dr&#10;++yG7RHtnO4o7rTvQO/M8Fjw5fFy8f/yjPMZ86f0NPTC9VD13vZt9vv3ivgZ+Kj5OPnH+lf65/t3&#10;/Af8mP0p/br+S/7c/23////uACFBZG9iZQBkQAAAAAEDABADAgMGAAAAAAAAAAAAAAAA/9sAhAAB&#10;AQEBAQEBAQEBAQEBAQEBAQEBAQEBAQEBAQEBAgEBAQEBAQICAgICAgICAgICAgICAwMDAwMDAwMD&#10;AwMDAwMDAQEBAQEBAQIBAQIDAgICAwMDAwMDAwMDAwMDAwMDAwMDAwMDAwMDAwMDAwMDAwMDAwMD&#10;AwMDAwMDAwMDAwMDAwP/wgARCA20CbADAREAAhEBAxEB/8QBcgABAQABBAMBAQAAAAAAAAAAAAEC&#10;BwgJCgMFBgQLAQEBAAIDAQEBAQAAAAAAAAAAAQIDBAcIBgUJChAAAAIIBAIHBQgBAwQCAwEBAAEQ&#10;ETECAwQFBiFBBwggEjBQMhMzNQmAFBY2GkAiNBc3GDgKcGBCFSMoGTkmJ0MkJbDAEQAAAwUFBQUD&#10;AwwICBIVAhcAAREhMQIDBEFRYXEF8IGRoQaxwdESB+HxEyIUCBBQMnIjM5PTtBV1OIBChBZ25jeo&#10;UiQlNZUmNhcgMGJDU3OzdEVltUZWhpa21ndgcIKSsmODwzREVFWFZsYntxgoSIhklKTVpkeXWHiY&#10;oqOlV2doQLDUCcDS8oenEgABAwEEAwkKBwsICQMBAREBABECAyExEgRBcQUQMFFhgZEiMhMgQFCA&#10;obHBcrIG0XOzFKTkNXDw4UJSwtLiI5M0YoKSM4N0FQdg8aJTY9MklLRD1HXDVGSEFjawwCWV5QiQ&#10;o0TEZaWW/9oADAMBAQIRAxEAAADv8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wPHL6s9vZ5AAAAAAA&#10;AAAAAAAAAAAAAAAAAAAAAAAAAAAAAAAAAAAAAAAAAAAAAAAAAAAAAAAAAAAAAAAAAAAAAAAAAAAA&#10;AAAAAAAAAAAAAAAAAAAAAAAAAAAAAAAAAAAAAAAAAAAAAAAAAAAAAAAAAfiuHi4Gz9HP2Y2eeTOY&#10;zRWeP49+OeGeWh+jbblKgAAAAAA9NLtlN0x+2wAAAAAAAAAAAAAAAAAAAAAAAAAAAAAAAAAAAAAA&#10;AAAAAAAAAAAAAAAAAAAAAAAAAAAAAAAAAAAAAAAAAAAAAAAAAAAAAAAAAAAAAAAAAAAAAAAAAAAA&#10;AAAAAAAAAAAAAAAAAAAAAAAAAel1c3bz+98DrH+f9T77jv3TL9OW78WzXl+bztJvqfjfXcbn64/g&#10;ftebfsz2YZsQAAAAAB6eXa8bsbP0AAAAAAAAAAAAAAAAAAAAAAAAAAAAAAAAAAAAAAAAAAAAAAAA&#10;AAAAAAAAAAAAAAAAAAAAAAAAAAAAAAAAAAAAAAAAAAAAAAAAAAAAAAAAAAAAAAAAAAAAAAAAAAAA&#10;AAAAAAAAAAAAAAAA9Pow4Qu7fIG1n9TqXnP6l9z7iPnOxf2bvyPT6tuwft3pDr5+v/FnP5469s8j&#10;/Vfdfspn5rrsoAAAAAA9PLteN2Nn6AAAcc8y36H0lx9XM9Nk9Ka7XH80u2Rl+xNxR++4gAAAAAAA&#10;AAAAAAAAAAAAAAAAAAAAAAAAAAAAAAAAAAAAAAAAAAAAAAAAAAAAAAAAAAAAAAAAAAAAAAAAAAAA&#10;AAAAARceJbkbGPHufJxxyrJnMQoAAAADHGtJuUuUE01kuyYcbK5SS3YalzjNc4AAAAAIuK5a5dkm&#10;Ca6xuOFYrtmfJxmqzWZLV2xClAAAAAflsifjvJ8mXC/Xr2+XHL1+pwm9weSuIvvL+f30XzfYfN51&#10;F7U5M+tfT/X+9aeHOJD0r5R9fy+X2avAX9GOSLqzu/8Aa1zh7PNma36eTjQAAAAD08u143Y2foAP&#10;xy7FLPtZeLQ53zaxX0sy+Sk0LreIaB2fJS/RnIMftuIAw4mSrnJutrJiAAAAAAAAAAAAAAAAAAAA&#10;AAAAAAAAAAAAAAAAAAAAAAAAAAAAAAAAAAAAAAAAAAAAAAAAAAAAAAAAAAAAAAAAPFr2Z4YePdnO&#10;HceTl5NWvLCXOXkLYAAAAAPDhsZFeVroPA21JruVjKXUtmNq3yZYWwAAAAATCzj3x8nKLcpljLZi&#10;yxXyXBqMXh37PNr14XLzZ68ePct0ZAAAAAPUbH4tXH0c/E4exv5jrflH+97a9ly7+fTv4Tu4fHPE&#10;d3R4px4fI3bfK9w9j3zr/RPpkf0w/lL8z+9+bd35nZx/n3/Sjkc6e75z0cb4/wDV5fXj7Z19jbp6&#10;/TXT58oAAAAB6eXa8bsbP0AHqpltbl6+lx3dxzV111z0hz5S8btmzk5Rl8ifcryFJ+qwAeOZio4z&#10;LZLugAAAAAAAAAAAAAAAAAAAAAAAAAAAAAAAAAAAAAAAAAAAAAAAAAAAAAAAAAAAAAAAAAAAAAAA&#10;AAAAAAAAAAAAA9TxdvgyXTfmN+XsOVfycKfp/Rx+o/Ix/Vy8ctsqAAAAAfM8bd8v+pn9z8pj7H9/&#10;T5LB+Lg7MJfz53I+V338+7L93DmfKfUfOZfu+k41QAAAACYvy3L8eGfgxvm/Lvh5rPbP0a8c9b9W&#10;6es5D5jPP8W59l+M+e/SnDH9leWz5LHWn8/HPl4gAAAAD02ez814u1P4P47qCeYv5xcnHcfpHsLd&#10;pertWPo+fwsdk+R+JLvjwbjq/X3a/Jd29jrzr/RLpk/0v/lJ8v8Au4vy+D2fPBP9HuQTrLvXYV9x&#10;p6XHprHaZ9jr/p0eA931fH4/k2AAAAAPTy7XjdjZ+gA+VmXCEmzOt8xtzjb5Z8Uu6s0cTQpeTw3E&#10;Rr2y38sfNYAPWcLZ4Jl+rKeLdc88fZXWpQAAAAAAAAAAAAAAAAAAAAAAAAAAAAAAAAAAAAAAAAAA&#10;AAAAAAAAAAAAAAAAAAAAAAAAAAAAAAAAmuzZbJUUPyXPPVG0TC2L5uKw5Bw1yTlzz8V1J/Q19jjs&#10;5HuuZ1+e9py8dXZcb/3eO9z5p2Zuj37OCnPx8sZ62dxxzn58LdmbGZYxseLF5spwcdoZ9cHu/Hv4&#10;eL9v6+Zr823Hyy+rmzrG9vY6f/T7N6fwOG2f95s9+wmtP4LD9LHtxea93l5evOYYaL4uRlUzwePd&#10;PFg/Tk8Vy83Gx8ex59L8XK2dMbunDVH9nPnQ6rmlHNy4uPvp8F+Zh24emc/ccNxL/bbetn3Tx9B+&#10;bh/QQ8sbuE7uHLiJ+ux7NPSN3sfNa8sWfNYcFcnhwebC/o52FzgAHossvFdu1T5P4jp7+W/57z5L&#10;4bWTsztvtY+k/eWqf0W7hN7o8Ycdv3PlfdZwe8Oxh53/AKA9NP8ApB/MX8/P+K5ofKPt/mg86+ne&#10;F7sH6zpF+v8A8z4T7HZuI601f06fB2z6Ka/NnAAAAAPTy7XjdjZ+gA9Ljs/KnmPEfmMTM8gMT9ln&#10;kMsXsM3kPztufDw9L+jlxedgZ8VH2mO3j6JqH+TlySfLzmM6qmoX5uH6N2NyvlYMgAAAAAAAAAAA&#10;AAAAAAAAAAAAAAAAAAAAAAAAAAAAAAAAAAAAAAAAAAAAAAAAAAAAAAAAAAAAAExuPFrBlzJc4PVc&#10;fZ8tzH1H5l9Vtvrf1H1f4+Pyv6ufsOBNMv0r8/yrq5+fPt/zsOM77u/h5Ozcj8POmd7BvMt1BeMT&#10;sy76/ltXaG84tId+39fM16s/PP2fo4+Tdh4+FfV866O8y/Sce6h/nM8Z8r+jfacVwedr6+tJ6Vy/&#10;oa+B8/m92Wkv0+P1fBmo35bYT9RPjuZdb/ybwRdv47M/qJrl+c/N+pr7ifl3NinFel5uekHNn1Gi&#10;6jfnTxYvk/030XCXhZaK/W37L8dqToww13h17Jz8dw5Evir8/qy2w/ZxhOS74qex4E9L+ndvP7d4&#10;l+xc90PwWjX7i7Ni31uzkl+F1bi/yp+fl5e54uOzX6Vxf/X333OvMP1g16/O1efPEAD1fF5P5+Rp&#10;2pfhfCdPbyn/ADx8HyPyue7ndpj19771V7b/AHdfOF9Fs2+n6n4+fselud3qv2F1ivZXg7nx8l+0&#10;Pod/C9h+T9H1vu9exeqn6O/Hy5vK3FfA6/6bnhHf9lxtHlsAAAAA9PLteN2Nn6ADTrHPZKmpdbdj&#10;fBLtHs3oS7a7Psl+5Nf2P77IrQmL1X4/K45e1XS79STjY+1x8P6N8v6V8O2eXKbiOtr25/P+PYS6&#10;Cnt9c8nN15boAAAAAAAAAAAAAAAAAAAABiy9Lr42x/7fq3iO7c8eTTzQKCAFBACkKCFICkPGx9Rf&#10;zBMJefzd6fXvaHMv1X7H9+oAAAAAAAAAAAAAAAAAAAAAAAAAAAAAAAAAAwwy/Jwsutf3M53+v8dd&#10;PyJ+uzbB+lt/ncewtf8ASr8ZbuHHsKdc7u/Dv1+Q8v523t3Ht0eXc+DH7fXwmeiJ9Z+JP6Mninds&#10;j+hvSS9U6v6PnjTb0S/YWXMn01eMPsy77/jdG4f8DLqAekNF5V7mvmzfzodCz9P6uH5ODl1P/RM6&#10;3fe2v9WDvKeVeVyt9az+ch7D0dyjzxv27/RcfrT+h8u+l4qy/nRe3dXz+b4XmO415q28nXWO3+eN&#10;7T4v9Nbwxv6wfe2OzD6ua6fmPy/qa+4n5dzaH5eNl1FvSc69PeOv9uh3pPKnK5PeuH82/wBjcbvG&#10;+bOTwh9x6+uf3Do9hHfW8gbduH6t6bvqnDVz4m8h/HvdO8h59Av2bp7M/RO3mk6gnp/1b0ZfV+HF&#10;v2Bhpx9e7O3nTb2MOgc/52vr3j/0qfGmzgL7Yz4gvtMO815ay6g3pucNnbmOsGnZop87o/o3+Ttu&#10;oPD1ZgA9Tt0ev4/N9L+fp4aOu/OPBZ015u+S+U+B7Ufqf+gO2j1H0Nx+fS+becXqD+hG8L47tP32&#10;HM+TvA4sfSPnHgq9U+L+yN4s988L33vffUz9CcTdZ+Fyu5r5JcwvUWz6Dfq/bysP2XEAAAAenl2v&#10;G7Cz9IBpjjlwrWaqG9ll8pHHNljuwj4BfbJ7teVw9hccJl+f8/L8vNvDB2jyei/7F1aZ815MreSx&#10;zT8Jf1T9C/ZfhcT+jB4Hz5BPnMvNlrtgAAAAAAAAAAAAAAAAAAAAHjZ+h18bjW7A8/cCPef845+j&#10;yRItQACFICgKCAAASeXHjlacMb+pyJ9X+i+wN01/Qf3+EAAAAAAAAAAAAAAAAAAAAAAAAAAAAAAA&#10;AAAHi4+f52f8vX+hGn+gL4zz5CPhHn2Tafzd382b31o/qC/z25HCx2hr60/oTD+hj4d2/wA2T+hW&#10;ruTeN9vLT1nno/8ARP5jPvLi/wBGDxbydK8HRV9scf8App/z73dE72U5k+ocuMf7vHfL+ZjxD/b6&#10;uebp3Zo9yMuNDtjHvX+NL5uQ/H+Ps/mff0b43dS8e7uFXtXHz29wzy1s/mk/0N0d1Px5u0S/T1da&#10;f0U/oA+J93Rl9X6eR7r3PYl93N7vzU5/Og9382P3Vxv6mHgLk9Yz0Nr2a/TY65/kPx/v49xLyTs/&#10;PzXrvy8v5k/9EOP3k/IHI4Bu3NWq+vLtxeT938yD+iXF73Pj3kdFP2Jxe9V4s5HXC9E693Pyz134&#10;TbT2Jnzz9LXplegtH9Jrxrv/AJ43uHR2nPNO3nD6pumP7eX8wH35x/6H/irmdULvXj7/AL5d2E+m&#10;t383f2txf6eXgHk9evvicNfYGHfY8lZ/z6/WfH5M/lt2n/Gz69Pori/0W/Gue/j4ufrsx4+X5+Vh&#10;6fTxdm/xHw3Eb1501sW+J6l53/QHqzX3b+714+jvHPPn3J6z2lemumuI3u7wt+zj8nly6O9ncv8A&#10;1n666yftzwLx+9yeY/Jy/wBjs1eAv6R8Pn0PdGxz629ufz3y+v8Adn8br6egMee3pzHsIdLZbvvn&#10;sP0yZgAAA9NLtfN2Nn6AD5jDLRTbr0qs0p1b9Y9M1j5XH0cnI1Fxx+a16vfZ7Nxl2fvuHg07Py8a&#10;8KfcOzot+tcfhfq8pitQa0xxz5WP0nzTvCeRcOePqF+zUz5GN2wAAAAAAAAAAAAAAAAAAAADxs/R&#10;auPxp9gdB8CfeX86Zzf0CUlJVWSFtgLBBKCVYlWApBJipq1Zcvl8inV3oHsE9L/0D95xwAAAAAAA&#10;AAAAAAAAAAAAAAAAAAAAAAAAAAAw4+X5dWf8xT3Hr5FeNdzfXTwfvZ6F/uTg27s1c93nfbtb+znu&#10;uPP6BXhvb/Nr/oFp7iHlndw2duY6NfozgV7tw5huoc/0a5xFd3a+d3zlu4ee68O3F5Q2cVfZOG+L&#10;8Ns6/bx44+xLqN8rdaObe+N4d2ep5LhE7cw6PvunTypdJbdo/wBbj+bizly65y6//e+vkx6by9V+&#10;7dgP3+POn592aTfYZcLXcnH8vzGXOn13yPl/ztfB331q51emNuxX7KcmnUd1O/Gv5v33cQ8ibfW8&#10;/Hgj7iw6RfubRy19Jbtk31+HveE5TvhdnAD3Bp/os+Ct3TE9Mavs/o9m3D9GfX8tu5+Cy4WO6tGr&#10;Hx2W4r9PbyX9Kzgd7x195fxzyOaLrfX8zqz6QnqnXxL9h4fJ/uN0/Hu8z4LPhB7z1c7XQ+7Zv9Xh&#10;tR+5w5vOieRwn9z6eQH4Tbsx+rw0U5uH9MHwps3D/gYeaz8U3/G/n/ndX7obyDx1dYedvH+F+F5e&#10;b+vnzfz+Uzuf07z29repvv8AnfvcQXeHjLid7e8eY7uRu0+O7M7Hfnb+k/TJ/pb/ACI+Y/d+gmXy&#10;XZ4/n5/TLdf1/wB47cv3OR0uvUeri47ZynKvi/G4/wBb+tr7RPkPb23ui8f2yAAAD08u183YWfoA&#10;MMsMNGeOL8XM0+w4W78fD5f4N+r2XL1fkyz9nMPJoXa9FwuTw19t7Oil680/AfUWgCFXnaPpfm8e&#10;79473c9/VWv9TEAAAAAAAAAAAAAAAAAAAAAAeNn6XiYcaHZPQXAh3x/On9GvaBAUhQAAQAFBAUhQ&#10;kVhr8X6v6nIt1J6B7A3Sf9AvfZ6gAAAAAAAAAAAAAAAAAAAAAAAAAAAAAAAAABhoy8eF4v8A7zZs&#10;7+tep14+LmZe6/Km5385pDuaPclyI/PN1vzmf83z35xe7N413aJfr31eTdB+JPl+VdCebd1X5OOg&#10;3Nei5mXMl1NNjH2c1I42e6b4dwv905cDXduv2+7X3uvDW+fs4fzrPbWrnU6Wz16/CuqmjLdT89Ng&#10;H3N+7/Hmpu3Zoc17vvwptS/Vv5OU3J/m3RTbr+P/AEMpobjvzmnG2fA8lyhfIZaKc3LDbOSX4PD1&#10;/Lz/AJwftrV2G+kstWPx7rHoy3JfPzYL9jlqF+POZTr7LSbnzh17Kx62/furdH8zec7pTL6blZag&#10;fmtF/wBllon1WpzPda37r8zHx8rH8fF2abfrZ6Efr48Zn3OOetuO/CulvKaOfrXeV+Fhtj57w82y&#10;stM38fEZcgn4evz54j02rRnP0tBuL8V16OgvLXGd1r0FlxuN+fVu93y+NyddrequyV3z6l0W+n+Y&#10;4Du6/wCfO137fqXdr8n252O/O39G+md/SH+Xny37nVnJT0D647BPlX2Z8z+X9d0KfZ23jc7Xx/Bt&#10;z83Ee908btF+Wc+1P0Jt1GmjyyAAAD08u143Y2foAPw7+Pj+R+j+D9HgfL7eNtU+46z27/Z/E+XR&#10;r3A/gfX7s+re3fpsv0PLxccubOF7snkdFj2br0++myvCkyAAfU/h8fu/eQdvPN0w/dzdWW2AAAAA&#10;AAAAAAAAAAAAAAAAADxs/TcPHjP7L6B4EO+P50fo1bwoFiWFQKACUQUkKS2yKQJbMNXj/U/R5F+o&#10;/QXYF6T/AKB++2agAAAAAAAAAAAAAAAAAAAAAAAAAAAAAAAAAB4teyXD8/Dz9RdnVz7zmnfHw7cX&#10;SWXj/Qx+H2XoE+rNeqvGy0n+tx9Vwp37PHPI1c14efLDBWnLLdPJrmODw8DPy8/DCX8v5G3Rf93D&#10;+dj7e0/P/hu351Hu56eiMvyct/P69h6Oz10DnzIdfTyZPzY58APZOPEr25l+f87X3dPNd/TrXOeL&#10;Tl5NK/pY+Di5uZM+PLmx1XLF+aZ/quv9HInqNO3+ez7D09sPzzs5a/hlrxS9Wzt7DYL2O3W/EZ82&#10;XXd6LHqHR7f9S95Ly5s5KuvJ+jbPJhZpOfjjx7+jKXdlnpxCPxb9mHEmXNeLQ+N5GzoAeieNuI/Y&#10;2ds7oLLfJ8Vi2Tx8tlrfsyxzsHrseX4tXDw43J9VneKP4Dz/AMJXT/njkG+o7H5Ze3/Q2uH6v6vH&#10;3xendCfx/nuV77XvTjC7n81bUP0evOw30j7k6jf9CP5n85fkv2xu3647i4SO6Ph+Sv4H97fJ8F9d&#10;xq/XcnruehMtlH7/ABu5X5jvJ117l5td/fytflQAAAenl2vm7Cz9AB6rJ6XRp4g/Rnmjho9J+VtG&#10;PtOtZydGXD/S8mbXT5H67mj8yeuuWLz/AOm+HH76dFb2LyvhPq9bgVv2zZajVjnz59F8u7wfkec8&#10;fTb9mU8vJwqAAAAAAAAAAAAAAAAAAAAAADxs/S8PHjQ7L6B4EO+f5z/o08gS2yAAS0AlgSrACoCw&#10;JVETDX4/1f0uRXqP0D2Buk/6B++2agAAAAAAAAAAAAAAAAAAAAAAAAAAAAAAAAABMLOPZg9Zp2fg&#10;/Zv4831HH0zj5fjzekw2eaMo/Zyp7LRr/TnMtkmCa7luihMLjx6wTkX8PI2fPasvHb77Xp9vnh6v&#10;j5/O7Nv7scPod2r9CTXfls9n4+Pt/Xv1/T7dXlQTC48esF2y75cgAx4uV2S7p6bibfnNmz2WGP0e&#10;WrzZwfMadv4v0MsuK8ul6/8ARfo4T6a4/r3Y4r5mqgAAAmusQbZ6/PZ8zlnJt9/wtHtduOe3GoAB&#10;+HLTbcsbOPu8ex6WZ6c4/hcJPzvmfjg/K83ae8f5nw/mcPcT+t2xz6fW+uNwn1v2eqHD/Z0rvF44&#10;+1NHW/8AUfVWnH7H4Xi4uO5T4b6nmX6Q7E50+mvq/wBvE2/Q8d+rem25ZSoAAAPTy7XjdjZ+gA9H&#10;p5fBF6r8Y8K/rTxt+fVuzlgWpF8nE/Z3kdPd5dYT7X3jpt+x+7dWqX8uzlVmHO0fTfN493/x1u57&#10;+q9f6WIAAAAAAAAAAAAAAAAAAAAAAAHjZ+l4ePGj2V0DwId8/wA5/Pq5EtskqwUikSrACkShSFgS&#10;qQsKmOPj5nL5FuqfRHYG6U/oF73ZpAAAAAAAAAAAAAAAAAAAAAAAAAAAAAAAAAAEwfg4Wz1f6Wy4&#10;Zfq0afZMfSc3Z5/zZ7XPH8+GzDC+Q/TzNPi4l9bzsvHtfp1Y+z4ky5MucEwv5OFn87+ns835j9PM&#10;w8W7Pxa2ezH9evH9+OXl42Pj5F/Dyplpe04mPreVn67i5e15GP7NuvyyCYX8/Cy9L+lt8Od9hjr9&#10;xo13KMg9Tjszxezy1/km7y8THw8nLHZh4D8FvuNDzbphquWDPkY46r6rRn6n9TH2n599xt1+XZAA&#10;AB6qZRfasUnj4+U030uWf7U9jzNdylAAPxcTf+DmcvwcT8zTDV+TxpfDdT6G/g/PczvYnfHGtwOi&#10;ODr8rxz8xflsvx/1fPzv0d3f6va/ZE+792aucb9bYD9/891fPWfTO3D6f89r5nj/AGeNuK+H/W7N&#10;/lrs7cP8z9l1h+7NnLP1vr5g+vtn2P489nzdWe2AAAD08u143Y2foAPS7uHpPyPy+rx7h8CbU+5e&#10;jvEzzmwAuGHzefL5+0b8n17xjfnewPDr+yriWazIfU/hcfu/eQt3PP0xP28zVlugAAAAAAAAAAAA&#10;AAAAAAAAAAAHjZ+l4ePGj2V0DwH99fzn/Rq5CJQBaiJQoBAWBBbUgKRbIpCuRLrP0n2BOlPf/vtm&#10;oAAAAAAAAAAAAAAAAAAAAAAAAAAAAAAAAAAY6r6/jbeqt3XjuU/Oz5eOrWuu3Vwdfd3nR64z9nzJ&#10;h+fs+f3T27L03N1+14ePEr9Vd7P5ef1H42WsX6er9/AmXNx9NsfYcB+Tj59aLue6sa7z8dRzQX9S&#10;dZbuDHdH83ewn15s/b+dj7bmY/l/ObRf1c9zGePvts/d+PnsN/eb7PyMvxcvV9b+Xfmv0sfZ6c/2&#10;6Z1ze28vY8O8kHyGO/8A+fng131WGHn514Ofq3N/8pt+h/Kw/F+dl+L6HX4uHeOv6+7zvzctqezH&#10;f9+W/Li/fw56X9l9LxH6OPOtf3c9VwLzp/BZ6x8bX9F89l+H9rD8uyfmyv1H589Ly2Kfm238WvPa&#10;Xoz3lZXycbV+/wDPvqP05tk5+WsnEv2W7X9H+dfVfpRrn1evG0PX8fHbNxvmODXpbzTxrdX9JfCf&#10;O/AX9L9jdl9t2b2NO+/Zv2X7E4L/AMDyrrTs/Z5T/wB70Puj5vYPvN239nFev25+lcPj17O+V4Y+&#10;4/m9QPxuf2JvOf3nEf2T+p0yvUvI28/d8H9HG07oPlM+wJ0Jl2keiprB+djmAAAenl2vG7Gz9AB+&#10;PhZ/h/R4mk/0PzHV+9qfz+2jds9dZ8f8zLla05BJLLJd20r8z0Bxj8T3b+bg/Q56tWf6mH0fym/v&#10;BeTNHPH03j+3KeTk4VAAAAAAAAAAAAAAAAAAAAAAAAPGz9Nw8eNDsvoHgQ74/nP5tfJsglpBYCoA&#10;pALEtBKIEtJYAlvIl1n6S7AvSnv/AN9s1AAAAAAAAAAAAAAAAAAAAAAAAAAAAAAAAAADx8XP1unk&#10;dRD0pp3cdf48rXze7hM7Gw9H9E3c/BXd7+XfhOFeO7tnHmF6jy2VfVYbYvqrpv8AqauSLqjbrzHD&#10;r9tjqd+LfT/qPQSc8/X93TfGXqN+gseSz4Kcz/Xl+s248I/aGXI58Rlwv9g4bg/yn3u7PiK7Bx5G&#10;Pic9QuLNjn6TWfN+vl46Dfp4/E/i5cm/4O3j2/T1/s/V19mroHb1jvQs+l4s5I+uc9vP7M0w/Uw1&#10;X5+ewz62bh/w25v5XLe38leLj73Vrn+fnxSfe4boflHJL8Fu2Hfa6du30D0OeW5T47L5rZN1f5M5&#10;e/jceu73g7DnQWeyT7DHiM7Hx1c/J2bPfsb8dlhug+Q2bw9E4rvudPwPLz3X/g4cmfwm3RTHHjg+&#10;vvJ/8vdov2j67iY7ivlMs+Zns05uGsvNbLefh+fK9sTpLD3mvEfj15aVaPxeBXpnzbw/dKeVPX/n&#10;8nzZfn/t5mrfL236i7Pvcnrj7v6J7O4+3w5NlqAAep4G3xc2cfP1l6NnsTDZB2Dj+XdccZqV8i7d&#10;HmHb2S+m57rXh+iwAAD08u143Y2foAABoJ9D811gfbX83Npnb3XHl0foLqAIJhyto/E7u4y/xf6A&#10;/k5X6f1Hzmfd68fY8+fV2j9SAAAAAAAAAAAAAAAAAAAAAAAAADxs/S8PHjR7L6B4EO+f5z+fTyJR&#10;SePPW/V5uH43E83L04cz9S8DhNGOPJ/UmPCw5f5vl4+WGr6hPmMuF+vls/Hx3/pNWnHVnnnwZyN0&#10;3b/LpmWERyJdaek+wJ0p7/8AfbNQAAAAAAAAAAAAAAAAAAAAAAAAAAAAAAAAAA8P5uz8U29XL0Tj&#10;zQdW56X8rHavzZti+gx+4X7n8+at/n5/N/r478fj7wJ/bYZ/ZN1Hyjdp8Nl9V+pdiP0uPx/Hy1I/&#10;Nm+PgZfSZa99/wAW67vYe3is7Z09uXz3s3l/Ja+EPtK8j/yF4fex5z69J7+rT29xtAPsMuUT5zPU&#10;j8lvF+J28UPaej3/ACWWE3W9ebduH2Uy4WG3X73Hs/eZdvW175w5Tuq+Vr5q19W7vXR2BupdvB12&#10;Tq+c/Vx3lfO5bnPnsv2cW7UvrMNAPyJoR925eOuct9Hx23ip7H06c/sPx6tmpnyTmx+Uz4dPodXP&#10;38Zh1f8AvC8knX2enn6eH6c8tq37D6L8nb+/9XHl56j3cWPafF9LcfguVny1fENl37E+awTk7OOL&#10;7TTzOdTZcJXa+PIZ8rs9nyLrB+BltH+61+9+XY87LsCdZ6PseNB+e7vzTZ4+Po41OtepuBn4Hxpv&#10;p/e755ZOxfQO6L6L6L6Xl5+XLf5ZPPNayygAfn17cdWWP5V+Y5d4ruzMOut3/ht6/Rnc08w7t9/X&#10;U/Z+lqy5GNAAAPTy7XjdjZ+gAAHoNGvSP978frAe6/5y7UuyusG9SKKmOz89j+dtH/P9W8enyntX&#10;u2+O/tOeTp7hez5Gvz50AAAAAAAAAAAAAAAAAAAAAAAAAeNn6Xh48aHZfQPAh3z/ADn/AEauQiVT&#10;934vJ5jOsvZXutX6GGnn6O/u/E/PY/mbj/zO1vBr+cufO+E535e3v9P4ndz8/wBkYcfPLLZxLdw+&#10;PtNP2fxfFp+f8nJrlbJq4GPH/U8vH354alciXWfpPsCdKe//AH2zUAAAAAAAAAAAAAAAAAAAAAAA&#10;AAAAAAAAAAAPHxM/zcXZsf8AsWlX6Ovet8dns8+hmvvFn2PHbUvoW9z4fPZV2Djuy+WbVfpJqr+J&#10;fs9GfrstWr/z+3aH9nhrXwJ7Lgvs4/Zqn3nHuwT6a6pYTUf8Sa2apop+ls+1/MmmHLutX5G3Z39z&#10;xvntt3DfK5ft5b6v8u6b/qYeeZflyy+m/Pvy23Z1/u3ONrj+fOwJ1Zs24/rzbZ9ThuV+R2+y/Nut&#10;3HbGuwMfseJNTPwcvf8ACuz36PTun/I26R/t4+v5E3SfK7NJdmP0vJnyG581sat/i3VXGaY/oTXn&#10;8bHbp+1ntb/cy5DPhXHx2NhvL+H2/Nc7D9GqaocJphyXi5T13Fy1U1X5Tk6vXa9mg30+P0/Ev1OO&#10;OhH7OO634vP6zTdhn1evfB85s+P2Y57munDw9jhBhjl4NOGEng5eXpdHI9hsw/VyNH6uPuz498XM&#10;4nkt/Rr2gAAeLhZuYa7+DK+Ljzyy+v5r2P5r93OxzzxyQAACHp5drpuxr9SAAD1u1+XgY6U/RfMd&#10;XT3T4J2s9qdK4XVOPzGzGYsd2rybNPvPnPqeerxb/QjmJ6V7j/Zcv0bdOcgAAAAAAAAAAAAAAAAA&#10;AAAAAAAA8bP0vDx40ey+geA/vn+c/wCjTyJVhX1HF+n5X+l/aHEL3x/P58z9J+bkfm833WXvvhR7&#10;W8Cav/j9g6VftfM8t3Wnq7iO+48vfg/Y/PcjhckfTXsD7Di/hbEu3OnNDN3XetvznYGeP0ujP7nU&#10;P4foPxstfIy067JyI9aek+wL0p7/APfbNQAAAAAAAAAAAAAAAAAAAAAAAAAAAAAAAAAAAAAAAAAA&#10;AAAAAAAAAAAHg/H2/j5jQb93LV/8/H3mOHsbiAAAAAAAAAAAAAAAAAAAAAAAAAAAAAAAAAAAAAAA&#10;AAMT0Eu2c3Ur7C4gAAAaWcn8vhI9K+T+Kf0P5q0/+p+b8fK4rXt9l+Z+lvW6h7n50vLHrjfD8F2d&#10;+i55gAAAAAAAAAAAAAAAAAAAAAAAAAA8bP03Dx4z+y+geBDvj+c/n18klIfQ8Pfy29Se1OG70P43&#10;x/I+ZnF+h5v+n/bfxf430XznP651i1fazg7OEnunxD6/6v5Dx/l4cmXwfsP2fE4P13F+n2qfo9Pb&#10;8/j/AEf83fzNsP2XR2wz7bpBztV41HIl1n6S7A3Snv8A97s1AfNbnvdT9ED53c9trfsxD0W1+zF7&#10;HAPSbX6MXs8AAAAAAAAAAAAAAAAAAAAAAAAAAAAAAAAAAAAAAAAAAAAAA8eGeJ45fNnhlZkAAAAA&#10;AAAAAAAAAAAAAAAAAAAAAAAAAAAAAAAAAAAAAYHp5fdWUAAAA9Y048LmfB/tfN7WPt/hNG/2PyPp&#10;+Bzdzvy/1eu3yX2nt9uXn2XOWgAAAAAAAAAAAAAAAAAAAAAAAAAA8TP0/Dx4z+y+geBDvj+c/wCj&#10;XyEAfQ8Ll8t/Uns/hq9CePn4nwrkfQ6+/Id0aiaeRs8/f6C3H/N97fTY8vaT9p5+y1/p48Picl3z&#10;fq/SB8dut+a7q2xfSdFZ8nP4H9bhcm/UfoviB7T88aT/AG/Q2f436I5EetPSfYF6U9/++2ah1sO+&#10;8+qT6Tz+o47+iT4X08P/AGjl1AfUWz3+h/Qs8PauPf7e9Mn1ds80f0B/EurZd9Zel/6w2fjzd+nx&#10;Xq5LPgYAAAAAAAAAAAAAAAAAAAAAAAAAAAAAAAAAAAAAAAAAAAABhhlaZTJAAAAAAAAAAAAAAAAA&#10;AAAAAAAAAAAAAAAAAAAAAAAAAAAAAAAAPBx3i5k8ejZ5ONs8fO42HG3/AKMcfBzuJ+jic7z56888&#10;QAAAAAAAAAAAAAAAAAAAAAAAAAAPGz9Lw8eNDsvoHgQ75/nR59W+xLSfRcHmct/Uns3hq9CeP8Pn&#10;Pwsv3t10fnvy/wBZ+xpuj8bGfsMeJjl9I/O+e5LvkfWOjuXx+6b5rtHbh+91V59v7Wnv6f4O7jrb&#10;tz77Z+jwz9yeHcrsWciPWfpPsC9Ke/8A32zUOFntjLkF+InRR9j7O0h50w60HoHPsmdA4cH/AHDl&#10;yV9fTkE+Jx17/EdTv0tnypdb48xHV099odR/01nyMfCzs+eesAAAAAAAAAAAAAAAAAAAAAAAAAAA&#10;AAAAAAAAAAAAAAAAAAAAAAAAAAAAAAAAAAAAAAAAAAAAAAAAAAAAAAAAAAAAAAAAAAAAAAAAAAAA&#10;AAAAAAAAAAAAAAAAAAAAAAAAAB4mfp+HjxodldA8CHfX85/Nq5NkEr6Lg8zlv6l9m8NfoPx++e+R&#10;3UfNd9a9/j/crqm3krh4OHxfgv1/xtkX2HSPi1cXkv8AkfU+juXx26X5Psbbt9X19yJ9b+kfn9/5&#10;20v6fqDW/wDI7B4bO4fCWefMsciXWnpPsC9Ke/8A3uzUB1/O68uqN6U2f0evBun+fV7d29qbzdhw&#10;1drZbs/mZ2k/O2HEF2fekD6+2/0cvB2ncT+G67/eOXSg9cbf6HvhjTyhdewAAAAAAAAAAAAAAAAA&#10;AAAAAAAAAAAAAAAAAAAAAAAAAAAAAAAAAAAAAAAAAAAAAAAAAAAAAAAAAAAAAAAAAAAAAAADx6c5&#10;jSFIPJvwtAAAAAAAAAAAAAAAAAAAAAAAAAAAAAAAAAAADxs/TcPHjQ7L6B4EO+P5z+fXyIWJX0XB&#10;5nLf1L7O4avQnj7za/i9Y/m+19Rfxf1ccuYx5YnO/M+a/S4ugX6fWP4/zd/Jd8h6m0dy+P3U/L9m&#10;bb/s+sPN+d9vpvo+K1//AC9+u35vcvDZ3L4OycynIl1n6T7AvSnv/wB7s1Di47DvRD9l7f6G3hvV&#10;vN+Vn89j3Bt7L3n3DhA7hy5GvgZzH9WY/wA9X3Dt77Pi/VyYfATZl9Vfu+HOtH3/AJ/Kcm9xnyzr&#10;AAAAAAAAAAAAAAAAAAAAAAAAQAAAAAAAAAAAAAAAAAAAAAAAAAAAAAAAAAAAAAAAAAMdFAUgAAAK&#10;QAAAAAAAAFIAAAy3RkAAGGvKSiayUmeUIAAAFIAAAAAAAAAFyXdAAAAAAAAAAAAAAAAAAAAB42fp&#10;uHjxn9l9AcCHfP8AOj9GrkQsD6Hhcvlv6k9n8NfoXx9PmPwuQT4j0rut+a7SYfm4Y6RNn6Gl37vy&#10;PFP915T8G7Dkv+W9W6O347dX+L2Xtr+h65aObpn+n8LuK+K+113/ADe4eGnuzwN5NX6I5Eus/SfY&#10;F6U9/wDvtmofzwvcm3jr+8y1q/JndG8l69tH0LqbeltmNf0J/D2rqkek8+C/uTPXz8Wdq/zXr9xq&#10;dRv07s8OTvP+OtXLX1pAAAAAAAAAAAAAAAAAAAAAAABjL4tOwACkhQCBagABSQqkKSKSqQApAUgA&#10;ikoUgBQQACFIVSFIAAUkKpCkikqkAKQFIANgAWJQpIUAikKSgAAAAAABQSFADy568kAAAA8OGyKA&#10;AAABSCFIUAKCAAAAARdcAAAAAAAAAAAAAAAAAAAARgy9blx+Mv7voTgV9Ffzn8vD5AltT6Hg8vlw&#10;6k9n8NPoTx95vwPjv0avt/xbPx/Jn+rHCGfA5Hl/R/e/Du6zcD9Lkt+V9X6PPj91Hzvbe2797qTy&#10;bebp9t+f14/B+u0x/Y/L2a/ddCtGixyJde+k+f8A6E/oH9Hy+MAABptzn0uh9JoAAD4DmPY4PruM&#10;AAAAAAAAAAAAAAAAAAAAAAAHjXw67ODnFqQoAAAABCkKQoIUi1AAIUgKCAFIUAhQAAAQFAABCkKQ&#10;oIUi1AAIUgKCA8mzEAAQoAAAIUAAAAAhQAAAABkAAAFSDGgQoAAAAAAAAAABCasoVItFktFSKAAA&#10;AAAAAAAAKkUAAAAKCBhMvX7+Nxl/f9C8DHfH85/Lu3iVY+g4XL5cOpfZ/DV6E8fZcXicwfSfrriE&#10;+08l+D7j52achPz9vLb1b7I4jexvNWP6fyHJj8R6t0ey+P3UfNdu7bv3+oPJv5unvI/F1y/H5/HX&#10;9V0rl9D+DlxOcORDrT0p2AOkP6A+816rlPPysQAAAAAAAAAPDqy823EAAAAAAAAAAAAAAAAAAAD1&#10;mOWxT928BnemYALEoAAWpAACkCkAAAAApAAAUgAUgpAAUEKRSCkAAKQKQAAAACkAAN2XzNAAEKBE&#10;oCghSAoIWJSLQkKpAACggKCAAFAABCgRKAoIUgKCFiUi0JCqQAAoICggABQAAQoESgKCFICghYlI&#10;tCQqkAJM/Dt4Ojv7vQu2363+c/m18ktIn0XB5fLh1L7O4afQfj/P5n4/lZ+A9t6yfjfV+bR+nnjx&#10;omWrkfP/ALP5PCd2F4n8nL/E5LvlvWmj2Xx26j5vt3bd+91B5N/N055/zuun5P6PHZ9X03n+1+De&#10;Fzyap/h+jtzfy/8AQvz6dX68ZqRxdIAhQAAAAABgcW5YzkQ+K2b2/wAbWAAAAAAAAAAAAAAAAAAB&#10;NVwZTjzgu7a2dDj3FmAKQAAAEWoAAAAAVJagAACipitCAACLUAKQAApAItQAAAAAqS1AAAFFTFcp&#10;CAACS2yLUKQAApAIpKAARahSCKjKyBSARaAhQQAASW2RahSAAFIBFJQACLUKQRUZWQKQCLQEKCAA&#10;CS2yLUKQAApAIpKAARahSCWrxN8/xnnLl66x/n959myyCV9FweXy39S+z+Gr0J49z+f+Zbf0rp47&#10;PbMgxw4GHN5mW7Hx/nbOTXrj03o5+1wNy/yfYO3r6Dqny5bNOOT+Vrrp+346v3vK/k/d/Rz0aZbs&#10;q+v9EcOPaH9DvFrhKAARahSCKjKyBSATWy25Y8ed1HyNj2TOkdAAAAAAAAAAAAAAAAAAAE1XBk40&#10;4LO3NvQ59w5AApAAUgAKQAUgItQAAAAoIKQAApFJSAAAAFIAApABSAi1AAAACggpAACkUlIAAAAA&#10;AApAABFqAAAAAFIKQAApFJSAAAAAAAKQAARagAAAABSCkAAKRSUgAAAAAACkAAEWoADib5fj/OHL&#10;71h4B8+eaQSvouDzOW/qT2dw1ehPH3k+f+cuzlBUWyeHlbctP4U4+zxcjn8mXXnqnRz935HdD8L2&#10;1tz+p6fz5v7+nXH+a1y0/v8AHd9P5k8v6/0OXF4C3ZR9f6I4bu0P6HTCFIAAItQAAAACYM+XceO7&#10;qfkPDsldGaAAAAAAAAAAAAAAAAAAAJquDJxpwW9ubehx7hyAAAAAFMZbYAAACkAABSIVSAAABYVB&#10;FqFIAAAAKYy2wAAAFIAACkQqkAAAAACggAAFIAUkqwpAWpAFIUgAAKSkAAAAACggAAFIAUkqwpAW&#10;pAFIUgAAKSkAAAAACggAAFIAUkqwpAWpAFIUhxN83x/nDl86x8A+e5ASvouDzOW/qT2dw1+hPHuX&#10;z/zuWzlSgKeLmbbwPxvf/ifebsPj+1t+nzXf/G/3B5a3l/Aegdt/6XSmrP43Z/x++e0/Y+c44vuP&#10;KXk/Q+ky4H542U/X+ieG3tH+h01lhSAtSAKQpAAAUjBly8px53UfIWHZL6N0AAAAAAAAAAAAAAAA&#10;AAATVcGTjTgt7c29Df3BljrxVYltgVIAohbEpJQsSrEtsCWCyrESqIACoWJVlEssRVEsAAQoWVZA&#10;Ui2FkAKCAoICkEWpLbIFIAy25AJVhSFIAAKRSRagALUgAAAAItRCkKAAAACVYUhSAACkUkWoAC1I&#10;AAAACLUQpCgAAAAlWFIUgAApFJFqAAtSAAAAAXib5fjvOHL51h4B/RlnLCj6Hh/rcsnTXsLhz9D+&#10;JvJ+Xy7q4thUgTm8LHmcrdz1X3jvN+f7g2AfcedfmuZ+7v8APiu7dv8A+x0nvu6t9cfIfu/KbePp&#10;eiOOvsfo/PP8Rj+lV28c/wBH7bvnf6BSBt3+6uqvzc+z/Jen5TYN3Vn8B+5QBu/6tw+9/FbAu7Nm&#10;5Tr/AA3e9X4jbF2HdpnZuep3zs3wdOYcaXo3a47upeQ8OyV0ZoAAAAAAAAAAAAAAAAAAAmq+NleN&#10;OC7tzZ0N/cGeGvGqQIlWFQpAUi1IApBYVCkKQKSgEABQIlUgLEqgEBREoAUi2RULCsTICBKpAUAg&#10;KQsSgM9uQpApCkAKkltSkAAAAlWBFMbagApAAAACkABSBSFIAVJLalIAAABKsCKY21ABSAAAAFIA&#10;CkCkKQAqSW1KQAAACVYEUxtqABScTfL8f5w5fOsfAPnyzFkH0P4X63PH1F732X/V9MZb/wAj9OHO&#10;CrEPBMvDyP0Ne/kvu+ObtHzvtm+g6S5NOsPVWgn2XxOiH7nx/Kr0/wCt/SZfIccv3fQ+in1fw3l1&#10;fgpzxt+53o/b18v/AEC5RfOerYX3Rnse7g2cxHlfTtT7Kz+y/Jmof4c67furkVBrr8Zj2J/Cmjbv&#10;93l16/ce/k788a943VWGzrtXLbR2Bnta7Hy5k/KWrLXOGz1zvnHd1LyHh2SujNAAAAAAAAAAAAAA&#10;AAAAAE1XBk484Le29vQ49wZYa8aCFlJKpACgEAKIlAApKAQsSrEoACghcjOtUZYxMm/wYaPJbmyg&#10;CxAKAQAFBApALEqkBakZXDLLk+C8fySMcmNVltyAAAsY21AABJbYC1IJSWgIpKRSUEBFqAAFJSAA&#10;AAFjG2oAAJLbAWpBKS0BFJSKSggItQAApKQAAAAsY21AABJbYC1IJSWgIpKRSUEpOJvl+P8AOHL5&#10;1j4B8+WQAnF4G4D8TuzmF6c9m8Y3ZvnDPlcOQqwMLvmfI+O534Gn/wCV8Hvl/K7g1B/H+54ge3vF&#10;ni1YctfV3rn7Xj/UcMfbnh3D9Xdlw/zrhuGyr6/0Tw29of0O7Q385+LwL+0N+2HsXLss/wA/ePxn&#10;eg9n0PBcifROvrR/0D5EUn0XBm8LqrHkw8/6+vX7j38nfnfXyT9Ba/i/1nDh6q3aJfYXs0/z34/C&#10;L653aBdhZ6OfRXuo+Q8OyX0ZoAAAAAAAAAAAAAAAAAAAmq4MnGnBZ25t6HPuDLDXiKCApCiFQoIA&#10;WBKpAWFQsKAhYUIUhRGNW1ljlhrxy3Ru3B9C/db3vKncHE9/RnzHnycJcQAICxKpFJQIltSApAUg&#10;LyTi7sLxtY+mPsuRzyB3nxJf0B83/g+k/OWQz25AIUItQAFhUAAEWyKAKCARbCwAAARagpAAAIUI&#10;tQAFhUAAEWyKAKCARbCwAAARagpAAAIUItQAFhUAAEWyKAKCARbCwKs4m+T4/wA4cvnWHgH9GWUt&#10;Aw/S5Xl/M5vJf1z6V+3/AC/1fJOJQVMVwuGcucz9Jv5m1P6Pp/an9n0nhy9+fH/N1L4XZ/t9XF0i&#10;/Q+Dl5jGCybKPsPRHDd2h/Q/tDfzn4vAv7R37YOxMuy1/P3j+m5d01+gvFz6Lz3o9TY8g3R+vZD2&#10;9nwq+t9283qfDlH86a+vX7j37ifg8dWPmpuV+Ax1I/AmiH1+W7XrLD4j9i6KfbZcT3o/b3UfIeHZ&#10;L6M0AAAAAAAAAAAAAAAAAAATVcGTjTgt7c29Df3BljrxBakC1IAWFQpACgRKFBYlCFWJQQpCkABl&#10;nnNWpnv+765/f3x+WO3dv3c3xus3Wf0vH77A6Zn63CmuUAhSAFIUgALEtqACBajY+k+M/T31+R+6&#10;9K+wPmtQfw+TsX9K9ceq+t/GtxhntyACFqRQpFIAItQAABCkKBSACLUAAAAEltgACFqRQpFIAItQ&#10;AABCkKBSACLUAAAAEltgACFqRQpFIAItQAABCkKBSACFcTfN8f5w5e+sPAP6M8opLHg5H6E2/OM+&#10;P5cP205BABFqDx7PxM8Py5h9FNP6Ew+d8l5WTnyY5SwtqTZT9h6J4bez/wCh3aH/AJ0cXgW9o79s&#10;HYeXZa/n9x+Fb1tu2ndmZD9+h+zU/Jsev5Deb1PhyjedMOvZ7j3bx+qcN6XU2H3n4rTz92/Pc6bv&#10;urcdXPmWj31l663urkd1HyFh2S+jdAAAAAAAAAAAAAAAAAAAE1XBlONOC7tzZ0N/cGeOvGkKQoAi&#10;W2QKKklCxKsLSBEqghSAoABCjblMNM0Y+0/I/Z3zeTu4PWfq8PY56m6jw/S4/ID4z7v2Aetukp+r&#10;guNiVCiJVICxKsKsSgICk5Fywiv0/k7t6nlHuL6D8zl7C/WvS34/1de/3yx29sX79659Z9h+GYys&#10;9uQKQAAAAAABChJbYKYrQkWgIAAlWAAASW2AFIAAAAAAAhQktsFMVoSLQEAASrAAAJLbACkAAAAA&#10;AAQoSW2CmK0JFoCBVnE3yfH+cOXzrDwD58srUUmG/iYXmZYfoXRxZjpKKkABN36DZpZ/mZadWOPI&#10;q5zLKZAAbKfr/RPDb2j/AEO5QPOWrYX3Tnpl9DeS3z9r2Vdt7NJ/pqSLQE1l+Tm6TrnHj27yz+l/&#10;PcofnTV7PQ4v/ROz4T9mjep1Fj8R9Hdsf3V7qPkPHsl9GaAAAAAAAAAAAAAAAAAAAJquDJxpwWdu&#10;behz7gyx14gIlAUEUEFhQhQQAAAFIWJVAAEKcq5flc3dv5u7N1U62/e2Pet+oflPrPw8dmxrz5AP&#10;GvdXH/646Wv6emWWFqRUBQCAFBFICls1YbuV5ODNy/QPY24PqD7fZN6s6e07+++fyMNOG/3yd3Ps&#10;Y9Bdbes+x/EMYZ7cikAAAAAFIAAAUglWCkAItQpItQARahQQApAAAAABSAAAFIJVgpACLUKSLUAE&#10;WoUEAKQAAAAAUgAABSCVYKQAi1IVxN8vx/nDl96w8A+bPOyATKpGODKrQAAAwxXJlkmMZFqWSVYV&#10;DZV9f6J4be0P6HTCUglWCkAItQpItQARbhMuXceO7qXkPDsl9GaAAAAAAAAAAAAAAAAAAAJquDJx&#10;pwWdubehz7gyx14wAAoBFJYEqghViWJVIAUASkVAXMwxxrNvxmOunS33G6vz52BtA9D9c6Rd1/HY&#10;Ya8sEJhyN/8A427n2AeuemL+lx5VIFMaogKAQsKDLGY1kuOdy16mdW/X70vMXa22bvj4Hbx3p1+3&#10;LePCaMt/vk3ujYx6B619X9j+LLhS7M7YKSFAAoqQKkUBFqIUAABSAi1AAhQsShSARFtgpIUACipA&#10;qRQEWohQAAFICLUACFCxKFIBEW2CkhQAKKkCpFARaiFAAAUgItQHE3zfH+cOXvrDwD+jLMikAKLA&#10;hUlJbZAJRRZFILKJZjhd+yz7H0Hw29nf0PmEAAApARagAQoWJTBly7jx3dS8h4dkvozQAAAAAAAA&#10;AAAAAAAAAABNVwZONOC3tzb0OPcGWOrGVlEosSxKFiUKpIWBKFhULEoUi1BCkBduOOvf5MtP03X3&#10;0m/Xy92/oR2B8jtW9L9YOdrzmLVYUxw38gPjfujj/wDXHTF/S46hAUQJVAgKhcjkZY4cpr0Z69Xt&#10;fk/0t+PlHuf4T6v8rZp6i6kx/S4l15XbIDDRd/vk7ufYx6B609X9l+LWIu3OyKktogLUgAUgFIAR&#10;agpAUEAItQAAAACLQkWyKktogLUgAUgFIARagpAUEAItQAAAACLQkWyKktogLUgAUgFIARagpAUE&#10;AItQHE3zfH+cOXvrDwD588rAUgSrAUgS0AgpCkBYlVUhq8WX6Gy77Pvvht7L/ojMIKQFBACLUAAA&#10;AYMuXcePO6l5Dx7JfRmgAAAAAAAAAAAAAAAAAACargycacFvbmzoce4M8NeIoiUKIUIUhSAAoWJY&#10;lCkABYlALn7T8nfvV8k9zft5fF2I+ouovD+9xsRViADXv5APG/dHH/656YfpcdQpCkKCFEShSJly&#10;OU4vB83G/Q3j+V+1Pv8A5v8AX2D+tOoPV/Q/iTbmwqJQuTHXN/nk7ujYx6B609Z9j+KuKMt2Qi1A&#10;AhQAAQoFBAAAAAAAAKQAAAAAi1AAhQAAQoFBAAAAAAAAKQAAAAAi1AAhQAAQoFBAAAAAAAK4m+T4&#10;/wA4cvvWHgLz52FELYiLUWyShYAEtFkCkCW2SUk8Wf6uyz7Tubhv7J/pYw/PAAAAAAApAAMGXLyx&#10;487qfkPDsldGaAAAAAAAAAAAAAAAAAAAJquDJx5wW9t7Ohv7gzx14gCiJQpAUCJQsSqCFELYlIWJ&#10;VJnsZ8acXkbqvNXZ+tXWX1eyL1V1L8Z9183jvEipWsKQa9/IB437o4//AFz0xf0uPKpCiJVBCkA2&#10;Y5TPx68Mm3cT0L2HuR6Q+32beles9Mu3fi/HNkxxywTGikLkx1zf55O7o2MegetPWfY/iy4jPbmR&#10;CgEKBYVAAEBQRLagQoJVgAKQUgi1AApACkQoBCgWFQABAUES2oEKCVYACkFIItQAKQApEKAQoFhU&#10;AAQFBEtqBCglWAAqxOJvm+P84cvnWHgHzZ5gUSSqsSxKsS2ySgWwSWksKhViWI1eLLlbKftO9eHD&#10;sr+jVwzqBCglWAApBSCLUAwZcuzju6j5Dw7JfRmgAAAAAAAAAAAAAAAAAACargycacFvbm3oce4M&#10;sdeKJVgKAgLC2IALCoCxKpAAUDJjtx1h6V+63e+dOytq/obrbQjub4fy5zCLkJFsjGiVSYb9/wD4&#10;27o2AeuemL+lx1CAsLSQpABnkvF1A66+v3r+WO0dA+3/AJDbH6G69vI1W4NdDFACjJjrm/zyd3Rs&#10;Y9A9aer+y/GswGW7IAACLZFRagEi1FqIUBSAKQCkAAAUgFIACkAAAItkVFqASLUWohQFIApAKQAA&#10;BSAUgAKQAAAi2RUWoBItRaiFAUgCkApAAHE3y/H+cOXzrDwD+jPOFASFgKQFIAEtSUlWFsQWJUmv&#10;8WX0Ww37T0XxL9k++WPDpAFIBSAAAKQCkwXl2cd3U/IeHZK6M0AAAAAAAAAAAAAAAAAAATVfGyvG&#10;nBb25t6HHuDLHXiIWFQApAAWFQFAhQAQoQtXJvD8mdt+Dk57QvTvVTl6ZlpuNY5SgAAKTDfyAeNu&#10;6OP/ANc9MP0uOoUhQQoMTIQ5F3W+dOz/ALLrr9jZN6z6r8f6/wCVjjjMs7nGuwLRJKFyY65v88nd&#10;0bGfQPWnq/sfxTEZbsghQCLUCkQoAUhSBSFIAAAAJLbAEKBSAAAIUAi1ApEKAFIUgUhSAAAACS2w&#10;BCgUgAACFAItQKRCgBSFIFIUgAAAAhXE3zfH+cOXzrDwD5s86iJQLZIKApItRbIqS+PLZhuxzyri&#10;/l5Y7cbfz/oftaH/ALHam0H9vtLaP9Z3xolv7H/NyfokhSAAAACS2wBCgVrmXMs47uo+QsOyX0bo&#10;AAAAAAAAAAAAAAAAAAAmq4MnGnBb25s6G/uDOa8YFJQRSWFBEqkKIlUgKQpCGUTJdsy15b7fGfd2&#10;w/2L0tduptxDGtaWkpAWVZBr38gHjfujj+9c9MZfpcdQhYCoCkJWUTa5DvG3d3Hj6b6sv1H4UuVB&#10;AWJQFIZZMNbf55O7o2M+ges/V/Y/iy4lz20BC0iVYAAKQBSUgAAACkAACFpAEKFICLUAQtIlWAAC&#10;kAUlIAAAApAAAhaQBChSAi1AELSJVgAApAFJSAAAAKQAAHF3y/H+b+X3rDwD5s8rAlpLAlCwFRRU&#10;i2SZ6/z8n8rycPK8ff639D7Xb9+92ns//d7W2j/U+hdJ+b9L4uX+/np2SSXj5TYAACkAACFpAEKm&#10;tnzMpx53UfIeHZL6M0AAAAAAAAAAAAAAAAAAATVcGU404Le3NvQ59wZYa8aIlWAoQoIUhSAFIWJQ&#10;LZJViZLtmUy33+Mu7diXsbpvx7+LNSkAKsSxKFEY47+QHxt3Rx/+uemL+lx1QpAFiUsSgLtciHjj&#10;urj09M9X+L6j8ZZAWFQFICwzmOtv98nd0bGPQPWnq/svxTEZbchJbYBSBSSW2UgEUlCLUAAACFFI&#10;AhUWpFqIltQCkBJbYBSBSSW2UgEUlCLUAAACFFIAhUWpFqIltQCkBJbYBSBSSW2UgEUlCLUAAACF&#10;FIFScTfN8f5w5fOsPAPnzyKQCykCotklULEsDCvnP0P3Nt37/em0D97ubaL9D2V8Hu+7y5H1Tkfk&#10;XT+hJzsX5C/mWft5TQAAAhRSAIVFqRaiJiz5dx47up+Q8OyV0ZoAAAAAAAAAAAAAAAAAAAmq4MnG&#10;nBb25s6HHuDPDXjYUiUKQpAAWFCAsKgALEotS7sbNm/Lxj3bsM9jdNzkcSaliUKQFIUhSa9/IB43&#10;7o4/vXPTF/S46qBEoCkKCF2uRDxx3Vx6+mer/D9T+LAWBKAsShRkx1zf55O7o2MegetPWfY/iy40&#10;y25RckgJLlZAAFIBQYrUi1AAItIVBTGW2ApBFqAIUABFySAkuVkAAUgFBitSLUAAi0hUFMZbYCkE&#10;WoAhQAEXJICS5WQABSAUGK1ItQACLSFQUxltipOJvm+P84cvvWHgHz55CFAiUWZMOZtaZJlePZON&#10;csPmP1/qdqX7Pdm0D9ruja59L3v8ju/Vbv0rntjTjNeeO8wxRYStpiAItIVBTGW2ApBFqANbLmWc&#10;ed1HyFj2S+jdAAAAAAAAAAAAAAAAAAAE1XBk484LO29vQ49wZTXiBCkLAVCkALEqxKBaRBSALbG2&#10;ZTPfn4w7t2Gex+nMeRw2oIACiAoFmvdv/wDG/dGwD1z0w/S46qQFXFMiFAA2uRDxx3Vx6+mOr/B9&#10;V+KC2QKEKBCpkmub/PJ3dGxj0D1p6z7H8Ywlue2gRagQoAUgAAAKQAAAABSUhJaigKRSAAARagQo&#10;AUgAAAKQAAAABSUhJaigKRSAAARagQoAUgAAAKQAAAABSWyOLvk+O84cv3WHgHz5ZCVYUgSsMZOJ&#10;rvKk5M0+/X+k2mfu+ktn/wC36A21fr9h+j5v02PJ/bz0/hZEIAAACkAAAAAUlISWooCmOFz5dnGx&#10;7qXkTHsldGaAAAAAAAAAAAAAAAAAAAJquDKcacF3bm3ob+4MsdeNhSJQsShYlUi1BAAVSQpAAKu2&#10;ZTPfl4w7t2Gex+nJyOHNQACykCoCxMd/IB427o4//XPTF/S46oACkC1ICxNzkQ8cd1ce3pjq/wAP&#10;1X4sKQAoBFJYZsdc3++Tu6NjHoHrT1f2X4qYqy25AAIUJLbAAUgpAAAAtSAAEWoUgktsAAKSkAAA&#10;hQktsABSCkAAAC1IAARahSCS2wAApKQAACFCS2wAFIKQAAALUgABFqQrib5fj/OHL51h4B/RnkgC&#10;UArwbuRpV9H2RtE/a702ifsd27df2O4PybteGzFjtuvi43DPP9MAFIKQAAALUgABFqFIJLbAAwXl&#10;2cd3U/IeHZK6M0AAAAAAAAAAAAAAAAAAATVcGTjTgt7c29Dj3BlhrxFCxAKAAQsSqQoBAWFQqpJk&#10;u2ZzLfj4w7u2Gex+m8eRxGoKQFlJLSABr37/APxv3RsA9c9MP0uOqgEUgFBCxNzkR8b91cenprq/&#10;xfU/iiAoESgLEq5Mdc3+eTu6NjPoHrT1X2P4q40y25pLUhQLUkS2oAAAAKCAAAQqLZFAAAAACgip&#10;LUhQLUkS2oAAAAKCAAAQqLZFAAAAACgipLUhQLUkS2oAAAAKCAAAQqLZFGRhvl+Q8x8vnWP89rzt&#10;lw5E0b89XAOd4Nn6GiX0v3u0P6TvfZt+73VozzuzvFn+oz52OXAszsyxmzKYSJmqAAAACggAAEKi&#10;2RQAAADBly7OO7qPkPDsl9GaAAAAAAAAAAAAAAAAAAAJquDJxpwW9ubehv7gymrECVQQFIWFCAAo&#10;iVQCFItkmS7ZlM9+XjDu7Yb7H6bx5HDmpVIiVSApAtSa9+//AMb90bAPXPTD9Lj2hAWUSwWFCF2u&#10;RDxx3Vx6emer/F9T+LCggABQBkx1zf75O7o2L+getPWfY/iy40y25AAACLUAAApBChFqBCotQBCg&#10;AAEBRSFJFqAAACLUAAApBChFqBCotQBCgAAEBRSFJFqAAACLUAAApBChFqBCotQBCgWMd9Hx/m7l&#10;76w/n7kePkavw8zkaDfRdt7Mv3fQO0v9nvLS3nfcfmx/Tjm+Tf8AlAAACLUAAApBChFqBCotQBCg&#10;AAEBU13PmMeO7qXkPDsl9GaAAAAAAAAAAAAAAAAAAAJquDKcacF3bmzob+4NmOvAACLkggBSFESi&#10;2CShQAIlUbscps35+MO7dhnsfpvDkcS6kKIVCggLFrHXu5AfHPdPH7666Yv6PHRYlAUhQIWxLtci&#10;Hjjurj19M9X+D6n8UUSyywoAM5Kyzvj4+/f75R7Z2Md/9des+v8AxlxGe3KAAAAAAACJbUAAAAAA&#10;LCoUlIRagEWoBSAAAAAAACJbUAAAAAALCoUlIRagEWoBSAAAAAAACJbUAAAAAALC2Yte+j47oDlj&#10;648I7Z/ue09nn7XoTaV+r3np/wAv6v8ATu4eGfFaLM9Yzn6sAAAAAAAES2oAAAAAAWFQpKQi1AwX&#10;l1x53UfIePZL6M0AAAAAAAAAAAAAAAAAAATVcGTjTgt7c2dDf3BnjrxFiVQCBakBQCFlWBChCwFA&#10;N2OU2b8vGHduwz2P05jyOG1LEqwqFIBkrO4yaudyO+GO8eOD290bedxa1IlApABQQu1yIeOO6uPT&#10;0z1f4fqfxQALCgWJd2JkicacjHi3vLj69VdSes+s/Ksgy3ZAAAAAIUEKAKQAAAqRQBSWFQAAFIRU&#10;WwAAAAAIUEKAKQAAAqRQBSWFQAAFIRUWwAAAAAIUEKAKQAAAqRQBSUJ9vo4H4tP4/wAryvpZmZxK&#10;xqZyFytGAAAAACFBCgCkAAAKkUAUlhUAAAwZcvLHjzupeQsOyX0boAAAAAAAAAAAAAAAAAAAmq+N&#10;leNOC3tzZ0OPcGeOvGFEY1kRSUAhQBCkShYlUgLEpV2zKZb8vF/d2wz2R05ORw5qAUhSBKrca9Oq&#10;PWP2e83zB2tto7y652798fA2ooFAIAUiku1yIeOO6uPT0z1f4vqfxRACxKFIW5TLH7frb6He95k7&#10;c0S7H+P2selusW+zBYy3ZApAKQAAAAi1EqwFSKAAi1KQKkUItQAAUgACkApAAAACLUSrAVIoACLU&#10;pAqRQi1AABSAAKQCkAAAAItRKsBUigAItSkCpFZ1hKQAAUgACkApAAAACLUSrAVIoACLUpAqRQi1&#10;ABMLny047upeQ8OyV0ZoAAAAAAAAAAAAAAAAAAAmq4MnHnBb23t6HHuDLHXIlICwoIlAAUEKQoCx&#10;KCAVdsyme/Lxh3bsN9j9N48jiTUoWIUlgkt+g+Y/Y30eTe2vgvquBs29Q9R4/qaaNeLGhEqkKQsY&#10;1QZbXIf437q49fTXV/g+p/FFAiVSZpZljf2/kft75PJ3aX5+XNkHqLqT8n7P51IUhntyAAABSAUg&#10;AItQAACLkmK1ACki1AKQEltgEWoAAAAUgFIACLUAAAi5JitQApItQCkBJbYBFqAAAAFIBSAAi1AA&#10;AIuSYrUAKSLUApASW2ARagAAABSAUgAItQAACLkmK1ACki1AKQElYzPl2ced1HyHj2S+jNAAAAAA&#10;AAAAAAAAAAAAAE1XBk404LO3NvQ49wZY68aAWJQCJViVSFICxKFIUhQIU3Y5TZvy8Yd27DPY/Tc5&#10;HEagEKtmeO23hZb0PK/av2v4P7exL1X1B6f7D8ScfK4WxAQoBACwqFG1yH+OO6uPb0z1f4fqfxQA&#10;hbEbGevPdZ5m7P1o6r+m2Mereqfj+wvnSXGwsKGW3IAAIUAAKQpAAAUgKQAAAKQAAUgUgAAACFAA&#10;CkKQAAFICkAAACkAAFIFIAAAAhQAApCkAABSApAAAApAABSBSAAAAIUAAKQpAAAUgKQAAAKQAAUx&#10;wufLY8d3UvIeHZL6M0AAAAAAAAAAAAAAAAAAATVcGTjTgt7c29Dj3BljqxVApBQQABaggBQCAoAJ&#10;V2zOZ78fGHduwz2P05ORw5qXJIymWM1Z3TuH6E7M3LdC/c7K/UvW2mvaPxS65nua6xkoACkLEqwo&#10;QF2uRDxx3Vx6emer/D9T+KKCEY5Z5ax9NfY7uvN/Z21P0Z11od3L8ReTjNMmKkBYVltyi1AAAAAA&#10;AAAKQAktsAKQASVQqAApBSAi1AAAAAAAAAKQAktsAKQASVQqAApBSAi1AAAAAAAAAKQAktsAKQAS&#10;VQqAApBSAi1AAAAAAAAAKQAktsAKQASVQqACYXPlsePO6n5Dx7JXRmgAAAAAAAAAAAAAAAAAACar&#10;gycacFvbm3ob+4MsdeIpAWJaSwpCgiVYlCkAUgApKy242Z78/GHd2wv2P05ORw2aa5bbx333X/02&#10;9ny525t97g+K2zegOtvJyk165siGFoIUgAUlUgQJV2uRDxx3Vx6+mer/AAfU/i0MTZK+n+L/AG98&#10;vknt/SzsT57aR6b6tvP4mGrJmRcAlUQMtuawACLUEWoBSAAABSCkAItSS5WSLUlWACkAKCCVYABF&#10;qCLUApAAAApBSAEWpJcrJFqSrABSAFBBKsAAi1BFqAUgAAAUgpACLUkuVki1JVgApACgglWAARag&#10;i1AKQAAAKQUgBFqSXKyRakqwAUgwZcvKced1LyFh2SujdAAAAAAAAAAAAAAAAAAAE1XBk404Le3N&#10;vQ49wZYa8RViCwqFEKhSAFAAIAUEKN0ymW/Lxf3dsN9kdN4cjiUaXtvwOfvk8n9zeh/V/H2Uepes&#10;8P1PzcdlYgIUgKCAsSqQFAgNzkQ8cd1cevpjq/w/VfjRG3L9H4u7e75V7e9jxORse9X9Wes+j/Fm&#10;GljyWGuAFES2pDPbkEKAAAAAi1BFySKSkAAAAWRbAAUgAABSAIUAAAABFqCLkkUlIAAAAsi2AApA&#10;AACkAQoAAAACLUEXJIpKQAAABZFsABSAAAFIAhQAAAAEWoIuSRSUgAAACyLYACkADBly7OO7qPkP&#10;Dsl9GaAAAAAAAAAAAAAAAAAAAJquDKcacF3bm3ob+4M5qwVAVYgoABCxKpCkAKCApCjdM9eW+/xp&#10;3VsR9idO+LkcZp27wvLPaepnwX0OxX1r0/8AN/YfjLakKQsSgBSFEKhQAQFMt+/kK8X908evqTqj&#10;L6X8bxtm53zl2br51L9jsi9Q9RfA9jfM5SuRGBqqoWJVEKhTLbkAAAABSAEWoAAAAItQsKgpCkEK&#10;AACFAAAAAAUgBFqAAAACLULCoKQpBCgAAhQAAAAAFIARagAAAAi1CwqCkKQQoAAIUAAAAABSAEWo&#10;AAAAItQsKgpCkEKADWy5lx47upeQ8OyX0ZoAAAAAAAAAAAAAAAAAAAmq4MnGnBb25t6HHuDLDXiK&#10;IVAUARTGqCAoIUCJQAyiZspd+HjnuzYZ666W106e+x3X+d+0NnXpnrTSDuD4ZrlighTEyBACxKsK&#10;EBSBSWFXdlyHeNu7eO/0v1Vqt81+rvN8u9tbXu9+uNvXoLr3yalhEzJEoAhQQFMtuQAEWoAABSKQ&#10;AAFBAAAAAAABSAi1AAABFqAAAUikAABQQAAAAAAAUgItQAAARagAAFIpAAAUEAAAAAAAFICLUAAA&#10;EWoAABSKQAAFBAAAAAAABSDBeXXHd1HyHh2S+jNAAAAAAAAAAAAAAAAAAAE1XBk484Le29vQ49wZ&#10;Y68YAAUgLCkKgKAQpCwoIlAeXLHxTPkR8GegPNt16Ndu/JbTPR3WDdMtcSqgKQoVJKpCxKFIAUUR&#10;nWLKMdmPIr4j72/J8Z+t8B3D83s59Q9N4c2TZcdGljtJZViJQsKhYUiVntzIAAAAAAAWFQAAIUAA&#10;AUgACLUAAUhSAAAAAAAFhUAACFAAAFIAAi1AAFIUgAAAAAABYVAAAhQAABSAAItQABSFIAAAAAAA&#10;WFQAAIUAAAUgACLUJgz5dx47upeQ8OyX0ZoAAAAAAAAAAAAAAAAAAAmq4MnGnBb25t6HHuDLHXii&#10;VRCgiVQBEoApKQoIpBUxxyyyfu/D5293yt3Duo8wdk8O/wDT7y3+X6f8mSiAFICggUlBCggAKNhN&#10;a5Vnj+XzN6vlzs/fl5J7p4VP6ReYfTdl/N4YY2SZLlJrtAICiJVIURKz25AACkEKAAEVGVkhQKkK&#10;sAoIAAsMkhSFIUgC1IAACkEKAAEVGVkhQKkKsAoIAAsMkhSFIUgC1IAACkEKAAEVGVkhQKkKsAoI&#10;AAsMkhSFIUgC1IAACkEKAAEVGVkhQKkKsAoIAAsMkhSFIMGXLuPHd1LyFh2S+jdAAAAAAAAAAAAA&#10;AAAAAAE1XBk484LO29vQ49wZTXiIFskoCpFoIUEBZZYKQsShlseLjb92HnHsXWXqv7HY7606l3f+&#10;aOzNivsbpPx7dUmVESikFWJSAFEShYlUhQNsYZ46tm4nob73cz0Z9xsq9QdZbv8AoXsHj29RdUT6&#10;f8dCgESgBSFhQAQrLbkAAABSCFACkKQAApApIqKlqAAAACFAAAAAAUghQApCkAAKQKSKipagAAAA&#10;hQAAAAAFIIUAKQpAACkCkioqWoAAAAIUAAAAABSCFACkKQAApApIqKlqAAAAEwuXLOO7qPkLDsl9&#10;G6AAAAAAAAAAAAAAAAAAAJquDJxpwW9ubehx7gyw140QqAFItkUBACiFBs2LimDVbGsfTn3G7zzf&#10;2JtR9D/B6G949fMpvy8X92bDvYfTbm8easgAIUgLEqwqAsSgBcozxym3DLP77q36LfF5k7R249xf&#10;JbcPQPXOPL08hni/vDj39Q9UeP6j8dCoWJVECVYlFqCFAly3WggBSQoACLUAAAKQAApItQABCgAA&#10;ACkoIAUkKAAi1AAACkAAKSLUAAQoAAAApKCAFJCgAItQAAApAACki1AAEKAAAAKSggBSQoACLUAA&#10;AKQAApItQABCgAGDLl5Y8fHupeQ8eyX0ZoAAAAAAAAAAAAAAAAAAAmq4MpxpwXdubehv7gyx142J&#10;VESqQpCkABRCoWJdd5XIvF0fSfJfvb5PJPc2mXY/zW0T0t1V48sc+Vpyt34+LO7Nh3sbpzHl8Vqs&#10;KQsSqQAsASqJViFRWzLCX23zfM3zeTO4PT/vYbJfVXTPi5muTBunIf447u49PS3Vfj+s/GEBYlCk&#10;BSALUikFMtuUltAgAAAApAApAAAAhQAAAApitQAACS2gQAAAAUgAUgAAAQoAAAAUxWoAABJbQIAA&#10;AAKQAKQAAAIUAAAAKYrUAAAktoEAAAAFIAFIAAAEKAAAAFMVqMGXLyx4+PdT8h49krozQAAAAAAA&#10;AAAAAAAAAAABNVwZTjTgu7c2dDj3BnhrxAAFAgKhQCNlmsSqjLOfi8vfH5f7Q9t+R+lsX9adQev+&#10;h/La9hg2XKbN+Xi/u3YZ7I6cnI4bUhSFIWFQohUKAxl2Vitxw1Yacd4nmDtzU/4r6bYr6u6k+d+p&#10;/BxyxmUF2uRDxx3Vx6emer/F9R+KqApFsikKQoQoABltzIItElqAAAAKSkAACki2RQACFAAUgKQA&#10;pFIItElqAAAAKSkAACki2RQACFAAUgKQApFIItElqAAAAKSkAACki2RQACFAAUgKQApFIItElqAA&#10;AAKSkAACki2RQACFAAUgGDLl5Y8fHup+QseyV0boAAAAAAAAAAAAAAAAAAAmq4MpxpwW9ubehz7g&#10;yx1Yy0goICkAKBLKrVJstY4cnc3537A3BdMfc7IvWPVvw3ZPxfh0bLSRtgymzfn4w7t2Gex+nMeR&#10;w2pCwoQBC0hSAsGTbgVGunSP3O6vzh2Ls79O9b6T9yfJ+PHh21jWsG1yIeOO6uPT0z1f4fqfxQKQ&#10;AAAAolJKFMtuQApCLUBSAAIUAKSFpAACpFAApKCAAAqYsqgApCLUBSAAIUAKSFpAACpFAApKCAAA&#10;qYsqgApCLUBSAAIUAKSFpAACpFAApKCAAAqYsqgApCLUBSAAIUAKSFpAACpFAApKCADWy5lx47up&#10;+Q8OyV0ZoAAAAAAAAAAAAAAAAAAAmq4MnGnBb25t6HHuDLHXiICwJbZJQsKhQTduz3ca/l8jUvrX&#10;6reh5g7M2yd+/Dbfe9vgpjqEALTbMplvy8Yd3bDfY/TmPI4c1BRCoUAhYlWJQtTfq+z62+k3y+WO&#10;3dEu0/jdq/o/rnHbiuMWyKAbXIh447q49fTPV/g+p/FFiUBQAIVAWFBAy3ZBCgABFqBCgCkAAAAA&#10;FIFJQkUARckEItSLUCFAACLUCFAFIAAAAAKQKShIoAi5IIRakWoEKAAEWoEKAKQAAAAAUgUlCRQB&#10;FyQQi1ItQIUAAItQIUAUgAAAAApApKEigCLkjBeXcePO6l5Dx7JfRmgAAAAAAAAAAAAAAAAAACar&#10;gynGnBd25s6HHuDPHXiiVREqkUgFEpiXHc978l+jvp8qdyfCfT/i7OvUfV3j5Wgq4TFZJVJTbM5l&#10;vy8Yd3bDPY/Tc5HEaQlWJQpFJSFyMpdabtv6vwubvm8mdy+DdxtkHq7p38v7nFImLXlIFAhuch/j&#10;juvj29MdXeH6r8UIlpBYUIUEKIVCkM9uUWoKQi1AAAAAAABSAACLUItSkAAAAABFqCkItQAAAAAA&#10;AUgAAi1CLUpAAAAAARagpCLUAAAAAAAFIAAItQi1KQAAAAAEWoKQi1AAAAAAABSAACLUItSkAABM&#10;GfLs47upeQ8OyV0ZoAAAAAAAAAAAAAAAAAAAmq4MnHnBb21s6HHuHPDXiAKBLLLAWkZMth+Lu3l+&#10;Xu0/tfl/3ti/rbpz0v1P5q4zAyVJjaQLUbscps35eMO7dhnsfpzHkcO6SoUEKIlAWsdkz4W7dR5v&#10;7O1o6u+l2M+tep/lvuvn8NK5Fga6qAsSm1yI+N+6uPX011f4PqfxQBViUKQIUIUgBTLbkAAAAAAA&#10;AAAAItQAAAUgAAAAUgAAAAAAAAAAAAi1AAABSAAAABSAAAAAAAAAAAACLUAAAFIAAAAFIAAAAAAA&#10;AAAAAItQAAAUgAABMGfLuPHndS8hY9kvo3QAAAAAAAAAAAAAAAAAABNVwZONOC3tzZ0OPcGeOvFE&#10;qggAKQDO4bLyGeIO8toXofrnTPtf5q6+OwkoUhQQpKu2ZTPfl4w7s2Gex+nZyOHNSkKCFgSi1IZa&#10;899vkbuHb32V8toh3p8H5ZsWMcVQFhQEBdrkQ8cd18evpnq7wfU/igURKoAgssohSFCGe3IABCgA&#10;AAAAAUgLCoAAAABSCFAAAAABCgAAAAAAUgLCoAAAABSCFAAAAABCgAAAAAAUgLCoAAAABSCFAAAA&#10;ABCgAAAAAAUgLCoAAAABSCFBgz5Vw0O6l5Dw7JfRmgAAAAAAAAAAAAAAAAAACargynGnBd25s6G/&#10;uDOa8RAWFCLZJVITPY25b7fFncmxX2R0rM42Wa1llgFgKhS7sbNm/Lxh3bsM9j9OY8jh3TZZQAQo&#10;IURMc9//AI37w4/vXXTuf7P5rWmu2FCAAoIXa5EPG/dfHp6a6u8P1P41RAlVSQpAUEAKQGe3KkBS&#10;BYWRQLUhSKQAApItQpAAACkAKQAApAKQFIFhZFAtSFIpAACki1CkAAAKQApAACkApAUgWFkUC1IU&#10;ikAAKSLUKQAAApACkAAKQCkBSBYWRQLUhSKQAApItQpAAACkAKQBgy5eWPHndS8h4dkvozQAAAAA&#10;AAAAAAAAAAAAABNVwZONOCztzb0OfcGWGvGwoQFIAAXYY699XjLvHYr7J6UmeKKRSCkIZADdMpnv&#10;y8Yd27DfY/TmHI4d1IURKoiVQIlMN+//AMbd0bAPXPTN/T40BQQFhUABdrkQ8b91cenprq/xfUfi&#10;qhQBCoAACghQXbnZFUgAAAAAAAAAAAAAAEUxW2CkBFqUiwsiqQAAAAAAAAAAAAAACKYrbBSAi1KR&#10;YWRVIAAAAAAAAAAAAAABFMVtgpARalIsLIqkAAAAAAAAAAAAAAAimK2wUhNbPmXHju6n5Dw7JXRm&#10;gAAAAAAAAAAAAAAAAAACargycacFvbmzoce4M8NeNgShSApAC5rjq30eM+8ti3snpRcZaQUikspM&#10;aFq7ZnM9+PjDu3YZ7H6cnI4c1LEoUgLCkSgw37//ABt3Rx/+uemL+lx1CxKFICxKFG1yIeN+6uPX&#10;011f4PqfxaBCoAUEAKQpADPbkAWpAAAAAFIAAUJFAUgItQIUABJbQIAAAWpAAAAAFIAAUJFAUgIt&#10;QIUABJbQIAAAWpAAAAAFIAAUJFAUgItQIUABJbQIAAAWpAAAAAFIAAUJFAUgItQIUABJbUwZ8tOO&#10;7qPkPDsl9GaAAAAAAAAAAAAAAAAAAAJquDKcacF3bm3oce4MsNeIAoEKEALmuOnfT4z7z2K+yelF&#10;xCkKi2SVYVC1NszmW/Lxh3dsM9j9OY8jhtSkKQAFIUgw37//ABt3RsA9c9MX9LjiULEqwAqKSja5&#10;EPHHdXHr6Z6v8P1H4soWJQAoIpKIlAAZ7cgES0VCkAApBKsAQpCikEWoAUgEWoEqwUEKQAARLRUK&#10;QACkEqwBCkKKQRagBSARagSrBQQpAABEtFQpAAKQSrAEKQopBFqAFIBFqBKsFBCkAAES0VCkAApB&#10;KsAQpCikEWoAUgEWoEqwUmDLl5TjzupeQ8OyV0ZoAAAAAAAAAAAAAAAAAAAmq4MnGnBb25s6HHuD&#10;PHXjCkLEqwqFBC5rhq30+NO8tinsnpRliAAABSFG6ZTPfn4w7t2F+x+m8eRxLqQAFIAABr38gHjf&#10;ujj/APXPTD9Lj2oUgBQQsSqNrkQ8b91cenprq/xfU/jJAqFIUAEAKQAGe3IAAApAEKFICLUBSRag&#10;AAAABYWRQEWpFqAAAAApAEKFICLUBSRagAAAABYWRQEWpFqAAAAApAEKFICLUBSRagAAAABYWRQE&#10;WpFqAAAAApAEKFICLUBSRagAAAABYWRQEW4S8uuO7qPkPDsl9GaAAAAAAAAAAAAAAAAAAAJquDJx&#10;5wW9t7ehx7gyw140ARKpAUAZy4a99HjPvLYt7K6UZYxaRLCgIAWm3HKbN+XjDu3Yb7H6bw5HEagF&#10;IWJVIURLWG7kA8bd0cf3rnpi/pcdVBAUhSKQC7XIh437r49fTXV3h+p/FEKQAAFICgRKpDPbkAUg&#10;FjFbZFqRalJLbIAAAABCikAAi1AKCFCRQACkAsYrbItSLUpJbZAAAAAIUUgAEWoBQQoSKAAUgFjF&#10;bZFqRalJLbIAAAABCikAAi1AKCFCRQACkAsYrbItSLUpJbZAAAAAIUUgAEWoBQTBly8px53UvIeH&#10;ZK6M0AAAAAAAAAAAAAAAAAAATVcGU404Le3NvQ59wZYa8aCAsKRKpCjNlhq3z+NO8ti3snpSZY0E&#10;AAAKKbZlM9+XjDu3Yb7H6cx5HDmoALEoAUgJhv5APG3dGwD110vf0dEoUgABREoXa5EPHHdXHr6Y&#10;6v8AB9V+KUgFiVYlAACgQqGe3IAFJFqCLUAAEWpFoEigABSAApApAAAhRSAAFJFqCLUAAEWpFoEi&#10;gABSAApApAAAhRSAAFJFqCLUAAEWpFoEigABSAApApAAAhRSAAFJFqCLUAAEWpFoEigABSAApApA&#10;AJhc+Wx47upeQ8OyX0ZoAAAAAAAAAAAAAAAAAAAmq4MnHnBb23t6HHuDLDXiKCAqxKAQuw16t9Pj&#10;TvLYt7J6UmWNgSgBlEG3NhqTJtmd2b7fFndexP2T0z49/Ha0qkBYlUgBSYb+QDxt3Rx/euemL+lx&#10;7SAoCFIWplGFy2OQ7xx3Tx6+mOsfD9X+KQpKQpFJSBbIqAqpJWe3IAAACkUhSAAAACxKApiooQRa&#10;gRahFqCggAAAABSKQpAAAABYlAUxUUIItQItQi1BQQAAAAApFIUgAAAAsSgKYqKEEWoEWoRagoIA&#10;AAAAUikKQAAAAWJQFMVFCCLUCLUItRrZczKcfHuo+Q8eyX0ZoAAAAAAAAAAAAAAAAAAAmq4MnGnB&#10;b25t6G/uDLHXjSFIAAFsima46t9HjPvLYt7J6UmWNIWFQAoyxbdk4utsez+d/b5GvFHdPGn746Bc&#10;vGcTGiJVIULEsSg17+QDxv3Rx/8Arnpi/pcZaAAIUhlnJjZJ5/z+VymeEvQfFZ7l6Iv7H5QEKIlA&#10;WFBEoFJRGW7IAoIAAAAItQAAAAARagAAAKQAASXKyABQQAAAARagAAAAAi1AAAAUgAAkuVkACggA&#10;AAAi1AAAAABFqAAAApAABJcrIAFBAAAABFqAAAAACLUAAABSAMLly7jx53UvIeHZL6M0AAAAAAAA&#10;AAAAAAAAAAATVcGTjTgt7c2dDj3BnjqxVCxKohQi1IXYuvVvp8ad5bFfZPSkyxpCkWoBAzXHLhcr&#10;d/5l7W1O+L/V2L+sOqfm/rPm8cOUumAoIUCFCDXv5APG/dHH/wCuel36Wi0gssAFEXPLHXhul89d&#10;l67dM/ZbIvVPUvwfZPzmOrKpAosktsioCghSFhUM9mSikBSRagAFMVqAAFkWxAUAAAAAKQpAApAh&#10;RSApItQACmK1AACyLYgKAAAAAFIUgAUgQopAUkWoABTFagABZFsQFAAAAACkKQAKQIUUgKSLUAAp&#10;itQAAsi2ICgAAAABSFIMGXLuPHndS8h49kvozQAAAAAAAAAAAAAAAAAABNVwZONOCztzb0OfcGWG&#10;vGkKQFEFlEo2Lr076PGneexb2T0pMsaAsQMrNmd1aZLr10Z99un8/wDYmzr0r1xpJ3F8FZsmOd2a&#10;mqpViJQFAhQmvkcgHjfufj/9c9MX9LjyrEqrM1y1zVnkyw2TVfqD6red5u7d2wd7debee9Ou3Izz&#10;x4s17hAUEUgoAESi2JZTLblFqAAACLkklWWJQAAoICLUFICLUKQpAAWpCkAItQAAARckkqyxKAAF&#10;BARagpARahSFIAC1IUgBFqAAACLkklWWJQAAoICLUFICLUKQpAAWpCkAItQAAARckkqyxKAAFBAR&#10;agpARahSFIACsJly7OO7qXkPDsldGaAAAAAAAAAAAAAAAAAAAJquDJxpwW9ubehv7gymvGFhUBSA&#10;pCjMx1b6fGfeWxb2T0oyxiksKgZNuz6/r/8AZ30eTO5ND+3vidq3o7rXPOMsWEjJljcbCwqFICwJ&#10;VMcN/ID427o4/vXPTGX6XHlUhczLFrtwe3+Y/Y34+R+4vgPsfwdmfq3q41XZgK1pkiUKQFABAUEB&#10;RF3Z1AEKAAAEWoAhQKSkAKQi1AUgFIAVIoEWoiW1AEKAAAEWoAhQKSkAKQi1AUgFIAVIoEWoiW1A&#10;EKAAAEWoAhQKSkAKQi1AUgFIAVIoEWoiW1AEKAAAEWoAhQKSkAKQi1AUgFIAVIrBly7jx53UvIeP&#10;ZL6M0AAAAAAAAAAAAAAAAAAATVcGTjTgt7c2dDj3BnjqxlURLSWFQAozXDVvo8ad5bF/ZPSmOWIZ&#10;rgz254YYft/C/T3w+Ue2bsmxT1l03j+viz1YaFIAUhYlUQoAQpNe/kA8cd0cf/rjpi/qcZUYsc5u&#10;eS7c/wAnbvN8vdpfY/Ofr7D/AFn096z6fgZ8fHxbNVx3phQQAFiW1IUgWpAUgKZbcyAABAltQCkA&#10;CpFACkABSAi1EKi1AAAUgBSAABAltQCkACpFACkABSAi1EKi1AAAUgBSAABAltQCkACpFACkABSA&#10;i1EKi1AAAUgBSAABAltQCkACpFACkABSAi1EKi1AAJgy5dnHndS8h49kvozQAAAAAAAAAAAAAAAA&#10;AABNVwZOPOC3tvZ0OPcGeGvEWFQpCkKQozXDVvp8ad5bFPZPSluKruuHHx8zbut8ydn6w9afX7Gv&#10;U/TnyPY/4uWvTM1SasgiUBYlCxKBSCkGvfv/APG/dGwD1z0xf1eM2ZRlMMLw8txvQf3+47pP77Zp&#10;6m6r0w7O+VmCoXDdvy1aEVItSAFICkKQFhUBSGe3MiVUKgABSCkABFoQAAABKsAAAi1AAAAUiVUK&#10;gABSCkABFoQAAABKsAAAi1AAAAUiVUKgABSCkABFoQAAABKsAAAi1AAAAUiVUKgABSCkABFoQAAA&#10;BKsAAAi1AGDLl5Y8ed1PyHh2SujNAAAAAAAAAAAAAAAAAAAE1XBk404Le3NnQ49wZ4a8bLLKQpCq&#10;SFhTNcNW+jxp3lsV9k9KXLFllJr1n6e+03c+aO0dpvpDr3RXuLr/AMezJyNDVmxtACpJQABakBQQ&#10;pMN/IB427o4//XPTD9LWz2sePqH1n9Fva81dv7dO3fg9tfobr3PZpmnKggBSAFhQi2RUAAKCFUkM&#10;9uQQqkAAItQABCqQEXJIUgJLbAKRSBCgAAAAAhVIAARagACFUgIuSQpASW2AUikCFAAAAABCqQAA&#10;i1AAEKpARckhSAktsApFIEKAAAAACFUgABFqAAIVSAi5JCkBJbYBSKQIUABMGfLuPHd1LyFh2S+j&#10;dAAAAAAAAAAAAAAAAAAAE1XBk484Le29vQ39wZY68QLCoACkKTPK5ad9ninvDYl7P6Yy2avofiv2&#10;N9/krufSPsP5jaR6Z6vy/V1XRjjnra95imNAAIUASywUBSQom7f9427r2Aet+nn6vD9n8/zN93kj&#10;t/5n6T83ZR6d6rn7GvHDU2xpogAAKQpCgAhSFEsolIVUmW7ICkACkKQApAAAAAAAAAEKBSAAFIKQ&#10;ApAApCkAKQAAAAAAAABCgUgABSCkAKQAKQpACkAAAAAAAAAQoFIAAUgpACkACkKQApAAAAAAAAAE&#10;KBSABgvLrju6j5Dw7JfRmgAAAAAAAAAAAAAAAAAACargynGnBd25t6HHuDLHXiIURKAsKhYmzVle&#10;Vvr8U9z7G/XHT293y13N7f8AGuxH2F0/+H9b85uNUhbGNxMiApCkKQsKgKQApC5t/njDvLYF6r6f&#10;3h+cOz9TfkP19h/rTp70H1v5UwwythMzBSApACkKAQAsqyAoICkBntyCFAIUCkAAAFIAACLUKQAC&#10;FAEKBSAApAhQCFApAAABSAAAi1CkAAhQBCgUgAKQIUAhQKQAAAUgAAItQpAAIUAQoFIACkCFAIUC&#10;kAAAFIAACLUKQACFAEKBWuZcy48d3U/IeHZK6M0AAAAAAAAAAAAAAAAAAATVcGTjTgt7c29Df3Bl&#10;jrxsKEKQFiUAyybNXJp/PX0d6r9vjbHfUfUvwvZnzmOjXM9KcizCAsSrLLAKQsSqQAAAtRlWN1Zc&#10;nP8APb0h6Pdx9nHq7qbSnt75HHRgyUQqFIAAFqCAoiVYlWJVIpAKAQz25AIWkAAKQAWJQAAAABYV&#10;AItRCgCpBLckgAAELSAAFIALEoAAAAAsKgEWohQBUgluSQAACFpAACkAFiUAAAAAWFQCLUQoAqQS&#10;3JIAABC0gABSACxKAAAAALCoBFqIUAVIJjc+XZx53UfIeHZL6M0AAAAAAAAAAAAAAAAAAATVcGTj&#10;Tgt7c29Df3BljrxsKhQIlUgKQXP3H4nP9T+z+auWLEuO/flp1JgKCAoAiW1IWJQpAUhlumNfbdbf&#10;R75PLHcGuHUv2XDt/Svy9j+z+bZKADEoKBCgBCkLAVAWJVBCwqAAz25ggKKkAAKQApAAAAFFSCFR&#10;agi1ACkKQAAoICipAACkAKQAAABRUghUWoItQApCkAAKCAoqQAApACkAAAAUVIIVFqCLUAKQpAAC&#10;ggKKkAAKQApAAAAFFSCFRagi1ACkKwmXLynHndS8h4dkrozQAAAAAAAAAAAAAAAAAABNVwZONOCz&#10;tzZ0OfcGeGvGiBKFgKQqBaEhSAqpJQAFIAUQtiUgAWomxno/Z+V+rvo8fdwfm/V42xv1X0/v18ld&#10;07AvW3Sd/a1MMZrtIAACgAgAKQAoIFqCFIUCFZbcikKkVSLCoCggAi1ItQAAApACkAktRQFIpAhQ&#10;KQqRVIsKgKCACLUi1AAACkAKQCS1FAUikCFApCpFUiwqAoIAItSLUAAAKQApAJLUUBSKQIUCkKkV&#10;SLCoCggAi1ItQAAApACkAktRQFMcLny0487qPkPHsl9GaAAAAAAAAAAAAAAAAAAAJquDKcacF3bm&#10;3ob+4MprxhQQAApACkAKQpAUEKQAAAAuSZJr25NcuU1Xdv5k7O1e63+u2M+sOm/j/t/xfJd2/wD8&#10;Z90cfvrjpu/o8W54oikAApAWJQFBChYliUKBKSUALErLbnUAAAAAAktsAAAAAAAEWhAgKApACkIt&#10;QAAAAACS2wAAAAAAARaECAoCkAKQi1AAAAAAJLbAAAAAAABFoQICgKQApCLUAAAAAAktsAAAAAAA&#10;EWhAgKApMGXLuPHd1PyHh2SujNAAAAAAAAAAAAAAAAAAAE1XBk404Le3NnQ49wZ4a8aQohUKCAsK&#10;RKAoIUCFAqSVSLZFCAuVt1meGF1p6e+23a+Ze0dpnpLrHRTujr/PZypjrY7t/wD407p4/vXPTl/S&#10;4tuIgC1ICwFAQFAICgAAhYUVIqFLtzqCLUApJVgCCrBQQAAi0IAAEqwpAVIoASW2UhFqCLUApJVg&#10;CCrBQQAAi0IAAEqwpAVIoASW2UhFqCLUApJVgCCrBQQAAi0IAAEqwpAVIoASW2UhFqCLUApJVgCC&#10;rBQQAAi0IAAEqwpAVIoBgvLrju6l5Dw7JXRmgAAAAAAAAAAAAAAAAAACargycacFvbm3oce4Msde&#10;IEAAALCoCxKogKgKQsKEKQLWJQJnlbPpPhP299nk7t7STs78Lab6Q6qnN0YadF2ciTGa9/IB437o&#10;4/8A1z0xf0+PYVAVUkqgCWWUQqAohQgBQQsqwACGe3IBFqEWohQABSUgBSACFAARagAAAAAAAARa&#10;hFqIUAAUlIAUgAhQAEWoAAAAAAAAEWoRaiFAAFJSAFIAIUABFqAAAAAAAABFqEWohQABSUgBSACF&#10;AARagAAAAYMuXZx3dR8h4dkvozQAAAAAAAAAAAAAAAAAABNVwZTjTgu7c29Df3BnjrwAoIUhViCk&#10;KQFEKEAKBCkS0hky23Zxppyzx2Z/icrfN5f7a/f+fyNivrLqH137f5VyzmyNNsCY7+QDxt3Rx/8A&#10;rnph+lx1WJVIpABQBEqkBQQsKCBKAKSgCMt2QEUVKQAAACApCgAACkAAAApFQsABSRagEUVKQAAA&#10;CApCgAACkAAAApFQsABSRagEUVKQAAACApCgAACkAAAApFQsABSRagEUVKQAAACApCgAACkAAAAp&#10;FQsDBly7jx3dS8hYdkvo3QAAAAAAAAAAAAAAAAAABNVwZTjTgu7c2dDf3BnjrxFiUKRakLEoUAAE&#10;KIEqiAoCFtTVMt7DPdJ5x7K1y6p+r2Q+oOqvhux/lrNiYlpABr38gHjfujj+9c9MZfpccCUKpBAU&#10;gKCFiUALEqghQCAAojPdlACkKQAAAktsAKQAAFIBFqRRUApApAAAKQApCkAAAJLbACkAABSARakU&#10;VAKQKQAACkAKQpAAACS2wApAAAUgEWpFFQCkCkAAApACkKQAAAktsAKQAAFIBFqRRUApApA1rzK4&#10;87qPkPHsl9GaAAAAAAAAAAAAAAAAAAAJqvjZXjTgt7c2dDj3BnjrxgLEoAZRKhYWxLEoUgLEqggA&#10;KQymPizz1a6m+w3neaOztqvfvXegneXwuVmOWbXhYlUAg17+QDxv3Rx/+uemH6XHVQCFiUBvA+Wn&#10;PD03jqDwZxHdmZcR/Z+UAKQsqwQAFBFsioUS5bqAABSABSRanNF1Nhrz+MGJsg+uvGL2JkAC1ICL&#10;kkERaigAAAAlWAAACkACki1BFqIUAAWpARckgiLUUAAAAEqwAAAUgAUkWoItRCgAC1ICLkkERaig&#10;AAAAlWAAACkACki1BFqIUAAWpARckgiLUUAAAwZcvLHj491LyFj2S+jdAAAAAAAAAAAAAAAAAAAE&#10;1XBk404Le3NvQ49wZYa4SkLFJQRKApCghYlpLAVCkKQor6D5L9rfd5U7n00+n+V2feourr+rrqeL&#10;DGk12wJQojHHfyA+Nu6OP/1z0xf0uOqFiUBYlcjHwc/okeHdPDj2jlt//bvPn0zh1bvQ2fVM9I7J&#10;VAgKgKFiUgALEoeTblAUgKQi0JSAH9HHwZx/fam1v6LL9mM5ROvMevB3js6cfqrahRRUgAAAAABF&#10;qItQFOTHrzDse9D4dJH13ugKQi0JSAAAFIBCiipAAAAAACLURagKQFICkItCUgAABSAQooqQAAAA&#10;AAi1EWoCkBSApCLQlIAAAUgEKKKkAAAAAAIrCZ8qzRO6j5Dx7JfRmgAAAAAAAAAAAAAAAAAACarg&#10;ycecFnbe3oce4MpqxlUSklUgBYlVYlIQpYCoCgAgM9k5CvEXd+wr1N1P6n738ya9QmFuuqgKIWxK&#10;TXv5APG/dHH9656Yv6XHVSFhUAO+P411aEfsOlh6y2w5O+vMebLqTHqJ+ntkBQQApAAAACkM9uQA&#10;AAAAAH9HHwZx+tT6B29eTvLYTkB+Gx/pG+DNH8sn+jHI0n/UoABYVAUkWoAAEKBSAc0fUmHb88va&#10;v5sHvzkAAAAACkCkAAAALCoCki1AAAhQKQAAAAAAACkCkAAAALCoCki1AAAhQKQAAAAAAACkCkAA&#10;AALCoCki1AAAiY3PlseO7qfkPDsldGaAAAAAAAAAAAAAAAAAAAJquDJxpwWdubehz7gyw142JQFI&#10;tQCFAiVSAsSgBSAqyzLbjlrz33+NO8diXsTpTxbdMQAEMiAABr38gHjfujj/APXPTD9LjqAAoEf0&#10;0PAGnp/+ndnBf3HlEKBuo+bnes8eauUTr2bdv23TG9V7OCnuPPfZ8ZO8T5E1fzi/d28dkroTXvC+&#10;YnTy9RbObLqPHs4efsN0Pz03k/LTpTesNnCL25l30vG2vkX+Ex9Judevu/Ppn+r9/wC3Cdzzydp7&#10;B/SOHirrpd67OnB6q2+DIAP6OPgzj9an0Dt68neWY3YfLz+nX/Pjj/y2P6K8jQz9q9snzNq7P3nn&#10;X7nU4Lu4c+kp663fNcl3ZvIunWD8tzHdWYfR6HWa9AbOnb6o2xexX0Rq7gPl3VrL+W4iezcui57G&#10;3aEftZdpvzhp5Uut8eSv4KaqfnT+f37W3d4zyDq3G/hzZd9Vf5p/v/kkApAAAUgABQQAAAABSRag&#10;BSFIACggKQCkAABSAAFBAAAAAFJFqAFIUgAKCApAKQAAFIAAUEAAAAAUkWoAUkwZ8uzju6j5Dw7J&#10;fRmgAAAAAAAAAAAAAAAAAACargycacFvbm3oce4MsNeIoIULEogSqQFIUQqAAoAG6ZY5b8fGPd+w&#10;72N01jyOI1oACxLSUEUk17+QDxv3Rx/+uemL+lx7UBQsQU/p8/z309KL1hnwx9r7FkBY723jnV8f&#10;ynSl9Z7eY3qrDvSeQNf8uz+hu7el8lP6BXinV/LZ/opvh2rfOGG9f5SdHv11s5+elce7B5N1fzb/&#10;AHhu+W5LTH9G9ivovDl060x6DftPfrb+O34fGYcTHZ2fPN0th2vvNmr+d17n3/t1v6KnhbR0+PUe&#10;3hG7fzAH9HHwZx9Ef2bsG+zvscHND1RjsQ+xy6GXtDdyidcY98rxpo/nEe8eRpV+lf6BPiTRwI90&#10;Z9aH0Dt79nirRqt+bOgf7W3bv/lZ/Ra8LaP5z/urkaE/tP6bf8+uP/Pv9tbuN/73LvReO9O2P6G9&#10;Lr1lu7hXljVzh9Q4fznPdu/W78ds7+rvMn1Rh2/PL2r+a5795AAEltgAAAFIAAACmMtsKQUxlVUo&#10;BAAApAhQAEltgAAAFIAAACmMtsKQUxlVUoBAAApAhQAEltgAAAFIAAACmMtsKQUxlVUoBBgy5eWP&#10;HndT8hYdkro3QAAAAAAAAAAAAAAAAAABNVwZONOC3tzb0OPcGWOvERSURKFAIACkAKQsKhQQtNsy&#10;me/Pxh3bsM9j9OY8jhtQRSUhSFhSJTDfyAeNu6OP71z0xf0uNbRCgAh/Ts/n1p6W/qvZwudtZIlC&#10;x/T0/nxp6OXrzZxL9mZD+oT/ADz09D/2Nt+T5E/oF+KdX8tj+im9L2rPOOrex8m6PfrrZz8dLY9j&#10;7ojD+eT7g3SrJz0dM4dzvyrr64PfGzaX9NeGXtjPbV9Be4z5V1cjPwmPBH3JnU58Ol8eJvsvLqOe&#10;ntopD+jj4M4+if7F2B/aZcyPVmG136G9CP2lv9HvdnLzzr7D/Rmvri98Zl5k+qsdGP13R89f7u/X&#10;4p08QnaGXWP9DbJL/RU8K8frZd+7NMue7cfmPV/Nj998lJzpdN6+1h5v1/zffevI7hXljVqPwZ0r&#10;vWu4I5o+pcO355e1fzYPfnIAi1AABSCJaKkWoBQQAAi1JLbAAVJagAAEKAAi1AABSCJaKkWoBQQA&#10;Ai1JLbAAVJagAAEKAAi1AABSCJaKkWoBQQAAi1JLbAAVJagwZcuzju6l5Cw7JXRugAAAAAAAAAAA&#10;AAAAAAACargynGnBb25t6HPuDLDXiAABSFIUgAKCFIULEoIUbscps35eMO7dhvsfpzHkcOalABAp&#10;KQsqya9/IB437o4/vXPTGX6XHlCxKoAP6WHgXT1SvR+zgD7ryAFP6h/88dHQ59kbeLXsbIf04/59&#10;6ej3672afct/QK8U6v5bH9E90t7VvnDDev8AKTo+eudnPx0tj2HOj8P59ftnbLSDnM6hnKj1xjv9&#10;+Lx5F/hMf5j/APQfk9t3zHq5KfgceFbtrMDi67Ey4muzsoCS/wBHLwbxutT6B29eTvLPlz6uw773&#10;jDT/ADGf6EcjRX9i9onzpr7EPRmvgA7s2CGwz7O8I/b+ffs8U6OF/tjPrZ9/bB/Qu8OaOvJ3ls+C&#10;5btV+b9X8373tyBza9QYduPzHq/mz+++T3CvLGn67jOmP6w2lhzR9Sa+375e1fzYPfnIAAAFICS2&#10;wCkBSBSAqRQpAAAAAFIAWFQAAAAUgJLbAKQFIFICpFCkAAAAAUgBYVAAAABSAktsApAUgUgKkUKQ&#10;AAAAE1s+ZZx3dR8h4dkvozQAAAAAAAAAAAAAAAAAABNVwZONOC3tzb0N/cGU14iApCxKFhSAqFIp&#10;BRCoCxKqyy7ccps35eMO7dhvsfpzHkcNqCFiVQCFiUGG/kA8bd0cf3rnpi/pce0IAUhTuh+UNe9v&#10;5LH+f/7V3eg3uyT0HhzcdSYfz/8A2vu/oY+H9XC92terf6K2brfmp/TV/n/p/mIf0E3fbcR/S88C&#10;6f5en9C92gv7V7xfkLV+fO9Hz11s5+OlsOw50fh/Pq9tbrCt8Px80r/Wy26fv32mp/VC/nFxv5yX&#10;u7kcsPW2HYd6Nw/nWe6t/q9rlB65x2G/aXTH9KwA/o4+DOP1qfQO3ryd5Zj+iZ4V0cUfZWXUP9Qb&#10;uavqPX3O/KOr+ah795HxHNcgvw00F/abdP3736/FOnRn9Z0evYG7Uf8APn9OL+e/H6JXsjdoH+1f&#10;6L/hTR/MV/oRyNEv2b2+PLureX8pOh57N3dwryxq+u4rpj+sdoHMX1Vh3MPKWr+aJ/QLkAAACkAA&#10;ACkKQRagABSAUgABFqICgAAAAAKQAAAKQpBFqAAFIBSAAEWogKAAAAAApAAAApCkEWoAAUgFIAAR&#10;bhMuXZx3dS8h4dkrozQAAAAAAAAAAAAAAAAAABNVwZONOC3tzb0OPcGWOvFEoWJQpAUAAgKDEpRE&#10;oFqBuxymzfn4w7t2F+x+m8eRxGpQQqxAKCFMcN/IB427o2Aeuel36WhVIACg1+/Ef0KvEOnXP8ia&#10;O/ptyv4Ton+wtvDB2xlyv9aY9+zxhq2CfaXfF8jOu73fl08PUu2H9BTxLp36/Gttf7zcx8/OHbtT&#10;Po+eudnPx0th2HOj8f59XtrbRHaw836+1B51w4zewMtx/wCFNu/7l/nze3t+oHBf0R/DHH1G4DQf&#10;9m7t/mZ/P99sbuOz7zKFIf0cfBnH61HoHb15e8tg5iuqtffK8Z6f5i39CeRpT+nf6BviPRve+Rm0&#10;f6e75vjseif7H38QXaWXfq8U6OQP4maCftXcL+JNuf7l/nVe69/qdzu/+QNPMz1VjtH+mu8/5TH+&#10;fD7e38dv3eXcK8savruM6Y/rDcQbkPwJ/TK/n5x9mP1N/m5++eQABSFIUgItAQCKi2ACkAABQQRa&#10;gAUEAAAAFIUhSAi0BAIqLYAKQAAFBBFqABQQAAAAUhSFICLQEAiotgApAAAUEEWoMGXLuPHndS8h&#10;49kvozQAAAAAAAAAAAAAAAAAABNVwZONOC3tzb0OPcGWGvGggABRAUIUhRKsEKBEoBV245TPfl4w&#10;7u2G+x+nMeRw2oAIAAUhRhu5A/G/dPH3646Yv6XHlUhQCFB7LU5J/gcdQeE43fvMtJ/00qmtv47k&#10;a+Ex2u/RXYz9jaQ9vpco3XePwPNbLvrMveapot+tft+G1E4M0E/aqFI3Dfj3kD+Jx0i/TvHB99l+&#10;TMPc6XJp15j7vVONLsHL4Tm0ADcN+FNNf0L8HzaTKN1fzc2/ft35PlP1YOST4DHUz8+cbv32WlH6&#10;lHfq8U6eDPuPPYp9hfrONOL7sXP0G+kHIL8Njr5+JONLsHLSr9PKpqz+Y82LSD9RakK1w/Gm5z52&#10;cef3eQpBCgAACggEWoEKFBAIUCkAAi1AEWpCgAKQQoAAAoIBFqBChQQCFApAAItQBFqQoACkEKAA&#10;AKCARagQoUEAhQKQACLcJeXZx3dS8h4dkvozQAAAAAAAAAAAAAAAAAABNVwZOPOCztvb0OPcGU14&#10;woBCggLEoAVUglUiksKhYEyXbM5nvx8Yd27DPY/Tk5HDagAgKSrY11YZZYb9/wD417n4/PXvTGX6&#10;XHkWBKpAACiBKAApYxqgELEotSBSUhntyAApAoIAACkAACUihSA79finTwX9yZ9eTvLMRalIUgBS&#10;AAAAFIFBAAAUgAASkUKQBQQRalIUgBSAAAAFIFBAAAUgAASkUKQBQQRalIUgBSAAAAFIFBAAAUgA&#10;ASkUKQBQQRalIUgAwZcuzjTupeQ8eyV0boAAAAAAAAAAAAAAAAAAAmq4MnGnBb25t6G/uDLHXjYl&#10;UAELAVAUgLCoWAArEyALuxs2b8vGHduw32P05jyOG1IUhSFiZrsjFdbxZ56ldbfUb8PIfcXGL788&#10;7eXdhAQFgShYpKAgLAlCkBYlCkKQsSqQpltypItSIuVkBQQAAAEXJIAUgUheXDrDDan9Ldnn1VgA&#10;UgAQoBChSRakRcrICggAAAIuSQApApCwqUgAUgAQoBChSRakRcrICggAAAIuSQApApCwqUgAUgAQ&#10;oBChSRakRcrICggAAAIuSQApApCwqUgAUgAQxZcu48d3UvIeHZL6M0AAAAAAAAAAAAAAAAAAATVc&#10;GU404Lu3NnQ49wZ468USqCFAhUBYlUELCkKgKQoA3Y5TZvz8X927C/ZHTmPI4d1AAIC51cbnfafL&#10;/pb6vKXc/wAt+x+Fst9Q9V+L9TjsskxAFBAURKoBACggKQoUkBRCoURluyQopKQFIAAtSApFIAAA&#10;AUgAApAUgAAItRCikpAUgAC1ICkUgAAABSAACkBSAAAi1EKKSkBSAALUgKRSAAAAFIAAKQFIAACL&#10;UQopKQFIAAtSApFIAAAAUgAApAUgJgz5eWPHndS8h4dkvozQAAAAAAAAAAAAAAAAAABNVwZONOC3&#10;tzZ0N/cGc1YygKCFICkKICkSqQsKAhQCbpnMt+XjDu7Yb7H6cx5HDakKARLtkaPJxP2N5Plbs37/&#10;AOV/Y2J+q+p/nvsfwvLk8erNMLahUKCAsSqQFhbEFIAWBKFIAWFQoMtuZELSItQAAABSAAACLUCF&#10;AAUikApAAAUikQtIi1AAAAFIAAAItQIUABSKQCkAABSKRC0iLUAAAAUgAAAi1AhQAFIpAKQAAFIp&#10;ELSItQAAABSAAACLUCFAAUikApAMGXKs0TupeQseyV0boAAAAAAAAAAAAAAAAAAAmq4MpxpwXdub&#10;ehx7gyx14olCwqFIAUAAhSAsFWIlAKu2ZzLfj4w7u2G+x+nMeRw5qUCFLcdOWvvSf326bzz2Dsz9&#10;OdUaVdt/JY5Z5YwQFBACggKICoUgKQKQAtkCyLYCgIZ7cgJLbAAABSAAAFIAtSCVYABYlpCkAkts&#10;pAAACS2wAAAUgAABSALUglWAAWJaQpAJLbKQAAAktsAAAFIAAAUgC1IJVgAFiWkKQCS2ykAAAJLb&#10;AAABSAAAFIAtSCVYABYlpCkAktsYMuXljx53U/IeHZK6M0AAAAAAAAAAAAAAAAAAATVcGTjTgs7c&#10;29Dn3BlhrxAFAWJSAoAESqRSUhSFIUE3TOZ78vGHduw32P03hyOJdUSzYymeOGP3HW/7e9zy53Do&#10;f2z8jtb9F9YOXhcdrHGUUgFICiUioCggAWoIAWAqFhUUgAFMtuQABYVAAEKAAAFICkKQAAFBCkBF&#10;siikpitQAAsKgACFAAACkBSFIAACghSAi2RRSUxWoAAWFQABCgAABSApCkAABQQpARbIopKYrUAA&#10;LCoAAhQAAApAUhSAAAoIUgItkYsuXceO7qXkPDsl9GaAAAAAAAAAAAAAAAAAAAJquDJxpwW9ubeh&#10;x7gyx14olACxKFCxKQsS0lEKhSKQAC7plM9+XjDu3YX7H6cnI4dx5LVpmef6/nObvu8sdueo5vG2&#10;SeqepsP1OL45gKCAoEqyFBCggLEqgRKAFllgFEe1/O5fqv0uIhQEKsTybcoUhSAFIAIVSCFUgABF&#10;qAe2/M5fqf0+ICkFIABKsAAFIUhSAFIAIVSCFUgABFqAJVgKQUgAEqwAAUhSFIAUgAhVIIVSAAEW&#10;oAlWApBSAASrAABSFIUgBSACFUghVIAARagCVYCkFIABKsYMuXcePO6n5Dx7JXRmgAAAAAAAAAAA&#10;AAAAAAACargynGnBd25s6HHuDPHViJVESgKCAKKgQtiWJQFlIpDI2zKZ78/GHduwv2P05ORw5hjj&#10;q37tfMnbOsXXv7Gxf1R1R8j97+JlOPNW22QoIAUgLCmdspAApAAhQAACH3/wn73IJ4Y784yv6Kea&#10;+YP+UPrlH5eXq2Be5ehtuvfXXqoZ7cyRagA1Y6w+q+z+S/Y26d+degAADdj5g7V26d+9efM/Rfmg&#10;AAAcw/8AKD11w8f1f8igRagAAAAABSRagAAAAAAKQAAAAAARagAAAAABSRagAAAAAAKQAAAAAARa&#10;gAAAAABSRagAAAAAAKQAAAAAARagAAAmDPl2cd3UfIeHZL6M0AAAAAAAAAAAAAAAAAAATVcGTjTg&#10;t7c29Dj3BljrxAEKJZZYlUgKCFICrEApCxKoyZ5Xfh4v7z2G+xulMN2GuHTX2G7Lzb2ftD9I9a6O&#10;dzfETPUuC4tWcZiggAAWoMtuSFACkAAEKAAEjle/mD6m45vfnnn5j6X83mi/kP7H4Xf68eOPoPwu&#10;fzs/xV9w9fj+6Pgj13P40M9uQApAu7Ty72rrL1J9fxze/fPQAAA5Z/5e+q+On33560u7H+ZKQFIA&#10;OQTwr35o5218hte9IdZIUAKQAAAAAApApAAAAAKQKQFIAAAhQApAAAAAACkCkAAAAApApAUgAACF&#10;ACkAAAAAAKQKQAAAACkCkBSAAAIUAKQADC5ctOPO6j5Dx7JfRmgAAAAAAAAAAAAAAAAAACargyca&#10;cFvbmzoce4M8NeNhUAAKCApACgEBQQAFpLWrff4z712f+iOp98Xl3uXSLsL5PaT6g60yz4WN3UZx&#10;jUBEoVYlIAUVlsyAiipSAAAi1AAEc1/8efZvCb/YLxh9D+L+hzJfyV9gcJn9hPF9jnB/jb7X4Zf6&#10;5eO9Suu/o+Tn+dPpb9ujdsN9sdGbPPV/UW4bofsDk6/nL6V9dztHEZ/U/wAna89Jfc8mX86/SXxX&#10;2P4unv3X4HEf/Uvyh5defLT/AC69V/efF/u7VfS/V/H/AO5uhOWf+Xnqvjo9+ee9L+x/mOSf+evo&#10;3cj5/wCxNJ+zfluKD+nnljV/qr67kc/n/wChtQ/hfoOPj3V0Hof3P8TyPfz69EcTP9RPKgAAAAAp&#10;itQUgItRCgAABTFaiFAAFBBFqAAAAAACmK1BSAi1EKAAAFMVqIUAAUEEWoAAAAAAKYrUFICLUQoA&#10;AAUxWohQABQQRagAAAAADWy5dx0O6l5Dw7JfRmgAAAAAAAAAAAAAAAAAACargycacFvbmzoce4c0&#10;AAQFAAICgAhSFABCgA95+Jz/AGnCz+d/Z434ObxmayRRQAAQpCkKACW1BSH3Xxv7nOt/FL3GABCh&#10;KRYcEH9tvC/x/wBT+QObP+PHs/hM/sN4w+g/F5/Za/zt/wBINmvrfp7Uj4D6P4/6z8jg2/s14l93&#10;+RzPV/o8fxbsOcb+M3tjg4/s14m56v4i+6eCf+1Xh/635f8AV1J6++j+s+W/V3q+Pu5eHX+sfkXl&#10;v/lr6u2M+0ekdaen/svDuw2Ke0+j+aT+QnsjiW/qP5T5K/54+j+Or35569x+RzOSP+e/ovhy/rL5&#10;D5LP55ejtH+1/kfkvqvyt/Hh3vXhp/rd4+8+nZ4N2HNp/Hf2fwl/2I8XgFSWoFIBFoCFIAABFqRa&#10;gAABSARaEAAKQAFSWoFIBFoCFIAABFqRagAABSARaEAAKQAFSWoFIBFoCFIAABFqRagAABSARaEA&#10;AKQAFSWoFIBMGfLyx487qfkPDsldGaAAAAAAAAAAAAAAAAAAAJquDJxpwWdubehz7hyABSAApAAU&#10;gApARagAAABQQUgABSKSkAAAAUgFNVutPqe2P/lw/qtUEUCghQdSj/U7/KPTf735wc2P8efZ/Cd/&#10;Ybxh9B+L+hzI/wAkvX3Cd/Yfxl5NeXOZ/GH21w6f1m8h6i9f/Q8iPgv0F6v9Tja+9Efd9fv+6fgn&#10;m6/jh7T4Rv7H+LIpN2vl3tbWTqT7Djm9++eeQLwx33pj2L81uw8w9p6sdY/V/E/Y/jaudVfV8SP9&#10;S/KO/LxH3nx1e/PPW4/z52L+vjbtintPo7cN0R2DvA8n9t7V/TfV+vfR33XHN7988j93E38yv8j/&#10;AGDwuf178bgAAAAFIKQAApFJSAAAAAAAKQAARagAAAABSCkAAKRSUgAAAAAACkAAEWoAAAAAUgpA&#10;ACkUlIAAAAAAApAABFqAAAAATBny7jx3dT8h4dkrozQAAAAAAAAAAAAAAAAAABNVwZONOC3tzb0O&#10;PcOQAAAAApjLbAAAAUgAAKRCqQAAALCoItQpAAAABF1X60+p7ZH+XD+qtCAFBCxC9Sn/AFO/yj03&#10;+9+dhzV/yA9lcLH9fPG3vfyOdzI/yS9f8J39h/GFOXz+U3rbj395dAcpf80vT/CR/Yzxb+bka+cP&#10;+M/tfg8/sx4o52/4qe4+CT+1fhzz6dn0nz/6O4noPsHWXqT7Djm9++eeQPwx33pj2L81rr0r9xoD&#10;3j8HtT9N9W+9/F53o/2uDyy/y89V8dPvzz3qd1x9LuX879j8ZX9FfNu8/wAj9xfb/F/t6L9w/G69&#10;9Hfdcc3v3z1U3C9D9gboPN3ZnGz/AEJ86EKQAAFJSAAAAABQQAACkAKSVYUgLUgCkKQAAFJSAAAA&#10;ABQQAACkAKSVYUgLUgCkKQAAFJSAAAAABQQAACkAKSVYUgLUgCkKQAAFIwZcvKced1HyFh2S+jdA&#10;AAAAAAAAAAAAAAAAAAE1XBk404Le3NvQ49w5AACLUAAAAAKQAAApEKQoApAAAAUgFIIUKQAAGeGX&#10;0H436FIAAVIoHz/7P5+GeI34eJ+89PPvvnttvoTrrsTfwK/oPtv9Cdc/s4m/47638fhz/rL5C5G/&#10;AHofdV5n7R+e/f8Az/q/lP1eDD+0fiLkQ8Fegt3fljtn3v4vO4sP6W+X88MtWOsPqdhftvove/43&#10;7r08+8+e0O7m+J5xf4ze2dP/AL38D3/4H6HB/wD2U8U70vIPcm67zJ2nw6f1i8hc4H8bPa3rv0eN&#10;9j8j+xwcf2a8Ta19QfZ619OfZ7DPbnRY5V/5lepOOv315708+7+fAEWohSFAAAABKsKQpAABSKSL&#10;UABakAAAABFqIUhQAAAASrCkKQAAUiki1AAWpAAAAARaiFIUAAAAEqwpCkAAFIpItQAFqQAAAAEW&#10;ohSFBgvLrju6l5Dw7JXRmgAAAAAAAAAAAAAAAAAACar42V404Lu3NnQ39w5hLC2CKSgAKQJVgRTG&#10;qACkCkAAApAAAAAFIES2pYlpKQAi1AKAQpAFSKH6NGzfh4p7y2D+3eiQAKQAFIFIUgBUktqUgAAA&#10;EqwIpv8APD3fOwL3F0MAKQAAAApAAUgUhSAFSS2pSAAAASrAimNtQAUgAAABSAApApCkAKkltSkA&#10;AAAlWBFMbagApAAAACkABSBSFIAVJLalIAAABKsCKY21ABSAAADWy5lnHd1LyHh2SujNAAAAAAAA&#10;AAAAAAAAAAAE1XBk484Le29vQ49w5AIUKQAKQJSWoApABQCACFAFRbIAAAFhkkUgAACFCkCkAi1A&#10;AAAAEKAKi2QAAAAsY21AABJbYC1IJSWgIpKRSUEBFqAAFJSAAAAFjG2oAAJLbAWpBKS0BFJSKSgg&#10;ItQAApKQAAAAsY21AABJbYC1IJSWgIpKRSUEBFqAAFJSAAAAFjG2oAAJLbAWpBKS0BFJSKSggItQ&#10;ACYXPlpx3dR8h4dkvozQAAAAAAAAAAAAAAAAAABNVwZONOCztzb0OfcOQAAAAAACFoIBFRbAKQAE&#10;WoKQAACFCS2wBKsi1KQApitkUKQAApABCgAItQUgAAEKEWoACwqAACLZFAFBAIthYAAAItQUgAAE&#10;KEWoACwqAACLZFAFBAIthYAAAItQUgAAEKEWoACwqAACLZFAFBAIthYAAAItQUgAAEKEWoACwqAA&#10;CLZFAFBAIthYAAAItRgy5dnHd1HyHh2S+jNAAAAAAAAAAAAAAAAAAAE1XBk404Le3NvQ49w5ABCg&#10;AAAAAAItQAFIAAAAJLbAAAABSKQARagAAAAAi1AAUgAAAAktsAAQtSKFIpABFqAAAIUhQKQARagA&#10;AAAktsAAQtSKFIpABFqAAAIUhQKQARagAAAAktsAAQtSKFIpABFqAAAIUhQKQARagAAAAktsAAQt&#10;SKFIpABFqAAAIUhQKQARagAADBly8px53UfIWHZL6N0AAAAAAAAAAAAAAAAAAATVcGU404Lu3NnQ&#10;49w50gAACki1BJbYKRSCLQgAAktsAAAAAKCAAAAApBSAEltgpFIItCAACS2wAAAAApAAAAAAAEKE&#10;ltgpitCRaAgACVYAABJbYAUgAAAAAACFCS2wUxWhItAQABKsAAAktsAKQAAAAAABChJbYKYrQkWg&#10;IAAlWAAASW2AFIAAAAAAAhQktsFMVoSLQEAASrAA13LmJx53UfIePZL6M0AAAAAAAAAAAAAAAAAA&#10;ATVcGTjTgs7c29Dn3DkBFqBCpLbAAKSCrBQQEWpFqRagAi1CkAEWoAAAAAKQAAApIKsFBARakWpF&#10;qACLUKQAFIAAAAAKQAAApBKsFIARahSRagAi1CggBSAAAAACkAAAKQSrBSAEWoUkWoAItQoIAUgA&#10;AAAApAAACkEqwUgBFqFJFqACLUKCAFIAAAAAKQAAApBKsFIARahSRagAi3CZcu48d3UvIeHZL6M0&#10;AAAAAAAAAAAAAAAAAAATVcGTjTgs7c29Dn3DkAABSEWyKKQAAAARagAktsFICkBTGW2AAAApKQSk&#10;VSABSAAAACLUAEltgpAUgKYy2wUkKABRUgVIoCLUQoAACkBFqABChYlCkAiLbBSQoAFFSBUigItR&#10;CgAAKQEWoAEKFiUKQCItsFJCgAUVIFSKAi1EKAAApARagAQoWJQpAIi2wUkKABRUgVIoCLUQoAAC&#10;kBFqABChYlMGXLuPHd1LyHh2S+jNAAAAAAAAAAAAAAAAAAAE1XBk404Le3NvQ49w5UgAKQAKQpAA&#10;KCBSRckkKAAAAi1BFySAAApFIAAKQAKQACggUkXJJCgAAAItQRbIqS2iAtSABSAUgBFqCkBQQAi1&#10;AAAAAItCRbIqS2iAtSABSAUgBFqCkBQQAi1AAAAAItCRbIqS2iAtSABSAUgBFqCkBQQAi1AAAAAI&#10;tCRbIqS2iAtSABSAUgBFqCkBQQAi1AAAAGDLl3HjzupeQ8eyX0ZoAAAAAAAAAAAAAAAAAAAmq4Mn&#10;GnBb25s6HHuHOkEKFIUgAAKQAAAAAFIAAFIABFoQBCgAKQAAKQCkAAAAABSAABSAARagAQoAAIUC&#10;ggAAAAAAAFIAAAAARagAQoAAIUCggAAAAAAAFIAAAAARagAQoAAIUCggAAAAAAAFIAAAAARagAQo&#10;AAIUCggAAAAAAAFIABgy5eWPHndT8h4dkrozQAAAAAAAAAAAAAAAAAABNVwZOPOC3tvZ0OPcOYFI&#10;AAFIBFySKkUEKABSBCkKACFARaiFAAARagAAAAi5JFSKCFAApAhSFABCgCkQoBCgWFQABAUES2oE&#10;KCVYACkFIItQAKQApEKAQoFhUAAQFBEtqBCglWAApBSCLUACkAKRCgEKBYVAAEBQRLagQoJVgAKQ&#10;Ugi1AApACkQoBCgWFQABAUES2oEKCVYACkFIItQDBly7OO7qPkPDsl9GaAAAAAAAAAAAAAAAAAAA&#10;JquDJxpwW9ubehx7hyAAACFCkAAItSLUAAAEWoABCgpAAACLZFRagAApAAACLUi1AAABFqAAQoKQ&#10;AAAi2RUWoBItRaiFAUgCkApAAAFIBSAApAAACLZFRagEi1FqIUBSAKQCkAAAUgFIACkAAAItkVFq&#10;ASLUWohQFIApAKQAABSAUgAKQAAAi2RUWoBItRaiFAUgCkApAAAFIBSYLy7OO7qfkPDsldGaAAAA&#10;AAAAAAAAAAAAAAAJqvjZXjTgt7c29Dj3DkAAKQi1ACkAAAoIASW2AIUC1IAAAABLbIRaiFAACkCk&#10;AAAoIASW2AIUC1IAABCgEWoFIhQApCkCkKQAAAASW2AIUCkAAAQoBFqBSIUAKQpApCkAAAAEltgC&#10;FApAAAEKARagUiFACkKQKQpAAAABJbYAhQKQAABCgEWoFIhQApCkCkKQAAAASW2AIUCtcy5lnHd1&#10;HyFh2S+jdAAAAAAAAAAAAAAAAAAAE1XBk404Le3NnQ49w5gAApAAAAAAItQABC0gABakBFqAIUEK&#10;AAFiUAKQAAAAi1AAELSAAFqQEWoAhaRKsAAFIApKQAAABSAABC0gCFCkBFqAIWkSrAABSAKSkAAA&#10;AUgAAQtIAhQpARagCFpEqwAAUgCkpAAAAFIAAELSAIUKQEWoAhaRKsAAFIApKQAAABSAABC0gCFT&#10;Wz5mU487qPkPDsl9GaAAAAAAAAAAAAAAAAAAAJquDKcacFvbm3oc+4cgItSSqqUgAAAAAhRQQFJF&#10;qRaiJbUApAFIUlISW2SW2UgEtSUItQAAAIUUEBSRakWoiW1AKQEltgFIFJJbZSARSUItQAAAIUUg&#10;CFRakWoiW1AKQEltgFIFJJbZSARSUItQAAAIUUgCFRakWoiW1AKQEltgFIFJJbZSARSUItQAAAIU&#10;UgCFRakWoiW1AKQEltgFIFJJbZSARSUItQAAAIUUgCFRakWoiYs+XceO7qfkPDsldGaAAAAAAAAA&#10;AAAAAAAAAAJquDJxpwW9ubOhx7hzKSS1FAARaiFACLQgRTFbYCgkWoAAAAABJcrIAApKQoMVqRbI&#10;oARaECKYrbAUEi1AAAAIuSQElysgACkAoMVqRagAEWkKgpjLbAUgi1AEKAAi5JASXKyAAKQCgxWp&#10;FqAARaQqCmMtsBSCLUAQoACLkkBJcrIAApAKDFakWoABFpCoKYy2wFIItQBCgAIuSQElysgACkAo&#10;MVqRagAEWkKgpjLbAUgi1AGtlzLOPO6j5Cx7JfRugAAAAAAAAAAAAAAAAAACargycecFnbe3oc+4&#10;MwsoIAAAAAAAAApKQktRQAKQUgAAAgKKQApAAAAAAAACkpCS1FAApBSAAi1AhQApAAAAUgAAAACk&#10;pCS1FAUikAAAi1AhQApAAAAUgAAAACkpCS1FAUikAAAi1AhQApAAAAUgAAAACkpCS1FAUikAAAi1&#10;AhQApAAAAUgAAAACkpCS1FAUxwufLs42PdS8iY9krozQAAAAAAAAAAAAAAAAAABNVwZTjTgu7c29&#10;Dj3BkoACLUKQpAACkAAElthSCS2wUgCkpitCAAAJVgFIpAAAAAUgAAktsKQSW2CkAUlMVqAAIUJL&#10;bAAUgpAAAAtSAAEWoUgktsAAKSkAAAhQktsABSCkAAAC1IAARahSCS2wAApKQAACFCS2wAFIKQAA&#10;ALUgABFqFIJLbAACkpAAAIUJLbAAUgpAAAAtSAAEWoUgktsADBeXZx3dT8h4dkrozQAAAAAAAAAA&#10;AAAAAAAABNVwZONOC3tzZ0OPcOYACJbUFIpKQAAAQoqRQFBAAACggi1IUBSQoAAAACkAAAEKKkUB&#10;QQAAAoIqS1IUC1JEtqAAAACggAAEKi2RQAAAAAoIqS1IUC1JEtqAAAACggAAEKi2RQAAAAAoIqS1&#10;IUC1JEtqAAAACggAAEKi2RQAAAAAoIqS1IUC1JEtqAAAACggAAEKi2RQAAADBly7OO7qPkPDsl9G&#10;aAAAAAAAAAAAAAAAAAAAJquDJxpwW9ubehx7hypAACkhQAi1AhUWoAhQAACAopCki1AAABFqAAAU&#10;ghQi1AhUWoAhQAACAopCki1AAABFqAAAUghQi1AhUWoAhQAACAopCki1AAABFqAAAUghQi1AhUWo&#10;AhQAACAopCki1AAABFqAAAUghQi1AhUWoAhQAACAopCki1AAABFqAAAUghQi1AhUWoAhQAACAqa7&#10;nzGPHd1LyHh2S+jNAAAAAAAAAAAAAAAAAAAE1XBlONOC7tzb0N/cOeSYrUKQApAAAAAAAWFQpKQi&#10;1AItQCkAAAAAAAES2oAAAAAAWFQpKQi1AItQCkAAAAAAAES2oAAAAAAWFQpKQi1AItQCkAAAAAAA&#10;ES2oAAAAAAWFQpKQi1AItQCkAAAAAAAES2oAAAAAAWFQpKQi1AItQCkAAAAAAAES2oAAAAAAWFQp&#10;KQi1AwXl1x53UfIePZL6M0AAAAAAAAAAAAAAAAAAATVcGTjTgt7c2dDf3DsqFIUklqKhQAAAFSKA&#10;KSwqAAApCKi2AAAAABCghQBSAAAFSKAKSwqAAApCKi2AAAAABCghQBSAAAFSKAKSwqAAApCKi2AA&#10;AAABCghQBSAAAFSKAKSwqAAApCKi2AAAAABCghQBSAAAFSKAKSwqAAApCKi2AAAAABCghQBSAAAF&#10;SKAKSwqAAAYMuXljx53UvIWHZL6N0AAAAAAAAAAAAAAAAAAATVfGyvGnBb25s6HHuHMpAAAKYqKh&#10;UigAItSkCpFCLUAAFIAApAKQAAAAi1EqwFSKAAi1KQKkUItQAAUgACkApAAAACLUSrAVIoACLUpA&#10;qRQi1AABSAAKQCkAAAAItRKsBUigAItSkCpFCLUAAFIAApAKQAAAAi1EqwFSKAAi1KQKkUItQAAU&#10;gACkApAAAACLUSrAVIoACLUpAqRQi1ABMLny047upeQ8OyV0ZoAAAAAAAAAAAAAAAAAAAmq4MnHn&#10;Bb23t6HHuHIAAAAAAACLkmK1ACki1AKQEltgEWoAAAAUgFIACLUAAAi5JitQApItQCkBJbYBFqAA&#10;AAFIBSAAi1AAAIuSYrUAKSLUApASW2ARagAAABSAUgAItQAACLkmK1ACki1AKQEltgEWoAAAAUgF&#10;IACLUAAAi5JitQApItQCkBJbYBFqAAAAFIBSAAi1AAAIuSYrUAKSLUApASVjM+XZx53UfIePZL6M&#10;0AAAAAAAAAAAAAAAAAAATVcGTjTgs7c29Dn3DkUgAFMVqAAUgKQAAAKQAAUgUgAAACFAACkKQAAF&#10;ICkAAACkAAFIFIAAAAhQAApCkAABSApAAAApAABSBSAAAAIUAAKQpAAAUgKQAAAKQAAUgUgAAACF&#10;AACkKQAAFICkAAACkAAFIFIAAAAhQAApCkAABSApAAAApAABTHC58tjx3dS8h4dkvozQAAAAAAAA&#10;AAAAAAAAAABNVwZONOCztzb0OfcOQAEWoWpAAUgBJbYAUgAkqhUABSCkBFqAAAAAAAAAUgBJbYAU&#10;gAkqhUABSCkBFqAAAAAAAAAUgBJbYAUgAkqhUABSCkBFqAAAAAAAAAUgBJbYAUgAkqhUABSCkBFq&#10;AAAAAAAAAUgBJbYAUgAkqhUABSCkBFqAAAAAAAAAUgBJbYAUgAkqhUAEwufLY8ed1PyHj2SujNAA&#10;AAAAAAAAAAAAAAAAAE1XBk404Le3NvQ49w5IltKkAItQIUUgpACLUkuVki1JVgApACgglWAARagi&#10;1AKQAAAKQUgBFqSXKyRakqwAUgBQQSrAAItQRagFIAAAFIKQAi1JLlZItSVYAKQAoIJVgAEWoItQ&#10;CkAAACkFIARaklyskWpKsAFIAUEEqwACLUEWoBSAAABSCkAItSS5WSLUlWACkAKCCVYABFqCLUAp&#10;AAAApBSAEWpJcrJFqSrABSDBly8px53UvIWHZK6N0AAAAAAAAAAAAAAAAAAATVcGTjTgt7c29Dj3&#10;DlSQoAAAtSFIAAAAsi2AApAAACkAQoAAAACLUEXJIpKQAAABZFsABSAAAFIAhQAAAAEWoIuSRSUg&#10;AAACyLYACkAAAKQBCgAAAAItQRckikpAAAAFkWwAFIAAAUgCFAAAAARagi5JFJSAAAALItgAKQAA&#10;ApAEKAAAAAi1BFySKSkAAAAWRbAAUgAYMuXZx3dR8h4dkvozQAAAAAAAAAAAAAAAAAABNVwZTjTg&#10;u7c29Df3DnUAFIABCgAAItQsKgpCkEKAACFAAAAAAUgBFqAAAACLULCoKQpBCgAAhQAAAAAFIARa&#10;gAAAAi1CwqCkKQQoAAIUAAAAABSAEWoAAAAItQsKgpCkEKAACFAAAAAAUgBFqAAAACLULCoKQpBC&#10;gAAhQAAAAAFIARagAAAAi1CwqCkKQQoANbLmXHju6l5Dw7JfRmgAAAAAAAAAAAAAAAAAACargyce&#10;cFvbe3oce4chSAAAAAKCAAAAAAACkBFqAAACLUAAApFIAACggAAAAAAApARagAAAi1AAAKRSAAAo&#10;IAAAAAAAKQEWoAAAItQAACkUgAAKCAAAAAAACkBFqAAACLUAAApFIAACggAAAAAAApARagAAAi1A&#10;AAKRSAAAoIAAAAAAAKQYLy647uo+Q8OyX0ZoAAAAAAAAAAAAAAAAAAAmq4MnGnBb25t6HHuDJSLQ&#10;gBFqAAAIUAAAUgACLUAAUhSAAAAAAAFhUAACFAAAFIAAi1AAFIUgAAAAAABYVAAAhQAABSAAItQA&#10;BSFIAAAAAAAWFQAAIUAAAUgACLUAAUhSAAAAAAAFhUAACFAAAFIAAi1AAFIUgAAAAAABYVAAAhQA&#10;ABSAAItQmDPl3Hju6l5Dw7JfRmgAAAAAAAAAAAAAAAAAACar42V404Le3NvQ49w5ApAAAUgBUhVg&#10;FBAAFhkkKQpCkAWpAAAUghQAAioyskKBUhVgFBAAFhkkKQpCkAWpAAAUghQAAioyskKBUhVgFBAA&#10;FhkkKQpCkAWpAAAUghQAAioyskKBUhVgFBAAFhkkKQpCkAWpAAAUghQAAioyskKBUhVgFBAAFhkk&#10;KQpCkAWpAAAUghQAAioyskKBUhVgFBAAFhkkKQpBgy5dx47upeQsOyX0boAAAAAAAAAAAAAAAAAA&#10;Amq4MnHnBZ23t6HHuHOoAAAAAABSBSRUVLUAAAAEKAAAAAApBCgBSFIAAUgUkVFS1AAAABCgAAAA&#10;AKQQoAUhSAAFIFJFRUtQAAAAQoAAAAACkEKAFIUgABSBSRUVLUAAAAEKAAAAAApBCgBSFIAAUgUk&#10;VFS1AAAABCgAAAAAKQQoAUhSAAFIFJFRUtQAAAAmFy5Zx3dR8hYdkvo3QAAAAAAAAAAAAAAAAAAB&#10;NVwZONOC3tzb0OPcOQEWyKpCkKQBSAAFJFqAAIUAAAAUlBACkhQAEWoAAAUgABSRagACFAAAAFJQ&#10;QApIUABFqAAAFIAAUkWoAAhQAAABSUEAKSFAARagAABSAAFJFqAAIUAAAAUlBACkhQAEWoAAAUgA&#10;BSRagACFAAAAFJQQApIUABFqAAAFIAAUkWoAAhQADBly8sePj3UvIePZL6M0AAAAAAAAAAAAAAAA&#10;AAATVcGTjTgt7c29Dj3DlSAFICkAAAAAhQAAAApitQAACS2gQAAAAUgAUgAAAQoAAAAUxWoAABJb&#10;QIAAAAKQAKQAAAIUAAAAKYrUAAAktoEAAAAFIAFIAAAEKAAAAFMVqAAASW0CAAAACkACkAAACFAA&#10;AACmK1AAAJLaBAAAABSABSAAABCgAAABTFajBly8sePj3U/IePZK6M0AAAAAAAAAAAAAAAAAAATV&#10;cGU404Lu3NnQ49w5lJSAKQAUgAUkWyKAAQoACkBSAFIpBFoktQAAABSUgAAUkWyKAAQoACkBSAFI&#10;pBFoktQAAABSUgAAUkWyKAAQoACkBSAFIpBFoktQAAABSUgAAUkWyKAAQoACkBSAFIpBFoktQAAA&#10;BSUgAAUkWyKAAQoACkBSAFIpBFoktQAAABSUgAAUkWyKAAQoACkAwZcvLHj491PyFj2SujdAAAAA&#10;AAAAAAAAAAAAAAE1XBlONNgP2ufX87wELAAVItQpFJYVAItIUgKkUCoWAFCBUlFpEKkUAAVCgQFI&#10;VFJYVAItIUgKkUCoWAFCBUlFpEKkUAAVCgQFIVFJYVAItIUgKkUCoWAFCBUlFpEKkUAAVCgQFIVF&#10;JYVAItIUgKkUCoWAFCBUlFpEKkUAAVCgQFIVFJYVAItIUgKkUCoWAFCBUlFpEKkUAAVCgQFIVFJY&#10;VAItIUgKkUCoWACMtqa3Nv1FOU/4XWAAAAAAAAAAAAAAAAAABNVwZONPk+bdP7gAAAAAAAAAAAAA&#10;AAAAAAAAAAAAAAAAAAAAAAAAAAAAAAAAAAAAAAAAAAAAAAAAAAAAAAAAAAAAAAAAAAAAAAAAAAAA&#10;AAAAAAAAAAAAAAAAAAAAAAAAAAAAAAAAAAAAAAAAAAAPeGqgAAAAAAAAAAAAAAAAAABNVwZONPk+&#10;bdP7gAAAAAAAAAAAAAAAAAAAAAAAAAAAAAAAAAAAAAAAAAAAAAAAAAAAAAAAAAAAAAAAAAAAAAAA&#10;AAAAAAAAAAAAAAAAAAAAAAAAAAAAAAAAAAAAAAAAAAAAAAAAAAAAAAAAAAAAAPeGqgAAAAAAAAAA&#10;AAAAAAAABNVwZTjT5Tm3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T5Pm3T+4AAAAAAAAAAAAAAAAA&#10;AAAAAAAAAAAAAAAAAAAAAAAAAAAAAAAAAAAAAAAAAAAAAAAAAAAAAAAAAAAAAAAAAAAAAAAAAAAA&#10;AAAAAAAAAAAAAAAAAAAAAAAAAAAAAAAAAAAAAAAD3hqoAAAAAAAAAAAAAAAAAAATVcGTjT5Pm3T+&#10;4AAAAAAAAAAAAAAAAAAAAAAAAAAAAAAAAAAAAAAAAAAAAAAAAAAAAAAAAAAAAAAAAAAAAAAAAAAA&#10;AAAAAAAAAAAAAAAAAAAAAAAAAAAAAAAAAAAAAAAAAAAAAAAAAAAAAAAAAD3hqoAAAAAAAAAAAAAA&#10;AAAAATVcGTjT5Pm3T+4AAAAAAAAAAAAAAAAAAAAAAAAAAAAAAAAAAAAAAAAAAAAAAAAAAAAAAAAA&#10;AAAAAAAAAAAAAAAAAAAAAAAAAAAAAAAAAAAAAAAAAAAAAAAAAAAAAAAAAAAAAAAAAAAAAAAAAAAD&#10;3hqoAAAAAAAAAAAAAAAAAAATVcGTjT5Pm3T+4AAAAAAAAAAAAAAAAAAAAAAAAAAAAAAAAAAAAAAA&#10;AAAAAAAAAAAAAAAAAAAAAAAAAAAAAAAAAAAAAAAAAAAAAAAAAAAAAAAAAAAAAAAAAAAAAAAAAAAA&#10;AAAAAAAAAAAAAAAAAD3hqoAAAAAAAAAAAAAAAAAAATVcGTjT5Pm3T+4AAAAAAAAAAAAAAAAAAAAA&#10;AAAAAAAAAAAAAAAAAAAAAAAAAAAAAAAAAAAAAAAAAAAAAAAAAAAAAAAAAAAAAAAAAAAAAAAAAAAA&#10;AAAAAAAAAAAAAAAAAAAAAAAAAAAAAAAAAAAD3hqoAAAAAAAAAAAAAAAAAAATVcGTjz5PmXT+4AAA&#10;AAAAAAAAAAAAAAAAAAAAAAAAAAAAAAAAAAAAAAAAAAAAAAAAAAAAAAAAAAAAAAAAAAAAAAAAAAAA&#10;AAAAAAAAAAAAAAAAAAAAAAAAAAAAAAAAAAAAAAAAAAAAAAAAAAAAAD3hqoAAAAAAAAAAAAAAAAAA&#10;ATVcGTjT5Lm34C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z5PmX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0+T5t0/uAAAAAAAAAAAAAAAAAAAAAAAAAAAAA&#10;AAAAAAAAAAAAAAAAAAAAAAAAAAAAAAAAAAAAAAAAAAAAAAAAAAAAAAAAAAAAAAAAAAAAAAAAAAAA&#10;AAAAAAAAAAAAAAAAAAAAAAAAAAAA94aqAAAAAAAAAAAAAAAAAAAE1XBk48+T5l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8+T5l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TjT5Tm&#10;3T+4AAAAAAAAAAAAAAAAAAAAAAAAAAAAAAAAAAAAAAAAAAAAAAAAAAAAAAAAAAAAAAAAAAAAAAAA&#10;AAAAAAAAAAAAAAAAAAAAAAAAAAAAAAAAAAAAAAAAAAAAAAAAAAAAAAAAAAAAD3hqoAAAAAAAAAAA&#10;AAAAAAAATVcGTjT5PnXT9gAAAAAAAAAAAAAAAAAAAAAAAAAAAAAAAAAAAAAAAAAAAAAAAAAAAAAA&#10;AAAAAAAAAAAAAAAAAAAAAAAAAAAAAAAAAAAAAAAAAAAAAAAAAAAAAAAAAAAAAAAAAAAAAAAAAAAA&#10;AAPeGqgAAAAAAAAAAAAAAAAAABNVwZTjT5PnX4B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TjT5Tm3T+4AAAAAAAAAAAAAAAAAAAAAAAAAAAAAAAAAAAAAAAAAAAAAAAAAAAAAAAAAA&#10;AAAAAAAAAAAAAAAAAAAAAAAAAAAAAAAAAAAAAAAAAAAAAAAAAAAAAAAAAAAAAAAAAAAAAAAAAAD3&#10;hqoAAAAAAAAAAAAAAAAAAATVcGU40+U5rT+4g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TjT5Pm3T+4AAAA&#10;AAAAAAAAAAAAAAAAAAAAAAAAAAAAAAAAAAAAAAAAAAAAAAAAAAAAAAAAAAAAAAAAAAAAAAAAAAAA&#10;AAAAAAAAAAAAAAAAAAAAAAAAAAAAAAAAAAAAAAAAAAAAAAAAAAAAD3hqoAAAAAAAAAAAAAAAAAAA&#10;TVcGTjz5Pm3T9gAAAAAAAAAAAAAAAAAAAAAAAAAAAAAAAAAAAAAAAAAAAAAAAAAAAAAAAAAAAAAA&#10;AAAAAAAAAAAAAAAAAAAAAAAAAAAAAAAAAAAAAAAAAAAAAAAAAAAAAAAAAAAAAAAAAAAAAAPeGqgA&#10;AAAAAAAAAAAAAAAAABNVwZONPk+bdP7gAAAAAAAAAAAAAAAAAAAAAAAAAAAAAAAAAAAAAAAAAAAA&#10;AAAAAAAAAAAAAAAAAAAAAAAAAAAAAAAAAAAAAAAAAAAAAAAAAAAAAAAAAAAAAAAAAAAAAAAAAAAA&#10;AAAAAAAAAAAAPeGqgAAAAAAAAAAAAAAAAAABNVwZONPk+bdP7gAAAAAAAAAAAAAAAAAAAAAAAAAA&#10;AAAAAAAAAAAAAAAAAAAAAAAAAAAAAAAAAAAAAAAAAAAAAAAAAAAAAAAAAAAAAAAAAAAAAAAAAAAA&#10;AAAAAAAAAAAAAAAAAAAAAAAAAAAAAAPeGqgAAAAAAAAAAAAAAAAAABNVwZONPk+bdP7gAAAAAAAA&#10;AAAAAAAAAAAAAAAAAAAAAAAAAAAAAAAAAAAAAAAAAAAAAAAAAAAAAAAAAAAAAAAAAAAAAAAAAAAA&#10;AAAAAAAAAAAAAAAAAAAAAAAAAAAAAAAAAAAAAAAAAAAAAAAAPeGqgAAAAAAAAAAAAAAAAAABNVwZ&#10;TjT5Tm3T+4AAAAAAAAAAAAAAAAAAAAAAAAAAAAAAAAAAAAAAAAAAAAAAAAAAAAAAAAAAAAAAAAAA&#10;AAAAAAAAAAAAAAAAAAAAAAAAAAAAAAAAAAAAAAAAAAAAAAAAAAAAAAAAAAAAAAAAAAD3hqoAAAAA&#10;AAAAAAAAAAAAAATVcGTjT5P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TcLk40+T5t0/uAAAAAAAAAAAA&#10;AAAAAAAAAAAAAAAAAAAAAAAAAAAAAAAAAAAAAAAAAAAAAAAAAAAAAAAAAAAAAAAAAAAAAAAAAAAA&#10;AAAAAAAAAAAAAAAAAAAAAAAAAAAAAAAAAAAAAAAAAAAAA94aqAAAAAAAAAAAAAAAAAAAE1XBk48+&#10;T5l0/uAAAAAAAAAAAAAAAAAAAAAAAAAAAAAAAAAAAAAAAAAAAAAAAAAAAAAAAAAAAAAAAAAAAAAA&#10;AAAAAAAAAAAAAAAAAAAAAAAAAAAAAAAAAAAAAAAAAAAAAAAAAAAAAAAAAAAAAAA94aqAAAAAAAAA&#10;AAAAAAAAAAE1XBk48+T5l0/uAAAAAAAAAAAAAAAAAAAAAAAAAAAAAAAAAAAAAAAAAAAAAAAAAAAA&#10;AAAAAAAAAAAAAAAAAAAAAAAAAAAAAAAAAAAAAAAAAAAAAAAAAAAAAAAAAAAAAAAAAAAAAAAAAAAA&#10;AAAAA94aqAAAAAAAAAAAAAAAAAAAE1XBlONPlObdP7gAAAAAAAAAAAAAAAAAAAAAAAAAAAAAAAAA&#10;AAAAAAAAAAAAAAAAAAAAAAAAAAAAAAAAAAAAAAAAAAAAAAAAAAAAAAAAAAAAAAAAAAAAAAAAAAAA&#10;AAAAAAAAAAAAAAAAAAAAAAAPeGqgAAAAAAAAAAAAAAAAAABNVwZTjT5Tm3T+4AAAAAAAAAAAAAAA&#10;AAAAAAAAAAAAAAAAAAAAAAAAAAAAAAAAAAAAAAAAAAAAAAAAAAAAAAAAAAAAAAAAAAAAAAAAAAAA&#10;AAAAAAAAAAAAAAAAAAAAAAAAAAAAAAAAAAAAAAAAAD3hqoAAAAAAAAAAAAAAAAAAATVcGU40+U5t&#10;0/uAAAAAAAAAAAAAAAAAAAAAAAAAAAAAAAAAAAAAAAAAAAAAAAAAAAAAAAAAAAAAAAAAAAAAAAAA&#10;AAAAAAAAAAAAAAAAAAAAAAAAAAAAAAAAAAAAAAAAAAAAAAAAAAAAAAAAAAAA94aqAAAAAAAAAAAA&#10;AAAAAAAE1XBk40+T5t0/uAAAAAAAAAAAAAAAAAAAAAAAAAAAAAAAAAAAAAAAAAAAAAAAAAAAAAAA&#10;AAAAAAAAAAAAAAAAAAAAAAAAAAAAAAAAAAAAAAAAAAAAAAAAAAAAAAAAAAAAAAAAAAAAAAAAAAAA&#10;AA94aqAAAAAAAAAAAAAAAAAAAE1XBk40+T5t0/uAAAAAAAAAAAAAAAAAAAAAAAAAAAAAAAAAAAAA&#10;AAAAAAAAAAAAAAAAAAAAAAAAAAAAAAAAAAAAAAAAAAAAAAAAAAAAAAAAAAAAAAAAAAAAAAAAAAAA&#10;AAAAAAAAAAAAAAAAAAAA94aqAAAAAAAAAAAAAAAAAAAE1XBlONPlOb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ONPk+bdP7gAAAAAAAAAAAAAAAAAAAAAAAAAAAAAAAAAAAAAAAAAAAAAAAAAAAAAAAAAA&#10;AAAAAAAAAAAAAAAAAAAAAAAAAAAAAAAAAAAAAAAAAAAAAAAAAAAAAAAAAAAAAAAAAAAAAAAAAAPe&#10;GqgAAAAAAAAAAAAAAAAAABNVwZOPPk+Z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ONPk+bdP7gAAAA&#10;AAAAAAAAAAAAAAAAAAAAAAAAAAAAAAAAAAAAAAAAAAAAAAAAAAAAAAAAAAAAAAAAAAAAAAAAAAAA&#10;AAAAAAAAAAAAAAAAAAAAAAAAAAAAAAAAAAAAAAAAAAAAAAAAAAAAPeGqgAAAAAAAAAAAAAAAAAAB&#10;NVwZONPk+bdP7gAAAAAAAAAAAAAAAAAAAAAAAAAAAAAAAAAAAAAAAAAAAAAAAAAAAAAAAAAAAAAA&#10;AAAAAAAAAAAAAAAAAAAAAAAAAAAAAAAAAAAAAAAAAAAAAAAAAAAAAAAAAAAAAAAAAAAAAAPeGqgA&#10;AAAAAAAAAAAAAAAAABNV8bK8afJ826f3AAAAAAAAAAAAAAAAAAAAAAAAAAAAAAAAAAAAAAAAAAAA&#10;AAAAAAAAAAAAAAAAAAAAAAAAAAAAAAAAAAAAAAAAAAAAAAAAAAAAAAAAAAAAAAAAAAAAAAAAAAAA&#10;AAAAAAAAAAAAAe8NVAAAAAAAAAAAAAAAAAAACargycefJ8y6f3AAAAAAAAAAAAAAAAAAAAAAAAAA&#10;AAAAAAAAAAAAAAAAAAAAAAAAAAAAAAAAAAAAAAAAAAAAAAAAAAAAAAAAAAAAAAAAAAAAAAAAAAAA&#10;AAAAAAAAAAAAAAAAAAAAAAAAAAAAAAAe8NVAAAAAAAAAAAAAAAAAAACargycafJ826f3AAAAAAAA&#10;AAAAAAAAAAAAAAAAAAAAAAAAAAAAAAAAAAAAAAAAAAAAAAAAAAAAAAAAAAAAAAAAAAAAAAAAAAAA&#10;AAAAAAAAAAAAAAAAAAAAAAAAAAAAAAAAAAAAAAAAAAAAAAAAAe8NVAAAAAAAAAAAAAAAAAAACarg&#10;ycafJ826f3AAAAAAAAAAAAAAAAAAAAAAAAAAAAAAAAAAAAAAAAAAAAAAAAAAAAAAAAAAAAAAAAAA&#10;AAAAAAAAAAAAAAAAAAAAAAAAAAAAAAAAAAAAAAAAAAAAAAAAAAAAAAAAAAAAAAAAAAAe8NVAAAAA&#10;AAAAAAAAAAAAAACargynGnynNun9wAAAAAAAAAAAAAAAAAAAAAAAAAAAAAAAAAAAAAAAAAAAAAAA&#10;AAAAAAAAAAAAAAAAAAAAAAAAAAAAAAAAAAAAAAAAAAAAAAAAAAAAAAAAAAAAAAAAAAAAAAAAAAAA&#10;AAAAAAAAAHvDVQAAAAAAAAAAAAAAAAAAAmq4MnGnyfNun9wAAAAAAAAAAAAAAAAAAAAAAAAAAAAA&#10;AAAAAAAAAAAAAAAAAAAAAAAAAAAAAAAAAAAAAAAAAAAAAAAAAAAAAAAAAAAAAAAAAAAAAAAAAAAA&#10;AAAAAAAAAAAAAAAAAAAAAAAAAAAHvDVQAAAAAAAAAAAAAAAAAAAmq4MnGnyfNun9wAAAAAAAAAAA&#10;AAAAAAAAAAAAAAAAAAAAAAAAAAAAAAAAAAAAAAAAAAAAAAAAAAAAAAAAAAAAAAAAAAAAAAAAAAAA&#10;AAAAAAAAAAAAAAAAAAAAAAAAAAAAAAAAAAAAAAAAAAAAAHvDVQAAAAAAAAAAAAAAAAAAAmq4MnGn&#10;yfNun9wAAAAAAAAAAAAAAAAAAAAAAAAAAAAAAAAAAAAAAAAAAAAAAAAAAAAAAAAAAAAAAAAAAAAA&#10;AAAAAAAAAAAAAAAAAAAAAAAAAAAAAAAAAAAAAAAAAAAAAAAAAAAAAAAAAAAAAAAHvDVQAAAAAAAA&#10;AAAAAAAAAAAmq4MnGnyfNun9wAAAAAAAAAAAAAAAAAAAAAAAAAAAAAAAAAAAAAAAAAAAAAAAAAAA&#10;AAAAAAAAAAAAAAAAAAAAAAAAAAAAAAAAAAAAAAAAAAAAAAAAAAAAAAAAAAAAAAAAAAAAAAAAAAAA&#10;AAAAAHvDVQAAAAAAAAAAAAAAAAAAAmq4MnHnyfMun9wAAAAAAAAAAAAAAAAAAAAAAAAAAAAAAAAA&#10;AAAAAAAAAAAAAAAAAAAAAAAAAAAAAAAAAAAAAAAAAAAAAAAAAAAAAAAAAAAAAAAAAAAAAAAAAAAA&#10;AAAAAAAAAAAAAAAAAAAAAAAHvDVQAAAAAAAAAAAAAAAAAAAmq4MnGnyfNun9wAAAAAAAAAAAAAAA&#10;AAAAAAAAAAAAAAAAAAAAAAAAAAAAAAAAAAAAAAAAAAAAAAAAAAAAAAAAAAAAAAAAAAAAAAAAAAAA&#10;AAAAAAAAAAAAAAAAAAAAAAAAAAAAAAAAAAAAAAAAAHvDVQAAAAAAAAAAAAAAAAAAAmq+NleNPk+b&#10;dP7gAAAAAAAAAAAAAAAAAAAAAAAAAAAAAAAAAAAAAAAAAAAAAAAAAAAAAAAAAAAAAAAAAAAAAAAA&#10;AAAAAAAAAAAAAAAAAAAAAAAAAAAAAAAAAAAAAAAAAAAAAAAAAAAAAAAAAAAAPeGqgAAAAAAAAAAA&#10;AAAAAAABNVwZONPk+bdP7gAAAAAAAAAAAAAAAAAAAAAAAAAAAAAAAAAAAAAAAAAAAAAAAAAAAAAA&#10;AAAAAAAAAAAAAAAAAAAAAAAAAAAAAAAAAAAAAAAAAAAAAAAAAAAAAAAAAAAAAAAAAAAAAAAAAAAA&#10;AAPeGqgAAAAAAAAAAAAAAAAAABNVwZTjT5T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z5Pm3T9g&#10;AAAAAAAAAAAAAAAAAAAAAAAAAAAAAAAAAAAAAAAAAAAAAAAAAAAAAAAAAAAAAAAAAAAAAAAAAAAA&#10;AAAAAAAAAAAAAAAAAAAAAAAAAAAAAAAAAAAAAAAAAAAAAAAAAAAAAAAAPeGqgAAAAAAAAAAAAAAA&#10;AAABNVwZTjT5TnXT9gAAAAAAAAAAAAAAAAAAAAAAAAAAAAAAAAAAAAAAAAAAAAAAAAAAAAAAAAAA&#10;AAAAAAAAAAAAAAAAAAAAAAAAAAAAAAAAAAAAAAAAAAAAAAAAAAAAAAAAAAAAAAAAAAAAAAAAAAPe&#10;GqgAAAAAAAAAAAAAAAAAABNVwZONPk+b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TjT5Tm3T+4AAAA&#10;AAAAAAAAAAAAAAAAAAAAAAAAAAAAAAAAAAAAAAAAAAAAAAAAAAAAAAAAAAAAAAAAAAAAAAAAAAAA&#10;AAAAAAAAAAAAAAAAAAAAAAAAAAAAAAAAAAAAAAAAAAAAAAAAAAAAD3hqoAAAAAAAAAAAAAAAAAAA&#10;TVcGTjT5Pm3T+4AAAAAAAAAAAAAAAAAAAAAAAAAAAAAAAAAAAAAAAAAAAAAAAAAAAAAAAAAAAAAA&#10;AAAAAAAAAAAAAAAAAAAAAAAAAAAAAAAAAAAAAAAAAAAAAAAAAAAAAAAAAAAAAAAAAAAAAAD3hqoA&#10;AAAAAAAAAAAAAAAAAATVfGyvGnyfNaf3EAAAAAAAAAAAAAAAAAAAAAAAAAAAAAAAAAAAAAAAAAAA&#10;AAAAAAAAAAAAAAAAAAAAAAAAAAAAAAAAAAAAAAAAAAAAAAAAAAAAAAAAAAAAAAAAAAAAAAAAAAAA&#10;AAAAAAAAAAAAAe8NVAAAAAAAAAAAAAAAAAAACargycefJ826fs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p8nzrp+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Jxp8nzrp+wAAAAAAAAAAAAAAAAAAAAAAAAAAAAAAAAAAAAAAAAAAAAAAAAAAAA&#10;AAAAAAAAAAAAAAAAAAAAAAAAAAAAAAAAAAAAAAAAAAAAAAAAAAAAAAAAAAAAAAAAAAAAAAAAAAAA&#10;AAAAHvDVQAAAAAAAAAAAAAAAAAAAmq+NleNPk+bdP7gAAAAAAAAAAAAAAAAAAAAAAAAAAAAAAAAA&#10;AAAAAAAAAAAAAAAAAAAAAAAAAAAAAAAAAAAAAAAAAAAAAAAAAAAAAAAAAAAAAAAAAAAAAAAAAAAA&#10;AAAAAAAAAAAAAAAAAAAAAAAPeGqgAAAAAAAAAAAAAAAAAABNVwZOPPk+Z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TjT5Tm3T+4AAAAAAAAAAAAAAAAAAAAAAAAAAAAAAAAAAAAA&#10;AAAAAAAAAAAAAAAAAAAAAAAAAAAAAAAAAAAAAAAAAAAAAAAAAAAAAAAAAAAAAAAAAAAAAAAAAAAA&#10;AAAAAAAAAAAAAAAAAAAD3hqoAAAAAAAAAAAAAAAAAAATVcGU40+U5t0/uAAAAAAAAAAAAAAAAAAA&#10;AAAAAAAAAAAAAAAAAAAAAAAAAAAAAAAAAAAAAAAAAAAAAAAAAAAAAAAAAAAAAAAAAAAAAAAAAAAA&#10;AAAAAAAAAAAAAAAAAAAAAAAAAAAAAAAAAAAAAA94aqAAAAAAAAAAAAAAAAAAAE1XBk40+T5t0/uA&#10;AAAAAAAAAAAAAAAAAAAAAAAAAAAAAAAAAAAAAAAAAAAAAAAAAAAAAAAAAAAAAAAAAAAAAAAAAAAA&#10;AAAAAAAAAAAAAAAAAAAAAAAAAAAAAAAAAAAAAAAAAAAAAAAAAAAAAAAA94aqAAAAAAAAAAAAAAAA&#10;AAAE1XBk40+T5t0/uAAAAAAAAAAAAAAAAAAAAAAAAAAAAAAAAAAAAAAAAAAAAAAAAAAAAAAAAAAA&#10;AAAAAAAAAAAAAAAAAAAAAAAAAAAAAAAAAAAAAAAAAAAAAAAAAAAAAAAAAAAAAAAAAAAAAAAAAA94&#10;aqAAAAAAAAAAAAAAAAAAAE1XBlONPlOb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ONPk+bdP7gAAAA&#10;AAAAAAAAAAAAAAAAAAAAAAAAAAAAAAAAAAAAAAAAAAAAAAAAAAAAAAAAAAAAAAAAAAAAAAAAAAAA&#10;AAAAAAAAAAAAAAAAAAAAAAAAAAAAAAAAAAAAAAAAAAAAAAAAAAAAPeGqgAAAAAAAAAAAAAAAAAAB&#10;NVwZONPk+bdP7gAAAAAAAAAAAAAAAAAAAAAAAAAAAAAAAAAAAAAAAAAAAAAAAAAAAAAAAAAAAAAA&#10;AAAAAAAAAAAAAAAAAAAAAAAAAAAAAAAAAAAAAAAAAAAAAAAAAAAAAAAAAAAAAAAAAAAAAAPeGqgA&#10;AAAAAAAAAAAAAAAAABNVwZONPk+bdP7gAAAAAAAAAAAAAAAAAAAAAAAAAAAAAAAAAAAAAAAAAAAA&#10;AAAAAAAAAAAAAAAAAAAAAAAAAAAAAAAAAAAAAAAAAAAAAAAAAAAAAAAAAAAAAAAAAAAAAAAAAAAA&#10;AAAAAAAAAAAAPeGqgAAAAAAAAAAAAAAAAAABNVwZONPk+bdP7gAAAAAAAAAAAAAAAAAAAAAAAAAA&#10;AAAAAAAAAAAAAAAAAAAAAAAAAAAAAAAAAAAAAAAAAAAAAAAAAAAAAAAAAAAAAAAAAAAAAAAAAAAA&#10;AAAAAAAAAAAAAAAAAAAAAAAAAAAAAAPeGqgAAAAAAAAAAAAAAAAAABNVwZONPk+bdP7gAAAAAAAA&#10;AAAAAAAAAAAAAAAAAAAAAAAAAAAAAAAAAAAAAAAAAAAAAAAAAAAAAAAAAAAAAAAAAAAAAAAAAAAA&#10;AAAAAAAAAAAAAAAAAAAAAAAAAAAAAAAAAAAAAAAAAAAAAAAAPeGqgAAAAAAAAAAAAAAAAAABNVwZ&#10;OPPk+ZdP7gAAAAAAAAAAAAAAAAAAAAAAAAAAAAAAAAAAAAAAAAAAAAAAAAAAAAAAAAAAAAAAAAAA&#10;AAAAAAAAAAAAAAAAAAAAAAAAAAAAAAAAAAAAAAAAAAAAAAAAAAAAAAAAAAAAAAAAAAPeGqgAAAAA&#10;AAAAAAAAAAAAABNVwZONPkubfgL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PPk+ZdP7gAAAAAAAAAAAA&#10;AAAAAAAAAAAAAAAAAAAAAAAAAAAAAAAAAAAAAAAAAAAAAAAAAAAAAAAAAAAAAAAAAAAAAAAAAAAA&#10;AAAAAAAAAAAAAAAAAAAAAAAAAAAAAAAAAAAAAAAAAAAAPeGqgAAAAAAAAAAAAAAAAAABNVwZTjT5&#10;Tm3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TjT5Pm3T+4AAAAAAAAAAAAAAAAAAAAAAAAAAAAAAAAAA&#10;AAAAAAAAAAAAAAAAAAAAAAAAAAAAAAAAAAAAAAAAAAAAAAAAAAAAAAAAAAAAAAAAAAAAAAAAAAAA&#10;AAAAAAAAAAAAAAAAAAAAAAD3hqoAAAAAAAAAAAAAAAAAAATVcGTjT5Pm3T+4AAAAAAAAAAAAAAAA&#10;AAAAAAAAAAAAAAAAAAAAAAAAAAAAAAAAAAAAAAAAAAAAAAAAAAAAAAAAAAAAAAAAAAAAAAAAAAAA&#10;AAAAAAAAAAAAAAAAAAAAAAAAAAAAAAAAAAAAAAAAD3hqoAAAAAAAAAAAAAAAAAAATVcGTjz5PmX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Tjz5PmX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lONPlObdP7gAAAAAAAAAAAAAAAAAAAAAAAAAAAAAAAAAAAAAAAAAAAAAAAAAAAAAAAAAAA&#10;AAAAAAAAAAAAAAAAAAAAAAAAAAAAAAAAAAAAAAAAAAAAAAAAAAAAAAAAAAAAAAAAAAAAAAAAAPeG&#10;qgAAAAAAAAAAAAAAAAAABNVwZONPk+ddP2AAAAAAAAAAAAAAAAAAAAAAAAAAAAAAAAAAAAAAAAAA&#10;AAAAAAAAAAAAAAAAAAAAAAAAAAAAAAAAAAAAAAAAAAAAAAAAAAAAAAAAAAAAAAAAAAAAAAAAAAAA&#10;AAAAAAAAAAAAAAA94aqAAAAAAAAAAAAAAAAAAAE1XBlONPk+dfgGAAAAAAAAAAAAAAAAAAAAAAAA&#10;AAAAAAAAAAAAAAAAAAAAAAAAAAAAAAAAAAAAAAAAAAAAAAAAAAAAAAAAAAAAAAAAAAAAAAAAAAAA&#10;AAAAAAAAAAAAAAAAAAAAAAAAAAAAAAAAA94aqAAAAAAAAAAAAAAAAAAAE1XBk40+T5t0/uAAAAAA&#10;AAAAAAAAAAAAAAAAAAAAAAAAAAAAAAAAAAAAAAAAAAAAAAAAAAAAAAAAAAAAAAAAAAAAAAAAAAAA&#10;AAAAAAAAAAAAAAAAAAAAAAAAAAAAAAAAAAAAAAAAAAAAAAAAAAA94aqAAAAAAAAAAAAAAAAAAAE1&#10;XBk40+T5t0/uAAAAAAAAAAAAAAAAAAAAAAAAAAAAAAAAAAAAAAAAAAAAAAAAAAAAAAAAAAAAAAAA&#10;AAAAAAAAAAAAAAAAAAAAAAAAAAAAAAAAAAAAAAAAAAAAAAAAAAAAAAAAAAAAAAAAAAAAA94aqAAA&#10;AAAAAAAAAAAAAAAAE1XBlONPlObdP7gAAAAAAAAAAAAAAAAAAAAAAAAAAAAAAAAAAAAAAAAAAAAA&#10;AAAAAAAAAAAAAAAAAAAAAAAAAAAAAAAAAAAAAAAAAAAAAAAAAAAAAAAAAAAAAAAAAAAAAAAAAAAA&#10;AAAAAAAAAAAPeGqgAAAAAAAAAAAAAAAAAABNVwZTjT5TmtP7i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NPk+bdP7gAAAAAAAAAAAAAAAAAAAAAAAAAAAAAAAAAAAAAAAAAAAAAAAAAAAAAAAAAAAAAAAAAAA&#10;AAAAAAAAAAAAAAAAAAAAAAAAAAAAAAAAAAAAAAAAAAAAAAAAAAAAAAAAAAAAAAAAAPeGqgAAAAAA&#10;AAAAAAAAAAAABNVwZOPPk+bdP2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lONPlObdP7gAAAAAAAAAAAAAAAAAAAAAAAAAAAAAAAAAAAAAAAAAAAAAAAAAAAAA&#10;AAAAAAAAAAAAAAAAAAAAAAAAAAAAAAAAAAAAAAAAAAAAAAAAAAAAAAAAAAAAAAAAAAAAAAAAAAAA&#10;AAAPeGqgAAAAAAAAAAAAAAAAAABNVwZONPk+b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NwuTjT5Pm3T+&#10;4AAAAAAAAAAAAAAAAAAAAAAAAAAAAAAAAAAAAAAAAAAAAAAAAAAAAAAAAAAAAAAAAAAAAAAAAAAA&#10;AAAAAAAAAAAAAAAAAAAAAAAAAAAAAAAAAAAAAAAAAAAAAAAAAAAAAAAAAD3hqoAAAAAAAAAAAAAA&#10;AAAAATVcGTjz5PmXT+4AAAAAAAAAAAAAAAAAAAAAAAAAAAAAAAAAAAAAAAAAAAAAAAAAAAAAAAAA&#10;AAAAAAAAAAAAAAAAAAAAAAAAAAAAAAAAAAAAAAAAAAAAAAAAAAAAAAAAAAAAAAAAAAAAAAAAAAAD&#10;3hqoAAAAAAAAAAAAAAAAAAATVcGTjz5PmXT+4AAAAAAAAAAAAAAAAAAAAAAAAAAAAAAAAAAAAAAA&#10;AAAAAAAAAAAAAAAAAAAAAAAAAAAAAAAAAAAAAAAAAAAAAAAAAAAAAAAAAAAAAAAAAAAAAAAAAAAA&#10;AAAAAAAAAAAAAAAAAD3hqoAAAAAAAAAAAAAAAAAAATVcGU40+U5t0/uAAAAAAAAAAAAAAAAAAAAA&#10;AAAAAAAAAAAAAAAAAAAAAAAAAAAAAAAAAAAAAAAAAAAAAAAAAAAAAAAAAAAAAAAAAAAAAAAAAAAA&#10;AAAAAAAAAAAAAAAAAAAAAAAAAAAAAAAAAAAA94aqAAAAAAAAAAAAAAAAAAAE1XBlONPlObdP7gAA&#10;AAAAAAAAAAAAAAAAAAAAAAAAAAAAAAAAAAAAAAAAAAAAAAAAAAAAAAAAAAAAAAAAAAAAAAAAAAAA&#10;AAAAAAAAAAAAAAAAAAAAAAAAAAAAAAAAAAAAAAAAAAAAAAAAAAAAAAPeGqgAAAAAAAAAAAAAAAAA&#10;ABNVwZTjT5Tm3T+4AAAAAAAAAAAAAAAAAAAAAAAAAAAAAAAAAAAAAAAAAAAAAAAAAAAAAAAAAAAA&#10;AAAAAAAAAAAAAAAAAAAAAAAAAAAAAAAAAAAAAAAAAAAAAAAAAAAAAAAAAAAAAAAAAAAAAAAAD3hq&#10;oAAAAAAAAAAAAAAAAAAATVcGTjT5Pm3T+4AAAAAAAAAAAAAAAAAAAAAAAAAAAAAAAAAAAAAAAAAA&#10;AAAAAAAAAAAAAAAAAAAAAAAAAAAAAAAAAAAAAAAAAAAAAAAAAAAAAAAAAAAAAAAAAAAAAAAAAAAA&#10;AAAAAAAAAAAAAAD3hqoAAAAAAAAAAAAAAAAAAATVcGTjT5Pm3T+4AAAAAAAAAAAAAAAAAAAAAAAA&#10;AAAAAAAAAAAAAAAAAAAAAAAAAAAAAAAAAAAAAAAAAAAAAAAAAAAAAAAAAAAAAAAAAAAAAAAAAAAA&#10;AAAAAAAAAAAAAAAAAAAAAAAAAAAAAAAAD3hqoAAAAAAAAAAAAAAAAAAATVcGU40+U5t0/uAAAAAA&#10;AAAAAAAAAAAAAAAAAAAAAAAAAAAAAAAAAAAAAAAAAAAAAAAAAAAAAAAAAAAAAAAAAAAAAAAAAAAA&#10;AAAAAAAAAAAAAAAAAAAAAAAAAAAAAAAAAAAAAAAAAAAAAAAAAAA94aqAAAAAAAAAAAAAAAAAAAE1&#10;XBk40+T5t0/uAAAAAAAAAAAAAAAAAAAAAAAAAAAAAAAAAAAAAAAAAAAAAAAAAAAAAAAAAAAAAAAA&#10;AAAAAAAAAAAAAAAAAAAAAAAAAAAAAAAAAAAAAAAAAAAAAAAAAAAAAAAAAAAAAAAAAAAAA94aqAAA&#10;AAAAAAAAAAAAAAAAE1XBk40+T5t0/uAAAAAAAAAAAAAAAAAAAAAAAAAAAAAAAAAAAAAAAAAAAAAA&#10;AAAAAAAAAAAAAAAAAAAAAAAAAAAAAAAAAAAAAAAAAAAAAAAAAAAAAAAAAAAAAAAAAAAAAAAAAAAA&#10;AAAAAAAAAAA94aqAAAAAAAAAAAAAAAAAAAE1XBk48+T5l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xsr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p8n&#10;zbp/cAAAAAAAAAAAAAAAAAAAAAAAAAAAAAAAAAAAAAAAAAAAAAAAAAAAAAAAAAAAAAAAAAAAAAAA&#10;AAAAAAAAAAAAAAAAAAAAAAAAAAAAAAAAAAAAAAAAAAAAAAAAAAAAAAAAAAAAAB7w1UAAAAAAAAAA&#10;AAAAAAAAAJquDJxp8nzbp/cAAAAAAAAAAAAAAAAAAAAAAAAAAAAAAAAAAAAAAAAAAAAAAAAAAAAA&#10;AAAAAAAAAAAAAAAAAAAAAAAAAAAAAAAAAAAAAAAAAAAAAAAAAAAAAAAAAAAAAAAAAAAAAAAAAAAA&#10;AAAB7w1UAAAAAAAAAAAAAAAAAAAJquDKcafKc2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cafJ826f&#10;3AAAAAAAAAAAAAAAAAAAAAAAAAAAAAAAAAAAAAAAAAAAAAAAAAAAAAAAAAAAAAAAAAAAAAAAAAAA&#10;AAAAAAAAAAAAAAAAAAAAAAAAAAAAAAAAAAAAAAAAAAAAAAAAAAAAAAAAAAe8NVAAAAAAAAAAAAAA&#10;AAAAACargycafJ8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y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42V40+T5t0/uAAAAAAAAAAAAAAAAAAAAAAAAAAAAAAAAAAAAAAAAAAAAAAAAAAAAAAAAAAAA&#10;AAAAAAAAAAAAAAAAAAAAAAAAAAAAAAAAAAAAAAAAAAAAAAAAAAAAAAAAAAAAAAAAAAAAAAAAA94a&#10;qAAAAAAAAAAAAAAAAAAAE1XBk40+T5t0/uAAAAAAAAAAAAAAAAAAAAAAAAAAAAAAAAAAAAAAAAAA&#10;AAAAAAAAAAAAAAAAAAAAAAAAAAAAAAAAAAAAAAAAAAAAAAAAAAAAAAAAAAAAAAAAAAAAAAAAAAAA&#10;AAAAAAAAAAAAAAA94aqAAAAAAAAAAAAAAAAAAAE1XBlONPlO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PPk+bdP2AAAAAAAAAAAAAAAAAAAAAAAAAAAAAAAAAAAAAAAAAAAAAAAAAAAAAAAAAAAAAAAA&#10;AAAAAAAAAAAAAAAAAAAAAAAAAAAAAAAAAAAAAAAAAAAAAAAAAAAAAAAAAAAAAAAAAAAAA94aqAAA&#10;AAAAAAAAAAAAAAAAE1XBlONPlOddP2AAAAAAAAAAAAAAAAAAAAAAAAAAAAAAAAAAAAAAAAAAAAAA&#10;AAAAAAAAAAAAAAAAAAAAAAAAAAAAAAAAAAAAAAAAAAAAAAAAAAAAAAAAAAAAAAAAAAAAAAAAAAAA&#10;AAAAAAAAAAA94aqAAAAAAAAAAAAAAAAAAAE1XBk40+T5t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lO&#10;NPlObdP7gAAAAAAAAAAAAAAAAAAAAAAAAAAAAAAAAAAAAAAAAAAAAAAAAAAAAAAAAAAAAAAAAAAA&#10;AAAAAAAAAAAAAAAAAAAAAAAAAAAAAAAAAAAAAAAAAAAAAAAAAAAAAAAAAAAAAAAAAPeGqgAAAAAA&#10;AAAAAAAAAAAABNVwZONPk+bdP7gAAAAAAAAAAAAAAAAAAAAAAAAAAAAAAAAAAAAAAAAAAAAAAAAA&#10;AAAAAAAAAAAAAAAAAAAAAAAAAAAAAAAAAAAAAAAAAAAAAAAAAAAAAAAAAAAAAAAAAAAAAAAAAAAA&#10;AAAAAAAPeGqgAAAAAAAAAAAAAAAAAABNV8bK8afJ81p/cQAAAAAAAAAAAAAAAAAAAAAAAAAAAAAA&#10;AAAAAAAAAAAAAAAAAAAAAAAAAAAAAAAAAAAAAAAAAAAAAAAAAAAAAAAAAAAAAAAAAAAAAAAAAAAA&#10;AAAAAAAAAAAAAAAAAAAAAAAAAB7w1UAAAAAAAAAAAAAAAAAAAJquDJx58nzbp+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GnyfOun7AAAAAAAAAAAAAAAAAA&#10;AAAAAAAAAAAAAAAAAAAAAAAAAAAAAAAAAAAAAAAAAAAAAAAAAAAAAAAAAAAAAAAAAAAAAAAAAAAA&#10;AAAAAAAAAAAAAAAAAAAAAAAAAAAAAAAAAAAAAAAe8NVAAAAAAAAAAAAAAAAAAACargynGnynN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nGnyfOun7AAAAAAAAAAAAAAAAAAAAAAAAAAAAAAAAAAAAAAAA&#10;AAAAAAAAAAAAAAAAAAAAAAAAAAAAAAAAAAAAAAAAAAAAAAAAAAAAAAAAAAAAAAAAAAAAAAAAAAAA&#10;AAAAAAAAAAAAAAAAAe8NVAAAAAAAAAAAAAAAAAAACar42V40+T5t0/uAAAAAAAAAAAAAAAAAAAAA&#10;AAAAAAAAAAAAAAAAAAAAAAAAAAAAAAAAAAAAAAAAAAAAAAAAAAAAAAAAAAAAAAAAAAAAAAAAAAAA&#10;AAAAAAAAAAAAAAAAAAAAAAAAAAAAAAAAAAAA94aqAAAAAAAAAAAAAAAAAAAE1XBk48+T5l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lONPlObdP7gAAAAAAAAAAAAAAAAAAAAAAAA&#10;AAAAAAAAAAAAAAAAAAAAAAAAAAAAAAAAAAAAAAAAAAAAAAAAAAAAAAAAAAAAAAAAAAAAAAAAAAAA&#10;AAAAAAAAAAAAAAAAAAAAAAAAAAAAAAAAPeGqgAAAAAAAAAAAAAAAAAABNVwZTjT5Tm3T+4AAAAAA&#10;AAAAAAAAAAAAAAAAAAAAAAAAAAAAAAAAAAAAAAAAAAAAAAAAAAAAAAAAAAAAAAAAAAAAAAAAAAAA&#10;AAAAAAAAAAAAAAAAAAAAAAAAAAAAAAAAAAAAAAAAAAAAAAAAAAD3hqoAAAAAAAAAAAAAAAAAAATV&#10;cGTjT5Pm3T+4AAAAAAAAAAAAAAAAAAAAAAAAAAAAAAAAAAAAAAAAAAAAAAAAAAAAAAAAAAAAAAAA&#10;AAAAAAAAAAAAAAAAAAAAAAAAAAAAAAAAAAAAAAAAAAAAAAAAAAAAAAAAAAAAAAAAAAAAD3hqoAAA&#10;AAAAAAAAAAAAAAAATVcGTjT5Pm3T+4AAAAAAAAAAAAAAAAAAAAAAAAAAAAAAAAAAAAAAAAAAAAAA&#10;AAAAAAAAAAAAAAAAAAAAAAAAAAAAAAAAAAAAAAAAAAAAAAAAAAAAAAAAAAAAAAAAAAAAAAAAAAAA&#10;AAAAAAAAAAD3hqoAAAAAAAAAAAAAAAAAAATVcGU40+U5t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S5t+A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8+T5l0/u&#10;AAAAAAAAAAAAAAAAAAAAAAAAAAAAAAAAAAAAAAAAAAAAAAAAAAAAAAAAAAAAAAAAAAAAAAAAAAAA&#10;AAAAAAAAAAAAAAAAAAAAAAAAAAAAAAAAAAAAAAAAAAAAAAAAAAAAAAAAA94aqAAAAAAAAAAAAAAA&#10;AAAAE1XBlONPlObdP7gAAAAAAAAAAAAAAAAAAAAAAAAAAAAAAAAAAAAAAAAAAAAAAAAAAAAAAAAA&#10;AAAAAAAAAAAAAAAAAAAAAAAAAAAAAAAAAAAAAAAAAAAAAAAAAAAAAAAAAAAAAAAAAAAAAAAAAAAP&#10;eGqgAAAAAAAAAAAAAAAAAABNVwZONPk+bdP7gAAAAAAAAAAAAAAAAAAAAAAAAAAAAAAAAAAAAAAA&#10;AAAAAAAAAAAAAAAAAAAAAAAAAAAAAAAAAAAAAAAAAAAAAAAAAAAAAAAAAAAAAAAAAAAAAAAAAAAA&#10;AAAAAAAAAAAAAAAAAPeGqgAAAAAAAAAAAAAAAAAABNVwZONPk+bdP7gAAAAAAAAAAAAAAAAAAAAA&#10;AAAAAAAAAAAAAAAAAAAAAAAAAAAAAAAAAAAAAAAAAAAAAAAAAAAAAAAAAAAAAAAAAAAAAAAAAAAA&#10;AAAAAAAAAAAAAAAAAAAAAAAAAAAAAAAAAAAPeGqgAAAAAAAAAAAAAAAAAABNVwZONPk+bdP7gAAA&#10;AAAAAAAAAAAAAAAAAAAAAAAAAAAAAAAAAAAAAAAAAAAAAAAAAAAAAAAAAAAAAAAAAAAAAAAAAAAA&#10;AAAAAAAAAAAAAAAAAAAAAAAAAAAAAAAAAAAAAAAAAAAAAAAAAAAAAPeGqgAAAAAAAAAAAAAAAAAA&#10;BNVwZOPPk+ZdP7gAAAAAAAAAAAAAAAAAAAAAAAAAAAAAAAAAAAAAAAAAAAAAAAAAAAAAAAAAAAAA&#10;AAAAAAAAAAAAAAAAAAAAAAAAAAAAAAAAAAAAAAAAAAAAAAAAAAAAAAAAAAAAAAAAAAAAAAAPeGqg&#10;AAAAAAAAAAAAAAAAAABNVwZONPk+bdP7gAAAAAAAAAAAAAAAAAAAAAAAAAAAAAAAAAAAAAAAAAAA&#10;AAAAAAAAAAAAAAAAAAAAAAAAAAAAAAAAAAAAAAAAAAAAAAAAAAAAAAAAAAAAAAAAAAAAAAAAAAAA&#10;AAAAAAAAAAAAAPeGqgAAAAAAAAAAAAAAAAAABNVwZOPPk+ZdP7gAAAAAAAAAAAAAAAAAAAAAAAAA&#10;AAAAAAAAAAAAAAAAAAAAAAAAAAAAAAAAAAAAAAAAAAAAAAAAAAAAAAAAAAAAAAAAAAAAAAAAAAAA&#10;AAAAAAAAAAAAAAAAAAAAAAAAAAAAAAAPeGqgAAAAAAAAAAAAAAAAAABNVwZTjT5Tm3T+4AAAAAAA&#10;AAAAAAAAAAAAAAAAAAAAAAAAAAAAAAAAAAAAAAAAAAAAAAAAAAAAAAAAAAAAAAAAAAAAAAAAAAAA&#10;AAAAAAAAAAAAAAAAAAAAAAAAAAAAAAAAAAAAAAAAAAAAAAAAAD3hqoAAAAAAAAAAAAAAAAAAATVc&#10;GTjT5Pm3T+4AAAAAAAAAAAAAAAAAAAAAAAAAAAAAAAAAAAAAAAAAAAAAAAAAAAAAAAAAAAAAAAAA&#10;AAAAAAAAAAAAAAAAAAAAAAAAAAAAAAAAAAAAAAAAAAAAAAAAAAAAAAAAAAAAAAAAAAAD3hqoAAAA&#10;AAAAAAAAAAAAAAATVcGU40+U5t0/uAAAAAAAAAAAAAAAAAAAAAAAAAAAAAAAAAAAAAAAAAAAAAAA&#10;AAAAAAAAAAAAAAAAAAAAAAAAAAAAAAAAAAAAAAAAAAAAAAAAAAAAAAAAAAAAAAAAAAAAAAAAAAAA&#10;AAAAAAAAAA94aqAAAAAAAAAAAAAAAAAAAE1XBk40+T510/YAAAAAAAAAAAAAAAAAAAAAAAAAAAAA&#10;AAAAAAAAAAAAAAAAAAAAAAAAAAAAAAAAAAAAAAAAAAAAAAAAAAAAAAAAAAAAAAAAAAAAAAAAAAAA&#10;AAAAAAAAAAAAAAAAAAAAAAAAAAAD3hqoAAAAAAAAAAAAAAAAAAATVcGU40+T51+AYAAAAAAAAAAA&#10;AAAAAAAAAAAAAAAAAAAAAAAAAAAAAAAAAAAAAAAAAAAAAAAAAAAAAAAAAAAAAAAAAAAAAAAAAAAA&#10;AAAAAAAAAAAAAAAAAAAAAAAAAAAAAAAAAAAAAAAAAAAAAD3hqoAAAAAAAAAAAAAAAAAAATVcGTjT&#10;5Pm3T+4AAAAAAAAAAAAAAAAAAAAAAAAAAAAAAAAAAAAAAAAAAAAAAAAAAAAAAAAAAAAAAAAAAAAA&#10;AAAAAAAAAAAAAAAAAAAAAAAAAAAAAAAAAAAAAAAAAAAAAAAAAAAAAAAAAAAAAAAD3hqoAAAAAAAA&#10;AAAAAAAAAAATVcGTjT5Pm3T+4AAAAAAAAAAAAAAAAAAAAAAAAAAAAAAAAAAAAAAAAAAAAAAAAAAA&#10;AAAAAAAAAAAAAAAAAAAAAAAAAAAAAAAAAAAAAAAAAAAAAAAAAAAAAAAAAAAAAAAAAAAAAAAAAAAA&#10;AAAAAD3hqoAAAAAAAAAAAAAAAAAAATVcGU40+U5t0/uAAAAAAAAAAAAAAAAAAAAAAAAAAAAAAAAA&#10;AAAAAAAAAAAAAAAAAAAAAAAAAAAAAAAAAAAAAAAAAAAAAAAAAAAAAAAAAAAAAAAAAAAAAAAAAAAA&#10;AAAAAAAAAAAAAAAAAAAAAAAA94aqAAAAAAAAAAAAAAAAAAAE1XBlONPlOa0/uI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k40+T5t0/uAAAAAAAAAAAAAAAAAAAAAAAAAAAAAAAAAAAAAAAAAAAAAAAAAAAAAAA&#10;AAAAAAAAAAAAAAAAAAAAAAAAAAAAAAAAAAAAAAAAAAAAAAAAAAAAAAAAAAAAAAAAAAAAAAAAAAAA&#10;AA94aqAAAAAAAAAAAAAAAAAAAE1XBk48+T5t0/Y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U40+U5t0/uAAAAAAAAAAAAAAAAAAAAAAAAAAAAAAAAAAAAAAAAA&#10;AAAAAAAAAAAAAAAAAAAAAAAAAAAAAAAAAAAAAAAAAAAAAAAAAAAAAAAAAAAAAAAAAAAAAAAAAAAA&#10;AAAAAAAAAAAAAAAA94aqAAAAAAAAAAAAAAAAAAAE1XBk40+T5t0/uAAAAAAAAAAAAAAAAAAAAAAA&#10;AAAAAAAAAAAAAAAAAAAAAAAAAAAAAAAAAAAAAAAAAAAAAAAAAAAAAAAAAAAAAAAAAAAAAAAAAAAA&#10;AAAAAAAAAAAAAAAAAAAAAAAAAAAAAAAAAA94aqAAAAAAAAAAAAAAAAAAAE1XBk40+T5t0/uAAAAA&#10;AAAAAAAAAAAAAAAAAAAAAAAAAAAAAAAAAAAAAAAAAAAAAAAAAAAAAAAAAAAAAAAAAAAAAAAAAAAA&#10;AAAAAAAAAAAAAAAAAAAAAAAAAAAAAAAAAAAAAAAAAAAAAAAAAAAA94aqAAAAAAAAAAAAAAAAAAAE&#10;03C5ONPk+bdP7gAAAAAAAAAAAAAAAAAAAAAAAAAAAAAAAAAAAAAAAAAAAAAAAAAAAAAAAAAAAAAA&#10;AAAAAAAAAAAAAAAAAAAAAAAAAAAAAAAAAAAAAAAAAAAAAAAAAAAAAAAAAAAAAAAAAAAAAAPeGqgA&#10;AAAAAAAAAAAAAAAAABNVwZOPPk+ZdP7gAAAAAAAAAAAAAAAAAAAAAAAAAAAAAAAAAAAAAAAAAAAA&#10;AAAAAAAAAAAAAAAAAAAAAAAAAAAAAAAAAAAAAAAAAAAAAAAAAAAAAAAAAAAAAAAAAAAAAAAAAAAA&#10;AAAAAAAAAAAAPeGqgAAAAAAAAAAAAAAAAAABNVwZOPPk+ZdP7gAAAAAAAAAAAAAAAAAAAAAAAAAA&#10;AAAAAAAAAAAAAAAAAAAAAAAAAAAAAAAAAAAAAAAAAAAAAAAAAAAAAAAAAAAAAAAAAAAAAAAAAAAA&#10;AAAAAAAAAAAAAAAAAAAAAAAAAAAAAAPeGqgAAAAAAAAAAAAAAAAAABNVwZTjT5Tm3T+4AAAAAAAA&#10;AAAAAAAAAAAAAAAAAAAAAAAAAAAAAAAAAAAAAAAAAAAAAAAAAAAAAAAAAAAAAAAAAAAAAAAAAAAA&#10;AAAAAAAAAAAAAAAAAAAAAAAAAAAAAAAAAAAAAAAAAAAAAAAAD3hqoAAAAAAAAAAAAAAAAAAATVcG&#10;U40+U5t0/uAAAAAAAAAAAAAAAAAAAAAAAAAAAAAAAAAAAAAAAAAAAAAAAAAAAAAAAAAAAAAAAAAA&#10;AAAAAAAAAAAAAAAAAAAAAAAAAAAAAAAAAAAAAAAAAAAAAAAAAAAAAAAAAAAAAAAAAAA94aqAAAAA&#10;AAAAAAAAAAAAAAE1XBlONPlObdP7gAAAAAAAAAAAAAAAAAAAAAAAAAAAAAAAAAAAAAAAAAAAAAAA&#10;AAAAAAAAAAAAAAAAAAAAAAAAAAAAAAAAAAAAAAAAAAAAAAAAAAAAAAAAAAAAAAAAAAAAAAAAAAAA&#10;AAAAAAAAAPeGqgAAAAAAAAAAAAAAAAAABNVwZONPk+bdP7gAAAAAAAAAAAAAAAAAAAAAAAAAAAAA&#10;AAAAAAAAAAAAAAAAAAAAAAAAAAAAAAAAAAAAAAAAAAAAAAAAAAAAAAAAAAAAAAAAAAAAAAAAAAAA&#10;AAAAAAAAAAAAAAAAAAAAAAAAAAAPeGqgAAAAAAAAAAAAAAAAAABNVwZONPk+bdP7gAAAAAAAAAAA&#10;AAAAAAAAAAAAAAAAAAAAAAAAAAAAAAAAAAAAAAAAAAAAAAAAAAAAAAAAAAAAAAAAAAAAAAAAAAAA&#10;AAAAAAAAAAAAAAAAAAAAAAAAAAAAAAAAAAAAAAAAAAAAAPeGqgAAAAAAAAAAAAAAAAAABNVwZTjT&#10;5Tm3T+4AAAAAAAAAAAAAAAAAAAAAAAAAAAAAAAAAAAAAAAAAAAAAAAAAAAAAAAAAAAAAAAAAAAAA&#10;AAAAAAAAAAAAAAAAAAAAAAAAAAAAAAAAAAAAAAAAAAAAAAAAAAAAAAAAAAAAAAAD3hqoAAAAAAAA&#10;AAAAAAAAAAATVcGTjT5Pm3T+4AAAAAAAAAAAAAAAAAAAAAAAAAAAAAAAAAAAAAAAAAAAAAAAAAAA&#10;AAAAAAAAAAAAAAAAAAAAAAAAAAAAAAAAAAAAAAAAAAAAAAAAAAAAAAAAAAAAAAAAAAAAAAAAAAAA&#10;AAAAAD3hqoAAAAAAAAAAAAAAAAAAATVcGTjT5Pm3T+4AAAAAAAAAAAAAAAAAAAAAAAAAAAAAAAAA&#10;AAAAAAAAAAAAAAAAAAAAAAAAAAAAAAAAAAAAAAAAAAAAAAAAAAAAAAAAAAAAAAAAAAAAAAAAAAAA&#10;AAAAAAAAAAAAAAAAAAAAAAAD3hqoAAAAAAAAAAAAAAAAAAATVcGTjz5PmXT+4AAAAAAAAAAAAAAA&#10;AAAAAAAAAAAAAAAAAAAAAAAAAAAAAAAAAAAAAAAAAAAAAAAAAAAAAAAAAAAAAAAAAAAAAAAAAAAA&#10;AAAAAAAAAAAAAAAAAAAAAAAAAAAAAAAAAAAAAAAAAD3hqoAAAAAAAAAAAAAAAAAAATVcGT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fGyv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pxp8pzb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EY8fLx535TffgJrAAAAAAAAAAAAAAAAAAAAAAAAAAAAAAAAAAAAAAAAAAAAAAAAAAAAAAAAAAAAA&#10;AAAAAAAAAAAAAAAAAAAAAAAAAAAAAAAAAAAAAAAAAAAAAAAAAAAAAAAAAAAAAAAAAAAAAAAHvDVQ&#10;AAAAAAAAAAAAAAAAAAAGPEy/JvvzW2/AzWAAAAAAAAAAAAAAAAAAAAAAAAAAAAAAAAAAAAAAAAAA&#10;AAAAAAAAAAAAAAAAAAAAAAAAAAAAAAAAAAAAAAAAAAAAAAAAAAAAAAAAAAAAAAAAAAAAAAAAAAAA&#10;AAAAAAAAAAAAAAPeGqgAAAAAAAAAAAAAAAAAAAMeLl6/bl87vnweOAAAAAAAAAAAAAAAAAAAAAAA&#10;AAAAAAAAAAAAAAAAAAAAAAAAAAAAAAAAAAAAAAAAAAAAAAAAAAAAAAAAAAAAAAAAAAAAAAAAAAAA&#10;AAAAAAAAAAAAAAAAAAAAAAAAAAAAAAAAAA94aqAAAAAAAAAAAAAAAAAAAARgvp7PlAfuP3AEPW6c&#10;/wBWzH9OUAAAAAAAAAAAAAAAwPTAAAAAAAAAAAAAAAAAAAAAAAAAAAAAAAAAAAAAAAAAAAAAAAAA&#10;AAAAAAAAAAAAAAAAAAAAAAAAAAAAAAAAAAAAAAAAAAAAAAAAAAAAAAAAAAAAAAAHsj7QAAAAAAAA&#10;AAAAAAAAAAAAAAAQrxrxX/RbeR/8PH7LgY58nEAIlXEApQkWghUi0AIUAQoAAAAAAAAAAAAAAAAA&#10;AAAAAAAAAAAAAAAAAAAAAAAAAAAAAAAAAAAAAAAAAAAAAAAAAAAAAAAAAAAAAAAAAAAAADBlklQA&#10;YrkmLLJiBiyyY4rkgAi4rmxA8X52fk/QxmhlvigAAAAAAAAAAAAAAAAAAAAAAAAAAAAAAAAAAAJh&#10;fyfm8j8mzHgt7wx6PXrHXzl9RZd1ryfs1D4+GOV8kw9dq2YaHj5V8nE2Y5y5TxWXZLX6NWPhyyym&#10;PguzPVPDyL+xqxjLG48mXhWcx7e6/wALLx8DL2fP1AAAAAAAAAAAAAAAAAAAAAAAAAAAAAAAAAAA&#10;AAAAAAAAAAAAAAAAAAAAAAAAAAAAAAAAAAAAAAAAAAAAAAAAAAAAeLg5Z8iZboAjxcbLLlScW+Tk&#10;4qHj4uTlTHi3zcnFQHj03x8fL9HNwUMdVbJ4+Bn5OfhlQAAAAAAAAAAAAAAAAAAAAAAAAAAAAAAA&#10;AAAAGC+l/G5fBn3hp64HeOvmp6b3bPPs8dNN+vuq+Xdn1f5k8n6d4zvscuJLszDf58W45/ucdevm&#10;J9r+hnoL+e5rfg9vBR3Rq5Zuqbyd9c3hY7dx2UfR49hXo3kde7u/j7vvndv2vB175vmc9POfh8zz&#10;suGb67HsOdWzZT9rlun+fu838PSAAAAAAAAAAAAAAAAAAAAAAAAAAAAAAAAAAAAAAAAAAAAAAAAA&#10;AAAAAAAAAAAAAAAAAAAAAAAAAAAAAAAAAAAAAB8Zt3fRa8PYacbtgR6nTs9fzc/38LH227VaHqtO&#10;z1fM2fv4eHutupQmq+p3ZfPbdn2+nRQY6Mvw2/N83P2mjD3DH9CAAAAAAAAAAAAAAAAAAAAAAAAA&#10;AAAAAAAAAADHC8KfZO7oiewtHZ98+btVPxJ7bhZcDfoPDfZ1+7sXlW+wznXZ+727d+08Ofvzts4U&#10;+19fNT8Nt6sPoDRyd9d3H8nZvh/Abo/y8dd/zHUl7uclvz+7H8/jev5u7jp7N0ayfj3wfnufrqXZ&#10;wYdna/lJyOwb1Xq6ufejcl+Ph2jOmNdAAAAAAAAAAAAAAAAAAAAAAAAAAAAAAAAAAAAAAAAAAAAA&#10;AAAAAAAAAAAAAAAAAAAAAAAAAAAAAAAAAAAAAAAAPGz8dm2/9DLogevMu1F0Ts5pOkcP0ciePkvz&#10;5Y8DPcGzr29nTvT+Yc9VvztU4Ty82ad/oZ9IP1Pr5pOrHYU6feW5fp489XjeK7s69RDv3V3pfLWz&#10;dR8082+fg0ZeizvTP9TYa1fhztsec8/aZYft3YeJfIng12Vjoy8O6+XYmOPrvz93mTz8nDyb5487&#10;jqk/P2TmM9uNyvmxw/TMctkAAAAAAAAAAAAAAAAAAAAAAAAGEbZP0NvQR9s6+bfobbvB+bfVY3qS&#10;ep+P2+fKfJ5u+tMP3Y6+u523s9Duy5hOq8eGjsqc2/xmfVZ7218ynTOfwf7mWmnLm8L52bm/mnWg&#10;7rn2/Jz33fA69sn2mzb9+nh2Cuk8uql6f19vfyXlt3+hvHr9TfgfotnHj9Do9ntd4LzJPeXH9dgA&#10;AAAAAAAAAAAAAAAAAAAAAAAAAAAAAAAAAAAAAAAAAAAAAAAAAAAAAAAAAAAAAAAAAAAAAAAAAAAA&#10;AAAAAAA/Pxc9tv0WfRz9J48S/fm3678+d6Dxft5setNX5/yXAz3Zh0g/bmfoOVOWPpLZ3y/GuvU/&#10;F8bHRk9gauFDuLD2+M7q3jHd2Fen8/0b3E52TOhj7K06VfSTfF11e/8A+Mtu6f46/I/o3plepsOv&#10;T31r3V/BZc7vUefbX85Ze95Gny5T8i8Y/wBht97w5+uPiv08tc/nboXzJuI/Jnr/ANPH5TXdV/zG&#10;sGi6Gc3H4z9jZ6PjN+vy92h/vY7xvnp+7mY+XZrAAAAAAAAAAAAAAAAAAAAAAAAGJ6fgbdv37WfR&#10;F9j6dXtOe0/9LDtxeadvNf1jj5eJP383DbJ+vu2F/st6/wA/f34Y648Nsi+jy0E3Xku+Yx46Ptc9&#10;/fz8044Gn2P6ezbD+/nyV9YONPs1uY+ew3LfH57Wvr8fFq1feZ7Nhn7E30fjT7PhNNOdNxn5uH09&#10;eVAAAAAAAAAAAAAAAAAAAAAAAAAAAAAAAAAAAAAAAAAAAAAAAAAAAAAAAAAAAAAAAAAAAAAAAAAA&#10;AAAAAAAAAAJG1r9nf0GfZOn6DVnqhweR+vlZcWX2WrvUeNMNOP0p0i/bGnnW8/czlr67dcTvnD7n&#10;jaO8J4z5PTI9gcffZ8Blyu9W3cP+Xl0jfYWvsvefNm7P4ydDX29p5jurtu6zqvXwvekXrvyZ35PH&#10;O/q0d96+uh6Z18+Pnvd6nguCj0Rq7T3lrZ21PPs9hjPk9k6P3qXLsE9R5fp/KnAp3K5SurNm1nsG&#10;813Trrl9p6uTvh57Z+HNKfs72DuhnUu9J489vRzmE+Sz/no+09P9ELxZu1o+a1+X9PWoAAAAAAAA&#10;AAAAAAAAAAAAAAACYPy8fkeu1tuH7t6KPrnj9ovonfzTdRPptmi5phfDrz8twZEXdMWXh0bMeNc9&#10;mPm5Gvx553CYcfLPlY4cTNgy5eN1TLkxrZYzHkVwzmvJlgAAAAAAAAAAAAAAAAAAAAAAAAAAAAAA&#10;AAAAAAAAAAAAAAAAAAAAAAAAAAAAAAAAAAAAAAAAAAAAAAAAAAAAAAAOI77LZ0FveWrlj6j2bgfj&#10;tvxmrLgQ9L6Ozd5qaX6J13/SOPdS8j83mb6jv84v3xq9Rs43dL8o7umV6r09wXzFyf2fI6+T78rf&#10;0xfT/G+80zkD+S2dT71Jp7G/mffvi+Ay4hu4NHEX3dq7qHhTd1UPVOOyrtPHs2+T9uzb6Fws+k9X&#10;I/0Vl/Q08cX7jW+N2Tol+y8+yB5fy5G/n8utp6Ax5AutrxR9u4dgfz9u4OPtNXZb672dcDvHTsB+&#10;kdtXzVztk3YnG4B/utXML19u4L+4NXYk6jy56uoXuOZpoAAAAAAAAAAAAAAAAAAAAAAAAEQh87cv&#10;eSeazIAAAAQpCgAAhQAAAAAAAAAAAAAAAAAAAAAAAAAAAAAAAAAAAAAAAAAAAAAAAAAAAAAAAAAA&#10;AAAAAAAAAAAAAAAAAAAAAAAAAAAAAAA+Yu7hu7IdFj2Hq+A/enk4k7Jvm3b3FvMuz1vPvSl9Y6+L&#10;/tTbphqmHBnfn8ca+S34y8eX2M6O/rLXqJvy9DJuw/Fz7wfjTd9twsepd6a19ar0FhuB/Ju3b9LD&#10;u8+SN/N/1U2n/SZdAf2Bo9z+hs0Z/Xx3M/ITvv8AjjfuY/M43it+RZdR/vTPdT8dewH8I4jOyG5/&#10;5pwZ/ezlr66y2b/e4fG6JvI/OclXxGXEn9u2ucl7DbdznHvLr8NlxU/Qaec34O+936gAAAAAAAAA&#10;AAAAAAAAAAAAAAAAB4zMoAAAAAAAAAAAAAAAAAAAAAAAAAAAAAAAAAAAAAAAAAAAAAAAAAAAAAAA&#10;AAAAAAAAAAAAAAAAAAAAAAAAAAAAAAAAAAAAAAAAAAAAjw8PZ+HVnwudzui76m4/YK6i2dxnzJn9&#10;Voy/Lx3zmE6THr7Lhn7Snfa8bbeVj4fi2VZxk9g7egz6543Jj8Ls7zXj/dqF+Vh+z9OfNYZdTH0t&#10;h1kO9NXeF8rcjnN6Lvs+dr/Fx7tD+wy6BvsXV9/+Q7+/kPduC+Yx/R+tpUPBw9uLLPj4Y8jJx150&#10;8M2Z7cZjfPq1YasseZl5NeDBZMePfJycW5lniAAAAAAAAAAAAAAAAAAAAAAAAAAAAAAAAAAAAAAA&#10;AAAAAAAAAAAAAAAAAAAAAAAAAAAAAAAAAAAAAAAAAAAAAAAAAAAAAAAAAAAAAAAAAAAAAAAAAAAA&#10;AAAAAAAAAAAAjw8TZ4OVfDxcdjP2c3q/MZe347zazkzwV8zsz2r/AEU3nfKz9ueGPGuXJnruJnsy&#10;+1x3MfNbPuuPj5ds8vFn5rfy7stkX2E3xfFTPO/pxeLdjjpu2T6m/U8Vrl85P08mZ54gY4XHi5OW&#10;mV8jXYw4uWOujPdMeRbxpnyccbYsxueOMMs4o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//aAAgBAgABBQD/AP10Hi5XXZ+E8+6XMDdMjUaDjukb&#10;kQnhyLN4yId+6HXie+wGgvYZfMnxTLcjzbtRlI8k7AfM5c5h0jddN8Gbrrrzrz8Sj0CeqcWp0uPT&#10;p2K5yvwmdObPYahu/wDXsVyHEh3ZbHvcKeoE7IORYDzpyhqd7iNGmbM0wqtfftSwKRQpbViWhy9/&#10;RnCefIlA8D6Y2dA0EtJEaTYQNv8AjQ8CfnHHDcmXHw/FJx2HPQ4hvxCcJ14n3QZqIjWXRvPE6UOY&#10;divPvcjrjxPuoejE6bsQnkFNOHEix3YQhTDsURIhQyhTLsU4sZ2EUN8ojnTd4RPB98nB37oemnXQ&#10;c64QKecMOzTjyHozrpnMukCjumO/JZGsPPE6CNZdG+XI5DLvHOUFDMyif9MnXifJ58uewe9J+ZmJ&#10;OHL1OnS8zKXBZk3Kysg49NzFj6LxClKXTJKmQJiM9yarRHjvl5Tz/LyGc249GixShOwppyMfSGzh&#10;WhYYnFBngsGwgYLhfm3HHym3DHvDoI1l/is4rhHywohuuuul37sSK7CccEeK7yw4xk4UwsyMni6Q&#10;n3HzddJ0iMjJKiQcWGQdddW86T5f9OATkWHGLlchERuRCIidLpH3ydJ6YMOPczhvuOmvDmdM1EDI&#10;hyuhRA48N0OxnH3lEH3nYZQ1POh97mNzs9HE8GVNTlZqJykCnXzLxY0CKUaHDN0iehE9FsAiJ6dg&#10;k/LTbvLTrr+WrbeN2rWuf/x3nIOQiiFq8ROagRohk8b8R8U2mzE1Hc0wm5amTEB2BEcPmd6M2cJl&#10;isEawwGhYzMZBeJguFRBRAzdIPRzJ9yKT3+K3paI8/7vEcJ/vXSp9HnY8SfhR5VynU6bnRHp8WAc&#10;WEbj0FnSSUnNR52ckJ6BBlosd6M6RkSHzi8/JGM/dYhlHdfhwaVLTM0VWkJuFLUmmz0cqtKTcCBT&#10;Ysd+N0hPks3Oce7LD8J9119yYN6BCim69LxHjNyK6OaKROxXzdhwI8w8/R5twnqLOwIb8d6G9JyM&#10;zUYpWfNS8tOwYkscM1vdJGe5YUsRE5dsN92RizszKVe3L9hwYcnXZafdgxHDgWZOOw4xzJPy0+o5&#10;G7Plm2/NrX+9QDceITlYhyhamzZTl6FA53rcsep3DEszTuBSXL0hS8rRp/F+FhD6M2cKlnlgoKWg&#10;lBQwRgMz4nn4nORRDBQojwdl3TIoPIZvE6CNZf4WKIRvAzJ0iNZIN0ydciE+alBWHKCdWbsy49FP&#10;Ae+w+aHNuRH3i5SdmnHjtfTyRqdvSmn9Ojzd30Jyizel9BkqpQtZJWXpdZ0QosjMw9ZJSDJ1aIXf&#10;uy8zDeeMiIYGUSIUJ2G+URwzUDfIg6XMT58hQ3yiEowZqBEZjSqFLTNb1atyXlLbgxIBRnozveOl&#10;zDNyI4b1pWPCrslKacyESt31QJWiP6P0qDPVPWeTlJCn6RUmXrB60UiWpsKBLOS4dPmJ57lJ6Zdd&#10;EM+8ciH3bsOIUUG4ZBYIjMcpiJHdhm4+T5POGT8N4nhRNP36nCpemcCfkbroZUCq2PRZauVGqWBJ&#10;S07cun5UeTiHCdDkzC57Ocgv1mPEojkO4K3a8amzEB2JG0pp0OPXb3o9eiVSvyFQl5jkehG7OOPP&#10;qE3Ow5QQpt2LCennHD/5KEIb5RHOF504rpFyC7nnYdMq8FyYik5NwHrcuspAUic/5Oj0qsPUyLTL&#10;8kZmDKVeXrMC+Jd+SoNvysSFVbRmHXrerFekabLX1rBLLqdXOZi6c2XFu2NbtIlKE5LzkrEi6luT&#10;DtPn47rkzDMnnOjNnCYWYWnJBrRiFYrWakZPzrjj8CDFmXqLpfclYhy2h1YeEDQuMZTWhlS7yraR&#10;XFT4VRpU/JPnHKCUOIUV197kddeJ93/CaiIPzPKf/ViCGRk4goj8WI5IR3Dm34jhyEOPHejSseG6&#10;7MRueDTo5lPOxoYpFAqU658HVhyPOyc1AclYahTrzqsrLQ7qr8GJcdenZw9C33olt6+/M2hXk+vZ&#10;OuxabEeiy9LtuqTMxUqNUpUy95lihRCju4Ok9EN56FCMOUSqxXpqlTsMcr0q7DixY77knFfKO5Gg&#10;jR7mOt6zGXwhCcM47tPmI0zL25WYjk/Sp+WLkfgFRLrqMjCmrsrzsSfrszUoGiT6qtrr+D0F/E6+&#10;duL4ZPk5D703zclucO0KqvHN0mdcHK/KlCixIzxSUZUd2LCEF6bixZe26pNOVOkz0kZGcOXkjffO&#10;m3FcUFyDclzy71y1GfnztW4p2kx4111yYm6pdlYnYDr7sQ3oL3vEv3/NBpdXjuUDTKfq1Kuu2o9B&#10;iW3ck7Sjj3pcEYqvV407Ehy8eaMpCJAhvTPJEpVq1K4DltLa0uPo/cMNys25P0uJDhnCc4Yr8RcP&#10;vCduWVObplcgRpWeiPPunAiGR2LG7y06RQok/KzUhM0+La90v0+avC6ZWpU+jRnTqL2o9CoNn3bf&#10;9XrszbNo1a6I182+VDqm3qH9+Yhl71LS3dRNQZ+Wep849DdmCeJ8ujNnDnwGQUDQeB5hgfjE6Cjm&#10;YKcmos3adhVSvxbY0wplIcdkXZZ6A4oQ8A53JvTFOl5lyt6fyk+V76RT9IhR3IsnGjRIkV2ARlB6&#10;smTN1yzpSWm5wrbond/DlJHw5Sh8OUofDlJHw5Sh8N0ofDlKHw3SR8OUkfDlJHw5SR8OUofDlJHw&#10;3SR8N0kfDdJHw3Sh8OUofDdKHw5Sh8OUofDlKHw5Sh8N0ofDVKHw1ShEtylOuU23KJEhXhTJGTdd&#10;dMz/ANDRHiJ2FB71+gaYzNZh16lvUWsotKFCmrlqdlSUGlVCHDKc0vpsvUazqha0rTrbdKCb1r23&#10;ITNg39JwpS4tM61Saa7S6naNWi31ZFNn5GsSj9OmrFkIdSr1x2ZIyNFm4EJ+Pok6TtC19+ZtCfJ9&#10;eHYj01otYcOvR4lKty3pmDR7Zrr2rdiwLcnJY34cZ8yJyWd7yLp3Yb1ScmafadKkZG2bdq8LVa0C&#10;tmckicKXtO0pWdoF/SkGRrmkZO/85rI+b1pUSVdmqha9i0dy3JmYtSQfg25Qqu7qpZ0CgzVqy8ON&#10;Vahp1Rn6TU4ZlM6GQnnqvryp2U0EMjmdfO3E8OI6ZwpSGb0XTWxnZ2FOSNp0yUkrYt2rwtUbRO1p&#10;2nk67Cta0ZWdoV7yrkpcWmmmcvMUaHMW1S3I9q0S4XL/ALXOgVzSy05eu1G56Lb9EpFoQrQrU3qp&#10;p3SXqccqctGsezadPWXqdIwZCtwDf76ARvxdPtOpE6fPQbQoYoM5RZ6U18k5eWmLRguxq3PWtAdt&#10;mouwinNKKVAqk9qbSINOo01DeOb0hiuRpedmJqTmKdfVKqE1cdrQK3CqUnFp8/wu90JqO5BKDUJe&#10;biXPZTk3N1W2X5d6JKPQXtPsLasByG/IVa1/fnKtbVQp8zMxZ0S0eYgnBfr1Wqdh6ORau9RLQptD&#10;h6zk47fG3uKqZnJp0pu5b3p1Fkrpv+cuCJV5SdiOyTkWFKl0Zs4cwZLBoxBBQyMEh5jxG89CgELG&#10;05fr0S3bak6ZLVKYiwHZZ16LAJxQI1CLFmXJqXnoyimecXZUaZDpNzRZOaqRuw3SJSurJns2KZFO&#10;QCWXcQx3EMdw4Pd4Y7iGPd3B3EMdxDHcOD3dwdxDHcODuIY7iGO4hjuIY7iGO4hjuIY7iGO4cHcQ&#10;x3EMHAcIdyQ7khMwiKBSof8A0L7dVCIjMv8AQ0Vx94pV7lLTgpOJTtU4zsLUGFHdiiI+UNyxHY8O&#10;7arPOzdErz8SFOaPzRwarq/VYczasGBMnMWPKzUfTrVmcOVuOFHm4UO0qnUnK1IVR6epV9HDhV3T&#10;Ocffuy+PeHrdqkaPCm9GYnu1s66Ec3cWhlRhOSuvL8MpjQV2G9R9d6zUSn9FanV3hrN/1rbcehHG&#10;iOvRBBqEGBPafw4FOoWrFVqsxemh1ZqU0e4TllpOQfeVpzJxZiztUTeeuTSOOUvV9WzOPaspUv8A&#10;jZq09V4NXoV+WjW3HdJpuoykrrbdsjMOWdGjRKtValUHaNU6xLQajoLOQzquvpHFlNBnil4mv0F9&#10;1xyehzDzpLcg1KBLz9gS7lPouq9Sqkxe2iVaqE2W4Ujl5SQqDhR9NXYtQtTUPvJi57Rl5iS0rvy4&#10;Jt2raG12anpfXB6XcqGj9agOT+tsOrVGkaeStYfr191qPJUiJPwZiasyLNS2n2pU09MViFHhw3qM&#10;6T9RoBRXaZqXDuKJXNHJCuSVu64zz0eNp8T79wVWty525cky/Kzmhs4T9U1kmnYVKl56BOzFkw37&#10;fkZfU2Zq9RuOLMRYNDMnIWohQyvgke8O9466bxxosOAU/dslTZq5tQym4dFvWPIzVHvOkVeTq1uQ&#10;avCuK0Z6nvWMRO2/Yhve7ytYpsu5XYdFnpO4rPfl5KShOzszp9phRKdQ5WFL091+YOI7rDGKZvrR&#10;6swLeO6NXKdKiqVSt3XPWXoxcU69E03oZSVb0ArkSZrFq1mhxlGRs6E2cJPLMnHni7p5bzxOn7w6&#10;ChG8DdeIGt0d6QI1kRIixShlLRXYsWxrCnrkjUShRKXIwojzjsV2BFDnduOmZGDIOPy0SI9TyIql&#10;cEhSBf1+Ra1UHimTejQpp92C6+5C6smcHbG/GwDUXfOjviHfOjvXR3ro750d86O9dHfOjviHfEO+&#10;Id86O+Id86O+Id86O+Id86O+dHfOjvnR3zo750d86O+dEaKRwqU6RQNQXSKCrD/Q0aKTrsoa39OK&#10;xBgy93aRyFxz8vo1COM/oZJnDtbSih0ipzz9PhS1U0wtyrTlkWRbdtTWsc/Tjt2PMG5G0zmIkewd&#10;TZRyNedN0YoE9IUzSG3pKel3qXKy92ac25X5uytOqHR6zXYlPiyBaUW7Up2j0el2xQ9Xp2DN1vQh&#10;yB3GvESE/P6G3HT5KTvez7euo7Gs2So1X1thFDtqC9/15R9/3yw9OolxTpFT6PSbg06oV61KgWxR&#10;rBla/IUS/YUzoZJSz9rQHKNRq5pbBuKqWbp/RrYqF3/8VP0uT0ooFRmbY0uolIrtbladGk6HJ06A&#10;9cmkdLnJm0NMrfk6lVXqd7lUtHrVqT1j2fQbTLXifgx4ejcZ2BC1ynXJySlIfJMSj0Q52w9OIlen&#10;SKSpNKr2nNBvKqUO2qNYktcNPod/w3tE7bkX6fU6Vb1GvOcdi3Hp3ecGbtyv6WWtckS1LWp9pu35&#10;Y1Numn2Rp7TafVLqlJKapNm2/RpCLftnS1zy0rpHQYszDlqdR7f1Kiw365yurloz0GZsHUCXORnJ&#10;Oi11y2p+jShX7ZVEuiXtLTG3qZWH4VJehXJpPa01NafWlQLWj3XJ0GuU2Q0btiejx6JIU+j0HS+3&#10;pCan7VoU0JqvUmSh3TUnKvcJEpHdqOoTMaHCuysV3mmaxNGcWbfjPSkPnOVrsanzVt6hQn3Zb3Cs&#10;QZKRhysSy4jjkCXlnIzlThlDlLr+W7cxq1qRyfoMRx91596HBc1WeciX5BqMxLu0K1KxcMSz9K5e&#10;n02SlSp7kR8opQJibiT0/blLnYeptDt6kxnm9AbOEyUT0fkP3l54OPOPOTJOEbsaM6ZTk4HIsWKM&#10;CN4yIjjYuPk8HXX40ex9PpqvP29bpUmEZKPhhS7jjlfuOXp0G+76iVONzE/1hMma7DIjnYbrvdKI&#10;KCiCiCiCiCiCiCiCiCiCiCiCiGAUQUQUQUQUQUQUFBRBRBRCIRclO8C/zPujePvP9DRIPOILndvU&#10;W9KpRnYmu1yQoMnqtckY5rWa65eFD1grcR6r6mXJPQ6dqXWZYnr5ud+JVq5Xq/Dg29Pzkaw5J2m2&#10;JqvUHYF2S2qtclZMtWa6/DqGotfnIchqVXZaF+adchnUdS7knzktTq3IlNauV2ahVSrTlUmrYvWp&#10;WzCuS7Zu540nWqlSqnAve8yg6U1isVKLrjMu/wDAy765n/puvaTw4R23qlqBW4c9b+qtXpctdOq1&#10;w1qFbGoVfpMaHrXdM7Gn9UbvKLJamXlQ5V7VyuxxO6j3DPx5HUys08/zYrpPzmq1zzpy2pdcgE9q&#10;7Xozjmp1bhHUdTbhnXJbVS4YcF3VSuOFWLinrgfoNzzVCcuK7J+uwoMEuZUOEek0OG9bWqV/1yHU&#10;re1Wq1Nlrp1WuGswrY1CuCkRT1Suafj1G87inTqsvMvw7fqNRp7kC+7ycc08m6vU4OpmoE9Ro0vq&#10;dV5KLO6s3JPwpLU24ae8/rLcEy45qlXIRzeqNcmYdQqUebjriGHXSJz36PAiQ7mrDzlFuiq0iIWr&#10;teecLVKuuHU9TrkjCQ1PrsSE/ftzcsW8bwmo8rqPXqcIurdemic1cr0JyNqlXpgqvelZnHYcTvXE&#10;PRHiPuiilMUSnz0O6rGfcqk3QI0scEigHGp5zT0lQ6mT9B+IZQU3vX6dSa9Fp8ShXXBjw52P7zIX&#10;WZ/Ddt+b2s49Dos9ctPkId66ty0kVaqMzWZ+nlBcmNN6vaxS/wAQ0vnfjOzBRYncnP1mlSEjems8&#10;/Dfj1qcrEwbegNnCau7edefegygl6HUp+PT9OLkmXZbRiqRXJjRmrQ3pzTO55J2q0Oqyr8CBEdl4&#10;kMyegwzVZlizNZi2tRJenSk1EchuOvczvDWblgSEvf1+RaxEmIsSOIDpuwer5lthfjofhfaonYp3&#10;gX/4Z+L/AKG713miOm86cKaEKTl33tOYtrSsnf0S1p2Whyj8KO+65EKTdcgRKUdtTFn0KSovuctG&#10;tyG5O6sUGjS91Rpq4Z3k/wD14f3HHnXHw9CDpfccguuiZhvRHe7mDKXgFCKahxYrsg9HkpiQcl5m&#10;eolVs+do8C4adb9Q1Qv6WuiNLyUaFFjQ4kd7TG5ZChWxqFElZurcv3XXVuvQXXXdMoNAlJ6vS1mT&#10;lwaiHZMzQn5cnHYMu7DEw4/Edx7mBKPuPqdEOFFcjGZGCgurdhQiOPB7x2WhRYQfcme95Jkw66Tp&#10;RoUSYPTC5KfQba1Biys1XDdwdcWT0J113TCdpNMFYmLcqVZ1MnqTNUq1ChQ6lTanZcKA5qLaVGF+&#10;XJLXLX4yudyYddEeH3zstLRYTzxmbpw4ph2C6RMBuxTeOBCeHu0EETpOQ5eI4/zYRXIUcUiDDlo7&#10;1XtmPJ24dpQ7Tu/3SJVpeFEcfOFEOKSlHChPAnSdJBuOB+K6QeixjN+Vcjw7gsk5qHP2NVifoWnV&#10;V5aXbMjJOxYFNlyfr8nChuVZ96LIVONCdol/S0xTrkrMrHolEcOXqNOu2i0+x7+1XfqEWQpNcuOP&#10;IaMVKNRa/plcdKcchVymxqVqFWaW/bGtduRIdc1Ot+BAuu96pXJuZchRTh+7wRzE/wBCbOGM+TkG&#10;mQYlQj21orWp+Db9h0GlyEvTqRLh6HJD3aFzvycjFKr2DbNVdvnRWq0qLMyr8GLZ9j1G4X7boEKl&#10;Ud0ycdmIMxFEJ03IaIcZ2JFOUfIqncMlShf99/8AM1GahR4xy8E4ZdYTLbD/AB0PwvtUTsU3wL/8&#10;I/F/0MbpEDmHiBvvGIUV9yNDjGcM4jxkalnGUZRnTD0zUHR73UiHvVUIFEfecixz5ob/ADkHnydB&#10;xiDp8xIN0iD0w8R8zxnD5HidURx6hFgE5UDiQ35nmKG+bxH3kOJ/yRulEmX5koZG648+To74gcy8&#10;46dYNx5yfiRgszSbpEHo7y+Z4w7EeInHjed4Ho7xPuRSeMLfhvlUzcJ+PEmCcfN13vB3gdnX3Yjs&#10;zEeKPPPE7Bn4hPOzLzxR5x90Qo5RHVBRF0RxFH3o70OmsnXiI/eDIHNE6I00T5wWcTpwzN6HCWUG&#10;EZvuxCfcdMyOXhGcSXKE7NV16XM573s4zn3XoxwzlKm9COlVyFFiRqrFegQJh1049Urc7GtPSyo1&#10;c6BQKdQJZ+K5EiTVFhzjtV02kJ8rt09k6Y9HfdgPRpuadcdm4jxOx3TIjde6I2cMJ56LH0aoVuvk&#10;UF3ujLlPhjSpz7txaO0yqTtCtWVozkZ0nYjAQXiiFLuOO1+45enQb7vqJU4pPE/1nMtsP8dD8L7U&#10;8RvOykdyBDv/AMI/F/0NENTrrnO85AInXoLi4rj8I4UQ3jNxbsdwyOC4YiTndv8Av5r9/Dj5xIRw&#10;3jOFDUOVYfhGYfgm6IZGTiIjynXXOd6DKvRDjysxCmocTlI5eHGHucJ15yVdER3u3SN191+TJ55x&#10;x2ETrpPFEhEYfgvEHYbpw36Y6+IUByE4aloiPKddcJ96HAJwu7cWcPldiROQOvczqPd+YOwnXTee&#10;J0luPk/JE88447CLldeIoRA4ZEZwHTeJ0nQ/AcfBSzhAiIifgOPiHKPnEOViwXJnvHSgmZwug5CM&#10;HDdIcroW6QiPvGbzsQwUtEfBSjxG6ROE3iIz70RpkoZP1SQgQqvfkpAeltQ1xZSuwZ2TmqO9OG9K&#10;RJQ33yehxIZxHpeSiPClU2ZObfgvOuOPvc9qVml0uPbN5W/NQJx6BUHJSE9AD03ChOVy/wCk0dy7&#10;r1mK/P0W2qjcUzD0Vge6VrS2ryMxPUeakokSFGcEBfddAbAXA4cInaXdtUoc3pbqJDuCWeedfNeH&#10;A7FfdeJ6HMORnnoIfI+dRhnBWblgU+Bf1+RavFmIsSOIBG7B6ymW2H+Oh+D9sv7wj8T/AENFJZRI&#10;zsi7bkGXhWvM3rSIktU65J1Cbl5GafE5K91bc9OQ4T0uRximXpaFGjSsOCUWXgQY0tLxorsGbdjO&#10;W5If87KQJhyVm65X5WUnoUvGil7yqYdhRHiiysxCcjmqHJRnIsSnQ3KJRroh02do03CfJ6k1NyTm&#10;LXqtHrZVe6aLAjRHnp92HI1F596HGhQ3nZuOchUYNPD8Z2YehyE3FD8aLKzEOsyszRoZxpuWgyU4&#10;9Lw55yJNlBjPPzkKLLw4ZFDKxZWA/TZq6aOcSoVaVqYnob8In4xyknCnijQp3vJCVtM4dZpktHOf&#10;efn4cR+ZqEWSehvRHpWoFOS0pZlFmLkgVGG/Tnp992FBlnZiffqEGdpjklNRJ14qfUIjkSDMwxDi&#10;vvvSVBkbetWRuqgVU6pDlffINPm4rs7VoUhNw4MWJDflJiG77jN92/F7sQZePHciy8aCfuM3ywni&#10;OJV6hBlIjjkSKJiDHgn/AMjBcOA+/GdlZ6XkH5qfgxojsjOTEN2PyR3JeM+UeHFlzdPmJBHDJ+eq&#10;0vJOXLqPKwHp26anUHnv+VjvScyUsKFekrIzFDuyl1JyoyD1ShfDs86UG2ponoNNgwCcLkeeiLKH&#10;DN18ydJ6DN1OXjUXU6u0w6PrBQJiVurVuRdg1moVitx7O0tuGsSlnWjL0CHPR5c4UD/i40K4NP6f&#10;WIde0UnYcSrU6NSKl0Bs4YEKZhzMR2WiCgXFNW/N2DqXSbikHn3XRAmoceIZKNBFi+yA7D5piQiu&#10;xokF5wRJh1wQp2HGfOXeJ2p3PT6UL9vwq1UJmHHinLwThl1nMtsP8dD8L7Zf3hH4n+hosQuaqO80&#10;rbEhAmNL41u0L3ak0+n/APLVTVKDb71/V+l1HTikyshNWXp1GkZm7a5QqTL6jXLqoVszN7VyQumf&#10;pN51WjUq5JP3/TLTy7JqQ0/p1bh1y7b1l5R+7b2q1Mt924nqJOWjY89SYdr2TX5K5bnvikwKTckj&#10;B5XrTgRpel3c5PnU5mHMOvwCUWmpc03WIRPT1l09yYtR3UWouSVt3XO02A7cFWuanaeycnPzVie5&#10;Td61y+5OkXHqbK0aHJViXpsho5YsejlpPY91yU4dGoklNXhVrolaTcWp8jAj0CeilBldMpZ2Ytup&#10;WBZ0aXh0unUWtXLKy781dlTpkC2KBf1z0+lXHUY1z2VpVHk4NF05fk/+cnzg/wDKXpDdO3qbdk1T&#10;qFBqE7cFp6dzRw41yT8SeO/JLkkag7S7KsO0pym6h0WzTk5S4puuwIlfuqXdgTMCFyxL2efPTOm9&#10;87DtKQerFaquoM5alR1HhvxqfAuCFRdN9IqnSr8jTF+U0701EptPp9Vq1znb9p27X4NxUW3NQJuq&#10;XBXafLyN76ruVGWuWQnL0oshX7wuernpy/K06nXPet1TEtYByVSqtn0aUuC9bhvGQolz6i0umytL&#10;qVWplBsK3qhTrjtqM6TkVHdkuakocy5c9j9+dQpkSQnP+oTzsKLEOVos6/FtylVJw6c/MuQ3IpG6&#10;T5A8T4nZ2M7MRIiiteoUqSmrTvC24tJgVinzBPuOxx3Lku7Xrtl6bCvDVOYmH4sy9Nxc+M2dBQbl&#10;mbdndONRZa6IUzDhwidM3neE+aMJiE84I0sZnBknIUOv3DAp0G+L2i1ONzE/1tMtsP8AHQ/C4JeL&#10;ChxZmoU4oUKpypRXqtTziOz8gbszOywhSbs06VNhB6mOGcJ6UlYMSelSMqnJuh6sSPK9UYEQQXX4&#10;xvQzhmcN4yOXjGbktHU5CfdBOukIiudF/eCfif6GjGqLVnyclaOZx9KDsi5Y8KhyL1Pq91W9Cenb&#10;zkIfwFZtNhzVl6b2lOQLuuQpSZ1FvvT2vx6rO21EoVZrUpVY8G4p2ox9I7HhTM3ptb1IjwK9esNz&#10;4u1HtyYiP16ge56dW5KQpWzdLIDsre+pMeHFvClvw+9uJ2emSpMtAmLbr7j7lQfffI9MYipirRHX&#10;Zuy5+FBtNx+PHnKRRqhI0+nRLimZXTWFBh1CwJKHBvq7adzXjqLJQpuz7mk4c/odZdPchaLWPJ93&#10;VKNElZO97ktCbjXJqVCclLGrEE3pXTuedlLXjab3nUpyPa1boB2BSKPXZe8Pdp65I5XTI0KK7VJq&#10;zNMqcUeV0/k4fxDHtaoRatqBBOVokelVSJbtFhVyDaVjRidnq5Ciy4v6acep9509249ONJ6PFtKl&#10;WxKwqhcMKK6VRumJ3hlFddfqcxL13T+VtOe5dOpmSkbxve1qrVbr1FfiytpXQcw9ppt0lXaPNRqU&#10;9E1E1GdhRJq+XX3LWsaPEl7Ys/vIN3XBMd7fWrdTju3PIz19UKHOS1UqlBph1+UeoctcVeO0KdKU&#10;+8dPJmXpt/3jZVQnby1NclHLXu6nuT+nun0vDeoc46Tk0nnIifhwohVyy4U/NxbJilGktP4nJTbV&#10;p0rLwZKBBIoUFXIoKGZt4ShwuaaI+6l5iOUSDWp2UmKBqTW5EW3rBTJgXJqfIyUC5rwqNeizXfx3&#10;pR03JfoDZ0FRhPvwbOuSoWxOWzqXI3JTpZ8osvwmROOETsZ2JCJx+vXDLU6Hf19RqxFjPxYxQ3Td&#10;h9azLbD/AB0PwuCqRH5d2Lc88/Hi1qrE47W6mUOmVypzD9VuOLKxPiuvwy+Ma8CvC4DKTuyejRZ6&#10;rTsKHFrdWeN2rVR43bhnZaJbtQhTEKdedemXXiIOxIZByJC5X3nDBtfai/vBPxf9DRJd59+qScec&#10;gy1x1aVpZ37d0OnPTtdm5r/nZh6FGrVUmZaSqlTp0SBedbl4k/CmZyrw9S78k5auVSpXFO0e+rjo&#10;0lHuy8pyQtWv3Jbr81XKxMVOuzFyVWpy90ViDAn65VamHqlVnIUpO1CQizsebn4ktCfhCFX5yFCi&#10;3BVIpzcxOzcSHD5RSalPUePPd/NHTp6oSFPcdqhTFIu+vUJ2c1AvSfdlahWZGNAqc/KTM9Hqs4+/&#10;WKzMUw61XYtEptfuGQotMm6nT48hCq1RqsvQbtizV93FDm5aacKPClKtOSUlIalXlTpS6rkuy5To&#10;NTumkvTb1UiTEDUW9KdSo983ZPSVFrVeoz9PmanLRZa6q3Li4a7c1cckLxuSnU6fv68JmQpU1PSI&#10;q0zGqMrUarPVKXo9fq9Kcrly1uqylGn61S47j0Ypqanos4T0GIb0jUI8iUzd1UjwJdyfhTdP1BuW&#10;QKu1O461UJ2u3BN0qQq1bpkB6LUDfiVCrTZz9brlShS9aueRgyc3VZGY99nI0/X6pXK1OU++bqps&#10;Ks3reNfFJuSrUWJVNSb1qcvLz9WkwceoHElburEET1Rq9RmzqdVjQJKrVKnFEiPRX0PcyjhvmZQX&#10;yBGRQ3oEI3obrjhm9CERbxG7MGIb5FDN5zoChzRRjInidgw3DegwHw/AeI3SniLvY70GJAmoj0Nw&#10;nHehNnQOvkQqUGJGhWlXqpbs3Z2pFDrdNg8sdyK53RFFdeNYeiE6UAziCK4RCo16Qo7uot/wq3Vp&#10;rvYz0J03CM1n1rMtsP8AGw/C4K9LLottQH5qrzlsl/xknbrpwo1G7op3mK46CdMdoczOUQn6XFoz&#10;wu1+H8VUemd+5M24RuuWkR0y5JUpEU24XJRy3qlAq9OmovdFMVlyG9Cr7olp84xy/wD1HZh3liIv&#10;7wj8X/VsSLEdjQZx4jg3DUIRRIr8d8m/6XLoqbX5qmTVla0vQYdKvikVZyDUJF5wpuA8T89KEJu4&#10;abJuXTrFTKe7dWodQrkQone9czLbD/HQ/C4K0+9/xNpmZVt+LFOmyj59xOvPnDrSparvTs6cw7QD&#10;ilBjTlJjxHos7VKB3sN2JMqcm56ZKFqJAglI0WlU2LbGmUZ85rVGLMSr1v0d6pS1xW/MyFJ00/60&#10;KZlo8WozcvElY6L+8E/FTBlpiYDzrzpohS8xHN9x+G8iFAjx3okOJCeRCgRo70SFEgvf6cOFDMd1&#10;DIHDdMERF/phXRvykN9z/rwjkbmqNNektUbihOu6r3KqZ1WuR92o3/XZ8RZuYmHoUB0wZOun1xMt&#10;sP8AHQ/C4K15Xannb3lsu+ZOxIfeFV6PAmypVsyMBw6RDVVaHAju0m25WXhy8AoJTT7xh8z921FI&#10;zp9AIytHTVZVLVB1147BlYUam6gQ5eXs+0bgep8OgXJDmalXozkxU0X94R+KjR/TeRuJydrlr2u5&#10;X7Vtu86fc9AmbYruj2nsndEedq1tWrLVWhW1edNvK2I9o3DpLp/LXhPzE9a9nSVRpVt3nS79tKLZ&#10;lxaS6fy14VCYnbYs+RmZK3Lvpmo9nfBdxf6bMoi3eb/Upe994684IsKE+HZZTzpQidjQHXxBlnHT&#10;I4TojFFeEMnic64mW2F+Oh+FwVryu1PO3vLYL/3oDpPFMSrrw712XiQT7x2PJk8IUEoMIiBQOc59&#10;zu3dRfwFB+UdNyXUdUn+UWJMlBp19OvTVq2hbXvMOmysSSr7r5vki/vBPxUWnq9X7TpN03FN3XXd&#10;JZOfkrC1uiwYl+6MyzkDT3XGZixr70DjvxbN3BwCdr9maoVyyZC9bxnb2q+hEnUJaztwUaA9cVu3&#10;xdFqQ7nuytXfOaEU6qyVs7g52Wi1f2A5lth/jofhcFa8rtTzt7y124ZWQgz9+wpcz1Ghr/MGTeDu&#10;o8B0fmRBETUBx6LIX7Lvvyl7SRFUJ+HUi1F/AUH5S03eeKrarQiecpL1WhytUnKwdKsSJEdkIL77&#10;12OEp1F/eEfiJ0l03euabvW8KfZVFqVQm6tP6S/p5rZ8/wC3zyHcN5mNM9Ppi9KnXK1R7LoNyV+d&#10;uetDQqpUymV6DHgzcDU2365Qro/xm+7GN7lmByTA5ZgcsccscOrV/omZbYf46H4XBWvK7T87e8tk&#10;bZp9QkKhZVHfHwPRFnZVFdHwZRh8GUYQbFoT7kGxqI4IVn0oiqMlBp41F/AUH5R01c5qpqi6RuWX&#10;Iw5il3fT3YFMs3/p0+T+9dSlJv7wT8VGnVhzV7Veo1Ch2Vb943bUbyrI0bmHI+nmuECLCvzQGCcO&#10;ztwcYnq7ZdoVC861KSlCsu39Qr6nL3q4oFk3Tc8O4rarFqz+3qZqD8HcM5BOm9YrILILILILILIL&#10;ILILILILILILILILILILILILILILILILILILILILILILILILILILILILILILILILILILILILILIL&#10;ILILILILILILILILILILILILILILILILILILILILILILILILILILILILILILILILILILILILILIL&#10;ILIe8Oj3h0e8Oj3h0e8Oj3h0e8Oj3h0e8Oj3h0e8Oj3h0e8Oj3h0e8Oj3h0e8Oj3h0e8Oj3h0e8O&#10;j3h0e8Oj3h0e8Oj3h0e8Oj3h0e8Oj3h0e8Oj3h0e8Oj3h0e8Oj3hwe8Oj3h0e8Oh14nneJ44hHzR&#10;RzRQcd4j94Me8GPeHR7w6PeHR7w6PeHR7w6PeHR7w6PeHR7w6PeHR7w6PeHR7w6PeHR7w6PeHR7w&#10;6PeHR7w6PeHR7w6PeHR7w6PeHR7w6PeHR7w6PeHR7w6HYzr73Vcy2w/x0PwuCteV2p5295aZz3dV&#10;mJXHQcxcpG9NXJze93IPe7jEOoXE4VNmrjixpaXqjzs05FhwtRPL6D8o6Wuc0/qpEJwWLH5KfeRc&#10;9uWoZ/8AG01R3RHJURF/eCfio0ghQIentQpNKq8P4Ks0ay06nUu89GtQJK3YtXty2rrgzc9bllUW&#10;97pi3hcegcKE7Z09TqfVIHwVZo10o9HpFT0e1Dk7Yi1Oh21d0m5DtuzKRqhfLt61vrB50ni93dHu&#10;7o93dHu7o93dHu7o92dHu7o93dHu7o93dHu7o93dHu7o93dHu7o93dHu7o93dHu7o93dHu7o93dH&#10;u7o93dHu7o93dHu7o93dHu7o93dHu7o93dHu7o93dHu7o93dHu7g93dHu7o93dHu7o93dHu7o93d&#10;Hu7g93dHu7o93dHu7o93dHu7o93dHu7o93dHu7o93dHu7o93dHu7o93dHu7o93dHu7o93dHu7o93&#10;dHu7o93dHu7o93dHu7o93dHu7o93dHu7o93dHu7o93dHu7o93dHu7o93dHu7g54Y54Y54Y54Y54Y&#10;54Y54Y54Y54Y54Y54Y54Y54Y54Y54Y54Y54Y54Y54Y54Y54Y54Y54Y54Y54Y54a+eGOeGOeGOeGO&#10;eGOeGOeGOeGOeGOeGOeGOeGOeGCMj6I34ZDnhjnhjnhjnhjnhjnhjnhjnhjnhr54Y54Y54Y54Y54&#10;Y54Y54Y54Y54Y54Y54Y54Y54Y54Y54Y54Y54Y54Y54Y54Y54Y54Y54YM3Xy7l8HBfHcvjuXx3L47&#10;l8dy+O5fHcvjuXx3L47l8dw+O5fHcvjuXx3Lw7l8dy+ruXx3L47l8dy+O5fHcvjuXx3L47l8dy+O&#10;5fHcvjuXx3L47l8dzEHcvjuXx3L47l8dw+O5fHcvjuHzIpJ43bPeehzkhNQH5DgrXldqedveWuSU&#10;0/DN2A4HKdBmQbsrIn7zIj3mRESmw5qPBhykEn4EaKU1CiwYeov4Cg/KOmjzztQ1UMxYTjp0++3o&#10;jtv2C4UWDBpcGBX5klRkX5BXIRpSKcxxy1TqUk7HmZmaicUrUJ+SEzOTc4/1jFeN1zv4w7+OO/jD&#10;v4w7+MO/jDv4w7+MO/jjv4w7+OO/jq7+OO/jDv4w7+MO/jDv447+MO/jDv447+MO/jDv447+OO/j&#10;jv447+OO/jjv4w7+OO/jDv4w7+Orv4w7+MO/jDv447+MO/jjv4w7+OO/jDv447+OO/jDv447+OO/&#10;jDv4w7+OO/jDv4w7+OO/jjv447+OO/jjv447+MO/jDv4w7+MO/jjv4w7+MO/jjv4w7+MO/jjv447&#10;+OO/jjv447+OO/jDv447+MO/jDv46u/jDv4w7+MO/jj3qXHvUuPepce9S496lx71Lj3qXHvUuPep&#10;ce9S496lx71Lj3qXHvUuPepce9S496lx71Lj3qAPepce9QB71Lj3qXHvUuPepce9S496lx71Lj3q&#10;XHvUuPepce9S496gD3qXHvUuPepce9S496lx71Lgp2CRe+wh77CHvsIe+wh77CHvsIe+wh77CHvs&#10;Ie9wDHvUuPepce9QB71Lj3qXHvUuPe5ce9S496lx71Lj3qXHvUuPepce9S496lx71Lj3qAPeoA96&#10;lx71Lj3qXHvUuPepce9S496lx71Lg5qAr3l0e8uj3l0e8uj3l0FNER++GPfDHvg98Me+GPfDHvhj&#10;3wx74Y98Me+GPfDHvg98Me+mPfDHvhj3wx76Y98Hvhj30x74Y98Me+GPfDHvhj3wx74Y98Me+GPf&#10;DHvhj3wx74Y98Hvg98Me+GPfDHvhj3ww9PcrsCpQ4hWg6b8zTpZ52W4K15Xannb3lrk9Dl6TW65N&#10;O1C2rj7wR56lR4nvFEHvNFE9WJWXhztdmH6hblb712txHY0bUX8BQflHTbzDVMWD5dfjq7d08cXA&#10;fdVVZ0lTCL7m/wDoR5+HCf8AfYQdnIbz32V+K6491SZi26O9X67+Q0cfkNHH5DRh+Q0YfkNHH5DR&#10;h+Q0YfkNGH5DRh+Q0YfkNGH5DRh+Q0YfkNGH5DRx+Q0cfkNGH5DRh+Q0YfkNHH5DRh+Q0YfkNGH5&#10;DRh+Q0YfkNGH5DRx+Q0YfkNGH5DRh+Q0YfkNGH5DRh+Q0YfkNGH5DRh+Q0YfkNGH5DRh+Q0YfkNG&#10;H5DRh+Q0YfkNGH5DRh+Q0YfkNGH5DRx+Q0YfkNGH5DRh+Q0cfkNGH5DRx+Q0YfkNGH5DRx+Q0Yfk&#10;NGH5DRh+Q0cfkNHH5DRh+Q0YfkNGH5DRx+Q0YfkNGH5DRh+Q0YfkNGH5DRh+Q0cfkNGH5DRh+Q0Y&#10;fkNGH5DRh+Q0YfkNGH5DRh+Q0YfkNGH5DRh+SFyD8kLkH5H3IPyQuQfkhcg/JC5B+SFyD8kLkH5I&#10;XIPyQuUfkhcg/JC5B+SFyD8kLkH5IXIPyQuQfkhcg/JC5B+SFyD8kLkH5IXIPyQuQfkhcg/JC5B+&#10;SFyD8kLkH5IXIPyQuQfkhcg/JC5B+SFyD8kLlH5IXIPyQuQfkhcg/JC5B+SFyj8j7kH5IXIPyQuQ&#10;fkhcg/JC5B+SFyD8kLkH5IXIPyQuQfkhcg/JC5B+R9yD8kLkH5IXIPyQuQfkhcg/JC5B+SFyD8kL&#10;lH5IXIPyQuQfkhcg/JC5B+SFyD8kLkH5IXIPyQuQfkhcg/JC5B+SFyD8kLkH5IXIPyQuQfkhcg/J&#10;C5B+SFyD8kLkH5IXIPyQuQfkhcg/JC5R+SFyD8kLkH5IXIPyQuQfkhco/I+5B+SFyD8kLkH5IXIP&#10;yQuQfkhcg/JC5B+SFyD8kLkH5IXIPyQuQfkfcg/JC5B+SFyD8kLkH5IXIPyQuQfkhcg/JC5R+SFy&#10;D8kLkH5IXIPyQuQfkhcg/JC5B+SFyD8kLkH5IXIPyQuQfkhcg/JC5B+SFyD8kLkH5IXIPyQuQfkh&#10;cg/JC5B+SFyD8kLkH5IXIPyQuUfkhcgPQ25YhOaEXPBKg6eT1uPlNOQXeCteV2p5295a9LvR4Ncs&#10;ypTTxUCvyjr1u3TNH8LXUPhW6g9SbhhPUuyqtHmZShRJJ2ZI3YWonl9B+UtNvMNUxYPl19kXwzpy&#10;X/68R0v+VqJKmkVezZq44Z6E3LEL8kLkD2iFzk7+Sd6j8k71H5J3qPyTvUfkneo/JO9R+Sd6j8k7&#10;1H5J3sPyTvUfkneo/JO9R+Sd6j8k71H5J3qPyTvUfkneo/JO9RE0WvSG5D0iuyKJjSW6pZ2sW7O0&#10;c+p4/hQF91FP/q6SY3f9qx6ux6RRBRBRDlIcpBRBRDlIcpBRBTo5SHKQUQUQUQU6FEFEFOjlIcpB&#10;RBRBRDlIKdHKQUQ5XQohykFEOUgogogogogogp0cpBRBRBRBRBRBRBRBRDlIcpBRBRDlIcpBRBTo&#10;5SHKQUQUQUQU6FEFEFOjlIcpBRBRBRDlIKdHKQUQ5XQohykFEOUgogogogogogp0cpBRBRBRBRBR&#10;BRBRBRDlIcpBRBRDlIcpBRBTo5SHKQUQUQUQU6FEFEFOjlIcpBRBRBRDlIKdHKQUQ5XQohykFEHS&#10;JcUzN2tOuG5Muu+88Fa8rtTzt4//AObBePu+Z5T0KE+HXXXHcQswcrLvnCMnB3hGKrCN+Vvrvvc6&#10;S7y2Tpi8ZTuqZPPCx4UV6nXtzu27puRe7TZvFVZg3jiooBmTktjL8pBRBRBRDlIKdHKQUQ5XQohy&#10;kFEOUgogogogogogp0cpCK66cKVlZYpSmystGPXWDBl6x1PH8KB4UXxtJPm/qcuri6uLq4uoCbF7&#10;NZ7E1+J4K15Xannb3lsHscLhEbj73KT0wo5mZh/8bfb7kSUpcIzsfTE1z+qBkvT15wqZqA+7/wAZ&#10;psa4EzD5qrNlyx0UDsS34f7JE7Er+CpPa17866nj+FA8KL42knzf/lEmxOzWexNfieCteV2p5295&#10;bB7HDCI+6mDUUxGJwVW5IBO3FW4U1Ct9zvbG0yhm7UNWIvI/adXdgSN1T0OZoemJrhRXF1SokqbR&#10;QfDlvw/2SJ4cr+DpLde/O+p4/hQPBjeLpJ83mxZhZhZhZhZhZgzMLMLMLMLMLMLMLMLMLNSzCzCz&#10;CzCzCzCzUswswsws1rMLCwsxiFmFmFmFhZhZhZhZhZhZqWYWYWYWYWYWYWYWYWYWYWYWYxCzCzGI&#10;WYMzCzCzCzCzCzCwsxiFmFmFmFmFmFmFmFmMQswswswswsws/wDXxNisrPYmvxPBWoRxKXbXOdRk&#10;4jr0hGlZh6J7nPD3SdHuk8PdJ0e5zolzmIRTBrg3REmXIFDoUOfo9vW/TnYl3zLkhTrCkpmYPUOj&#10;x4kladDjTk7dFGgyE7ZrsSXkYK3hEfefeRM1522bfhbiJWHD/cPKj9w8qLB1RgX1Uq7rnLUOs/uH&#10;lRJ7hKREjUG46Lc0lwXpqxb9oRrR1ll7suEX/fkKxJT9w8qP3Dyo0/1JgX3GF1XHJ2pQ6fru7Vp6&#10;V/BUluvfnXU8fwoHgxfF0k+bzZwkzoi6TDgy6bJOQYSS6I/tOXVuXVuX2cmxezWexNfieCq1A3Sl&#10;p8qfNyl9E66/qp7m9+bzw/N54fm8Y/N54fm88C1SejPPamRH3a5ekWbgafvS03asy+5Ju3RUjmnb&#10;HKHTqXc0xBnpOiTztKnrim/+TqNFkXZeC44p14lGicoPxPbsLbp3kOoyf/H1C09Ffii3tP8AS0rF&#10;qd+/OtmaNQLrtq+tIKjZ9N0tuKZt+8U6hTk1T7Kh0upzMho9+ow3C+VaZ6eyt+D9vVKFh6cSNiRB&#10;rzc/vlU0Ktg5yoSv4Kk9rXvzrqeP4UDwovi6SfN5sGPCQM+hUMuhZ0hh103j7h9BOrI3SIvu9267&#10;FOGSzLgV0LOBXQ8poJ03jOGb5uwjIicWRkr7Erq5XVyvsRNidms9ia/E8EOhP1Ccu2zjl5anU8n6&#10;jKU6zYcD3LT4e5afD3LT8e5afj3LT4FD06hh2Jp26cGNp8Tsau02VqVbuuViuWzTzqNSjUl+XP8A&#10;45+O7d1GKAdp0uBGl5GESnneV2IX3kUDsS34e5PmLSf9PRfvztppqFZtDsnU/VS2albdi02NVrwT&#10;U6bJViQ1dkZOm6a6PfqMNwvlVu3nXrVlZPVK/ZONpzfsG+aVXKvLUCjzs1PV2qwbhtfSaiWZeVFv&#10;Gm0luvfnfU8fwoHhRvF0k+bzYjALQrqMnnnB38UwoG/yE7FhPjVDXOi2GRat6nVHUmRmPeaeTxPF&#10;02XRF3Zk/EdOJ3rsJ7VDV6h6fwLz1u1VnK5Yk9OVO2zNZ/bM+rc+rc+ImxezWexNfieCXivQ4VTf&#10;mJlydtiDFjvWa++fwXEHwXEHwXEHwW+PguICs2KQOzIhgrKfIQ7QcdOm27IywkJCSlhNRHnohPvk&#10;JuRlp6FIUuUp0uSnAb75hqaB4ct+HuT5i0n/AE9F+/O1G03vS4KdJaK3/MxdPtNadZELXar1WRuP&#10;4kuIaJ1msTt5DWv5A0e/UYX3YkpfUpa2jFt27Pa62tRaXK6BzT0K8NfbmOHA0jlKI9dOuNVpdWuP&#10;b9V6TJSFJbr3511PH8KB4UXxdJMbvNiceDFOXGfCrosOIxDedcejOvRDF9aq2nYUrUdSNStVI+m+&#10;36kWseu8CTg6mW5DI7dfh90X2FfBjwQ/DuS96DZcvcGrOoOotR0826U+hwdwshJUqPpwbx2WXZ/1&#10;+TYvZrPYmvxPA68p0obr49whPAygQD7yWHeS47yWHey47yXHeS47yXHeS4KUgxiOUhuAzJ04hrME&#10;ajWSjPhoHhy34e5PmLSf9PRfvzro9+nKIsrLRz/46niFKy0B4a1/IGj36jDVe77hs6l2drhVJeo6&#10;saiyF5Ht+pUaJWtXbHuqv3X+Vl/it2/WbcmdNrYrtYuSk9rXvzvqeP4UDwovi6SfN5sbxL6Rqceh&#10;w6AmPqEQoxu1+47eokveeud13nO2Tt8fjztLo9Jo0sNff1RoHlXArjw6OACP7xE+8KpWqVRnbp3D&#10;TFbOztC7iuOfodrUu1paO6b0Dc48RjTMuWxy7P8Ar8mxOzWexNfieBx1bvPyg50nQ/D95e90Me6m&#10;PdDHuhj3Qx7oY90Me6GHJgpd12YJ8Et4PumTzRjx0DsS34ep6BFUalalAK2LeFf0L/5yt2fbvwnb&#10;nFetsFeFv2dox8J3GKrSpCtyFZ2+xDjUvb5PHHoFApds0xGoel3xxUtNbCKxaXSe1r3511PH8KB4&#10;UXxdJPm82K42dFj0ykr4HXoRu1KpQqdBu7cPSYEa3NH711Nn7MsKg2pJQ3O6eefN8Pmbru4P7mp9&#10;DLlphN6BXSZQT7ooswUmd+bhret2JI2RqlrHNWfpja9qwYP3TfI3nnfvu7ky7ya0zMzscuz9tLq4&#10;uri4ibF7Na7E1+J4FmQMzMG46YL7pczw5nhzGOZ4czw5nhzPDmeBuuvGREQ5jBmZhZhZ8dA7Et+H&#10;4i6aJ4cr+CpPa17866nj+FA8KL4uknzebOoGjkMGSjIljlfHPAGomstuWE4/A1b1omLF0TtizZR1&#10;yBCl+9fIGZmiJ2Nw36nUTy3/AHdA3jUOQwZKN10ng4Tz5xYUSDDvTVO3LDlZy6dVNZJjT7Q+h2RJ&#10;wYUCWgc0QwWAPswuzuQ/FaZfIpdn/X5Ni9ms9ia/E/a3S5hQ3Tcdlvw/2SJ4cr+CpLde/O+p4/hQ&#10;PCjeLpJ83mwH9hYkukJ4jCyfjE487EvbUegWg5X7/wBQ9VY+nm32Vo0Sm02WprkR92JE5i4InY3D&#10;fqfRPLc+mc7ROumDIyM3XnojrpRYtwXpQ7Zg3Jrfd191a1NvDs9OU6mf8LAiPlHMcxDmIL+7C7O5&#10;D8Tpl8il2f8AX5Nidms9ia/E8OH2U2QlLo/alvw/2SJ4cr+CpPa17876nj+FA8KL4uknzebOoeXu&#10;xWrikqLI3nuAnK9M2bt7uOsxqBbtFtqAZk8CPmB/c4YnY3DfqfRPLc+nhCZefiPz9Rp1Ggag7jY7&#10;8xa+j1+ahTdu2nbdrycR3u4b3Z4HWQuzuQ/FaZfIpdn/AF+TYvZrPYmvxP2o2QsXqP2pf8P9kidi&#10;V/BUnta9+d9Tx/CgeFF8XST5vNnFl0jOjdJYU8JmZlpJ2/8AcTblGOmaeapaoTdmae25ZMpCcchB&#10;RBRAiIjex4YnY3DfqdRPLc1A+jdIlPEQiPOuuzUZ+Wl9Tde7csk4dB1h1jiWFpLZ1kQIzkMnFny8&#10;rqn0ZIdZC7O5D8Vpl8il2f8AX5Ni9ms9ia/E/ajZCP71HMjOVxl/skTw5X8FSe1r3511PH8KB4MX&#10;xdJPm82dCaF9E3oH3SIi7hx3UDXOzrJgnP6r62TliaKWXZ5kUJ4zfivBahzmOcxzmDeMyRmInY3D&#10;fqfRPLcw1KuPEOGa4z0JwXVqbaVpy89fOo+sVY070JolIinAhOPE+8ZLHOY5zBmvhdZC7O5D8Tpl&#10;8il2f9fk2J2az2Jr8T9qNkLA6Ni9Kn/0PskTw5X8FSe1r3511PH8KB4UbxdJPm82cLUL6TLjz5DD&#10;BrnetZhV7T3b7IUt2nU+TpUs+6888bhEZuq6KJ2Nw36n0Ty3PomAg7yvFrxqLOWlT9Ntv71wwKHS&#10;KdSJMo8wMCDpkRm8Skr4HWQuzuQ/E6ZfIxdn/X5Nidms9ia/E/YuUwT8MiejweXvHXhyPvApWO+c&#10;KmzK5ekvmJOjw++dpFNdJ2UlIYdM3S+yRPDlfwVJ7WvfnfU8fwoHhRfF0k+bzZ9rJoPGNqs44ets&#10;KI6cliFhYexJGIVwNRE7G4b9T6J5bn0JJg+PubhFGqlif/q2W67yP8LD4XWQuzuQ/FaZfIxdnqRf&#10;Vy+rSbEZWexNfifsLiuYyD8N8yKXjPPQae+JalvGJWkOnFcpUEhDp8J0/c3XXTX9gXxxPDlfwdJb&#10;r3531PH8KB4UbxdJPm82H0ZcDekJoheNqV+usj+Fh+IjPoYnY3DfqfRPLc+HAZ8MHx9zHm1k/JnS&#10;Oshdnch+J0y+Ri7P+vybF7NZ7E1+J+wk2CRPnLU8oglaG6b7tDcdDtNccDsAnDOK6Q74e8G8GhRA&#10;vssTw5X8FSe1r3511PH8KB4UXxtJPm82dLnhxY8ZNELxtSz/APveRwlYfidJE7G4b9T6J5aTeFnH&#10;B8fcx5tZPyYMeJnC6yF2dyH4rTL5GLs/6/JsXs1nsTX4noIZkT/ewQcaEQeiQzdUsHAjPCHIzJvQ&#10;qVFMS9IMxK0eAUUqbT3Q7LS7odInQb75jneMLM0KIKIYhZ/Zonhyv4Kk9rXvzrqeP4UDwovi6SfN&#10;5sPoT6DIYhqM+AmiF42pn68SP4WF4gb0cTsbhv1OonluYZ0cHx9zHm1k/JnAfQOshdnch+K0y+Ri&#10;7Iy/16TYnZrPYmvxPGow+Rk46cQw5AiPCHJRH3oNMeXLUgjECjQyedpkEhDk4bo7hx13qCJ4cr+C&#10;pLde/Oup4/hQPCi+NpJ83mzoDZ0RdATRC8bUv9eJH8LC8ToFcETsbhv1OonlufFlwwfH3MebWT8l&#10;9I6yF2dyH4nTL5FLs/6/JsXs1rsTX4njIQXSiRYNJIzgUZ0xAoznMVJJwFKk4PuukcdQOaUCnCeP&#10;qCJ4cr+CpPa17866nj+FA8KL4uknzebFcC04fYG8BNELx9S/14kfwsPxEYcOXBE7G4b9T6J5bn0k&#10;Hx9zHm1k/JnSOshdnch+J0y+RS7OP+vybFZWcHIxkU4cWCs34YeeIyOXiPD3KYeEGmzj0WBSXxKU&#10;qWIoFNpzgKXgECccIFgDiPmOYzQohyOjkdX1BE8OV/BUnta9+d9Tx/CgeFF8XST5vNiGjPgV0Lei&#10;JoheNqX+vEj+GheJ0kTsbhsNT6J5bn0kHx9zHm1k/JnSOshdnch+J0y+RS7P+vybEZWexNr791yI&#10;YdlYpiWkIr0WDSVnLUaGYgUaCRnIQnR3JOB0jJ7qmJ4cr+CpLde/Oup4/hQPCi+NpJ83mxGSMUYf&#10;YmILtCF4+pf68SP4WH4gZ0RCMaoW4giLUqhET1MMlHx48MHx9zHm1lfJaC6DkJfKQccdD5d2W5cn&#10;Ic1pqRO2SXZb/r8mvsrXZJzvKjBpBGJeiOmIdFccBSROk6664DjuukU0RjnJ8zdI+qonhyv4Kkt1&#10;7876nj+FA8KNhF0k+bzYfSsSfCviJoheNqX+vEj+Fh+L0BjlMPuG444fMc+uWg61XXSLj1WozpwK&#10;cZrNfBmM+GD4+5cv/wCtZPyZ0RYh77rxk88U1NQYMpuTuakzdc0+hvS1pqUX+AGiLKwIxFTKc6+U&#10;KGQLAd4+Od9BkRjkdDAs+qonhyv4Kkt17866nj+FA8KL4uknzebOkWC6YmiF42pf68SP4WH4nArg&#10;aHvuh6JChO3xrHbNnSk1cOrmssbTrRK3LaeW+ZK4W9BB8bcx5tZPyZxqBEZhgOI/EHelAhXjqTaF&#10;qylQ1J1D1jmdNdAaTbcxBlylIL6v8bRPDlfwVJbr3511PH8KB4UXxdJPm82fayaIXj6mfrxJfhYX&#10;idDcl425b9PuTWLUi/puw9vUu/GptMptIgEh9vCpOaYPj7mPNrJ+S+NwPm8TrpOGJ25aRS6beWut&#10;ars1aOglXr0SjW5b1Elf8cRPDlfwVJ7WvfnfU8fwoHhRfF0k+b8uky6IuAmiF4+pf68SP4WF4nC6&#10;vmedcfdm6hAp0pfe4mV96omjN433U7btK26FJkTj7rr7yuYxzGFoPhVxQfG3MebWT8mJPghwHoxz&#10;M2dOK/tw9Cos3A011E1Wqtmad2tZss+ZvvPPPP8A+OYnhyv4Kkt17876nj+FA8KL42knzebPsBdG&#10;TRC8bUv9eJH8LC8RRgnVk8SgTrzxvvwYTz8eXhy9/a42xbMCUtrUvWE9O9Kbd08lXChQyd7190nu&#10;7IjV9gg+NuY82sn5M4MAp4w64fJfmtNrWVKwfzO16mdPdFKHp7DhOw4BPPlEhmXK6hv+N4nhyv4K&#10;k9rXvzrqeP4UDwovi6SfN5s+0GkmiF4+pf67yP4WH4hvQSHO4Y5HohOvGbl5apWrZ0pUr51H1pnr&#10;D0Cte3ozsKDLPHEJ8gRkp4yNBdPB8bcx5tZPyYg/uu4qiOd0Lvvqg2pJXDqpqTqPOWBtvpcrGcp8&#10;rISz0U4sIOmRE8ZH/jqJ4cr+DpLde/O+p4/hQPCi+NpJ83mzNOQP7KTRC8fUv9eJH8LD8WJCIgRc&#10;pXHX6Tbcjdeud0XXPWZoFP16ZodIo1Dl4UsbkaLDJ2J9kg+NuY82sn5LQ453jtTuGlW/AvXcJPzU&#10;7aGi1fu6coNo2zbkB+O+8OYnw9GhQwfDl0zerm9XN6ub9uieHK/gqS3XvzrqeP4UDwovi6SfN5s4&#10;2cGH2Amg/G1Qw12lXuWnvunDcizD1PktQ9xVPpBW5pVfep0e07ItmzpIlEGhYWf2WH4u5cz/AOYs&#10;r5JDz5w5a+Nw9t0OYkbE1E1inbD0wsyxJR0nXQ6vmPEniwPgw/xzE8OV/B0nta9+ddTx/CgeFF8X&#10;ST5vNnRKRn0WSSHMYbF1Odce10gRSdpuoWudq2bDmJHVPW6qWJo9b1kwzeiOm+8T/St6SEa425mC&#10;f/I2HHizFi33qzZ9mQarcupmtVQsjQ+h2m8RQ4cu7GcjhYLA+d4G8ZhX+PYnhyv4Kkt17876nj+F&#10;A8KL4uknzebCGPAfDnjwNTl0BAnTM3yfhxNc7no9v6vTeoWo+qo060DodLOUhS9PhunAgOmbxnl9&#10;jddN4idWRQzMzdUZumDNyVf3VViVpMWnat3/AHvb9i7dqZz0yTkKTBJ6FzPPw4hOQ3IZdGv/ABtE&#10;8OV/BUnta9+d9Tx/CgeFG8XSRXxebOmPiVwngRvOulFceccrlxSNtSFybgrlr1RqGmlViax2xb1C&#10;t6nRI3fOjPiz6aFg65gRx4EEPumZVStSNJkr53DzL89qZYd7VWr6U2vbdEtAifhvniYdURmZKSf+&#10;Ponhyv4Kk9rXvzvqeP4UDwovi6SfN5s4cPshOd44/PQZMtQdw9Ltiep2nGp+rNbtXTyzLNc1ZfJ3&#10;WqVhc1M5u74jSXSGkmPma34r0B2/tcqBZUSWt7VfWiq2TpBaNmluWlih1Kw4XcWLwl0uH2hnVzOr&#10;mdXM+xRPDlPwVJ7WvfnfU8fwoHhRfF0k+bzZ0WPBnwkWCiDxEoF37sK+dcrTseWnJjVHXaJpvoba&#10;ljS8pDclnIz0SJH1SdhHrrJPve5m6R/ZXMRgQ5nQ8+cOFd+q1nWJBnrs1W1snbC0DoNqlKwoUjLw&#10;X3yibnXTdqthxDesXgI0H1mYZ1aYZ1aYZ1aYYiJ4cr+CpLde/O+p4/hQPCi+NpJ83mz7HiHozsMG&#10;UN6GceG67dN5UK0ZW49Xb21Rn7C0Cl6PNy8jAkHIcCXhPO/dC+9i6mOr14kXC91cPmfRmgsOPDiU&#10;iGRGcd+G69cV1W7akte2uNcvWes7blU5mdkaLJUSAb0R0hB8fczjVLGc5LLSXRs/xxE8OV/BUnta&#10;9+d9Tx/CgeFG8XST5vNn2DBJkZHFgwYkOp1WQo0C9dw9VqUzaWg9Wv6at+26Ha0u7CgQXXovemTr&#10;yxC8bUz9eJH8LC8Tgx6QnTeM3TI3obzpxDehlHmqdIwdQ9xThRLV0rvbUmctmyKJbcEnH5Z112K8&#10;6MBB8bcx5tZPyWnJGH+QInhyv4Kk9rXvzrqeP4UAv+lF8bST5vNn2EmCbnIchKX9uCoVuFIW3qdq&#10;9O2XpfQLGkYb3O4eBk+p1xwnXkQvH1L/AF4kfwsLxOA+jMQVc0Qlgz92lr910tyxYb1P1g1mnbC0&#10;Xt6x4L/dlKukp177zh/dhIg+PuY82sr5M41/4/ieHK/gqS3XrzrqeP4UDwovi6SfN5s6cmOuuHDm&#10;XzMX7q3bGn8vHuTVLWup6eaB0ezIjjsq45DjPG5wE0QvG1L/AF4kfw0PxBmnNB8ZNivQnId66pWv&#10;YsvVNQ9T9XJyw9vFNtuLBguwIZrIOwiihSuGD425jzayfkz/ACNE8OV/BUnta9+d9Tx/CgeFF8XS&#10;T5vNnR4oxRzPqua97XsuUuLWi/8AUSYsDb2UnHptLp9Jly/6Zm6UQE6TjihmgmiF42pf67yP4WH4&#10;nRukRjkdD6iBwT7uq3DSbfkbn3DVS55+ytAaw9OUih0mgw+Y3ye+8OwDeee4oPj7mPNrJ+S+nw6q&#10;y6ty6ty6tyRE8OV/BUluvfnXU8fwoHhRvF0k+bzZ0jrhvh2CZnUq1S6PLXxuLlqxEtrRW9LvqNu2&#10;bRbShk+9BLnIHiCeUDeWWWKSaIXjal/rxI/hoXiBqVA+J01B15b05OyUjLahbgqJRRIaYah6qz1q&#10;afWzZVOXyQwTyi5yBvLLig+PuY82sn5MRl/kOJ4cr+CpPa17866nj+FA8KL4uknzebAYb0GCHH3n&#10;AUQ4h68zNWunVqz9IbTtIjOG4b7kdfQk0QvG1L/XiR/CwvETglfFGfehwty1fqsS5dPdG7UtiHAh&#10;nJlGglFDkJ0nWdFB8fcx5tZPyZxLB/4/ieHK/gqT2te/Oup4/hQPCi+LpJ83mziXxOAneY9Tj7rc&#10;nBNbr7i33nzNzoFAmiF42pf68SP4WH4nSROxuF/U+3/wD/aeZ0KkQfG3MebWT8mBfQM/x7E8OV/B&#10;0nta9+ddTx/CgeFF8XST5vNiVcGXA4x154omp5c25NzB1Z8GfETRC8bUv9eJH8LD8ToMOCJ2Nw36&#10;n0TCnLNaz6SD4+5jzayfkvo19VK6uV1crq5XHE8OV/B0luvfnXU8fwoHhRfG0k+bzZxZcLjC7ep3&#10;8k3ezw58JNELx9TP14kfwsLxOkidjcN+p9E8tz4s8ODEQfH3MebWT8lhfGX+Ponhyv4Kk9rXvzrq&#10;eP4UDwo3jaSfN5s4CQzicYXianfyTdL7vRk0QvH1L/XiR/CwvE6SJ2Nwv6nUTy3NOXAvgg+NuY82&#10;sn5L6oz6tz6tz6tz+xxPDlfwVJbr3511PH8KB4MXxdJPm82cR8TjC8TU3+SbvYb0ZNELx9TD/wDv&#10;iR/Cw/ETnxZCJ2Nw2Op9E8tz6I0QfH3MebWT8mIX0S/8dRPDlfwVJ7WvfnXU8fwoHgxfF0k+bzZ0&#10;jjC8TU7Hcm72Ut6AmiF42pn68SP4WF4iVdDE7G4b9TqJ5bmhqF4ccHxtzHm1k/JiTSfEf2XHq7Hq&#10;7Hq7H7XE8OV/BUnta9+ddTx/CgeFFwi6SfN5sRj0TjC8TU3+SbvY4cuEmiF42pf68SP4WH4nE0Hw&#10;NETsbhv1OonlufSQfH3MebWV8mBoyP8AyHE8OV/BUluvfnfU8fwoHhRfF0k+bzZx4cLjHe3qd/JN&#10;zs9CUNbpEsQ/vGp4GXcv6lRoETXeTPlk3XuV4MTj0ETsbhv1PonlufQkSxyogGqPuTN2NWbGediW&#10;b0bPt7OrmdXM6uZ9iieHK/gqS3XvzrqeP4UDwYvi6SfN59K4wvE1O/km72UGkuAuZ13mcehwohLe&#10;iTDrtbvCjW1LzF0HqRrVKl3coTrr3GfFE7G4b9T6J5bn0MN0zN2LDfDpG+7OVml0tzVjUN3U277W&#10;kHaVanR4f47ieHK/gqT2te/O+p4/hQPCi+NpJ83mzjLhcYWETU7+SjvZSriJ833jdOGJ2p02lQL5&#10;3EuOTFD0pv7VOdtWy6NaUGBFciunHOEnDoWCJ2Nw36n0Ty3NnQuvG4c1OyNIh6g7h6VQ3aZY2rms&#10;T1h6a2rZkhHOHGe4ldCr/G8Tw5X8FSe1r3511PH8KB4UXxdJPm82cWbUsQ4x3xNTv5KO9nidUvAE&#10;8cQzegy72oOvNuWnCkKfqrrhPWJo3bVmQoZuuOrNw3SI31EfSxOxuG/U+ieW58DgMiUFEIUKYffv&#10;7WO0rKEW4tT9eZzTzQi0bUJxzkJx98yeLD/I0Tw5X8FSW69+d9Tx/CgeFF8XST5vNiF8eYUHGF4m&#10;puO5N3soJacATxOms3iv7Ue3tP5Sd1F1G1bmrA2+0Kgx3JODJwCeUfOYM1gsD5z6BvDE7G4b9TqJ&#10;5bmCQ66SlE65AeOJDdKKT9x3pQbZkrp1qubUCLYW3V2G/KycpIyPI6T5k66ZGboN5fFh/kGJ4cr+&#10;CpPa17866nj+FA8KN4uknzebMujcY74mpuO5N3sqR3bxkRcwOFyuuuPm7VLlpNBlbx15rNz1KytA&#10;Z+qzlOoVIpkqWAimT5dFhxxOxuF/U+ieWk6ZnymDdDv3gXIRd28+U/VKZTZe+twc5NTVt6IXLqFP&#10;0K06BbEsRypG5zFEiOnEfPA+gZ/kCJ4cr+CpPa17876nj+FA8KL4uknzebOEuNwF4mpv8k3eyCIz&#10;DrzvJCfdM4k5SqcV57iJGUmpPSnU/V+fs3Ti3rDp5d1CccUTqyBmSuiPjidjcN+p9E8tdMiCyMLI&#10;gs45xolOpxX5uEt61zl7X1S1vnrI0rtWw5Hkhx3eY3goZrIGePRq/wAexPDlfwVJ7WvfnXU8fwoH&#10;hRvF0k+b8mcWXC4x3t6nfyTc7IcMyOJElpZ3UDW21rIkJ2Jqvru7Y2jNj2hJQCfdhDn7wnneQ+Bf&#10;SYpidjcN+p9E8tVjD7T5Gb1/asUKwYFQu7UzXCPYmgdpWwcvJyknABt4cf8AJETw5X8FSe1r3511&#10;PH8KB4UXxdJPm82dCYJDgURDU54/3KOdlxyZ5rqv63LUlq7qteGsE/p9tzpkpGpUnL04RXiceeM4&#10;r/KQI1GbxvH05lwK5hr86b2p9s+VlDe7+4bro1rwa/rnc19T+nm3OBDj06iyNKdOLEeBF94GloL/&#10;ACVE8OV/BUnta9+ddTx/CgeFF8XST5vNnSOB4ydd1MfgRtyM9XqRS5G9twsecj2zt/ui85qh25R7&#10;bpzvcvRYjxk8ZrBYHz/ZoROnE11qEtH1Sps25J0DUPcVJQYltaQX7qUVs2RQrWkCPldJRECwPmPg&#10;Vxq4lcOPArq3Hq7Hq7HqyJ4cr+CpPa17876nj+FA8KL4uknzebOHHgal0yIOvFzbmKzWbT1rp+n+&#10;p+sc3Z2ldm2JLFDlHnnF95FcPvDWvgZ0efDymOUyBOvPE9Mw5Yt0N+UGk3rQqLrBrBBsLSO0rMln&#10;XpY31d499hLhx4D/AMcxPDlfwdJbr3511PH8KB4UXxdJPm82dK66689VLdolYm4UpJwYZv8AMYJo&#10;eanDo2cOSHTIju7U21bRhVfUPVbVqdvbSOUs7U+2YMCSofNFfd/yrE8OV/BUluvfnXU8fwoHhRfF&#10;0k+bzZ02TOPMZ8GKcEFxG7zCYe7uHVK3R6FR7y18qN1zVq6AT1ceo9AkqFI7g/1WpstDelDedeDz&#10;G9GX+SYnhyv4Kkt17866nj+FA8KL4uknzebOBn290lg3SUCBCPGKWcvzcHSJaZpOl+oOrM9ZVh2v&#10;ZUhDcVGiFyubhT/+0KL96nQ3e7BmZl0ebOFnQt6XDpC6iw6QuosOkLqLDpC+zxPDlfwVJbr3511P&#10;H8KB4UXxdJPm82cTBjw4cTPsGAdWqCb8w4TsMjjd3Kwr21utW0JaYhan61zOnOjFs2nBdgOuRH18&#10;zpqEV/8A6e4Yv/s+ieW58ZfZj/xxE8OV/BUnta9+ddTx/CgeFF8XST5vNgw+15jAKCjQwnXn3ChT&#10;sF129b8t2zJOt6naiarTlj7dLep78pTZOkQYL5xHojz5xDMzMRexuG/U+ieW5/ZWdGv/ABrE8OV/&#10;BUnta9+ddTx/CgeFF8bST5vNn2k05odag3H3xWLlo1FgXxuErNRmLF0Nrd2T9ColIt6Gbpum63gi&#10;djcN+p9E8tz4cf8AKETw5X8FSW69+ddTx/CgeFF8bST5vNiWcWXSq4yiOwzMzjRTfOEIkWBISmoG&#10;4WhUGHStP9UdWYtkaa2nZMs+Zk5DeehuoWfBE7G4X9T6J5bn/lWJ4cr+CpLde/O+p4/hQPCjeLpJ&#10;83mxvSsQfQkMEkgyfeN+M7CcvvWC0rGcjVLVPV+bsDQ62rRdIn+VyDBgh53mClcLEROxuF/U+ieW&#10;59Dct525acKf3Byrj8tuFmCetjVq07lidDn0K/sNwayWtblX/P8As4fn/Zw/P+zl0HVSyrhif4fi&#10;eHK/gqS3XvzrqeP4UDwovi6SfN5sRn0BcCum5fvXLeFEtNy6dZb5vio2Ht7p8GLK0mWlThvOvuPv&#10;OkOYhzEDx44nY3C/qfRPLc+g1CvKDZdBn5+dqs7QtFbwrEtO6BXHBh1akVKhz2juo8xMxuo9T/n6&#10;2tPLnu2R/JS/w/orqA67VqLVqFNaQakzsvUPtWqFfqlt2hZWqV81S6/8BRPDlfwVJ7WvfnXU8fwo&#10;HhRfF0k+bzZx5q6cuKGXNG10J2uaoWhZVtWhRo5QYsupD4z4iRE7G4b9T6J5bmD49bK49VLx0OtO&#10;XqtTRqPZEC86HZOilZl6h1Hqf8/aAfJyNRLalLmtaHEfhRKJPPVOi/adbfkLTv55/wABRPDlfwVJ&#10;7WvfnfU8fwoHhRfG0k+bzZ9gLoyaD8bVD9dpX8B0sTsbhv1OonlufQXzEOLeehsDurH4bqummWjS&#10;Ln1Ouu5orzzzx0e5q/b8bTXVOFdzw1Dnpym2XQLzu466jXSuVmjyuiNxV+q3SNaKpUqTaNn6kVyj&#10;Vu5b1uK6pmHFiQX9FLguuty1w16RtqkXVqjdVzx3JWemik6lVaPHsXWe4Ic+IkWHBh33rTU6hMRY&#10;9RqkeBM1KkzFg601CUmXH3YjvBqf8/aAfJqL0rErQrXaLck4lPt4aiazTMKanKhVKxMF79T4tk6z&#10;VyjTMnOS1QlRq/c9yU69qXq7X6RaU/U6jVI8vNTMpF041hqMKeRqZq2duTFUr1arcVx9+G9aerF0&#10;21Ht+v065qSNdbgrtInrS1Ur1vwq1cdcuKZlJ2cp8fSetXLXbXrNxXHUn5eYjykeRvO9Xp3/AADE&#10;8OV/BUluvfnXU8fwoHhRfF0k+bzZxL4m9OTQ4XNG1MPm14kiI5Rx0jf41cGAieHuF/U+ieW59Bd8&#10;R2Ndmirrztg8OtlwRKrdukWnkpdESVkZKQgahaX0i4KZT56apU/SajCq9L1Q+QaB56jcN4GgXziN&#10;ePkumU+Yq1RtazKFaUjXrSt25oNJpFOoVP3BTcaHTNG7cplxXXDcchOVm3KDcEK2dKLZtatjXG4Y&#10;lJtWwrTfvK46PQ6TQJSt0CkXFJXva0az7i0VuCJWbP4NT/n6xtU52x6T+4WqCJuErJuXVfFxXjG0&#10;msGZuWsDVW4Itu2XbNBmbmrtu2tQrWk6jS6dV5XU2y3LLuHQO4Ys3SRrX8/6Y2U5elfplGpVFl7w&#10;0+t+7pGek5inTumtbfr9l3XWit223npmoTdj6Z0K1afUKXTarA1ZsCXs6paCXBEla6NwvmllW0/d&#10;lyUegUa35avWFaVyPwYMGWg63ER2Fp4RHfH+Aonhyv4Kk9rXvzvqeP4UDwovi6SfN5s4j4cehbxk&#10;0QvG1LX+fEj+FheJ0kTsbhv1PonlufQXp846KfIXA0XdM++XVo/LQpfT9F0yjkhc2k0Z6Np7qh8g&#10;0Dz1G4XwNA/nEa8/JmkUvDmNQcka225NVm2qBX6nbVTkNw0w7Dktf7YjHQLqt+6IA3CR33qvppe8&#10;hY9R/cHQh+4OhDUq9JG+Ktt4mTKYPg1P+frG0snr4pX7eqoL4sioWPUdI6Fa1xXBLy0vJwBuFjPu&#10;0nT+6JSz7i/cHQh+4OhDU7UOn325oHMFCvAa1/P+3uA67SEasSrknqDoHEefszXCYiQbD06l3Zm+&#10;Ua6Szsax9M5iJLX4Nwvmm36C49cydbfkHTv556A+rj6uP7dE8OV/B0nta9+d9Tx/CgeFF8XST5vN&#10;nAf2XBDrRC8fUv8AXiR/Cw/E6JSInh7hf1OonluaVcOoEu/K3toRNuRrO4bngvy1y6SvE9p6i9Ir&#10;se8NIXTd071Q+QaB56jcL4GgXziNePkvRv8AUIYJuXRS1q5Hm9vdYcer+j96UGXodbqNu1Sj1KDW&#10;aVuDceKu6d2LCvuf/bvLj9vEuP27y40/01l7DjcGp/z9oB8nDVq1Pia1aXUpuj1GgVmVuGjDcNDX&#10;T7FtVy8q/wDt3lx+3iXH7eJcWNpLK2XWRrX8/wC32O89byNYYrsXUTQF03bN11h89j6aRHYV+I1w&#10;iOuWHpy689fI3C+abffmBOtvyDp388/4CiK7uV/B0nta9+ddTx/CgeFG8XST5vNnRY9Jhwk0QvG1&#10;L/XeR/DQ/E6NQidjcN+p9E8tz6DXi3YkpW9Lb4cs2ty0zLzkAauakSshI6aXTd8tcA1ao79IvnQq&#10;65Q5EXbc8jadEffizMa06SdDtq+5F6pWdBivwI1vV6RuWjjW66ZSt13QP5xGvHyXo3+oSbvvih2X&#10;LW9c9EuiSEaNBloNSiwI1R07lo0pY+v1HizdC0zuqHaN1QY0GZhC8dTrds2YpNXp1ckODU/5+0A+&#10;Tkao2t8LXZoLdfdTA1ro8Sq2RZ9wPWvclPqMlVZIXlqBQbKgW5ctJuqmDWv5/wBD7qlaJXBVKpI0&#10;Wn1+rP12t6O0p+l2HqNR365ZVMn49KqVArtPuOlDXi7JWbiaH0eJUb0G4XzTb78wJ1ogvRdPrCjw&#10;pa9P8BRPDlfwVJ7WvfnXU8fwoHhRfF0k+bzZ0mPSLSTRC8bUv9eJH8LC8TpInY3C/qfRPLcVg0s4&#10;LioFPuekXdY1ds6bpdx16iFO35eVRh02l1KtTmmem8KzZYal2G5e1KnJKp0OfldWNQJOBV65WK/M&#10;6T6YzkadRqZYE5aNWod0XBbUSqanXzV5aft2q0ylaBfOI14+S9G/1CTq1prcFXqstN1OizsrrFqB&#10;Kw6/f93XLB0605qN41CG45Ccq1Lk61Tb1sSs2XP0O9bqtt2oaqX9UoVFoNbuef09st2yKHwan/P2&#10;gHyajV+1fiS1KXUZqkVGgVmVuGjR4EGZgah6b1Kzp2h3VcVtvTWrWoM5BlJKs3JUtLbBj2RTBrX8&#10;/wAG16rM21S9T76pECu3ZcdyvWDYdSvSqS8vBlYA1S0vnKHO0W467bsaoaqX7UoFIotWuGoae2VA&#10;smhjcL5pt9+YE3VQ3bkt2o06epM7TdQL0k4v+AYnhyv4Kk9rXvzvqeP4UDwo3i6SfN5s+1k0QvG1&#10;L/XiR/DQvE4T44nY3DfqhRPLc+hjQYMxCn9KrBqD8to5p/LvUqi0miQE1i36LX4MfRmwI0Skaf2Z&#10;QoyY8CBMwZ7SOwZ56laY2PR4lRpFJq7lPoFCpMUT1Pp9TgSNt29TI/BWLYt64HZjRjT6M/IaWWDT&#10;X4bjkJxExLwJqDP6SWBPvSmj2n0qchTafSpfhnLYtqozEhTadSoCDIjJ6zLPeek5KTp0sH3HIrlR&#10;0rsKpvy2jWn0u9SqLSKHARrX8/6BET1mVPSqw6rEktINP5J6WlZaSgJqumtj1qLL6MafwH6XRqTR&#10;JdFRolGq4p1DolIe4KtbtCrzkLTKw4MT/AMTw5X8FSe1r3511PH8KB4UXxdJPm82fZM0KGCSaIXj&#10;aln/APfEj+FheJwtQRGY5THMQLFEc3YcLcRFl4eqdEdP3F503Xuhb0BF0WYLqLWv5/0B+Tf8KRPD&#10;lfwVJ7WvfnfU8fwoHhRfF0k+bzZ9rJoheNqX+vEj+Fh+IjPgdaWI5CIGojcJ94711Qs3T+FDj35r&#10;hqRTJZySlTPmNGfTkk04nwn1FdOk9t3dVrQtCmWXTP8ACkTw5X8FSW69+d9Tx/CgeFF8XST5vNnA&#10;zgw+xk0QvH1M/XiR/CwvERjwwydN44T0A3ShnCuK86LatOr2uF4XrNWbt6ixZqlUaQosm653ZG/z&#10;DHjVwY9GX+P4nhyv4Kk9rXvzvqeP4UDwovjaSfN5s6HFXSq4CaIXj6l/rxI/hYficDREwBE6RfdE&#10;7W5SnQr83DSDkW19I7y1JqNDsa37ZlyiPOOPxoj7mKiIiQXS48GXDjxmD/xrE8OV/BUnta9+d9Tx&#10;/CgeFG8XST5vNnGf2QsDELxtS/14kfw0PxAtBoeNx8TEeDAK+9cbesqDK0rVbXWesXR+1rFKKUKO&#10;4sih4px6Uv8AJMTw5X8FSe1r3511PH8KB4UXxtJPm82ceXSnxE0QvG1L/XiR/CwvEMjILWHIbz45&#10;HlmZEd7arW3Z8pOagaq6ujTTb3RbbclKbTZOF9wGpaM/sDBl0WH+O4nhyv4Kkt17876nj+FA8KN4&#10;uknzebOJXRN4MuImiF42pf68SP4WF4kQOsKEUU7huig23CvLXOvXdM2bt/n7jj0KhU2jmUvAI+hx&#10;+0O1mkPVNCy6ip9ao9Wif4WieHK/gqS3XvzvqeP4UDwo3i6SfN5s4Gow6DJXSEeIheNqX+vEj+Fh&#10;+Ics6b0zNwIDuoG4SjUqPQNJL81Kj2Zp7blnSpOE4Hojy+gyS0co5RyDlHKOUco5ByjlHKOUco5R&#10;yjlHKOUcoN3DUu/KTpjYWwezqrcjtQnHafIH6pBL/wDKQJL1RZGJM6J7kdL9epTotZ9SXdIdMduG&#10;uTm4PT3oNz+5FzbfQLRr7t12p0Oo009tN3l/4WieHK/gqS3XvzrqeP4UDwovi6SfN5sSv7DmlSFh&#10;h8zwg+LqYatepU3igHGJx7UPWe17MlpaW1S14n7G0Wt+x3XeQnDfNbpKOK+bxjHoyb9jNnqU35My&#10;1q6V2RK6bacXJ8u+mTTqfULh+HLdFwabafXXTtwmnE1s417pVSlqzS+h3o/xi9N7+PvQep/8j6O/&#10;pH0PqFWFDuzQLaVqFE1L0A/wrE8OV/BUluvfnXU8fwoHhRfF0k+bzZ0BjHpM+EiWcQu7EOJyxNTy&#10;IteLtv20rRptc1Q1S1TnLA0EptFmZOmSElKrimYWOYiJ419KTfsZs12e/Mb1CRcny96X3zCj1KLq&#10;p90agWjR4lvWnrtrTQdBrBlt2G87Vs6puE3/AOmkrtf3UW/uLpQ193CWTt8taU3a70dX35DfBuQ0&#10;krunmoVqapWjvR/jFt63X0LQDbxM67+ohVoehvqCVOo3YI0aFLwtUt/9wVS7ImtPqLW9C20b17d1&#10;qqY9T/5I0d/SMbjt99F0srsLXL1E6jB0U9Qd+p3IRk8WuF91TTHSWneonVj0mq+4L1B6PK7Ttf7g&#10;3CWLqtbkO79MfTBuWLNWV1S3q5vVzfsETw5X8FSe1r3511PH8KB4MXxdI/m8KIKIKIKIwogogogo&#10;gogogogogogogogogogogogogogogogogogoKIKJSiRN2xbU/OT9j2VVIlNpNLo7huOGZYEoKIKI&#10;KIKCiCiCiCiCiCiCiGAUQUQwCiCi4tRa7PWtp/8A+SDcGP8AyP7gx/5H9wg/8kG4Qf8Akg3CD/yQ&#10;bhB/5INwg/8AJBuEH/kg3Bj/AMkG4Qf+R/cGLHrE3cVlIsl7/lPU1UQuQi+HdtWser+kFT/etvLF&#10;/bzd4j9J2I21oteF/KIV23qDdFLlpaWk5cyJ4tIqVKac+o2L5psXdDvvpVKptCpuo2ndqaqWht90&#10;Bt7b1aO9H+MXpt6N25OUYepTpTRItqbYLpnrz2/7/NQp6xdv+xjR+jad6KD1DtNIFh3Npxdrl+af&#10;+p/8j6O/pHr3fsbTHRv05NGqXVZQeoTotRrr0t2Raizuo23vdx/G300tJ6ROSwgS8vKwx6ap+56l&#10;f4VieHK/g6S3XvzrqeP4UDwovjaSfN/U5fZNaP0c6PSr9L0QlWj6nYuT5d9Lz5iEWFDjQ99GjVM0&#10;RvHS283NRNONwG4azNvVr07dFvb1bhfmB6lg2/T2oFS38jZjBhzW9NO9H+MXpvfx9HqIfxx2W/xi&#10;9T6JEKxNO749QaVsD8wPUsGr1t79tcLb272vcNl6I+p/8kaO/pHv5mI0DbD6f7jju2Ybn3XXtvPp&#10;kRor2km7j+N3pvfx9RPzsvTZH0xZCPP3H9hLq4uri6oidiV/BUnta9+ddTx/CgeFF8bST5v671o/&#10;R3o9Kv0vRvfgxdL90EOI5FcuT5d9Lz5iR6muolIeoO3a2py0NDN50CWureVKysrIyosyqyFZ9Tga&#10;bVCX0X9QoTExLycvad52nfdI3o/xi9N7+Po9RD+OOy7+MXqS2tMVjRDZ7fNOvvbwK3clvW1BHqf/&#10;ACRo7+ke7m1pu8duHptX1IVrR8b4b7kLK26+nbaszb23ndx/G303v4+o3O3c5ZOgPpu2c/Q9EP8A&#10;CsTw5X8HSW69+d9Tx/CgeDG8XST5v67iQ4caH8M22Phm2x8M22Phm2x8M22Phm2x8M22Phm2x8M2&#10;2Phm2x8M22IcNyE4jfrpdF1D0J2gakQ9TdAK7BizND0Si7ttAJ39z2/wTe4H1C7jc0D2O31W73G9&#10;3a/cOssrbW+XcXplIzO6LdruDgbe9uupekm8cbytps5rZBtreduc0clbz1u3V7t5bbLoHIbfNOd2&#10;tBrlz7dtglo3VZehg32Wpc946BbSqDXLY273laNCv21ZjTjdHsnvT/yO6tzElRtD9zm8O8adIQKX&#10;T972iVxa0aT7Zdd9z1ArUWFDjw9UdtOt22rUqD6jOscrIUrSPczvRvi3bfpFqUHc9RKxcegOwS0b&#10;qsvQxHqMXhP1On6Y2NJaaae/4VidiV/BUluvfnXU8fwoHgxfF0k+b+r8uDD7NNS0tOy22/QG/wDb&#10;/ql9hy+xWft5vmu7o/tWXVuXVuX2+J4cr+CpPa17866nj+FA8KL4uknzf1pn1crq5XVyurlfaonY&#10;lfwVJbr3531PH8KB4UbxdJPm/wCxZ/6bz6tz6tz6tz6aJ4cr+CpLde/Oup4/hQPCi+LpJjd/sDxP&#10;DlfwVJ7WvfnfU8fwoHhRfF0k+b/YHieHK/gqT2te/Oup4/hQPCi+LpJ83/Yy6uLq4uri6uLq4umi&#10;eHK/gqT2te/Oup4/hQPCi+LpJ83+wPE8OV/BUluvfnfU8fwoHhRvF0k+b/YHieHK/gqT2te/O+p4&#10;/hQPCi+LpJ83+wPE7Er+CpPa17876nj+FA8KL4uknzf7A8Tw5X8FSe1r3511PH8KB4MXxdJPm/2B&#10;4nhyv4Kk9rXvzrqeP4UDwo3i6SfN/sDxPDlfwVJ7WvfnfU8fwoHhRfF0k+b/ALUtfVy19XL6uX1c&#10;vq5fHE8OV/B0luvfnfU8fwoHhRvF0k+b/YHieHK/gqT2te/Oup4/hQPCi+NpJ83+wPE8OV/BUnta&#10;9+ddTx/CgeFF8XST5v8AYHieHK/gqS3XvzrqeP4UDwovjaSfN/sDxPDlfwVJ7WvfnXU8fwoHhRfF&#10;0k+b/s+PV2P+Qonhyv4Kk9rXvzvqeP4UDwovi6SfN/sDxPDlfwVJbr3511PH8KB4UXxtJPm/2B4n&#10;hyv4Kkt17876nj+FA8KL42knzf7A8Tw5X8FSW69+ddTx/CgeFG8XST5v9geJ4cr+CpLde/Oup4/h&#10;QPCi+LpJ83+wPE8OV/BUnta9+d9Tx/CgeFF8XST5v9geJ4cr+CpLde/O+p4/hQPCi+NpJ83+wPE8&#10;OV/BUnta9+ddTx/CgeFF8XST5v8AYHieHK/g6S3XvzvqeP4UDwovi6SfN/WLerm9XN6ub1c37dE8&#10;OV/BUluvfnXU8fwoHhRfF0k+b/YHieHK/g6T2te/Oup4/hQPCi+LpJ83+wPE8OV/BUluvfnfU8fw&#10;oHhRfF0k+b/YHieHK/gqT2te/O+p4/hQPCjeLpJ83+wPE8OV/BUnta9+d9Tx/CgeFF8XST5v6dnV&#10;zOrmdXM6uZ1cz7FE8OU/BUnta9+d9Tx/CgeFF8XSP5v+3GGdWmGdWmGdWmGdWmGdWmGIieHK/gqS&#10;3XvzvqeP4UDwovi6SfN/sDxPDlfwVJ7WvfnfU8fwoHhRfF0k+b/YHieHK/gqT2te/Oup4/hQPCi+&#10;LaNx/C1W/cSP3Ej9xI/cSP3Ej9xI/cSP3Ej9xI/cSP3Ej9xI/cSP3Ej9xI/cSP3Ej9xI/cSP3Ej9&#10;xI/cSP3Ej9xI/cSP3Ej9xI/cSP3Ej9xI/cSP3Ej9xI/cSP3Ej9xI/cSP3Ej9xI/cSP3Ej9xI/cSP&#10;3Ej9xI/cSP3Ej9xI/cSP3Ej9xI/cSP3Ej9xI/cSP3Ej9xI/cSP3Ej9xI/cSP3Ej9xI/cSP3Ej9xI&#10;/cSP3Ej9xI/cSP3Ej9xI/cSP3Ej9xI/cSP3Ej9xI/cSP3Ej9xI/cSP3Ej9xI/cSP3Ej9xI/cSP3E&#10;j9xI/cSP3Ej9xI/cSP3Ej9xI/cSP3Ej9xI/cSP3Ej9xI/cSP3Ej9xI/cSP3Ej9xI/cSP3Ej9xI/c&#10;SP3Ej9xI/cSP3Ej9xI/cSP3Ej9xI/cSP3Ej9xI/cSP3Ej9xI/cSP3Ej9xI/cSP3Ej9xI/cSP3Ej9&#10;xI/cSP3Ej9xI/cSP3Ej9xI/cSP3Ej9xI/cSP3Ej9xI/cSP3Ej9xI/cSP3Ej9xI/cSP3Ej9xI/cSP&#10;3Ej9xI/cSP3Ej9xI/cSP3Ej9xI/cSP3Ej9xI/cSP3Ej9xI/cSP3Ej9xI/cSP3Ej9xI/cSP3Ej9xI&#10;/cSP3Ej9xI/cSP3Ej9xI/cSP3Ej9xI/cSP3Ej9xI/cSP3Ej9xI/cSP3Ej9xI/cSP3Ej9xI/cSP3E&#10;j9xI/cSP3Ej9xI/cSP3Ej9xI/cSP3Ej9xI/cSP3Ej9xI/cSP3Ej9xI/cSP3Ej9xI/cSP3Ej9xI/c&#10;SP3Ej9xI/cSP3Ej9xI/cSP3Ej9xI/cSP3Ej9xI/cSP3Ej9xI/cSP3Ej9xI/cSP3Ej9xI/cSP3Ej9&#10;xI/cSP3Ej9xI/cSP3Ej9xI/cSP3Ej9xI/cSP3Ej9xI/cSP3Eh7cRzOwtxvdwZTcT7qd+3p8cTvU8&#10;fwoHhRfFLs+xlH8KB4UXxS7PsZR/CgeFG8Uuz7GUfwoHhRfFLs+xlH8KB4UXxS7PsZR/CgeDF8V3&#10;s+xlH8KB4UXxi7PsZR/CgeFF8Yuz7GUfwoHgxfFLs+xlH8KB4MXxS7PsZR/CgeFF8Uuz7GUfwoHh&#10;RfFLs+xlH8KB4MXxS7PsZR/CgeFF8Yuz7GUfwoHhRfFLs+xlH8KB4UXxS7PsZR/CgeFG8Uuz7GUf&#10;woHhRfFLs+xlH8KB4UXxS7PsZR/CgeDF8Uuz7GUfwoHhRfFLs+xlH8KB4UXxS7PsZR/CgeFF8Uuz&#10;7GUfwoHhRfFLs+xlH8KB4UXxS7PsZR/CgeFF8Yuz7GUfwoHhRvFLs+xlH8KB4UXxS7PsZR/CgeFF&#10;8Yuz7GUfwoHhRvFLs+xlH8KB4UXxS7PsZR/CgeFF8Uuz7GUfwoHhRfGLs+xlH8KB4UXxS7PsZR/C&#10;geFF8Uuz7GUfwoHhRfFLs+xlH8KB4UXxS7PsZR/CgeFF8Uuz7GUfwoHhRfFLs+xlH8KB4UXxS7Ps&#10;ZR/CgeFF8V3s+xlH8KB4UXxS7PsZR/CgeFF8Z3s+xlH8KB4UbxS7PsZR/CgeFF8Yuz7GUfwoHhRf&#10;FLs+xlH8KB4UbxS7PsZR/CgeFG8Uuz7GUfwoHhRfFLs+xlH8KB4MXxXez7GUfwoHhRfGLs+xlH8K&#10;B4UXxi7PsZR/CgeDG8Uuz7GUfwoHhRfFLs+xlH8KB4UXxS7PsZR/CgeFF8Uuz7GUfwoHhRfFLs+x&#10;lH8KB4UXxS7PsZR/CgeFF8Uuz7GUfwoHhRfFLs+xlH8KB4UbxS7PsZR/CgeFF8Yuz7GUfwoHhRfF&#10;Ls+xlH8KB4MXxS7PsZR/CgeFF8Uuz7GUfwoHhRfFLs+xlH8KB4UbxS7PsZR/CgeFF8Yuz7GUfwoH&#10;hRfFLs+xlH8KB4MXxS7PsZR/CgeFF8Uuz7GUfwoHhRfFLs+xlH8KB4UXxi7PsZR/CgeFF8Yuz7GU&#10;fwoHhRvFLs+xlH8KB4UXxS7PsZR/CgeFF8Uuz7GUfwoHhRfGLs+xlH8KB4UXxS7PsZR/CgeFF8Uu&#10;z7GUfwoHhRfFLs+xlH8KB4UXxS7PsZR/CgeFF8Uuz7GUfwoHhRvFLs+xlH8KB4UXxS7PsZR/CgeF&#10;F8V3s+xlH8KB4UXxS7PsZR/CgeFF8Uuz7GUfwoHhRfFLs+xlH8KB4UXxS7PsZR/CgeFF8Uuz7GUf&#10;woHhRvFLs+xlH8KB4UXxS7PsZR/CgeFF8Uuz7GUfwoHgxfFd7PsZR/CgeFF8Yuz7GUfwoHhRfGLs&#10;+xlH8KB4MXxS7PsZR/CgeDF8Uuz7GUfwoHhRfFLs+xlH8KB4UXxS7PsZR/CgeDF8Uuz7GUfwoHhR&#10;fGLs+xlH8KB4UXxS7PsZR/CgeFF8Uuz7GUfwoHhRvFLs+xlH8KB4UXxS7PsZR/CgeFF8Uuz7GUfw&#10;oHgxfFLs+xlH8KB4UXxS7PsZR/CgeFF8Uuz7GUfwoHhRfFLs+xlH8KB4UXxS7PsZR/CgeFF8Uuz7&#10;GUfwoHhRfGLs+xlH8KB4UbxS7PsZR/CgeFF8Uuz7GUfwoHhRfGLs+xlH8KB4UbxS7PsZR/CgeFF8&#10;Uuz7GUfwoHhRfFLs+xlH8KB4UXxi7PsZR/CgeFF8Uuz7GUfwoHhRfFLs+xlH8KB4UXxS7PsZR/Cg&#10;eFF8Uuz7GUfwoHhRfFLs+xlH8KB4UXxS7PsZR/CgeFF8Uuz7GUfwoHhRfFd7PsZR/CgeFF8Uuz7G&#10;UfwoHhRfGd7PsZR/CgeFG8Uuz7GUfwoHhRfGLs+xlH8KB4UXxS7PsZR/CgeFG8Uuz7GUfwoHhRvF&#10;Ls+xlH8KB4UXxS7PsZR/CgeDF8V3s+xlH8KB4UXxi7PsZR/CgeFF8Yuz7GUfwoHgxvFLs+xlH8KB&#10;4UXxS7PsZR/CgeFF8Uuz7GUfwoHhRfFLs+xlH8KB4UXxS7PsZR/CgeFF8Uuz7GUfwoHhRfFLs+xl&#10;H8KB4UXxS7PsZR/CgeFG8Uuz7GUfwoHhRfGLs+xlH8KB4UXxS7PsZR/CgeDF8Uuz7GUfwoHhRfFL&#10;s+xlH8KB4UXxS7PsZR/CgeFG8Uuz7GUfwoHhRfGLs+xlH8KB4UXxS7PsZR/CgeDF8Uuz7GUfwoHh&#10;RfFLs+xlH8KB4UXxS7PsZR/CgeFF8Yuz7GUfwoHhRfGLs+xlH8KB4UbxS7PsZR/CgeFF8Uuz7GUf&#10;woHhRfFLs+xlH8KB4UXxi7PsZR/CgeFF8Uuz7GUfwoHhRfFLs+xlH8KB4UXxS7PsZR/CgeFF8Uuz&#10;7GUfwoHhRfFLs+xlH8KB4UbxS7PsZR/CgeFF8Uuz7GUfwoHhRfFd7PsZR/CgeFF8Uuz7GUfwoHhR&#10;fFLs+xlH8KB4UXxS7PsZR/CgeFF8Uuz7GUfwoHhRfFLs+xlH8KB4UbxS7PsZR/CgeFF8Uuz7GUfw&#10;oHhRfFLs+xlH8KB4MXxXez7GUfwoHhRfGLs+xlH8KB4UXxi7PsZR/CgeDF8Uuz7GUfwoHgxfFLs+&#10;xlH8KB4UXxS7PsZR/CgeFF8Uuz7GUfwoHgxfFLs+xlH8KB4UXxi7PsZR/CgeFF8Uuz7GUfwoHhRf&#10;FLs+xlH8KB4UbxS7PsZR/CgeFF8Uuz7GUfwoHhRfFLs+xlH8KB4MXxS7PsZR/CgeFF8Uuz7GUfwo&#10;HhRfFLs+xlH8KB4UXxS7PsZR/CgeFF8Uuz7GUfwoHhRfFLs+xlH8KB4UXxi7PsZR/CgeFG8Uuz7G&#10;UfwoHhRfFLs+xlH8KB4UXxi7PsZR/CgeFG8Uuz7GUfwoHhRfFLs+xlH8KB4UXxS7PsZR/CgeFF8Y&#10;uz7GUfwoHhRfFLs+xlH8KB4UXxS7PsZR/CgeFF8Uuz7GUfwoHhRfFLs+xlH8KB4UXxS7PsZR/Cge&#10;FF8Uuz7GUfwoHhRfFLs+xlH8KB4UXxXez7GUfwoHhRfFLs+xlH8KB4UXxnez7GUfwoHhRvFLs+xl&#10;H8KB4UXxi7PsZR/CgeFF8Uuz7GUfwoHhRvFLs+xlH8KB4UbxS7PsZR/CgeFF8Uuz7GUfwoHgxfFd&#10;7PsZR/CgeFF8Yuz7GUfwoHhRfGLs+xlH8KB4MbxS7PsZR/CgeFF8Uuz7GUfwoHhRfFLs+xlH8KB4&#10;UXxS7PsZR/CgeFF8Uuz7GUfwoHhRfFLs+xlH8KB4UXxS7PsZGRGUQzcKE66+R+xpGEDsH7GkYQD+&#10;692vYzN10wREXQGxcYO8yl+xiTzpoJsvQJ2Zl5iE/AffiHzcBmRI5nRzOjmdBPOmlZGhZEOZ0LHM&#10;RhfAeAalZf5HNkKZjPvFiUWMbhkz/RMR3nckqY5LF79/19PdMZ+5BQ6pTSl9TNLXq/Bj09+ixe/h&#10;h2I48IrpG7LzctFKZdgGcucJ6DDpUJ0PSUKGRSUvEclqfCkSen5R0FNS0V2E49Ll79A5nnX470eT&#10;gkfvMnEdgykFwuV4or0Qze97IzKIRFGefivQnXnYZmocnO7HhG69/i42c8VcN54ySeBQ4pmeKokU&#10;yeLEgeAhxDN7FUSIZGWJJiPPEO8iLJiHYLrpn2Yjjzxkz/RVTnYkIaVaVTNxzFcuuBYAr1auinRb&#10;K1YnuTUCyYdyuzdMmJV9159x9378OxrUplcm6hpPbUBybtWiStSoekVNqjtzaayFNesnS2UuClXD&#10;Z9s0kpG2oVTrLmkVqystc9su0qI5Jvd/ativVSUl9LJSp0yWs6d/52o6XS9Jp9TsWagUCl2mdRod&#10;Cob9UqlepUOmTFtWvEr0ebsumwCqUsclEtC1DrguiinR6r/i9yU5yNwnA/EJ00GyBDD8N6GI0JZE&#10;wGJeEQJw4ojwgTEORCePk5ieleV1L0YiKE/znDhHEfPB7/RMTCHpNp5AvWdmHpSwaXGto75qlt23&#10;8TwKdZcAqdprFiT1u6kWFJFLzkEocR0nnpfSq2a7VqldGklxunXaNX6ZUNK5ytQpm7I9RiVvSynV&#10;irWzc+jdzyUPTy3avO1C9o1flq/Urknqg5KxSiPTVSiSVk6bUi86hTLcptbdvvWGoViXrFEnfeNI&#10;tKp+Wi0XT+Qdkriuiq+8z+ldTl3Due1HpOcrcrOScayJqBbNqarSkvFi/wCLSJZyNOjz0eh6PUB+&#10;m6k6fR7Xmn35vvJKNNRXY0V2E7LRCjOab6eRa/NXlpPJytNnpCfp0y9EI3e8qJvuRFFIS78/Gs3S&#10;WgRqPqJYMKhzL7xOgjdedjvR3RDI12TZE3cUzE0ck5iRuOgT9vx4ESK+b7zrpRpZzlp8rMxo+n2k&#10;0jNyl+aPyFGlZ0puWfl4hxHE964O8cIn46hAOK+T2BQzefJ7/l1w3qo+HTmgT7pj7oiP8pSUWpvv&#10;xJyVhPQ3yikbzjpnFcBnE6zeJbtCqcxRZqytQqfWaRqPbkw/XJUokk5L0SPNRbSm5S17cuu64lSf&#10;mX+Y4ZLd0fhHCqd/U65Jipf8XFkRplPOwJu5o3PWNOZx87Wn6PcUM7EmHpOsXPatRnKxXbddpsAq&#10;e/AclZKFXrS0ptivWlBoN2y72oerdjztxTNLnZelab6aVR2RvnU+rUuQt+Xo8WI5TKFMx4VEka/A&#10;qF7zMjW67PXNQHIU5XKHX7dBf4qMc78Y6HR5yrTNDtWiW/TaNGhOw7tt+WrEpedjTFAjRDdguvlE&#10;molg6bz1UKVpNLhQo0emy8G/LHpl2OxqJPUqbKNBN4qTN1SZ090ll6fBj/8AFUmDLS1t1SDdmn89&#10;ICaeflTl5kph2yLHmq9NW5Rabb0n8R0cntQrGp9Yka7QpqhzszEfM6ZBmZt/T/TLuYcD3SiS51ql&#10;XLGvjTWJEdn4caAHT+6FGZlp/d5Q49n3HLOwrOuCZdmtML1k3fg2vxqhE01vGEIstOS5StuVmoQp&#10;uz7hlIUClTMy45Tps4z9LmIEOlW/UqqdasSrSbveHLOxbSrbsr3D8J4orpl1nMPPC3bjn6VN2NV6&#10;JddNuHR6jQX6FQaJbMjqNqDEn5x+Z5iN54zh/dh0S4pyjRJ29KzUXZyoRZmHQ6pM05ypzMSZjUS6&#10;qrR5acuqqTwKrPw5qBflYdgT9YmajEfqD75U25J6kux9SK9OyMCTiQ6g7qNW4cnNVmcmIFMOJLzt&#10;wXTVanAg1ONAclKvNST3xhUu6/5abdjxqlEmYktVpuWhKBf4qNlt0KbrU3aGm0rSaddc/TaZLV+9&#10;YdvztsalnVqtWqDL1KFediztIf06sE6pN0iQkaPIUvVWHRZ29dUqpV6hpDOzM1T9U9P6dUZF+1ak&#10;7W9LNO6fIyupOotcoIp93XdcDs9fV4W89Z1Vlrwt7VLTf/jI9l2JOVZ+1Lek6fA1bueq0yNRZut1&#10;aNaN0FcsG/tPpKpydXtuYp8/p5pqcnEgwIdNkdUrnXTtNI0lDgxZCDPU/UTTl84rzpumIayfuG8t&#10;QaZT61qXfkWFT9VL0kYWpmqdWp8rZ98z09dF1X1e7s5NVKeqD8a93aFRJPV7lplgy0vUhIWE5T4F&#10;xVuXiTNWof8AxNArldul6FTKa5UahcEnQYVKrUp/x848T5mTOsYhqckz7yDMQygFbF3TlEnqRqpD&#10;rkrqDqHGqrxOO1EFABQXCDz6hHhchS3eGJjmEut0RHCfI/8ApwpGK/GgT0rzFJPP9244b47iGH5d&#10;0yhy/uoOKXK9K+8PTsZ916XhOuOzDvePdw4DgGO7iOh9zmIoX3nHCdL/ABZZNzR7eqFqXDCrlK1X&#10;pEd9+9KTVZ2tWfbM3BvGanZaRg6j6mOPOac33MTMZ+T/AOTl9XbS92jWtb1Qqc7aFBlpGlXtcVPp&#10;dPf1EivXFZFyU6qSGusrHjVjT29apZgvq7Knds9opRIsGl6wXvBog0h1KgHEkIkqcLWJ05esWvNS&#10;dszOjFNeIXVWIFNpVy3xOTNTsu9IFYgTUKDOyeqNty8GHpba0kco5DgScpft+Q6QIr3eRBC8W+dQ&#10;pu2qPdF6VaulSY8eHO68zMWLL6XzUzL1+9NWanSJyYuKr1qoXPBr0ekHa1QqkvolS5OchTmoLtSr&#10;GqtoPUKoUS97jt6WgXFEvKn21akGrTtIpMtcdU1VtWRoM9KPvvvM6zIiIGRGFEQJ94hgYIiLibwE&#10;REgiIuMyI/8AGsV/uXbC1EmqHHokzJXLKx6JKTYmJWTo0DUPUSJAi1CNMzL9InJmSiWTqvBmpKp2&#10;nQ7kOR0+pVJFcuKVosG4rsqNei/fJ+3rqqFCfo8nSbylJ/S6gypU7TWhx3tQL9plnylXrk1XJ2Xi&#10;TEmenmpEY3n6bTrklC08t+A/VHpK15TUDUubrkeE+UZ22Lqm6HP2lfUCrSV02u7dtMt6iQbWo18a&#10;hStEk7iuKbqc4RrIw6fK/N6h0Coy9Qq1tRydmHJaPqHekjcsGzq5J0ipXDeFtVV6pVyRnoNJ1Hlo&#10;VMm9QZCHK2Zd8G3ZN+4jduO8rmpdzU+Xu2kPS796UyUlKNeMnS6bJXPUXY903Sdel5Zzk63V/kkz&#10;UUGM7Nw+5OA/p3qRN29Epl5wo0PUrU56E7Em356LDiuxSnHnnHabNTne6a6m+/PXPfEpIU67Lxmr&#10;gm8CCyGBiyr5nrSn6Fe8vcUje2pvws5V6nO16LKU56WePlfDk09Kv6Y6nPvCo3TBhwdR9S5qvPFD&#10;emojzzsrCKG9AFs3LN0easm7ZaqyN7X1BpcncNemarNnAemjdJRIKM+4Zzjhk/DizBzUOI9ClSfh&#10;HEiqBQYRERukTzsJ43Y5EZSq4nO7zHGdMHEiGP8ArGHZZ6AUJ598PG7DdLH/AD+ZLKVkocoT7hPu&#10;wpNyCdOu2rUyUnTfnn4Eu7AdlpKHLE+4T5Q3ShuU2JGpcWs3TU65DOCRvPQyfL3NxbkMnCjyMOO9&#10;bV21S1nK7Ej3DFloJSzr5E+5Dk3IZzUo5NCUcOSOfvOtVCnzMq5MiDBdglMy7ky4+4T7kKXdhPUG&#10;56pbseq1uerMzEk3Ij0OGUJ1L7hPulJQyeddJ0gogZLD0m48P+PhgpCGQKVcJ5WByrhvkREl53md&#10;chk4IsMorpEov/8AoUf/2gAIAQMAAQUA/wD9LVoMvYaef5BDI4hxIT0N12EbzhuKMnTMG6ozJQ5s&#10;OU1KBOmYMlH0xIP2GYkN33epXXJUiapdckqlDjvRPeHYUR4ifdhgocSJFM3IJVy6KdSYdIq8Gq09&#10;0zeJ3APdrpibn7DMeLEOHrtVJykv6dazVCQn7VvuiVuTdjysZ2dhvLcqEvKyl9au0uiu3bqJVq7N&#10;aNzsWZ0+gfehxPugjWXTE3oCNQNSgrA1DME0xgo2f4zUCdMwbpkOUwbhkFDlMcp9MowbqgoyMyUa&#10;FBSOU1ESxymvlMG6oESwZKPpCJY5DCkKChyjkMchg3TJChyhQV08I+9feeJ2LHl3oEF2O6+66fMC&#10;JYI4bo3DwpaYk6S5MSlVpt43FRKjpXrVKV2szs7LSVO1G1x94narck3UZmmSRzb2j8ucKyHP+hBe&#10;jOxgUMydJ01m4ZdKTTBtSRIaDDSyIw0EREDLF0yWYdUDZwE6ZjlMKHKYN0y/xXhy4kCIlvFiTpER&#10;4mZYqCulXgoiGBg2oJnMQWQNRDAzNp8wLAYGZt6VQwIcxBZGDJ1f3RyjlIGTpGRmQViREoyx5MOm&#10;k3Vx5s+SYu6pvU+37a1Bpc25Kx4Udyahvhx0nZTcLOuQIFvnAmKlXnScqOh5f/b10O81pXG9z3AV&#10;JM3ZqonTD0LjnN6dxXSKHCcIniIzER8nnjLlM29GTeEjwUQMlDMgRBWJ4EQzUQPAOh5vBykpTpBT&#10;oUFf4rIllymYJ1RL5ieIiClm84o8VF2jb0ZOkZPOk6bxEQNqMlDFagZEtRE88oz5CdefddBko+kd&#10;LFRGOU1YKUDI1GQxIG1QJ1YN0yJWCh3hKNRg+lkSXHnnDOPqMbztoTFw1aQr2n+rz8uVCuSl1mBG&#10;ivxYm4KhTs/L0+XnKbUZ+K9GjaHL/N+6DP4TuJ3urhhVGXJyNb8ervaJyL9OsCI7zOScMu8mMIzj&#10;YqgbejJoNqSMLDTMLRmszIjBtxGToPhyUOUxyvAyw/wwoE6ZgyVwchq5TBumQUOUxyGDcMgbhkXI&#10;auQyBumQ5TBvPum+88ROFzuvuGtxwydehvEcLB7lWCcPmecMjJwzBuGRmSjBOmZFDMyNwE6ZjlMc&#10;oIjMPG7yOkt/N53HlMcpgiIPGp57nKE5/wBQ4jqihcoiB1QdfLmfLmeVjymChmYNwyHIYN1Q5Ryj&#10;uzIidMxymhwgs1xOZx510jcfP7sM3nydeM3jIlkRLiEXdQzIKNETlKHD7rlJx0yUszcMhyGHYZvB&#10;5w3XuQx3ZgyUfDDfKTehck/E1LddctWtSki/GdlanKxbUv2qUMWHW3K5b1z0WmXLL6g7fKvRCq8F&#10;+WnNEZd93UO4JpyZt2+KbFlq3Sbeq1TnNNtEKjEg0ejuUuHHd5IMnGd72ZW9GWoGt4jJR9GTQbUk&#10;xQIg1CjClAwWIwILILILIcqy5THcPcvdGCgmYOGThfeIKfBG8FLPuTIjcNZOmZvQzd/wsRDAgbUK&#10;wMnlEREDaZGRGRK5eZ0mlyvPPEs3nDI1/eN0jN5x03YZYxCUZdl/tuqJ951ZrJZl943SMlYvERGR&#10;YE4sPYERLDzpk8ZERE68rN8xD7ZF941mOV1ROhRredJfKRERE6HzM3YSlvguyXZWYUoOum8D+6bp&#10;GZPE8syUFGYUs1OqUsidIPkQdL73duOkp0z5eU3nS5nXSWbrrpkZLeMg6RqN4w9F5SJ43jN0njOD&#10;DIEXKZLMzcMyVgXKQOJDMueGpbph7F7hiE69AknOR/UiVm5y3K1BmZKpRYsU35aIatEJiLMWlfd4&#10;S1pTdGuejXdTtTtFJGs07RqwqvQLku+UOHQ5PTu4biu6zNLqPQZW8dQKNZMvY1x/EtFmniKUkXea&#10;NFIyik15Rm83oyaYNqciPBYWYyI8TMlEwzBYkbAoyCgoESnCJ1x03nngw1INqyBLIc7pmZLBHi83&#10;qt3F5Z+8aw1yeodAktXryfi/nDdA/OG6B+cN0D84boH5w3QPzhugfnFdA/OG6B+cN0D84boH5w3Q&#10;PziugfnDdA/OG6B+cN0D84boH5w3QPzhugfnDdA/OG6B+cN0D84boH5w3QImsN0cn5w3UPzhuoP6&#10;w3XyuapXfEktFL5uW4K1HI3Xf9DHiRAn1GZrNBEuHip8iInnfuOF95R87xKeddLu3iW8bpkCM3TJ&#10;RhX3CIjN53lD+ALsv9tZG8/E5TxWZGRw1vum14EH3lHiYWbpuvE+ThE/FfL7/J/03yDq+d7A+ZZk&#10;48ZYhx43wRE8CJYilyxX8HIeAeWC7JdlSgojD7xrIjGJGTxPk66t98lPchd1FeLlJYYCe5jOIZBT&#10;z5vw3nRDfxeMzMw4X/RNjjqxEfWOUweAhF91S3TP7ryyD7pE7DJcTAiecIjIoZvPwTddde5TfIie&#10;4Tff54EzChFNxpCZF+aSQKpPVyzI1PejwTlj0Hlics7dxUZyVh6ZamXDQIlj6tUa5KUUjS3n3YLk&#10;0UzDt+jQb/1ylqSV33fVbmi6EvPu6dzUTmlaca4scjOO64RBx0w+rmMj6Mm5m3hxBYEbMjPFeJqW&#10;TTUoGwgTpvAy7pxvEohgHu2pRYA29Vw+3FwmNw0V+HaknORX5nupkd3Mju5gd1Mjupkd1Mjupkd1&#10;Mjupkd1Mjupkd3MDupkd1Mju5kd1Mjupkd3MDu5gd1Mju5gd1MjupkPQpg3e4jjuIwfhxobknPRT&#10;kNt0Q37gjE6Tn+hidMih9t5rrvM7ymDcMjeV3RHgbuDxm6Th/fN4lvGo4f3nHWvGZOkCIjcMlQyP&#10;73Ksn3idN14uR6IRvEboNYh9qNgcLB5RrMlh11RPGs4R8rsTF6EszdPlfimRRCe+4/iHDW9yrD7r&#10;rpwn3jOKfM/CLFXKCMxEceffiYOQg/gHHTed7syJ51ZE4ZOmIb3K5E7UEuYyLlD5rfN5UNeMMjIR&#10;TW9DUHyUIL3Kb7ynCWt50wbHTMoZEQI8TwDpkUOKZPPOGZumf3THKRiKeEI/+o+4a8VxYbjhy6zM&#10;yBmZkZKRy4PHyk9OwXCruqFqUN649cZOYdPVKswpqytULdr9CuGxZO55a/dLK7b7+i5nLWLuMt5+&#10;fcjVSiQRIVev0t7RTWR6cr9cqMOUpN/al3BVJ2rVScnY9El3Ir2j8qcvZUR16JCkoPu0WIZRYjzp&#10;k8Tr5GZreNTxcp9ETTabUrURxHHQUZ0Ownn3XnDdN+YddDjneOPGTpnFcIOmTxGSwZKHKbxd28Hi&#10;NwiYRkDUFjAxkb7pH3jo7wjGBPG8RgniWajPquH24mMzuEg89qyUr3Uz78Q9+Ie/EPfiHvxD38h7&#10;8Q9+Ie/EPfiBTxD38e/EPfiHvxD34h7+Q9/Ie/EPfiHvxD34jHvxA54jL3t0e9uiPHdiwZSSVT9u&#10;ELkuGN2f9DEsw7geZPmQ53yM4jxg4r3LiO+fU8+8+UNfOozN9rjv/TKM9y98+RECivuum++bpLJ7&#10;vnw8ZvHCVyRCIn3CN4niDr7zoefefOGs3zIHiUQ+QNOHEOGT75vvE884ZxXkE886Hn3ng6886CjR&#10;FnHe5SMwRrN6YWXevcqzX3r4fiPRBDIlRWQT+689i8oyfeUWK3IpuE89zG6ZumcZ4yxN5a3HiMjc&#10;im4H3+d6HEOGCjYEZgzN4QovIXevkZrM4ROnD5SGJB8jI1mFB2I84O+f5SId6+bpvm+Tpm6bkd50&#10;ze5nn470R1yKcMixEQuV4zWhx9x4qlDjFB1Jum56dEna3NTMR6pvPPQC74oLlZptUsLWmJTipdxW&#10;/ckm5Jy8tL7jHqlEctaVhO1O5X4ZVLQ503tYblc/+J3VMzkC8JGHIR4NXiTTj2hhxj0vgGZiKonC&#10;eM3SGT2DyzMEb7wNvQE3hJ7HuucdwoPOx3XnDeMnIcEw9TeZ44BQAUzAIjeJ81BQdJTrxk4SsUZp&#10;eP7wddJ03sXurofbfIveNwhmVrSrz3fcro5XVcro5XRyOhToU6OV0cro5XRyujldHK6OV0hyujld&#10;HK6OV0cro5SHK6OV0cpDldHK6OV0RSIocm897htxMzuGORcn+hiWOZQ5Ybw5IZlyuEfLDMyccIKc&#10;IyccM+7dWTpOmZKdNsNZu8rhEbrhk6bhGbrjx8jgU4QJ1x4zchglEHSdM+UnTURunBc5IjkN11xR&#10;G9gZEbpvmXO466ZFDcMzhwyBOOLNyGR8ji3jhvA3XCH3CdddcBw3OZUJXK6ORwwTjpBToMnByumP&#10;ukSnXgRQ3SXi6tbyuZwi5ShuGb0NwhyQzN2G4b70N10+XlN4nXh3bi3ydJ6G668brro5HCCnDHI4&#10;Zcjg5IYeewxBrIOgn3XQ+ZPnyOq5XA664T3I6bxw3AbpEOUlG46ORwG66RukQeM+ZDpPFEd5Irty&#10;WdTbglrx0Zj0+YrFtRqfFlT5DmqwT5U63K1Uo+nVlXVKCQffgQbvsqk3LKan6W1y35iLSpuFK6JQ&#10;Dhav3M+q07yl5CPUJah3POTWmejU1VHKDR5egU6AIhGQcLAlkQe7TjnMbxmo29ATczanHvIZkTsx&#10;OOOiZuSkU+Xq+rVryT8bXaluPw9ylEdfpOslr1g6VUKPPw4jsPmJQIlmf3HVAjwBcLzXXScC/vPN&#10;6uh9t/8AEbhPleV8ZGP2iN4Un5ftw+YY3Y/0MvBZLJ50gTxGIxOrh9p951ZYg1kTpLeilyvm1Sxz&#10;uOGRkYM1mSjCjBvErmBGRHzkOZYJ50gt0yeMgQUoOkTrpmSyUZvFi4RKeP7xGs1mt9aoTrr0JztP&#10;Go+YgsiBvYvPkYWQURk8bo5seYgTxLN4jP7pk8RECMiDhrDyyedVyniYNRm+SgRH3cJS3iURhSgR&#10;8hc2A5lG8+Rg3hzYE8QdecIPG6ZkYN4LdN3AyMgZkREYUa4qiiczpQzeJXMQIyBvgzWaORw4Zwo5&#10;HC710TUtAmIN96Su1pyZ0bumHGtXQJ94qFpzQaG5UKzTqRDuHW63KVMUfcPRY81IP2zd0nqnoXUC&#10;ntJLanoGpd0uvfDkXTq7ajeGnukFPp8vNPU2iQY18yMKbp170qOcCpy8y46/CMKMPTDjoJ5xZPqN&#10;awbegJvDBln4sSqzkCkS9ya72/Lx7qv6u1WqTc1X5t6G7VnR3Ei85CmZ+UOlakagUo9ONx9u1mWl&#10;48KbguzDj7zCOYccN2O68CNYMLHO6R966O8dCyde53THM6s1GfV0Ptv/AIjcJ8ryni/ao3hSXl+3&#10;BXxDG7H+h1IPsuxFAzIweJukgiIGRLU6FmFGYYaFcKkKIEXKTrxreeMw8swwyYRvEDM1vYmFAjUF&#10;vKeeNZtSpCuJQUgjwI3galniagoFgXOoEZvAyw5zIcyzMyIKIwWBG3oFBQUGAngT47xTprMiI1m3&#10;hefiEbpxXgb0R0Ok+86TjhvOyUq+dZrcrRYN660zUsdZvCu12LFnYrzsCMcvFtnVeZt2JaOpNJvO&#10;ly1ryUtNzEE6g5T7Op1NcnrglqY7WLnKZiG73zsKM9Bekbgiy5U6tvRoEtHN92I668ZOcpKCnQal&#10;9ATWGbUxorsKU1xuG4u8ObfKM6/3hcM3GlqNIaO62TZvSNRkavJwYKoMWVIRXXnChYw0PH94lhwu&#10;U3jW91jD7b/4jcL8rynjfan3Tecl4rsKV24um7cUbsf6GIEHXFjungZA1kCdLlDQSiJZBZB7tEYU&#10;sKBkolg2oIEHXVjlIhkRGO7eMG4YUozURLMg6ZLN3EyCw0EsGWJtQSHXFg4ZkTzgIl8BEfK8RqGH&#10;KsyDpksyxxCkKBYBYUQIYqUZgiNTzegJajYo0EFhag8ZgjBt4YcNwwTsJwpiPCXP3TSaXBrertMl&#10;BTdaYJzUi7S7io+oOjMCouXFRqvbkxD72O9BkokcodlVKcd0zsu8pSoyL8c5OnwnSiXDFqRxqpL1&#10;aJEl6NEeeecKG6Uu8+9KUKamHqRRXpaXlpZ50n3+QyeIxyYKJRt6Amnwv948/WLMpdxyurWmUa3J&#10;p0okMnS+9wORpmcqEQo9DiaMasRoEaQuyVqYl47kdybgrDhKcNDyluOk4FrN5vWMPtv/AIjcJ8ry&#10;njYdCX2Pbr8yR+x/oZ3E+U+d7xHnCIFCMnTUIeL3LzB3AERGDN0jIiMPE6Z8geNTz5YOwnjcfh8p&#10;92auXE3VDlUCdMjdd7x90idfPlIGZKMlOqw5Fu/cMlGQd5VvqMuyXIsicw5TdiPOkZE6Tx909yuu&#10;cxnCN01KEXAzhmRERECdxOCYec5Tdhm8Hy5XniIj7p4g7DJ8jIyEN0njiu8oJ37pQzde5CM+7Jbz&#10;nKOQlm4ocuCzMPOKJ37xd2t52A+87yGsnVlyYE4ZjlCseVYIiU7DMjeU6ZqMzhmQJ0geLpEoE7ib&#10;hgnVjlPgN6I6K/dEKjQbs12cgRKrdVcrT0zNVl+JTnZl47R1Iu63J+09RKFcMtc9j2xd8G4NBa3C&#10;rFu6CVyHHoGnlJpcOHT6XCh8kAg+8ZE4Us85MSMhFdnbYOMItiVd+JI2ZOQnpCmy8s6fu0MymYCo&#10;zxRDIjILUO8wNR9CTeGKcN+FBObhC57VlrllNQ9M6xbtagUeYfcqz/8Aw7krMOTUuiZhSr0GmEUN&#10;6rzMcoOletVMflrdn3I8k5Hhzb0Qu6e5yM3ILz4eIoUTndMczqzUZ9Yw+2/+I3CfK8p43EziwSrp&#10;duvzJH7H+hnGmf34nMUU+YwZk6644T5OHyRsDjRcHHnzdgkXeFDdNZw3HTcfehPvkHjdKG8onS++&#10;MYT76noj0MnSee5g7icUyN5xmCiUtWBkSnmcpEb7rjzyjdejkS3z/wClDg85QzN0yIzfPm5noROk&#10;b7pOOuE866vmcW89GM1mUYwTvM5DfLldM3njcMwvkffN034jzvJDN3lhvGRxPvmZ8gfJYJ0nYbhr&#10;NRxD7s4T0YnQcM1OredNsM/vmZLNbrpOcxOPGRqfivG69DD0AyJyIXI6RmCJ90G7ykT3OIRumHze&#10;iPuOk6cYyN591xb7v3DfdJx2CbzsIyI3neeK+7yE+ZG8gi5hVKRAn4V66Pe8xKxSKlRq1DjyxQ5w&#10;o8V2mUOtxZjTy2K8T1EgvwoMzJm/MuyxuB0zdIzWfCRETqzMzJ94jdedIkLQ44RG/i8vDjJoNvFd&#10;NoSdxU3Vywq7Z05QoT08cxChwI3DGdhUOBpFrG97xT69I1WRhGbzhumCinDDz3OfWkPtv/iNwnyv&#10;KeNwFKy0eLEl5aUdKuyMF6YiOVR6U90pMJ+oU+oRolPguR4TlKcdm5aQilGODLQaRMysWLPS8kcv&#10;Uo0eWpVsTMWLKxauUKsVKE9NTzkvEdHcvLjRe7iw5hx8OqeClGjbr8yR+x/oZxpYvm+TsbmcUZcz&#10;jhucjqnoh/cixXiMn3T7qGoiW6px114/u875GQN0jcN0uVzlU+bsR9S40QsHTU6S1wX3XSicnMfJ&#10;ykD7K1uvmZA4ZmSiJ9/l5oxKD7iocJ4nIbhLfIuSL/8AkfLmhuuc8J153khrXD+69EP7/vLpkZlE&#10;DxcjxuHCIidH3TffInXnnOZyH3ZOQ1mFLef7tcRa3TJ6HDURuvE68++5FejEo4hqfhmREayDh8jz&#10;zzijM3oZRCU795+XPlfjPGYfiF3cNzmJx0zIzMnn3XhDIjKE6Rk9GhRA8TpvPcpPPE4p8lQzhLdc&#10;iOE7DdM3nfuxYhcsN4lGh1REZuGT0GCZXvphSa47WtKLqhVSxNFozjtN06t+nB2luwnS7yAbsUni&#10;N50wYJnC4Sw86RPGoiWZu8rpm9DeU6RvGfLDJ14g8a3ugJuZt4pOM97xelmUa66Zf+mdUtOdIorq&#10;F8EKNFnZmowY9Ei6MaozMvFpVwwKnChmRuRnTW6zrSH23/xG4T5XlPG4KDbUrWa1I6BWW/Tqbt+0&#10;niR4GgmmMO5NW9GrAkZLTbb5aM1KzG3fTieEbbXp0T0pts05IXBtysaDCoOilgvzbmimnBwpzRWw&#10;v+LpWjdowpK+rdptHueamoMF6NUzI4U/EiHFlIsYcj8J6A9zFGJURG3T5kjdj/QzrxEHYpOvm9BM&#10;vuKJ9110u6Bm6T7z/MRchAopET7xPvE+6QXDWTzjpvxXXnSeIi54IiPuvvOvE4RPOkZv8xEZEZPk&#10;RmcMxzkTq3eVZB16GonnSHNDMu/dJx4yM+YjDz7rxHEW66+6Cedde53V88MGZG67/wBNxbpm6az5&#10;yUb0MyI3SOHEccKJEhvGUV1b0QnzJ5wgb8Iydik6PurhxHXA++T5Om6Q7xwzdfcdIzhkZvOvB04b&#10;jz77jwOIRnzOESyBvk86T0HlJ9wj/wCmbxRnSIohE88+68fO6CfddDkTkBxHXjejm86RukfNCJ6I&#10;+6+bsQnC5nDBGRG8+Tw71QLlV3hEXORG8/zEZrNHNgax98OYmUKlriOyzhd5MjvoplzOGH3HjfJ1&#10;8ugJ50iN9ZOvOjndHOQKI6QOIOd1Tpuh4yM+gJoPjjOuHDlH48N+7rWkLmk750prtEq82+9KRIEy&#10;Ud56G+6RB11546h3UOFTHHlnb1YrMLSu2a3SLMgRChuHEhvA1L60h+I/+I3CfK0p43BYsa3Xri1N&#10;hU8rRnZ+Ydrlv3JCp1y1i4JG5LqK35KiaNvztx1mekrJvaYg1qiXjTj0nkor+k1fmKfIzjl0SDkO&#10;c1UmpSX0TmKjXYF4aEVyv3FeenE7atT+Goj8Wj6eT0R2asiZl4NZkCgPS58j0Y+aIjbr8yR+x/q0&#10;iLlL7oM3Qa+Y2f6VJBq6Kr29JVaWv7Ql+PEqOn9WpESNSJ90/wDjY7gh0qcVJ2vU5t+0dF6nUn7S&#10;0zptDhQ4RQXOt4fbe/EbhPleV8bgpcGFDqW4N56VsKYloH/FS8zKunRKbIxp62IM5XrDp1hWrb1E&#10;p+42gSlWuKk0jU6gW9RTsnTy64stHm4ktDNxyQlDhbdJmYI7ive64Opm4KUmJgtBYcOe1J1A1Gkb&#10;UrGmOpbl435uWp8KUuknTkpIphyaJG3X5kjdj/VpEauUwoyB/wCmF9GUy+6+UGBGFUtCl1J2c0jt&#10;yM+9o3bpnK6PW5DOmabUCniDIS0vDfefdJ0zMut4fiP/AIjcL8rSnjcFO/Gbiv0/mfI3ZV592lVE&#10;6c/bWrB0YXdrJV69KydtnGnLf1OjWRK3BqzULqp0ebfm5o4KoBeHt1xiXP8Aq1rjGccktB4Lz+p2&#10;4WmzsW69skpMwdSdVtOXror+o9hv0ikUmGcKRRt0+ZI/YQ66sLJ0GRPAyUbrqwsnQZE8DJRuks8H&#10;QoniMlG6SzwdGDxGSj/03zGOYws/9ScsMGbxCHGiuEcY+UziLhxnnREixHhyxzOE+4QfMjf63h+I&#10;/wDiNwvytKeMhiKd+M3Ffp/MeRyT7nucanPTAftmdeOQm5amwajLzsVyWp0xFizEIpSWpcuUSPPw&#10;zgy0LGBt1wiXP+rev/Ny7fIpO6m6/VuFI3Jt5q8GPqBqNd0WT1B1TmYU/YkMyN1G3T5kjdhBPGRG&#10;azcY92nOy92nGPtJ4yBms3GPtIzIGZmHFqfb7AUPxH/H3C/K8p43BTvxe4v9P5jyKn0+emotqaQV&#10;24oX7YrjmnS2tT8J8ttVTUW2aoEb+2ysuzFw6OVe3afGqE3Jx5mO7MvbdPFuf9W9zJxIdG2+FDdv&#10;u9aHZFRqdgUKwqVWNz78vIXtdsNyLorIGZy6NunzJG7CXXVh41EHOy92nA+0OkszMnSPEw6ZEbQZ&#10;GR/4zIllyjlHKOUcv+iofbf/ABG4T5XlPG4Kf+M3Ffp/M+RSce7IMWjahap0ZyNuK1pkCktbNU6v&#10;A/NnUkfmzqSD1o1bcna9f2qNVlIcld9QmZmVm5J7bp4lz/q3uWIjoehLxuXvq7WIknWdEq9Gmrh3&#10;NR3n75ucv/pGQxlkbdfmSP2EESzNTpGazDnZe7TjH2kSzwdIzWYIjMGRkHA//gZQUFBQUFBQUFBQ&#10;UFBQUFBQUFBQUFBQUFBQUFBQUFBQUFBQUFBQUFdAR4cw5gswswswoKCgoKCgoKCgoKCgoKCgoKCg&#10;oKCgoKCgoKCgoKCgrquH23/xG4T5XlPF4Kf+L3Ffp/MeR0eXokR6yaFp3Mw3LU0nN2Y070ZmYv5Z&#10;6Kj8tNFRK2FpRAdvi09O4FInaZRnZt+HDhu7dPEuf9W9yp//AMbQ6Gu9tcnD/wCa2/wjO49ycsR3&#10;veBcmiFKMzk0bdPmSP2EOdlRGFEHmumoGRPBZOkZrNxjQog/gbpqCieGDpPGs+sHcTUQUFEFEFEF&#10;EFEFEpRBRBRBRBRLUQUQUQUQUQUQUQUQUFEFEFBRBRBRBQUQUQUQUQUQUQUQUQUQUQUQUQUQUQUQ&#10;UQUQUQUFEFEFEFBRBRBRBRBRBRBRLUQUQUQUQUQUQUQUQUFEFEFBRBRBRBQUQUQUQUQUQUQUQUQU&#10;QWQ5hzEOYlcwWQWQ5gscwWQWOYLCyCwsgshzBZBZBZBZDmCyCwsgscxDmILIc2C8VkOYLIcwWQWH&#10;sT6EjwWQ5gsgsgsgshzBZBYWQWOYcwWQ5gtQWQWQWQ5gsgsLILILILIcw5iCyCyHMOYgsjLlIKIc&#10;pDlHKQUQ5RykOUhyhRDlIcpBQUQ5RykFEFDlIcpDlCiCiCiHKQ5SHKOUKJaiCiHKQ5RykFDlIcpB&#10;Q5SCiHKHHfvRH+WPuHIitST8fgp34vcV+n8x5FNzkaDSLQla/OSUxHuSWrNQma4U173cKve7hEjN&#10;3G/M1eUuR+ViTFQk5gpg5qFt08S5/wBW9fHHIkDQN557UrcG8+5ce2xx1/UTcFFhlelbvWJNWXM9&#10;x3qNuvzJGwhf6CIhymOUxymOUxymOUxymOUxymOUxyjlMcpjlMcpjlNSjHKY5THKY5THKY5THKY5&#10;THKY5THKY5THKY5THKY5THKY5RymOUxymOUxymOUxymOUxymOUxymOUxymOUxymOUxymOUxymOUx&#10;ymOUxymOUxymOUxympRjlMcpjlMcpjlMcpjlMcpjlMcpjlMcpjlMcpjlMcpjlMco5THKY5THI8OU&#10;xyvDkeHK8OR4cjw5XhyvDleHK8OR4cjw5XhyvDkeHK8OR4crw5THK8OR4cjw5XhymOR4crw5Xhyv&#10;DleHK8OR4cjw5HhyPDleHK8OV4crw5DHIY5DHIY5DHIY5DHIY5DHIY5HhyvDkeHI8OV4crw5Xhym&#10;OR4cjw5XhyvDkeHK8OR4crw5THK8OR4cjw5XhyvDkeHK8OV4crw5XhyvDlMKMcpjlMKMKMKeCngo&#10;wowowowp4KeCngp4KeCngowp4KeCngp4KMKeCjCngp4KeCjCngp4KeCjCjCngp4KeCjH3gp4KeCn&#10;gp4KMKeCngZPBwnueM4fvG4gv/isr4/BT/xm4r9P5jyORrtElKNpvLUmdsvUKNWIdwOVG4jd/wCQ&#10;r4/5CvikztxHV6LLQItj3HcFCgx/fJafh7dfFuf9W9efC0B/U3cN8ybalfmPuSjnDvOr1CK7SqbG&#10;OPKI26kZXHFI3oXIYNwy+zE6Zl1SRYE8od4Q7x0d46O8dHeEO8dHeOjvHR3hDvHR3jo7x0d4Q7wh&#10;3hDvHR3hDvHR3hDvCHeEO8Id4Q7wh3pDvCHeEO8dHeEO8Id46O8dHeOjvCHeEO8Id46O8dHeOjvC&#10;HeOjvCHeOjvCHeOjvHR3hDvHR3jo7x0d4Q7wh3hDvHR3hDvSHeEO8Id4Q7wh3hDvHR3hDvHR3hDv&#10;CHeEO8Id4Q7wh3pDvCHeEO8dHeEO8Id46O8dHeOjvCHeEO8Id46O8dHPDHPDHPDHPDHPDHPDHPDH&#10;PCHPDHPDHPDHPDHPDHPDHPDHPDHPDHPDHPDHPDHPDHPDHPDHPDBPwxzwxzwxzwzHPDHPDHeQxzwx&#10;3kMc8Mc8Mc8ME/DHPDHPDHPDHPDHPDHPDHPDHPDHPDHPDHPDHPDHPDHPDHPDHPDHPCHPDHPDHPDH&#10;PDHPDHPDHPDHPDHPDHPDHPDHPDHPDHPDHPDHPDBPwxzwxzwxzwzHPDHPDHeQxzwx3kMc8Mc8Mc8M&#10;E/DHPDHPDHPDHPDHPDHPDHPDHPDHPDHPDHPDHPDHPDHPDHPDHPDHPCHPDHPDHPDHPDHPDHPDHPDH&#10;PDHPDHPDHPDHPDHPDHPDHPDHPDBPwxzwxzwxzwzHPDHPDHeQxzwx3kMQ3ob0SZiQ3ZzcPFdet6UJ&#10;cfgp/wCM3FL/AC/mfIvdqaUnotqHZVHos3rBoy7VpvVLRiJH/M/Rofmfo0JXWDRWWiXjrRpnM0i5&#10;5y2q5PQZaDKQNuviXP8Aq3rx4WgX6m7hl/Em21//AOydyTvPelUlTepVOcOHKI29xSg3FH7tyX54&#10;YN9wyGPDijFOIUfDihSHCW71OTQTDLoVdEvhYMC42pyRknL7MvhYMC42pyRlyuhRBToUQUQUQUQU&#10;QUQ5SHKQUSuUgohykFEFEOUgp0KIcpBToUQU6DIgogohykYUQUQUQUQU6FEFEFEFEFEFEFEFEFOh&#10;RKUQUQ5SHK6FEFOhRBRBRBRBRBRDlIcpBRK5SCiHKQUQUQ5SCnQohykFOhRBToMiCiCiHKRhRBRB&#10;RBRBToUQUQUQUQUQUQUQUQU6FEpRBRDlIcroUQU6FEFEFEFEFEFEOUhykFErlIKIcpBRBRDlIKdC&#10;iHKQU6FEFOgyIKIKIcpGFEFEFEFEFOhghET87uVeeh0akkT3DTvxm4r5AmPIpaFDiy0GJElnH4UK&#10;K+tQWFmIkJccnoBuqkXDnKXHmZHa9KTEGPf78CFqZrnMOuyugLpxNTdxNInZy5tt8F6QvvXl2Vfu&#10;Oox4z01Hhuw4qNAi/wD78ys4CnQogp0GRBRBRDlIwogogogogp0KIKIKIKIKIKIKIKIcpBRL5SU7&#10;g71OTQTDSRcOfRKRlhxYdEaD4WfZFIyw4sOiMLB8OPDj06hnwNTh0RhYPhx4cenUM+BqcOiMLB8O&#10;PDj06hnwNRA/G7l/J6Qzgp34zcV+n8x5FJfh+E4ZHCiPvLhOPxA/XH5OX23zpvxbtfOe1Z16kXvd&#10;9v0x3WpuvVedk7m0EjPTuouv77zlyxfvz1Sd5ZtGgXn0z4HCoZ8DU4ceeRdnqcmkCYfCvgNOXHjw&#10;Yoy4VoX0LQr7NjwYoy4VoX0DOjxBcGPT4hXAtC+gZ0eILgx6fEK4FoX0DOjxBcGPTZQPxu5fyekM&#10;4Kd+L3Ffp/M+RSX4fhN7/pOOc79v0V+cegaGVapDS3TyPacvVqh3Ws2v0647C29yxzGp2sOnc5XL&#10;k0TsqZoN47h5ZVwHhUama5tGgXn8z4HS4hXAtOeRdnqcmgmGjHhx4FoWhYx4sRjwYhaF8OIx4cQs&#10;YkMQtGKMseJYWhZpWfBkMRihfCvgx4MenJBpPgX0LehwBpz6YkGk+BfQt6HAGnPpiQaT4F9C1Ev+&#10;N3L+T0hnBZVBKpXVuVoj0S1ZinP092epVPmZn/g5Uf8AByo/4OVH/Byo/wCDlRA7mVqNbk4bzmhF&#10;GOLV9TtUpy1bvuvVC+HntMZKDeNX19hwiou2yZOmXTqPfL9Cl9ItUnrmq+7OuOv1qkyrkxbNJejv&#10;ySNvME5i5IkXvHO8HeB19ZnEUfeDvATxGXA8+RB19Zh57lHeEO8Dr3MYM1EUQZ5EzqcmkCYbBlw4&#10;/YV4cGfVGH2AuNvSrQfRsGPCvjLjb0q0H0bBjwr4y429KtB9FA/G7l/J6QzgtSWn3bg1FtCo3nSb&#10;t21VabkadtcrT8r+1urj9rdXH7W6sP2t1cftbqwg7YJmBGmtvUZ4WLpvCs+Z1rmJP8wI027dsbQ2&#10;xKlbkxqpfcWsak27NP0i5r7oBXhaWiFixLYpOt8GJWqvLxfcaFTXiflEbeY/u1yxIXduB1xZOu8p&#10;vdp1xZPOGQdNRpfMyIOdoRA67zDuw65yoiGs3CxzyLs9Tk3AEw0l0ZfYseDHizxQbxka4rz3IRxC&#10;N+G44+6+50zeJXBml94yMobrz5G+6UN8okNacuDDpVfZzGAwGQy4MOlV9nMYDAZDLgw6VX2CX/G7&#10;l/J6QzgmXK3KvSmp93S9fuK46u7Y0/cWrszM/wDN63j/AJvW8f8AN63j/m9bh/zetwK5dVIcOBO6&#10;n1EXBQtT48OJpHd10S+me3qatCa1F1ltu1adXJ5y4o9Kqv3tGdTSqcfWfUaDaM7M3qVenpqEc1Bl&#10;5Y5WGjQLz6Z8A2udkPdp14iJ98jIiWaVLJ/B1ztCICMyHM8HXuYjNRBZOE68TwyLs9Tk0Ew+DPoV&#10;8OH2ciMwbyh37ghPQohk5E5rcsWpVl+DaFoStrxnXe/N15z7RmFEIUB+KHz/AOrb1mVqrRaBZNqy&#10;VLrEFyWqalBfTZY8bOiy6PNfT5Y8bOiy6PNfT5Y8bOiyTAwndy/k9IZwFLzMWXkKlDlpu2Na4UCn&#10;z24+nU6Z/c7Jj9zsmP3OyQ/c7Jj9zsmD3NU8zd3NyToPc9KGC1/k5uSu3WWuVgpw5muRocqcnIw+&#10;SG9ZtXdok3f1em7or8KTk4Jk++QMzMw0aBefTPgGHOyHu0TpmXI8HXSdERoc7QidlztB53mDrhEb&#10;5EQhn96IYcIlvmRnCMiGRdnqcmjI0YcS+jPoG8Dejc7T6lrgCi2zVLkiytu23ZsrWdSKlURpvBcm&#10;LWmzhvxzcecMZ8avsGVMtufr0en2nS7WlLi1QmZk9LJr3t25ScKrPdlB8OPCYZ0Rpx4V4cJIahfA&#10;eJoPhx4TDOiNOPCvDhJDUL4DxNB8OPCYZ0Rpx4V4JxEv+N3L+T0hnBDnyhS085FmDgyFREu7TYML&#10;noA56AOegDvKAOegDvKAOegDnt8TslFmIpU6chnT4py5TMw7HERZHLTcWCZxno5kXDoF59M+AHOy&#10;Hu052UKIwp1SlIf7LnaDxm6RPmHnuYQ2vkfNyvAyMg6RmeRdnqcmgmHxN6dqcegzVxv8nI64+YiQ&#10;nTdlKVEqLlv6fUq3ZavalQqTDnKlHq0VztaYfKFR/FmzplcJIILMg8866RQpufdtjTZ6lQanqDR7&#10;cKr1iq3BNwXycd0zZdPnbzOgb0Ci6ZfQrQtOR9C3oFF0y+hWhacj6FvQKLpl8OUD8buX8npDE4CJ&#10;AffiQYhQTcrUCAI506oRfc6WPc6WPdKWPc6Wr3Slj3Olj3Olj3SliBVZSRhRpyHHESCcQOvPQh3H&#10;eGcmZE47yO8OgXn0x4Hdgi5SBuLN0lEhfA8XMTrijCiBwzBQzBETpLQ87zBx3lMmF2epyaQJhg2c&#10;Of2jLjiS8GEIcKbjlbWn05Ehz152rbTlaump1KK6TpPPPPPiA6T0bTIz+Fp0uaaWvpc+J1RvLPvI&#10;fc8z8rGJ62dO6lPOP3TaVnOV666jXIjj0GThnDMEaj0zIu6ujGsmzHhahnSZJyalQw4c/sLUM6TJ&#10;OTUqGHDn9hahnSZJyalQw4cwYgfjdy/k9IZwLMKWDhQzDrjjpcpDlIcro5XQohykOV0cpA4UIzJ1&#10;0jBuumZGZDnf49AvPpjwMmpUMOHPosyYXZ6nJoJhjLD7Bl9gWDfUZPG89EhlDDpQnhbenFSrr5P2&#10;xaEK4b7qtWEtEdl4kZyFEfwRLfiNMvlmcV719hMzBMMzIOYg3H+el2RWLjOTlbLsaVuK/qrUTdix&#10;CizD0CI/GdKK5D70nRpl4Fz+cGxCi4cENTgMeMk59BgkuDBJM4MQouHBDU4DHjJOfQYJLgwSTODE&#10;KLhwQ1OAx4yTn0GHBL/jdy/k9IZ06ujeeJx2FDONB0BNddmfBz6DBJcGCSYMV5EzqcmgmH0beBnS&#10;KQrie/6ZuQ+Yno8OGdEtypXDFkbRtiy4Fx6lVGdcOM8cWI9Lzb6gpMt4+mXyzOfiuNZ9CThmOQiE&#10;QlvlGdhPSNBqlXi0OyaPbUrWdRyNyemnqlMvczkQKGKdMvBufzl5iFdCrgWlvAxBcS+DJfQ4cCuh&#10;VwLS3gYguJfBkvocOBXQq4FpbwMQXEvgyEv+N3L+T0hnDh9ljeFI/gNv3nkx4ILiXwZL6HMmF2ep&#10;yaQJh9AX2dnBFd70qdR5+uRKJp/SKZL1u+afTHKhN1Oqx1cow4pbx9Mvlmc/FJXwM4VjNQMQBDON&#10;FfgUmcqUakadS0vBqF70WiStZuGr1YQyeJzHgzRpl4Fz+cvM4lIJqckL48FdBjxF06kE1OSF8eCu&#10;gx4i6dSCanJC+PBXQY8BiX/G7l/J6Qziz4mdK8ZE64/DKm7eopnX4xwnqf0GPEXHmTC7PU5NBMPp&#10;cuhx4jS5DKIH3nXY0SE7FctLTiYmIU3W7PsqBXLsq9xxHCKGR4lgRDPglvH0y+WZz8Xx58Juvmbj&#10;pkRcj0SFGgvPW5p/Up8TFTtyy3K5d9YuE1d3E5nwsFx6ZeBc/nDzPsi8GmhePE3qNeDTQvHib1Gv&#10;BpoXjxN4YH43cv5PSGdKfSxzVBleaLIbfIDxV6O++7LBePE3pDGeRdnqcmgmGD6HD7MT0N2PSLEq&#10;1ejm7YtkS1y33UaybzkJxx2E+66FBQUXFLYR9Mvlmc/FK6IsEm+brsSbedK3rNrNcOXoVp2VAuS+&#10;ahU3pmJGmI3ePkGmoKDOPTLwLn84eYhiMwf200L48kYhiMwf200L48kYhiMwf20xL/jdy/k9IPDo&#10;C+xRcYVJlOan6ASJFW6jAJyD0hoXx55EzqcmkCYfQY8beM+AuBYIvu2BQpN6nV/UaZiQZmaizUWY&#10;hyxxI7pRHYb8U3OgYJbx9Mvlmc/FcCuLLBYwdOwKJK1GZuS/u4iTtcqM7Fh8zpQziGST6DTPwbn8&#10;4eZwq+xr4GdAro8eBX2NfAzoFdHjwK+xr4GdBL/jdy/k9IYhfTkSz7tQdedcEWNCOEt8jKO+6Cm4&#10;i6fKVCoP0XSKq1l6ibbqjLzlLsC3XRSbYoNIESM++hfAzoFdBnkXZ6nJoJh8WP2RiM14YB3wLSfN&#10;ywSfW6ggXRS3j6ZfLM5+K6RYidnStXJWjVXYpre6TLTPwbn85eZ0J9KpLELBpy6DFOHSH0qksQsG&#10;nLoMU4dIfSqSxCwack5S/wCM3L+T0hn2GNE7qF/yj75d9HinLy03FjU61ZmbeoukkSoHbm3iFGqU&#10;DQe2qeJO35KhnDr0SI77hCgh4yddMlvIYhYNOXQYpwGZMLs9Tk0ZGMuhx4TLgLo3PAtf9OYvYLpZ&#10;bx9Mvlmb/FED6DDgidnS1tx/MSCRjxsTpl4Nz+cmzhySzoFcSkYoNC+HDgLpcks6BXEpGKDQvhw4&#10;C6XJLOgVxKRig0L4cEQPxu5fyekMSzhx6E4PvApFnPRnrb0rOcFI0N535PR9ySOmUSWpRf8AMSvu&#10;zkvVCEE3XDOZpxOTc4RCFMHEfhw/+kpGKDQvhw4C4syYXZ6nJoJhjJOaW9DkFdG54NrfpxGL7nSY&#10;CW8fTL5ZnPxXRKTE7OlguP5ib0RcGmXg3P5y8zgVw4g0qSYPjXxL4c+mVw4g0qSYPjXxL4c+mVw4&#10;g0qSYPjXxL4pf8buX8no7OgJw4hlSoro9wfIFLkQehQHA9O90bk1OVSJS9Irqeft3RyeeO3NHJOX&#10;nodl2nDECj0qVDi4YemI7wePmIoUN144sUwZmY5XQ8448ChQ3RzPEQXxL4c+gzyLs9Tk0gTDBhn2&#10;1zwbX/TiN2Bl0ct4+mXyzOfiuEuDHgidnSxtx/MXAvoGI0y8G5/OHmcLU5ILoMV9LitBdG3ganJB&#10;dBivpcVoLo28DU5ILoMV9LitEv8Ajdy/k9HYM+FYON3BfEER8HUo8Q+WoTgomndzzUS0NCXKgdF2&#10;5W7Tjl7bpEI5KVpksb8zIe7kFr48V9LitBdBmTCZ1OTQTDGX2TDgYGcDngWt+nEbs8eXDLePpl8s&#10;zf4rpYnZ0sbcfzF0ZJ0y8C5/OXmJyCks4c0MS3p18OPRZBSWcOaGJb06+HHosgpLOHNDEt6daIH4&#10;3cv5PSGca1CVlPf5mk6WRIz1taEPzh2/t9hUebOBbDpG/CdBTFRfe/46KH5COHJOO5ERmhiW9Ovh&#10;x4cyYXZ6nJoJh8B8R/YMk4hzwbX/AE4jdjM+klvH0y+WJz8UlauiiM0tFx/MPTaZ+Bc/nDzEF9gz&#10;4loyGfTtSX2DPiWjIZ9O1JfYM+JaMhnwuK5oBOnO7nXXipFJivwgVT70Q4ffnEor0aC7b0/DEKUn&#10;oIl5WoVKLR9HLgN+2tHHjOiaRUWUjwreoME4MGFLB6enHoZQIBAnHHQX3T7yIOZ4wZn0GfEtGQz6&#10;bPImdTk0gTDBs+2KEPwLX/TeN2OJXHLePpl8szn4rpYnZ0sFx/MPTaZeDc/nLzOJXQ59I0YpWliD&#10;QXGYw4VdDn0jRilaWINBcZjDhV0OfSNGKVpLA5d5c5uah89Io0CG6Tz9LiA5GeiiToN0RZuj2LXZ&#10;h+1tHZaeOj6D21IPQ6LSIRwX6fKm/V5Z+FwK6HPpGjFK0sQaC4c8i7PU5NBMP7dm54NrfpxG7GKS&#10;6FRiX5ijaZ/LE2R+9qSXBhxRGaWC4/mLosg6o3nocPn0siPRHLlNdXeZwKQtDePAK6dXQZs6JSFo&#10;bx4BXTq6DNnRKQtDePAK6dXDKGRzu5J1dItqhRbgj0bbPXZOJa2k8CmHSLdtmTN6DbgiE4QMqoZn&#10;LRXg9S5h4Q6PHhxEKQtDePAK6dXQZs4MyYXZ6nJoyMZcOXSM4T4Ml4ueDa/6cRuyXRLBOrLndhnL&#10;kcaLZNJnKLas7GhQ5qIoz6SJ2dLG3Gr4h6Jw+YGShyvPFLuRYT+mtFn5Gn16K5GqhmRoWMUZ8Jpw&#10;SsZ8WXQl0jBnijPhNOCVjPiy6EukYM8UZ8JpwSsZ8WXQkh0ideqVKptYck7JtCnxu7cHdQzHcwR3&#10;UMgTpEOZ5Q53lG++YxRnwmnBKxnxZdCXRZkwuz1OTSBM6JgaC+xueDa/6cRuyXBkjALJDjpxCdgx&#10;osehWXWa3HcpVv2JDrmoFXrMCC6+/DIzPpYrNLBcfzFw4oyLFD7/AHwcceI6PbFdrUzKWrQ7Mcq2&#10;o1QmoRPRIhIy4DbghSSC+E8OLFDegX9iNuCFJIL4Tw4sUN6Bf2I24IUkgvhPDixQ3oFpLpzbghSS&#10;C+E8OLFDegX0WeRdnqcmgmGnL7NmCS54Nr/pxG7HHycw7syDRSrfrddj0yx6RaTlc1DhOQpqdqdQ&#10;egh7tFx5cMTs6WtuP5h43vCgr7oU+iz1TetyxKZSXK7qLAlhOVSq1OJ0JcK+lLoMelPjLhX0pdBj&#10;0p8ZcK+lLoMelPjLhX0pdBj0meRdnqcmgmGD+y48Zoc8C1/04jdjPhOEb7sKE7ChwinJp+i6bRnI&#10;FXvuj2/BrlTqdwkUE5eBLOkcF37oabOkaInZ0sbcfzDxvOOG5LHEfeoWmM/HhTN0WhbUK469cFWi&#10;Ouu9y66TvRK4M/spfZFcGf2UvsiuDP7KX2RXBn9lLpMyYXZ6nJoJhg+iL7EaIfgWv+nEbsIMFiOU&#10;PxHXCciulHoenVWqzp1a1LNhV+9KxW4hw4Yhux3Ijxm+cL/puYhfHlxROzpY24/mLgME+4DW8Lfs&#10;2drpuQ6DZcvcN/VqsxI0R6afimT7pYOpbwH0B9FkaDX0ikr6I+gPosjQa+kUlfRH0B9FkaDX0ikr&#10;6I+gPosjQa+kUlfDmTC7PU5NBMPjz4sj+wOYwLX/AE3j9gKJC+UFHhkKFaFTrkanUu1rGgV7USqx&#10;4ky+7ORX4huOA1gkN6eJ2dLG3HjcKOYhyvKd5SiUu2p6rTlKti3LQcubUiajHFemp2YJ57vAfRYL&#10;GQJCwXCz7e1OCxkCQsFws+3tTgsZAkLBcLPt7U4LGQJCwXCz7ZmTC7PU5NBMPp2cWXQGHPAtb9OI&#10;3YIYop9OqNTj0Kw6TbctWdRXZWJVJ2bq8R2E5Bd6VqGcUTs6WC4/mJHdrdk4VQnpil6bytKh1XUK&#10;l0Byq1OoV195x2XD8Y3XYbvdO9QK4WcWaC6gVws4s0F1ArhZxZoLqBXCzizQXDnkXZ6nJoJhg2fY&#10;1dAaHfAtd/l0+m4hPP5SEvPzp2tp5GmzrN3Um14dZuGtVeYzGH2aGRGNLmV3GuCDDqcOJbWnkzPP&#10;zlctyzCr97Tt1xwszPLpy4S6HLiZwqIZdIviLhLocuJnCohl0i+IuEuhy4mcKiGXSL4i4S6HLiZw&#10;qIZdFnkTOpyaCYf2PHo1EHfAtOX7+w48SXhRLWsar1t6NGs+ynLkvmq1l43HDJb3AXQYdIYN84Za&#10;WuPvw6uTka4KDaNUuGNCh27YEpXL+m6nC5ozz0SPAfMKCuHD7Nmrgw6FXUGauDDoVdQZq4MOhV1B&#10;mrgw6FXS5kwuz1OTSBMPo8+iWMC4jNROvEYeN2HLWBRTrFlStt25ZjlxahTUcPPPRHpl+NMuuczr&#10;n2ZYIFiHzeXpTTn504lmWxbs/cmpc1ElpqNOTsWYPv3YDxOOPwob0TiyTn0RoySac28CuIwXQZcS&#10;wfQmjJJpzbwK4jBdBlxLB9CaMkmnNvAriMF0GXEsH0JoySac28CuIwXQZcOeRdnqcmgmGfRn9gWR&#10;A8CcedN+So8zU5yh6fU2kycCu0KBY9Wq07VJyWcPvfsOYyQQMjIHEcIzfcdBuvuOyEB+qHRdNI0a&#10;Ha1et2mSl1VSrVGuQSNx48UGGdLj0LBh0beI+LIKSzgWGdIwYdG3iPiyCks4FhnSMGHRt4j4sgpL&#10;OBYZ0jBh0beI+LIKSzgWjMmF2epyaCYYVh0uXR92soD0xGetjTKM+KjdVr2bArVzVe54NnScSFYX&#10;dcs1C8boWcBdEb3eApeE6TkeE6duad1CqnGqVr2PAuO86xWxpbC7uHW/POiNC+nP7WroGn0R/a1d&#10;A0+iP7WroGn0R/a1ceeRM6nJoJh4cLOhbxZB2ETxPuE4k4sGA/blhVSrxH4dsWAd0X5OVs//AMrz&#10;zzzlrPvu6cPmYLDp18Sw88bpQv8AqCC/KuCgWfV7kmXKDZ1nFXdSZyrk/HixIsY3pmJpc445Dra/&#10;+bPoM/tyksQYLgJGHEXHn9kUliDBcBIw4i48/siksQYLgJGHEXHn9kUliDBcBIw4i4MyYXZ6nJoJ&#10;h8GCD4VjLgLgxBQ3n3ylXnXTM3XqVQKlVnqXbdsWnK1rUXml5iemJmJCOWccBOk9AteGX5cRXFOk&#10;X2PBDsN+I7BInCp9Eq1emKDZNEt+FWtRJN1yajzE3NG8TpB4uUaXP8ztfLu68jD7IaSTlxKUk+FX&#10;CziZwliCQaCPgNJJy4lKSfCrhZxM4SxBINBHwGkk5cSlJPhVws4mcJYgkGgj4DSScuJSknwq4WcT&#10;OEsRlnkXZ6nJoJhgwfRFwuw3nyLF48DNjrxPCHg9Dp0WrP0LTyBTZaqX9S6FAmqtUqm9FeiRocE+&#10;eG/Dhk8HPBtb9OI3Z4cksLi5iI+UyIE6ZulEdePuY87HoWmszKuzl50u0YVUuOfrsV84ZvG++8mJ&#10;2dLFLuP5i6BYV0uXGXSrTnw4ILoSx4cuMulWnPhwQXQljw5cZdKtOfDgguhLHhy4y6Vac+HBBceZ&#10;MJnU5NBMNCuhz4YEZTkB7miv+KsiEFwpsWzpzMVx6ar1n2a5XrtrlTivd4cQGDS54Fr/AKcRuwnI&#10;L6PvHCIob5GSlnF79+2dP6vXnnpu17Hcrd+VusvzMeK46TxPEtCxlE7Oljbj+YftOaD4suiXxESG&#10;oz4S6LNB8WXRL4iJDUZ8JdFmg+LLol8REhqM+EuizQfFl0S+IiQ1GfDmXZLs9Tk0Ewwf2A45QXIc&#10;u4+RvSbpW/Z1drr0KRtKy4Fy6iPVRyFEimcSLEjROJzwbXw04jdjjxTjw5maiOcedFAsu5bjiQrY&#10;t6zoVy6pzNUgPR33g8+cQnT7sN4YnZ0sWLj+YeNXAfAXHjwmjHgNOfEZcRcbeIuLHhNGPAac+Iy4&#10;i428RcWPCaMeA058RlxFxt4i4seE0Y8Bpz4jLiLjbw5kwuz1OTQTD4mjHhNBQ33x3jhGPdocUUe3&#10;6zXJyQ0+t63RcmpUFxyPPTUzHjvnHfKNEddJ8yLgNDng2v8ApxG7Ib0JIPALQqEQkKXUqjN0nT+Q&#10;kodwamylOhzs9OVF8nuUPvG+bv3TeU+MAXBE7Oljbj+YfsGSVdCsKxaC6THgalXBiMOiV0KwrFoL&#10;pMeBqVcGIw6JXQrCsWgukx4GpVwYjDoldCsKxaC6THgalXBiMOHMmEzqcmgmH0y4gPlIpaWm5yNb&#10;unUvAKq3bRrelKhVp6sPud3LhQIKWFcbng2v+nEbsA+jUsGsigy8zMxaLpuUV2buyi2nL1S4a1XY&#10;sEyJ8GFDHjidnSwXH8w8bOnx4zBozBs4WcJY8OKVow4sRlw48Zg0Zg2cLOEseHFK0YcWIy4ceMwa&#10;MwbOFnCWPDilaMOLEZcOPGYNGYNnCzhLHhxStGHFnkXZ6nJoJhg+lxBLIafS8jSrUuG6qjXIseYJ&#10;8mOjHonPBtf9OI3ZCukceN1/S+SgOUq7L7rFaefmDmA9GMoMQiddQoZcCkROzpa24/mL7O0M4sOi&#10;x4jDEHxKBdAfC0M4sOix4jDEHxKBdAfC0M4sOix4jDEHxKBdAfC0M4sOix4jDEHxKBcOZMJnU5NI&#10;EwzBsV0kMPdm0f00MEXGvic8G1v04jdkuE+gh9vTX5Qm/FNpBXRxF8ulrbjP/wCQ9Nj0WHSYowNO&#10;fESCGIwCuLLgx4sOkxRgac+IkEMRgFcWXBjxYdJijA058RIIYjAK4suDHiw6TFGBpz4iQQxGAVxZ&#10;DMmF2epyaCYaD6RZiM88UO2/u6YPdpXCviWhzwbW/TiN2C6WWxj6ZmZ2xOGfvSG8OCuGIzSwXH8x&#10;dPn0JBZfYW/YsuhILL7C37Fl0JBZfYW/YsuhILL7C37DlnkXZ6nJoJh8auE0NEfw7c/S9/tdHkwO&#10;eBa/6cRuwSc+hlvH0y+WZv8AFdCvgidnSxtx/MP2RqGmjDjzSrgUnJOS+Egs+kahpow480q4FJyT&#10;kvhILPpGoaaMOPNKuBSck5L4SCz6RqGmjDjzSrgUnJOS+Egs+PMmF2epyaCYfAvojEfw7c/S97tI&#10;b0GIWGk54Nr/AKcRuzn0kt+I0y+WZz8USMODPhyidnSxtx/MIP7WtLTQzgyw4MOgZ0Cwo+mWlpoZ&#10;wZYcGHQM6BYUfTLS00M4MsODDoGdAsKPplpaaGcGWHBh0DOgWMRnkTOpyaCYaMujMR/Dtz9L3u0G&#10;dI54Fr/pxG7BdLLePpl8szf4pGfRROzpY24/mL7M0YIP7CpDOlw6NowQf2FSGdLh0bRgg/sKkM6X&#10;Do2jBB/YVIZ0uHBnkXZ6nJoJhpX0eUfw7c/S9/tcZ8Tng2v+nEbsBvCvjlvH0y+WZz8V0sTs6Wtu&#10;P5i4Mekw4VdEwM6ZSWhoYnLpFdEwM6ZSWhoYnLpFdEwM6ZSWhoYnLpFdEwM6ZSWhoYnLizyLs9Tk&#10;0Ew+DPgZwmyP4duY6XvdoK6I0Q/Atf8ATiN2SRn0Ut4+mXyzOYzXRqRExd0tbcfzD0WaM0K6dQwB&#10;8CwpK+DAZJy+1KGAPgWFJXwYDJOX2pQwB8CwpK+DAZJy+1KGAPgWFJXwYDJOXRZ5F2epyaCYaMek&#10;MR/Dtz9L3u2k+LlLkJ5ZocIigWy86WnER/mdZ0st4+mPyzOfikZ8awZqJz7wjfdGlxl3dykq4E4J&#10;b9tYlnDgnIZJJDegP7GxLOHBOQySSG9Af2NiWcOCchkkkN6A/sbEs4cE5DJJIbx55F2epyaCYfTx&#10;/Dtz9L3u0G8BDBJ86z5CdN4nXXHnYjtFo0/VQ5IQKDY8Z4nByny9JLYx9Mvlmb/FdAaHjIg6XMH3&#10;nSKlU6brczbFEO16ZWIrkxUuLLgX0x8DQ3iwSYbxEnAuEuJQyGHQHwNDeLBJhvEScC4S4lDIYdAf&#10;A0N4sEmG8RJwLhLiUMhh0B8DQ3iwSYbxEnAuEuPPIuz1OTQTDB9KYj+Hbn6XvdpLOLHu4Lzjj8OS&#10;jTEWgaeRIkOr3tbtAl6tVbjrMWZJ+EDwgdJLePpl8sTn4ronTcIG7HfetfTufqUKqXLa1oylZu+s&#10;VyFKw5Z2X48Psx9IfEYw6ZqC6M+kPiMYdM1BdGfSHxGMOmagujPpD4jGHS5kwuz1OTQTDBs4WcZi&#10;P4dufpe92uIneY+5EU+5fN1yFFt/TiuV56JHtmx5a4b2nKxDxeI40UH96GZnxM45bx9MvlmcwmiQ&#10;aShlEHePEY7wg/FmCcoNiVe4Xokna1lSdf1ArlUgvvxY5uERk666T/CrpsQzpMEr6JnRYjFJYoXw&#10;YhnSYJX0TOixGKSxQvgxDOkwSvomdFiMUlihfBiGdJglfRM6LEYpLFGZMLs9Tk0Ew+mMR/Dtz9L3&#10;+1xO83N35Oii2rVbsmJO1KDa0K5dQo06RxYjz5PqB4mZEYWfLwLQzjlvxGmXyzN/iuBYed5nZU34&#10;hOuPvRaJQKhcUejWnRrXh3DqZ3hx5iZn5iK/yRHl8xPG6OUl8auM+ib9iYlfAYzThwM6Rv2JiV8B&#10;jNOHAzpG/YmJXwGM04cDOkb9iYlfAYzThwMTnkXZ6nJoJh8BcBJLBOUfw7c/S94/vAwvBz74ccN9&#10;8zcIUqkzVVmKPprRqa5Wb9p9OgTs7O1OK9FLusEF9glvH0y+WZz8UDMiLnJEN3vHyJ1x2TkY085R&#10;dOZaSlKtqFKUWWqtRnKtH5i7sud0OwIvexO39hx6BqG8WPSt6BSC48egahvFj0regUguPHoGobxY&#10;9K3oFILjx6BqG8WPSt6BSC48yYXZ6nJoJh9MYj+Hbn6XvdoLIg6Sw+brglIcSdi0PTmXmIlWui3L&#10;Wla7ck3c70KVeNw2jPhzwGaSQXBLePpl8szn4rMoZmZuQyJ375OQ4kR63NOZ6qPztftCzIdcu+s1&#10;iNFhxIxm9zIJqyD3a4cOA+DP7BgFdA1GQzRjwYfYD6LAK6BqMhmjHgw+wH0WAV0DUZDNGPBh9gPo&#10;sAroGoyGaMeDDpcyYXZ6nJoJh9MYj9i3P0ve7WbvIZvnEdO2bIqNwHEl7Rs+VrWoM7UnHeeYfeKD&#10;AM3Y5m6TxBfTZ8Er4+mXyzN/inIfMTsVwxEfl12/atYrkzBo1o2jL3FqtPTwJ8pgklw4cGHQY9AX&#10;Q4oz4MEl9kx4y6HFGfBgkvsmPGXQ4oz4MEl9kx4y6HFGfBgkvsmKc8i7PU5NBMMHwFw48DrzpB50&#10;3jtL7+mfO6I0wUFyk2vWLhfgWhb1ryVd1PjxJWLUJucLneIPvPPkTpECjRVPPPPHw49CrgIQD5Y2&#10;mbpu2rOE6ceCbhPw7eqFWj0zTyh0OVrmpstBhz8xMT0Uo8Xuz+8fQ4oLgPqZaF9ArosPtS0L6BXR&#10;YfaloX0Cuiw+1LQvoFceeRM6nJpAmGhnSRFrdV3Vom6WmstTZmqTNA0/laS7XL/pVKOpVWo1mZfd&#10;ehPvEZGFBQLoVdIsyGncVyFZ8eFF9/ommbzsOp3ZbluwKvX6lXIzhQXXCBMCvt+XE3pWoYZ9Jh0e&#10;XE3pWoYZ9Jh0eXE3pWoYZ9Jh0eXE3pWoYZ9JhwZ5EzqcmgmHwr6F0nDC33XtJ5am1CxZu7LZteWr&#10;dz1atRXjgvQyffcInI70aJ2+nPiWHXXngeDyjdPS23pg7eqdZtayHK9e9wVwofdw4MuTrr3Qq+0Z&#10;JxQ3hPjUGIxGfCrjLo8k4obwnxqDEYjPhVxl0eScUN4T41BiMRnwq4y6PJOKG8J8agxGIz4VcZcO&#10;IzLsl2epyaCYacxn0MOLFgvw61UJOViuTUY3j5kO9oPdriLiy6F1yK6dJt2q1SNJ2/b1mQbevQ7k&#10;taoTs3EmuV93ocE49I3iVxMC+gy4DPp18GXSMC+gy4DPp18GXSMC+gy4DPp18GXSMC+gy4DPp18G&#10;XE0Zkwuz1OTQTDGXTNCz4cfskN4nX3nShP0yTqNQmaTYNNkoNU1IkKRDjzVXqc1pbhaFRNc2+sE3&#10;7Ll0eaDTlgD6BgwNJ9BjxFwK4zGaDTlgD6BgwNJ9BjxFwK4zGaDTlgD6BgwNJ9BjxFwK4zGaDTlg&#10;D6BgwNJ9BjxFwK4M8i7PU5NGR8DA1LPsTSPojBHiuEDUuHBeiPRYcZ1+k6cz1Ql5y77XtCUrdx1G&#10;4IvPyuQIj0SLpiZu2tOOOvzb5EsvsGHREhvGfTYoYZhfR4DPizX0B9NihhmF9HgM+LNfQH02KGGY&#10;X0eAz4s19AfTYoYZhfR4DPizWnMmEzqcmgmGDYlfTs6EuLFHKt0nnTd7o3ocNUQ6DYdRrUV0rOsW&#10;Fcl+3BW3/coUKNEN83hLePplhbE08RTTxrP7Jj0+JJPqXNDE4kk+pc0MTiST6lzQxOJJPqbMmEzq&#10;cmgmGk+MvsxEY5nVhYWHDWUF2HCOi2/P1qblrTt+2YVxahRI8v3r04cvDKBEivxDjG9zGJbx9Mvl&#10;mb/FJLqshln0+HTMBhXSEMs+nw6ZgMK6Qhln0+HTMBhXSEMs+nw6XPIuz1OTQTDBs+y4oZxuuRHw&#10;/Ccdhodh8xS9NnZ+LQ9NpGlQa5ftKpECdqNVrb7kN+ED4Mpbx9Mvlmb/ABRfZcOHLoc+kX0i0Zmv&#10;oGGXDkFoz6RfSLRma+gYZcOQWjPpF9ItGZr6Bhlw5BaM+kX0i0ZmvoGGSVjMmF2epyaCYfUBR34R&#10;Od5FivRYcAS8CZqUS3tP52dE5cVrWW5ct1zdxxiJ4jI3iBERJyGUt+I0y+WZz8Wzq7FBL6AuBvCz&#10;pFoV0uKCX0BcDeFnSLQrpcUEvoC4G8LOkWhXS4oJfQFwN4WdJmTC7PU5NIEw/saul7x12LNzMJyD&#10;QrIqFWhQKbbdky9x3zUKuZPLJbq+8DUM4Zbx9MvlmcV710RvEQ5xzmCeI/seYyVwH0fO6R946O8d&#10;HeOgnyP7FgnIGFpVwH1DgnIGFpVwH1DgnIGFpVwH1DgnIZkwuz1OTQTD+3vHyilUGbq8alWtRrel&#10;7h1KiPvzExMzkR+J3rx4hRjHjMS3j6ZfLM5+KLoXjUQJ0zHIYYHXkknLgYGcR9Mrge7ROmZcjw5H&#10;gZGQceUbegJOPRFwvmZE6+8voFcK18BBvQEnHoi6dXCtfAQb0BJx6IunVwrXwEG9AScei/3ZF2ep&#10;yaCYYPhw+wYdDEFhx4sratRrEzPTkI3edYxIEC6GW8fTL5ZnPxXHkHjxdJZoeJZE4a/tDOjebDYh&#10;4lugjWSGjJOZDPLiZw4Jidl3tBnSN6BoyTmQzy4mcOHEzpG9A0ZJzIZ5cTOHDiZ0jegaMk5kM8uJ&#10;ic8i7PU5NBMPAGjHo8kL6Q0O+BZ/yF/t6WW8fTL5Zm/xXEQUg2uMGSTMiI3jNDA68tD2BLeS+ag6&#10;ZmYeM1E8ZGZmaHFmDNRG8ZpdfMhkHnzNLr5kMuB7tQ+yh41Oh1ag8+YagnzIFih8zJ7nMiQ6+aXn&#10;1G1Dr5kCMjIPmZGTxkDMzQ4ZmRmZo5nhklnR48GQUGpV0J9JklnR48GQUGpV0J9JklnR48GQUGpV&#10;0J8GZMLs9Tk0Ew2fbnPAtU+XTuKROul0st4+mXyzN/iuhPE3GcLxrN13mCg86SCY92UvhxofYCdI&#10;gbpGCJQiBwlmDIjBOESIhqJ0uYyIiBkRgyUbhrJGYe7Trxul3hjvDBvGYddWYfNRESzJ0iBksnne&#10;U4Z4YB/tOu8xkREHnCNDprdeNTodcIgZEYedUcM8REaRLMiIiN0jChEY72suFpJz6FeHBghSc+ny&#10;4WknPoV4cGCFJz6fLhaSc+hXhwYIUnPoMyYXZ6nJoJh/Zs2guNzwLW/TiN2OllvH0y+WZz8Vws4D&#10;a4zPgM1m72UHgbvZeP7qXw40Psd7SXyWRGoFEMd4QIyMLERrr3KfeDvA89zHDaScQ92nXDeLuzBk&#10;bpuERngoRA6aj7wd4HnuYQ+0H+1DCkP4PQ2ROy61ETsu9oRGuNTE7LvaC0MBcBJx4suiUlf2BaGA&#10;uAk48WXRKSv7AtDAXASceLLolJX0GeRM6nJoJhhXTqGXAfQueDa36cRux0J8Et4+mXyzOfiugaDa&#10;4xJJd7KDa4x9iXw40Psd7WaMAcMjHdmDdMgRqBGsojXS5j7sd2O7DrvKk0PdqGwPurdYCNZCIHSW&#10;fdjux3YdcUYf7UM0v9qGyJ2Xe0iIx3tCJ2obRmIjHe0F8DA3gPhy+0YozQtC+BgbwHw5faMUZoWh&#10;fAwN4D4cvs+eRdnqcmgmGD6Jic0FwK4m8EPCDa/6cRux0st4+mXyzOfiuMkPli6ajXgHniDpmsPE&#10;o3DQ8ZEQdJRPYugjWQeNZuND7HWpMyIEZPEDwQ5g7ELB01G1Dz5OgjIy4Hu1D7KHiUcM0Pl90jUa&#10;yNBvk6HTJ4g/2nHlGDMiIzWbhKdeJbrARrIPvLDnaERsNqXy+663jZ9jWMftTPsaxj9qZ9jWMekz&#10;yJnU5NBMNgz6dfQtSZhzwbX/AE4jdjoiQYlvH0y+WZz8V0JksjIyCzCzQ66pDxLRzGQWsOurSZKM&#10;jMgZmYUHGh9jvaNLzprBPvEDeMw67zGDIjIyMjJ4yBvPGCIzDjvKSDQ92obEPksmAjWQedN0EZkD&#10;eeMKMw46bpB/tKNRPPEDMzDrpvGWBB51QIzIG88YaHXVEIjYbUmSyHMZcWST6UuJSCRkhnBlw58O&#10;ST6UuJSCRkhnBlw58OST6UuJSCRkhicyYXZ6nJpAmHwNMM4FfZXPBtf9OI3YLpZdZR9M/lmb/FIb&#10;0JuugnCBERcBkRjkIcpcChyECddBkRhRIMgouE3SMchDkdCuA3HTBOOgiIuJRLIiLgU6FKQZYG46&#10;O7dIEREGhYf7UNhuOq5HSGHAbro5HSBERJURgiLgxBkRjkd4MD6HPiyS0LGKMuLDgw4ceLA+hz4s&#10;ktCxijLiw4MOHHiwPoc+LJLQsYoy4sODPIuz1OTQTDIZdO3oWpNDngWv+nEbsEnLgwCwshgCIzeh&#10;ulDmNL1RbXmzI5lSkt6Foy+yL4FcOPRlxN4H+1D7KF/YFcOPRlxN4GcC/sCuHHoy4m8DOBf2BXDj&#10;0ZcTeBnAvoc8i7PU5NBMPibxN6Iuhc8C1/04jdkuhLEYjuDIOzTkR6lWXN1+I4VDsS0Yh875GSVo&#10;zC+gX0uHRnxLTjw4jBCuDBKw84Rm6SktSaG9IfEtOPDiMEK4MEr4WpNDekPiWnHhxGCFcGCV8LUm&#10;hvSHxLTjw4jBCuDBK+FqTQ1KxnkXZ6nJoJhs4GcbOLLojQ54NrfpxG7PQEUN4PG+4echSZ+sRKXY&#10;FuUKSrepEKBDizlYqU0ZxXojzrhdDnwZdPkk0KCuBvSn0q+EwQyDeDMKCuBvSn0q+EwQyDeDMKCu&#10;BvSn0q+EwQyDeDMKCuBvSn0q+EwQyRmTC7PU5NIEw/sC+nc8G1v04jdjijfdN98nHX+WOUrAmp6H&#10;b+nD78KZu6j2tDqtzVetTBOuuuuOk4TzxvEREQw6MuHH7Kf2LDoD4mjDjPFBcB/YsOgPiaMOM8UF&#10;wH9iw6A+Jow4zxQXAf2LDoD4mjDizyLs9Tk0EwwfRn9jc8G1/wBOI3Yzw4YkKK8UKNLvHRbBn6wJ&#10;uoW5ZsrXL0rNVBFFcPmfPo8eNfSF0JoNDeBoV0RpV0mHREaDQaG8DQrojSrpMOiI0Gg0N4GhXRGl&#10;XSYdERoNBobwNCuiNKukw41DMmF2epyaCYYP7Bj0akueDa/6cRuwFkMgUN941Gb1Hteq16ZlaFal&#10;kQK5qTN1U48SJ38QjeiPGS+EhiC+wt6ZST6BnAz7YQLhPoGcDPthAuE+gZwM+2EC4T6BnAz7ZmTC&#10;7PU5NBMNnQKQX2RzwbX/AE4jdgdwQfd5XoThPlTKLP1SJS7BpNKlKrqRTpCVjVCqTU3GegvRvsKu&#10;lwSchOuyiW8OHGQwQoklwYL48EzMhPSboJXFgGIzSxOHGQwQoklwYL48OElcWAYjNLE4cZDBCiSX&#10;Bgvjw4SVxYBiM0sThxkMEKJJcGC+PDhJXFgGIzRmTC7PU5NBMNGPAvp29AaHPBtcv/riN2SEuT0M&#10;4kN+bjW5pjMTktN3Pbdru1i5a5WJl6JDM4pFGeKC445xZcKgoKCgoKCgoKCgoKBkFBQUFBQUFC1r&#10;fm7quHcLW5SmCVgHNTP7UcP2oiNtTjuw760xuvT6LwL4rJtk7yunUuwz06uJJcOlemR6mT9Zpx0e&#10;rjPjtqEWr2inESSQxKuBfRl0GfTEkkMSrgX0ZdBn0xJJDEq4F9GXQZ9MSSQxGeRdnqcmkCYYPpWc&#10;OfRKIPfcl7Qddf0/fPnje6xTO3rKqNaKnRbTsqBcd91KrzT8Q4jz63yJ0iD0Fx9510neHPoW8DQT&#10;UZAhhx7Ybfhxard1ei3Pc9K803RzU1LUv/laoKddVy0iZ05uaDrTp9OSsaQnOJidEP1T3MfqHxZD&#10;ax51evzlhxsRtzuB6kagaw247bOofFmjDo2dHknDjZ0WaMOjZ0eScONnRZow6NnR5Jw42dFmjBOZ&#10;MLs9Tk0gTDBhvErpVoVxESzf+4cSKfd2o68ViU626jWJ2n2bblAlK5qQ/MwpuG9MuQoUOElXSF0u&#10;QV0FgKtrbmKT5pup8rRtio8xSrdrU67Uqzp/Y9Q1BuGJpDolZ5SunO3m54uquk9Q02mhp7pzXNRK&#10;rF0g0Ss12Z0J0zu+QuO3KtadY0Q/VPUXSOf1D1GhWBtxk3r827SsvSQ44/EftTbzTZSku2PtuqL2&#10;p+h1RsiVG1fzq9fnLEaa6Azt109+w9t8s/fG3R2WpqjIWFb8pdV4TO26T+LpPTvbrOxdXdPKdp1X&#10;rQqb1HuvdPTHIVaWvhYgugPgIMB8GHQYIxRhxtQtfCxBdAfAQYD4MOgwRijDjaha+FiC6A+AgwHw&#10;YdBgjFGHG1C18LEFw5kwuz1OTQTDQrjUMAoYIwIKGCcAogoKTgQVwYGiDVapLwoNZq8uczOTc4Zk&#10;Rg8QREQUMEYJUSFIwS1CuO2afAq1yftr04H7a9OB+2vTgftr04H7a9OB+2vTgftr04H7a9OB+2vT&#10;gftr04H7a9OBcMjApleRXnSldrwpPmuptl2fecp+Rmiwt7RLRlyb19qd7Ua3RIVGoUmbixIkeIRq&#10;O8puNcm2wUGZc0r0CnJyaqE1bNy1e0qzqLqHUdRqvoh+qe5m9alAnBtju2edquqtKgUTUTb1bsvX&#10;tQterznbjvcbcroiXBSrmo71v3FtY86vX5y09t9y6b13KXrNycQbdL3nqVdWutuQLb1F0d/U7c7d&#10;85AfESLFjPYjc6XfWuMsOiy6XEZcGKcehxTlh0WXS4jLgxTj0OKcsOiy6XEZcGKcehxTlh0WZMLs&#10;9Tk0Ew0kXDn0SkZYcWHRGg+FnRKQxNjfO3Hkm8cbuQ+us7WxSfNN1PlYcfehvaC3rNX1RLsoh21c&#10;2nenFa1GqkxpToZaD/w9tiGo0C3pXb8Nboj0HRNGI0Q/VPcx+og23/qTrf8AqntYdd/5y46Dt2i3&#10;B8O7YhZ9S2/2LUtSarTa5fe1jzq9fnLb5ChxNUtw5mep40qM3dR90cNwrt0c/U3cx+oahnLS8Sam&#10;N0sy5ApiGpw6IwsHw48OPTqGfA1OHRGFg+HHhx6dQz4Gpw6IwsHw48OPTqGfA1OHHnkXZ6nJpAmH&#10;wr4DTlx48GKMuFaF9C0K+wWN87dHeHzcjQp9y6tK3nXnHqT5puo8rCxtdtucdntSqpBrN/aJvxaT&#10;orGixpiMK7KTEltdFzS8W99uohQoseLWKHWLfnNEP1T3MfqINt/6k63/AKp7ZarDk751moMzQNR8&#10;RIUypVSINrHnV6/OWjtVhUbUvc1QZiSvEaEUCYrepG5CrQqjqLo5+pu5j9Q0aV0d6uah7mK0U/fP&#10;BiFcC0L6BnR4guDHp8QrgWhfQM6PEFwY9PiFcC0L6BnR4guDHp8QrgWnPIuz1OTQTD4WfY8Q3oFI&#10;aghnwYoPpMUuPvw3/wDmauP+Yq4/5mrj/mKuP+Zq4/5irj/mKuP+Zq4/5mrj/mKuP+Zq4eeefeDR&#10;t9upy3L91mtp62NQ6a+5CqN8FpBqFA/K3b0IOnm3OnPag670GQoY0K1TptlRanoNpvdEeFpVpBp1&#10;E1G1Ite79GBorq9Bsd+p6JaXXpFoti6TaPxdUtQo+otyaP1CQpWpG4Ss0mt34NAqvSqLqBrBUJGq&#10;akUSsz9vVeFcmlWuVD/bRZ8OPO31pbozRZuZiTk1oVfNNsm7dUdP9LajIuvvw3rU1PsbU+2X9tdl&#10;xZicvDS/RKhVOpTlXqGlU9JUzUPcJWKTW78RtrosCVj3VXo90XGhvQ4A059MSDSfAvoW9DgDTn0x&#10;INJ8C+hb0OANOfTEg0nwL6FvQkoZ5EzqcmkCYbPsBhvFnh0Swv7DjwGlvQHwYphRYsvF1N1Dt3UO&#10;0+BYXwlxt6VaD4K1qPQKfpTxMGPCvjLjb0q0H0bBjwr4y429KtB9GwY8K+MuNvSrQfRsGPCsZ5F2&#10;epybgCYf2pfG37AvgNDeJf2JvFlwYdKr7OYwGAyGXBh0qvs5jAYDIZcGHSq+zmMBgMhlwYdKr7Rn&#10;kXZ6nJoJhhiMeI+A8Ohy+xt+wZ8TEn9tyx42dFl0ea+nyx42dFl0ea+nyx42dFl0ea+nyx42dFl0&#10;eeRdnqcmjI0N6Q+NoXhwlwYoYg29AaDQfRnxtC8OEuDFDEG1B8OPCYZ0Rpx4V4cJIahfAeJoPhx4&#10;TDOiNOPCvDhJDUL4DxNB8OPCYZ0Rpx4V4cJIahfAeJoPhx4TDOiNOPCvDhJDULRiM8i7PU5NBMPg&#10;LBOHQHxLGfFiMeI/sOHCtJ8SxnxYjHiPoW9AoumX0K0LTkfQt6BRdMvoVoWnI+hb0Ci6ZfQrQtOR&#10;9C3oFF0y+hWhaFhpkwuz1OTSBMPhX0qujwGHQrS3pFIy41dHgMOkahnSZJyalQw4c/sLUM6TJOTU&#10;qGHDn9hahnSZJyalQw4c/sLUM6TJOTUqGHDn0WZMLs9Tk0Ew+DP7EaSRivELQsEtXEaGcDUr+yGk&#10;kYrxC0LBLVwqLhwQ1OAx4yTn0GCS4MEkzgxCi4cENTgMeMk59BgkuDBJM4MQouHBDU4DHjJOfQYJ&#10;LgwSTODEKLhwQ1OAx4yTn0GCS4MEkwYryJnU5NBMPjPgyaGJPhXwExaGoy4MOkz4MeNiT4V8BMWh&#10;qMuDDgV0KuBaW8DEFxL4Ml9DhwK6FXAtLeBiC4l8GS+hw4FdCrgWlvAxBcS+DJfQ4cCuhVwLS3gY&#10;guJfBkvocyYXZ6nJpAmGhnHgM28bA1KuA+LJBoYMuImox+wMDUq4D4skGhgy4FIJqckL48FdBjxF&#10;06kE1OSF8eCugx4i6dSCanJC+PBXQY8RdOpBNTkhfHgroMeIuPMmF2epyaCYfRtGBoV0Dejb0LOn&#10;xGYV0Dejb9oXg00Lx4m9RrwaaF48Teo14NNC8eJvUa8GmhePE3pDGeRdnqcmgmHwq4c0H0+PHkhR&#10;pb0C+iPp8ePJCjDEZg/tpoXx5IxDEZg/tpoXx5IxDEZg/tpoXx5IxDEZg/tpoXx55EzqcmkCYfSK&#10;StKgYUhnCrgx4iCuBX2NaVAwpDOFXBjxEFcCvsa+BnQK6PHgV9jXwM6BXR48Cvsa+BnQK6PHgV9j&#10;XwM6BXQZ5F2epyaCYaTRmhqVcZg05EMk5t6XBC0GlnBksZdAYNORDJObfsJ9KpLELBpy6DFOHSH0&#10;qksQsGnLoMU4dIfSqSxCwacugxTh0h9KpLELBpy6DFOAzJhdnqcmjI0ZcTeDLiX9lwGX2DLiX9my&#10;SzoFcSkYoNC+HDgLpcks6BXEpGKDQvhw4C6XJLOgVxKRig0L4cOAulySzoFcSkYoNC+HDgLizJhd&#10;nqcmgmGMuIgfQY8C+HPplIzSbRhwn0OPAvhz6ZXDiDSpJg+NfEvhz6ZXDiDSpJg+NfEvhz6ZXDiD&#10;SpJg+NfEvhz6ZXDiDSpJg+NfEvhz6DPIuz1OTSBMPocOBqcAfGrFBBfBnxnxLQScU4IJpoanAHxq&#10;xQQXwZ9C1OSC6DFfS4rQXRt4GpyQXQYr6XFaC6NvA1OSC6DFfS4rQXRt4GpyQXQYr6XFaC6DMmEz&#10;qcmgmGnJBoWhX2JvQH02aGDMN+xN6A+DIKSzhzQxLenXw49FkFJZw5oYlvTr4ceiyCks4c0MS3p1&#10;8OPRZBSWcOaGJb06+HHhzJhdnqcmgmHx5cDEqC+DPgy6M0FwY9JmMD4FBfBnwZdGaC+wZ8S0ZDPp&#10;2pL7BnxLRkM+nakvsGfEtGQz6dqS+wZ8S0ZDPps8iZ1OTSBMMKRglfA3oWjFK0sQaC4zGHCroc+k&#10;aMUrSxBoLjMYcKuhz6RoxStLEGguMxhwq6HPpGjFK0sQaC4zGHCroc+kaMUrSxBoLjMYcKuhz6Ro&#10;xStLEGguHPIuz1OTQTD4SYkulV0GbOiUhaG8eAV06ugzZ0SkLQ3jwCunV0GbOiUhaG8eAV06ugzZ&#10;0SkLQ3jwCunV0GbOiUhaG8eAV06ugzZwZkwuz1OTQTD4sj6DLoS6RgzxRnwmnBKxnxZdCXSMGeKM&#10;+E04JWM+LLoS6RgzxRnwmnBKxnxZdCXSMGeKM+E04JWM+LLoS6RgzxRnwmnBKxnxZdCXRZkwuz1O&#10;TSBMTlhxHw4ob0C/sRtwQpJBfCeHFihvQL+xG3BCkkF8J4cWKG9Av7EbcEKSQXwnhxYob0C/sRtw&#10;QpJBfCeHFihvQL+xG3BCkkF8J4cWKG9Avos8i7PU5NBMPjWlaMUl0GPSnxlwr6Uugx6U+MuFfSl0&#10;GPSnxlwr6Uugx6U+MuFfSl0GPSnxlwr6Uugx6TPIuz1OTQTD4VhaM0H0hfZFcGf2UvsiuDP7KX2R&#10;XBn9lL7Irgz+yl9kVwZ/ZS6TMmF2epyaCYfBmM1cRoNfSKSvoj6A+iyNBr6RSV9EfQH0WRoNfSKS&#10;voj6A+iyNBr6RSV9EfQH0WRoNfSKSvoj6A+iyNBr6RSV8OZMLs9Tk0Ew+gb9uanBYyBIWC4Wfb2p&#10;wWMgSFguFn29qcFjIEhYLhZ9vanBYyBIWC4Wfb2pwWMgSFguFn2zMmF2epyaCYfAXAXQK4WcWaC6&#10;gVws4s0F1ArhZxZoLqBXCzizQXUCuFnFmguoFcLOLNBcOeRdnqcmgmHwGnDo2cKiGXSL4i4S6HLi&#10;ZwqIZdIviLhLocuJnCohl0i+IuEuhy4mcKiGXSL4i4S6HLiZwqIZdIviLhLocuJnCohl0WeRM6nJ&#10;oJh8B9Dh0KuoM1cGHQq6gzVwYdCrqDNXBh0KuoM1cGHQq6gzVwYdCrpcyYXZ6nJoJh8OacE4oVxG&#10;C6DLiWD6E0ZJNObeBXEYLoMuJYPoTRkk05t4FcRgugy4lg+hNGSTTm3gVxGC6DLiWD6E0ZJNObeB&#10;XEYLoMuJYPoTRkk05t4FcRgugy4c8i7PU5NBMM0ZJWGdGfFkFJZwLDOkYMOjbxHxZBSWcCwzpGDD&#10;o28R8WQUlnAsM6Rgw6NvEfFkFJZwLDOkYMOjbxHxZBSWcCwzpGDDo28R8WQUlnAtGZMLs9Tk0Ew+&#10;NiMfsaugafRH9rV0DT6I/taugafRH9rV0DT6I/taugafRH9rVx55EzqcmgmHh0qksQYLgJGHEXHn&#10;9kUliDBcBIw4i48/siksQYLgJGHEXHn9kUliDBcBIw4i48/siksQYLgJGHEXHn9kUliDBcBIw4i4&#10;MyYXZ6nJoJh8eXQq4WcTOEsQSDQR8BpJOXEpST4VcLOJnCWIJBoI+A0knLiUpJ8KuFnEzhLEEg0E&#10;fAaSTlxKUk+FXCziZwliCQaCPgNJJy4lKSfCrhZxM4SxBINBHwGkk5cSlJPhVws4mcJYjLPIuz1O&#10;TSBMPgWG8Ck5cC058OCC6EseHLjLpVpz4cEF0JY8OXGXSrTnw4ILoSx4cuMulWnPhwQXQljw5cZd&#10;KtOfDgguhLHhy4y6Vac+HBBceZMJnU5NBMeeUfeDvB3g7wd4O8HeDvB3g7wd4O8HeDvB3g7wd4O8&#10;HejvB3g7wd4O8HeDvB3o7wd4O8HeDvB3g7wd4O8HeDvB3g7wd4O8HeDvB3g7wd4O8HeDvB3g7wd4&#10;O8HeDvB3g7wd4O8HeDvB3g7wd6O8HeDvB3g7wd4O8HejvB3g7wd4O8HeDvB3g7wd4O8HeDvB3g7w&#10;d4O8HeDvB3g7wd4O8HeDvB3g7wd4O8HeDvB3g7wd4O8HeDvB3o7wd4O8HeDvB3g7wd6O8HeDvB3g&#10;7wd4O8HeDvB3g7wd4O8HeDvB3g7wd4O8HeDvB3g7wd4O8HeDvB3g7wd4O8HeDvB3g7wd4O8HejvB&#10;3g7wd4O8HeDvB3o7wd4O8HeDvB3g7wd4O8HeDvB3g7wd4O8HeDvB3g7wd4O8HeDvB3g7wd4O8HeD&#10;vB3g7wd4O8HeDvB3g7wd6O8HeDvB3g7wd4O8HejvB3g7wd4O8HeDvB3g7wd4O8HeDvB3g7wd4O8H&#10;eDvB3g7wd4O8HeDvB3g7wd4O8HeDvB3g7wd4O8HeDvB3o7wd4O8HeDvB3g7wd6O8HeDvB3g7wd4O&#10;8He497hz4dTk0Ex9vsZE0Ex9vsZE0Ex9vsZE0Ex9vsZE0gTH2+xkTQTH2+xkTQTH2+xkTQTH2+xk&#10;TQTH2+xkTQTH2+xkTSBMfb7GRNBMfb7GRNBMfb7GRNBMfb7GRNBMfb7GRNBMfb7GRNIEx9vsZE0E&#10;x9vsZE0Ex9vsZE0Ex9vsZE0gTH2+xkTQTH2+xkTQTH2+xkTQTH2+xkTRk+32MiaCY+32MiaQJj7f&#10;YyJpAmPt9jImgmPt9jImkCY+32MiaCY+32MiaCY+32MiaCY+32MiaCY+32MiaCY+32MiaCY+32Mi&#10;aCY+32MiaCY+32MiaQJj7fYyJpAmPt9jImgmPt9jImgmPt9jImkCY+32MiaCY+32MiaCY+32MiaC&#10;Y+32MiaCY+32MiaQJj7fYyJoJj7fYyJoJj7fYyJoJj7fYyJpAmPt9jImgmPt9jImgmPt9jImkCY+&#10;32MiaCY+32MiaCY+32MiaCY+32MiaQJj7fYyJoJj7fYyJpAmPt9jImgmPt9jImgmPt9jImgmPt9j&#10;ImgmPt9jImgmPt9jImgmPt9jImgmPt9jImkCY+32MiaCY+32MiaCY+32MiaQJj7fYyJoJj7fYyJo&#10;Jj7fYyJpAmPt9jImgmPt9jImgmPt9jImgmPt9jImgmPt9jImgmPt9jImgmPt9jImgmPt9jImgmPt&#10;9jImgmPt9jImgmPt9jImgmPt9jImgmPt9jImkCY+32MiaCY+32MiaCY+32MiaCY+32MiaCY+32Mi&#10;aCY+32MiaQJj7fYyJoJj7fYyJoJj7fYyJoJj7fYyJoJj7fYyJoJj7fYyJpAmPt9jImgmPt9jImgm&#10;Pt9jImgmPt9jImgmPt9jImgmPt9jImkCY+32MiaCY+32MiaCY+32MiaCY+32MiaQJj7fYyJoJj7f&#10;YyJoJj7fYyJoJj7fYyJoyfb7GRNBMfb7GRNIEx9vsZE0gTH2+xkTQTH2+xkTSBMfb7GRNBMfb7GR&#10;NBMfb7GRNBMfb7GRNBMfb7GRNBMfb7GRNBMfb7GRNBMfb7GRNBMfb7GRNIEx9vsZE0gTH2+xkTQT&#10;H2+xkTQTH2+xkTSBMfb7GRNBMfb7GRNBMfb7GRNBMfb7GRNBMfb7GRNIEx9vsZE0Ex9vsZE0Ex9v&#10;sZE0Ex9vsZE0gTH2+xkTQTH2+xkTQTH2+xkTSBMfb7GRNBMfb7GRNBMfb7GRNBMfb7GRNIEx9vsZ&#10;E0Ex9vsZE0gTH2+xkTQTH2+xkTQTH2+xkTQTH2+xkTQTH2+xkTQTH2+xkTQTH2+xkTQTH2+xkTSB&#10;Mfb7GRNBMfb7GRNBMfb7GRNIEx9vsZE0Ex9vsZE0Ex9vsZE0gTH2+xkTQTH2+xkTQTH2+xkTQTH2&#10;+xkTQTH2+xkTQTH2+xkTQTH2+xkTQTH2+xkTQTH2+xkTQTH2+xkTQTH2+xkTQTH2+xkTQTH2+xkT&#10;SBMfb7GRNBMfb7GRNBMfb7GRNBMfb7GRNBMfb7GRNBMfb7GRNIEx9vsZE0Ex9vsZE0Ex9vsZE0Ex&#10;9vsZE0Ex9vsZE0Ex9vsZE0gTH2+xkTQTH2+xkTQTH2+xkTQTH2+xkTQTH2+xkTQTH2+xkTSBMfb7&#10;GRNBMfb7GRNBMfb7GRNBMfb7GRNIEx9vsZE0Ex9vsZE0Ex9vsZE0Ex9vsZE0ZPt9jImgmPt9jImk&#10;CY+32MiaQJj7fYyJoJj7fYyJpAmPt9jImgmPt9jImgmPt9jImgmPt9jImgmPt9jImgmPt9jImgmP&#10;t9jImgmPt9jImgmPt9jImkCY+32MiaQJj7fYyJoJj7fYyJoJj7fYyJpAmPt9jImgmPt9jImgmPt9&#10;jImgmPt9jImgmPt9jImkCY+32MiaCY+32MiaCY+32MiaCY+32MiaQJj7fYyJoJj7fYyJoJj7fYyJ&#10;pAmPt9jImgmPt9jImgmPt9jImgmPt9jImkCY+32MyBNidr2MyBNidr2MyBKD7fY0WYMzPoOUg8Sj&#10;9jMmvG66HiWRF/ktToNXCfKoFyqSfKglcJKCneA3SIsARL/0WTXzffBEZk8brpGZmbj3KHuYE8az&#10;eWCWZq5QRBxSyecMz7sfdBmRg3TMiIyBrWt5REY+4Rd26Q+6ojRiQW8QJQJRAyMg66sKV/jBQPhM&#10;gowRL4DIKBFwkSxy8BmYJpYf6LJpqeN98iJ10P8AdODlcfDryj5cHiJThEH/ALhd48Qde+6T5ulz&#10;PLeM3H3orzxuk73ZxHzHOT5LWHnuQEbxAnnHyN4Q3nXiIz5n/uglm6anCM3yC+YG/wAhLW5/i83V&#10;B4jBFwFiCdIyNZcGLw5FEbUmQdLAiXwYmCwBOjFRq/0STX3uUiUYiPkTsSJznEI4MWKRE/DfUHsA&#10;6Z80dxRFF+67yGUV43neYyc5lPvRHTeiwjcddW44oiMixg4xe+hmTzxG5DJUMzU+8RqiPc5h8jHv&#10;RPOrJ56FDOPGWbp/4sMnSBEs+VQeInjJ1x504bpDu3DeehksnCN55x0gRKBwyMPOOEanFE66YdIi&#10;N95bxKMcpAnHTHK6R8pGHjJx1143TJ1x8uR0POEQURGREYfeWHORZuOkOUuZPKYUOUcrq3nSdCse&#10;6dV3boNwiBOkY5XVcpB9yGQKG6ooZmOSGHnVGRL60IieN53leJcQudQNb5mfMbjpOk8DETFw3oPd&#10;Ep8n+y8ZqdMnYj3dKfIjhk+7y83Obpkb7h91EiPQjhqM4bkYnIZGb0WI6ZlzHEPm+8bxOh44XLAi&#10;d3Cc7xf34b+R/wCK1Ai5CJ1+M+pREazd5Xw9gHQ8+oLWCUHXjdBnzEbHfuk+8RnkSw594chrIlG8&#10;9yhoIjDrxug1vkRGCL7z76wSzD0OI6UN4hyqeUaCBvugnieHOoLhERdnnhgnnnjeM3DJ43jeU6ag&#10;SngbziifcDj6njedI3yMOGo+s3TIKJ4GT0N44z5kbzz4KGbg5jBmM3TdMjdhEIbzroU6ZmyG7DeN&#10;5yE6CM3Schw3iW46RGp5br4cdhgn/vRHYaiN1xzmJfK4QWRnzOmCdhg38CeN0jMnjXgf+K/ukHnu&#10;Z6Eb5PuQzecOEpwjUHHuY3zN0NBOGolEHiNbj5umsuV59ZQiIzeUbzsNYiuuuPuRDfD5qGIcdd5T&#10;UQeNRk9ymsjD75GFkIJqfjPvPPngTrxBeKIfK8HVOvPkZnCddeD73JDhFA7uG844cM+eI9y88VsV&#10;4nneXkELleffdd5iU668shEedeIldZk0nCMzdUf+03VG673YMzCwswRLN51RmCJRm1Zh15Rk798/&#10;uGfaz5HgTry3yeWsg7zGCdJZEsLUangeAWQMlBYIl/4tMuYGQcUZuxFQnXy7jvDU4RreIwsOvYLU&#10;HjWFLMiPlNZCEa3DhnEfN1RRe266ZiI6Zg1mIbrz8N0orzr7vK8RAnTIGRuniIS3n4pmT5Yk46b4&#10;WoLWGCFDOKHHThvvvrKE8on3luOwj5HO8ccglzPvLcN5Rh5w3BDecN3kcfN904T8YiddN8u6hk68&#10;6ZKPrRZoxB/5Jzec5ixIzMNN11YdMOGRHEdJ0yee5Sa03VOhZreU8X3nD5ngbzxhxznN41hZh9wj&#10;MgUR9Qdd5Sa8anieIyEKITkSI+UR9x03zJgJqiMFCiERw4hB7EicedHK884cOI6UN83HnyW/ymbx&#10;uG+OQzHdPul3TxH3bxnFI33nFOAiJ01rPrZf+Sjde5iWRvlzEeBuurBmZm6RGfK6RmTpEbqjJRgj&#10;5CPA+YNOI8UR3Eg46s+YPvrBvOmHTMjfhjFbjpOkZmQU9zZ9oG686brpvmZqBGrgJ54G9EUTxEDe&#10;+9zqN5954+R0crgJ10feIiMyBxTMuZ8cxmOYwZrChiR+wAcR43jim8fOZh54nj70194azivG8cQz&#10;BPmRlGNZRTId4YWOYwsFEMiN7mHfGvvXlvRDeM3jMFEMgUV4g6/yvE+ZDvHiPvD5jfMwT5kHonM7&#10;3ine8eUTxkaVmvnME+ZA4jxg8UcxjnMc5jmMd4auY1AjMhzGDfN4LC8f/wDoUv/aAAgBAQABBQD/&#10;AP0tH3jdER44bsCtU8w6fMfsMRp2HCODVIEU/e4YKdhmHYzrxG8RET7ph5/lJ6oy7kSHOwnzhTbs&#10;V558nSdMni6avEZUmUjx/wDlJEuWV9hg4pOxtQ9f7J0tu2h3DS69KOPTJnDKKIr5OuuGZPRonO5q&#10;FqnY+m9B0Q1ltzWe0IBOLfNYcwc6a4PJpH8VKfhPYYnXSMep1DfOs7f93d/6Oz+iu47TzWagy8Y3&#10;zm+8iQ5iagwJfczvq0+0OkNcNwepeuVZ9M6JybbZN4+eGZGRKMumuDyaR/Fyn4Ti3pb24u0+u29W&#10;IlbkhEmXnY2omr+m+kchbu4HSi8rlJapsnjg7o9d4u3LRbarrjM7ldDpd+Jz/wCMyNYN8iBPkY5i&#10;DsQngZqHOQ5y6bmJZPEYJ4jIjWSFgjWjnJZvKBPkZcxGCeIwZqBGsukMyIu8dCyQZqHMDeIh3hEO&#10;9IE+RoM1DmIcwX05zbhRDm3CferEu47Dqss/CcmYUQPPuuiNGcM/VKedOsG+6Ttl3vcen1V2f73C&#10;1EqFUqsGk0zdr6jNwVyp1SpTNZn3XojkT00Ia9tst9wQorr7hT8Egc5CNxycgxCdPmLo7g8mkPxU&#10;n+ETGnIcEtY/Uj2vaFXzoTvr23biZ71onX3rss904Nq62eoDth0Fquie7nQbceW8vbPpTuL062v7&#10;WtskbWDWHdJolt+pWnfqYbStWa96pszCmtjvpfxjf2MQnDei8BvkR85DmHOQJ4nv8VqMn8DDxvKc&#10;eJRvGZlg6R4cwWRF0hka1m8FPECxJB9rleBumCWZLeIixdd5VGRmRcxETOkM1DmGLx8pjlMiI3lL&#10;fHOYJ95ZG8ZPE6ZrweN5bryy73EjWDBdJFM3ZiPE5ZjXy95nTbR7az6i9g6pQaZVZWqQYhxHyXEJ&#10;31R3+8rBYh6H3h7IjjQtw2oTrr9i3kTnxXykYNRH6ZTq9trhcr0BwyF53nbNjUPXX1yKJWtwNPmn&#10;pylyxmcDo7g8mkS//ZlPwiZmWKNMajbPNueq9y729HrF2X72/Wid5LvrlYnKBot6Xu13TbdddWum&#10;ktC2QepFuyivz22D0R3jgbeqVp5Tt7Hqraj+lJtVvsvUnoUhbuxD0u3O72KSnhcHOayN4yW+OYwR&#10;/wCK4kYnX3ZhyGHopOxqvelr2/M0etU64YNdve2qBM0C77fuCCUZwox9kmdHW7gpVAlqZqBZ9bmX&#10;Yr5PwnnX4aH4qwUXnJanSjvnErN0Ua2oVDu62rhnaveNDt9y3bwt+4YsKI+CMjLo1idefdg++PQx&#10;7w9Ee5ohRzixXIpRXYL8CIcV3vIZlDdJxytVem0SRkL/ALXqb0lqTZU/OQnZmKd5XjQrDoFx+vJs&#10;qo1zaJa2WFr3ZxdLMvEUV6EcR7e4S9uj0aYlqltO9R29NKpvS/XCwtXKI4qIXqeSMxCn4Bw3gZvL&#10;2SPGe4jUJ134FvMi+LT5nSdhxHn/AE2JSalttsWM9DLeR6i2hmzi2d8nqd7gN49a2lrc3O2u4X/E&#10;wsIfR3B5NJL96lPwibmm5mlUiuep9urptfn7X3X+oDvA9YrRTV7UW1ru9QnexfGk+1+4N7Xpr1HX&#10;CU327sNVtUvUG3h6p6T7Sb/3uen/AGHX7y3iyW7mB6p28KWd3P1nVDcv6dfpy2vdFnbN4SnT4HlP&#10;RCiTMV56ITjhRHYTstMRIkX/AAwsG+RGTxGSffIPenMOFE95hLKYdMe9urfnXXHXY8N8FMumHJnm&#10;iOzLjwhzUJ98nyMepb6uu5vbLuw3X+rPuX0k0F9HLerqhvS0f9c/Uq/7d3o/15Ljua8Nvv8AYK1D&#10;v22N039dm7ruvOxYLxy5vTMJUKcdfeOO5zFEdMiNZPv8hRZyFCfiTcKGCmnDD0cnXimYQiTndvvz&#10;MFw/Xnuq5bS2dejpqjqTWd9JwH1y0w5ChPzbroejOuuPvvRInqweqpuL2i6/6qerNuRtDYj6NPqC&#10;avb3Jn+xpfF5Wrbv9eHUC/rz3a/2Kr3vazb0/rlX3el2ajvQzJ2G9yQzfUT0eE6H5yG4/Dm4MUOz&#10;EN9xydgvg58yf95hkCnYTzxxnSfdm4D5kZPCdeU5uM9aPdvp3uR31esJuX0I1S9NLcffm5/az6uO&#10;7nVPZ5oLsv8AVk3H606een56xG53cTueM45E68ZuetC5fUXY36btJ3L0+tbNJTdJJbuJKKfunrf6&#10;u0qyNo3pn3h6YErtm2P1nbCejpzUMnXJknnDmHCONOQIDxTcI3I1SlJdwpuCbrpk8XDOGbsVyY5Z&#10;Pea87H25PvvQoxPuENGddtRNDq7tP1ontc9EdQdP7Y1PpW5DYZdOnomJSPKx9kx8u4K+p6HM2Vep&#10;kd527bFfu+r7VPTXekRZ1uUu2aN6yPqDag7O7O1H1RvXVq53zgme0dcTdDb5HBpUB92JC6O4PJpH&#10;8VKfhEx3CKOUGViQ3Sk4cTlcdJ+nyMGPPytImpZx2VloR0qViw6hAlYUQqTBiHCpMtAdiUqEcSDI&#10;RIUs6tyJzkDnIRPvTLrpVe6qHQpXcN6wOzHQmJqH/ZQoMGYmv7H+ssaZs7+yfcsCZ0F9ePZ/qpMW&#10;BrJprqnR4VQlo8Hv3Q7FdfBY/wCFFkDeGJgmImYxQSh3jYbkZyKceHU6jTKVJSF5WvU40FcN6avS&#10;26fOQalJVJ29deNJdPp+Fur2/mVrXtad2uqU7r56Ymz/AF4v+/fT72Sat2hts2s6MbSrb9ex0y3u&#10;/wBbz+OH9iz+Wf8AWrI/giPFccF1646U2LGtLWLSa+HoUf8A6hmZE48bxRcRMz/cnV9w+jFrzdra&#10;racXs87GKGTH5m6LOlIslNyM5K/2DF/sl9GI/wDv7cNQnrqoVCdqe5vQCmzVs6u6YXub8SEUruK9&#10;O7aluXum4PT42QXXo5tl2aaGbSi/ssQ+S3v62/8AMT+yv89f1qv1Qe7fKRA/vCYqEKTFU3EaJ0KJ&#10;bGrWnN7iF3ENx9+FED93WU5ElJqVjykxPE6Vf3D6I2rPWnqdZF+Q5MicgTZunA1f9On04py+dQ9m&#10;3pn7jbk0A0V0v2+adbi9rmku6uztOfTy2WaJUTRD0x9mWj9/Ow33ylz5oVzTFDl6ZUdetuVEn96f&#10;rJ6SbVdT/TY9SWlb+YO7PYxoDu/hn6MfpzR39sW1jSnaVZVUqdGo0CRu23J+bWRHuH34bbNtJ3f/&#10;AGHdpFHiaff2B9nl1zejWvukmvFvyxrgcL0I4kbueSW3nycxNaARnI0OM9943WembEN/bbuE3Q0f&#10;Qa9LHv2y9VKFuT2SWNqRL7bdJry0w3O35AjxbR072nama66g7d9numOgdE103Kab6CUTazraWvun&#10;v9klR1dQNu0aBGmdz9uRH/8AgoDpOwejuDyaQ/Eyf4RN6VONSLf2K7xpnczS7N18q85ftq6q70dc&#10;LI0qvm67ksDaTu9uXXPWPV6+5PTHTnY1uTufcTYG8LXepbfdIdt+sv50aNwDcdjgjIwZqHMFxSib&#10;4/Ui0O2f21u/9UTczu1rseYmZ9/n54pA4MSMfcumeg+6nXnbjcvp0etxYuvz1InZSbljI+V3B3qt&#10;81OPRIvf769XLy0h0/f327goR/vu3CD99+4MHvu3Bj9924MFvu3Bj99u4Mfvu3Bj99+4Mfvu3Bgt&#10;924MFvu3Bj9924Mh++/cGP337hB++/cGQ/fduEV++7cGP33bgx++7cGv9924Mfvv3BL/AH3bgwe+&#10;7cGIu+3cI9C/fJuKH749xQPfFuKeIt8O4ondjO5HVzVHVOFEiRHv9DFgc2+UKDqd/YUsnTbUHbPr&#10;LA3D6AOG+7EG8CoztL236SbhNcpnVvTl56JYvr13hdFk7MPR61q1cuffa+ThOepZrzrTQN+PozXL&#10;X7w2IetNtb3R6p7r752qbtNM6XtT35a9bWdSdKdQJfU3Tn1ZK/XLN2O7PNf9b6huht5USievj/OH&#10;+t6X/bh/YsV+7T+tk8blhes36jdwbVbXpzu5rc9cU3Vdy21+8PRo9QqtbvdP4ZG+TjJ159yB60fq&#10;c3vZV82bppue3Czdt6p7mNrV8+lbvie3l6EGZw4G+TXzWql7tPRpue4bv2If2DjI9k3ouk+9v91z&#10;vSb0/wBHtwu+Tc7r3eNubXd4GoFKgXxuJ233h6L3qEXbu0szfJVajQ9nNo7idd/ju04z0a2P7LZr&#10;t7+tv/MT+yvhfX9an9UHu2tZTMQ4UL1qvVDv6g6k2TpVud3CxbO1j3K7VL39L3es7vR2/TENyFI7&#10;xNfda6Vuj9L64qtc+xr1qfVJ1AtS97Q0w3S7gBYmv25LadqD6bu82U3jbefWP9QGr7LtJrMlt12+&#10;TU3cHsK3l7N6J6Qvqpat2/rFKzUtEgerZrVq9bO/D0Lrtua9dlpOOLqM9BlS9Wj1M9XtWNZNNdu2&#10;6nWqDqhpBqlpLWv61zz8WS3fT03Rtt+n+4PXOJq5pw+9M2N/Ycv+9LE0B9EjWPVa7d8rz7zsv63O&#10;0u16jr5ZWiWz656juE9LbUTTfSzYXvP1G2hay6d3pTdQ7IM1xOCYjuE/MRoEKDOnadwSW7b016bd&#10;9SvKx7m07rr7rzkD0z5LudtvqjxHyrWkeut/aM1nbnvM0+1epca37Vnpk4EKYlZaRsiyKXut9SCi&#10;WaL71BvHUiq+mi65A24/2TaVBccdd/6u1naDrVu1uzYV6PujO0enS8xIPuS0aO85BmIZv9FcHk0j&#10;+Kk/widR4bp2Np3ZlQsTQXSm+KZqHF2XzEhN7V97urctYW2ut6v2LpzUvUI1NkfddOdbrRou9Xcr&#10;q/Z1a3WbJtWrfe1eloRuxw62ZiHDdOZ7gvVC9Ua1tnlq6vavX7rffhQ4ZQyeNXMasVvuuvumoOLc&#10;esm1rtvW5fTd041y0t25Yh1nVcXwlrieqBzFpcROQYy3wt8GbwW8Q+8QJ4x94feILeIczwW8DN4L&#10;fBG8FvLW8PvBbxGt4LeC3gt4LeBGa+bAnhzLBvY+m2br2tEs6cU/9DG+RvTZG9B3TdxB3KelnMQY&#10;Hp9LJ+IUR0y3kRXP20aOxC/NLTucgwrB/sITEs/sc9GB03PUDfiE7D9Ub7vqD+iKuX9PeLFMhrha&#10;tv3NpXqPKyUnqT6cU5FibKfWDmoMfYLsuJ5zdXQpp1yieve8ve9/W8Mj24/2LiN3dp/W0c7uxfXE&#10;uWsV7f8A/wBfvSyy6ZtP/sZ6d2bD0r/r7VuckN60fvidKcl3XZ2fhw3N+FYnbj3f+jlp5YlrbJf7&#10;Gmndn27qN/W+rk47qY/NwYsPffT5iJvB9EyO5A9PP+wRGce2TejJFKHv5vG3aXfds+ql6VVw7Sa7&#10;6F/qFTl5R/X21D0kurcT/XT0BualQt/77r2yW0osAr7tObgOW1/ZaiO/8B/W3OGe8T+yuor6/rVx&#10;HXdT++deP3yE4/WJ5yDJ7x6zOXDum9JXT6x7Q2Rf2L9OLKtXWn+tpcE3K3ZFnpWNKbz3S/dz6Wjz&#10;8D09N6lxVO69z3pXaa6fWNsx/sH6aWhZe4P+tpUqodO/skad3THnP67moGn1q69esZfunVm7KPT2&#10;0+ubUDeFSnH5en+sXFcd9QP0ClObH3jeGpcWMVi6zuTEbV3YNMaSQdsHr6alWpfe8P8ArRxHXpbe&#10;rU5eBtd05gRXtZNOp+FLaef2RHu826+hTDjO794VSgOub3LtvXd56he/T0YdHdC9p/oP6j1S7rb1&#10;TlpOiaqemDVahWtjMs/3jw5iXMzcOWdmropMlB1i346D6RRdb/VZvG8DoO7TXu3rz2reohp7rBTd&#10;fNqunmv9G3M7JNUNvU/6c0Pk2v8AqilEg1knXSOQnpymz+yXeHeFduyt1SLR6Dum3t6las113mhv&#10;rU76Z7kR7bb/AGQpaNUqf6e3og6l68u6caWaG7P9MPUQ9duTpbmmnqF7uNLL42xf2K40F3b9vg21&#10;7hpKFPysYOPuxHOguDyWR/FSn4RNyW85cNG0Z0Hpek2k23jZnaG36pwdlWqdlyMHaBSiq2p2klua&#10;l2Dpptch2bqNrFt9oGqUlo/t8pmlNfr23+TqOr8vBel3yNYKM4RzM3CcgeqH6n9lbOrL1Q1Kv3WK&#10;8yJ2GlaCMOuLOybPuXUS5vSl9JqjbYbRlJL3Z83XlOkZF1XG8IiPvPVBMj0qiGalPDEfeH3hiD5g&#10;ox94feIfeH3hiMR94Yj7wU8PvD7w+8FmQ+8PvD7wUY5TBEZGZY+mvjrXJ4P/AOhjUQmTMoO9K06x&#10;Y+6Han62+vu13ReL/ZA13iPO/wBjrX4j3Eeu9r7rjpfTSnJeoaM/2ANyem1nb4PVV1o3u2N6IdpV&#10;q5d+0N92JF9UbD1CfRrqD1M9Ni7/AOw7rjb126qf2Ctw99WQ9Dr923JtR9Z3cztQsHdv6z+uG6fS&#10;2069cFvXHY39hvcna9pbqtyt+7rtYP66lrVyjbXf7Fp/9239bgzds3+wPtluq2NxWyf1MNeNjcLf&#10;T6qGoW+Cw/QFgPw99cQ1vR3YcOJ6pHqu2rs1pt7XRcmod17JPWH1j2a6db297eo++DU7a9ue1v2D&#10;6lVL+xlrxM0/UXUGq6lX9s09WrcfsnsTfJ6q2tG961NFdTL50R1Eof8AYu3CyVG3C+uTqpr1phZd&#10;6XRp3WZS6Z2pXvpZ68mo+klk7jPXa16170mpX/Kxqpo7/YC3NaeWfvm9Q3VLfjVP63FrVb9z/wDZ&#10;QhnDvT+ta7/9mOOqKIRlH9VD1Zrc2oyl1XNUr0r+yv1mdbdpem+8jeLqTvb1M2lbqNcNgGplY/sV&#10;7gKpQ7uuer39evpn2fWrT2OerXtkvHQDdztA9ZDcdtOsHfdvsvDfZd+wf1Gr52JxtxXra3fuT00o&#10;N53Bpzc2um7DX7cfObH998XY9PTv9i/Xj/jdc9Z7o3Dar+hja9dtjYwT5ipScOeHq0el5qzpvrJZ&#10;t5brbFpmp+k+r1qjY56iep2w6r7ifXY18100io0Kov1DRv1/9y+l9lb8/Uv1a32yW3/WrUPbpqXT&#10;v7GW4CXpd+7gq3d+4DdH6yWtm5jQvb5vBvza9b2m9jXdrPqjtT0vj6Nbe4MEoRB/m7y+4teh21u8&#10;1y3b0y4prv5qNChqdMzMpeZiU2e2p+pDeWlz9o6kaWa6WnY1i23Ydt+p89NP1rEGsj2RL/cNfzvL&#10;Yl7H/wDLTIzCyIemk+6W2rUHQvS7Um492++3bzs1s3fP6o2uu8KqRDeOIajBFBM7auK4rNnvSY3G&#10;+pzqrXKc7Edkegr/AJNIYzUn+EST5G8+bhm73boN2IcV3m5Yj8YgqXN+C9DdKJFgrgGRwVgjWJqP&#10;3ET1PfVItHZvZ+omo97at3ksnhkWJBqOUWfZdz6iXL6UnpS2ztdteSNw5Tq6N4RYvep7+k7xmsZh&#10;vEvgVw5IPhNhYl6a/wCt0j2/9DGoziOPvFuk9KXanutuIv68eyKI7UPQF2EUkSPoB7B6rMQv68my&#10;Hl2/ejls62/1zU/0KNkupVcL0HPTsKb2s7Kdp+yeJdmr+mtk0TfTf1G1W3g+jba8yXp1VT0ANldY&#10;uN3+u/sjdc0C9HHZ7t3ubXT0Wtmet90wP68+xoy0K9IbZnoPJ316BOx6761RP6/myOj1PSnSew9E&#10;bF3jeldt23pah7LthOj2ySkakafaeai2vqB6P/ps3vO+qjs82ZbSqd6AEhGnN8UJ14ziQ3XofrAT&#10;VQqe+30UthOgeo21W+f6920S6atob6GGzXR+r7mPTZ2ubmKXVP6/WxOluaZ+iRsAs6r6z+lHsR3H&#10;1Rz+vHsdgx9KvSd2i6UWPXf6/Ox6qVKF/Xr2QSZ6c+jlsj08o10+gNsZuesF/Xj2OQQ9/Xm2NHC0&#10;R9HvZzoNVtRvQa2R6kXH9PJsYOJto2gaLbSrZ3penFoZvjqGyX03NBdkVeN1Tr5OvxvVMmZmob4v&#10;Ry2CbfdR9l99/wBeHaNcNV0H9DzZ1o3W90Hpk7VN0MrVPQG2FUiJpX6KWwDTmtWxNWvLyW4fQHRD&#10;XG0Ln9Ev02KzUPUp0V2x7fNYfR79OnSDe9Ln/Xi2NRHLT9AbYxbla1H9DnYxqFKuf149j0MPf15t&#10;jbxWZ6A+yO0bg0+sW29O7YNQ7iA+9OU2nzku9odpG/Pbotk+hG6y0Xv68+x56M7/AF59jkM9BvRy&#10;2YaAT+qnoU7ItQrnhehF6ejkW2vTU2LWLpzG/r8bD6vGd/r07HnB9PPsdJ2D/Xm2LQi21em7tZ2r&#10;R4EMnYKD74pqacdhlq1oJYerlG3Venle+j0+cLupoyfOI445LiRptVrETZloRvEoFxWtAnoNu69b&#10;dbK11oOuu1jUfRCcedc5NkWG4bUBXwLexwnbrhwJqcjbXPT5vbVSe0t01tXSqzNzErrRVdIt520f&#10;fhb17TLxykxAe5g5Cc5bVs+4b9rvp2+hRUZyUsWwLM0wt+D4XQV/yaQ/FSf4ROPezL5OPRZ3uTrl&#10;52/bsvf2/nb/AGTHq3qo6MysWleqtodOPWPvs0IviPSrmoNdk5eccfgvxX4ZnMnCd9Uz1QrS2c2Z&#10;qVqNeeq17xHHHjMzMzbwWbZd0ai3J6TfpQ2vtcopykv3TuDvV0bwib6n36Sm1YyTj0WCFcOAaGIN&#10;hdn011fndI9v/QxumuK5EfdjSpxRGceiTPr4SO4eYvv0IYW5T88IUCNFgTjkeFL6g+9fBtJpW8+H&#10;ul9QyV3dTW6ndVZm7W46htH9KzcruOvbRjSGi6P6Yvyj70SDKvOQn5eOQKC86+cCKZvSyjdlorrp&#10;SRG89LxjESVim47KzLr+5WXqj2glx2jvJcuembVt2Wq9c9GT01Lg2gW+66ZFFjk4PVR0T1Xuve76&#10;I9s3FZeyKXlv+g/KkuHKPOn6+LurP5NbJ5fdTD2hekHJbpIW8yRcdjSvcxub3cichy8V0il1OuQH&#10;nHO4fBS0V0oUqTrj8vHMosvEOFDlu4hnLxiEB2I4HnTMpiI7Af8AUl0M1gubej6Ldu3JZOwWBBMn&#10;Ysub70OWiFD9fUte3tQKNC3Su+mj6CspuQhbmvVdl7snNk/wfvKjwtM9jO7fW27fTD2KFsp0Ch09&#10;6HEflnnycl3+X3QFKPEHZCET5wohxHnIhh114iedWTrig9Cjd6cu/wB6UuYfknzevqBFlbMel948&#10;TdJ6nkHdtM7yvTzcuV/ar7q+Y91eI40k++RSZwnHHTccQ9EjFFje8xA5Aics7R5WowN1Xpq27qWT&#10;+0DcAV7aL+k7dlah6R7O9DtI5W573sbTqQ1f9TXSuyXNJPVMq03c9Frumet1rblPT3egzWz+jVK3&#10;Nyl9vPP2JS9Jb11X1J2s+nvZWl8LWvcNpFtqtKc9Zy9pa/NF/U326auys5AsrUSmbl/R32lbh4O5&#10;30C9xmk7+3L0td0+v2pGwv0s9A9ntsw6a/Ce7iPzwHDhwuguDyaRV71KfhEvzkKDHr9x0ykU3cf6&#10;l1vWq/qLr9q1qnNvOuPOm67EJ+HDNxw3IZaY7kdX9KKhtg9Si0r6dkazI1CR9UP1QbG2cWZqbqbf&#10;Gr14uk4RLINIgoGYhwzfOy7PuXUO5vSi9JehbX7Tgy0xDjcjynSMi6ujeE72vU+L/wCpnm9DhxFx&#10;LTlkbCWr01/1uklk/wD6GUOYLD/iz1Gkp2PCpFPkzk+8KWmj/wCnEhxojrlEo5H/AMJSZk36LToj&#10;0CSk5N2DyQQ0iwJYXwKHMFhbwm3HY7j1uUM4cnRqTDiyhOORu0UZ1Uf/AIamRpiWkIchLyjj0OWW&#10;FiqyspMFKUqjRocCh0iGcGH3MJChzBYWC4TPEjRFgw3Y8xQabMx5KThU6Ul3ShwVhYqknIRosGhU&#10;c3So0nIR40o7OS8G36Q8Cp0vTyk3X/duY3QZm8ZM6BYWFhpVCEb0v/xNB94cpVMm40pLQpOM8Zcp&#10;M4XpiKUVcV4+aIRFFeXNuRH3YtNglF1K1Ooul1p6yep9eVYj37qzf+oE7AddJ2I4+49oVuR1D0Nu&#10;Tb5vIsLXehx9DrFnLmqMpLVeWsXSTTXSSlbwPVDsXSOHqpq9fesVfInzIn3iiaPbt9ctEqjtz9X2&#10;ZrdRt6syl10aWkJWDEk31y3MQM3gS1dBcHk0h+Kk/wAImMRuxfU11Y1spteOFCdfhuvOOEnPBUN8&#10;4T1n+oPrloho7qve9/al32cR2IZLMESkYI5DIWfZdz6h3L6UvpS2ztfteT5PdusY3hEWPqeq/KZ5&#10;ufGtChgDGfCtOPAeJchq9NfDW6R8T/QxidjPQIUSfdN903YkOVmIb8Q4EF92LPRXZqWI4jxOOOOv&#10;QYb0SHLQoMMnFCGRE5FMnA9GNyFMPOuQZSP38UyBMQYmX+6hzlUkqVLU6pxJ2Vhuvxo8xMuwwc1F&#10;iy8aehQoMCI9OOwj5yOHDeM4LhPRpsoIk4xm+ZB9yG7Edjyz0/DM/eoHN3SDEU3idmJ554OzMU3p&#10;WaiHMmagWKZiZhOTErFjOxB3TnNyOvHEguPgo5FEXDIinHnXoMGFDh8rpPxIUOKOR1Z4kolTky9L&#10;iSr1LqMQ33iiQefuugjvQ3X5OYdmZhboWQfcdiDu3VzcUoEGUIjfN0lEzhjYPPPRnhM1GFLO3lrL&#10;p/YMnrX6r+nttPaH+q1VarcFr3FaeqtlbpfTrpN2Heent1ad10zhRDOFF7qmy8SpRNFdrG4K8ato&#10;xbd821Y8GC9Clt7eievms9naubVNd9IZ8neV6LCOE7HhlEPQPa9qxuPuLaP6e2l+3ilbkd1Wju1W&#10;zL6/sW6puau7Y/XQ2p61naWpVrXvTX5l7vYfNydBX/JpDGZlPwiYrr0SNq3pDaOqtq7pdrN07crp&#10;iPPnEKGfMeAxSRO96UR+ENwm3yXu+n1SQqFImjecIwQJFm2XdGotyek56UVr7XqJ7pLlCd7PWMbw&#10;ib6nv6TPNxQQzLo8uFfASMR6bGGt0if3/wDQzxqKcimUpu4s/VncZ6pv/hV1WcG03Rip7eNJKhqN&#10;ZNLm9KdSLtrHrJQqvR6dPz9YkafLuVWWjQZu/rUp07J16TqECr6k2XbsSlXfQ7jg71t593aIbs9z&#10;dgVzXLQfbdY9X0j0gqV+2tRYcldNHqkCLdFFl48lqRZdQqbky5FE7EhxJbVuDqFvS9Qb08Lu1J0o&#10;3jSi5h3c7oTX9e9Jt+2wTWfZppJoX6S2r19ad0h+VtCjy+odoOzFTvS1qNBpt/2jXj3r6JXjr3p7&#10;YVMOx7FqOo9l0h1ysylVK29ul70zetMXFSZGfg6nWHGmnKnAiRpjUaypWbk7po9Rmok09GL1tbgv&#10;uJqnJejDqnOQNk20O4dnFDlazJz0Ny5KWczUNQbSpD1Gvm2LjheqPf8Ae9qbmZifp9BKDVJaZhwL&#10;gpk0Kze9qW6VOvu1K676n+6e6NsOg2jN9QtQ9NNpm3i+tI9TqrdVDt6Xo1823cTs9c9HpcOa1Jsy&#10;TqErV5adciTrkN7dLrBuE3w72tS/TC3U7YrZ203vqHemi9R1MsajRYVxUyO5FvO3oD9I1BtCuxo2&#10;ptiytRhVeBFhTV82zJuUq/bUrcCFqXY0xN33S5m4rQ2K6GXnt801qt32/Q3aNetrV+UqFw0ykwqX&#10;qBaVcf3o6Q3Nr1o1opa1Q070tntSLMps3K1qRm5d69bdhxaRe9s1x4jIyRGOI49uF3J2doDbusvq&#10;k6kXo/eepmo1/wA2ZQ4JxP8AqQ9vG8DVLb3Utv28zTbcDQdattemuvFA1o9P/WLT66dKvS0v2vP6&#10;SbKdH9L4UtasnJlLU+LAeegPm7EpsaI9WbKo1ek9cPS20C1Yg65ek1r3pVMbQ/StvzUCasDSvT7R&#10;e0/UG9ZbSPa5Ttwu6PWLdDeSnlQo5QC0L3j7ldvdV2u/2JatKTWh2sNua26euxHXi47g8mkFnMyn&#10;4RPcxzf9xnHz1f0Tt7WG2d021e69u12OPm6cV7uTJOKzJbp94ZbhdAZG9JGfkJijTbpm/DaHHDfe&#10;sqz7k1Cub0ovSXoe160oUtMQ4xuPKdIyLrGN4RYn6np//Uzylobw4Jy4F9E1PpsfrdIq5/8AQ0Ts&#10;x4jsKBvF1S1V0b9XKl+pD6kc7UtzmvF0aTbPdlfpjUbd1pJ6d+md4aR+q1uMuq5aZ6vPqx1qr2xs&#10;RsbXWo6LelDsy9M2T3raJ7JtrGoG2KwdW/Tq2mXrqbsinIO2v1OfVF2kWbM7998GnMDbZ6ae0jUK&#10;ctH099nmzac9TyFtcfv/AGI+oh6ocjqhfHqH73fTOpO0bRTZFqxVdcNqk6/ywfU5vWa1J3S+j9TN&#10;vFK28WzXqfccm9zEXrr47R9qUaJC21euDcOo8lfNhejtpnQrw3e7IdDtbNRdVtPdL9g+431orquO&#10;1tvvqKXDX6D6Zm2b0s6bul20+jxqvqLQdSNKLtuN71tvUopOqeo/qTb6vTrpOyHRnVfdxc1v+mDt&#10;Y9KGg7jNEfSId1Ptvek+pXrw3FX7Y1TkPUi9Rx2WqB6tbt9iHpMbhaxce3H02Z+6d0W67X30/NsW&#10;oerGhEjbmzz1IfVsOL+631nbguKz9mm3uanpzbR6Q90Vm59Ud3WyTQbWvVO8rH032G7u/XT2/wBu&#10;XHpJ6fW2O19u2kXpOXjcla1z+B719Uve9rVolcHpUbhvXcvi8pLazfPo+0O49EvRi17vHXDbXOPl&#10;EpfpjOw5j1A4Ljj0L1Dte6pt02vbafSboW5bQ30pNXtRrV1cq+k2oO5n1bd/O0CuempWri9Ia3rm&#10;2++kZrfferO1rabtfu/e1uO3UbbdTNhe6Ldj6SlE0N27bRdc7i119OH0K7nuS89m94fAm6L1BtoW&#10;x/Q3RHVn1dNQK7Udw2l3p2bPIVzesbXa5ZWyLcPuKuXbZ6VmhHpDW/r5or6SmsOpctqTQdHNSd1/&#10;qW7nNtMb0qta7Znv+Tt9EWEbruoGntuX9Qt13ppVu236vS61RpuFGffdMU+mVKpze2/ZzubrlwaU&#10;Um7KDY78nCMSsr3cTlIyIlFwx4JRojsvDOD6guh+5TXLSjcpsI3aaB1iJAfk3cATpxj0j0ev7Wy5&#10;vTr9DqytKJW3qJT7bpD0M3pjjuDyaR/FSf4Ti1k0ktLVu2d0W1a79v8AePdPcxYkRIyCzM4TzkOJ&#10;r/t+p94ytRp1Uo05CcMoVoWXc+oNyelL6VFr7YrWknHXJXrSN4RN9T39JnmrxS86+9EediQHiedE&#10;IyMOwXnQTxQHX3YrrywsRnn3ifL7pGQI3SCnXnjddeBPPvDnMd48vmWDWYJ41O9kLHpsK/O+R8T/&#10;AENEZMqdgap6p6d6QetafqLbKIUPepW6Dul2Iel9vh0Dpe0rY/rNbeuXrH+oxczmhvqa+rnvc0Bu&#10;HZ4Wm9Y1e9Gr0t98ug8ltH093hab7mdJNjel20DcxbO0qhbf7e9Z31Z7joFjb1vU5v8AtPUP059s&#10;NpzmoXpi+kPug0r0Y0qpl1UTeD6v28Tn/wDL76u7pPenf6VT/vGwq/XKrGtH0mdWtDtLqRu3vOgW&#10;vuY2Pzukc3oEY9dUov7SNqZk9t49Xlw3dx0jHN+XqsDTLcL6i+8zTLZjpluD9bOLEe2z+pg8cT0t&#10;di0Ao+z30yFRPUh0jhw4vrobnXCl/Wh9ah91z08bj01uHVX0XdinqebbLW2q+kHqZTtYN+MaJEI/&#10;W2rlFtPXyQ9QzZZJ03SjX/R7XWDvouW+fT53UbDtDahtu2abVLK227lNXaBaG2GyvVc9Ye4Kbau4&#10;H1aY8rrPsB2y+oHtmLZ/6F92wNQK5b9vaRbit++7TT3Z1pfu29buBFh7INm+r+muq+g/pEOQahr7&#10;tD1VtXZl6g3qfa1adbrNaPXQlZil7Y76djloV6A7pfkrMy7s9AoGoMj6e3qj7kvVc2z6O6cb2IOo&#10;27b01dgG/rbfMbQfS0M9Zd6W0x2KfrU+vW64em5y7723H0WH+bRD0dHyLXD1Xn4L2/jfDHOHss9N&#10;uG676VHoLR4/7J9Vqt6W+7LVelWhpXt39RDebqrsSrt57+NAdlWg1reqLO3DVfS93v6XXHrF6N+z&#10;n1BNtcxtW9JWTndTt4mxxyBMeqv68kybtr6euk5Y6H1mZwlm9JSsSHuu2B2Drcdx7K9wFBvbQ/0o&#10;biuF/STZjoPo9K0+36bIh2WhOuE66QcdMZEtXDEJ0jde5nHcRXaFRLkh7m/Ry2hbgC3NeghuO0tc&#10;2l+kNuZ3FX9s22B6D7PLaeloRQoZcrhERdBcHk0h+Jk/wnERRH5rVzSW19YLN3R7YLu283QTkRxC&#10;ktCiMGcaENwW32mXVI25p5fN1Xd6TnpV29tdt6JKwe6lSN2X60jeETfU9/SZ5vBSJA6xP0j089KI&#10;NDgen/t+iG5sC2/vVDXjZzoxp/Y22bYra+pmn/8A4+9A4wi+nvoTDed9PrQJwtRvTusKHam2DbJp&#10;/qlQXPT/ANv/AHcbYFoG5Ck/Tx0VqsrqpZkppzqU8UM33X4Twhuuvum7yuHg68oOMR6bH63yXb/0&#10;M86bwjy8V+DrT6de1jcFd3/h19P2BD0q0A000Wsi8vSg2bXre+mmy7b9ozd+ue23SvcbadrelBs0&#10;tGhWfphQ7CsvUn0p9m+p1w6T7f8ATjQ+1NS/S32lakXlpxsR226V33rrtY0l3I21Stneh1K0UsTT&#10;SgaZWprN6au1nXi49C9qOjm26jXDtk0mvDVDU7R+zdYrI040ttLSOxosvEN3WT00Nq+uVy2bsn26&#10;2LYOiW37TLbxbnK8NbNBbA3AWza9k0+zLd1T2zaV6016HS4xOa7+n/tz3JVu3vTK2gW5L6vbdNNd&#10;d6DfOgmn2pmnFo6dUTT+2LA2taOaXXzRdsmktD1iuDa/pTdmrurei1ma42VXKdbu3nRQ94npaXQ7&#10;6Pul9y3LqrElosc9f9m2hG6AnPR52COnoNs80O2vU3Vzajo1r3VZa33pWW1X9MfafrFetl+n1ti0&#10;5ujXTa5pLuOt2yNvunlgaYyPpJ7LqfeekO17SPQaY129O/bRuKrlA9NTaRbbt/6T2vqhZ+3jZ9pB&#10;tdl9MNsWlOjtc3B7KNBNzDmgmwLbltrqGs+2vTDcNQ5u0ZCbouiG2/S3bzTjhm8NddrmkO5Ci6Ze&#10;k9s40tuk7fhv07UD0ntm9/XTpnotZWjlu2ztg0js7VrWTbPpJr9KOWfTiomk23HTLQ+maV7aNKtF&#10;qnqRtZ0m1cvO79OqBfNq6faBac6X6Z6L7dtOdAbU1k9N3anrtVNCNhu3LbjUNcNnuhG4yR0w9K7Z&#10;/pVdOq23/TvWyx6Lp1RKHaV5+kpswu+49NdGbB0itO0Nsek1h6l60bZtKdwUCkyMOmU1HLjEhx3g&#10;UKZIe5zDz8W3DixpelxYQKRiEIUq5DLkiEO5jG865FIFxm68bzsPlN5x4RJOaeN2mvPk/Icxy9vw&#10;ZSLBkH4ER518OEZO8ZvE6LhMiosi8RzUm8Xu3FEl5o3/AHOpGWrWilC1dtPcptM1A263K5Civh9c&#10;JxYI1kRmrEhyPxoVvWzXLsrWw/01LO0gnpanxJeGUCKRQ3Tcc60jeETfU9/SZ5qMxYz0P4q9QuPM&#10;SOkBVOqEX/L1KEIk9PTL8pJOwdislNVyYmZXRDXObp9cg3dbU9stgxZ/b1WpuZl6/wD8nUw/WKnA&#10;P03H6hWdSdbNh2rN86oa2bfr30GqcpIz0eNLbd9Yam/N7c9ZZWDN02apEyZkROmssUemx+t0j2/9&#10;Wm89zT8B2al6jtv0QrlVkKZRpKmSxnEjf6Ued5hcEWKdLlTVNSTz/d9Df9gW3flI3Eel7Mwpu8dI&#10;9RNPZuK+9EiGajUKdRanUomiewXW7V2Lt22Yaa6D0uQgFLShRCee62jeETfU+/SU28Fouk9c3qVQ&#10;4cLSkzMzPEG66Q06ptR1V2hbV9rkvpXSqt6k0CkXXrPprZ+7rR/b1p5cujW3uqTD8asLMPGZH6Zc&#10;aJB1L1C3K6u0zdD6m8M34Ox+2qXcG4jcxvDn9EdS9AN6dW1P1k9Qq1KXbOskcopkXIn02f1ukS++&#10;mv3nZ9qFKzcrPS6K/eFpWq5T6jT6tKIr10Wza0vSqxSa7JIrtzW3a8tSK3Rrgkv9OG8Sz5XidhwC&#10;iOwofNyu83+lYkNyK58O0hROul0Xef8A7ExAhm9cem9o3hLXjsB293Wb/pXbcosS3vTI2323EsTb&#10;RpBYTsjT5WUN8nYZQvD5SI+to3hE31Pf0meaXBaHzL6l2OlWauYnTedPRvcbqDoeNVt6mq+qFAIu&#10;SFovub1F0Qd1i3japat0s18pPEQeNT/poLPUvVTuy3m+phEdfkNgbr8XcP6gUN6HuR2Yuwf3KbvN&#10;qs7rVeuq+jN46MV90yNCh6bH63SPiI9cf1VtRNs1UsHb/uz3aT+2vd/uj2LambQdy1q7vtuPrl+p&#10;1fW0ah2Bo1uk3e3Vo5uB3U7FdV9hW7q3t7+2L1rvUyuzY/YFs2Buz3tX7pnrDul2L6wemzvXpe/H&#10;a5613qXXZsf05tuxd129jUG0783ObLdV/Sq31xN+u17/AE2bhDkIcpBn+ozg/eiwY7xvyTz7xSyz&#10;iysZ92HIE4DlzJ0paZOLFhRTKG687D63jeETfU9/SZ5a+C0Pmb1Ll/lVitRmCeeWwLxNpmM8g94n&#10;pn/qbqv/ADL9S4jOT9P54v3D+oSfNuR2ZRDh7hd62sF7WFrhvVjSV67W3HCcdR6bH63SOL6N6foe&#10;7cd5+s2zXaxZ+zHbt60F8ab6geo9/Xuo1cpnpyeu3cs5cHqd/wBeK16NQ/Tx/skW7TqPvx/rI3NF&#10;mtvW/T0gNv2/3Uf0/Nili+n7op/YqvjTW7d9v9ZegXBKbbN0Xp57QN5dW2gbJ9BNjtjf2K9UdGtR&#10;N3v9Y+w7qpOjfsBRvCJvqe/pM83JNofM3qXfpSFwnX9E9pOoetNAL02NWjI/TY1WX/419VSH/jY1&#10;VUfptauE/f2xjU+wrdfN95543jf9M79TdWP5lepoXLIenu5zbgte9ENul+6haHbetslqah+pE45C&#10;1k3LOkWwyGs3Uemx+t0j20+tX6qcHarZ2wjY/qdv3160m0tsvRLTP1ov/Zx/X5/9bn9mj+T39YX9&#10;Mx6tvqbW/sM0n2+aCa5b7NxW1HbTYW0TQIf2LdK9WNVtvdZoVctGu+kXuW2+bh9n/wDjN55R845z&#10;HOY5zHOCZ/oiN4TqzP1Pf0mNqDRaHzN6lv6VZuOOxYun2v2r+mNLPeluVMv3obmDH70NzJg96G5g&#10;Ob0tzPPdu6TXm76O8cRb7pORPTO/UzVf+ZfqaukdO9P5553cB6gk/UIW43Z3OxIe4f1Gnni1r3Km&#10;f7CHGI9Nj9b5HB9Hql+o/aWwDRfTDTXX/fhuQ2KbJtLtiOhQ9dO3pmhep7/Xnr1Kq3p1/wBk6vQK&#10;nvp/rIW9EltAt/e+TTTYVoPel47g99u5H0xPTpsr0/dFBuR9QnZxtIq+1rdpoZvJ03/s52tplI3N&#10;/WKn6/D1j/wLzDmHMOYcw5iHMQ5hzDmHMQ5hzDmHMOYcw5hzDmIcw5iHMOYcw5hzDmIcw5hzDmHM&#10;Q5iHMOYhzDmHMQbxm6s+QcgUS+UgogRkRcw5iHMOYcw5hzDmHMOYcw5hzDmHMOYcw5hzDmHMQ5hz&#10;DmHMOYhzDmHMCNfVcbwiPH1Pf0meXzcFofM3qXEf5VG3niuv7ZNLNuN3WlD27bH3ie25bHDMtuGx&#10;wftw2OB3brsgdf1g0O2m0Gxn4UN2KZvvP+mcr8zdVyP95XqZeXen8s9wnqBuk5uP2hE6e4b1HSIt&#10;adyqz2EwuwMvTY/W+S8RHrd1i4Kt6mumWsur+itW/fzvqHoOap6o6wbFfXg9NC/9zlL0V3Rbp9n1&#10;asywdzu+/XX089ndI2M7Wv7ItUqszvs091M1I0kuT9/O+of119cddNbtMfXN9MK/N2dM0l3Bbp9l&#10;96z9T3S76NZ/SB9PGc2D6A9YPGp1ZjmMLeVzGFmFmFmpZrWY5jHMYWYWalmOYwsxzGFmFmFmFmFm&#10;OYwZmFmFmFmFmOYwswZmFmFmFmFmOY18xhZjmMLMcxhZhZhZjmMcxhZhZhZgjMcxhZhZhZhZhZhZ&#10;hZhZqWY5jCzHMYWYWYWYWYWY5jBmYWYWYWYWY5jCzBmYWYWYWYWY5jXzGFmOUxyjlMcpr5RymDdM&#10;coJ0xymOUxymOUxymOUwTo5THKY5RymCdMcpjlMco5THKauU1co5THKY5THLjymrlMco5THIOUxy&#10;mHCMnehedWfKY5RymCdMcpjlMco5THKauU1cpjlME6Y5TBu48pmOUxymDdMcpjlMcpjlMcpjlMcp&#10;jlHKY5THKY5RymFGR8xjmMcxjmMcxjmMc5r5jHMY5jVzGOYxzGOYxzGOYxzGOYxzGOYwTxmOYxzG&#10;CeMcxjmMcxjmMcxjmNXMY5jHMY5zHMY5jHMY5jHMY5jHMY5jER77jrvM96npr0meNR8FofM3qW/p&#10;Tm473znulQmJYo7syXexDBxIg7yIIb74hyVUnpYidjQYnOUT0zv1M1XL/vL9S770l6f38ifUJ+7u&#10;Q2Yuuvbj/UifiO6walbl6TfegJEZGSPTXUet0kt6Nx3ho1pBqHO2tZtoWPTeK8tKNLdRnrQ0/sLT&#10;2R6wiPPk69ME6ffujv3B37o790d+6Djujv3R37oOO6Q790d+6O/dHfumO/dHfujv3R37o790d+6O&#10;/dHfujv3R37o790d+6O/dHfujv3B37o790d+6O/dBR3R37o790h37o790d+6O/dHfujv3R37o790&#10;d+6PeHR37o790d+6O/dHvDo790d+6O/dHvDo790h37o790d+6O/dMd+6O/dHfujv3R37o790d+6O&#10;/dHfujv3R37o790d+6O/dHfuDv3R37o790d+6Cjujv3R37pDv3R37o790e8wB7xAHvMAe8wB7zAH&#10;vMAe8wB7zAHvMAe8wB7zAHvMAe8wB7zAHvMAe8wB7zAHvMAe8wB7zAHvMAe8wB7zAHvMAe8wB7zA&#10;HvMAe8wB7zAHvMAe8wB7zAHvMAe8wB7zAHvMAe8wB7zAHvMAe8wFFMwB71BHvUEe9QB71BHvUEe9&#10;QR7zBHvUEe8wB7zAHvMAe9QB7zAHvMAe8wB7zAHvMAe8wB7zAHvMAe8wB7zAHvMAe8wB7zAHvMAe&#10;8wB7zAHvMAe8wB7zAHvMAe8wB7zAHvMAe8wB7xAHvEEe8QR7xBHfwR38Ed/AX38BXfwQUeAO/gDv&#10;4I7+AO/gDv4A7+AO+gDv4A7+AO/gDv4A7+AO/gDv4I7+AO/gjv4A7+AO/gDv4A7+AO/gDv4A7+AO&#10;/gjv4A7+Arv4A7+AO+gGO/gDv4A7+ADjwB38Ad/AHfwAUeAIkeAbkOYhc3qePL0neVyZhqLQ+ZvU&#10;u/SnMnnO92x2xbFX2rw5Scdi+7xXHe5jL7mMQ7p+LM6LW3b8XaVAdN+X5Tcf9M79TdVz/wC8v1Lf&#10;wfp/Ybi/UJL/ALkNmD3/AHJepI+f5uxHorpEUN11HpsGZa2ShuQX/eoIdmILx/ZYkZ2G91TNxX3X&#10;/UH3dxtlOiv1LVeMfUs14fUs14fUtV4fUs14h9SzXR9SzXlfUs14fUtV4fUs14fUtV4fUtV4fUs1&#10;4fUtV4fUtV0fUtV4x9SzXR9S1Xh9S1XgX9lmvL+pZrw+pZrxD6lmuj6lmvEf1LNeB/2Wa6v6lmvL&#10;+pZrw+parw+parxj6lqvD6lqvD6lqvD6lqvD6lqvD6lmvD6lqvAv7LVeH1LNeH1LNeWX9lmvD6lq&#10;vK+pZryi/stV0fUs19f1LVeBf2Wq6PqWq8r6lqvD6lqvD6lmvD6lqvD6lquj6lmvD6lqvL+pZrw+&#10;pZrw+paro+pZrw+parw+paro+parxj6lmuj6lqvD6lqvAv7LNeX9SzXh9SzXiH1LNdH1LNeI/qWa&#10;8D/ss11f1LNeX9SzXh9S1Xh9S1XjH1LVeH1LVeH1LVeH1LVeH1LVeH1LNeH1LVeBf2Wq8PqO9sA+&#10;o62wLL+x3tgH1He2AfUd7YDH1He2BX1He2Bf1He2AF/Y72vj6jvbCPqO9sA+o72vj6jvbAPqO9sB&#10;D6jvbAY+o72vj6jvbAZ/Ud7YB9R3tgH1He2AfUd7YB9R3thH1He2AfUd7YB9R3tgV9R3tgH1He2A&#10;F/Y72wEPqO9sBD6jvbAPqOtr4+o72wEf1He2AfUd7YB9R3tgH1He2AfUd7YB9R3tgH1He2AfUebY&#10;B9R3tgH1He2AfUd7YB9R3tgH1He2AF/Y82wD6jvbAPqOtsCy/sd7YB9R3tgH1He2Ax9R3tgV9R3t&#10;gX9R3tgBf2O9r4+o72wj6jvbAPqO9r4+o72wD6jvbAQ+o72wGPqO9r4+o72wGf1He2AfUd7YB9R3&#10;tgH1He2AfUd7YR9R3tgH1He2AfUd7YFfUd7YB9R3tgBf2O9sBD6jvbAQ+o72wD6jra+PqO9sBH9R&#10;3tgH1He2AfUd7YB9R3tgH1He2AfUd7YB9R3tgH1Hm2AfUd7YB9R3tgH1He2AfUd7YB9R3tgBf2PN&#10;sA+o72wD6jrbAsv7He2AfUd7YB9R3tgMfUd7YFfUd7YF/Ud7YAX9jva+PqO9sI+o72wD6jva+PqO&#10;9sA+o72wEPqO9sBj6jva+PqO9sBn9R3tgH1He2AfUd7YB9R3tgH1He2EfUd7YB9R3tgH1He2BX1H&#10;e2AfUd7YAX9jvbAQ+o72wEPqO9sA+o62vj6jvbAR/Ud7YAf9jvbAY+o22wOvaxerHoxvat92IUzF&#10;4LQV8TepdjpTm86Xu20bdRpFpzps9uD2JwTc3B7C+T9wewofuD2FA9wmwuHD1P3ibcC0lefc78yM&#10;j9M79TdVy/7yvUt/B+n9/Ir1CsdyOzIzLcj6kBEeruHM4ZGSNJN4lh7Lbh+ou2vwnPqO9sIkf7HW&#10;1R6d+o02BD6jPYCPqM9gQ+oz2BD6jTYEPqM9gQ+oz2BD6jPYEPqM9gQ+oz2BD6jTYEPqNNgQ+oz2&#10;BD6jPYEPqM9gQ+o02BD6jTYCPqM9gQ+oz2BA/wCxlsDIOf2MNgkR7aNvf0V3w251ObBEIjHr7fwr&#10;ZwtSR4jJBYpyUFLDAaWniYwTkpQwDE5qRnitGYxBpxCxgszVwLI+EsU5KClhgNLTxMYJyUoYBic1&#10;Iz5jCzC3gs1reCzBm8tZhZhZhags18xkFmFmFvDmCzC3gtY5jWRvBYI3iCzUswt4cxkFhZhZhZmf&#10;M8FmYWYW8FmpZhZhZkDM1rMLNa3gswTxr5jCzC3gs1reCzBm8tZhZhZhags18xkFmFmFvDmCzC3g&#10;tY5jWRvBYI3iCzUswt4cxkFhZhZhZmfM8FmYWYW8FmpZhZhZkDM1rMLNa3gswTxr5jCzC3gs1reC&#10;zBm8tZhZhZhags18xkFmFmFvDmCzC3gtY5jWRvBYI3iCzUswt4cxkFhZhZhZmfM8FmYWt7Ya885q&#10;W7951GCLQ+ZvUux0qXjyuqfddiPGoyNTwU6CddBE6688RvG8bzxPYPemK6T+qmrxEW8/1IYr0Wle&#10;n8X/AHD+oO6Zbkdmpq3IepAZHq6ZkQcYjfMRHpT3sR0EbwWCN4gs1LMLeHMZBYWYWYWZnzPBZmFm&#10;FvBZqWYWYWZAzNazBDHn/reOOu7a+p3mGHx6+qv2VDEGfBmbMBkM80MGYWGkTceBakYhSMAtLULB&#10;BQJQJOZmsL4DC0YcJDNDBmFhpE3HgWpGIUjALS1CwQUsECBBQzNQwRijDpWniFqDSaaVqRiMQrA0&#10;rUhS0kFLBAgQUMzUMEYow6Vp4hag0mmlakYjEKwNK1IUtJBSwQIEFDM1DBGKMOlaeIWoNJppWoYE&#10;Cwe2Hr/MqFi4FJtH5m9S7DSrFbvZ4XiPnNYcecN5ffD0zn/d9T9WIpP7z/UrlilpD0/z5Nw3qFRn&#10;P3H7Nidf3E+oyT5asvES3SIiJG+X9KTw4GniFqDSaaVqRiMQrA0rUDBdn/d/W9x229TvMMPj19f4&#10;VJaFAhkCTmtSTC0LMYcGCM1hfApCkKBjLBKlhags+EzDeA8eBZLWpJhaFmMODBGawvgUhSFAxlgh&#10;YaFhYLgM0EjAHwYLWhoMYEfBijBGeAWjIKNBEYzBrRghYaFhYLgM0EjAHwYLWhoMYEfBijBGeAWj&#10;IKNBEYzBrRghYaFhYLgM0EjAHwYLWhoMYEfBijBOHNsPP/7Lh9ngtH5m9S7DSnN1nC+8oy5TFnWb&#10;XrzrkrsI12qA2h7b63tzkbkumRu/dR6mUUo0lsBcdf3Db2ND9Urx162n6Eap2zrx6k0r3GrQJO+X&#10;9KjUhoMYEfBijBGeAWjIKNCjUXZ/3/1vV/tt6neYH2evr/CoxiF44rxQsEYWFoxRiMxisjWMlmRr&#10;MMCwvFYWCGKsRiYWa14rMLxWZDEYrWYWYxBDEZsGIWaMQS1rBGZjELNYWoLUa8VjBeII0YkZmFo+&#10;8CCwRmsYrILCzGSzCzBmYxCzCwtYXw4BQLgYjIGsKUCwQSgScAoYJzzSwNBY8GBIWDWssBkYy4MA&#10;oFwMRkDWFKBYIJQJOAUME55pYGgseDAkLBrWWAyMZcGAUC4GIyBrClAsEEoEnAKGCc80sDSJuw8/&#10;/suH2Rki0iOJdPqVOq0z5jMOxlF3wKMO+HfEvvx3pGfM4+ey2Udmdw27zdfqfo3rDqDun1c1Hpeh&#10;9Ena/qx6lc1LU8tgz0KT123QbzLk0e1K25b2bo1U1X9SWfgVLWF5SyYjX/TSNrDKn6YdYMf+MOsD&#10;/wAYdYG4/aFUdvNrac+nnVdQbD/8YdYFb9Mu9paS1G0tvvSav5p0F2Z6l62yWtuxKp6NaZFiNtm3&#10;Oe3FVz/xh1gf+MOsDcrtWn9uciNHdLa5rNqHd3p0RrNtYuyvH+t7/G3qd5hh8evr/Cow0FgCClBY&#10;NaywLHhWF4rBEsGSwQNBcBGM0YqQYzSrBGQbwYAyGK1GMEZliCNZoYRhYYGozStQJCwWIzwIZgw0&#10;xkoiDSB4pNqwrAEDGAYgkGMOBfApBMLAMQ1BECUrFLQsgSVBWCseE2rCsAQMYBiCQYw4F8CkEwsA&#10;xDUEQJSsUtCyBJUFYKx4TasKwBAxgGIJBjDgXwKQTCwDENQRAlKxQR/e2H/qXCVy8FnxHCuXczoF&#10;WdwdizfpoagSsOU9MbUObgf+L3UUf+L3UUf+L3UUF6Xuopj/AMXuowP0xNQXHonpnX3AG33adS9v&#10;tx7rdTaNq3rS8fI5sL0XqD9e3p6s/mjrHpReU5Yd/b0NL5jVrS7Yvo9PWHSdfdQHtSdUzJRka068&#10;6m/k7A/8oItWuFc1sa0b+S0h1N3L7wHtxNqbbv0B14321HRrVbbzvftjW+694Ol1K1M0MagiG2Sh&#10;Ua5depq8LSpVyb4/4tj0yPnPdlucrG3Iv/JteY3Gbprh3Eyw9OPSIqJaXqOauFRLPIvu/wC7+t7/&#10;ABt6neYaw+PX1/hUjAYrxRiDJZEQWCBIIMBIWMw0GMyME0KQ1GS1BYYjMsCyUaCaQwSw3XIhB2IH&#10;DJ91RkjAGQWMARmaMRiGA2rDULNCwbRiMEsBJdxBOkZxX3YD33lFgGBozDEMGJcGIxQpBIWhYWkh&#10;gDQ0MPNnArANQsMQQJQxGJDNgzDEMGJcGIxQpBIWhYWkhgDQ0MPNnArANQsMQQJQxGJDNgzDEMGJ&#10;cGIxQpBIWhYWkhgDQ0MPNnArBf3th36lwj+6MUwjjOC3Ny2tck/uCufVGn7X3NU96MZ38zt6I/M/&#10;ekr8zt6ILU7eiPzO3og9UN6A/MbebMFctQ3SXZLULQTWK5J3Rj0+K93u6TdTadg2XMPxYkVZkeyH&#10;dDWpyc357l6xYMxEhvQ4eKnTGKN8v6VGzSr9L95v8msBtv8A0B3YbZNc9Qdfto+zrVi1dVdxV1SN&#10;maG5sRal1V+yLi2S3BXLp3Wb4/4tj0yPnPVDQjTnWSrVvZ7twrsjuk24z+3q8tPrKq2o970Kj29p&#10;1ZlT0x1f3p3zrDoXf+hdSxJ7+t7/ABt6neYYfHr7fwqanEKWQWtGCMEZhYXgFqPJQwW0ZgkKDRiv&#10;IwTSwGKxioKWMlAwTcVG68QUfM8RmejG2nUvWV6gaE7XS03d5lGZGajBNUCGJoyaFoahYINNYMxm&#10;RqQ0YAkFiFgiMPvch6SaDama0VbRzbPtmkK9U4MCXqRNV0CgsHwG3AwpSFDBBtaMgQwRgFYgwbUq&#10;UCGHErBWPQKCwfAbcDClIUMEG1oyBDBGAViDBtSpQIYcSsFY9AoLB8BtwMKUhQwQbWjIEMEYBWIM&#10;G1Bgu1sO/UqH2BgGoNTxykeNKx7F9Q6oUK2YXqbk65/5OXx/5OYg/wDJy+C9Tl9f/k4fD3qZuvm5&#10;6m70MPep5GeFT9S6rzEHU/ebrTqY4bzxPur5lOq0g1KntLbv1w1iqOtt2vxCjOKIMTvl/So8RpV+&#10;l+87+TJDbf8AoDfO6nQXTa6K9v522UiT3MbrLo3BT3p12TZlyaXflVpeN/1iWNb+hQ2DfyV3x/xb&#10;UobddxNa271rWHfhqpqhbvp3awX7d1Z9SKkQpzRD029J3Zuo7161f8LSD097Nu+y9LvUgsy769XF&#10;Lf8A63v8bep3mGHx6+v8KjYoxiMCGCDBjAkMGYUaWkFggSwoGDasEMzXwYLLAMBGYLAYkFKBrC8S&#10;xBYA1EHnzMadaZ3pqlWoGkG33bDJ6w7r9SNW3tl5n8D4ESiBkGjMZkGDAuHBGR4IUGGhZGFLGKMT&#10;K1LVuW9azS9tulmgtF1f3j3de1P9O51+LrZW3njrAzBDPNeIwBIJBBqFYcJAgQyGCTwDAoyMKQ1B&#10;oYM1AhggsCGIIZ5rxGAJBIINQrDhIECGQwSeAYFGRhSGoNDBmoEMEFgQxBDPNeIwBIJBBqFYcJAg&#10;QyGCTwDAoyMKQeJE3Yf+pcLF3gxJ59wn3Vm872C5ngTz5Bb4W8DefHM8OZ8cz4f5HjOLGiE8Txk6&#10;ZkZm8Q+6Z97FMjdd5gpO+Ui/Ko2aVfpfvO/kyNt/6A74/wCUgPASdVqlOd+JbkI5yrVWoQ1DYP8A&#10;yV3yfxbGzXRLTLXO8NcvT4tCp2xsw2uXLoUXqX3jJStibJNwmjmmujX7w9tQsDUyxNUqVul1V0/s&#10;nS0m/wBb1X7bep3mB9nr6q/ZUZYFgCWoxmswQUGJMHwkhiMzIgoLxUDRgDBMxGCSGCCDASzD73K7&#10;R6DWbgqNmbSbd0/pGoW8eek7fjR4kzMGRK2X/IT2LyyWYUheDAQyNpjAYgxgYyaF4jAkrGCif5Ac&#10;Rx8QJKdnJvT3Z7GhU27d3lt6cUyoVSq1yoPkt306v1rrJLqwWYWhoalYLDoFmk0KDENLhUMFYEMs&#10;CBoaMApCkKUMyDQs0NDUrBYdAs0mhQYhpcKhgrAhlgQNDRgFIUhShmQaFmhoalYLDoFmk0KDENLh&#10;UMFYEMsCBj/dsQx1Lhq5OBajWZgjMKMxyqLkIcpK5SHKRjlHKCdIKMj+8FrC8VkRmbpB1RuoUnfL&#10;+lJ4C0fUlfti1NZNR39XdSxpt6iB6e2Brjqies2qSFDBWBDLQTV09DtS9ct+J6z6Wi0LwuSwrksX&#10;1MpV2Qu71M7fh0/UfUi79WLsUjbRvAPbtaW5ncc/uNrf+7+t7jtt6neYYfHr6n/2VBeCM0ZtCkGa&#10;CQpChgRGQNqgtC8VDJBJIwtCgojPEEHXX3zKHEiHpVtEvS7aXWNw+jugUjd19Xff9dU64ZLIjZsw&#10;X8BkazMsWAsQvAKQwGCMZYDIZqDEKIZHgeZGSjhPRYmkW1PUXViXnNV9u+2aU1F1Uv8A1XqpETpG&#10;eLxfc9Ov9a615sxCiCkNDENGIUpK0LGAMjGCMwtGK2IzWMUkheC0kMQzgyCkNCkNDENGIUpK0LGA&#10;MjGCMwtGK2IzWMUkheC0kMQzgyCkNCkNDENGIUpK0LGAMjGCMwtGK2IzWMUkheCxiP8AdsO/UuH2&#10;eDAKIgogoYBRBQUQUFEFEFEFEhRBRL5SMcroURcW+X9KTURYrYjNYxSSF4LSQxDOA2F2f939b3+N&#10;vU7zA+PX1/hUZjNK1mYyM0MRgYaS0ZINYzYCUFYhoWlaiSWBKGRrWojGBOaP7dNTNaKlDn9se0yH&#10;qlrvqdq/UFw1uEoGazVibNmHyGTcsAeAaZkMQtGClqRmDUMUEGhiVcp6ZaM6k6vVyDZG2baiNX9z&#10;Gpuq846673ZIIPdn07MNa60v/l1mGmFmC4MTGTE4rw4cEGeC0NLAGg0rwBLRiDZiMjBkYyUDxNfB&#10;gFmC4MTGTE4rw4cEGeC0NLAGg0rwBLRiDZiMjBkYyUDxNfBgFmC4MTGTE4rw4cEGeC0NLAGg0rwB&#10;LRiDYXa2H/qU52OIlIb0mXFzErfL+lJsaWANBpXgCWjEGzEZGDIxkoHiZmsiP7v+7+t7/Gzqd5hh&#10;8evr/CpiCGJniDQYYGDLgyTiaTJDUYIVhwmHnidL70MWPY916i1eV0C0Z24SusO7a99T6e8/MxIq&#10;3DfBJNmzAy+AiWvPANRlkCCwXCwsELIYA3Xict+36tdtWt7a3YGklI1V3iV+uUSLFjxo6jBYIwQ9&#10;2fTrX+ddaL/+uDZiF8BIxBDJYWlShgsgxLA1BmCQWKVIwGANqkLRmkjGKcQvgJGIIZLC0qUMFkGJ&#10;YGoMwSCxSpGAwBtUhaM0kYxTiF8BIxBDJYWlShgsgxLA1BmCQWKVIwGANqgWJ7D/ANS4auXhxRmF&#10;9AXBjx75SL8qDxIGYJBYpUjAYA2qQtGfARnymtf9b3+NvU7zDD7PX1x2V5YDAkZhZozzUFDNCkKS&#10;0gYIlBWAUhpGWAUvgpNOqNZnrD2e0+2qPem8iTsuhTUxNT84t54zDENQsGzZh8hkCClBQVgpCuBW&#10;C0KTl3rhnKuvzMzpjtBrtRplw7q7A0Rpdbr1cuyrvKXgDLgWHi+76dn611nzbAYcDQZhaDYGDAZo&#10;Vx4rQxJIWFknIiQYJgwGeAUCDA0NNDQZhaDYGDAZoVx4rQxJIWFknIiQYJgwGeAUCDA0NNDQZhaD&#10;YGDAZoVx4rQxJIWFknIiME3Yev8AMuF2ekMGawoZJIZcOAPAb5Hj/Kk8SQxJIWFknIiQYJgwGeAM&#10;O9n/AHf1vv429TvMMPs9fb+FRsNayC1gsAtQNjTChiCIZGFBp4gzDBiGhiVhgWGJJZhZLMohhx4j&#10;d0j2l6hamSNQ1w0F29SF+6kX1qfXiiPk8ZrdGAVgFGFkMAY2YfIZYBoWsiNC8GDPNSFAjRgCxIyM&#10;zcMzGju17VLWaZiXvtj2yS2qGs2ousNTdPlGCnXSddCg0xkTXj+76dn611rzdiCSw2gkL4cUtGTU&#10;KDCCyCsA0Yg0HiTCSrjJDBijFLDaCQvhxS0ZNQoMILIKwDRiDQeJMJKuMkMGKMUsNoJC+HFLRk1C&#10;gwgsgrANGINB4kwkqBdrYf8AqXD7PQY8DemUZk9yOjfK88Wk/MRurIKwDRiDQeJMJKuMhkXZz/re&#10;/wAbep3mGH2evr/CrFWAWfApGIYZA1kFBaiyMKDQs0GaGIw43nycGlOgupWtNXhUXbLtVGrO4rVD&#10;WGdIn3Q88ZjEZGaWhh5NBqGzAy+AyQWILBDQRrGBpywMsjMgogZm47p9pVfuqVcgaV7e9r0PVzdN&#10;qDqnEeI3oh/eMsCRnnmDwGRr5fTsUWtdZL/+uMArBqGECxGWKMENQpDEYIYG8ZcSlgm5KBcWaMA1&#10;DCBYjLFGCGoUhiMEMDeMuJSwTclAuLNGAahhAsRlijBDUKQxGCGBvGXEpYIE3YeX/wBlwuzwY8Kl&#10;8LAfQLSZkRTExJy7m9u77YnNP4bnPE4S4lLBNyUC4iZ/u/rffxs6neYYfZ6+v8KlAgpYWawrDEgY&#10;MkYLQsYGCatCsQslhYNjQYWrgxVti0q01uSh6r7v7zvSmR4kWaMxiQXg1OJBYLBOZs2YfIZDALTi&#10;MjJDEYLaDWosD2i6JWprbqBqDvDqEvQp2bnKhMvPG+WBhqFgkcqkrwaD7Pp1r/OutebYoMZLQsYg&#10;goEla+DMuJYUjAGagWKWlmtK1BvA3hMscBktCxiCCgSVr4My4lhSMAZqBYpaWa0rUG8DeEyxwGS0&#10;LGIIKBJWvgzLiWFIwBmoFilpZrRkRqPYcX/2XCJbicEl0Zs5iIEb68TJYM1lDiROaYjykk7eu4vS&#10;myHb539wzh3juQ1dvspqcmZ2M+88++sKRgDNQLFLSzWlag3gakuysje/rfF/229TvMMPs9fX+FRh&#10;ozINBGZozaMAQIEYzWYxBBiMQoFwmxGK1nybev4yO+GCBrCxgM8AtQajAMIiBjZf8hkMTNClDANG&#10;AUkwtCsfTt+fHyMnyJQxCgaxkWAaTUEDBhajPs+nX+tdawqwUsMJoYM+AhihYUCJCgoKxwWMlpaT&#10;AoEg8BmZDELJOSkYIYFnwMDQwZ8BDFCwoESFBQVjgsZLS0mBQJB4DMyGIWSclIwQwLPgYGhgz4CG&#10;KFhQIkKCgrHBYyWlpMCgSDwGZkMQskZ7D1fmVDwdRhxqWM04pMjMn3obpmbwiO92U/VKdSIN67pt&#10;JLNF7b9rlniuzW/U+8osxEiTDxuOLPu14GFpaTAoEg8BmZDELJOSkYIYDMwXZLtf1vcdtvU7zA+z&#10;19v4VGCUGlihqCUoYpNS8sCGAxIYhSDTkMk5f/j29fxkeYnIxgSFIyxSbNmHyGTUZqUnEYqRgMmD&#10;P06zP47iFgjFDQYwIyLEKGAJD3Z9Os//ALrrXm4XgjPPNoajAwsEliV8S0YKYCQpXDitiDUQMK4G&#10;jPgzzzaGowMLBJYlfEtGCmAkKVw4rYg1EDCuBoz4M882hqMDCwSWJXxLRgpgJClcOK2Au1sPw1Lc&#10;7DePBXHkIjzrjlWuq36DK3vvE0jthy999l8VIrm1Wvu8Zrun4sd56G88a1kYwWMQsLRgpgJClcOK&#10;2INRAwrgxMi7J9r+t6r9tnU7zDD49fX+FRpYCSoMTgGDANLFClDEkZYDFBIIlBZqQXh7eCL9smLz&#10;qMAtQYGA1hYzNOIMbMPkMmpYMV4EGhS0kCaoZ+nZ8+RcCBqUpDQpBqNCwS1jEH2fTr/WutebMC1k&#10;GDALXwmpZMGK14IIEjBCwQxCuJXDkZGFpJGHAsNDBgFr4TUsmDFa8EECRghYIYhXErhyMjC0kjDg&#10;WGhgwC18JqWTBiteCCBIwQsEMQriVw5f7th/6lw+whfE8aiMyUtQ5njNbyzWbrjpuHXb4te1IV+7&#10;39LKGd974dT7ih3HfF43jEUolqddeedIiUHXXXQRoaFDAEMQriVw5GRhaSRgguxgT39b3+NvU7zD&#10;D7PX1x2VAgSVqJag1BEoEWGaw3hJrBgGHmtZLQZ8BeFt4/jGXYwBhgJZIWSM82BYWg2bMPkMlrCw&#10;0gwLMNM8BgsZYGFjEj9Oz58ijMZLIyJDRjxPdn07P1rrXm+RjMECxJhjPNgUDTgMUYmGA1KILGKc&#10;QTQYxMLwGAwUbAbVAjRkZrStBhiCBYkwxnmwKBpwGKMTDAalEFjFOIJoMYmF4DAYKNgNqgRoyM1p&#10;WgwxBAsSYYzzYFA04DFGJhgNSiCxinEE0GMTC8BgMFGwf7th5K1LhdkK4jWRHEc5fvPumT5B16G8&#10;7cuqdg2hCvPflYVIfvLeLqzer9XuO4q9MqeM3XXlqdIPPG8YwGKMTDAalEFjFOIJoMYmF4DAYKNg&#10;NqgRoyM1oMF2f939b7+NvU7zA+z19cNlR4ggQYhiFjBRNxWMErSwGsGoyxGAxIKDQWAwW1BL7vbx&#10;/GQlcjTCuA8AxC0G0GQ2YfIeeKDLFZhhEpGK1DAYgkNHp2fPkRChnmFIyGCSxDxqd9OtX52Vk/8A&#10;+u0EpGbDCyGaw02ghmMlDAKWDNDAQXwL4lJVileGCGIyWCDEZsMLIZrDTaCGYyUMApYM0MBBfAvi&#10;UlWKV4YIYjJYIMRmwwshmsNNoIZjJQwClgzQwEF8C+JSVYgm7Dv1Lh9hK+AokR1+YnJSAd1616aW&#10;e7e2/S35Mr73Xau3mU/WqjVZg+cycXDI3lmZEp0ZjJQwClgzQwEF8C+JSVYpXhghiDYXZz/rffxt&#10;6ne7Jh8evqr9lQWFDIgoGjFGYIscFtIG0gwHiMzwQQPANMZBSx/+PbwX/bGXYQbMUmoYqzaRozNQ&#10;2YF/8EzzYeaGjAxiDIwzgafp1/PkXFBEoKBBeJECBBWBoWoZPF9306/1rrXm4WSwZcBEMgZ9AeAN&#10;nDgYUjMZZqTnxrQogxJlwEQyBn0B4A2cOBhSMxlmpOfGtCiDEmXARDIGfQHgDZw4GFIzGWak5qWC&#10;LHYfjqU6X3VmFh8njdic3d95FM5malpGHd+4zSmynb43+OuvXduT1ZveNNzEeejczywolERA1mMA&#10;tQVxngDZw4GFIzGWak58awbC7LHv63v8bOp3mGH2evqf/ZUsECClHksgtCwvgwWRpWsYEFKILQ1B&#10;IaMBipsPbwatshK5AYwWCYwYEhYzMKGZrVsw+Qy4cwoZN4MBn6dnz5FZmCCkrTijBYe7Pp14a2Vn&#10;CrhaiRkFhYwCl8GRjMlqanLgWjILUMBiYaFLNoxINQSwYNOCFBagQxRkFhYwCl8GRjMlqanLgWjI&#10;LUMBiYaFLNoxINQSwYNOCFBagQxRkFhYwCl8GRjMlqanLgWjILUMBiYaFLNoxILC8dhjr72peDoU&#10;88HY8J46nWKXRoV57rdIrIg3rv6uSpQ7u1t1LvV+LMTEzFMohh11GQWFjAKXwZGMyWpqcuBaMgtQ&#10;wGJhoUs2jEg1BLBg04DIuwsye/re/wAbep3mGH2evthsqwIYBQzViMEYpYCJBhZLxILSwNGYMkNC&#10;hkP/AMe3j+MZdkmkGpUhiMmIURjAj2YcvwERY8GIMEsEsYDIljPEKx9Ov59iBgJQPE1IUaDCkZAg&#10;92fTsP8A+7a15tksi4FoUhgzQtGINYWGgiw4jRmGhoXwLPgVg0LUhqGnwLQpDBmhaMQawsNBFhxG&#10;jMNDQvgWfArBoWpDUNPgWhSGDNC0Yg1hYaCLDiNGYaGhfAswal7C3+TUuq3Xb9DhXvvA0ktA7830&#10;33XHbo1U1Fut84ECK+feuhZhpksgRGlaFIYM0LRiDWFhoIsOI0ZhoaF8Cz4FYNC1IyLs/wC7+t7/&#10;ABt6neYHx6+p/wDZUYJrCGBAjQwZmYzQRBqFgj4FBSkZjAkqw/8Ax7eP4yF2MUqSQWaCGeTre6im&#10;9tHtS4Le0gd5jLAgrELQbDarBpt4M/Ts+fIgUvgxUDGK2hawpaHcXjcM3fTwtq4YN+1h916qmgwS&#10;kZKGSDBDMYoMKGCkGMgYaawwKLgUk1A+DAYDFJDNoyJSMlDJBghmMUGFDBSDGQMNNYYFFwKSagfB&#10;gMBikhm0ZEpGShkgwQzGKDChgpBjIGGmsMCi4FJNQNFj6gXVp5N16/L1uxwjN0PqfMzMyyIiIEpB&#10;4nkSkZKGSDBDMYoMKGCkGMgYaawwKLgUk1A+DAYDFGAJn+/+t7/G3qd5hkHx6+2OypCwwEjJCkqC&#10;geAUCPiIGDJCyCwQxH/49vH8ZC7CgRLDUrIGk1oUY010a1G1bqUCzttG1F3WLczqbq8CdCwZhiVq&#10;BoNDErW96dfz5FLAN4SC8ENN37x2NplfOqNVkNEdCdt8lrNu1vzUmFym7wGSwagpBMxW0LGYNqjM&#10;YAiChiCxBIxRgZYIYDQ0YIaMlIJQNowGIUFoYMUNBksGoKQTMVtCxmDaozGAIgoYgsQSMUYGWCGA&#10;0NGCGjJSCUDaMBiFBaGDFDQZLBqCkEzFbQsZg2qMxgCIKGILEEjFGBlghgNDRghoyUglB3kcMzW9&#10;gMQoLQwYoaDJYNQUgmYraFjMG1RmMARBQxBYgkYowMsEMBoaMENGSkEoG0YDEKC0F2ceb+t7/G3q&#10;d5gfZ6+v8KsmhgaTEtGC2BaFqCjBYIUoZ5IYFJNLUK/6e3f+MhdhoUCaa0EMzMg0LULeti4r0qVs&#10;bWtNtJaNqfvFuGqUWJFjxCMKNaFmaFmYwCyUGlkRBSM/TrL/AOeReDM2tBKQvlHeCQp9Wrc5ZO0a&#10;h2rR7+3fyts2/OVWdrMdoYYWQywStQNaFpVxGXC0NB4oUaFoyMYIzwIM4MV8BGnBK1A1oWlXEZcL&#10;Q0HihRoWjIxgjPAgzgxXwEacErUDWhaVcRlwtDQeKFGhaMjGCM8CDODFfARpwStQNaFpVxGXC0NB&#10;4oUaFoyMYIzwIM4MVoyLskf3v63v8bep3mGHx6+qi2VGwgoEpSkYDANRihp5hhYhYyIiUpJg2Boz&#10;IkK/6e3j+MZdgiWCMZFgGkZh4iInHlDExphs5uGr0S5t1NgaPyNw3NXruqxGsMBoagljPBKxksKS&#10;s+b06y/+eRAWIyYCMgsLDATpPvk6/Ed0h2iX5qPSqjr3ont1kL0v+8NRqw994jxGAxCwYM1owStD&#10;EHgWXBiM1rTiMU4r4DDQYMMGPCvgNLEYJWhiDwLLgxGa1pxGKcV8BhoMGGDHhXwGliMErQxB4Flw&#10;YjNa04jFOK+Aw0GDDBjwr4DSxGCVoYg8Cy4MRmtacRinFfAYaDBhgx4VpNhdnP8Are/xt6neYHx6&#10;+xf9lSsMAoNQ0siCkE0EohgkwZAkNJiDRiFLBDPEEvu9vH8ZC7BpIjBG6QeM3XSN193RvbFqZrFG&#10;+OduO1CHqprFqHrHWyeedI3jeNYzGIUgjIgrFYNoYggoLRiv06/nuKwYAlEFkCIO88QETrzmlGgW&#10;pmslVlqbtt2lQtW9xGp+s0Z3mhkbxvGM2g8DGTQQLoCaFGsYoPgzIZkoZhowWpCg1OKlpUQIGjIK&#10;MYoIF0BNCjWMUHwZkMyUMw0YLUhQanFS0qIEDRkFGMUEC6AmhRrGKD4MyGZKGYaMFqQoNTipaVEC&#10;BoyCjGKCBdATQo1jFB8GZDMlDMNGC1IUGpxUtKiBA0ZF2c/63pH+23qd5gfHr64bKjGXCxOCwsLw&#10;wGIYMDNaFLQoEglBQNZpY5t5/jISu7IlGtBLU7Ec7zTvSq/tU6jA0p26bYpTWTdPqNqsDhETzrxq&#10;YMlkDBr4FIzBqQtQzCzRn6dfz5FIyRgCIzBk8o33SO0LFuu/K1Rtu2jOgUjq1u9vS9aST70SLzvm&#10;+1KgQyaMEEjEyNYaZA0KBhQMGGhRmjAYjMNNgxGfAoZYqRkhS+DNBAyClAkYmRrDTIGhQMKBgw0K&#10;M0YDEZhpsGIz4FDLFSMkKXwZoIGQUoEjEyNYaZA0KBhQMGGhRmjAYjMNNgxGfAoZYqRkhS+DNBAy&#10;ClAkYmRrDTIGhQMKBgw0KM0YDEZhpsGIz4FDLFSMkKXwZrBdku3/AFvi/wC23qd5hh8evr/CrJhZ&#10;LWF45qBGpC0qMLQZGlZAsUNDODAYhoIf/j28fxkdJTizVkKFQ6xcVVtTaXZunlM1D3hT0nQZqYn5&#10;6I8ogpYzIKMkEg0ZnxLQpP8Au9OtXx5ExQRjmUcnAm5+a072euU2iXdu3t7TmjVirVavTzxGs1Am&#10;EokGnPAKwRiMiSxOAXxKCuDFCwxBIaM0ZDIZmhZqLALQRHwYjIksTgF8SgrgxQsMQSGjNGQyGZoW&#10;aiwC0ER8GIyJLE4BfEoK4MULDEEhozRkMhmaFmosAtBEfBiMiSxOAXxKCuDFCwxBIaM0ZDIZmhZq&#10;LALwJXLiT39b3+NvU7zA+z19f4VIzC0lgMDGKmox4GAmGSxigyBIYMyUgmAy+5t5Ue2IzU4Yeifd&#10;0o2eXreFLrW5LSXRCm3fet1X5VlYBqWgyIkLQR4pIiIKWMBgMwxJh3Eengv49PtA45RYOju1DUbV&#10;yDO6r6BbaZTUTVG9NVq3yHzGFEsFiDUSSWQNGChlmMDQZkggpaDBpYMQYaDGfE3hWYzSSkNQtOKS&#10;GYwNBmSCCloMGlgxBhoMZ8TeFZjNJKQ1C04pIZjA0GZIIKWgwaWDEGGgxnxN4VmM0kpDULTikhmM&#10;DQZkggpaDBpYMQYaDGfE3hWYzSSkNQtDQS+XP+t7hts6neYHx6+v8Ksg0YBoUjJKyRioYoUoLWCb&#10;iMzGAzzNSDCwtbm3c3f2yPPvG5pFt21K1nnHartu2jDVfW/UXWKoG6tzlU8wEFqI248BcDEYjNqW&#10;hQLEkEZr9Osie1AeN5x7THRnUTWCrwrU23bU4usu5nVLWl4neZx03nAswZmZrQtZoNCiQxDRghRg&#10;gSGcDELTktB4hSzxQYxDBnx58GINaCxTnnghRggSGcDELTktB4hSzxQYxDBnx58GINaCxTnnghRg&#10;gSGcDELTktB4hSzxQYxDBnx58GINaCxTnnghRggSGcDELTktB4hSzxQYxDBnx58GINaGkWLuHN/W&#10;9x229TvMMPj19f4VGDUMEZgjwRghRkWBBQNDDNGYaQMZAgoGYOGXM88cN3aZbNfvfQSQ0L0F2703&#10;V3dtf2pNOPmNwnXXXVrDTQaCxRiCC0YDE0GRBgUCGBJYMzIcuJOvnE9N2XmalqJbO2HTjSSian7w&#10;LiuKgzEeNNR/+mQMyMlDJGAUCWGowIMQpCkYjMYoUCUphEtaSwTkxB4II+DMEsHxZjNC1JwCsSTi&#10;MxihQJSmES1pLBOTEHggj4MwSwfFmM0LUnAKxJOIzGKFAlKYRLWksE5MQeCCPgzBLB8WYzQtScAr&#10;Ek4jMYoUCUphEtaSwTkxB4II+DMEsHxZjNC1INhK5Vff/refxs6neYYfHr6/wqM1E3iyRgsNClha&#10;wTA0mBQxCxiFIM8VGo3nSN4uR6n06rVScsvaBJWhT7U1ps2Pt+qU7UK7UTedIKGREFrGZGDRljwL&#10;BLBkCwDSNJnhmrBZgmn2YJRZiLpts8rc9SNrOqGi3xDcNyV+7KmcQnAwNRmwgsEaxgFIMLIwSDwC&#10;krRma0Z4GFmpGeSsEqQeAyxQwMBBSTWFjMLCkNIm4IMg0YAxngSFozNaM8DCzUjPJWCVIPAZYoYG&#10;AgpJrCxmFhSGkTcEGQaMAYzwJC0ZmtGeBhZqRnkrBKkHgMsUMDAQUk1hYzCwpDSJuCDINGAMZ4Eh&#10;aMzWjPAws1IzyVglSDwGWKGBgIKSawsZhYUhpE3BBkGglcpq5v63v8bep3mB8evr/CpYMGZhQNGI&#10;yGSgoEhYJBkRA2ZjPPBJYu88Z13RzaNfOpdFq2veim3Ok3rqHeGpNZ25mZ7Zn8XAoNRgMFEk0EMT&#10;LFChiMQwEwEXASg88ZO6N7YNStao8xf23PajI6m6w6hau1L073SK+z7LSQWCDSwE0lcOC8hiGjFB&#10;YBoxRiCxRiMATVcGSFcDAtGIWCGKkNQvEgXEwkNGKCwDRijEFijEYAmq4MkK4GBaMQsEMVIaheJA&#10;uJhIaMUFgGjFGILFGIwBNVwZIVwMC0YhYIYqQ1C8SBcTCQ0YoLANGKMQWKMRgCargyQrgYFoxCwQ&#10;xUhqF4kC4DBdlaj/AK3v8bep3mGH2evqo9lRsRlihgzQwYIzyXgg0EFkMFsGAN18ndKNCtSNZakd&#10;M23bSS1h3Gala1Tzv3HuUuXbuStsZGuHgMxmgmnwZhgWFYINGQWDfIRCicmnWll+6q1d3SzQDa1C&#10;1i3UaiatuOPvw4jpKHp2kR34+6REFmDCgZIJBNUFKGCmhoYFhYwGPASCIYJxC0YDHiwCwpDRgCB4&#10;8BoNaM2pNCgvgySSCIYJxC0YDHiwCwpDRgCB48BoNaM2pNCgvgySSCIYJxC0YDHiwCwpDRgCB48B&#10;oNaM2pNCgvgySSCIYJxC0YDHiwCwpDRgCB48BoNaM2pNCgsF2f8Ad/W9/jb1O8wPs9fb+FR4IUMu&#10;BoMZ5DEYmQPEk4GFBSydJbtm2Vd2oNXou3PR7Qqkasbwr2vmkxX3osQobjpgiXD27l/2xu4OGDWC&#10;UMkHjwmGDFaVBYWoZGaiivuOQ6HblwXRV7R2pWVpzRtQd41S/wCHmo0edmuZUQZ+nX8+RMAwEDIP&#10;KBDBZYoIZheJBgaCDQTVKRgCBNQYYFkM2hvCtYWgsDGCVoJGAaMs8Et4TwBoLFBkjAECagwwLIZt&#10;DeFawtBYGMErQSMA0ZZ4JbwngDQWKDJGAIE1BhgWQzaG8K1haCwMYJWgkYBoyzwS3hPAGgsUGSMA&#10;QJqDDAshm0N4VrC0FgYwStBIwDRlnglvCeAMF2Sxe/req/bb1O8ww+z19f4VINLA3haFhRrDAbcU&#10;4mWAhwIs9HsDZ/N0+nXluxtfTim1as1i4Khyk6CwMiIYr/8Ax7eMNsjvhhiWDANPJQaMUZ4JYCWQ&#10;WYyJZh4n45aW7RL3uynV/cRpDoXJXVeV031XHuUg1GIafp1/PkVgWFEMTNiCWDwDBiGAgRgwS1Yh&#10;YUFJaeZDIM4DQ3hwBL4F4KDAZjIMRgMRiDB4jBGIWssSGAwQeAxS08yGQZwGhvDgCXwLwUGAzGQY&#10;jAYjEGDxGCMQtZYkMBgg8Bilp5kMgzgNDeHAEvgXgoMBmMgxGAxGIMHiMEYhayxIYDBB4DFLTzIZ&#10;BnAaG8OAJfAvBQYDMZBiMBiMQYPEYIxC1liQyLs4r/rffxt6neYH2evr/Co2NCwRqMzwGZgwtSCB&#10;jEktGazBEDeMomi+1DUjWKHN6taAbYqfqBqnfGqVadh4GowQIGFgllD28H/2xl2GoYkg3gwIYAmZ&#10;NQSgaweAIljRvbnqTrVOu1fbZtPc1W111F1inn4H3kmFjP07Pn2IjFC8VgljJWOKgfCrAFiM1IIK&#10;GCMFAwS0E3BDBngrFBINBmaTLgIZmYUFER5ZYcGAMweCVIIKGCMFAwS0E3BDBngrFBINBmaTLgIZ&#10;mYUFER5ZYcGAMweCVIIKGCMFAwS0E3BDBngrFBINBmaTLgIZmYUFER5ZYcGAMweCVIIKGCMFAwS0&#10;E3BDBngrFBINBmaTLgIZmYUFER5ZYcGBj/afa/re/wAbep3mB8evr/CpgaMRiXAtaMsRkCBYIWOZ&#10;10nXnnj0y0X1E1eqsGzduW1FzWzctqVrbNmbjz4VjgFhpGDDIW3j+MZK5EZDMwTEEYaCIyJoZwGZ&#10;kVj6b3vqNW5TQ/QnbNTtad2d+aoSr7x94pZKIElQVgfa9Os//nkRaMQxDULTiGnghSSWMCRgsEsY&#10;EGgiCkEjBCzBtJOSMEMBAjS1Bgw1DQWCM8SGAyGKDTgsEsYEGgiCkEjBCzBtJOSMEMBAjS1Bgw1D&#10;QWCM8SGAyGKDTgsEsYEGgiCkEjBCzBtJOSMEMBAjS1Bgw1DQWCM8SGAyGKDTgsEsYEGgiCkEjBCz&#10;BtJOSMEMBAjS1Bgw1DQWCM8SGAyGKi7J9r+t7/Gzqd5hh9nr6/wqXgMRkpQyxDQRqQTSGAxGAUsE&#10;bpv25bFevWr27tc050gpGpm8Ou1Wix40aaedW6RGZkDMYqwGCwvAjLu9vP8AGQiPkWQYGmeAYggt&#10;QwBYg04kCxBms6XTqhWZ+ydotKs2kXvvAk6HRp6oT9UnHfuk6XK4pQzxUGBoxBt9Ov58iqJGIUsl&#10;IIKwUGoxMFiDC0YqWCSZhaDNJsDQoLwYD4GEGpxQoYcClBRIWkxgMUmpCwRK4DMLQZpNgaFBeDAf&#10;Awg1OKFDDgUoKJC0mMBik1IWCJXAZhaDNJsDQoLwYD4GEGpxQoYcClBRIWkxgMUmpCwRK4DMLQZp&#10;NgaFBeDAfAwg1OKFDDgUoKJC0mMBik1ILsse/re/xs6neYYfZ6+xf9lRmjALIZZLIZpIiDTIiDjr&#10;0R6FDizETTbZxX6hQbp3QafaTSFyXJcV31aGZuvAzxIZGtZqUFmGAhj3W3f+MZGfJgjEgQyWCSxD&#10;QsGZqJ3lf0l2g3zqDS6rrzort0pt6agXzqHVDf8AusGCTaSw1DBkrH07PnyIw8DGK8ULUaMULNBt&#10;SaiGa1DIGMAfCsECDRkCaD4GowSeCDUnAYoUFrGKDGAIYDAZsChkDGAPhWCBBoyBNB8DUYJPBBqT&#10;gMUKC1jFBjAEMBgM2BQyBjAHwrBAg0ZAmg+BqMEngg1JwGKFBaxigxgCGAwGbAoZAxgD4VggQaMg&#10;TQfA1GCTwQak4DFCgtYxQYwBA1Auz/v/AK3v8bep3mGHx6+v8KkEsMS1JhoxGAIRHSiO7YJ23NOt&#10;BNTNYtR9XqsRERKC0rBhQUGoJBeHt3L/ALZCwdGKSWkiGAaalEMSDpu82ya3bViR9Xdwmpmsk/Cd&#10;cedM33gRkGkvFZoUFoxI8VKwNvp2F/8APIqgtQzUkgpYIEFhQzNQw4MOEwwNRgjBGKcBmxCzCkYI&#10;MYJINDQQXiwkrwPixQXAYYGowRgjFOAzYhZhSMEGMEkGhoILxYSV4HxYoLgMMDUYIwRinAZsQswp&#10;GCDGCSDQ0EF4sJK8D4sUFwGGBqMEYIxTgM2IWYUjBBjBJBoaCC8WEleB8Jdlf3v63v8AG3qd5hh9&#10;nr6/wqTghawoKDSahoxBgsRpV/Bl48QQwILGR8KwYMEo4e3j+MhdhYaMRmslBvAZAsUYjZd8hECU&#10;RpwTmM8AtGfp1q+PIiCIxmbTWtfA0MBAuBfCxJL6NgwNGJIMZNNKkGFg24DEZhpNQ0ZhaSSxJL6N&#10;gwNGJIMZNNKkGFg24DEZhpNQ0ZhaSSxJL6NgwNGJIMZNNKkGFg24DEZhpNQ0ZhaSSxJL6NgwNGJI&#10;MZNNKkGFg24DEZhpNQ0Z4Auzn/W9/jb1O8wPj19f4VHiFjLALJC8DGKwQYggRY6WYbGzaFIzyQxC&#10;xgFglhkPbwatsZdgllwsGWJghihidl6isMixLgzSWAWsNCwsE306z/8AnkQLGII1BeBjJQNBYjAw&#10;oE1BjEZNDE5oMKNGANYxBkjFGPBmSkYBiFEQy4FcGCcUngaCDE5oMKNGANYxBkjFGPBmSkYBiFEQ&#10;y4FcGCcUngaCDE5oMKNGANYxBkjFGPBmSkYBiFEQy4FcGCcUngaCDE5oMKNGANYxBkjFGPBmSkYB&#10;iFEQy4FcGCcUkz/d/W+/jb1O8zN8evqX/ZUbCMNBKBGFYDM1AjMLMFgCWMA63S3+DisMmIyC8DxC&#10;+DPAzLw9vP8AGQuwFBYMMQrELUMBik2bMC/+BkWJYgmIaghgrFLQSgXa9Ov58iA2qwViMeA2rCsB&#10;kYWGEaVgsBgQWogoY8JoyBoWFpWgwTQo0MNRDDgMKJGXBmgsAsFgMCC1EFDHhNGQNCwtK0GCaFGh&#10;hqIYcBhRIy4M0FgFgsBgQWogoY8JoyBoWFpWgwTQo0MNRDDgMKJGXBmgsAsFgMCC1EFDHhNGQNCw&#10;tK0GCaFGhhqIYcBhRIy4C7P+7+t7/G3qd5hh8evr/CpOIMG1RBoUYMERhgIhgHW6W/wbWQJBGF4Z&#10;4jNK1IM8Swh7eMdsZYONGKSRgFgzTgoGzZh8iEpYwDSGK2cCgsNGAz9OsjK/IhggRkCWMSGYzBIY&#10;MUHgkloUMVIYDSpCg1DCzC1gjSS148GKMlmGJxBYjPFLUYBWKyBIMZYqQwGlSFBqGFmFrBGklrx4&#10;MUZLMMTiCxGeKWowCsVkCQYyxUhgNKkKDUMLMLWCNJLXjwYoyWYYnEFiM8UtRgFYrIEgxlipDAaV&#10;IUGoYWYWsEaSWvHgxRkswxOILEZ4pajAKxMyBdnDn/rel/229TvMD49fX+FRoLgzLjIvvaW/wbzY&#10;FrBhgVg0Z5IyQRF3e3j+MhEfITU5GWIWomhiDLFoMsNmB/8AwN1oIYLViDbmpBoJaP8Ad6dmN+RT&#10;wQRYKxSWHCoLQo0nga0qUFmguJaDaMUMLPBK0Es0rSQwChghSMVA+HJaVKCzQXEtBtGKGFnglaCW&#10;aVpIYBQwQpGKgfDktKlBZoLiWg2jFDCzwStBLNK0kMAoYIUjFQPhyWlSgs0FxLQbRihhZ4JWglml&#10;aSGAUMEKRioGDxBdnP8Are/xt6neYYfHr6/wqGBDEFgayUMFmshgMAsZAlGHW6W/wbYhWJhgZwYB&#10;gUamILw9vH8ZCIuRBLWQWsMRiFhSSNGzDGwybgkzUFKBEZGFIaRJYfp1/PkUjDRgDBYECWCwGeZH&#10;iMASkFiRgg0GSVrGHAaGpaGhfArFOSjGQXgRoWGBRkTQtGePEsN4VrGHAaGpaGhfArFOSjGQXgRo&#10;WGBRkTQtGePEsN4VrGHAaGpaGhfArFOSjGQXgRoWGBRkTQtGePEsN4VrGHAaGpaGhfArFOSjGQXg&#10;RoWGBRkTQtGePDk6f3cOb+t7/G3qd5hh9nr6/wAKjYs154JYMmIxURJIsdLf4N5qCkYrNrDYMwtB&#10;KIwyHt4L/tkdMzcwQtQUjAMC1GR4rwYQYDWNl/yGSFqSoZEohlgXBgM/Tr+fIhBQUo8yxGBjEhig&#10;0YhawzhWhWKMRkpKkEMAsYglozCgtKlDMwRjEYrBmGHmvhMZoUYywSrFGIyUlSCGAWMQS0ZhQWlS&#10;hmYIxiMVgzDDzXwmM0KMZYJVijEZKSpBDALGIJaMwoLSpQzMEYxGKwZhh5r4TGaFGMsEqxRiMlJU&#10;ghgFjEEtGYUFpUoZmCMYjFYMww818JjNCjBdlf3v63v8bep3mGHx6+38KgsgSkMDAwMGJjFOCyDr&#10;dLf4NGDWkiC0GlZDBSFP91t5efLbGRF3TTaCxBKBDAZhQyQwGsbMMLDIZrGJJIKC8FozIFiIbj8Q&#10;/Tqece1AfedNGJhYVwtDENRiDQs0LDU5rBjMNClDIHiCWMENS0FwYhqMw00MBoYG8ZJanNYMZhoU&#10;oZA8QSxghqWguDENRmGmhgNDA3jJLU5rBjMNClDIHiCWMENS0FwYhqMw00MBoYG8ZJanNYMZhoUo&#10;ZA8QSxghqWguDENRmGmhgNDA3id7JH97+t7/ABt6neYHx6+v8KjYWKcRlgDCxgvPMYB1ulv8GwQU&#10;CGCDWhQI1EhRgniedotCrdwVaiaeVDbzthc5Th4GME4BoIjIFgMmgsCRlsw+RGhRgwoyGWRAiNBr&#10;BgiN5Btl6fOVKe2t6b1zbdS3TdJ08TWsYpwBGYLgxGTEkRrwNBIZwFwMBYBqMASFGgjBBgwCk4Aw&#10;sYGMTCxik0NQvALGYxGAJDOAuBgLANRgCQo0EYIMGAUnAGFjAxiYWMUmhqF4BYzGIwBIZwFwMBYB&#10;qMASFGgjBBgwCk4AwsYGMTCxik0NQvALGYxGAJDOAuBgLANRgCQo0EYIMGAUnAGFjAxiYWMUmhqF&#10;4BYIll/u/re/xt6neYHx6+uOypGQzMEYWozCzGRsBYgm6Wn/ANjiMQYWFhpNGawslYhyHEiP6X7Q&#10;Lxuil1ncnpPohT7svK59QawUR14wSMUZhSVhQaDMbMfkN0ZrWlQxCyGBg2qMEYeIze0g2raj6oS0&#10;9rHt+20ymompt/aqVQ3jefxMEFmjMLwRkjEE0mLC04KJBIZwkpaCCgoYmDaMEkWCFDNQIYoyMlhv&#10;FmsLGAI1JwUSCQzhJS0EFBQxMG0YJIsEKGagQxRkZLDeLNYWMARqTgokEhnCSloIKChiYNowSRYI&#10;UM1AhijIyWG8WawsYAjUnBRIJDOElLQQUFDEwbRgkiwQoZqBDFGRksN4s1heDvZX97+t7/G3qd5h&#10;h8evr/CpQYMU54jJhBoaFBQLE9Lf4NhYyMG1CzCzGUSNDhO6N7bNT9aKlGr227ag7qjrpqNrFVOT&#10;ldGJGSkrxYFpUsYoUMVmzZhhYZYGgkLCyBo5sP8AqEelOiepGsVWdtbbZtMi6t7ldUNXo6oSjaSy&#10;IGSMCDUsDQvFaDZkFEGnkMDCloVgF4s48VGhRoYMUK4DINGaCQxJDAGpJ4IUlQwMKWhWAXizjxUa&#10;FGhgxQrgMg0ZoJDEkMAaknghSVDAwpaFYBeLOPFRoUaGDFCuAyDRmgkMSQwBqSeCFJUMDCloVgF4&#10;s48VGhRoYMUK4DINGaCQxJDAGpJ4A2EX3f8Af/W9/jZ1O8ww+PX1X+ypQUMzJBrBgyUnBSjCxk7i&#10;elq/2NqWjM1IyWYN5xwjWLD0/vbUysy2iehm2aT1l3a35qlKqW8RqBvLPjajAMNSgQzwCyGzAv8A&#10;4ESltGINSGkeBFiFw1W5bdfvCr0DbBpxotTtVN4dx3RSn3okR/kc5sTDRigkkFmnEjLFKwvFaFKT&#10;klYYFoUtChiFpJqFYYoUhqVYhYWCGRtMYDFRrGCGmjBGCMkrDAtCloUMQtJNQrDFCkNSrELCwQyN&#10;pjAYqNYwQ00YIwRklYYFoUtChiFpJqFYYoUhqVYhYWCGRtMYDFRrGCGmjBGCMkrDAtCloUMQtJNQ&#10;rDFCkNSrELCwQyNpjAYqNYwQ0wrAlcv+7+t7/G3qd5hh8evr/Co1mTTIYJwGIUsHwMBN0t/g2YWh&#10;hMJ2G++8al0yQqdYnrF2iUizqPfG8KTt+iR5mdm5p3uiIzcIloYk1LxQTM8eHFBs2YL+AyaglrHO&#10;REbj3NLS0afiaZ7QarHkLl3W2RpHJVyv1y56qTxGFuqXiXCvFQYWAahhKBGsMJBBaVJMKUFESGBQ&#10;JgzGBBZjFYXxNBBQYGjIK4FkMjTmoMRghhmkwpQURIYFAmDMYEFmMVhfE0EFBgaMgrgWQyNOagxG&#10;CGGaTClBREhgUCYMxgQWYxWF8TQQUGBoyCuBZDI05qDEYIYZpMKUFESGBQJgzGBBZjFYXxNBBQYG&#10;jIK4FkMjTmoMDAXZz/rekrbb1O8ww+z19cNlSMUEMQZYZrxSsMJ1ulv8GwoKWMQt0idI4paR7R78&#10;v6n1TXzRTb5TL11DvHUmr5ZKMMI0sTiMkEDQ1ChiDZswwsMlhQMyURmY53TIjd5tGNrWqWrrk3qL&#10;tu2xSOp+suoGr1UVDIvukS1BSyUYIsMmglBQyXiZDALwWDC8QQUCSsL4MAaFhpIxBGGnwGhiMxio&#10;ZYBiDGIWhYWrgwGKCQWCSTgDQsNJGIIw0+A0MRmMVDLAMQYxC0LC1cGAxQSCwSScAaFhpIxBGGnw&#10;GhiMxioZYBiDGIWhYWrgwGKCQWCSTgDQsNJGIIw0+A0MRmMVDLAMQYxC0LC1cGAxQSC7J9r+t7/G&#10;3qd5hh8evt/Co8SaCYwKNBjMLBKGRDIm6W4bHDaZDm5TejE67pBoDqjrTVIcHbNtNPVncLqlrPOG&#10;b7j2INYJagsKBKClAgoNCxmtaDwGJBSGjJYMbMPkMsQtQUoYmWm2kOoerNxQNMtuu1RzWHdDqTqv&#10;HJyI4Wa1JUFIJS0LNJrMLUFLDBnmhYIYjEwsKMEoGhqC4VEDGXAs1DEwaMRkoM4MuJfBhwZBQNDU&#10;FwqIGMuBZqGJg0YjJQZwZcS+DDgyCgaGoLhUQMZcCzUMTBoxGSgzgy4l8GHBkFA0NQXCogYy4Fmo&#10;YmDRiMlBnBlxL4MEZF2c/wCt7htt6neYH2evr/CrJpBRIWCMkMMwQNBkasRpaRfsZVg46bwtCyrp&#10;v+s0XbtpDoDStXN2t337S33jmif+9EWajClAiUlWJqCljAEnBSuEjWZjImjZcRnYZKDqzi0Wi1e5&#10;Kta21CztMKLqPvBqNRtqYmJiemjM1EZkSGDEHgDBECahRmnLANGeeeS1k0sDQRpYMgYw4FIywGCM&#10;AoNCjTglaFYKUhSD4FhWCwpK1GtDEGMRkDGHApGWAwRgFBoUacErQrBSkKQfAsKwWFJWo1oYgxiM&#10;gYw4FIywGCMAoNCjTglaFYKUhSD4FhWCwpK1GtDEGMRkDGHApGWAwRgFBoUacErQrBSkKQfAsKwW&#10;FJWo1g1qLs/7v6338bep3mGH2evrjsqQsEWOIaSlmDNGIIgpZKDqzPS56GWxuTk52ozdg7PYtPp1&#10;2bvLesSkVaq1Sv1Fx9Q5uZC0LIHxsDQagQahQUSMQpYyWFqGzMokGw4ffRH9MNnl23PT6zuc0t0M&#10;kLnum4r1rKyeNRLPENTkZGFjIEgiQvBgWCDCwC0mhZAkZrUXBngCGZGM8QpSMUNCwvgwSwNC1kSF&#10;4EMwpCgScQQxGCT4c8AQzIxniFKRihoWF8GCWBoWsiQvAhmFIUCTiCGIwSfDngCGZGM8QpSMUNCw&#10;vgwSwNC1kSF4EMwpCgScQQxGCT4c8AQzIxniFKRihoWF8GCWBoWsiQvAhmFIUCTiCGIwBdkl839b&#10;7+NvU5sD49fX+FRjEKMYAiBKGBjIsRkwLMEMQZmRbULAktS9qs1q3t52007UTU2/NVKwb5REZZLI&#10;YgsRiGjIKJGJBYYFg25rwwGIaMELWDBCGTz7+wTT65blth6vbZtrMHVLXPUrWSfce+4eIbwLCjUG&#10;hQWg8ELwUoLDQbAsYowINRmQxBmlRIzCsQagrBgwGCSYM+BYaMBgMgQYhoXjgaMw1BmXCauLMKxB&#10;qCsGDAYJJgz4FhowGAyBBiGheOBozDUGZcJq4swrEGoKwYMBgkmDPgWGjAYDIEGIaF44GjMNQZlw&#10;mrizCsQagrBgwGCSYM+BYaMBgMgQYhoXjgaMw1BmXCagXZ/3f1vV/tt6neYYfZ6+uOyoEQaDaCYR&#10;AyUGgjBLGIwWFkJWsVqnykIohg1oXgHVjNiMRhwEzhaGkDIKxaYzURixNNr01NrUvohoLtpldJNx&#10;dya12iqM6CWpWIyzUjEZ5EGDBBqBsWMsEEg+BRAxgDNR4hWDQwgSFIILDUkzPgIkLMZYjMYpWlZo&#10;MuDNoMFwK4FgkKQQWGpJmfARIWYyxGYxStKzQZcGbQYLgVwLBIUggsNSTM+AiQsxliMxilaVmgy4&#10;M2gwXArgWCQpBBYakmZ8BEhZjLEZjFK0rNBlwZtBguBQLsni9/W9P/tt6neYYfZ6+v8ACpYLhUYI&#10;LMLDAYyJOIWCBg1kGhQJgNmJowBglGjEGsNBrGCxitSFg1KpNPna1P2PtGpNnUq+d4H/AAdBm48z&#10;UYuy9w/gFWC8AtQwGJjNRmZ4jENGRLBg1JaaGIxQrALBGFYqWMkLwahpAgSc8TBMYFBQUoYDEMC1&#10;jEhmoEhQLDgUoYBqGJNKgRhnAYyLANIECTniYJjAoKClDAYhgWsYkM1AkKBYcClDANQxJpUCMM4D&#10;GRYBpAgSc8TBMYFBQUoYDEMC1jEhmoEhQLDgUoYBqGJNKgRhnAYyLANIECTniYJjAoKClDAYhgWs&#10;YkM1AkKBYcClDANQxJpUCMMSXZNfN/W9/jb1O8ww+z19f4VGMFkYyWsNQsGxiFDNYNgxIEGg1DE0&#10;4IWo0MQwEag08FjJZDJQNjxqdhvnFGku0W+r/plU3CaIaAyl833d+pFcdcccIze5tl75lYZmFqGa&#10;VqRgFhZjAMGIyaa1IJDTUhS0LGIUhhZozxGK8ASFDBZIZwLwxTgjEyIKGHASDbgnEYqCxhwLwUg+&#10;HAEhQwWSGcC8MU4IxMiChhwEg24JxGKgsYcC8FIPhwBIUMFkhnAvDFOCMTIgoYcBINuCcRioLGHA&#10;vBSD4cASFDBZIZwLwxTgjEyIKGHASDbgnEYqCxhwLwUgwWLv+7+t7/G3qd5hmHx6+pL2VAiGBmSV&#10;Bow4cVkjNgxC1jNSwwYkDWouAgaFIPEYmCUCUCdNXMa9JdAdTdZ6n3O2Tai9qzuF1Q1knXS5DffJ&#10;54GNmGNiDAhgtCwpJqBjEKBLQYxC0Zhp5YBgyURoUkhmMRkeAwNJcGCGBaMUmYNqsRig1oalgzWQ&#10;aFcKsAYyGCgQPEweAwNJcGCGBaMUmYNqsRig1oalgzWQaFcKsAYyGCgQPEweAwNJcGCGBaMUmYNq&#10;sRig1oalgzWQaFcKsAYyGCgQPEweAwNJcGCGBaMUmYNqsRig1oalgzWQaFcKsAYyBqUXZ/3f1vsd&#10;tvU7zDD49fX+FWQWYM8cTCzGJDMYjBLUKxClA8RkM2DIYBQIxlkQxUFrDQZGQWCiHDKzbHu7UaoU&#10;zb7ovoFTdWt3t739JxOaI8bjozGANRlsw+QyPFnDiGgmKNBA24BZIUk8BihoUsYDNQJmK2hYzaRh&#10;Rn0pjPIGoZZDFaFJzLEsmBZoYMAYWGhYxTmF4YGRBfSGM8gahlkMVoUnMsSyYFmhgwBhYaFjFOYX&#10;hgZEF9IYzyBqGWQxWhScyxLJgWaGDAGFhoWMU5heGBkQX0hjPIGoZZDFaFJzLEsmBZoYMAYWGhYx&#10;TmC7GBn/AFvP42dTvMMPs9fX+FQIYKUCxBKCjRgk1DIsU4BQMLBkhqDDQSMl4NNYXiCCj5ZOSnaj&#10;OadbOipNJvDd3R7CpVYn6pW6mRETxBQWZoxMzxLZjjYZNRioZZYEeTDWREjAEMwbUEaTUhYMGtBM&#10;CgoYhS05IxQXHgQIkLWCx48UGWKzDCJSMeAlIaR8OYUjJGKC48CBEhawWPHigyxWYYRKRjwEpDSP&#10;hzCkZIxQXHgQIkLWCx48UGWKzDCJSMeAlIaR8OYUjJGKC48CBEhawWPHigyxWYYRKRjwEpDSNKsC&#10;7J9v+t7/ABt6neYHx6+yj2VHiGHk0NCxkYxWGnihYYhWJBoWMAsGaxmZoMEMsDGIJqwalxDNw9IN&#10;qWoWqMrUNZdAdt8pqDqZemqtXcddhwnVOuN4CZiDZsw+QyWtGAYQxMG0YEM+DAM41rGCM1qQxBrV&#10;ipQwRilYyYMkKQskGpGQUMkGpBoxILxBIagyDOJoyxIKBNWFLGKVjJgyQpCyQakZBQyQakGjEgvE&#10;EhqDIM4mjLEgoE1YUsYpWMmDJCkLJBqRkFDJBqQaMSC8QSGoMgziaMsSCgTVhSxilYyYMkKQskGp&#10;GQUMkGpBoxILxBIagyDOJoyUYIsF/e/re/xt6neYYfHr7fwqMMLFZgjxQfEsNQSF4IWCC1kDIEtJ&#10;kGgnX3iOIStMdE9TdXKtAtnbLtRGrm5jU/WOZxI3jc5lGSFAwajB4BoJQNY2YfIZHiFDAKCwoNTl&#10;tR2H7pt6dc02/rC35PSF0/1fqM/KbvPRV3r7SqUXCoYg1oJiMwSxggmhRrCwaSGakElZIywG2T0K&#10;t3+6rQ36abfWPppt9a3/AOtPvsdc3I+j5v42xUoLwBBfEoZLWFoNGKcwQUlYNJDNSCSskZYDJYaa&#10;V4AgviUMlrC0GjFOYIKSsGkhmpBJWSMsBksNNK8AQXxKGS1haDRinMEFJWDSQzUgkrJGWAyWGmle&#10;AIL4lDJawtBoxTmC7Kvvf1vV/tt6neYYfHr6/wAKjYQUCWZJzDUYgyCiSsZhZhaCBg2DNBjEyti0&#10;bmvWtUHbDpjoxTtU9410V2hPvPzER7lM3jdN0xgQJueQaMQeIy2YfIZNQSFDIKR6Ymw6ub+tyWmm&#10;menWiOn247+wLse0OujT3+zDtgrlV0Q130i3H6eeuz6VNr2XRRmggZLNSgQNRBRqNaFGDCwpQMKB&#10;sMiRiMBgvJJmgwsiBgkejz/60923qh7SNk2ov1A/ptin+v76as7OaJbgtE9yFoeuH6T9h1zThgPB&#10;LU4g04DEwS0ZKGHAeIUME+kXty0j3U74vUG9H308tG9l2C8kmaDCyIGCRmRKTkYYDwS1OINOAxME&#10;tGShhwHiFDBOIwGC8kmaDCyIGCRmRKTkYYDwS1OINOAxMEtGShhwHiFDBOIwGC8kmaDCyIGCRmRK&#10;TkYYDwS1OINOAxMEtGShgnL/AGq+9/W9/jb1O8wPj19f4VGxRrMMDQsYhoyWMA0E3gNZBeAyDUHi&#10;jEgSgsYBsPabcFRsrQ+tVytXHUyPkdJYwCwRYNGeayJJoeWNmBf/AAMjC8QShm0MMKGX9e7bzJ6S&#10;bFv7E+9e59H9LEeld6glw7CtxHqD/wBgTQ279LwRqGKCXxEXBiaMAsGDaMUNCl8GWCuH0ef/AFqf&#10;2Wf51I9Mndfem0feBVaXTq5S9edPoWkuuSGBWKTYa1ngTTbxNCuDFPoCf+yz1UP/AF2NCl8GWCuF&#10;QZwklgVik2GtZ4E028TQrgxTihoUvgywVwqDOEksCsUmw1rPAmm3iaFcGKcUNCl8GWCuFQZwklgV&#10;ik2GtZ4E028TQoGC7P8Au/rer/bZ1O8wPj19lnsqyCwpKgRrC8RmMsRio0GYUMErGZAgRhgaFY4m&#10;5t5w2xn4bTBjBGBhgMg0NQtB4DZh8hk1iMUMGAWZDMenNRoVC2C/2H7kiV31FCIhm0YI2c7QdWt7&#10;et20H0fNlm0qiyspKyMvrxs/2xbm6J6sfo6VzY9DaPTK09snVXftuk2FbIJfbRgYwH9dHbzoRrrf&#10;P9hHa3to0Z2dLHoHaPaUa1749+HpS7fteNv20v08tqmzO06zRKLcdN/sB7YNmG3e99su3TUbddrf&#10;s59HjZptJtuevrS6yIl96SaH68W/6i3oLba4umJtptNqNaqPpz+gTpRp1a1Ft7SXRO2ritLSDXK1&#10;/Ul9AnTe6rVmpWakJrg9Hn/1p/2Wf51tRsZ0Murcbu2ffchuboL5p2p+5cmel16DVrXJZ9j6X6Ka&#10;CWxGd0w1conqBegvoBrha152bdOnl2j0M9o+1fVPYLrD6IO3DW7expno5pNoxQbrsuzr8pHqqehj&#10;pnPaf4I9Jf0US3V27o5tm297fKPUaZTqxJ71PRV2e7rLe3KbctUdqOszS/rqbZ9vOt1nb2/Ru297&#10;mrg0A2o7ddrlr3zp3YGp9A9ZrQfant23g7fNrm1bS2jXNbFtXpb+p+w/YFJ6bG0NQpYLiWpDUYDA&#10;0ExWK1AzDErSaMOAktIxkjJeAMG0NQpYLiWpDUYDA0ExWK1AzDErSaMOAktIxkjJeAMG0NQpYLiW&#10;pDUYDA0ExWK1AzDErSaMOAkniRL5c/63v8bep3mB8evr/CoZJwJBEs0GFjEKUFjALGIUFDNDEEsK&#10;GAMYDDk28q/bG6ZnDWQJREoGDIYhaFpIYgxsxwsMk5DBGTRlsYp8xSdk3r7TMvH9TBGeIaP69u2O&#10;l6QbLPXF9Ua+NotPvC/r61DuL0wPV91v2uasap6a2drZpjrNphXNE9XfSK/9ku6f+MSgTP6vnzd/&#10;Zb/gowf1wP5/awaoWzolpTvA32bid6uoW3Hefue2m17WjWrU/cNqZ/WMsmh1PWj14N0+re2DZtPT&#10;09VJ3Q3dBuG201vdn6y27feFoHn/AF7tsVK1t3mepTvTktiG1fWzX7WXcde2gm4zWvbHfnp5bxqP&#10;vn2t+vntnpWgm+fBeWQ9Hj/1p+op6OdmeoVrV9MLpiKV/WK0cgz2zP079r+xOh+tZ6lFqbVdEcB6&#10;Oe2WlbpN+m7rchbO0fbjud3e7hN4F96Yas6m6K3f6Re/aob89sv9kvbNSbE1wWav6/H/AK2/V63/&#10;ANR2EbbtWNbdYNdrm2O+pduT2Sag6c3/AGvqtp/6qe32m7aN+2znQWNue3SS8vZulVh+oV6sW4fe&#10;bqXpzqrqbo/cPor+pXcu+XS7+yRtlpV26AD+sJ+mXqCbsZPZVtQ1v3F647kbu24+ovvQ2pSlbrlY&#10;uategBGjQvUp9UyLFg+ncvHNLQwxgvLIZZIzGALAKxGC1mhZqCyCkZEQUMugzJQJC8c0tDDGC8sh&#10;lkjMYAsArEYLWaFmoLIKRkRBQy6DMlAkLxzS0MMYLyyGWSMxgCwCsRgtZoWagsgpGREFDLhLs/7v&#10;6338bep3mB8evt/Co2GxCgSCDA0GjBCg1BA2lghgUsKTikiUWJQtvH8ZCP7mIYhakZAz4TC1Fsw+&#10;QyaMwRGD4FDYL/BT1/P/AGWjFYwIMGxW1XLI2VeuNdFWub1NwrHZhek7qNtA9am35O2fU89In/2S&#10;bp/4xI/q+L+Lv7LX8FFEP635r3/euRctRtn0xcVho/r6bqrR0B3c7l9tGkW7fSLUb+sJRJio37/W&#10;p3hUKBuT2fbk9otyKH9Yi3pKW0d9W30+NT/UM01+mV3Oj6ZXc6PSY2D6l+nxoz/aBtuFFohg8UEo&#10;ejz/AOtP1FfWMsn09dZvqe9MR6d/qFab+odpb63m4reHtf22XNc9x3pcJj+sdQpOY159TrZ3fO+b&#10;a79MtudH0yu50ekP6YOq/p1VT+ylbT1U2P4EP6/H/rb/ALONxTszr2sZeivd03efpkf2SaRL07ft&#10;/XztyQrfqQeqpdM1Z/p1rCh/Xguybt71EfVzt2nXR6bmX9YT9Mv7M1dnpbausLR6An/ss9VH/wBd&#10;jQoEGgwtJg8UEpC0KWjMwzgxDRgSVjIKRmsKGALEZYgjCwtJBoUCDQYWkweKCUhaFLRmYZwYhowJ&#10;KxkFIzWFDAFiMsQRhYWkg0KBBoMLSYPFBKQtClozMM4MQ0YElYyCkZrChgCxGRdkj+9/W9Ne23qd&#10;5gfZ6+v8KlmYxIKNDDJqhgCMZEMmpWgxiMOBhhQxQbTLAvD28YbYyXyKwxBmDUDapDEYIWgxsv8A&#10;kPFeeCjWaFhoxClI9MC65S8/T0/sdWPP27vyYGgjGeI2cVqUuTaJ61MpFkfU8GXp+UWYt7Yr64U5&#10;AnvVH9Io1+pJun/jFkP6vhru7+y3/BQf1wP5/evR/wCsYYp2n+vrvI26UCzv7O2jc7B24eubsH3F&#10;3NuM29aX7pdHta9K6/obrB/WNqErF0G9Uj1Fq76dFg/VA3cPqgbuB/2gruHqXeqxdPqN0pBKR6PH&#10;/rT/ALLX86h6Lm8t3aLvK1m0ksrXnSncboVeO2bXMf1h6scHVr1HN51S2G7bvqgbuH1QN3D6oK7R&#10;6iHrTXjv60OWP6/P/rc/sz0KFA3VsDB6F9Gj0f0v/wCypNS8xvu/ruVY6d6iHq6Uybq3puGMv6+t&#10;Jm6j6kPqszUvKenQP6wn6Y/2blft2GKh6An/ALLPVQ/9dgUoZDNoZwEpBg2BeIalQVwLBtUGBgIG&#10;STGXBgjFQwCkKUMhm0M4CUgwbAvENSoK4Fg2qDAwEDJJjLgwRioYBSFKGQzaGcBKQYNgXiGpUFcC&#10;wbVBgYCBkkxkkuysub+t4X/bb1O8ww+z19f4VAwrBDAWAMKGKMFGZoMNB4gxgGGsEjFJJyPw9vBK&#10;2yYchYjEZEjBauDNYI8TZsw+QyxQQMGk0Yj+txujp946Desh6eFS34aAXTa1y2TcOA9EL0qLt1W1&#10;I9XHZlsXufbIweiDrnTta/Tt/sbbL70k9TTGy3aXqJvR3A02n0OzLZ3j6ywtwm6r08dQpTSzfNcl&#10;Apt127ub266h7U9cSPD+vLs+vXQLbt/Za/gpgr+uB/P716f/AFjYp2QenxuG3+3juX2n6+bRNQFi&#10;hUSs3NW9HaNc9u6R+pvdFFvH1A/61WutLsvcn6t+zas72dm1bodatmsjY36Sm6XfbbesmjGp237U&#10;gYoz9Hn/ANaf9ln+daPR33hHvA2W/wBkPZn/AMnQGD0C9daZo16g++zbLLbwtp+pOmt+6PXyw9iv&#10;prbj9/dx7pNq2tGz3Vof1+P/AFt/2GNnN4a97fRpFpLqFrrqRtj0UkNuO3n1x9Y5DWD1HPS+1xp+&#10;3bftrBpnQNaNJ9xW33Uza7rEP64ey+7bPlP7C+ulO0y2Fj+sJ+mP9m7+OuaPQXrUCl+pz6l1uVi6&#10;9gJcWTUYozUYYkxgGA1pYakqCiQwZhYNR9BmhYIFxZNRijNRhiTGAYDWlhqSoKJDBmFg1H0GaFgg&#10;XFk1GKM1GGJMYBgNaWGpKgokMGYWDUfEXZx5v63v8bep3mB8evr/AAqNjEZGhiVEMQtQJiyCgRYI&#10;MLxCjGZDNSxgMDT/APj28fxk/wBpBeOJcBJNiDBjZh8hk1ZILFGAaGoIbX9yepm0nW/Y36jO3Pff&#10;ZOs203bLuHjae+mbsD0tqmrms+km32xPVt9Vqu79bvHpNepDUPT81qsLUPR3cjpjePopemVe9xaG&#10;7cNBtstq+tZ6vtj0ywzIEsekV6mFkb1tFdxezjbDu0pukXpAenPondOmW6zRjWHWz+y1/BQf1wC/&#10;7/vXo/8AWNm0NHomerNto0K0fuuzNHNw2n95+hJ6aN31Pbb6ZWyDadX/AFS/VO0x2OaZz0/O1Se0&#10;d1avjQfVPYB6j+hO/fTncR6fmzTdZO6b+jR6a+l1W193Jbe9nmmnqb79Jv1BNxOQIwoh6PP/AK0/&#10;7LX86iR6I28l7ahvK1j0os7XTSrcboVeO2bXOgV6tWtXfS/9VzSnfNYO4XZhtY3Wy9n+ib6ZVl1q&#10;9b+2/bSdJ/WB9SSh+oPq2P6/H/rbuDeLo1aO7PVz0gfTn1ruPbrsm2p7TYPqV+pFpbsI0iuCvVm6&#10;q8PR49X2wtedP9wG1Hblunoem3o1emxpZcWuWvuim1nTT1Mt+9yeoBuIH9YT9Mf7N38diTtB1/m9&#10;rW5vSzVXTvXDT7V70xdgV6W+Sk5DMZAjCiGQLiNGZhaMUrQpGaGpUMy4MBkSk5DMZAjCiGQLiNGZ&#10;haMUrQpGaGpUMy4MBkSk5DMZAjCiGQLiNGZhaMUrQpGaGoWonWLPn/refxs6neYYfHr6/wAKkGSc&#10;1EFJaMSBDMEFAwYzGYIxisZBgzbC28YbZC7CWGFAhgSDBhiCJZ7MHC+ASMKDAZjIFgjMGZij1msW&#10;7VdNvWT9SnS6Qur11/U2uaU1e131o1/uLEGeGI0T3I697b67QvXk9TejU3XH1Ld9246jngMQShQa&#10;/XrVrWnnrbepdp1T9Z/Vx9Q7Xmj6Ya2azaJVDU7cluL1spQ091M1J0juPUPdVug1dtxhqQoaIbsd&#10;y22yboHrx+ptRJLUv1gfUi1WkJ6fnqpPGaLfuK4LSrWnXrUepbprJXp64nqaXpL6iaoak6u3LgnJ&#10;QsXd1uu0vtjUbVTU/WG4EOvvQ35bfhvikpa+b/vrVC6hIT89S57S31hPUf0ikLp9df1NrmlNXtd9&#10;aNfriLAKWP6/H/rb/sqRosvvw0m9Yn1HdHKXf3rdephqBIXRdd0XxcAUDGi/qp+oHoFR7k9d31Nr&#10;gktXNcdYtfLmBjS/XvXXRE9UNwevmt0ENQol6M7mNwm3afq3qweotXaUZpxIkYJyUMskGDSR4pLA&#10;KWMBgMwwgoGGjEGgxilqFEsEDNOJEjBOShlkgwaSPFJYBSxgMBmGEFAw0Yg0GMUtQolggZpxIkYJ&#10;yUMskGDSR4pLAKWMBgMwwgoGGjEGgwS+Q8Hv63v8bep3mGHx6+v8KjGYWjLBDApRL4MssCQYMwoY&#10;qNuIMxiZoIGF/wDT28fxjLFzEZ8BrIZIaGGp5cMjfLZdEdfsF0zMGRkgyBEMkGREZngFEQyyRgGh&#10;awZ4HgFjMLTggmEDBEaCBKBpWsxglRcDQSVYrQfC0M4P6/H/AK2/7LX860KSsE3HizBpWsxglRcD&#10;QSVYrQfC0M4G8CkrBNx4swaVrMYJUXA0ElWK0HwtDOBvApKwTceLMGlazGCVFwNBJVitB8LQzgbw&#10;KSsE3HgLs/7v63v8bep3mB8evr/CpWDQsuFSVDLAYECBA0KQxGIxQtC1mpBeHt3/AIyF2MQoZZND&#10;CRkYYecR55w9N9JL81ZqRSGm+0bTqCZ8oIxgFYAwYaliM8RgFBqTBIJBDAg0ERhRgwSkYIWMgtBB&#10;qMCBYIUhRjDhwGIILTiYxCkKGzb1nt1GyHRfe7vc1b376toYgyUCCgw0KQ1OQWgg1GBAsEKQoxhw&#10;4DEEFpxMYhSFIyQxBkoEFBhoUhqcgtBBqMCBYIUhRjDhwGIILTiYxCkKRkhiDJQIKDDQpDU5BaCD&#10;UYECwQpCjGHDgMQQWnExiFIUjJDEGSgQUGGhQLs/7v63v8bep3mB9nr6r/ZVggyWFGaGgkMGKF4G&#10;FlwYLDUYAwZAwtDTGAJXd7eC/wC2Qi/6eCcAoEswwZBgeUYt+hXBc9StfaxY2l9H1I3jViZoMxFm&#10;ZuM7i6oYIwCgwKJCxiMUKIKMHwkWJ4oIyBmFhYM+NeDELBGCUk8EEtDE4EhgYkgrgUsFwmwKWMeA&#10;gYNqwxOZ4EFgjBKSeCCWhicCQwMSQVwKWC4TYFLGPAQMG1YYnM8CCwRglJPBBLQxOBIYGJIK4FLB&#10;cJsCljHgIGDasMTmeBBYIwSknggloYnAkMDEkFcClguE2BSxjwEDBtWDwBdn/d/W9/jb1O8ww+PX&#10;1/hUZDEkYBQMZqCsMsFg25E0KJBqQxGYXjioYA8UYd1t4/jGXYQozJYzYCBKDxuk65zRC0r2d3XX&#10;KdcO5vTPQ6n3LdVxXjVidIw9FiPmxJhhGghglSMU4IwRmwFgjNQwRktKwQIN4Cbw5g2jEZAkKGC2&#10;lijJOKlguDBDBihoyPEmoLBB8BN4cwbRiMgSFDBbSxRknFSwXBghgxQ0ZHiTUFgg+Am8OYNoxGQJ&#10;ChgtpYoyTipYLgwQwYoaMjxJqCwQfATeHMG0YjIEhQwW0sUZJxUsFwYIYMUNGR4keILslg9/W9/j&#10;b1O8wPs9fX+FWSkZcBMQRmlQNOAYnMGZJxDRgYUuHt4w2yEf3ASwoZEhT7gU88ejO23UrWqP8T7c&#10;dp0LU7WrUPWOokRuvGRG/gg1BZJIYmGggS1sJK8DNBIwWCMwwEnBDEYrDRgMCGIxUSCaRBSktC1B&#10;awsYDFOeS8GgkMCwaFA+HNGIwRjwLQoGQwBIJpEFKS0LUFrCxgMU55LwaCQwLBoUD4c0YjBGPAtC&#10;gZDAEgmkQUpLQtQWsLGAxTnkvBoJDAsGhQPhzRiMEY8C0KBkMASCaRBSktC1BawsYDFOeS8GgkMC&#10;waFA+HNGIwRjwGZguyr739b7+NvU7zDD49fX+FWScDQojBBWJpxJBgkLxPAGMDDAQyNrCWDQTP8A&#10;8e3jHbISuRZoINBEs1kQsPTG/wDU6sQNH9A9tMnrDu01D1Vhd3DddcLE2hYXg0wwzCkrWRtwGK8x&#10;ktDRnwEliMBiDIL4FhQWgg3hahoJqG8GKGDNOSwziYFLStaWDIyB4ghgFoIN4WoaCahvBihgzTks&#10;M4mBS0rWlgyMgeIIYBaCDeFqGgmobwYoYM05LDOJgUtK1pYMjIHiCGAWgg3hahoJqG8GKGDNOSwz&#10;iYFLStaWDL/afa/re/xt6neYHx6+v8K8hkSz4FhYWoGCNQJQIwpQIgsMQoLGagvDPE0KUGhgLwtu&#10;6/2yF2cSGalguZdIo1TuSoWVtJt6xKffu8OHSKBOTk5VJh4yfdPEyWpgWMCDTSoiGXApQIk4BgWM&#10;Q0ZngaMxmMA9Qa45SAYUYWFKBrMYg24jAgoYoJBjEgoLNCgZBicVJJJYAlhYyqVArtFhrBrQoMTi&#10;toxGSFEGoUMRgQUMUEgxiQUFmhQMgxOKkkksASwsZBYNaFBicVtGIyQog1ChiMCChigkGMSCgs0K&#10;BkGJxUkklgCWFjILBrQoMTitoxGSFEGoUMRgQUMUEgxiQUFmhQMgxOKkkksASwsZBYNaFBicVtGI&#10;yBguy17+t7/G3qd5hh9nr6/wqQShksMBDFBjIGsEGDNZBeJGMQoZYhYZwMGReHt4V+2RrgUOZ3vN&#10;Jdol6XzTKxr7ovoFTrzvu79QK3yqMLWGGaFBakk0KxIEtfKQUFBRqMgocoUFAyCgoKCiCgoEREMA&#10;RKClDSrTyr6sai+otfFItgUuQeqlTL0kzV/4kxO+ktOuS2vW1zVnbvNpyUMgadDdLn9adVtz+gD+&#10;2/UgmAsSNBDMbUNrr+5+vXrbb1m3lgCZkhYxQ0aYyju8XZACB8BhaDQ1GIXitGShkD4SYCxI0EMw&#10;aMATMkLGKGpIHwGFoNDUYheK0ZKGQPhJgLEjQQzBowBMyQsYoakgfAYWg0NRiF4rRkoZA+EmAsSN&#10;BDMGjAEzJCxihqSB8BhaDQ0YqLsr+/8A1vf42dTvMMPs9fVX7Ksg0jWpXAQzBDBbQSuBZozyMZrC&#10;0KWGhazdXybdz/7ZTVyG9yvaR7ftR9aal322/ac5qxrzqTrJOvHzOmZvgiJRkFjAYAsBjwYhYyxG&#10;ZLXiGJYFqBsWjMHiMeI8C9LPTuXmbr1gv6b1S1RtL5q9VWq1Sl2t8WXUu29VtTbPqW2zVCT3t7d6&#10;1SZug1gMJfA1Oxb+V/qgfyNBcJNHpQK+N9cP1pxDQwYIag8UemzqJEtDcRvL02h6W7jA3hVgaMUY&#10;mGIzC+BqVYoLhJqcQ0MGCGoPFBpbwqwNGKMTDEZhfA1KsUFwk1OIaGDBDUHig0t4VYGjFGJhiMwv&#10;galWKC4SanENDBghqDxQaW8KsDRijEF2f939b3+NvU7zDD7PX1/hUM2DFaFA0EoYECBBgNKlcOCj&#10;BklYxCgRkZ7d33T2yWbYV43/AFam6AaL7faVrFu6vjUanm9FW9ykFhWDRgCwBjNYwRiCNDQSF4ow&#10;INRkMQrAZrWFjBGeBIWDZt5dLTH02lmq0vmr1Y/lVQIelvZtStPTe+K3Cua9NvWhNw7iNRZjZ3sb&#10;0aKlbbfTn1Smd2W0W4ds9WaNuu22+9yN2TWzfY1ozDqWwja/rJb+pmmt4aR3psV/lduS2fV/cbuS&#10;ldvnpq0Z7X/04KVTrRECBHmo2knpzW3SLQh6FemdckbdNsRuXQulZ+lB8764frTgNsnp7VvVq342&#10;gPppUyPrt6bkOmWy8Tzr2gOnlJ1Y1kqXpnUUtYKNtv8ATerc1vD25W3ttv8A0cueJZWrPqvWvBlL&#10;3UoZ5IaMQaGBgxCsEEMg0GMTBIWjHgxUjM1hQwRiXEwMDApQzyQ0Yg0MDBiFYIIZBoMYmCQtGPBi&#10;pGZrChgjEuJgYGBShnkhoxBoYGDEKwQQyDQYxMEhaMeDFSMzWFDBGJcTAwMClDPJDRiDQwMBrBdj&#10;P+t7/G3qd5gfZ6+v8KxghowQoYDNQwCgogpYwChkrBScApYURhS0KIKJJkRinXPclHpNvah3/aEG&#10;qVSp12dVioKGAVioKCsQoKGBBRGFDAKIM4lJ0wt6n3fqX/4yNto/8ZG2xX/jI22j/wAZG20f+Mjb&#10;aP8AxkbbQfpj7bR/4yNto/8AGRttH/jH22mZ+mPttGodDkrY1ADRf8IqV6VihaavirdFojozrVSP&#10;2G7IzGnexrZVCq3qDXTrnZenKhb1x3DaVWmpqZnpp15517WmsTepnplCwKnA2n+nzWKzVrhqumGp&#10;t36Q3ruS3F3JuTvPYr/K/wBUDW655Csj0uNX69DuzdnaUhZG5D06NN6ff24v1Ada65qVroPTX1Vm&#10;NQrT1Rs17TzUn0n/AJ31wX+dO3XTuW1X1w9TfXCsUebxHpt66Vy0tWN+umkjpnuS2X/yi9UrWGtS&#10;EcTE3NTcTAeqU4U5pWDxPENTkpDAwxnigjxTmg2pwIZrVwYIxGBjPEYDEhkpDBgk8TxDU5KQwMMZ&#10;4oI8U5oNqcCGa1cGCMRgYzxGAxIZKQwYJPE8Q1OSkMDDGeKCPFOaDanAhmtXBgjEYGM8RgMSGSkM&#10;GCTxPENTkpDAwwTMeb+t7/G3qd5hh8evqr9lQxBnwZmzAZDPNDBmFhpE3HgWpGIUjALS1CwQUCUC&#10;TmZrC+AwtGCFjENToOr88cshigsUKGeazGsiy1eRG5r19KYWmr4q9WL5VEKNFl4uwDXCra9WRq7Y&#10;r+mWqG3HbXfG5O66jtL2HaNxfy39LUbkZDTqmeniQ3yzEaT2NqGZqGxVX7rvVA/kbiPTRV+5nfV/&#10;K70oYcN6+9SbA9N6c1E/Lj0tRozc3p5aDXPuZuy2b6179KD531w/Wn065WBMbrPUciRH9042mPPO&#10;7lfVXl4LusOzD+UfqgfyNWoNKmU+Zq9T9VupwJC1kLUjEYhWBpWpClpIKWCBAgoZmoYIxRh0rTxC&#10;1BpNNK1IxGIVgaVqQpaSClggQIKGZqGCMUYdK08QtQaTTStSMRiFYGlakKWkgpYIECChmahgjFGH&#10;StPELUGk00rUjEYhWBpWoGC7P+7+t7jtt6neYYfHr6/wqS0KBDIEnNakmFoWYw4MEZrC+BSFIUDG&#10;WCVLC1BZ8JmG8DUkMEaD/risiCjMESDUDNRkazNhsaWWsv6vI2EzEHVjafEhxIMS0/mr1YvlUKHp&#10;V6aVl2vbm7pk703BbHY83aGyCcnJuozeAvykT9D9KpY1Ppszrp6bixKy01PTN5WLeOnla2K/yv8A&#10;VA/kaPTRP/ua31fyv9Lu7Zaja7b2NP6jp/uUwFBta57rjj0oPnfXD9admN2SVl7n/VDsCoUTWcbB&#10;dP6jfW5f1L7tlbj3I7MFfuj9UD+RyNp9mv35uN9UC9na9ruMEZ4BaMgo0ERjMGtGCFhoWFguAzQS&#10;MAfBgtaGgxgR8GKMEZ4BaMgo0ERjMGtGCFhoWFguAzQSMAfBgtaGgxgR8GKMEZ4BaMgo0ERjMGtG&#10;CFhoWFguAzQSMAfBgtaGgxgR8GKMEZ4BaMgo0KNRdn/f/W9X+23qd5gfZ6+v8KkYIalSwsZYLLBD&#10;EKILDUZ54IwGJIIgsYggtRBYNrBkZjLgWQUCGKWIaWIMKGYNQIkQosWBFK8LuHxjdw+MbuHxhdo+&#10;MLuHxjdw+MbuMfGF3D4wu4fGN3K+MbuIRYsSPFYGD079WoWm+4DerphE0r3GW3MQJS4tdndm+4qn&#10;/tV9OgSW3P02LaibiN/en9v2LlsL3Y21ojM3TsA20arT0ptL2c7bpjcpuX0r1k2TDY/vFkdCot0b&#10;Gtqmt03Y+gm0TZrNbqtxU/uR1M2a3FQLU3MeotedoX1r4PT4vC1LI3EbyrioF2bl7HvS4NOrvldT&#10;dpu+6xf/ABh6NwJ6ua9bU9lNkVWpTFYqmwjXm2dDtX91G3najcdCgxosvG0l3S6DbpNLo3pj6JzV&#10;RrGsm1fYzYVz3JWryuPaZX6HbG431FrztC+tfRn6ZVk0+l1DVnUCe1U1LQwNBY8GBIWDWssBkYy4&#10;MAoFwMRkDWFKBYIJQJOAUME55pYGgseDAkLBrWWAyMZcGAUC4GIyBrClAsEEoEnAKGCc80sDQWPB&#10;gSFg1rLAZGMuDAKBcDEZA1hSgWCCUCTgFDBOeaWBoLHgwJCwawXZXj/W9/jb1O8ww+PX1/hUlSkE&#10;nBChmMlEgmMDBgFLQQI8MeBYLgyUFcOC2jIYg1BYVwGoYJUoElnAzgIySYwCzMYCTnJqnze6DcXp&#10;vuO0iTkoK4TasKwBAxgGIJBjDgXwKQTCwDEXvuU0/t7aWCIEpWKWhZAkqCsFY8JtWFYAgYwDEEgx&#10;hwL4FIJhYBiGoIgSlYpaFkCSoKwVjwm1YVgCBjAMQSDGHAvgUgmFgGIagiBKViloWQJKgrBWPCbV&#10;hWAIGMAxBIMYcC+BSCYWAYhqCIEpWKWhZAkqCsCL7v8Au/re/wAbep3mGsPj19f4VAuA+AkNJOZq&#10;CyRgvPgVwGGBYYCMEMQtYYMwxOKcVBQxSSl4jEuJXCrFGIMK4TDAsMBGCGIWsMGYYhgxLgxGKFIJ&#10;C0LC0kMAaGhh5s4FYBqFhiCBKGIxIZsGYYhgxLgxGKFIJC0LC0kMAaGhh5s4FYBqFhiCBKGIxIZs&#10;GYYhgxLgxGKFIJC0LC0kMAaGhh5s4FYBqFhiCBKGIxIZsGYYhgxLgxGKFIJC0LC0kMAaGhh5s4FY&#10;BqFhiCCwXZxJ7+t7/G3qd5hh8evt/CpoUQw4GE0yRkCxGQJSMk55hQNBcWeSlmMwxDE4GGgwpJtJ&#10;SVIYMhklWLULBYpzDD4s8lLMZ8SgsHwG3AwpSFDBBtaMgQwRgFYgwbUqUCGHErBWPQKCwfAbcDCl&#10;IUMEG1oyBDBGAViDBtSpQIYcSsFY9AoLB8BtwMKUhQwQbWjIEMEYBWIMG1KlAhhxKwVj0CgsHwG3&#10;AwpSFDBBtaMgQwRgFYgwbUqUCGHERfcUt/8Are/xt6neYYfHr6/wqDBlnkvhYgsQQM0kg2sCscDQ&#10;0NQacFqI0YGMyYsKMEM80NBBpkDBAseEsEkoFiCBmkkG1gVjgaGhqDTgtRGjAxmTFhRghnmvEYAk&#10;Egg1CsOEgQIZDBJ4BgUZGFIag0MGagQwQWBDEEM814jAEgkEGoVhwkCBDIYJPAMCjIwpDUGhgzUC&#10;GCCwIYghnmvEYAkEgg1CsOEgQIZDBJ4BgUZGFIag0MGagQwQWBDEEM814jAEgkEGoVhwkCBDIYJP&#10;AMCjIwpDUGhgzUCGCi7JN/req/bb1O8wPs9fVX7Khig8TajFXGSzJBoxCiGChkwGDDRgFEGhSFII&#10;0LDOBSGDLBK8QQxQZqBrQpJLMkGjEKIYKGTAYMNGAUQaFIUgjQtDQ1KwWHQLNJoUGIaXCoYKwIZY&#10;EDQ0YBSFIUoZkGhZoaGpWCw6BZpNCgxDS4VDBWBDLAgaGjAKQpClDMg0LNDQ1KwWHQLNJoUGIaXC&#10;oYKwIZYEDQ0YBSFIUoZkGhZoaGpWCw6BZpNCgxDS4VDBWBDLAgaGjAKQpClB3s/7v63uO23qd5hh&#10;8evqf/ZUjLAEQJiTGKVGjEZrQsECJGWKSGIx4FKLFakqSwGGoUkkrIKCwsZpUaMRmtCwQIkZYpIY&#10;jHgUosVqSpDQxDRiFKStCxgDIxgjMLRitiM1jFJIXgtJDEM4MgpDQpDQxDRiFKStCxgDIxgjMLRi&#10;tiM1jFJIXgtJDEM4MgpDQpDQxDRiFKStCxgDIxgjMLRitiM1jFJIXgtJDEM4MgpDQpDQxDRiFKSt&#10;CxgDIxgjMLRitiM1jFJIXgtJDEM4DYXZ/wB39b3+NvU7zA+PX1/hUtGANhggSkLGYPgMkGFGhYwB&#10;MGIPEhgo1AyQoGozxGIWjAYggwNBAkMQoKNbeBqcVL4DJBhRoWMATBiDxIYKNQMkKBqM8RiFowCz&#10;BcGJjJicV4cOCDPBaGlgDQaV4AloxBsxGRgyMZKB4mvgwCzBcGJjJicV4cOCDPBaGlgDQaV4Alox&#10;BsxGRgyMZKB4mvgwCzBcGJjJicV4cOCDPBaGlgDQaV4AloxBsxGRgyMZKB4mvgwCzBcGJjJicV4c&#10;OCDPBaGlgDQaV4AloxBsxGRgyMZKB4mZrIj+7/u/re/xs6neYYfHr6/wqQaMsiTlmwNC1gwQUYLF&#10;BBSGINZmohkZqQwwS0msZcSjRiMQTFoUFDAYLJKwwNC1gwQUYLFBBSGINZmohkZqQwwS0msZIXwE&#10;jEEMlhaVKGCyDEsDUGYJBYpUjAYA2qQtGaSMYpxC+AkYghksLSpQwWQYlgagzBILFKkYDAG1SFoz&#10;SRjFOIXwEjEEMlhaVKGCyDEsDUGYJBYpUjAYA2qQtGaSMYpxC+AkYghksLSpQwWQYlgagzBILFKk&#10;YDAG1SFoz4CM+U1r/re/xt6neYYfZ6+uOyvBTUZm1OIyYhp8DQxKwQzBcDEZtDQSlhozQ0GMUGwM&#10;GAzDUqQwZhp8DQxKwQzBcDEZtDQSlhozQ0GYWg2BgwGaFceK0MSSFhZJyIkGCYMBngFAgwNDTQ0G&#10;YWg2BgwGaFceK0MSSFhZJyIkGCYMBngFAgwNDTQ0GYWg2BgwGaFceK0MSSFhZJyIkGCYMBngFAgw&#10;NDTQ0GYWg2BgwGaFceK0MSSFhZJyIkGCYMBngDDvZ/3f1vv429TvMMPs9fb+FTEYoUtK1DAYhgxI&#10;ZrGSMRkMmIUhXCSGcGWINBhvGw8RghqMEYDLNYyRiMhkxCkK4SQzgyxSw2gkL4cUtGTUKDCCyCsA&#10;0Yg0HiTCSrjJDBijFLDaCQvhxS0ZNQoMILIKwDRiDQeJMJKuMkMGKMUsNoJC+HFLRk1CgwgsgrAN&#10;GINB4kwkq4yQwYoxSw2gkL4cUtGTUKDCCyCsA0Yg0HiTCSrjIZF2c/63v8bep3mGH2evr/CrELGK&#10;FhfBkpBJWMkKXwYjAZ5YcOCM0LINQwGCQpLQpGAxGK+BoJKxkhS+DEYDPLDhwRmhZBqGECxGWKME&#10;NQpDEYIYG8ZcSlgm5KBcWaMA1DCBYjLFGCGoUhiMEMDeMuJSwTclAuLNGAahhAsRlijBDUKQxGCG&#10;BvGXEpYJuSgXFmjANQwgWIyxRghqFIYjBDA3jLiUsE3JQLiJn+7+t9/Gzqd5hh9nr6/wqUGIyCxi&#10;ZYIJC1mFhSTPAgsZNGYxQtQanAYIxGQMgsZDEwtJK4G8BggSkKSsKSZ4EFjJozGKFqDU4DBGIyBk&#10;FjJaFjEEFAkrXwZlxLCkYAzUCxS0s1pWoN4G8JljgMloWMQQUCStfBmXEsKRgDNQLFLSzWlag3gb&#10;wmWOAyWhYxBBQJK18GZcSwpGAM1AsUtLNaVqDeBvCZY4DJaFjEEFAkrXwZlxLCkYAzUCxS0s1pWo&#10;N4GpLsrI3v63xf8Abb1O8ww+z19f4VGFAkZIYjNYUDWMTBkGkCIEg8BgsyGa05HghaGDHhUGIxWF&#10;KGILBGIaDIEhhqGYMZGsYmDINIEQJB4DBZkM1pyPBC0MGPC0MGfAQxQsKBEhQUFY4LGS0tJgUCQe&#10;AzMhiFknJSMEMCz4GBoYM+AhihYUCJCgoKxwWMlpaTAoEg8BmZDELJOSkYIYFnwMDQwZ8BDFCwoE&#10;SFBQVjgsZLS0mBQJB4DMyGIWSclIwQwLPgYGhgz4CGKFhQIkKCgrHBYyWlpMCgSDwGZkMQsk5KRg&#10;hgMzBdku1/W9x229TvMD7PX2/hUM+BqMSSaiGeKcQSFECQwNGKFqBgwXCePFivNOHE1DQoYDIhni&#10;nEEhRAkMDRihagYMFwnjw555tDUYGFgksSviWjBTASFK4cVsQaiBhXA0Z8GeebQ1GBhYJLEr4low&#10;UwEhSuHFbEGogYVwNGfBnnm0NRgYWCSxK+JaMFMBIUrhxWxBqIGFcDRnwZ55tDUYGFgksSviWjBT&#10;ASFK4cVsQaiBhXBiZF2T7X9b1X7bOp3mGHx6+v8ACrNBg2YIMEGowBLCkEME4hQw4DYaGoJCkYg8&#10;EFiFKILMN4FglqGIxUsKNBGoGXASwpBDBOIUMOA2GhqCQpGIPBBYhgwC18JqWTBiteCCBIwQsEMQ&#10;riVw5GRhaSRhwLDQwYBa+E1LJgxWvBBAkYIWCGIVxK4cjIwtJIw4FhoYMAtfCalkwYrXgggSMELB&#10;DEK4lcORkYWkkYcCw0MGAWvhNSyYMVrwQQJGCFghiFcSuHIyMLSSMEF2MCe/re/xt6neYYfZ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s/7v6338bep3mB9n&#10;r64bKgwMMYAkKQsYILHoVEGIUMyDBio+A1qWCBpxXmvBC1hqVjJoWGg2GoMSWPQqIMQoZkGDFR8B&#10;rUsEDRmwwshmsNNoIZjJQwClgzQwEF8C+JSVYpXhghiMlggxGbDCyGaw02ghmMlDAKWDNDAQXwL4&#10;lJVileGCGIyWCDEZsMLIZrDTaCGYyUMApYM0MBBfAviUlWKV4YIYjJYIMRmwwshmsNNoIZjJQwCl&#10;gzQwEF8C+JSVYpXhghiDYXZz/rffxt6neYYfHr6q/ZUDwGAWoYoYYPEmoaDQsKGbTwMHiTQogxGe&#10;RMYMF4JJGAYCQfAShksGYJDRkhZgweJYjEhmaFhQzaeBg8SaFEGIzyJjBgvBJIwDASDLgIhkDPoD&#10;wBs4cDCkZjLNSc+NaFEGJMuAiGQM+gPAGzhwMKRmMs1Jz41oUQYky4CIZAz6A8AbOHAwpGYyzUnP&#10;jWhRBiTLgIhkDPoDwBs4cDCkZjLNSc+NYNhdlj39b3+NnU7zDD49fX+FSxgCWpClJUMC4VoyC1DA&#10;YmGhSzaMSDUEsGDTghQWoEMUZBYWMApfBkYzJampy4FoyC1DAYmGhSzaMSDUEsGDTghQWoEMUZBY&#10;WMApfBkYzJampy4FoyC1DAYmGhSzaMSDUEsGDTghQWoEMUZBYWMApfBkYzJampy4FoyC1DAYmGhS&#10;zaMSDUEsGDTghQWoEMUZBYWMApfBkYzJampy4FoyC1DAYmGhSzaMSDUEsGDTghQWoEMUZBYWMApf&#10;BkYzJampy4FoyC1DAYmGhSzaMSDUEsGDTgMi7CzJ7+t7/G3qd5hh9nr7YbKkYLBtUGEDRlwGjMND&#10;QvgWfArBoWpDUNPgWhSGDNC0Yg1hYaCLDiNGYaGhfAs+BWDQtSGoafAtCkMGaFoxBrCw0EWHEaMw&#10;0NC+BZ8CsGhakNQ0+BaFIYM0LRiDWFhoIsOI0ZhoaF8Cz4FYNC1Iahp8C0KQwZoWjEGsLDQRYcRo&#10;zDQ0L4FnwKwaFqQ1DT4FoUhgzQtGINYWGgiw4jRmGhoXwLPgVg0LUjIuz/u/re/xt6neYHx6+p/9&#10;lQNC8QTSDTDApJhprDAouBSTUD4MBgMUkM2jIlIyUMkGCGYxQYUMFIMZAw01hgUXApJqB8GAwGKS&#10;GbRkSkZKGSDBDMYoMKGCkGMgYaawwKLgUk1A+DAYDFJDNoyJSMlDJBghmMUGFDBSDGQMNNYYFFwK&#10;SagfBgMBikhm0ZEpGShkgwQzGKDChgpBjIGGmsMCi4FJNQPgwGAxSQzaMiUjJQyQYIZjFBhQwUgx&#10;kDDTWGBRcCkmoHwYDAYowBM/3/1vf429TvMMPj19v4VNRnjwKQXBgZYIYDQ0YIaMlIJQNowGIUFo&#10;YMUNBksGoKQTMVtCxmDaozGAIgoYgsQSMUYGWCGA0NGCGjJSCUDaMBiFBaGDFDQZLBqCkEzFbQsZ&#10;g2qMxgCIKGILEEjFGBlghgNDRghoyUglA2jAYhQWhgxQ0GSwagpBMxW0LGYNqjMYAiChiCxBIxRg&#10;ZYIYDQ0YIaMlIJQNowGIUFoYMUNBksGoKQTMVtCxmDaozGAIgoYgsQSMUYGWCGA0NGCGjJSCUDaM&#10;BiFBaGDFDQZLBqCkEzFbQsZg2qMxgCIKGILEEjFGBlghgNDRghoyUglA2jAYhQWguzjzf1vf429T&#10;vMD7PX1P/sqahZBaCClpUFGMA0NB4oUaFoyMYIzwIM4MV8BGnBK1A1oWlXEZcLQ0HihRoWjIxgjP&#10;AgzgxXwEacErUDWhaVcRlwtDQeKFGhaMjGCM8CDODFfARpwStQNaFpVxGXC0NB4oUaFoyMYIzwIM&#10;4MV8BGnBK1A1oWlXEZcLQ0HihRoWjIxgjPAgzgxXwEacErUDWhaVcRlwtDQeKFGhaMjGCM8CDODF&#10;aMi7JH97+t7/ABt6neYYfHr6/wAKiGCVBQaMhgCwGWKcV8BhoMGGDHhXwGliMErQxB4FlwYjNa04&#10;jFOK+Aw0GDDBjwr4DSxGCVoYg8Cy4MRmtacRinFfAYaDBhgx4V8BpYjBK0MQeBZcGIzWtOIxTivg&#10;MNBgwwY8K+A0sRglaGIPAsuDEZrWnEYpxXwGGgwYYMeFfAaWIwStDEHgWXBiM1rTiMU4r4DDQYMM&#10;GPCtJsLs5/1vf429TvMD49fUv+ypS0ngRGF4EZJNCgQzJQzDRgtSFBqcVLSogQNGQUYxQQLoCaFG&#10;sYoPgzIZkoZhowWpCg1OKlpUQIGjIKMYoIF0BNCjWMUHwZkMyUMw0YLUhQanFS0qIEDRkFGMUEC6&#10;AmhRrGKD4MyGZKGYaMFqQoNTipaVECBoyCjGKCBdATQo1jFB8GZDMlDMNGC1IUGpxUtKiBA0ZBRj&#10;FBAugJoUaxig+DMhmShmGjBakKDU4qWlRAgaMi7Of9b0j/bb1O8wPj19T/7KktDEZMCkNQ02DEZ8&#10;ChlipGSFL4M0EDIKUCRiZGsNMgaFAwoGDDQozRgMRmGmwYjPgUMsVIyQpfBmggZBSgSMTI1hpkDQ&#10;oGFAwYaFGaMBiMw02DEZ8ChlipGSFL4M0EDIKUCRiZGsNMgaFAwoGDDQozRgMRmGmwYjPgUMsVIy&#10;QpfBmggZBSgSMTI1hpkDQoGFAwYaFGaMBiMw02DEZ8ChlipGSFL4M0EDIKUCRiZGsNMgaFAwoGDD&#10;QozRgMRmGmwYjPgUMsVIyQpfBmsF2S7f9b4v+23qd5gfHr6/wqGCDaMQeINJJxQsMQSGjNGQyGZo&#10;WaiwC0ER8GIyJLE4BfEoK4MULDEEhozRkMhmaFmosAtBEfBiMiSxOAXxKCuDFCwxBIaM0ZDIZmhZ&#10;qLALQRHwYjIksTgF8SgrgxQsMQSGjNGQyGZoWaiwC0ER8GIyJLE4BfEoK4MULDEEhozRkMhmaFmo&#10;sAtBEfBiMiSxOAXxKCuDFCwxBIaM0ZDIZmhZqLALwJXLiT39b3+NvU7zA+z19f4VEFglgkNGIYfQ&#10;t4VmM0kpDULTikhmMDQZkggpaDBpYMQYaDGfE3hWYzSSkNQtOKSGYwNBmSCCloMGlgxBhoMZ8TeF&#10;ZjNJKQ1C04pIZjA0GZIIKWgwaWDEGGgxnxN4VmM0kpDULTikhmMDQZkggpaDBpYMQYaDGfE3hWYz&#10;SSkNQtOKSGYwNBmSCCloMGlgxBhoMZ8TeFZjNJKQ1C0NBL5c/wCt7hts6neYHx6+v8KshiCGTEYh&#10;YyxRigxiGDPjz4MQa0FinPPBCjBAkM4GIWnJaDxClnigxiGDPjz4MQa0FinPPBCjBAkM4GIWnJaD&#10;xClnigxiGDPjz4MQa0FinPPBCjBAkM4GIWnJaDxClnigxiGDPjz4MQa0FinPPBCjBAkM4GIWnJaD&#10;xClnigxiGDPjz4MQa0FinPPBCjBAkM4GIWnJaDxClnigxiGDPjz4MQa0NIsXcOb+t7jtt6neYYfH&#10;r6/wqQwEMDJqcUMGCCPgzBLB8WYzQtScArEk4jMYoUCUphEtaSwTkxB4II+DMEsHxZjNC1JwCsST&#10;iMxihQJSmES1pLBOTEHggj4MwSwfFmM0LUnAKxJOIzGKFAlKYRLWksE5MQeCCPgzBLB8WYzQtScA&#10;rEk4jMYoUCUphEtaSwTkxB4II+DMEsHxZjNC1JwCsSTiMxihQJSmES1pLBOTEHggj4MwSwfFmM0L&#10;Ug2ErlV9/wDrefxs6neYYfHr6/wqIZsSrBqWIYWWKGBgIKSawsZhYUhpE3BBkGjAGM8CQtGZrRng&#10;YWakZ5KwSpB4DLFDAwEFJNYWMwsKQ0ibggyDRgDGeBIWjM1ozwMLNSM8lYJUg8BlihgYCCkmsLGY&#10;WFIaRNwQZBowBjPAkLRma0Z4GFmpGeSsEqQeAyxQwMBBSTWFjMLCkNIm4IMg0YAxngSFozNaM8DC&#10;zUjPJWCVIPAZYoYGAgpJrCxmFhSGkTcEGQaMAYzwJC0ZmtGeBhZqRnkrBKkHgMsUMDAQUk1hYzCw&#10;pDSJuCDINBK5TVzf1vf429TvMMPs9fX+FS0YKwChiGoJRA1A2mFcDAtGIWCGKkNQvEgXEwkNGKCw&#10;DRijEFijEYAmq4MkK4GBaMQsEMVIaheJAuJhIaMUFgGjFGILFGIwBNVwZIVwMC0YhYIYqQ1C8SBc&#10;TCQ0YoLANGKMQWKMRgCargyQrgYFoxCwQxUhqF4kC4mEhoxQWAaMUYgsUYjAE1XBkhXAwLRiFghi&#10;pDULxIFxMJDRigsA0YoxBYoxGAJquDJCuBgWjELBDFSGoXiQLgMF2VqP+t7/ABt6neYYfHr647Kk&#10;Z5t4GDMNJYUhowBA8eA0GtGbUmhQXwZJJBEME4haMBjxYBYUhowBA8eA0GtGbUmhQXwZJJBEME4h&#10;aMBjxYBYUhowBA8eA0GtGbUmhQXwZJJBEME4haMBjxYBYUhowBA8eA0GtGbUmhQXwZJJBEME4haM&#10;BjxYBYUhowBA8eA0GtGbUmhQXwZJJBEME4haMBjxYBYUhowBA8eA0GtGbUmhQWC7P+7+t7/G3qd5&#10;gfZ6+v8ACpJIwC8RmsNGYwStBIwDRlnglvCeANBYoMkYAgTUGGBZDNobwrWFoLAxglaCRgGjLPBL&#10;eE8AaCxQZIwBAmoMMCyGbQ3hWsLQWBjBK0EjANGWeCW8J4A0FigyRgCBNQYYFkM2hvCtYWgsDGCV&#10;oJGAaMs8Et4TwBoLFBkjAECagwwLIZtDeFawtBYGMErQSMA0ZZ4JbwngDQWKDJGAIE1BhgWQzaG8&#10;K1haCwMYJWgkYBoyzwS3hPAGC7JYvf1vVftt6neYYfZ6+v8ACokqDAaVpzSvBQYDMZBiMBiMQYPE&#10;YIxC1liQwGCDwGKWnmQyDOA0N4cAS+BeCgwGYyDEYDEYgweIwRiFrLEhgMEHgMUtPMhkGcBobw4A&#10;l8C8FBgMxkGIwGIxBg8RgjELWWJDAYIPAYpaeZDIM4DQ3hwBL4F4KDAZjIMRgMRiDB4jBGIWssSG&#10;AwQeAxS08yGQZwGhvDgCXwLwUGAzGQYjAYjEGDxGCMQtZYkMBgg8Bilp5kMgzgNDeHAEvgXgoMBm&#10;MgxGAxGIMHiMEYhayxIZF2cV/wBb7+NvU7zA+z1D9oH70dC/ppx9NOPppx9NOPpph9NMPppx9NOP&#10;ppx9NOPppx9NOPppx9NOPpph9NOY+mnH004+mmH004+mmH004+mnH00w+mnH00w+mmIfTT4fTTj6&#10;acfTTj6aYfTTj6acfTTj6acfTTj6aYfTTj6acfTTj6aYfTTj6aYfTTD6acfTTAv60w+mnH004+mn&#10;IfTTj6acfTTj6afD6acx9NOPppx9NOPppx9NMPppzH004+mnH00w+mnH00w+mnH004+mmH004+mm&#10;H00xD6afD6acfTTj6acfTTD6acfTTj6acfTTj6acfTTD6acfTTj6acfTTD6acfTTD6aYfTTj6aYF&#10;/WmH004+mnH005D6acfTTj6acfTT4fTTmPppx9NOPppx9NOPpph9NOY+mnH004+mmH004+mmH004&#10;+mnH00w+mnH00w+mmIfTT4fTTj6acfTTj6aYfTTj6acfTTj6acfTTj6aYfTTj6acfTTj6aYfTTj6&#10;aYfTTD6acfTTAv60w+mnH004+mnIfTTj6acfTTj6afD6acx9NOPppx9NOPppx9NMPppzH004+mnH&#10;00w+mnH00w+mnH004+mmH004+mmH00xD6afD6acfTTj6acfTTD6acfTTj6acfTTj6acfTTD6acfT&#10;Tj6acfTTD6acfTTD6aYfTTj6aYF/WmH004+mnH005D6acfTTj6acfTT4fTTmPppx9NOPppx9NOPp&#10;ph9NOY+mnH004+mmH004+mmH004+mnH00w+mnH00w+mmIfTT4fTTj6acfTTj6aYfTTj6acfTTj6a&#10;cfTTj6aYfTTj6acfTTj6aYfTTj6aYfTTD6acfTTAv60w+mnH004+mnIfTTj6acfTTj6afD6acx9N&#10;OPppx9NOPppx9NMPppzH004+mnH00w+mnH00w+mnH004+mmH004+mmH00xD6afD6acfTTj6acfTT&#10;D6acfTTD6ajD6acl+mZsc/YVYfU7zA+y6fLPYKtvzrqd5hh9l0+WewVbfnXU7zDD7Lp8s9gq2/Ou&#10;p3mGHxdPlnsFW3511O8ww+Lp8s9gq2/Oup3mB9l0+WewVbfnXU7zDD4unyz2Crb866neYYfF0+We&#10;wVbfnXU7zA+LpwpnsFW3511O8ww+Lp8s9gq2/Oup3mGH2XR5Z7BVt+ddTvMMPi6fLPYKtvzrqd5g&#10;fF0eWewVbfnXU7zA/iLpxpvsFW3511O8ww+Lo8s9gq2/Oup3mGHxdPlnsFW3511O8ww+Lp8t9gq2&#10;/Oup3mGH2XT5Z7BVt+ddTvMMPi6fLfYKtvzrqd5gfZdPlnsFW3511O8ww+y6fLPYKtvzrqd5gfF0&#10;+WewVbfnXU7zDD7Lp8s9gq2/Oup3mGHxdPlnsFW3511O8wyD7Lo8s9gq2/Oup3mB8XT5Z7BVt+dd&#10;TvMMPi6fLPYKtvzrqd5hh9l0+WewVbfnXU7zA+Lp8s9gq2/Oup3mGHxdOFM9gq2/Oup3mGHxdPln&#10;sFW3511O8wPi6PLPYKtvzrqd5gfF0+WewVbfnXU7zA+Lp8s9gq2/Oup3mB8XT5Z7BVt+ddTvMD7L&#10;p8s9gq2/Oup3mGH2XT5Z7BVt+ddTvMD4unyz2Crb866neYYfF0eWewVbfnXU7zDD4ujyz2Crb866&#10;neYHxdPlnsFW3511O8wPsunyz2Crb866neYYfZdPlnsFW3511O8wPsujyz2Crb866neYYfF0+Wew&#10;VbfnXU7zA+y6fLPYKtvzrqd5gfZdPlnsFW3511O8ww+y6fLPYKtvzrqd5hh8XT5Z7BVt+ddTvMD4&#10;uny32Crb866neYHxdHlnsFW3511O8ww+LpV/xnsFW3511O8wPsujyz2Crb866neYHxdPlvsFW351&#10;1O8ww+Lp8s9gq2/Oup3mGH2XT5Z7BVt+ddTvMD4unyz2Crb866neYH2XT5Z7BVt+ddTvMMPi6fLP&#10;YKtvzrqd5gfF0+WewVbfnXU7zDD4unyz2Crb866neYYfF0+W+wVbfnXU7zDD4uny32Crb866neYH&#10;xdPlnsFW3511O8w8A+y6fLPYKtvzrqd5hh9l0+WewVbfnXU7zA+y6fLfYKtvzrqd5hh8XSv/AIz2&#10;Crb866neYYfZdPlnsFW3511O8wPsujyz2Crb866neYYfF0+WewVbfnXU7zDD4unyz2Crb866neYY&#10;fZdJKpnsFW3511O8wPi6fLPYKtvzrqd5hh8XT5b7BVt+ddTvMD7Lp8s9gq2/Oup3mGHxdPlnsFW3&#10;511O8wPi6fLPYKtvzrqd5gfF0+WewVbfnXU7zA+Lp8s9gq2/Oup3mB9l0+WewVbfnXU7zA+Lp8s9&#10;gq2/Oup3mGHxdPlnsFW3511O8ww+Lo8s9gq2/Oup3mGH2XR5Z7BVt+ddTvMMPi6fLPYKtvzrqd5g&#10;fZdPlnsFW3511O8ww+y6fLPYKtvzrqd5gfZdPlnsFW3511O8wPsunyz2Crb866neYYfZdPlnsFW3&#10;511O8ww+y6fLPYKtvzrqd5hh8XT5Z7BVt+ddTvMMPi6fLPYKtvzrqd5gfZdPlnsFW3511O8ww+Lp&#10;8s9gq2/Oup3mGHxdPlnsFW3511O8wPi6cKZ7BVt+ddTvMMPi6fLPYKtvzrqd5hh9l0eWewVbfnXU&#10;7zDD4unyz2Crb866neYHxdHlnsFW3511O8wP4i6cab7BVt+ddTvMMPi6PLPYKtvzrqd5hh8XT5Z7&#10;BVt+ddTvMMPi6fLfYKtvzrqd5hh9l0+WewVbfnXU7zDD4uny32Crb866neYH2XT5Z7BVt+ddTvMM&#10;Psunyz2Crb866neYHxdPlnsFW3511O8ww+y6fLPYKtvzrqd5hh8XT5Z7BVt+ddTvMMg+y6PLPYKt&#10;vzrqd5gfF0+WewVbfnXU7zDD4unyz2Crb866neYYfZdPlnsFW3511O8wPi6fLPYKtvzrqd5hh8XT&#10;hTPYKtvzrqd5hh8XT5Z7BVt+ddTvMD4ujyz2Crb866neYHxdPlnsFW3511O8wPi6fLPYKtvzrqd5&#10;gfF0+WewVbfnXU7zA+y6fLPYKtvzrqd5hh9l0+WewVbfnXU7zA+Lp8s9gq2/Oup3mGHxdHlnsFW3&#10;511O8ww+Lo8s9gq2/Oup3mB8XT5Z7BVt+ddTvMD7Lp8s9gq2/Oup3mGH2XT5Z7BVt+ddTvMD7Lo8&#10;s9gq2/Oup3mGHxdPlnsFW3511O8wPsunyz2Crb866neYH2XT5Z7BVt+ddTvMMPsunyz2Crb866ne&#10;YYfF0+WewVbfnXU7zA+Lp8t9gq2/Oup3mB8XR5Z7BVt+ddTvMMPi6Vf8Z7BVt+ddTvMD7Lo8s9gq&#10;2/Oup3mB8XT5b7BVt+ddTvMMPi6fLPYKtvzrqd5hh9l0+WewVbfnXU7zA+Lp8s9gq2/Oup3mB9l0&#10;+WewVbfnXU7zDD4unyz2Crb866neYHxdPlnsFW3511O8ww+Lp8s9gq2/Oup3mGHxdPlvsFW3511O&#10;8ww+Lp8t9gq2/Oup3mB8XT5Z7BVt+ddTvMPAPsunyz2Crb866neYYfZdPlnsFW3511O8wPsuny32&#10;Crb866neYYfF0r/4z2Crb866neYYfZdPlnsFW3511O8wPsujyz2Crb866neYYfF0+WewVbfnXU7z&#10;DD4unyz2Crb866neYYfZdJKpnsFW3511O8wPi6fLPYKtvzrqd5hh8XT5b7BVt+ddTvMD7Lp8s9gq&#10;2/Oup3mGHxdPlnsFW3511O8wPi6fLPYKtvzrqd5gfF0+WewVbfnXU7zA+Lp8s9gq2/Oup3mB9l0+&#10;WewVbfnXU7zA+Lp8s9gq2/Oup3mGHxdPlnsFW3511O8ww+Lo8s9gq2/Oup3mGH2XR5Z7BVt+ddTv&#10;MMPi6fLPYKtvzrqd5gfZdPlnsFW3511O8ww+y6fLPYKtvzrqd5gfZdPlnsFW3511O8wPsunyz2Cr&#10;b866neYYfZdPlnsFW3511O8ww+y6fLPYKtvzrqd5hh8XT5Z7BVt+ddTvMMPi6fLPYKtvzrqd5gfZ&#10;dPlnsFW3511O8ww+Lp8s9gq2/Oup3mGHxdPlnsFW3511O8wPi6cKZ7BVt+ddTvMMPi6fLPYKtvzr&#10;qd5hh9l0eWewVbfnXU7zDD4unyz2Crb866neYHxdHlnsFW3511O8wP4i6cab7BVt+ddTvMMPi6PL&#10;PYKtvzrqd5hh8XT5Z7BVt+ddTvMMPi6fLfYKtvzrqd5hh9l0+WewVbfnXU7zDD4uny32Crb866ne&#10;YH2XT5Z7BVt+ddTvMMPsunyz2Crb866neYHxdPlnsFW3511O8ww+y6fLPYKtvzrqd5hh8XT5Z7BV&#10;t+ddTvMMg+y6PLPYKtvzrqd5gfF0+WewVbfnXU7zDD4unyz2Crb866neYYfZdPlnsFW3511O8wPi&#10;6fLPYKtvzrqd5hh8XThTPYKtvzrqd5hh8XT5Z7BVt+ddTvMD4ujyz2Crb866neYHxdPlnsFW3511&#10;O8wPi6fLPYKtvzrqd5gfF0+WewVbfnXU7zA+y6fLPYKtvzrqd5hh9l0+WewVbfnXU7zA+Lp8s9gq&#10;2/Oup3mGHxdHlnsFW3511O8ww+Lo8s9gq2/Oup3mB8XT5Z7BVt+ddTvMD7Lp8s9gq2/Oup3mGH2X&#10;T5Z7BVt+ddTvMD7Lo8s9gq2/Oup3mGHxdPlnsFW3511O8wPsunyz2Crb866neYH2XT5Z7BVt+ddT&#10;vMMPsunyz2Crb866neYYfF0+WewVbfnXU7zA+Lp8t9gq2/Oup3mB8XR5Z7BVt+ddTvMMPi6Vf8Z7&#10;BVt+ddTvMD7Lo8s9gq2/Oup3mB8XT5b7BVt+ddTvMMPi6fLPYKtvzrqd5hh9l0+WewVbfnXU7zA+&#10;Lp8s9gq2/Oup3mB9l0+WewVbfnXU7zDD4unyz2Crb866oMRDVDufyv2Crb866oMTUw5Ah3MZHSvY&#10;KtvzrqgxGc54lxmuj+wVbfnXVJuOG9XabGqcn8IVIfCFSElaA+EKaPhCmj4QpoO0aYRFQqWuVtem&#10;zEL4Qpo+EKaPhCmj4Qpo+EKaPhCmj4Qpo+EKaPhCmj4Qpo+EKaPhCmj4Qpo+EKaPhCmj4Qpo+EKa&#10;PhCmj4Qpo+EKaPhCmj4Qpo+EKaPhCmj4Qpo+EKaPhCmj4Qpo+EKaPhCmj4Qpoi2hI918IVIfCFSH&#10;whUh8IVIfCFSHwhUh8IVIfCFSHwhUh8IVIfCFSHwhUh8IVIfCFSHwhUh8IVIfCFSHwhUh8IVIfCF&#10;SHwhUh8IVIfCFSHwhUh8IVIfCFSHwhUh8IVIfCFSHwhUh8IVIfCFSHwhUh8IVIfCFSHwhUh8IVIf&#10;CFSHwhUh8IVIfCFSHwhUh8IVIfCFSHwhUh8IVIfCFSHwhUh8IVIfCFSHwhUh8IVIfCFSHwhUh8IV&#10;IfCFSHwhUh8IVIfCFSHwhUh8IVIfCFSHwhUh8IVIfCFSHwhUh8IVIfCFSHwhUh8IVIfCFSHwhUh8&#10;IVIfCFSHwhUh8IVIfCFSHwhUh8IVIfCFSHwhUh8IVIfCFSHwhUh8IVIfCFSHwhUh8IVIfCFSHwhU&#10;h8IVIfCFSHwhUh8IVIfCFSHwhUh8IVIfCFSHwhUh8IVIfCFSHwhUh8IVIfCFSHwhUh8IVIfCFSHw&#10;hUh8IVIfCFSHwhUh8IVIfCFSHwhUh8IVIfCFSHwhUh8IVIfCFSHwhUh8IVIfCFSHwhUh8IVIfCFS&#10;HwhUh8IVIfCFSHwhUh8IVIfCFSHwhUh8IVIfCFSHwhUh8IVIfCFSHwhUh8IVIfCFSHwhUh8IVIfC&#10;FSHwhUh8IVIfCFSHwhUh8IVIfCFSHwhUh8IVIfCFSHwhUh8IVIfCFSHwhUh8IVIfCFSHwhUh8IVI&#10;fCFSHwhUh8IVIfCFSHwhUh8IVIfCFSHwhUh8IVIfCFSHwhUh8IVIfCFSHwhUh8IVIfCFSHwhUh8I&#10;VIfCFSHwhUh8IVIfCFSHwhUh8IVIfCFSHwhUh8IVIfCFSHwhUh8IVIfCFSHwhUh8IVIfCFSHwhUh&#10;8IVIfCFSHwhUh8IVIfCFSHwhUh8IVIfCFSHwhUh8IVIfCFSHwhUh8IVIfCFSHwhUh8IVIfCFSHwh&#10;Uh8IVIfCFSHwhUh8IVIfCFSHwhUh8IVIfCFSHwhUh8IVIfCFSHwhUhSbcnpCodYxuUoW5b1Stum1&#10;/Vaxbpt68rfN4l8KyUsuIjIw0LJKyJJmRAjIwsj/AMaLfBc3CRvLBm8tJG+sGby+A1hb/A6+8Zms&#10;Gav9FniUN2HDE3FJyL6qfqt23tctu8r3uvUS5fSV9WOu7ca5ZVzW9etGeddMnXFB8iJx16MRPRz5&#10;4rzpPHMQ3SemeUnym3ygG+853r8B+JEj87pQ3jcLmhvxoK3Jl+IHYr78R+JEivxHnXzhPRH3ihuv&#10;QoRQIpPuPuRYbzr75GRiajOk/wA7rz/+L3Yjrxumvh71wgURwzefddIsUk+6s4sJ13voauCJEdhk&#10;9HhugmIIiD77rjvO686TzphZH/omIaofvsKE96rXqtWttetjbPtNlNx9NhUj049KKduo9Pra/rVe&#10;vpe+qTeu029bYvqgXnQ4EaJFOM8p31JN8FX2P6MUr1ut4Vcp2hW/vcNqTtqvj159yGncloD6vu6b&#10;V/UffZ6vWoG1jcO76zu9V8TO6um2TtYmvW63Y6nT/p1epLZe+O2yM+f1CPVnou1S+LU9cDcPpPd9&#10;N1isKJpXdnre7gdTb12AerrRt02otR9S64bQ39butxtP2uaDenxuiu7d3oZ6gG/mytjOnUH1o97l&#10;DLafuKc3OaK+p16kdK2M2jsn3O0ndtoB/i42T1w0imTMhGhvuGfA+/Cl4kjWZGpPd25BiExD5wpc&#10;TdUkqTBl5iA9wEYqD3/WlqlTpiadYjAim4XM9VKpKUuSlpuRmnJc4pu/6IfWTnq379bi2aaWXned&#10;1al3tqjuxktn+h+9DflKaK6qboPUHPQrdf6uNk0Kyt8HoyepPqfpxqDS4zk1BjOkcP8AsSxHn9nW&#10;231uNsGlWjG2LXSzdy2jn9iyk0mDt92nUChObePVE1Mo2jXqx2l66u1m7bo9ee8nT2Y+mNpnZFE2&#10;H6Q7X9FdDa/NnDhQdsNr0/Vz1wN7W9D09qDeO8rXXT/Un0m/Qv07sehbON5tn0/Sn1m/XO0+m9Mt&#10;R/V/3HSure37anpNA0O29evzoDq3e0PRD1yduzlnbf8AUzSjV/S/dvRHvUl9Tv0HNS5zTLUJZEf+&#10;K3XnzEeMcFzcTug0520acbufVK133A7gPS19UmzN3dqwJp6YMosQnDmYjr0aciw3PVh9WK3Nsdte&#10;n/6tOru3HVrSXV+yNZ7Iem4ro94mXY0WYiQ3b/v22tNrW9TX1ddQNwuonpJ+rXRdwVHKdiRRCmok&#10;Y+8eN1ycmXnPUj9Smw9m1gaAeqvuG0j3I7Wd3GnG63TODMvxCciPvDv5gnbluWm2zS/Vp9XasarV&#10;z0hPWDmqdHpVZh1SF7y93YiPvOglqOO9zRIryymH3nSmJgjdixTdfmj5CqsQ4hz0aG9DnnnzObU6&#10;9OvwokKf7winJknSmpgzizcSG+9NRnZeUmfeIZmrrOIvk3MbdNN9zemW/XYDqTsf1N2Z7ro2uuzb&#10;V3WXWasVq8Naa/La3bgL6u7fPu89Lj0ubV2jWvJw3YZYcv8AYifgltC2qbnvS2tzQvbPrlt31btn&#10;+xz3ru3falChQNufqW1yw7e9XukbzfSOp8/6yNlQtxGw706vVV2vWns12A+o/A3uV/RnevoPuDvS&#10;taiHsD9YX1eNzuw7V3TyW2u3zNei56PXqD6H6RaH1HUmFv8A/V89S3QiDrzsr9Kyz743Sbw9Td7u&#10;3vSLVveV6lmiW0a9d8+5b0uNWNufpQXfdu3b03Nk22ff5rHPUC0tzvp67/ZKbk61JSjrzjn+Ku/h&#10;K3P7ktMttWm+5XX7c/6sOs9UotQoFY021KvXSy8PS49Uyzt49lw34Zw5x9xfqveq3be1+3r2vS4L&#10;9up83Jd30xfUuvjZlfuj2r9jaz2LFjd09f1/2nppaXqpeqrdm6+6o0vAJ607hrtqXF6Snq10HcFR&#10;Cm5aGZxHHy9Rz1I9O9lun2t+tmoG4fUE33Xz2K75NUtkupe0rdVpduq0r72G8dy3BT7dpPq1erjW&#10;NaJ+2bXuO+K3qzsZ3Pbe7M9If1fZiiiRn5KckimpcydiQ3xUJ+BTZOqerdsVpk/YnqhbM9Tbv1C9&#10;T3Z5pTdT/rB7C3oL2+Pb1B0Yh+r7sOdc27709u+56pa/779su2N/b96h+1DcjV9dN3GiO26oTmo1&#10;n06yNCN6Wge4yt7iN+m2fbFG0N9SfaHr/UlwnXS3zbantbJKJjEI3iLrJ90n3P8AjXyd3G7a9Mdy&#10;Omm8DaluI9NLW+0fXM3hW/Q9T90277f7e3pcel1ae0mz3Kc5DKUlXpczJbm5TajpHutswvQ02DxH&#10;Nsuy7RDaJRdzW0TR7dpbdi2TSbBtfcV6Yu1Lc9fEP0NNgHNZ2itiWHptfvos7G75unRnbpploDae&#10;i+xXbxt/1E3FbL9Bt0lP0d9ILZZold50GE5TtY/SB2Xa33Ptv2T6AbVqbNUKBPU3bvsc2/bXbp1R&#10;2Gbe9XdXtbdqWiG4ig0X0QNidDubUjaLovqbo/o3oPYGg1hbitlehm6KXti0KdaVHguPQ3P8Umai&#10;3IblNO9sunnqBeoLqJvY1H9MTTvU3UXWHbv6Y9S3S2Fuw9L2h6QbbtNtSLy0kvj0u/VGsTd9aXqv&#10;+q1be2C3LgvKvajXLd/orXbqnpB6Z3pH6V2HoZ6qml2i2jG7L0zPUzvvZlftA3L6MXJo/wCqf6qN&#10;z7srs9ET069FNXdMtW7R9L/RbVOb2E7INRbU9Qnb9ObGt4PpMerPRNxVH9Rr1HNOtlenmtWtuoGv&#10;19+lJta2p3do1U6xs4nZP1Atskjth1U2N75dUtkGqG3bdxo7uH0a9XH1davrLWJd6FMl6Gm2XUCu&#10;7n/WVvfd05rlCfKSj+kR6uT8lGp03LVSnuuuwxqh+nHpqbdNpuv24PQb06fS5peoG7/0r9mN20L0&#10;aNku3bdte/rCbf8ATnbX6ZGwnZJ6Yep22rbPtV2b7Xrb2dbe6P6nO/rUT0OrZo2vf9gOWj0u5d7G&#10;9q5Nx9O2I7NLK2YaD6FP6Ea5+oPpX6V+xB7WzXLU2k6PaTO3Nq05qloDqTT9Y9LDWvrI2PRXnXZu&#10;O6UTcPtw023Oab7yfS91128a7+lr6XNsbTLUdiQ5JzlCiBmonH+YiMyIzWRFhykH3VunE/6Rf9R0&#10;l8uRxXAbzpuwzcUow/yEDeMiePlCuYuZ0Ep4KME8sKxee5f8W+qvsIm96mjuo+m956RXn6KV46fW&#10;XrbYGqmmVB9L/SjVaxpT0UnVPxvRk9Lq9q1XfWV9Mi+NLb3cid3E9DbdvWNQtG9xO5PTfbTYm5/X&#10;CpbhtcNC9CL63Daj2p6SEOm7D9xm3TUzbJqL/X3vO26ltF9Sr0udRN9G4jaBtYtbZ9pZ65WqNvaj&#10;74fSL9NHUHcRqR60Xpb3hWn47hy0/wCl5pLL7nthF90be3uj0q9byo27KbmbKsi59Qro2NekfD0s&#10;2kb2NlWpuy/U6PCdJz0KN52rNc1e9Zvd7qpqVuZX3Z+nJ6fOp+9HU/TbTmmac2H3RwHNTi59Odgm&#10;wS2N9e4DY36Rtp7MtWty0KHC0G/rmd3H1L/sAybsPYLse9FqzNz23vbfsuoe0Lbn6FNbolkbur33&#10;QaF6YXf/AGOyfrNZ1d9OLVnZrt/2F7q7f3c7edxfpc7Jt5N97lNBtWvSd3KetLuqi0LZJUN01Dmd&#10;ivoHbjJrUra89PqeIyeLrJQN10wZERTtHolWjS7zrxcrpn0Si/x6+b0J/wBUT0urO3gWdqTpzfGj&#10;t5uPuug4s2+XpGekFUtT6pRqBT6DI3fa1GvKgeq76TFe293DpJvn3QaI0/V7cVrdrm/ofoVqBuF1&#10;G9Oj04LB2S6dlLPlD9QP099Ot7Wm1zy+7H05NaS9XTfb3de9VHfHWqV6Zfpn6ib4dRtO9OLQ0ms2&#10;ZkZKoQ/V69IGblH9OdYdVNFazE9RLehzSknqbr9f3pW+lPbG0u1Xpc3Ruw2kaXbstMN8Ox/UvZZq&#10;b6ee7SkbM9ct2utcjuP3Jenn6e2qO+XUXb5t605236YuYOzLvNAu6lzdetug+jZ6jelGoG3XYT6q&#10;djax6n2ZN39pj6UHp0asbJLt9UDanfu8za5ZHpV+rRp5bvpzbV97uiNf3mei/qvcevGgXorbhLv1&#10;t9UX059UN4tUq2glIvfbj6dHpvbk9nOo+o3ovbvdNdSNDvRa3KX1rPvA9MjWTdHu6ntvWl05bmw7&#10;04NatoW76BAjvwSJRda904CInS/yQT7puTsSJDg+qP6XVl7wbO1L02vXSK9vSK9Imq6ozlv0akW5&#10;RXnjJ2ZN6MV12rQr1oXqw+kzc23qu6GaG6h7ktRvTw9OLT/Zjp2479zkBkZO+oB6fmm29jTPcftw&#10;1J2xam+ll6WN4bubz0500tTSq15GEbhcrzom5ODU5L1f/SEORi2hp/eN+Xx6VPpTWntOteSiFEeW&#10;6bkRT43f7StL93Glm+LZPqjst1R9PX08tRt7up23Db9pxtv05N0jJJuOGCchEZum8HXVOFDWTkJx&#10;wu8eHPEBvvkRk6Zm6RgoBE9yQwTjpDkIOuqBGasDL2AHYDrrkSSdiOwqXBhPa6em3th3C6l0i1aR&#10;Q6UclDeedgOOuFAdJ+JIQIguSwbau639s3p/bddqVYOny7xKHIQIlB+ly8SJur9P3b5vBk9P9KrM&#10;0wtF6Ql3yhy5Q3icIg9JQnxPUWRqMnpP6cO2LRnWSLTYMZ2DIw4R9y7yQ5RyFEjSbkZ3c3s+0d3Y&#10;WNoNtr0u24WDCkoUJ83CN1JOkRd2S3obrwKC6RkSiBuEY7oh3RDkJfdO83ISw86Tw5CDsJ10Kw5S&#10;V/8A9Cl//9oACAECAgY/AP8A8pbW+I1iKwAF0ONNukMbEyYFHiVys8SsQ42XaUA5tvI0KUascJiL&#10;VGfCFanisJvTU0MvlIGUiRboHKqmSzIadMsbRem8SwmVxKwyY2yWOnC0RN0H0rFOnIQNxw2DWNCc&#10;hHEVIRBZ7LLC/AoVK1OVOkXOIwJJa3iv4VGlGlE3EmVMOS3Cb1tGlRAERUBAAYB4x0a1zIAd9W7w&#10;33NXTEFWArGzpgCnKEhp3HTjfHKwgFGR0ISGndZimG4abFwrQ6sBTlCMQU5DoTGnf8O5ariririu&#10;qVYDuMVcVcUzJ1an3zGVjF244TlOEIi90Lfy/MEO3iZdHRycYUa1OIw1HYF+DT95U9owMMAZwCX4&#10;9C7Cl1jJhrVDam0JU6hnGM2eVltzMxsQpUYAM/CQH4E1K/jW0DU63aWn+bFWJyQpUwC4WIhMARa3&#10;gUwY2K4q4oHh+5YxKcKxSok9UqxGPCgFanG+mAvF6s7tnWMaUxRJKaNqdMEw36xA8KYncbduG5aU&#10;Ro3HWMadxghvnJ6E3GpVYEAgE6rV80rSjiiwdpeVCoC7q1YnvKGK/p+hP/JVCPAVWL2qEv8AifCs&#10;of8Ahj0pk62kB/vfzQi2lMFGlQhKc6ljDm5F862iDjsLAxaI473KmY/iktyFA952by+8PuWphcmP&#10;3KyXLG1OSeJdEEo5iEJSEm/FJHOsNWBiXuIYo1YQnICTWAnQ67OtTMD/ACgQrFbvtQUoylpAAJsd&#10;GpOlOAcOTEgc6wl7+NAHdIAJV5CxEkKMYkkh7V0IykQ7gAkoynTlDQHiQ5RlTjKTAPYUJTpyg5sc&#10;Ncmk7CTb6RwJkzhMCrHXTJRIKcurQUBhWGmCTwMTZwoSqxlEEsHibTe1qM5U5gAO+Ajy+lYW8qjQ&#10;oRMpyuADkoTqSYseiYl343ZdnOw2aXQ32PGsXGq19sJecKrIyk2IaSBoQpVJghybZjyLFlyCeIqF&#10;SdhKAidEtKHqjTxKieNVdfwqHxnwrKRH+7HpTlESPDpa5bQrDTVPH+KFyKMstTMaTgGeE/7Ia3nU&#10;Xp9Jg5lTtJB435lWgBEFrLgbXVUcZ86HfDbjb0QAStITkldI+ROrU/3FzHg3HKfdxJgnKd0Lb0Q6&#10;lSALx3MLFGmxBCxaEwBWW2pMQJrQcvKQL6ruZZmjSEf2UgOlKTBw5bhVKgBHpxJ6JJFhItfSoSwD&#10;HGAJJJF5LXalDKtdAEta7gaTahnq0BKPa3En/dkXa1UnSjhjKtNhwARCeNi7McLJ3Cd0ZHQhMad1&#10;xpTyRI0J9yxVKNeOKymOUzbmVfNQiBhMdJvYrCI2kox3GRhG8KGYGDpO+KRB6JbR95WY2bUECaUI&#10;yPSlhta48No8qjRoQAacoliSGYcKqxkARGJ0nTqWXjQg0pXm9hb5VWpkPKBibSRYSALuNdlCIxYo&#10;OQ5sIPDapTI0unCdXFY4p5KzRu2K2xMQnuRloTgKNSHZhwOtI6Q/Apzo4HhOQOOUgXDXcS+ZEA9G&#10;MjhJItRydaIMj1XJEbdSy+VaIlVqYLJFnwk9LgDgKpmJYGiH6MiTdodMQeNGnEEEIRrh44JcVtio&#10;gQYipEl2LgAuA5NvNrQoUaMxICQvDdVh+MjKIXzrMRx0YARJBbpFiOA3BSnsQxGX/JJDvpfFxcBW&#10;DOxEJEBmLhhwEPyrFJGmAXG50wTY9iFWMSxDppRK6pQmLj3QANywhVas7hA+cKdWjYZEm3UnjO3k&#10;u5kBmTI2x6oGgW8Cy2ejZGpHEHv038yFWm5Z3DcKFKpCQmWFgDeUqnlMsCJQZyWAtLWMquXqkEuL&#10;uN2VOUiLanwrKVm6JpxUqtcsAzmz4VKhsgSMukDIgWdLQxLr/EMwTKVaRJ4XbSu0pGLB7JkgPHUD&#10;wKOXrQGKxsLtYGus08SlRpgvHS34VOpEjC8Nd5UoyBLk+dAiwd/GPBuujDCTqQhQiZSNwCFbshQj&#10;JiJVCzjhADp6tekdRP6KadSB/nn9BSFGvAB7HJP5qM6U6dUBrAWPlAC7PNUzA8etCEgXCxCxGR0I&#10;SGn7ihKsTgIA37sqMbdCfBLmLeZNxLCA5YXBGU6cg3CCAsLAWrtxTmcYd26PJYsBDM19hRq5WjKp&#10;a1ltrOzXqdU5eoDpGE2eRdnVgYEG4gjzok8Khs+hhMaQYOC+qwgKpWwvjtIMZNFuC0eUlRnUAcA3&#10;Pw6yqc5XmjAnnKHqQ9kL+1/NUJx/3lT2QgRcSV2mXozl0rGRGYoyiQ7uCsUgwRWrcYgklGdKjLDw&#10;sv21OUTqsbXcjO5kTEIERkeT8CNhs4VKZ09l8osyOOPmksQ0SUpwhIgmxrU9LLzI9Uo9rSnEgaQf&#10;gQmbyLVGjljEs7ODp1Eciq5hrZgBiCIhmtFo8+lU45wAEW2aTzlVyLjHzLLH7/xlm9UPaR10/MUU&#10;HTIAgkm5kZ06MsOpvgX7anKPm50SbhejhuQJhK3i/ArruFNhBBZmv86xUsvUk/BE/AmnSnE/yggK&#10;tkmWMXWoQytLEGBfDLQGd3b8KqRMcZckuCWfUUc1WHT6Ia0MBxEujmcuYiYkGBBIuvv0IZ4i0Sxd&#10;GJYlmuts1KWXzgjHEBcCC2i8oteFKQttQwA4uL8CxRpTlE22vfqXz7NdpTJJaN1jO5xcLrCxbo3k&#10;G/Uj82EZDECxBvZtBWKplwIl7cM/O6x1YgEXWFMInkXaShIcZBbzLASgcrCw2OSBfbcSuyE4xIYX&#10;fhRrCUJcVz+VGlnaZgbWZmNvCHHlQpnR3TQGlYZhlVoQtJiRy2Krl5DqSbya1d9/OuVZKJ0QHpXa&#10;0wTaReNHCunFmLu/AmzDYGAdjoLqcacgTLCzA8apkn8cLLQ7USrQpYTBpO7EDR5XRiGjFh0Q4duG&#10;1RjQp9EkAysYOH038i/wq16TO5DvyWKpxYvSoaypVzdL0KpRMvydB41M1eE28qxRuPejb06YJ1Ok&#10;AMMS3GxKE6Qw0mJMrHIF4i5QkISjKxy8STZqXYU+rCwciuVqYlNabfvvRBjKQI4Y6TxhHPbNpk0j&#10;i6JMSQBeQx4LeREAXcKZlEHg8GxwnSsGZpiYY2G3hTjLQcjgC/hof0Qv4aH9EL+Hh/RC/hof0Qv4&#10;aH9EL+Hh/RC/hof0Qv4aH9EL+Hh/RC/hof0Qv4eH9EL+Gh/RC/hof0Qv4aH9EL+Hh/RC/h4f0Qv4&#10;eH9EL+Hh/RC/hof0Qv4eH9EL+Hh/RC/hof0Qv4aH9EL+Gh/RC/hqf9AL+Gp/0Aifm1O78gJ55WmS&#10;xvgOFH5tRjTsj1QBebVJtB/0H51bcUOzlOLkXUyfxX4QszsmRJOXmYOQxs4tGrdo5eTHFUiDcb5N&#10;aF2uGPWH4gHCqokBZKQ5ASjQnEENBnD/AI4WYzNOMQYszQA0HSgQzutnZmUIYpZcEnAHfCdKnQiA&#10;whTNzC2Kgc7OlFqlplKI/FOkomlPLSlLglCRJKmaUYNIwHRgHuIsIVSiQxgTZqNnkZZajUZqhtcP&#10;/rVTMNB4/wAgDQT6FISiDadHGhGNgFKPtSQ9SHshf2v5qiJOxq1G/ohRzG0YvSjjMHDgyibXD6Dw&#10;3qFTMdjFulaIx4tKnWpdhLHbYIyvsUc1k4/sKl9jASNvl0DiWDQSi/AUx0hRzleBM5FrYYgAQ4bR&#10;aLVTymcll41KYwyxCEZO2l7XTURRnGYPVjGQbkUuwH7GsCY2XEFm8hUW6zB+G9ZbMyjEmcIkvAG8&#10;C86VVy0QBGLaGClhu/ZfKLMAfyfNJQoTDiUreYrKZ2dOmDOmJF6cb2e06V2Narl4yGgmAv4nT0hS&#10;kDwRjK+1TzmUg0JTlFhFos1hAtGlZWjJmlUiDylSqSFNxTe2nHgfhRjG4SIs0B1XHBE+ZZV/v6yz&#10;RHBD2kddPzFFBuBB7XdRzmYg9SUhfDEwIcM/O6hls7LLwqQsljEIyfjB0rBTFGcZPdGJduBlUp0Q&#10;9GsCYcTFiOd24lCI6zW8KoZmUYvKIPUB0DSszlAwjTIFzC4G7lVP3iz0YntWlB4iQws78vmQo5iV&#10;COswjfrT0RSkJBujCMr7bwq+z6APZwnKMXF4Af0qMM8HpxxSA0ExY28IucaV2lbsqURAM8RHgu8q&#10;nTy9SjKdjgxD36HZ1PaGTjGNWmzCMREF3d2vuvQbhJYBrVkdoVIwE50QS8AS9ul7VGhRAbBE2Br3&#10;TWs6MIh5EgDjtVPN5qEe0mDixQBILXAnQEIZuploGyyWCJca0I5M0p0xFhhMSLXuaxUewEQJM4AA&#10;uAvbWqFK8TqgGziOhUKzBzCT9D+SVUjJrJHzlVMvViDbFnD6CpikAMEmsiBpHAnHAF0qRqVIziB0&#10;eiWjYMTNrVSpDKUzMHq9qBbwDoMjsjOUfm2ZZxGfVkP5MiACp04xDSBDiLkElxaquSrBp0pGJ5O6&#10;0ErFIgXI0RhLlmcFVc7lhbMkkYQdGhF4kM34rWr8DLLP+QFhm1plfrXRg9h/Ee8qpgjPCCW6JAsG&#10;hdnLG2soStBdwbbFKl+1mCQIdYi3REcCjnNsRNMDE0TAnqsz3WcSEaMIBmNkBG4Ms2AA2L0KvDiP&#10;mKgH0nTxo9tUiDFwemxdrLL+RSpZYzhSs/GLkjzDhGlY4mQcG4FQhWfEBa9796NuWq1P3bBOWUdo&#10;ZmngoPEg4S87QeKzyKMKcIjDiFkQLCURSBu0a/gUasxbIAl1duTMcTPZeuk/OrQjTrmniwTDGQcH&#10;AdClUywBiAAWFhI8+tWgLo3eDYp+I+YqI4WV3lKu8pV3lKu8pV3lKu8pV3lKu8pTt5SrvKVd5Srv&#10;KVd5SrR5SrvKVd5SrvKVd5SrvKVd5SrvKVd5SrvKVYPKV+FfhKmeIoaj51KR4I+0pPZb/oO+i1YD&#10;eLUOxiRN4sePsxxrazgn/qJ6NSsBCMzoVLNztjKrTMQL2xusFEEEzF44yq043CUn/pFDMyBNlO4c&#10;NQfAq9GkJBzG8aGkgcQwgrZ0oyAbKg2+qeJVTJyRClcOGKNapJ4i1hf99qhmadQxjjpmIFhYztB5&#10;FEVxInEdHAeJZwsWErRyC5ZYUwQIyDWXOVUMTZiD2aGLoiJseXnKp16vSE6cRZwgkl+dQq07pQjf&#10;xABDIGMscqt7WdQlUREM1Sb8Za1UqtOwftr9PTChQpzIEYTIsa0TI5bNCNPtSzUiQbbTK1nucaBY&#10;qva2mM6Z5nQIDWoxjeF8zmJYsLuBYyGcnEtGMJaT/wCnFrOVZ2XaHse1JhG5osBbyg8KjlZyJgBU&#10;wuOBrFQqVRiaBNnrFdqepUAw8I1rJ1oyABgwd36NnBxLMUo9Ykh9FhY+ZSjUBkY9kC3D2izBgDfH&#10;zSUa0YnHGTj8Ko7EhSnTzFGIhYAYkEYYm0u732XKpturKEgGBEXxF7y2ECxlTy1eUulUcA2sMN1t&#10;y/winTmK1KpPGSAxIAbDbw8QWVnAs1QMDwgqQEv/AEhoHAOJToThImM2drL1XmYy6US1nAFlsI0e&#10;mSzBnpwCzhxKNc3TMAP5t/nRoxBBdkaYvAXzOcZPhdwHDfCvn042REJC927MN51nqvaHsu0OCPBF&#10;houvfjVPLSmTECqzjgZrVl6lQO0SS2sugSCYzIEWFzlrVl6lLoiOKHS4YMDyLPU6RaZmwJusAHoW&#10;zIYhjjlA5FxIhK6ziCMM3KREYwYDjHBYoZWrInDUAtGjATrUpQgcYrTxHQegLlGlCMsQjUNg0FlQ&#10;llyTCAxSAGi5zwi1lDNZWbdkzkCy0sxstUxnyZASi7AXF9SMYxPWLPxkrZ84lo9hc3EeFRrTc9CI&#10;uRxAu6pVCbDOBA09YOh2MgOkVnJVJmMsUsBIcX2NYRcqOYzEx+0gJHhJe0gNYDwKEpO8MN44Ro5l&#10;lpHRXHmKpZOMZ44U5A2WdQjh9Cq1C7CRdhbeViiD0pQjd/JdVac4yeU7C1ljFYKUSCAXfiQzUx0Y&#10;iM2A0YFWjmqOEEkxMLTezEFZfa0Ae0pVYCNjEubrLwWUZ5uJJOE2arVtIUg0e2Lcw3TTYuEyepJT&#10;BkZjgiASNaNPJmcC8TbGPLpK7bMzkek9gDsqJ6YnKIxYgAH5JHzIzg0SWY6tWhGUzExYlw506llq&#10;JsMYB+coSFkQZjzIfOISlddq1qFelSkDUe8nSG4VPaFMxEYtpLoZaA6RlhtuWWzWcpirmJwjKUnk&#10;wJtsNiwUYkNy361Y6z0IWGE2L3dUGznVTNZsExLjogPdxkIy2fTlKsHbEzAveWJ5l2tSRqVKhsGh&#10;zZcLAFDN7QqUTDpHCZSBBFztFrNa+b5+hCZwtYZaBa12lVc9sivQjlpHFThKVTGItpeDPYbiUaWc&#10;pmxulG2Nt1qwnvAgaN23QmYpwmTlXJ92213TAFRzcoxhSiWAk/TsfQDYqOVlhBpxjHou1nBYgCmk&#10;HQhEWBOFYjSwnELCdaxBvKnzIkWDlm0FtJCzGWyM5CgZyY2Cw3MRo4bbU+KxNCQUYztIFvg2P36F&#10;rB8xUTwN5lYfOr/Or/Or/Or/ADq/yFX+dX+dX+dX+dX+dX+dX+dX+dX+dX+Qq/zq/wA6v86v86v8&#10;6v8AOr/Or/Or/IVf51KL3g8KAPAfOpHij7Skf9B2HGg+l1GJkL46D+QAq23YYzOuZVC0ogWhwwIf&#10;yuuzlCpd+XD4E4jUu/Lh8ChnKhqCpSILExIBfiGhdlKTBxo+AKdehjiZyJOEgBzrjpvVStTlIVCI&#10;guxZi+gKvThNycAZjpB4kDFZFwG+ax8xUqE7pRpeyEc5OpVBaNjxa4HgUc5OVWWAxIBMWsL3CLrs&#10;8bAObvwKWdBmKkrzEgOeNxwBfPiJCVIxwkkHTbo4FLL15dGRDhvwcalOImBKRsBDW22OFDZ9BxGE&#10;DfaXa8sL1S7EuBG28cHCozmWl2pb+gWVOLvhq1H/AKEfSo7PzFUQkO1JsJNsgRcNKhXzJkSAWIYG&#10;0veRxrMU8jE4QYByQ5AkqxH5VP0oDjVaB++1Q2hXB7NpYWYPh1oZaRwQhAaL2AGgKWcM5iRLvFg4&#10;N14/ChClIxEXDm1zLTYOJfM6px/ihgxBvsMheyhUpRqSjie2cLhyKGQBMcBkw4HPFYhmKkZkPJyJ&#10;RF8idKqmIkJjCCSQTZJ2sClk8wXEiMQa934kRDGAZNYY2adIXzqlWqidEhnMSL7XAipUaxcONDv5&#10;FIUJkSMix4CxA0Ke1M5mKtepUd7YtcTY4dUs3WEyabyDkECQIY2C8I05yswtdo5l/iUDOHa9Jo4Q&#10;OQEOpSyZk83fEx1XBZenQk4tBsbTJVZyLdOPkIKp4C+GUfKBwp+GSqgiwfCo7QzUD2conCxj+KzG&#10;1/MhQlPBCEQDY5IEW0DhU9oY5icjfFg4J4CNajClKURBw8mNsuFhfYhkqxM8PRGEMQb/AMYXsoVZ&#10;yqEiQLExsa3gQysajCMjYQT1jxDmWZzUS4nOR08JWT2XWlFqdOMSwk9pIPCNK+f1JTFQ2EhrQLBe&#10;NCFDZ8pSAli6TXs2gBUsxnJTDPJokdYxtvBVPOZOvUpVIgu5BEgGeJYaVOnmCxwEWXEOOEHSpSoP&#10;EHCWAAtxakKeZrzpUos8IWYuAlw1n3hAT7QgFr4/AqOy6JaNKBiBpuPAGQjRLgU4v5U7KUhYQQx1&#10;FU8vm6kY1I4nBBcmy3lWOpPQzsBfbpC/w2hVEhRAhw6eEBtKEswZExMWIYNw3hUtoEzxUpvFzEh2&#10;NpsXZTkQwbn5FPN0DUEplyxizm03xRrUDITMgbWLsOII5TaEniXYcLjVqXQqVYA23xYNo6rqOSlI&#10;ywU8LnSBZwcCO1KEpvUDgEho23CxUTm5Sw0Z4xHQZOGJYaGRlKoAIg3g6ORZvadPq1qhkPIPRu4u&#10;FGNEOQ336EYyiLpM7jTZptRFZhLTf8KaxcSlTizQIFr6C+hClWlFi+iSeMsQIt5bdIRpU+qG4FhP&#10;DJAjiVKHAfQqrcPwqB/4vwrK03upgedMAsVQtpW0ZwLg1fzQpZelMgG2zQQj2FMmBNsiQL+Akhyq&#10;NacJRrSiDO2DuDq4G0rAHYPfxplUys4js4kAHSx5Ue2drLbH8yl82LTkJ8AJIlZYANHEjv7pgnsQ&#10;MuBdG9dFMYhk0gNy1Wbk46AUMzWgew6TCwGRDcOhCIBABGkfktoTd0KpvIdF5gMReDpCllctJqYc&#10;SlF+kHuHEsQ0+EBrVv5J8xT8Q77OpchUg+iPtIh9P+g5K6SFKlITAucmxg2gjQo5EmJEBhAEpPwf&#10;lLHRpknSxnL85E144eC2Y/ORrAjFK09Kf6SMe3lCJ4JSd9ZJQMZYiNJlI2t6ylmCKgMnJYzEeGzi&#10;WGualSBILdKQcWC0vchClRnJyz4TZr4FkstMdKnlgC4Y2RN40KrmIEOI0tNxwo0KZAgYj8eT2Afy&#10;kBoa/FN+fEpUu2MIyDECUnblKFKpU7QjTKcvQUZU2iTpEp/pIAZmUACCwlK8ayhLEJF3tMr/AOks&#10;FQxYg3SlpHrI1a8jORa1ybBoQ+ZnDLEJAmRDWNdY6lUzUgZOZFiTaRrLIjJynA4b4yIs4LEI1KdS&#10;QYaJubtLqrV2nQFKAEADJ8cjitJxH0KrTDdal6dC/nH0oysBl5VlsxCIdpCwcDaVDKZSrOEYiTgT&#10;la0pBlGUompJhfUk9h0o4SaQJFkZSey7SjXp1SSJO05SIJbWFUpQiJmOiJmWey4SRpxjUpyIsaUx&#10;5CUZVJzlEdImpiBt4C44Uc2ThM7etP8ASQkMxIAaMUj5ysVI23uZSvu4QjmRICUrScU7f9pMM0Yj&#10;gBJ85KEhMve+KX6SFGchIR/lT/SQMBh1Sl+kuzjXlDVKV3BbIoZepVMhGwdOQs5CgMbfz5/pISzU&#10;8QjcHJblJKlDLgSxF2chjyIUs00Q4JtJci682Iy4+BE2AyWWzMYgkCQduBkMplKs4QgJPGMzb0iN&#10;HwKMpRlULAW1JPYdKOEmkCRZGUns5Ua1KpIkTdpyJtbWP9aqVoRM3tIEpkB+AYrEaBE4SLWAz5Cy&#10;nmK4k5F5BtOm9QGz5yEyB0Q9rW6NKEBTqy1doPSo1NrxMJmVxJIZiReqmzsoHFKpKBGM3YdADMu0&#10;pyYsfxp6dRC7Oc2BDPildyyT9ti5ZC7UV2cp4n/lT/SWMADTfP8ASWGoQHdjilp/nKWYrntJnS+h&#10;OQQsTWrFB3Gl2XZSzFQROjHJvOjVy05ASYnpEAtqZdmZCWm2cz+csUQ386f6SOGtOGIv15NZwOUO&#10;0mahuczl8PkTxhOOo1Byu67aNSuYaAJTIOouutIEOOlOenicMsE5YtHWn+khSiQBGzrT/SWEyPJO&#10;Y/ORpzqTwydxjkXtuQqMz6N1gnl5UY5ilGR0ExFnOq9ajEdnKRIwwsAbiVoOj8Vr0x+9kakPxrbA&#10;6eiKlxuifQhgFXRe40cehUq1b+slEE60A7xtsdr+NC1rRfLiVCvG6XBaqoUB/wAT4VlqhsBhFGVX&#10;A4a+QF+sKVLKnHMiQAjUe17HYWKrtHMl6laWItao/O3wj7w/EhA1KGJ4M5g4aLXHjRoUqtOWFgGl&#10;FuRk8LdRe5OUK8p0xUYv0oiTgEtwqeX2dOV0bY1SwNr3AOpZnOGU5yN8iTfr7w5EwQJD8ilHKQnO&#10;38WJN54kB82na9pifgQlV6B4OyJR7EmR+LI9KM/m0pAcET5mRhW7SmeAgjSowqOZAWk38vGmCexR&#10;ztemRRJiYnCen0rX4mUIYIhsX4oGlMGuQlw91KmZB4iQPSAuCllMpUIpWYjiNpFjDiv1pok8CjGV&#10;4HhAa1/NPmK5O+zqXIVLVH2kdZ/0HMeBNFdAhPUD1Czl9OlSltuhKrISIGEkMOPpBA7Jy8qZAtxk&#10;3Po6R4lIhsL2alhIQlK4SBWWnUp/tuwJkTKx8JtbFw8So16kYkmAdpNaeJwApxERfolqvtvVbZnZ&#10;1XpxlTDCJDsRfidlVzpIHaScA6ACWHIuy0sAhE6FaF0VhlwJzempWWLBIixAzvRFGwtpVU5rpCTA&#10;NoYqNWcHewuTdzr5kKMoyMYxclg4iNOO6xV3fsgWiIsWAL6TzKOW2YJCkGMsTWyDACxxZbpWOZF7&#10;qPZHqlzqVDK595S6Z6OG6RcXkXC9fOKT4WkW1zJ4b7U9OxNUtX7K9VsztyiamMQtiSLcRJ/GAuWS&#10;qZPL4aNQTFQSkXOHCzdItpuIdVcrs3KzjU7NgTIs4I/lngQo07BFORajgLFkKJ6wDPxp6jNuSm4Y&#10;3K5PJPh8q6FhRxkWoypyDaHXTL7gjSLYS5VDK7QEjIGUuixskQQLSNCnmKbmJctwPInQ6el5U1W1&#10;Hsr+NVa22KZmZ4QMJ4C/CEMxk6WGBpkMS0nBiHskbGfTyKjl9mwMJAgSdmuLtaVSFcPH4C6Hb5eZ&#10;k5uP64T06NWIFv4pus0zWZz2UEo0qlQyi95cAW81m4xDoGmGfhTzITDc6Vu4bbFaFcsA4GWIJiEY&#10;SFoVPGAWkNV4RpCjPFga/S3rLLSz1AyrGBciR42HWHmVQ5OLUiIkDgs0lPYzozsYpiumHWGNg3XI&#10;XQsXRKGMAk38aNTKERNlhJZERlDT+Vw6lCpnKkBEgcL36kO0gJG223zJ6sW1FdjQjJgGHFyunBsP&#10;EhVpTtVHZ2cgROkBaLi+s3qrloAudNjedQqzuxvYsnns0TAdiDaz3Hj4VOhssSjT6PSID2cF96w5&#10;MsZXykCA5tvAKoVatSkK0ovI4p326MKNSBhVu6pL28RATRn2co6wVGOYPbMwL2Gzja3lUaOdhUhU&#10;JNjRZzoBxDzBdqROIILWRtN4HWKrU4yNOgZPGFgIDXEhj5U8w9y6ESFiAZ9/eXB6EKWXiZSlcGvU&#10;c9nTTpgt0JGQN2lo38qo0quXiasYxE5RMgJSF50aeJdCkw5fhXRifv5UZYQx1pqsAef4Ue1y0SSG&#10;cmT+d1W2lsowllzKRhTEpGYgLdI4ONGnVixFhFqFelhhEHCMTh7HewGxZbKVog1KVOMZGJLOOC6z&#10;kTQXWCEJXgbppAWgsnJCJzIkWD2NcC3CFXy+ziY0TOXSsBPEG0cb2o4DYunf4RGtH1T5iuQd9lci&#10;lqj7SOs/6DmW7LWmiSx0caacsXEdCJG4yalbDRq500LNR/CrH5z8KEqvWItXRT7jKxPumW6zWi/c&#10;YTI03lCUpkuONNBk5Up6CsGMsNdyL2m5AFNp3BL4UGlaLr3CbFifhf4U53TJWbjJz3JA0FMdyUtB&#10;WHGRz3IscT8KEZXjdMAWD8axCR5yiHfW96sYHhtTvyuU4k+tCUjad8bddWpwSCmxFtDEpgfPvDSK&#10;dyrD9/MiALF007X/AH8CMy7IxgQOdOSnViBBa0aDwIwkQJWaDwo0JF4nTascbCC6+awjipAtAAm1&#10;7Ln9Cjmdo05Rpl2AlF7Lnd7EKdLoM17aA1jAf60RTLxTTfRwaE1WMpC3TH4FKWVmYkEuJMWYPeFg&#10;DEhdDpWWPb6UDUbFpTlOO8DTlcD6VHN1ZvWw1Hus6QaxkOyts1ehN3U8vUFloDcYZRzVYTDEPbAC&#10;TC42ICkCwLi0EXNoCkOPuu1N5D+lF5AMReDpDqWVypamHEpR/GDuwfQsY0+ExrR9U+Yrk77ICwTB&#10;dtClqj7SOv8A0HKsQcC3iTxF/EuBMbUCNPGnisRRhhuKfD5VbHyoT4QmTFWpzYujagD3DBNTjiPE&#10;HUwMQD3MU07ChiAL8Tq9hoYJvR6EWTSvTg+RWryqxNG1CMgLl2guPEtDurO4ZFw7JiAsQu3BLh3T&#10;IeZOrVwrECy0ISbcbhWL0JgvwJx5kwVqIiS2ixPVBD8IPpTxe0IGV+8uVd5FcmXRVjoEErpebcs7&#10;o26d0TrVYg8BIezQjGiYk2fjhYageJOibt5FA0jiBHC/OjVo9Hivu4Ecb8NzIFWXrTzKRiC1lrWX&#10;pyXTaHQObpRqTJiQS1lo4rAhGE6UOsWE4/fav+nrAWHqkG+0XFdkZYmsc6U8yBrIRlUnElj+OHJB&#10;ZgFWq5cyp0pyJAxE2EAIUcjSMxpkxYDkvI4EO3M3YW4CNGtTjkqU60Ikh+zIcAXi912WYjKnLglE&#10;xPlXRcqOK/fyYsZAcr/6122Ux07GOGRi4OhdlnJtMzwjHUc/1YOnjHpWKBcFmI02aO6IFyw1QPOu&#10;yhaGsYcaL391KmZAGIkOsBcFPKZSoY0rBI4jaQGYcI86aL8FiiDe3hMa0fVPpXJ37L1Y+0jr/wBB&#10;wF29UOHay+1T27mKYqQo2mJvL2ACxtIdMchGLA2gj9HmR+b05RDC9Y4wJGoqlWwYS0XLcJHEsEgS&#10;bLghGmC50IU6sTiMm5Xa5OaUiOEAqNGcCJSVQUKciKUXLB7LT6FjwyA4wyrVaED+zlhLgu+F7EKW&#10;YhIyBws2nR50aEqdRwBoGnlUTGJ6Qe4qeXlEiUCxcJ4gtwsWRnKBbUhIpgLWN6Gfp0hVLg8F4fpE&#10;WsLrOJUdqUqfY15MZB78TdH7wEZxsUZ1YYwNV3E6q5eWUETQp4zKwuBfY1hUqcMqRGJFoZ+ZvSql&#10;ehA4QSTxOjOIOGxrDdrZYpxMm4AiIAx9YEDyhGGajKZYReI06eCy1SlTiwJsDI9nTkW4iqkawLQ0&#10;MhONKUXLA4bLDrU6+XiRGJwuRpZ/Mu1MCQA5LWL5mIyxM7tYhAQLniUJ1YkCZYWLtZWi5ZnP5mAn&#10;GjMOCLSDHm51PDkwAH0j9FRp5Olg06PI3CiZC4cqp5ipEmM7mHKhWp05mJ/klHNZiEgAMTMXI4lX&#10;nQgXpUzUJI/FYsLHc2aUKdGJMi+hGnhkDEkGzgKhUqCWGoWDDzr5zgkYgs7aVPOMcEQ5sPNcjOkw&#10;wU8ZxuOGywG1SNSNkZEcX+pRnUgY2Pdo4uUrDloknRYjPNRlFjc1qw0Yyd2tCxwiW4WPwIiZYjRp&#10;TPxLK+8O1YioM0DIN1gwu0WcHGjl62WwAnokycHiLsxKqRyg6D3HRxBE0qciAHsBXzStTniYF2st&#10;9KFUROE3FihOcSAdLFdqKcjE6WRBBsQlCBOIOLCsM4nmKxGnJtRQi1sSLNH+tYJwkCOLh8qj2cSc&#10;VzBGVSJA1FYcE5HiDrHglEDhBCJzMJTeyzQjVpwIBNgb77SsVCBPIVLKSBxU7CdCeMSXusv1ICcT&#10;c9yfdLjSsVSJOrj5QjSEagvuA4WvdGplqhjCT4RIRfgtv86xVagl5PME2Ytt0IU5CeEMGAFz26UB&#10;QEoG2yQFuq1PTIiWsKEZSj5fgQ7Qxbl+BN1iiQFZYnnc6MoBCpSqYWtDcKjGtUM4hnsi9g1KMc3G&#10;oKzWuIhz/SZGjs6EzMsziOGy9yCUakKjzLsCLHJ4AFTzufaAssk4x22mwGzmURVhGzF1SdPMjCmD&#10;dZxeVClWpmU2D33my8FHs6dMXdYyN1/DejUytWlTvLYpEX8ceBVtm5hjOjLCcJcOwNh5d/qVJSGC&#10;RsHE66QdRzWTmRhLtoIZtKoZMRqCvCFMTJEREykcNnSufi3Ozi7u1oTbpxJqdifMhxxfeFOqDEU5&#10;EmNpcC+1O4IVoKNOILhYiQicwJFg9gHC2khV8vs0yjQM5HFYCRwBns49K6BDI47/AAoNa/mnzFcn&#10;fstUfaR1/wCg4HAU3GFme0siQNIHB+FRlKuRIguBKPBqQy9UvSgSXZ3A0XaVToZGnSnSEQZPAvZY&#10;wu0Mtm7SpARnnRjwgMLBGRbg5VUzsZPUAqNZwPxelZahWnZORjdpwm6xtCzMqspdnLNOQbmxAszX&#10;G48SjsjY+WoDL04wLmBLuLhaC/GqGZEOxmIMREACRJd7HtazUqWz9nZWOAQFPFUiSZ6LCGe9UtvZ&#10;rLRpVo1sGJmIBlJwNLFtK2xnhTp/9KYkPE22Qjax49Cp7Sz4jDtJxLRDRBMhcC6r07BTx8Gh7+VZ&#10;HKbIhER7ISk4stv43PCVlNuB4VKspguxaUIxkWYOAX0qWezJcxNQsBfh0WhUtk5qAjTqzMQ1pNhs&#10;u5VntnZf+rp1JRjq0LEAbHXZbVMSJkYYy4GcRL2G52CqQjH9nKZwNp126ERUi1yKzo/4EvSqkNS2&#10;pIh8JjbZwBDYtShR+b0ImFOWE45Bm6Re08gWDZWUjUqjFfEmLE2lr3Cq5b3gytOlAAxxCmYkBnEg&#10;CbwWFnGFn6eYJIo0cdg0gy4QeBSy1WVmGqbtD2G0MqezspASaTFx1uFmubjWS21RJE84TYReDESA&#10;sGh9Ko7UlLDI5iMTZpc8XEtu7TmBOVGVksNsTgieB7QWsVTZ+dpjs6tKWGQHACWIILnVchk6hHYx&#10;Mql14va7yKmMnATjQlaCOs/BZYwOlZDbFCLQrylIXAWxFjC7gVt7hbQpzLvKHshRq/PZRqFyYipC&#10;wtdaCqeXytQzplhKRILYr7QGcKlWyZxY2iQ2kadGhbO2bkSO1i4mMNxYaW0qGzdm5ClKMH6XZSL8&#10;rs6r5rb2WhRr0o9Fo4TeLdRdbXoTLT7AsG0MeJSlmGEcEtGmziVaVA9EVC1nHqWzZQiBC1jY5DaU&#10;Nm5XKQIEnMzE3ub7bVnIbRylMSpsxwtoDEOeBZygWtpFzbwlHL1IgClIgNeX4eZZGUQz0Yg6mWy9&#10;qUo/ts3EmT3EiN9gfRzLMUK8WqRjIggWEgFmcOGN9q+a5tgMZDtwOqkKEcNCc8I4b2F1jKNSAbGL&#10;eBxpWK291seOgRPsoRmGFqpZSpHEDK7h50Ni0aNMxpSFM4okmw3OCA9t9yp+9FKjCmJGALBsWK52&#10;0hVM7KjTlKm0acpRtEpQMi9rnSFtHL7Wpxn2NKNQxjFgC8i/Sf8AJR2LGAhAdFmtYFsTgYW4r1Qz&#10;GSLCtATNnITctmZvJ0aUjVhhEpRtMQC1xBRz+0MtSmctIyPRua0EOX0KnsyrQpdnVqGIGE2i2wuW&#10;tZVcvlo4R28AIaB0hYOJSjl6UW7Om13BasmNh7Oy86UoYzKyZlLTdN7LrrOC9VNn+8GSo0oC2JjA&#10;xk9l7k+hVNoZKnCtnTjw0zHQBwlg/BaFPL7cyUKcZAgEQIaLjS7aL+NZmjVNlOnIyAHVsJF78CGz&#10;60mpgymwF4hbpGlQ2ZQgDGnIxIN82/JIDBuNZD3iytks6SC4H5L6ODlVDaRINQdnFiLOlfcHW0au&#10;0YYZ0ICQYdExLM9hINoUoi4E7pKMJhwjKk8gQbiLHL6QqmVY9AtaQmZWBCoIkgsRaOFAimR1rUI1&#10;eLzISkLU40p+7lTYEA/fpVtijWzotBBEmdrOD4Fl6NHMRlKMQCGLi06GdNTm/IfgX7O1CUr1IynG&#10;IDXgtapZbISAHSBqAHh/Fc+VlLMzkZGZck3nvKnm8uQGMXGiQiXt1aFDL1JREsM5EASfoyHC/CjK&#10;lwIE90ac7hcyAN1gViFQ8D+lEykAxF4OlSy+WlhpxcGQfpB7hxW+RYhcfCw1r+afSuQdye0YhtKO&#10;GMAW0EcK6YiQ/CFZGHOFZGHOF0REX6V84FfADo8nCnOY+/nTDMgffrQoVDGZGks/3i5OBHyLpYec&#10;JhGHOPgTRYaiuiTyLBK8KwlWSKtJKaTq0Kzdl6sfaXKf9BxrVvCPSsxloECQwm0twfCo52nRn2U2&#10;lEt0SDpBuIbSoZPaRwYwQCbrbrdaEsv2dSnUAH4rA8Y0A8K2PQp1Q9CJBjFiBijEaDcPKq2Rp1Yi&#10;qe1ABYOZXLL5nNns4UqpLkXnDIcN1t6zOVFeIbN4XcH8YAWPpK7TJ0alWnUjBpRgSHA4ns43WSp7&#10;alGmJhyJcDkOXa43rKnY+XNejBpRqU4mQLNbZYI2X61HJ5+DVfnAkWsYYptZy22r3g2fQhKVSoYg&#10;CIJk37MuwtNyy+Szj0pYoE4hbZIXg3FV6cjYJAYuJ79WlZKrkj2wnQiC2grIUM5VjGoKlSWGLSIx&#10;whEOHsLhVQagJAqnCbzxXrJV6s8MRVMiTYAMMrytoVKchKPayYguCOJlEzuxW86oVso5hAPZK6Wg&#10;tq0qjW20KHzgxlaMJJGGwyP5R0qpGtGIJIw4Gw4dF1jteuis7OVjUD5XU5k6fOtq2jpGOniCqUak&#10;DCMDZIu0hxXKOb2VE5moQ+ERJYStJYG3Cpw25lpUQXAkYGIEQL+ex3W1RVmICpRIGI8OIcpUqs6g&#10;AjGrEk2XEB79LIZqM3jSkbh1ntvfjWxq9KqMVIuQGJDxFhOhZfKioBI5mMiLCbzod2K94stGoSal&#10;QaLv2cBw23KGWlNhgnbwNE8z3KEK1QYKkcGLQDIADSo/NJxmKxsL8lo/1rZORJc0nieGwDQjKPCF&#10;nsRAxGOlvxAFPOZP5waMzijhhIwb+SRYRxhQjtQ1ITk7CQI1cyo5jaNaAnCoCRJjaIkWubQb1V+Y&#10;n9hGt0AA1ji4C4XqjT2ds+ZpyMjiwSLu2ExsDgcrrOT2zTNKcYXGJDixrCtrTFTCRl5AA6bJcajk&#10;8xMQM4zD3h7GA1qpQygE4ymekSwAe3lWzsqYkik4xXOMN4VOrlMtOUZEMcJbXdas5LaWXMSww2EF&#10;mAtsWdBsPZHTxl1LMVAMM5WH79KyEQR/VRfTZhWxYbPmJVKMSJRFp6pF2i/lIZZjO7TmIxEZmIlY&#10;SwJZncObuFHMieCIqSlbbfiPEhGPSEZjiNkuBUpRPDY+pBbOyWWlE1aQwkGWkXg8i7WvAU6QJD2E&#10;k8A+FUe1McOMhyQz3WqtX2dRnUpSrYoyjEyFraRo41S2FXpmNbFTLaSI3/60MthJxVKZiQDa1KQs&#10;C2rmM5Uw9vlQGl0WPTstNptuUtpio0STAjCw617vyrImjMTApMSLbXHGtlZMAkUnAlw9H8KzVIRJ&#10;x4wbLrDz3rK1gCWrO13Cp1I9b5xAkPaDiFhUjToGbU6d2lxa1mhZenkcpWqU5xE4g05SEXtYWWPe&#10;WX+IbfyXzWZxSxGBji6NjuLJPx8C7fYkatSRfowEi40lgvm3vLlTRos3aVIENwuJWNw3WrasaNQd&#10;jUjMAsAAAC2lrSUKmZm0SKlPEbBawF+hQzeSkJwlOUokMxcuXL2Nx6FsfZUaoNXLkmQFv4rMeBUc&#10;tCs0jKlJgHIse21bUyc5tioiIPCQY85YEsqkAXaRD3dxemLMquZoxYyL9UMUYCBf1PwoTqAAWfiO&#10;fOqYlCJkBpiE0QG4GCYRAVgVu8YmDqy9wmIJtRNCM4EGyQJDcyia1WVWIcMZyfn/AAKFLMkwmW60&#10;i135TMpVIyEgXwiNRybNDDy6EZZioY0xdDEeR+EokE+dQjK8DvKn2TuHdtQUM7l6hBi7jEY4gS7e&#10;RRIMRUkACMYcFnuZ/vdQqD8aIPk7oSjeU1TyrAQ4bg42U6LgGAkOs1w8inlMpMilYJHEekRYw4r9&#10;aYPwIROgeFhrX80+lcncmsNJA8iNKjHHyLF2BHGyFUUySdDfgQ7akYByHbiQo0omczoay1YacJRi&#10;NGF/KQrZSH8yP6K6OI/zB+ihRzwMZSuLN5LEJZemanDYLE5oEcn4ExpybUgZxcE6VCrb0hA6NKMo&#10;3WK3eJerH2kdZ/0HEg17rs6JAtBt4kdk0qjUZgCUWBdm0s+jQVT2Zls1hpUomEI4IWBmvMX51HM5&#10;+sJmIsLANwXAXLBWAmWZyPgZDJV6j0o9WLCzlZ/KjLJVMAOiw+Quo1aNXCY29WNpu4OBT2xi/bVa&#10;naVJXEl3fgHIyGTyGeMacWEcUISIA45RJVPN7WqdqYggvx2sBcA+hHZuVrYaMYYIDDE4QAWvHHpJ&#10;R2dnM0J0iXMcML+SIKqzjmG7Q6AGMWuIZr0dq9oBVxO7DzMynnhXj0wHcAEnkCpUJ1TONMMHALcQ&#10;N7OhDOVMUIdWLAAc3pRy2XqCNMu8WGm+1n8qGZyc8FQXFgfOCEcxmZYqk3MjYHJQEzZxLspETFwc&#10;XDkUT2pGANECwB7CGuPK67SpIE6gukqtXKSw9rHCdLgvZ5UZA2nhVbIQn0axGIMLbuLiRnOYNN7B&#10;Y7cFyw7Mr4GcB4xkwN7YgbCpwzebxRmGIwQAbUIhtYYqVTJ1cONsVgLjlBRzuVnhqyd5MNN9hst1&#10;KVU1AZnSQPQFT2fnKuMUwwsAAPDYENjV6z0xLFhAiz6LWdZnYsKwFLMyeQADFgAHLPoUq8agEjEx&#10;jYCzgg3j4VH5zXiBIM5st0WgC3gVGrSzkMNOwEnpAHjwuedUdgEzlVyciJyLNJgA4N5fS4C7KOgu&#10;FPJUJNCozhhoGpQyOUzeGlTGGMcELANDmL+VCeYzIlKLYSYxDcPVijizAAMnsEToY3hCtQqADE5c&#10;WkadC/wzZmbwRBGHFGMmA0AyBKq5PaGa7QVQx6MANHBENdoWYOVr4BWiY2AFwQQxccajmatR6sbR&#10;IWMRczcCnLtelKTvhGnkVClUzAlGkdIiOjwWC9f4dl8wRB3YgEBuBwWVbK0s2xqxw9WLaNDHg4EK&#10;0ptVIaRFxe+y4gqNB7YkEcfC6p0cxJ+yiIiwCwI0Y1Hp3iJtD8T3I5anUEA4LAAAtwm9Gv2oxPoA&#10;ubUpZmV5LhRNa0h/KnBsUTSNzODaCfRyIZaEhThpYB31lCuZsMRNhtvfn1IxjWxBmDxiSG5LeVSz&#10;uYzGNwOtaeSywalDZMqw7KmxjFo2SGl2fSdKw5GrgnINMsDi5wV2+Mdq+J+N3uZlGWeqYzHq2AMO&#10;QBQy2crY6dLqBgG5gPKp5XIZgU6U+tHDEu9hcmJNvEo53LVBCtAuCwLHhYhlLamalizE5CcpWWyD&#10;F2AbRwI52dUYyAHIFw5FSo5bNHDTFgIjJtWIGxfN9p5vHQB6MQIxs48ID8roVdn1cBDi4EMb7wb1&#10;LLVM30JBiBCEfKIg+VdplKuGcusWBfnBXbibTJd7reRRNSYlKNxYOPh5VLNZurjfqu1g1XIZTM1H&#10;pBmDDRdcApQyVTBGfWDAu2sFGpO0kud3oqw7giL9KfCFcwVy6FisKAnaRert4lLEMJuTFPEK2LHh&#10;X7GzWmx2BCM5OQE8pD7+RNz95tK5f9ERGbi08HlUc1UqYiJAsGtizMsvCnjjVwQEgRGwmz8r0IVI&#10;Gw+RYiX1JgDzbjkFW3LDA4ZcaNTaLlg/Ra524RpWay2zsUcuakmlYCRoAYmxPCwWK1P4WGtfzT6V&#10;yejuY1rbZegqFGQseXmKhMA2wJvHAhJjp0hWPzhTy+iMfQqfziTTeT2PY54k3aDm/Ah0+D8X8ClD&#10;LWwIjbyB1pv4uBOQdPAo1QDedMeNF7A2luFAEgANoOhDMUpYiCQbxpLX26E76FhEo2JsUbdy3iTb&#10;stUfaR1n/S6TcKeYCaNeQCNaocUpWkm8/wCkYqUJYDCQY22sbio0No4INiAlhmQXPESy6FeMrrhL&#10;gdAwmLRwH4E4mulPyH4EZVKgse8S0B+BGllasKkrGAjMm620WBSxSFOLEYY4rQ722n8C7Tht8MjW&#10;v5p9K5O5jF7MV3IUW0SlyWFQBkT0OHiQH33osT95Uq1Xo4gRibkvQyuVrzLi4EsPKsVUzxHTajlq&#10;9aWA2xkXF2h0KsKhqEta78GlDETf6EBI+VCNKpIRe4EssYiAcMbWt6yzGZq0YSmMtiBwh3wSt1vp&#10;RoE9EwkSNBLi1uW9AZOcqf7IHokxtxm2xGrmTKRwgvbpe/huUc1QlKAxgOxut/GdH55LtP2hbFbY&#10;IDhXZ5aZjHGzRe4m7UjRqkkhr7Dbbuy1R9pHWe4/YU5Tb8mJPmB4VhkGPHutQpyn6sSfMFgmDEjQ&#10;Qx3cNCEpngiCT5FgqxMSNBBB5ju4aEJTPBEEnyLBViYy4CCDzH/R1zEFdUK5MP8ASPEGBNrssMJF&#10;hrT5apOmdOGZjzshH5zIgC4zPndPGtJvXK6OYlH+eT6UYV8xUItcCcmL8TrEHDp6tutNG7wyNaPq&#10;n0rk7mPregqXry9Kh6noTOmRhWiJWnhBXaU6YEjpckqwDnKNOrEEW8KEqUQHfSTp41YmHGovwpv5&#10;EfaWZB/+yn2JL+yl54qJI/8ASHtFYiLcMfShAC3tBdqkjNzhEzcB+SAoykSQZw0DTJTqwuIj5huy&#10;1R9pHWd2fvHt6HaZanMwpUi4FSYAMpzZiYRcARulJ8XRjhnSyWdzGXyMSP2dMyhTGFzbGAZou9rC&#10;L6XWDaNKFYTi9OtDDjiCOjKnVDlrXAcwl+NEhZnYebOKVCTCVwnAgShMC1sUCCzli4NoVXbe24Y8&#10;nl5YI03IFWqwkcTW4KcTEmNmIyAJMRKJp0s7WoZGkXFOBMKYLX4IBnAcPhDBw96AztOlm6NSJwVY&#10;GMiAfxqVWLkMdMSxuIIcKvsStLHGBEqc2bHTlbCWtujJrBMSAJAdVc/tYE5LKGIMASO1qStEMQYi&#10;MQHmxErYgEOSIUsxUy+z6BLQj0KQkQwOGIbEQGxEAkBiUI5uFLO5eqDgqRMZNoxUqkXMSCGeMhcQ&#10;dIVXZJJnRkBUoyN8qUiRF7hiiRKErA5i4ABCq57awJyWUwiUASDVqSciGIMREAPNiJWxAbESIU68&#10;6Gz6BLQj0KUSWD4YhsRZnIBLWlROYhRz+VqA4ZdGcbbCYTFsTZfEiQIvBClkKBMstViKtGUr8BJB&#10;hI6ZQkDF9IwyIGJv9HLDYukf9JT0hh0al0grrU6wsysRNQJgF+yLICd+nwyNa/mnzFcg7mPregqX&#10;ry9Kh6noTLCjyrseD/WmRJ9CEOBMmCwcBC/mx9pZn+7H2JJx/upeeKHxQ9ooj+TH0oVBd2g8gkpS&#10;YmJnwj8lVctGwQqhhwNJYjuy9WPtI692lsTL5ehWy9EzMccZip05GZGKMxE9KRIeBOh2Zq+3M5EQ&#10;lWwtAFxCMYiMYi6wAcFpJJtJWSpbQcSkJzhGTvGnOcpQFtwMTiA0CQ1CtCn1oUaMZ+thxB/5so36&#10;GWSqRDGrKvOXGe3qQB/owje/MynSqF40aNGMRwAgzP8AtTKr0pyfs83UEQ/ViaVGTAaAZGR1krIZ&#10;r8vLmPH0Kkj+fZyqezMhRoVqM6hqHtIzxCRjGJaUZxDEQF8ZcR0IbVzkBSwU40404kmMQCSWJAtl&#10;KRJ03B2AVStm3FKvXnOjEj8URhGUhpwynEgC54kjrLJUIN2kMuTIvolUlhBGhsMjxvqUqGws0aNO&#10;csUoGMJwMiADLDOMgJERiDKLFgA7Knntt1BOdKApxEYiMQASScIsxSJJkdNguAAzFbPxlCjXrYqM&#10;ZAhwIASmAfxZlgDpwE8a2fkKbGrRpVJzINrVJREIngbs5EaWk9zeIINaPqnzFcg7mPregqXry9Kh&#10;6noQy9TLRqSH4xIBL28BVlHDqn+BW0/9v8Cxyy7k6cT+hNGg3878C/qT/S/AjMU2HBj/AAIRNESJ&#10;P5fFqQxZWJsH4w/RXzulAQEiLAXAazgX82PtLMn/AO5j7Ek2jspeeKDD/wBIe2hHLY8JiA4JDDhs&#10;QyleczSEryZHh4VI4j1za/8AJCruTbUj7Sbdlqj7S5T3A29tiH/QUJdGJH9fUj+Kx/8ATj+ObpHo&#10;D8bDLaOZaVWTxo0nY1JtYGvEI2Gcrohh1pRBrbTz0sdavOU5nhlIuW4ALgNAYBbN9Wr8vVWY+Lo/&#10;JhZ/+8R+Titm/FVfbjufOM0DDZ+XkO1naMZsPYwP5RDYyD0IF+sYgyz+aall8vEQp04gDEQGhSpx&#10;4SzDQADItEEivtrPnp1pOALoRFkIR4oxAA0m82k7mcq7SzFLLiWXAjKrONME9pAkAzIBOlhwPoQr&#10;5WoJwmHjOBEgRwxIeJ8oVY7crHNSzP7SFcgDtIXdUWQMGwGAsiAMPRMfuaPA2K9Xq9Xq9B7/APQo&#10;a0fVPmK5O5j63oKl68vMVD1PQo5uvAGUib5EXEi65NKnG7TKXDrTdjD+kU3ZR/pFf1cf6RX9VH+k&#10;UJSowf1inp0ojVI/CmwD+lL4V81oACMSLi99q/mx9pZn+6n2JLF/wpeeKAv/AGQ9pEyA6o0njTgW&#10;CQ4eAqQGmZVX4yHtJt2WqPtI690QqYoZKgQa9QcF4pwJsxz4bcAeRBsBOZrYcvlMrARhCOlg0acB&#10;+NKRsHCXlIs5U9q544Y2xpU3eNKm9kRc50ykwMpW2BgFkYRLmma8JcR7epID+jKKqVKgIFSjRlE8&#10;IEcBI/nRkNYWYqyixnm6jFrZRFKgBbpAliA4C/Gshl/yKEpcfTqEfmWcqhszJ9CmGlWqs8aVN7Tx&#10;yN0IuMUtIiJSAo0zHLZLKQJlKR0XylI3ynI8AeUiBEXBGvbDKUXFCkdETfOQBI7SbDFaQABEWByu&#10;22Jk51qYJjjeMIOACRjnKMXAIsBe3hX+G7bpdlVMRMMRKMoye2MouCxBiWNhBC2llZEnKwNKUXJa&#10;NSWMSwi55RAM2H4sHZ7dmVJf1gq1RH1TCGLyiHha/ub1f3F/cX9xer9y/uL98vV+8X71f3F/cXq/&#10;cv7i/ebiriririririririririririririririririririririririririririririririririri&#10;ririrAVcViHd9EOPv411fv511fv50xCuVyuKuKuKuKuKuKuKuKuKuKuKuKuKuKuKuVxVxVxVxVxV&#10;xVxVxVxVxVxVxVxVxWEA+DBrR9U+Yrk7mPregqXrS8xUPU9CHYReOtvSh2FMSe+38KsoDn/WVtFu&#10;UfpL+p8o/SX9T5R+ksIoh9f6yiK1ECJJcvxesgcPBp/ChGuGkCH0r+bH2lmf7qfYkpH/AIZ88VHj&#10;pD21KP8AJj6Ua38oeaSJ4ZFVPjIe0Ed2Xqx9pHXu5A0YgGfaymQA8pdtUDya8sIhzawAuAUaO1ct&#10;SzUInFGNWnCoAWZwJggFrHFrL7JyX/a0P0EcrsyhTy9LsKRwUoRpxc4nOGAAc2OWtVX3e23U7LLZ&#10;iQnTqHqU6rCMhM6IVAI9K6Eo2sJSlGlV2rl6ebhEPTnfZJj0ZwIJibCwOEoGvKnkspQiRCAaLtbh&#10;hEWznIlyADKUiSXJJVbbM4mFMtClA3wpQsiDabTbOTWY5SaxV6sYgTlmqgJYOQKdJgTeQHLDQ5a8&#10;r5rtOhTzFIkHBVhGpFxccMwQ40FrF9k5L/taH6CyFPZOWo5XHSqGUaNOFMFphjKMAATeASH0PYqm&#10;wdty7PKZieOFTRSqsInHpwTEYjFdCUQSGlKQpy2jRpZ2j1qc3ErDeYVIF2OnDJiwd2CIgKOz8pTc&#10;m6ETIjhNs5yAs605MAHsCjLJvHJ5UGFEGwyJLzqkaDNogC8RjF2LjwjhKvKvKvKvKvKvKvKvKvKv&#10;KvKvKvKvKvKvKvKvKvKvKvKvKvKvKvKvKvKvKvKvKvKvKvKvKvKvKvKvKvKvKvKvKvKvKvKvKvKv&#10;KvKvKvKvKvKvKvKvKvKvKvKvKvKvKvKvKvKvKvKvKvKvKvKvKvKvKvKvKvKvKvKvKvKvKvKvK/Av&#10;wbv4F+Bfg3PwL8C/AvwL8C/BufgX4F+BfgX4F+Dc/AvwL8G7+BfgX4F+Dc/BufgX4Nz8C/AnG9Mv&#10;wL8C/Avwbn4F+Bfg7n8C/Avwbn4F+BfgX4F+BfgV/kX4F+Bfg3fwL8C/BuYYliV1l1l1l1l1l1l1&#10;l1l1l1l1l1l1l1l1l1l1l1l1l1l1l1l1l1l1l1l1l1l1l1l1l1l1l1l1l1l1l1l1l1l1l1kwkQhI&#10;zdYgbgfMVKJiDLCLdN3cx9b0FS9aXpUPU9CFWEpYToDssNZieNPTA5ADevm1XLRnKOkgA228C/g4&#10;cw+BfwcOYfAjmoUxTjLQBZYsLRB1Bf8ATyI1PyIU6xMpAi03r+bH2lmf7qfYkuiW/Zy88UH/AN0P&#10;aKJIfox9KMYkgYxYOVGEw4xm+0dV1PMxA6dQWMLGl97IjdnW4BD2go1IzLRk5HDvBhk8xVog6IVJ&#10;RHNEhdrmqkqkuGUjI85JPdn5lXqUXvwTlB9eEhdpnKs6suGcpSPPIk+EiReuqfKuqfKuqfKuqfKu&#10;qfKuqfKuqfKuqfKuqfKuqfKuqfKuqfKuqfKuqfKuqfKuqfKuqfKuqfKuqfKuqfKuqfKuqfKuqfKu&#10;qfKuqfKuqfKuqfKuqfKuqfKuqfKuqfKuqfKuqfKuqfKuqfKuqfKuqfKuqfKuqfKuqfKuqfKuqfKu&#10;qfKuqfKuqfKuqfKuqfKuqfKuqfKuqfKuqfKuqfKuqfKuqfKuqfKuqfKuqfKuqfKuqfKuqfKuqfKu&#10;qfKuqfKuqfKuqfKuqfKuqfKuqfKuqfKuqfKuqfKuqfKuqfKuqfKuqfKuqfKuqfKuqfKuqfKuqfKu&#10;qfKuqfKuqfKuqfKuqeYfCuqeYfCuqeYfCuqeYfCuqeYfCuqeYfCuqeYfCuqeYfCuqeYfCuqeYfCu&#10;qeYfCuqeYfCuqeYfCuqeYfCuqeYfCuqeYfCuqeYfCuqeYfCuqeYfCuqeYfCuqeYfCuqeYfCuqeYf&#10;CuqeYfCuqeYfCuqeYfCuqeYfCuqeYfCuqeYfCuqeYfCuqeYfCuqeYfCuqeYfCuqeYfCuqeYfCuqe&#10;YfCuqeYfCuqeYfCuqeYfCmAPMPhVx5h8KuPMPhVx5h8KulzD4VceYfCrpcw+FXS5vwq6XN+FXHmH&#10;wrqnmHwrqnmHwrqnmHwrqnmHwrqnmHwrqnmHwrqnmHwrqnmHwrqnmHwrqnmHwrqnmHwrqnmHwrqn&#10;mHwrqHmHwrqnmHwrqnmHwrqnmHwrqnmHwrqnmHwrqnmHwrqnmHwrqnmHwrqnmHwrqnmHwrqnmHwr&#10;qnmHwrqnmHwqyJfUF1fIF1fIF1fIF1fIF1fIE4FuoLTzBafItPMFp8i08wWnyLTzBaeYLTzBaeZa&#10;eZafItPMFp8i08wWnyLTzBaeYLTzLTzBafItPMFp8i08wWnmC08wWnmC08wWnmC08wWnmC0+RaeY&#10;LTzBaeYLTzBaeYLTzBaeYLTzBaeYLTzBGReziCAY8yIHB8KMjoA83cx9b0FS9eXmKh6noUIWuCfO&#10;VCrTmRGItFnCUBUJPU0DhRqVokyPG3pXUPP+FdQ8/wCFYMuCIg2XG8a1CvGZEY6LOO1kO0c9XQNK&#10;M43EjzL+bH2lmf7sfYkv7KXnih8UPaKPqx9KMv5Y80kT/wAQ+ygP+J6URq3amU9Q+UFGJBLq6XMP&#10;hQiAbS134e9hAvb4Ly2x4ywGvPDi4LCXX8X5B+iv4vyD9FfxfkH6K/i/IP0U3zvyD9FfxfkH6K/i&#10;/IP0V/F+Qfor+L8g/RX8X5B+iv4vyD9FfxfkH6K/i/IP0V/F+Qfor+L8g/RX8X5B+iv4vyD9Ffxf&#10;kH6K/i/IP0V/F+Qfor+L8g/RX8X5B+iv4vyD9FfxfkH6K/i/IP0V/F+Qfor+L8g/RX8X5B+iv4vy&#10;D9FfxfkH6K/i/IP0V/F+Qfor+L8g/RX8X5B+iv4vyD9FfxfkH6K/i/IP0V/F+Qfor+L8g/RX8X5B&#10;+iv4vyD9FfxfkH6K/i/IP0V/F+Qfor+L8g/RX8X5B+iv4vyD9FfxfkH6K/i/IP0V/F+Qfor+L8g/&#10;RX8X5B+iv4vyD9FfxfkH6K/i/IP0V/F+Qfor+L8g/RX8X5B+iv4vyD9FfxfkH6K/i/IP0V/F+Qfo&#10;r+L8g/RX8X5B+iv4vyD9FfxfkH6K/i/IP0V/F+Qfor+L8g/RX8X5B+iv4vyD9FfxfkH6K/i/IP0V&#10;/F+Qfor+L8g/RX8X5B+iv4vyD9FfxfkH6K/i/IP0V/F+Qfor+L8g/RX8X5B+iv4vyD9FfxfkH6K6&#10;1Pm/WXWp836y61Pm/WXWp836y61Pm/WXWp836y61Pm/WXWp836y61Pm/WXWp836y61Pm/WXWp836&#10;y61Pm/WXWp836y61Pm/WXWp836y61Pm/WXWp836y61Pm/WXWp836y61Pm/WXWp836y61Pm/WXWp8&#10;36y61Pm/WXWp836y61Pm/WXWp836y61Pm/WXWp836y61Pm/WXWp836y61Pm/WXWp836y61Pm/WXW&#10;p836y61Pm/WXWp836y61Pm/WXWp836y61Pm/WXWp836y61Pm/WXWp836y61Pm/WXWp836y61Pm/W&#10;XWp836y61Pm/WXWp836y61Pm/WXWp836y61Pm/WXWp836y61Pm/WXWp836y61Pm/WXWp836y61Pm&#10;/WXWp836y61Pm/WXWp836y61Pm/WXWp836y61Pm/WXWp836y61Pm/WXWp836y61Pm/WXWp836y61&#10;Pm/WXWp836y61Pm/WXWp836y61Pm/WXWp836y61Pm/WXWp836y61Pm/WXWp836y61Pm/WXWp836y&#10;61Pm/WXWp836y61Pm/WXWp836y61Pm/WXWp836y61Pm/WXWp836y61Pm/WXWp836y61Pm/WXWp83&#10;6y61Pm/WXWp836y61Pm/WXWp836y61Pm/WXWp836y61Pm/WXWp836y61Pm/WXWp836y61Pm/WXWp&#10;836y61Pm/WXWp836y61Pm/WXWp836y61Pm/WXWp836y61Pm/WXWp836y61Pm/WXWp836y61Pm/WX&#10;Wp836y61Pm/WXWp836y61Pm/WXWp836y61Pm/WXWp836y61Pm/WWASp28X6yYyg3G3wqdXOzEiR+&#10;Lo53XYA32ejuY+t6CpetL0qHqehAC21Crk7COEpo1IwPwLtg1R9OK9rF1P8AaC6n+0F81nUECLWd&#10;28iFfNESi+g23cdiAYsw0jQgDwhfzY+0sz/dT7El/Zy88UPih7RR9WPpRP8ALHmK/nn2EPjB51Ju&#10;LdlPKOJyYAuG6LaL7l2glCy3R+kutT5v1kTA03azRbotctrY6ldQ/eS/QV1D95L9BXUP3kv+WrqH&#10;7yX6CuofvJfoK6h+8l+grqH7yX6CuofvJf8ALV1D95L9BXUP3kv0FdQ/eS/QV1D95L9BXUP3kv8A&#10;lq6h+8l/y1dQ/eS/5auofvJf8tXUP3kv+WrqH7yX6CM5CgwDn9pL9BdHsf6cv0EZVDRs4Jy/5aiM&#10;6YgklsJe5uEDzeCCg6KyfrjzH/RW5XK5XK5XK5XK5XK7cuVyuVyuVyuVyuVyuVyuVyuVyuVyuVyu&#10;VyuVyuVyuVyuVyu3Llcrlcrlcrlcrlcrlcrty5XK5XK5XK5XK5XK5XK5XK5XK5XK5XK5XK5XK5XK&#10;5XK5XK7cuVyuVyuVyuVyuVyuVyu3LlcrlcrlcrlcrlcrlcrlcrlcrlcrlcrkCrUXGgedWDSfP3Mf&#10;W9BUvWl5ioep6FYmdPKIPIsMAw4Bu9rOAMjpIDrodHUukX5UKlOzpC5HHInoxv8AWVaQ05M/JyQe&#10;/speeKBH+6HtFEwJHQjdyrs5E9celW/7w+ymiT/WelPK07sG4ZelF+AK5XK5XK5XK5XK5XK5XK5X&#10;K5XK5XK5XKQIDEFRl2cXt0DjX7anGdpvAPnVGFCIgMdWwBh1hweCJIIrJ+uPMfupDcOoedcp8/cx&#10;9b0FS9aXmKh6no7sPuMSovfi+FNHTGPtKv8A3Q/JyQfRSkP9qKAH+6HtFNP8mPpREbscfMUR/wAT&#10;8wKz/eelEat2GuXpR1DvWWpR5fSuUqh69X2h4Ikgisn648x+6odQ865T5+5j63oKl68vSoN+R6O7&#10;B406M5EAC1dhTmCQQbjwLsoF7A5tsVcnTkz8nJS+Ll5woiP+6HtlEGUR0I38qExIEmYsB1o/GH2U&#10;PjPzgpDV5t2GuXpR1DvWWoqGo+lcpVD16vtDwRJBFZP1x5juX7l++X91fvN+8X9437xf9xIbh1Dz&#10;rlPn7kYT+N8KseJE5W8hUITIJwjzImjGRjxCxdSfMV1J8xXUnzFdSfMV1J8xXZTpkkcL/Aiewt1f&#10;gVXBTlENO5+BQztSBM5ylabbiQh87y8JgkviiLQ3Hx2o5XZ7UoGE4mMCwYRYBhoHApZqiTAEEDCL&#10;7nubSpVKkpSIgLSD+Xc7qVLMSkaeKAFhYAli3Iq2Ry+LBTiJB+EgE+dQMJGJJJcWIVJWyvfS6xTL&#10;nj3au3J0jWFAjoCWEnHUjT6zSZsT3G5GB2VMuG/iB/yV9lT/AO4H/JX2VL/uB/yVW2dTycssaNPt&#10;MRqCYIEoxZsEGPSB06Vmtjy2bKqcrVnTx9sI4jAmLt2RZ2ucr7Kl/wBwP+ShHPbOq0oflQqQqEfz&#10;TGn7X4Rn9iV41qdxZxKJ/JnEtKJ1i28OLe5+YwBzmbB6VKnIAU/jJtIRl/IAMuERDE5fYENnyoHM&#10;dp0zWEwMFOdTq9nF3wNfY77mXzVTLHM/OJyiAJiDYYuS5jJ7wGbht4fsqX/cD/kr7Kn/ANwP+Ssz&#10;Qp5SWWOWjCVtQTEhMyGiEGbDxu+jSq+286MUaQAjAEAznIgRgCeElyWLRBkxZUdmZXZMzUzE404/&#10;9RG+RAH/AKQsDubQG0hR5fSuUqh61X2h4IkgjyLJ+uPMfAlu628P3Ld4t3Fv3CzqHnXKfP3Jyoey&#10;27hCqyLhpFdmDI4WBsiy+bxFWzgjHTbwq6r/AEIfCrqv9CHwq6r/AEIfCrqv9CHwq6r/AEIfCu0/&#10;aB/5MfhWEGp/RipwONpPfEWg6lQqRiQ5nfYXxHQjKFjW+VdhEvKRkOexU6Ux0hiflkp0iHeIHlVT&#10;L1Q2GQPMfvZCVE9Ksw5AG0Oo0oXR18CEQmO7V2H2vYduY9PDjw4KkanVxRd8LdYM76GXaf4w1j/w&#10;n1lV8gZY+wqTp4mZ8EjF2cs7OzluErLbe/xLsPnAkez+b48OGcodbt4O+F+qGdrWc1tpfPvnZrUu&#10;yw9j2TdOMnftaj9VmYX3rav96rfKSWW2/PaEqBzHadAURIRwVZ0+t2kXfA9wZ20OjtnLZkZzLQIF&#10;T9mac6eItEmOKYlFyImWIEEjos5GUEJtRzc40KsXaJjUOGMjoHZzIkDeACHaRfd2jm8lUlSqwpHD&#10;OJaUXIBMTeCxLEWi8MWVba8KU5ZeiYipVI6IlMgCOI3yJIsDlrSGtWzv/vj/AMWtubN+NqexFZ35&#10;zmZ5f5p2LYYiWLte1d3IZuz5X4l9pVf3cP0lma2WzM8xLMiAOKMYiIgZGwB3JMrS+i7coe6+Wl+z&#10;yo7SqAbDVmOgDxwplx8aRoWY96MzH9nlAadJ7jVnHpkepTLH4wHQoaj6VylUfWq+0PBEkEVk/XHm&#10;Pez96MNyzcco1w5hG2TXtxBdtIxET1QT0uUaEOTum7h96feGVlwvX7Ag8L2MiKhBloES787LSJaR&#10;wHg5PuBnUPOuU+fuTVAJBGgjRZpUqoiXEQXePCp0ZXxk1pA0tpsQhtKrhrB3ADi+y0RIubSv68/0&#10;f1V/Xn+j+qv68/0f1V/Xn+j+qv68/wBH9VYZVCT6kj5opxVI/mS/RTRzJA4on0wU8vs2oJUIgESI&#10;INwfgF76F2OVIqSIax2GlfOsySZ4o2PZaePg0JoA2cYRiQedGuxEhjts0cKhtKo5mXbgDFnCccPo&#10;VvcQ1y9KOoLP/wB5r/KyWzfVqfLVNzav96rfKSWS2XtXOxo5il22OBhVJGKvVnG2MDEvGQNhN7Xu&#10;q2wdgVTmquawxlIQnGFOAkJG2cYmUjhAAiCA5JkCADs3J0QT/wBRTnJrxCnIVJngDQiTb3FXZm0q&#10;fa0K0cM4vIOL2eJEhbpBBVXI7PpRo0ac6AjCAEYgdpG4DnJvJtNq2d/98f8Ai1tzZvxtT2IrNZbY&#10;dQUTm+zxzwiUwKXaMIYnjF+0OI4TKwYTG1xWhtGpNvxagjUieIiUTzhjwEKVWpAUs3lzGNaA6vSf&#10;DODknBJjYXMSCHIaRzG2c5/V5eEpkOxkQOjEHhnJox4yFUzlZ6mYzdUyIF8p1JWADWWiBxALJe62&#10;1TPtzR7SZp08QlOZOORLi+YlGN5EIxB0KpW2NKZGXlgmJwMSDIGQIvBBD3HQXFz8pVD16vtDwRJB&#10;FZP1x5j3D+AW7l43r/VuWgnUCR5AukegOsdERwy4OVGjsGrDO12LUYA1DKQ/FaL3rZuYzonl8pnX&#10;nClJogxYG43MDcWVLOm6UIk6zEP5eBYh3xbuYgUYxEm4cJw/0iG8qAlOIjOwnFGwc6mKFWNesYEi&#10;lF5GcrWgMOmRsWSzWxKMtn5aobSwPB+LJz5FlNobQn2lWpQpTqTZsU5QiZSaxnJJusROg3d7t4Ob&#10;wc2+jcOoedcp8/cgwOEowqzMgRcSTpUq4EhKWkOFijKo2r8C61TmPwLrVOb8C61TmPwLrVOb8C61&#10;TmPwKyVTm/ArZVOb8CsNTm/AsNXGTxumNEG2+UX8pWKlSjE2XAC5G06FYSFKlmYiWIEO1tt/Ko5X&#10;LwGGLs9pvddGxWnuIa5elHUFn/7zX+Vktm+pU+Wqbm1f71W+Ukqe1tkZLtcvVxYJ9rQg+GRhLozq&#10;xkGlEi0C6yxCnmMtTy0SbZVK1IgcbUpVJc0VLMTn84z1UNOqzCMb8FMXiLs8j0pMLg0Rk6ORzVWj&#10;A5YSMadScAZGrUBJESA7AB72AX8fmf39X9JSoZzNVq1M5eqTGdWc4uJU2LSkQ40HczPxlH5SK2d/&#10;98f+LW3KGWzWYnl/m8zIGMRJ8QYggtwBiDw2F7DtDOSO0JANCNaEOzgTfLB0hKTWRJsjaQMTGOS2&#10;xsvL08tOdSVKoKcRCMxhxRJjECOKLSGJnIlaSwavl7cNXKzs0Yo1KUgTqGIcqy3upl5MajV6zfkg&#10;mNKJ1yEpkfyYHSo7V29mqGWo5IdpEVqsKeOqbKeHHKL4C9QkPhlGD9ZZStsrM0szCOWETKlUhUiJ&#10;drUOEmBIBYgsS7EHSs9ks7mqNGvXrUhTpzqQhOoTEhoQlISmXIDRBtLXrlKo+vV9oeCJIIrJ+uPM&#10;fBTytT07NypHOZqMs7AD/p3DgyAMXF4eJBGtHZewIDZeVmWlVAkTVjKxg5A6Np03qO09tRltLNSI&#10;ljmQREjSzGy3hXu3k6FEUAIT6ob8QKjDQKcBzABRiOD0nvoqpnPePNCFFujTsBfWbbTxKtsL3E2d&#10;2eQq9EZrpExibDKxhYeRS23765+e181PpxjJmpFnAa1wDwstnUtmUIxtNw9VZPFf83ovrwRdD7gR&#10;1DzrlPn7kK1WjzrsiLvv4V1V1Vd9/Orl1fv51crl1V2kRenITBPvMNcvSjqCz/8Aea/ysls31any&#10;1Tc2r/eq3ykls7/74/8AKrbolXpxmRdiiD5wv6in/Qj8CMqFOMCbHjEA6rBuZn4yj8pFbO/++P8A&#10;xa25l87sOnTMas5U6k6kZTwFhKnhAlEDE03xCQsDAFVI++UzmMtUHRNOnTjKlIcAgIYoSFhcykCx&#10;Fjg5fZ+xoy+bZcmZnOOEzqEYQ0XJEYxe0sSZGwAAnO7aMf2dGiKIJ/LqTjOzjEaZdrhMPehtDY+T&#10;lmKJoU44oygOlGU3BEpAvaNGlfZlT+lT/TUcntvLyy9ScccYyYvEkhwYki8EX6FkdqbNy8quXyeb&#10;y0q0wYgQjGpGZJxSBLRiSwBNjXsreEqj69X2h4Ikgisn648x7p+5bv0IJqBaTjm0rtM3mYiYtIcP&#10;Zeh7vf5aZGVbKVCxzJLYRwsAfOo+8f8AmJXGcFQ4iwJLiwAv+SwHIhldjQwUQLBue7fqT9gLL/FQ&#10;9gI93buWb6UU1MsfvdYtp14xPGV/gP8AllRnmxN4vINfZeMSjt//ADCqilRql/mgeWEi42sOn1rt&#10;KGW2PlhRosACGc6bQApx4QVs6jp6XoWQidGWofJxQ+4ANw6h51ynz9yCrbE1i7YaVcVcVcVcVcVp&#10;VxVxXYnRwp0+9Q1y9KOoLMZ+O1sAr1Z1MPzbFhxyMmxfOIuzs7B72Fyy2wRV7f5vGQx4cGLFOUyc&#10;OKTdZmxG6/cze2P8U7L51VnVwfNsWHHIyw4vnEXZ2fCH4Fl/d/tvnHzftP2mDBix1Z1OrimzY26x&#10;dnsdu7qbC7f5v2koSx4O0bBISbDig7s3WDX23LL+8H+JfOPm/afs/m+DFjpTp9bt5s2N+qXZrHfc&#10;q7L2pSFahWDSiXt0gghiCCAYyBBBAIIIRqbAz8ezJshXiXj/AGlMHF+7jy3oHbW0KcaYNooRlKRH&#10;AJTERE8eGeoqGydkU+zpQtveUpHrTnI2ylJrTcAwAEQANyltP59817Gl2eHse0xNOU3ftabdZmY3&#10;O6zFH5186OamJv2fZ4cMTFm7So72l3HAy5SqPrVfaHgiSiisn648xR7q3wCBAYiBbrUs9nYRo5am&#10;OnUlMBuR3Knsn3KjLaObNgjCJwgGyRxFh0RbepbX9789PI0TaKbs7lyOjxWWldjsjLxo2MwJ8xsR&#10;fm/FGqNw5rTanYDUAPMiRoWwzH/0+jHiBgHHGqAGinD2QjvVncv3ZMumTcBoUq+0akaEL4iTMQP5&#10;Wg28KnsrZsZ182WjAUgagJPGHFyOe94qstn7Pl1ZOIltUOksez8lSpTs6UYgHnFq7Rnlwy6RbWUa&#10;sjIvoxHCNUXYcgRxLJGX4rt5FkSbzlqHycUPuBHUPOuU+fuWBVqtCaNivV6vKvV5V6vV5TkOVYr1&#10;bu291DXL0o6h3rLUVHUfSuUqj69X2h4Ikgisn648x3h98s7wbcsDrAJjHwGwf0jYp5SVUDOSJiIR&#10;lGZx2uGi7W6CgM522T2ZI4QAGFSL4sbxFnBbbYo0ZU4zrnpGdpqaHGKRNh02IZejAADhCaNic7hW&#10;xvW/NVH4uHshHXvbd2yLlmWGIRqVg0RpvUq+drwNWo+COOJk/AYu41EOpbKydOdPZtSTdrGmYyES&#10;XjhmALCNNqhPMiGczkrcWYEqkg/WZyLhdwIUqAI/k/icgGhMTYmCKKynL6FkP7rQ+Tih9wI6h51y&#10;nz9+WKMTwn0o6h3rLUVHUfSuUqj69X2h4Ikgisn648x7l+9W3norsY2zGjSgJBlKptOtERhEylHE&#10;BOUReIjhIBAX+Ge6FI5XIG6qIyM2N1rgXcShtT3lrHaNWoBOXbXicmMm5SV2ezGo0Y2GMhxfi3WN&#10;5UJ3sGcXdyVsb1vzVR+Lh7IR19xbvdtisKY2LswHlwI0InpxDkaQOMcqqVs7Xg1GMpyiJDEREYiA&#10;PyiAwHCV/gX+XNGVKJsEqgJvPEyjtn/MSvVr52TTnE2UhUNshEFzhe61U8tkI0adKkMMBAWkCwYu&#10;NCpUHTHcFuBFZTl9CyH92ofJxQ+4EdQ865T5+/Y6z5kdQ71lqUdR9K5SqA/l1faHgiSCKyfrjzHw&#10;JKvtavChQiLCT0zxI+6n+X2QrVq5kY/ObMAEgwkSHLAlQ94v8zs+M1MyE6dKGKWFmIjLE1j3rsMj&#10;RA5AsQDPa3Auz4V2fclbG9b81Ufi4eyEe8QKSNfbdUUYgPiJZ/vZH3c9xsnPM1seGNaJssBDnidu&#10;VlT25/mZmRTpmcZ04QxGwSBAk7WOLeJDZ+SysTIf+rhDvwvfYowfEwv4UNXcnUispy+hZD+7UPk4&#10;ofcCOoedcp8/fo1nzI6h5u9Zaio8vpXKVQ9ar7Q8ESQRWT9ceY+AegATwLHnakKesgL/AAHZZntP&#10;PzshLKCWAHjMcA51HaPv9VlldnVS8aRqdMRHVeIL2i21fNdk5e+IBqSiOna7OXJtWGkBEHgDebcd&#10;OE5v7krY3rD2VR+Lh7IRVvd2dyNwylYPwrtaZiPWIHnQ2blZjOZuoLBQiSQbmeIGlRzm0p1cps2Z&#10;bsatUifRvlhMiWkDZaofNKGPOGIjVlMGQawlsQIfEBaLb1GnRiIgaAABzBYNHBo5kzWDujqRWU5f&#10;Qsh/daHycUPuADcOoedcp8/fo1lHUPN3rLUVDl9K5SqPr1faHgiSCKyfrjzHv8EaVinUjEXkEgE6&#10;v9RVWj85ic5FhGmS5kZEBgI2mwojZlKez8pcKxjOMSDpBmWXzjL5Z6obpVOmX1ydPOImBYHsAbii&#10;ws1JpSOAXRaLDUQMXOTvRWxvW/NVH4uHshHfWNyAxdIuw4W4FUhtTN0qeZj1aU5jpF7mBBdrQpbE&#10;91qFTIZd8McxgnGmR+UJT6Lcq+fbfoHNZgHr1jiL6SLgz23IdlYwABDBgNDAAeR1hlbxsH7i3uTq&#10;RWU5fQsh/daHycUPuADcOoedcp8/fgCGs+ZHUPN3rLUo8vpXKVR9er7Q8ESQRWT9ceY9+tuYDfoW&#10;Q9wNiHsq20ozas5BgYSZhoYh1T2z76f/AKXzU5SY1JMAbeI9UWjhZDLZUCNMXUwGA5fwLiTQu3sr&#10;Y3rfmqj8XD2QjvogOsVR2PkItVzmMdtppGOEDCNL4i9oZhYVR96ffjMy2j271IEyESHBI6LG7Whs&#10;bJUoxpwsAAYt6ywsAArFbvJ1IrKcvoWQ/utD5OKH3ABuHUPOuU+fvS0BEWKxl0XVj28RVr8y6UX1&#10;hQ7Sm4cO8U3YQ5Yjzsv2dOI1AJhZ3qdSjy+lcpVD16vtDwRJBHkWT9ceY9xZ32NS93DIOXrecrLx&#10;iL5z8gl3LbyVsb1vzVR+Lh7IR32K2bE/lVPPTWzKcdNKPsLtBp3w6kVlOX0LIf3ah8nFD7gR1Dzr&#10;lPn7yDqxWJj9/kXDzrpAeVRcC8aSrvKVd5SjMC7jPfB1KOo+lcpVD16vtDwRJRRWT9ceY9y3fXIv&#10;d7+385UPXqenubd5K2N635io/Fw9kI77FbM9ap56a2X8VH2N4fuTqRWU5fQsh/daHycUPuBHUPOu&#10;U+fvJ053Im28cC0+RafIhI6N3Dyblne0tRUW4/SuUqj69X2h4IKiisn648x7/wCRe7v9v5yoevU8&#10;0ly75Yitjet+aqPxcPZCO+xWzPWqeemtl/FQ9juLN5OpFZTl9CyH91ofJxQ+4ANw6h51ynz7yDK5&#10;OIhXBEBlYui9qFsmPEVaDzLpRf8AmqOOkCAQ7x0Lo0Yf0QujCI1AJ42K8q0q/cu75OoqPL6VylUf&#10;Xq+0PBEkEVk/XHmPeD7/AMi93f7fzlQ9efmlvxWxvW/NVH4uHshHXvsVsz1qnnprZfxcPY306kVl&#10;OX0LIf3ah8nFD7gR1DzrlPn3h0SuDcAKtHn4UxAPOgWGjSVcOcqwJwLvAMtRUeX0rlKo+tV9oeCJ&#10;IIrJ+uPMe/8AkXu7/b+cqHrz80t+K2N635qo/Fw9kI699itmetU89NbL+Kh7G+nUispy+hZD+60P&#10;k4ofcCOoedcp8+8xhwkBWg+ThTsfIoi3RwK7zK7dtWHh8Ay1FR5fSuUqh69X2h4IkgjyLJ+uPMe/&#10;+Re7v9v5yoevU80u6t3grY3rfmqj8XD2Qjr32K2Z61Tz01sv4uHsb6dSKynL6FkP7tQ+Tih4Ds8H&#10;WeDrN3m86eX5XpVwVgCaIvuVhPMrDLmURIyZxoK6cf8AZQx0on+aECKMH0HCHVkI8wVgAVitJVp3&#10;bgnYd8WbzLUVHl9K5SqHr1faHggoIrJ+uPMe/wDkXu7/AG/nKh68/NJcu+lbG9b8xUfi4eyEde+x&#10;WzB/Kqeemtl/Fw9jun3X7g6kVlOX0LIf3ah8nFDcfe28HN4Obvk6h51Ze586tTuovbbxq1vKmIHO&#10;UCYizjKsHlVlm+N3/LUVHl9K5SqPr1faHgiSCKyfrjzHvS3e+Re7v9v5yoevPzS7m3uLO5keBbFm&#10;Pyh7KoH/AIcPZCO+xWzPWqeemtl/Fw9jfS6OG5ZDD+M7vyLJRjcMtR+Tih9wFkdQ86p0zpn6VcUA&#10;x8iEgDZqV3mVqKsTJ+DwVLUoaj6VylUfXq+0PBBUUVk/XHmO5Z32NzkXu7/b+cqHrz80t8EyX4he&#10;gDY9z6Ue1Fh0uGGtyGWy9m7OlLtaMmk4DWBrDEy8yoRnf2cPZHCys7t9x+4itmetU89NbL+Kj7Hc&#10;2d1wLDenjoVSVboERJYsCbLhaznjIWzNl5SsKtaRIwxtw9XrNdyOsnlKvWGXohxdZCPCx8iw8H3A&#10;bU1SIKFQUYYgbDhDvw3KyI5lZYryr1arVcrPBctSjy+lcpVH1qvtDwRJBFZP1x5j3+dS93f7fzlQ&#10;9efmlvfSsXb1ZxEeEkAIVM0RUqyxClGDSJlEAkABzpCnktjVK2QyVToymRKkRGWmLgE2DQobbz1L&#10;/ENq0h164Jc6S9Sy/SnnEQkbTEXA6QGsYXWWd1Z3diitmetU89NbL+Lh7G82JirARyLp6F8925m8&#10;EoEmnGmTKUpgOxjByzcIZT2d7mUZ0cif2c65iYThGXWnFwJPEFw1r3I7W94idq5+bYZV3mIm82zs&#10;DqEMMYERAMY3AsHAbQLggRwfc2OpQ5fSuUqj69X2h4IkgjyLJ+uPMe+W7gbnIvd3+385UPXn5pbz&#10;YnUtpbUzMI1YhxRM4iRPBh6ylsj/AC92b+xmcOKVMlgGEpAltIJdHb3vvnKmbztTCTQmehQIJLwA&#10;AbFcbTZEKOUyNPDEWP3hFbM9ap56a2X8VD2DvLwvX7VSz1TNU6dKItFWcYzu0CRBfkKnsP8Ayny0&#10;83mZHDKRhKcP5RBYCw8ap+83+YlaUszNpVMsbIxD6I32jjQoe7lAZUQ6wAIxCxxbe/3OZaio8vpX&#10;KVR9er7Q8ESQRWT9ceY91bv9ndNuDc5F7u/2/nKh69TzS7izdc3LonCVLMZ2UKcIWmciw1azoR2R&#10;7i055vMxJB7MuAbg9hsdR94P8zszKjOPS7KNxPBaypQ2dlhEwcYiGkbTadHkuRsuCIdX72/cRWzP&#10;Wqeemtl/FQ9jcs7poTMTwcKPzgQEYgkykWDAOX5Lkdn7EjLOZiN8aZBD8gJUNo/5izll6US/QcWH&#10;isHkVOhsaHaiA/rZAYyTeCRZYbBxLEdF3Ehjtb79G6+5b9zSWoqHL6VylUfXq+0PBEkEVk/XHmPf&#10;o3ORe7o+P85UPXn5pdw6EY3m5YKpIlwAP8ClWrywxjp+F2Y8ItVTI5KXzvOSBwQgek9zGy90czty&#10;c8nsecraZMjMkWw6PRDW22oVthUo068wMU5QBJ8o86xCL1PyiX5WT15CUuEBtVjnQw470Re6193Z&#10;vMVsz1qnnprZfxUfYPc2r9mHRqTuje1ra3ZTrUqozVeDjs4Hpu7MzHzo5zJieT2VMtKM5SEyI3NF&#10;mIxAabl/iM4xlmTbKUoCVvOsNEMOC9CAAjqQHdN9zQ6io6j6VylUfXq+0PBEkEVk/XHmPc27tncP&#10;uWb+NzkXu7/b+cqHrz80ty0+f4E8DYiYW4bSpVKZtg54DZwA2nkBRr5itCeY/IIlis1x9KOzvcyn&#10;U2VlsRxzJERViCRiFpLS6wuvUNobbofOdpE4zXqEVAC1zYjp/kqNCEQQBZhAjEfzbOSxYZWDcZWd&#10;4xWzH/Kqeemtl/FQ9g7uI3IEAkSLWAnna7WbEO2sEi1lpt4g58iJr5qNOYBsL4v6LP5Edhf5eRqZ&#10;OkJGM67iArRuxhzitvtAKj7xe9glX2g4lLtJY4yJDyLYpRv4QowyUI5bAwHZgRi3HGIDvqQhUPac&#10;n+rctVn3OpalHl9K5SqPrVfaHgiSCPIsn648x7/5F7u/2/nKh68/NLdZf4ltjPRyVOLkYpRAqEB8&#10;AxX8Nlq/wv8Ay0ypryJwDMQiZRhI2Ccm6LR6xexl/wDhL/mXmZ5yqbeyjJhwmyKjlNl5KOXhCIjH&#10;o2iIDBybXYW8d6MiXxl9XEn71itmetU89NbL+Kh7G6ynmNr5qGUoj8aZiATfhBlp02W2Kew/8rMv&#10;/iNaseyFeINSNGU+iKpbogUycZeyy2xDb/8AmRm55qq7mlE4Rws0VCOysnGlhiAAQSRxF7XC6Qw8&#10;CwyuTN9z2WpR5fSuUqj69X2h4IkoorJn+WPMd8bvMal7uaq/nUJf8SXpXaKWcz1aMKEQSQb+clT2&#10;Z7hZY7RzMjh7ME9EnrSsxG9Q95ffWpKhlapxHLWvAOxNptcDgQyvuxAW/wBYSATwG4Biyss3H7ys&#10;7iGpbO9ar56a2Z8VD2Nw52nVjTpxckSvsvtU8hsCic9niAOyErnfpWAm0r/EdtVTkckf2hyxEiSC&#10;WwuSNB4EKexKBy1cjpmbE1DpAcDrXC110Q2pFB/ufnUVHUfSuUqh69X2h4Ikgisn648x7/jqXu5b&#10;0v27DhtKiJ0yT2kvxmFhJJJ1aF83r1u0qD8SmBM87hRrVYz2VkgekJEsQeKNlyp1cphzOZj1q7dY&#10;m0i22y69CUme66/XwqwCPqhn198OoArZ9cGyMqjjSXMPgWzZUaRLUoXkAdW0vqtRGczkRXF9OIxk&#10;HgvCjl8ll57LyosxaJRJskRHhChXzZGbzt5riyw3RtD9HWoxwgYWYgW3cKIqjERcSHIOgh+DccJk&#10;33PpalHUfSuUqj61X2h4Ikgisn648x7wt3Ld86NqiZRLNot52uWxNv5uqBDKwrmWEgkPJmwgu9vA&#10;v8O9yzUpbNnORnmR0BGOiOip0j0bA1vAv8Z954R2jmZlz2+KoP8Abfj0L5vlYDs+AgehdnloYIuS&#10;w4TafKuld3q4ThMExXCoVMxIRBuvPmB8qyO0todDLwNXpYol7YfiiRlzxWQ2D/lrCqcpKIhOtACB&#10;jGMSbHwytIw2C48CHvN78vnszU6UoVjKdvAxJC7HKUoiIYDoxsAuAsWLAI8QuWBijZw/dCOoqPL6&#10;VylUT/Lq+0PBElFFZP1x5j3Dd7uUMRZywfSeAca/adAGxzYOco5vM1acABfKcQOckKWwf8rsucxV&#10;cxrVDA1IPc9OQ6JBNxBIWys578nMVqmdjVnKjUjONLFiBMR0QNJsBuCpQ2Zlo5ekQ3ZxHRkeO+0G&#10;1n0LBSgYjV3wXVqxVpxgDYMRAc8AfTYViaw6dClWr1YRYE9KUR5yh7te4eW+fZ2BwVSIyqxjLRhw&#10;2XHjWS2p7/ZqrKnWlIihMYKcQ8cQtA4tK2dU2LloZaYpRtj1CTBiSXIuJN97LHmJCceCLHzOrN7s&#10;+50dRUNR9K5SqHr1faHggqKKyfrjzHubO9sKl29SFOMQ5lOwDVaLV/hGwqR2nnapFOlhPQjWmcNP&#10;EAD0RMh7bnX+M+/OZOVyJIejSBuvPWPJcqNPZeWbDAATk2KQGk2Xle72EuJGs3FaVQJ/Kl+d3y24&#10;agwtpM7gOHWpZXIk5/OT6NOMJdGNWVkHZ+iJEPxIVveaRyGSmQJGkJMI6byyo5bK0zXq0ogGvJsV&#10;Qu+ItrbkWz6cC4lKpyMYLZsP+FD2fujy1FR1H0rlKo+vV9oeCJKKKyfrjzHem3y5Xbpr0BGVIO8p&#10;X2XtepZmnKWcqGzsaTGYPDabkJ5ajPJ7LlLtMMpETES4DgBmaXChmISjmczK2eKILSN95JsXZ0AI&#10;R4AGCAqEmLXFe7kBEN+3sbjVOL2CpMeSStHc2d4FXK5GdcRiOHiUsztbMGvVIsoU2lJrWLEgMS45&#10;Ecj7n0Tktnn9pLtZGMsAOG6IP5Y0qO0dsSOezc7ZhsURI3viNw02XIZTJxFKkLoxAERyCxQg9gF2&#10;hbNlTs6VS7XTWzMZc9lC/wBX7o51FQ5fSuUqh61X2h4IkgjyLJ+uPMe9gCscDbwIirGb6BEO9v3l&#10;fO9r5qjRgztOXS5g6Gyv8sqFXK5UnDOUhKmDbe8mcEWqO3PeeQzeel1nMalPDeL3D3vYgclSjQBG&#10;EiEQARwMAwu1rFTgIyN5ViANjBe7v9v5yqfxk/NJYe9WKFFzEyuMuqNNp0L5ztzMijEfjXx8jlD3&#10;f/y+y1atGZwdthlGAc4cTlg2nUoe8HvvmRms5JmIkKkI074wL2YhIzJs0hRo5PLwpEBjOAETIcBE&#10;WsLA8gTZY9kNLAF+G979yK2bHhlU89NbLA/3UfY+6OdRUNR9K/nFUPXq+14Ikgisn648x70ZMUHI&#10;iRfi6PMSz8iOe2hW7CnTdzPoxOqRYG7QVP3f9wqRrzqHDHMUqUqkIYS5JnEGAeMTEObyALWX+Of5&#10;l5qrXpVC/ZmeANwMAChk9l5aBgAA+FjYGvsexPlotG+0vbpvWDgt3eRe7v8Ab+cqHrz80t5feWCt&#10;VqBlGTcIiSPIEc/n68aUKdpJkAB61tl1jtpU9i+52XG0qkzhiaUZTi/CakHjHWSLbL0Nte/OZqfM&#10;p9L5qSIgA3B2Bs1qNHZ1CFCEQBhERIlg3Wtva9GeUgaMHtD4nOk3lnDWcS7acsQNlu7FbM9ap56a&#10;2X8VD2N4fe7PuaS1FR5fSuUqh69X2h4Ikgisn648x39+6NepoDqWzdmUvn+dtEqbt2ctAsBJ4dCj&#10;W96s2aGzx1MvEFyJ2lyToYC7SoZPYlAAkDEJsTI3m2zTbcvm9WPZgcCZYQjLh3eRe7v9v5yoevPz&#10;S7y5FYjWq6AqlGFcVs4bOws6MiOiOG1wbtKGZzUDs/ZgPVjiJzAmbbSwHZiPH19ChXyNNq18oTY4&#10;y3DZruK7IwFPUwbzIALs12fHuxWzPWqeemtl/Fw9j7o8tRUeX0rlKo+vV9oeCJII8iyfrjzHvLEb&#10;0IzoitF7izRv6VvBdw2ojM1zXrkNCjTaTzPVgbQADJgeB0NmZLLy2RlKhETIksAbz0QhmNp1hm82&#10;GNSqx6cuG225hbwKVOkMOFvSjAXH4e75F7u/2/nKh68/NLebO7t3AagxB7jc6MveSv8AM3cQ7Jpk&#10;yboggGLOUNie62TlHKVLPnMzhwjhYAnyqO1vfurHPZgnFitk50Pit6Ng5EKOWGHLxDUxwcNmjQnj&#10;aV+0TDR3MWWzPWqeemtl/FR9g/dHOpR1HzlcpVD16vteCJKKKyfrjzHubd8cxwjh/wBaltj3lzsK&#10;VABhC2UzIWk4YgyYhgNCls7/ACoylSpk6htq4YwkIXO88MgLRco+8Hv3XOazFU4jTnI1cMpF2F+F&#10;jpDNoK+a5ClGENTn+kXPlXR+HzrpeSzzLDG7uRuci93f7fzlQ9efmkuXu23H3bdyxCpDpWXKe1Nt&#10;1aeWo03fFIYiwckB3I5L3U/dz/LnK1M5Kb9MU8MYxFhkKkhEOHDMV/8AhF/mZmznY1iDGhVPbCMi&#10;QQGIkA1zrsdkUI5ePBCwcy6dvEbR5Vb8CxC8Lpd1FbN9ap56a2X8VD2PujnUo8vnK5SqPrVfaHgi&#10;SCKyfrjzHum3WPc2JpFhwqea2rXjl4w/LID2tY5F6Pu//l7GWeryenips0ZPh4C7HjUds/5jGcpS&#10;YRoSxdn2V8SQNJJkCdIAsQpbHy/zd44ThZiLCQxBLuAxdNlwLbzNyW0sxHwcI3H3G7vkXu7/AG/n&#10;Kh68/NLfgFLM7RqxoRj+WQH1OQv8H93qna5yp0YCBFR5HiiCyhtL/MatWy2Xk0adCLxE6L4hMtpl&#10;KUo6oqOzNk0KcIBiZ4Xqkj+WdHCGtQjljGz8sYrOQi3723G3G7p1FbM9ap56a2X8VD2N+s+5ydRU&#10;dR9K5SqPr1faHgiSCPIsn648x3q3uDhDuhCYwg3lbM/y7oTlQy+abpi4xEDIm+6xQNOjCdSIHTiL&#10;SQB0tZNqHYTZgwErD/qXa1JODZvQ3ORe7o+P85UPXn5pb8ZxDkLZfuxkSacMxIYiPVVLaFOh88zF&#10;WMakp1WOGcxilh4gSWWA9Pg4Ij8kcQZ+VYyWPArZb3FbM9ap56a2X8XD2D3Fu+N9zc6io8vpXKVQ&#10;9er7Q8ESQRWT9ceY78VhXu58VL5GaBQlxLDvnIvd3+385UPXqeaW6+9lbG9YeyqHqR9kI77FbM9a&#10;p56a2X8VD2N4t7m37nUtSjy+lcpVH16vtDwQUEVk/XHmPcPvRQt4fMV7uPb+yl8jNBuDfBuHUvd3&#10;+385UPXn5pb8VsY/yvzVRI/3cPZCNvcNvMVsz1qnnprZfxUPY+6OdSjy+lcpVH16vtDwRJBFZP1x&#10;5irN9KHL5ivdz4qXyE0NQ37kXu7/AG/nKh68/NLebe5K2N635qo/Fw9kI77FbM9ap56a2X8VD2Pu&#10;jy1KOo+lcpVD16vtDwRJBHkWT9ceY7r72UOXzL3c+Kl8jNDVv3Ivd3+385UPXn5pb8Vsb1vzFR+L&#10;h7IR3mzuIrZnrVPPTWy/io+wfujy1KPL6VylUPXq+0PBEkEeRZP1x5j3Db0fv4UOXzFe7nxUvkZI&#10;b9yL3d/t/OVD15+aW/FbG9b81Ufi4eyEd9itmetU89NbL+Kj7B+6PLUo8vpXKVR9ar7Q8ESQRWT9&#10;ceY7rb2fv4UOXzFe7nxUvkZIat9tXIvd3+385UPXn5pb8Vsb1vzVR+Lh7IR32K2Z61Tz01sv4uPs&#10;fdHlqUNR9K5SqPrVfaHgiSCKyfrjzHfihy+Yr3c+Kl8jNDVvg3ORe7v9v5yoevPzS34rY3rfmKj8&#10;XD2QjvsVsz1qnngtl/Fw9j7o51KPL6VylUfXq+0PBEkEVk/XHmO/FDl8xXu58VL5GSGresTo8S1K&#10;5CpO4he7poyxN272Mxc6/QoSv6c/zlibebO4LLY3rfmqj8XD2Qjr+DemV+4DW6A0G9/My2bGmXiJ&#10;VXLXW01s4QLiFOFv81vujy1FR5fSuUqj69X2h4IkoorJ+uPMd+KHL5ivdz4qXyMkNW9Yj1UTAupY&#10;b7VjlEtyL57tWvCIbqysOpiFsvamxMrP5vkZ1YzmItE4nIlaz8ihTqWHHIkcRdirN9K2N635qo/F&#10;w9kI70cNrB0RAuzvyLEBZws3nRze1K0adKkNJ5Vkdl+7WWlUo5Y1BOcQGOOUGJu/JKyWTj1hThiH&#10;AcL+ezvJvuay1FR5fSrOEqj61X2h4Ikgisn648xR30rn8y93PipfIyQ5N67Dl51hCnXz8hCnGJlM&#10;nREAmR5A5R2D7gD53XNgYOXNg6yjtL/M6VSGXPThThJsAP4shAi7gLqOT2VlqdTs4tGYiMcWDNI3&#10;ub7bVUjWsqg2Di4uRX76Vsb1vzVR+Lh7IR3phpsRrZqQpxYvI3RGmR4gLSpbJ92sO1K5DAUg5JNw&#10;dgqm1feDMzyGzqpxU8vjEJwgbMJAL6HtOlQo5PZr1QBjqzi5kQLCDInhPOoyp9ER0XcV3Fvtn3Op&#10;alHUfSuUqj61X2h4Ikoo8iyfrjzHfihy+Yr3c+Kl8jNDVvLEMylKEGmA5qF8LcpZSyuRzdLM7REs&#10;MqMcMizF2EbXxMEa/ZVdl7PlJquITiKlF2qCOM/jQcBuGxCZgKlQfjSEZS/pEOmpWBPAs97WPrWL&#10;SdKtG+lbG9YeyqPxcPZCPcnuDLLyESL8QcKUcxmISzsSwgCCJWF4gAm1wGa3yqWV2VlKmy8mCXnK&#10;M4ipAG0AzYdMOA3CoZ/aRNTaMS/SkCHF3RIL2psIidIiABzBYSS2v7pEtRUdR9K5SqPr1faHgiSC&#10;KyfrjzHfj9/Chy+Yr3c+Kl8jNDVu29xikHbQsQDDjRO2pgVpB4iJDcThHYfuxA0sqT/EQjKMeAxZ&#10;zaNJxciG0feWQzuelG0kXEkEm0nTZyqGXyzxhBmAZvMrQ6u3H34rY3rfmqj8XD2Qjr7h1I6f9aka&#10;lhXSjijxWfCqma2vVGWhAEipMgxcaMPRfgvClsX3Fy0/m/UOag4BlpZrgAxv0qHvF765r59UkLKR&#10;DGMyRLGSTJ2AIZvxr+GnkclAQjAABhc11yw5gAnh/G+/kWGBJA0m9WJt/bdb7mstSjqPpXKVR9er&#10;7Q8ESQR5Fk/XHmPdW90+4eRDl8xXu58VL5GSGrdfgVixYgeK1/MjKIcBVM/tCrGEKNpcgG0gCwka&#10;SFPYn+XdGtXrA4QQAIv6wkfMhtj33zhz0nEsFQzkA9pj0gRZco5LZVGOUoR/EpRABkbyWa+xCnGE&#10;REfjP0jxEYfziujvlndFbG9b81Ufi4eyEde464E2IPwW/AnixAvU8xtCqKdOAeTkAtxAkedS93v8&#10;sadTO5yJYREYi0X24iFDb3+YGbxgESlk5yqGl+VKJeJDuWPRIfSo5PY2XhQpx/EhECL6SGa9ho0I&#10;zEGmQzgBYjwrFJMO8rfuby1FR1H0rlKoetV9oeCJIIrJ+uPMd+KHL5ivdz4qXyMkNyxEOLisIIJ1&#10;qpmc9UjExtOKQDWcBKls33WevnrRThTiZwNwOMxBiLWbEz2tcVDb3+Zeaq5DIEmUqFKTYwQcAMKV&#10;p6eEniDm5RhsrK04GI/rgBKqeM3zfkTU4s/EytV/eZWxvW/NVH4uHshF+H4N1qYt4lOvnZiJFpxF&#10;tHHxKOV2WTmM7UxilCkDUi8cL9pgcRtkMOJnta4qOc976tbZuUJfDSxRjKOgS7PkvUDsXKwGdiLc&#10;yQ9QnSSS5c6l2lNoyHWPVc6TylW6N2/dt7p/ugy1FR5fOVylUPXq+0PBEkEVk/XHmPdW7wUOXzFe&#10;7nxUvkJoatyzSiZECRBbFc+h+Lh4lPL5owr5wRLRokSL6GETIqjKcZ7L2RK2jUpxMas6ZLE1DJ7X&#10;BHVFjWKJ7KWZzfRJqztkSHvYDhQgegI3Di/1bjJu9Ctjet+aqPxcPZCO4wLcZuGviClHPVYV6w0U&#10;iCX1Rcr/AA73eoHJbNkWhWMCKko3SJMrLJYgLLgEa+2TUz2cnhMpTLiBD3MB1nt1BCjkehAfi8Xf&#10;Vv3Npaio6j6VylUfXq+0PBEkEVk/XHmO/uvdz4qXyM0H4AjUwCVIXt138zM3lUs9nMxGOAsaUiBM&#10;2E2czKeyP8taFWjTiTGpKRLGAsmQw0xdlD3k95K3bZuJxdnOLhxaAXlp1LFk6UaD3iIsDITp2E3l&#10;CVS0jcssTyt7zsTL3dxW44yJ4yIBiqHa2k04eyERSaUr8Jubh+/gUs3tmtCjKI6j2HVx2WKpsP8A&#10;y1y1Ry8JTmThwnokho8fCoba9985UrZ+JfsCAaRPAXLsowoZanl5x0Uw0RwNrDE8ZKYlPvlvh1vB&#10;zeDm8Fy1KHL6VylUPXq+0PBEkEVk/XHmPcMd7MjcAvdzsJEz7KVhH/AnpdSzedqiiKYLibRuFrWn&#10;gUti/wCXUKk88Q3bQ6VO8tE3Wi82aQqfvV/mlmBVnK0ASlKWIlw8CAAGdy5LsGL2UslsmjClgADx&#10;iIktwssVSAM/yn9CINu4+/27wBK5e71KD4oQqaP5A41Sz+cMaEIUYHpnC7QGu9S2F7oUp1tpGLRq&#10;UulAOSADKwgu5Iwmwgvahtj/ADJrtQcSjESlOeL8V4yEQ172qOVy0IkxADiEYGzjDlYIiznPOmFw&#10;4S+4/wB1A6lHUfSuUqh69X2h4IKCPIsn648x361XPxf67FsP3l2Jk5VY5emY1JQi+GRpSiA15tIt&#10;AI41T2l7yZmdLJSIJpCpCDwNrERIPVLEXqNPYuTgJA4piYxyM2AMscsV4AYPYztavnNsZs2Fzhtb&#10;RbFw1/Gul1Vigrd4s7izfCQLAjXndC03rY+0Ni1IV81QjONSnT6c4yMGbAHJtDWArL1ttZurl9m4&#10;YEUxIQPZsMMTENIFmBBYvfao1cvk4mtixSNQCc5SYDEJSMmBYBnDEEtbaKkKRpEAgBw2jQCR5F+0&#10;sHfVv3OpaiovwH0rlKo+vV9oeCJKKKyfrjzHfwJFhpKjtDOZWOYNLTIPdYgdlRFOIFoGjiT79buW&#10;72TK4KWY21mY0agB7GkSAa8wLYgG0tZdwr5j7tUf8HyhOEyMC8xI3gz1aFsjObVlOvn6xtnUJNMk&#10;xBPRIa9Q+b0oiWEPhFhOkhtHAomqMJbyd5sd/f7mh1FR5fSuUqj69X2h4Ikgisn648x3t+5s7ws3&#10;lkwQcPxKW2doTGSpwDmJIJ1XhT2R/l/RlXpzIhGrwkWSuGiQkL9Cpe8P+YtXHKREqMALYyd5O50h&#10;tGhRyuzgMAGkDQtjesPZVCb/AIkPZCAjoDbj+AG3xvBzeDm8HN39LUVHl9K5SqPrVfaHgiSCPIsn&#10;648x3pu9re5t7hsJJ4VKo8QYgk4pCIwi8ueAc6OyfdepLNZqLgwjTBD3DpE8Kjtn32q1Mjlx0pUZ&#10;1JF+LCHCpZbYmXp/s36RgLSZEyLEcJOu9TrSJkZABiXiG/JibIkva16MgtjS04vzVRJ0wj7IREdJ&#10;02/dWlqKjy+lcpVH1qvtDwRJBFZP1x5jvL9+GTXBSMIlwLuHUsNSYgeAu6NfNTFOAdpG4jQbOHjZ&#10;Ty9CuMxmZAmMKZBkbW02C3QUaXbZjZmy5lzIEwmTAvGLw/Fk4BD2hCrnMrSzFct+1lEyqE8JMuO1&#10;Y6pM5jR+LzWeZHEADwC77+Hj3Ctjet+aqPxcPZCO92922827tv3ODqKjy+lcpVD16vtDwRJRRWT9&#10;ceY+ArtxzcjIAkG+yxEUpRMtYsR2ntOtTlMP0O0i/M7o7M/yzy8xlqkj2kpU5yiIk2mErA3AbQyh&#10;tP3snVzWdqHHPEejCTNhAawWPeo5PZtOMaAFwYl+RNIYRzJ05TIrY3rfmKj8XD2Qjr7xt+6LLUo8&#10;vpXKVQ9er7Q8ESUUVk/XHmPgT+SjW2pWFKFJyf5TC70o7H/yzyIr1ZDAKjkgTNgJwxuFhvQ96vff&#10;NTOZNvYkfs7bSLT6EMvsnKxpzAEZyjYCRe3E9yxEuZWnuitjet+aqPxcPZCOvvRvuhS1FQ1H0rlK&#10;o+vV9oeCCgisn648x8APIOgYdEcVittUszmZx7EXykekOf4VPZPu4KmembB2VtQSLu5JBYGy/wAy&#10;jtb3lnPL7JmcUadSpIztslijaGwvpKFHYFGlOcj+0lgiDwEuz+ldmOrwaOa5CMCwbQn7orY3rfmq&#10;j8XD2Qj3pbu2K3wpZ4Os8HWeDpalDl9K5SqPr1faHgiSCKyfrjzHvNt9EIAEG/hXzaMDjNt2gWkv&#10;dcmzmZpyqtbBySOSLoUvd+NXIbP/ABxUeFh4p23KntDMQjmM7aZ1JNMEkvpcWXXIU4ywQFmEAAEc&#10;DN5l/wBNEU3vbTr3G3W7grY3rfmqj8XD2QjvQntrMCE5B40o9OrO+6AtALNilhg9hk6lHZmzZ1I/&#10;iyq1hA6zCEKnMKnKiM5suMhYxhXMSL3slSk+hrYtx6I5Q1Dk8xJgKddoiR4IVATA8AEjCUiQBE95&#10;295V9i5yjmqlXLkRkacKRg5ALAzrQkWdj0QHucWr+Gzv7uh/7hfw2d/d0P8A3C/hs5+7of8AuFHL&#10;5fNdhWkWFOuOyJ1SL0yTcAJmROi5/uPnUo8vpXKVR9ar7Q8ESQR5Fk/XHmPcWb0/eIjpKOZ2rW7L&#10;CCbR0eWVw5VLYPuJARy9Xo/O4RJjAC09JzEGQBhbpLBH3k9+JT2vWqWmnUnhiOYDzrtKIjAD8SMR&#10;EHlCBNPsr+i76b3HD/rT7w+4Vsb1vzVR+Lh7IRTdzZuyzsWlmaxNOhA3GbOZyF5hTHSk15wwcYnF&#10;TP5+pKtWqyeUpFySfMNAAsAYAAIZvMinkoSAIFYy7Qg6cEIyMeMTMJW9UozyOboViA+E46ZPEDhl&#10;F+ByBwkKezdrUZUK0L4yGjQQQ4lE6JRJB0FQ90Nu1MZZstVkel0Q/YyJvs/qibQ2C14Ad52d4bT+&#10;N/Mip7R2LShOlCoaZMqkIHGIxkQ0iDdONt1vEv4en++p/CjKOWpyPAK9JzzyA5yF8y2xl55ere04&#10;kOLnibpRf8aJI41R909uVTVoViIZeci8qczZCm9pMJloQBfBLCA0CW76rbT2PUFKuJ04iRjGbCUw&#10;C0ZiUSWstib+Fishs7aOdFWhXrRhOJo0IvGVhthSjIEXhiLb3Fn3A5alHl9K5SqPr1faHgiSCPIs&#10;n648x71Y70H0BbJ93s/WIylanVx0R/6hFSLHk1FUcpseiKNCYBlEgEk3u9n41ty7OgGG8W9wyK2N&#10;635qo/Fw9kI7zLZ8JPSyEI0wHsxzAqVJNoNsYH4sKt7xZ+AnTyRjGlEhwa0g+K2x6cWI4JTjIMYj&#10;dlToxAztAGVCZIFv41OR/JmA1tkZYZOwL5fbHvBWGW+b1IVBSpnHUJhISAlUicEASL4GZb8k2jf7&#10;e9Np/G/mRWZ/vtT5DL7uay9eANajTnVoybpQqQiZAA6BNsEhcQXZwGjVpkxlEggi8EWgjjBWT2lO&#10;/MUKVUtc9SnGRbn76rfG0fbWy/7xT8/3A5aiovx+lcpVH16vtDwRJBFZP1x5j3dnew3BqXu5qr+d&#10;Q+Ml6d+K2N635qo/Fw9kI7ztWR0ZvMD+jVlH0LG39bmKstbCELf6HMO6ntbaRcDowgOtUqEFoR1s&#10;5JsiASbmMozzEstly7UaMjCOHgnINKobA+Is9ojF2RlIuTpKFfY+bqUCCC0ZHAWuEoF4SHFKJCGx&#10;9rxjS2hGJMTHqVxEPIxH4swA8ouQQDKLB4xW0M7kKkqNaFPoziWlF5RiTE6CxLEWi8EEArJie1M1&#10;MGvSBjPMVZxIM4giUZSMZAgsQQQdy1bNhsnNVcr2sqxmaU5UzLAKWF5QIkwxSsdi7kOA2Yyu1M7X&#10;zNMZWcxGrWqVIiQrUAJATlJiBKQcNYdynmNl5iplqkszTiZ0pyhLCYVSRiiQQCYh2NrW6VHaG2c9&#10;ms1l4U6r0p16k4zmachTDTlID9pheTPEOQ9xlX2pmJdmSTGjAmNGA4IwdiwsxSxSOmRQqUZGEhcQ&#10;SCNRFqzNPbE5ZjKUcMadapbPtLzTxm2oBEiRxYjF4jE0gFW2ztEtToh2F85GyMI8MpSYDQLywBIm&#10;O3llMsScNCjIxiI8E5BpVDYCTLou5jCIsXbQp1KgP4wjKXlYrtMhXq5apHTCcqchzEHnVDZG34fP&#10;qdacacZxiBXiZERHVAFUcIIEzfjNxUq1aQjCAJMiQAAA5JJsAAtJNgCns73TmctlYvE1gGq1betE&#10;kPSh+SzTItJi+EGpXnUzNU2kyMqkjwly5KFXLVKmWqxtBjKVOYa4uCCFT2V73z7fLyIiMwR+0pPY&#10;DUb+sgPxpEdoLZEz6qE4EGMg4ILgg3EHSDo7nafxv5kVmf77U+Qy+7nto5qQiI0pxgD+NUnExpxH&#10;CTIjUHJsBTBZDIVhhnQy1CnIcBhSjEjkI3KmxPc+YiIPGpmWBJlaJRoguABd2hBJNsGAE5drnq1X&#10;M1ZG+cpVJE8pJ1NcEJjtKExaD0oS5DYVDJ+8dSWdyciAZy6VamPyhM21ALzGbk/iyFxp53JTFSlV&#10;iJQlG0SiQ4I5OUXHcrZPZ2fzGXpQp0mhSrVKcQ8AScMJRBJJLk28bAKezKVepmNoVa9Q9vXkappU&#10;OzpCIh2hlikZ9oRieMA/RJkMJzO0q9TMVDfKpOUzzyJ/AhWylSVKYtEoSMZAjSCCCFS2J72Ve2oV&#10;SIQzEuvTkbI9pL8eBNhnLpRdzIxFm5PYHu5hnnI/1lUtKFEn8SMbpVbicXRhcRKTiJr7WzVXMSP5&#10;c5EDiEXwxHFEAcSE6ZMSLiCxHKFCGYrSzuVsEqVaRkRH/h1C8oECwBzDhgbGpbZ2XPFSqi4tihId&#10;aEwHaUTYRqIJBBK2fl9lZytlYThUlIUakqeI4ogYjAxMmFwJIFrByVncxn8zWz1WpTjGhCvVqVIR&#10;qYnMzikSIxi7iJBkTEWDpROa2zmaleR0SkcMbXaEA0IC2wRACGZyNWdGpEgiUJShIEXMYkFDO+8Y&#10;xHGY0ahAjKrTAAxSAsLSeIkwMmcuekauT2rnsxWpioSadSrUlASBP/pylhBjaAwGG4MoZnKzlSqU&#10;yJRnAmMoyFoMZAggg2gguFRjS2pnJyM4NH5xWniOIMMBmRJzZhIINxB+4FLUVDl9K5SqPr1faHgi&#10;SCKyfrjzHv0blugL3dEtHb+cqETdjn5pLCe5beCtjet+aqPxcPZCOvedqVYXSzeZIcMWNaZDg3al&#10;lzIM9SsRxjtCH5wRyd0dlQl+xyERAAGw1JgTqS1h40z6nGqm3Ntxx5OhLBCm5Aq1ABI4mtwQBi4B&#10;GKUgHaMgfmuRowo0vyIQjCNt/RiAPIque2PQjQz9KJlE04iIrMH7OcYtEyldGbYhJgThcKjtHJyw&#10;VqE4zieCUS4caRYxGkWFZbatCyGZpQqAO7CcRJieEOx4xctp/Fx+Ugsl8fR+UjuMtletmPNRWZ/u&#10;dT5fL7lL+90vk6yobMygermKkKceDFOQiH4AHcnQLVTy2zaMO1iBjrGI7WpJmlIyLkA2tAHDEFgL&#10;yZUts5WFUkWTbDUjYww1ItMNwO3CCLFT2VsqkKNCkGjEOby5JJJJJJckkkkrZ2RiWp1atWchwmnG&#10;IjzCpJSjtaAq0srSlWFOQeM5CcIRxj8aIx4jE2EgCQMXBjSpARjEAAAMABYAALAALgLgux21lKeY&#10;DMDOIxxDv0Zhpw/myF54Sp7byfaVZs1KNQxkKL9YxLAmWiJlbGJItJxbkdl5aRjU2hPASP8AdQAl&#10;UDv+MTCBDEGMpAqlshzCiAalaQvjSizs7jFKRjCJIIBkCQQGUcjsfLwoUw1kQxk2mUutOX8qRJ41&#10;LIbZoRr0yCBiHSiT+NCXWhK7pRIPIq2xpyM6YadKZvnSn1SbrQxhJg2KMmsZDJZmWKrkJmja5PZM&#10;JUiSdABNOIF0aYDaT3G0/jfzIqpsnL5SGYjUrSrYpTlEgyhTgzAGxqYL8ZX2bS/ez/RRFLZ1GMtB&#10;M5yHKBhfnCjU2xW/ZwJMKUBhpQd7RFySWLYpmU2sxMqe2M9TI2flZiRJBatUiXjTjokBIA1DcI9E&#10;2yDLM18ucNbMEUKZGg1HxHiIpxmYm8SZZbYeVOGWYmxkz4YgGU5tpwwEpNY7NpUcnsXLxpAACU2B&#10;qVDplUnfIk2tZEXREQABLJbUoQr0pO8ZxEhczh7iNEgxF4IK+bZRzlMxHtKJNpiHaVMnSYG434ZR&#10;JJLrNe72Yk5yko1KTkk9nVfFEcEYzGLXV5lmPi6PyYRoZwkZTLRFSs1hkHaNMHQZl3NjQjJiJMhl&#10;dk5anl4AANTgIu1jyIDyPDKRJJtJJKqU61GFLNEEwrwiIzE7wZkB5xJ60ZPYSYtJpCts/Nxw1aE5&#10;U5jglAmMhzgrI56vLFVjA0qh0mVImDyJvlKIjMnSZLOba/GoUpGANoNQ9GmDdYakog8ToykTVrV5&#10;2k2ynOZ8plI85VOWao08znpAGpVnETwyvMaWIEQjG7EAJTvkboxOW2nQp5imX6NSEZi29sQLHjDH&#10;mVLObKf5lm8WGJJJpTixlTcuTEggwJOJsUS+HFKv7u1Zfss3A1IDgq07S3Bip4sXDgjubN+Kq+3F&#10;ZbYgJjCoTKpIXxpwGKZF9pAwxezEQ9iGU2PloUIAN0YjFL1pdaR45ElCrtbJQlUEsRnB6c5WuROd&#10;MxlIG44iWcmJBtUMvl4iFOmBGMYhhGMQwiALAAAAALgqxIuq0W/ptZyOtlP/APaKfn+4HLUVHUfS&#10;uUqj61X2h4IKCKyfrjzHv0bnIvd3+385UPXn5pbtm628FbG9b81Ufi4eyEd52t/fM18vNUfja3tl&#10;WdztLNB2nmq5D3t2ssILPcGF6yMqYY1TWnI8MjWqRfkjGI1Dd2jkaQaFHM14R9WNWQj5GWzpzvEa&#10;seSFerEeSIW0vi4/KQWS+Po/KR3dletmPNRWZ/udT5fL7lL+90vk6yyEaocR7WbccaFQxPJJjydx&#10;T2lkomc8hOU5RFp7KcWqEDThMYSPBESOhU9r7IqdnWpuLQ8ZRNhjKJsMTpGogggECO09mRnPTKlW&#10;MBouhOEzw/8AqcXGsOeymYoXWxFOpHjfpwlZZdEvbYGtOY2HmY1xHrRDxnH1oSAmBoBIwkuxLbmz&#10;sqerCjUkLbHnMA2fzBbps4Fmc9naE6/bUxTjgMQR0hIvi4WFx0XcH8BX/pU/hX8BX/pU/hVDaWSo&#10;ToClRFIiZiSWnOQbDYwxFbVyhHWjQmDwYTViefENTcfc7T+N/Miqm1cvm6eXjTqmlhlCUiTGEJk2&#10;EABqgA4wV9pUv3U/0lTyOcmK0K0McKkQRGTFpRY3SiWcPdKJ0qezveKEqk8GOjDHhpzMXM4zAGKR&#10;EWnECcQ0Z4hJQyuUhGlSpgRjGIEYxAuAAYADi3NnZcHoyrVJEcJjAAHkxnn41HbWcoyrRjTnHDAg&#10;SBmGcPZc45V/AV/6VP4V/AV/6VP4Vko5LL1KBypqkmZiX7Ts7Bhe7BbyKvQkW7XK1ABbbKNWjLyR&#10;EjbqvLFZj4uj8mFtHMi+danE6oQJHtnd2lTp3SnTny1KNOpL/akVXifxM3UA/dUJclsj51UpwLCr&#10;WowlxgEzb+lAHkWy6ctGYhPlpnGPLHd7Ys9HMUpDlE4Wf01supSLE1hDkqRlCXPGRG5s34qr7cVn&#10;Kx60csQP51Wm/sjuK3xtH21sv+8U/P8AcDlqUeX0rlKo+vV9oeCJKKKyfrjzHv8A5F7u/wBv5yoe&#10;vPzS34rY3rfmqj8XD2Qjr3nalOYYnM1Z8lSRqA8okDyqrlRLp0czNxwCUISB4gTi5Qe62hl6jGVP&#10;M14lrnjVmCztZZZYtnEF+jVHNXqj0bu1KsCDE5vMMQXBHazAIPARatnA/wDHPPmaxHkK2l8XH5SC&#10;yXx9H5SO7sr1sx5qKzP9zqfL5fcpf3ql8nWWS9Wv8hU7mecyEp5CtMuezAlSJN57Is2qE4R/ko/M&#10;do0ag0Y6c6Z0aImrx6fPZPOSpQzVGmMUpUJ4iIi0nBIQqFtOGBZibg6pbX2XM06tIvxSGmEhpjIW&#10;SGkcbFZba2XshmaUKgDu2OIlhJ4Yux4CCGWQqG40JDlFQk+cLMZKpmjlTQpiYan2mJ5YT+PBmcaS&#10;7r7Wl/24/wCcvtaX/bj/AJy+1pf9uP8AnLM5iGblmp5iMY20xTEREk3Ypkkk3uAALjf3O0/jfzIr&#10;M/32p8hl9ypUy0cWZyT1qbXyAH7SA9aAcC8zhEaVQ2rkZYK2XnGcTxxLseEG6QuIJBsKy22sl/V5&#10;iAkBfhN0oEsHMJiUCbnBazc2ZVbq1KwfR0owLcuGzUVHYk8x82EoTnjw4z0ADhEcUHe++wA2L7Wl&#10;/wBuP+cvtaX/AGw/5y+1pf8Abj/nI7Z+eyzMuzlCMezFMDEQ5JxzJsDAWXvbuZj4uj8mFnssSGhm&#10;RJrHBnSgCeG3AG0WFtO7tDAQRHsYuC9oy9JxrBcEaCGNqzBOnOVCP3OXHnCEmfBmKR1WVIuf6Tay&#10;FsuUrjWA5ZRlEeUjdqRlfOtRA1uZeaJWyxEP/wBRA8gtPMA+5s34qr7cVnv7uPlI9xW+No+2tl/3&#10;in5/uBnUo6j6VylUfXq+0PBBUUVk/XHmPfD93yL3d/t/OVD15+aW/FbG9b81Ufi4eyEd5oe8dGJ7&#10;LNwFOobbKtMMHNwx0sIiLz2cjoUhnifmWbAhVYOYGJOCqBecLyEgLTGRIBIAUM3lKkatKoHjKJEo&#10;yHCCHBGo7lX3X2HVE81WBhWnA/1MPxoYhZ2kx0SAehHE7SMWyexNk15VaFarGMqMyZ0xTd6kg4Jp&#10;4YCUjKDMzkSuKzZYinmiK8CdIqDp81QTHIqnunm5iFaM5VKIJbHCQBnCP8qEgZteRIkBok7lba2c&#10;kMUYkUoE21KjdCAF5ctiI6sXkbAjUk8p1JEnhMpF+ckrI7JmGlQowjP12epd/LMmW0spAPI5epID&#10;hlAYwNZMQB6VCvSLSgRIawXHlVDbOz5AwrRBIdzCbdKnK7pQNhsD3iwg7lHZOQmKlPIRmJSFoNao&#10;Y4wCLxAQgCdEsY0Ocz/c6ny+X3KX97pfJ1lkvVr/ACFTuKeY2uZylVLQp0xGVSQF8gJSgMMdJMha&#10;QA5sQz+xq8asWGKN06ZP4tSF8T5DfEyDHcnmMxIQp04mUpSLRjGIcyJNgAAck3BZitlQ1KdScoBm&#10;aJkTENosaxbLo13xfN4StvAn04jkjIBtDNZcsptqkHGTqShNtEKwiMR4hOEI65hUs/mi2WqxNGsQ&#10;HaEyCJXE9CcYSLWmIIF7GOYy8xUpzAlGUSJRkDaDEhwQRaCLDuU8lmzLMV5HpU6WEypx/Km5ABP4&#10;sCcUhbYLTT2psqqK1CqHjIeUEFjGQNhjIAg2EdztP438yKzP99qfIZfdrUKEcOWzP7ajwCMycUBw&#10;YJ4ogX4cJN4Vb3RzcujVetQf8sD9rAWfjQAmA4AwTN8typmKMXnkqkK9znAMVObMLhGpjlcGg5uC&#10;ym3ADKNGfTAvlTmDCoA9j4JHD/KYqntHZ1WNajVAlGcS4IPlBFxiQDEuCAQRuROfkatebYaFMg1C&#10;NMiCQIQGgybEbIva0NqbIqCcJdaNmOnLTCpF+jIcxDSiTEglZj4uj8mFW2RtCYp0s+ICEiwArQJw&#10;AkswnGUovplgGl9yrtTaVQUqNGJlKR8gHDKRYRiLTIgC0rN7YqDCczVnUw34RKRMYvpwhhyLKyqh&#10;pZmU65DNZMtDXipxhJ+Nrg62hkKMcVTs+0gGcmVKQqgR04pYDEcOJjYSsvtPLf1mXqQqR9aEhIPx&#10;OLeJUdr7MmJ0qoBvthJulCQ0SibCOUOCDuUPdTIzEzQn2tdmIjUwmNOm/wCVGMpmYdhii/SBAjtA&#10;xenkac6hJDjFOJpQHBi6cpxf8gkWjc2b8VV9uKz393Hyke4zdQEAU50JHjBrQhZyzB1ArZdasRGI&#10;zNIEmwB5AOSbg5tOgfcDOoqPL6VylUPXq+0PBEkEVk/XHmPf/Ivd3+385UPXqeaW/FbG9b8xUfi4&#10;eyEdx+7rbG2lF6dUWEdaEx1ZxOiUTaNBDxLxJBlS2hTMqBLU68QezmLWttwza+EjiFrOGJMdkZyt&#10;l4ytMadSUYk8JiDhJ4CQ4Ro5vaVcwkGIFQwBHARDCCDpBv0qOR2XRnmK07owBJ4ydAAvMiQALSQE&#10;dobRaptGtFpEWxowv7OB0klu0ncSBGPRDzUTlSIZ3LOaUjYJA9alI6BJgYn8WQ4DJHK52nPLZiiQ&#10;WLxnEi0EHyxlEsbwUMvT2jKQFxqU6VSX9OpTlI/ziUM1tnM1MzUAYGcicIvaIuiHtaIAe1Uvej3h&#10;pGnRpEToUpgiVSV8akoljGES0oP1yAWwdbcqZvK0zLZ1eRNKYBw0zJz2M78JjaIE9eIcWiQiamw8&#10;3PL4iDIRIMJEXGUJCUJEaMUTYSNKOUzm0JinIMRTjTpYgQxBlShCRBFhiThPAsrtfaFM0qecMxSE&#10;gRKUYCBM2NoicYwE9a0josTmf7nU+Xy6tVL+90vk6yyXq1/kKncVPejY5ObjKMBKgOvTEIiP7IP0&#10;4ljIxi0scpERk5btspUqZXMUyQ8TKnOJ0gs0hxg6iEKXz0VALjOlSkeWWASOuRJRyu187OdE304i&#10;NOBYuMUacYibG0Y8TFmuChmczCVLZ1OQNSqQRjY206RPWlK4yDiAtNuGMo0qQEYxAAADAAWAACwA&#10;CwBV9k7Qjjo14GEhpY6Re0olpRLWSAIuUqObgamWkT2VcDoTi9gkziFRutAl3tjii0j2exc7Uowt&#10;OCydNzeezqCUHPDhfjsRo19ozhE/7qNOkf6VOEZ/7S+ZbIozzFaReRF0QTbOpM2RDm2UiLbLSWX+&#10;Hzq9tWqy7SrIPgxsItTBAOEAAOQJSNpAsjHuNp/G/mRWZ/vtT5DL7s8zl4vmchirU+EwA/bQv/Gg&#10;BIWEmVOMReqG1MlLDVy84zieOJdiNINxFxBIKy22sl/V5iAk1+E3SgSwcwmJQOhwWsU8tmIidOpE&#10;xlEhxKMg0gRpBBII4FPM5aEq2zpyPZ1Rbgc2U6rdWQuEiBGoLR0sUYmWxM5Uy4JBMYl4EjTKnISh&#10;I64myy5dhU2jKIN5p06NOX9KFOMhyELscpCrnM1WLnrTnI6ZSkXsF8pSIAFpICrTz9QTzWc7OVSM&#10;bYUxTEsMAfxpDHLHIWEsI2DFJZj4uj8mFL3pykDUy9KtOjVwgk0zGFKYnIfkS7RsV0THpEYouMrl&#10;NoTNOIAAqRp1mAsAEqsJyAGgAtdZYEDtzOVMwIlxEkRgDwinARgDxiIKjThEwydOQNasxAEQbYQL&#10;MakhYAHZ8UrBbDLZeOCnTiIxiLhGIYAcQAbcq7e2FSNTIVSZyjAOcvKRcgxFvZE2xkA0B0JM0TI5&#10;jYmaqZeUmfCejJrsUC8JNoxRKOWzG0ZxgQx7OFOlI8PTpQhO3SBIDiUdn7Joyr1qhuGhzbKcjZGI&#10;0ykQBpKGScVMzWInXmLjNmEYuAcEBZF7yZSYYmC2b8VV9uKz393Hyke4zmxJEROYpmMSbhMdKmTY&#10;ThExElg7Ataqmz9o05Ua1ItKMgxBHnBvBFhDEEgqhTo7SrmNOUWjKZnFgR0SJu8dGEuGsZvuBS1F&#10;R1H0rlKo+vV9oeCJIIrJ+uPMd6dWd6ci93f7fzlQ9efmlvxWxR/K/NVH4uHshHXvDbkqGYgJwmGl&#10;GQEokaQQXBHEVKrV2fCnKWmlKpSA4xCnONMasDcSMpZOVU6MdaqQOSM4gu9rvcGa1fNtkZanloFn&#10;FOIjia4yIDyNptkSbb+47DbOVp5mIuxxBlHT0ZdaJ44yB0LHHKTpjgjWqsbb+lORHBYQOAC0oZjZ&#10;uz6UagLiU8VWUSLQYyqymYnjiQe4ll8zCNSnMNKMgJRI4DEuCOIo1DkeykS5NKpUgNNggJ4APViL&#10;rLHUcxlchCdSF0qpnVt4cNSUoAjQREMbRao09q5WlmowJMRVpwqCJNhMROMgCdJFqlW2XkqGWnIY&#10;TKlRp05GLuxMIgkOAWNjh1avmu0qFPMUnBwVYRnFxccMwQ40FnXzrZuQy2XqgECdKhSpzY3jFGIL&#10;HSHbcs3W2zk6WYN2KUBjA4phpjkkFjhlJ0uKFaqx4+lOTcFhA4lGrQ2dCco6asqlYE8JjUnKH+yz&#10;3AKNKlERjEAAAAAAWAACwACwDg3ZZfNQjUpzDSjMCUZDgMS4I4ipVJZAUpSLvSnUpgaoRn2YHEIW&#10;aGWI5I1ZO71KtWXBZhExEjXEm02tYhlNmUKeXpj8WnCMI62iA54Tee6lm9obOy1erNsU6lClOZYM&#10;HlKBJYAAObBYvm2y8vTy1MkywUoRpxxFnOGAAcsHLPYODdY3IylsnJkm0k5Wg5P9BRyez6MKFGD4&#10;YU4xhCLkyLRiBEPIklhaSTedyVKrESjIEEEOCCGIINhBFhBvUqlbZ8ITlppSnSY8IjTlGHPEjiRl&#10;LJyq8GOtVIF+iM4gvpxPcGZfNtj5anloFnFOAjia4yItkQ5tkSePdzHxdH5MLNRkHBzlSzh/YZdS&#10;rV9nxpzl+NSlOla9pEYSFO3S8PLahU+Y9rIFwalSrMaLDHGIEWaYm8uWsUcrk6caVKFkYQiIxiOA&#10;RiAAOIDuJV89s+n2kr5UzOiSTpPZSgJHS8gX0usc8pOrxTrVWHH0ZxflccS+a7Iy9PLU9IpxEX45&#10;EWyPHIk8e7D/ABbKUc1gfD21KFTC7PhxxkzsHa9gpy2Tk6GVMwBI0aVOmZAXA4IxcB7Hu7nBtnKU&#10;sywYGcImUQ79GbYo/wA0jTwqNWnsyliiQQ5mQ4LhwZEHUQQdP3AjqKjqPpXKVR9er7Q8ESUUVk/X&#10;HmO9295Dc5F7u/2/nKh68/NLfbFKRILC4XrYdOVWGKUrntHR02KlAWtCI4uqPIiD4Bt7/wAx8XR+&#10;TCzP99qfIZf7istRUdR9K5SqPr1faHgiSCKyfrjzHem7zG5yL3e/t/OVD15+aW9MLdxgsAIAleSp&#10;UtpSM6sgWEQJWjlfmVDbGZ2RCjsrLEmGYOHG1giWZ7rb1DLQLinERB4REAP5ESf9AJbZ2jVzFOrK&#10;MYkUp0xEiIYFp0pl2sLFrLncmeytlTqTpzqSqk1ZRlLFKMIm2EIBmhFhh4bfuKy1FR5fSuUqh69X&#10;2h4Ikgisn648x7/5F7u/2/nKh68/NLeWlcsdPSu0qqW0toTp9mAWGIYy1nVvvusuU9h/5XZOdQS6&#10;OYrTiwowlZCVMzYEk4nwubBxKG2vf3PT2mZESlCcjIR0kBgPJwIZHY9LsaIAAsIs0XoG/jVu/v8A&#10;dHOoqPL6VylUfXq+0PBEkEVk/XHmPfo3ORe7v9v5yoevPzS7sMg4VkcR4LUZbcnHJ09EjIAFvWdf&#10;/g/7rGVbOzLRFIY4vzSs5UNq/wCYVWplYzIkYB4xMY2QaJstiIk8ZKhs7I5aLUgD2ocGZ4JEFizX&#10;HhXZxsjwMPgRpyPROhghHQO97PugS1FR5fSuUqh69X2h4Ikoo8iyfrjzHubO93Q3LeBe7v8Ab+cq&#10;Hrz80u7GE2i+z8KBryMABe1nKXU8P/U1Q0YxhMYnlYC2E3G02qVadTs8gC4E8QaJ49XEgcnTFaQ/&#10;GnAYudyhSnHoC4OzcrIUoBgLvutS1FR5fSuUqj61X2h4Ikgisn648x363fW7jkXu7/b+cqHrz80t&#10;y1WLo6OMJk0rCqkKlWAzEXjhN5kLCLrbeBVdge7UJ5XJTlhlVPQvYvFrSG0hDaHvAPnufterUacA&#10;JAOGkTJ+DotxoUMrHsQP930PM25Z3Fm9W7y/3RDqKjqPpXKVQ9er7Q8ESUUeRZP1x5j3T988i93f&#10;7fzlQ9efml3ABlhAtUqm0M0KAgDI1JGyAF8jfZG9H3c/y8yspytHzyMejwAubOO5U9r/AObeYnnK&#10;jCcRGZAxG3pCmw53UMns7L040KMcMTGIcD+UbzLjNqnXjPpAthezm3u3veWxY5uic5GOM0BVh2wh&#10;Z0jSxYxG0dIxa0W2jcbwHWpbLzdHMzy8sFWNKrCoaU3Iw1BCRMJPGQwyYuCGsP3FzqUeXzrlKoev&#10;V9oeCJIIrJ+uPMd23eH7yG5yL3d/t/OVD16nmkuVdo/lU6u0IinlYAHtSWtF4U9ge6kDtPMzJhGN&#10;NyaZIsmcFrE2Wr/Gvf7NSymTMgexDxM6d5j0iTaC1yFLY0BI2dYRN3IsRvN40alZ0dVm+tu37t6v&#10;3q9X7u1ff7bduX2Xl51jF2NSYaNGjEmwTr1pQowezFMPYveL/wDeS99P221feXNVqOXqSF2XhVx5&#10;mVK9qdTMiNCMR/VxyQhFo2GvnpgyFCnOoQLyIRMiBxlmVnuLZ/8AM/8A7KX/AOIv/wDuv/2Sox2j&#10;7lTpUSelKntaNWYH8mnLZ1GMtRqR1qpL3LzU6eey8cdbI5mMaWbpRcDHgEpwq0sRANSjUqRiZRjM&#10;wlIRO9bW/wAx55M7QGy6cJ/NxV7HtTUrU6Ij2vZ1cABqCRl2c7ARhKl79x2YdkmGbrZU0DmPnVtK&#10;FKeMVewy7iQqgYTTGEg2kW7zsvbR2Mdsy2nmKlAU/nfzQUxTp9oZmfzbMmRLgCOCOk4rGOzPemnS&#10;NCO0spls0KZliNMZijCsIGTREjATw4mDs7C7esl7+5P9h7s++4Pz6NgpQnVqxhnJ22A5fMSobQMh&#10;bgr1aUWjIj7i51FR1H0rlKo+tV9oeCJII8iyfrjzHv8AfiXu6Pj/ADlUoxID1Kl+qXnXSj2X8qR6&#10;Po86OXp1hPNl8NOyRJ5CPMsM6s9j5CZsxYpQkIWWB4MZX3lCFSia2aERizThqlrsIsSG9YqMDEER&#10;uccCeIA1LHwob6/evu//AJVbKkZVtsZmWarwjbKVLLYaeXpkaRWzFYziBbjywcgWS2L7i5QDDsvJ&#10;0aEiPx6sYA16llj1axqVC1jyLWLP/wB2r/JSXvd8/oU6+DL5DD2kIzwvUzLtiBZ2Dtew4F/AZb9x&#10;S/RU9k+8mxMjncvUBBhVytGQD3mJMHhIMCJQMZAgEEEArYvvx/lpUqU9m5iRzmTpznKWDsqghndn&#10;zmSZ1aBp1IReZNQ0MwITlKcDUlltsZJzRzdKnWpuGOCrATi40HDIONBs3r3s+Iy3/nZVZj/5jOf+&#10;Pk9591v79mf/AB4r3W/+H2b/AOFQ3qr7x0YYsz7vZqhm4kdbsKshlcxAfyf2tOtO6ygC9jH3f27m&#10;6naZvL0TksybMXbZKRoYpt+NVpQpVz8bou+4sdRUdR85XKVQ9er7Q8ESQRWT9ceY9+suHV94QMgb&#10;Qvd6rAiQjGvItoGMBrWtt1cagdtZyNOYJmIxcy6XUDcLkPaylsX3NylT5oLBVDQfjcF7kMx73YNp&#10;V7GqTxTkDrqRdRy+XiDTh1YkAAfAsJl0NEdA1dxZ4C92/dDNdOjsmpsmkYWAGFKJ2vViXYHHGsRI&#10;9YxaILiICz/92r/JSXvh/dtn/K5rd91/8uNhf9TtHZlPMyqwp9KQq7SnlI0KDD/1THLCeG/DWpn8&#10;YLZewKhBlkcplsuSCSHo0YUyxJJvjeSX0kqp797fy1bOR7WGXo0aIAlVzFSNSVOM6kujRptTljqk&#10;SwhhGE5mMJS2n/lL7oxy+zSSKdSlkauZiQ5jhlnM1KGWqzget2VKmzPKADqW2/fb3dGYyWVeVapW&#10;2ZGdCMLCZVa2z6lMU4RBbtDOMAbJEyWZys8t/hm3NnRjLM5TH2kJ0pHCMzl5mMZSpY+jOEhjoylC&#10;MpTE4Tkobd95zLM5vNGUMnkaRArZqpEAyLlxSo03j2teQIhijGMalSUKcq20v8pfdsUdnxlKMZ5X&#10;Z881CJBHRnm80ZUKlWIsIhCnYf6oFiqGzv8AP/3XxZStJjKWUq7PzMogtOeWqknKV8N+EU8MyBHt&#10;qYOIZP339zMyMzkM5EmJbDOEonDUpVYG2nVpSBjOJe0PEygYyPvZ8Rlv/OyqHu9s3KHa/vJtDauc&#10;nl8mJGMKVOVLKU4VswYgzInUEo0qNMdpWMJjFTAEj/8AhFs/3Xr5XKF5ihS2LIvGQGERpZjtc5IB&#10;3iYkyLkkyAYUfcD/AD62dS2XXq1BQjnqUKuXjRrE4Ywz2WrSnKkJSIjKtCcIUiQalGNPFUgp168h&#10;CEAZSlIgRjEBzKRNgAFpJsAtKl7hf/u27E/xuuJmnHNzo18ycxKNkjk8lQMKkqcb416syJi3sBEC&#10;cj7w7V9255nKjpmjLZVOoIxh1hKnlJxzcYm+RlISADxMQCh7je+GUjsP3jaXZ0xMnLZwwczjQNRq&#10;lKvEAk5aqZyMYmVOrMiUIL3W/v2Z/wDHivdb/wCI2b/4VHcr+4P+W2ShtvbmXn2VepVM/meWrOP2&#10;OGkY1c1WiejUp06lKNOXRNWVSM6cR7wZP3crxypjiFIbFAEom0GNOoDm5WEYcJLi220qHuJ/n1sy&#10;Gxc5KoKAzlGFWlRp1iRAQzuVrmdXLPLrVhUlCMj06VKmDMAxLgrb3v7sSlSr5vZeVlWpQriZoyni&#10;jGPaCnOnOURiciM4EswkL1ldoZnZOWz3vptDOV8vl8jlI5iOVjRh2XZZirTlVr5iUqk6ho08vTqm&#10;daVOchOkAAT72bT93K2XyEAZzpnYsjThAHETVj0s3SjEAiUqk44Y2yIPSWZ94/eLY42ZXyWYGXNW&#10;iZnKZqWATlLLioZVKZp4hGpTlOqI4oEVZGUow94fdapHF8/2dnKAF7TqZepGEgLLYzMZDjAXvT7o&#10;TPRyOdy2biOD57QnSk3F/wBDGwXEub7fuKy1FR5fSuUqj69X2h4Ikgisn648x7+uTqG0c9s7LVsx&#10;AERq1KFKdSIJciM5QMgCbSxDlCrtPY+SzMhcauUoVCGuYzpkrstkZallY8FGnCkOaAiE5A5kwu74&#10;277zbMETmdm7PzuapYwZQNXL5arVpicQYmUcUBiAIJDhxev6nZH/AGdf/wB2v6nZH/Z1/wD3a/qN&#10;kf8AZ1//AHa/qdkf9nX/APdr+p2R/wBnX/8Adr+o2R/2db/3a/qdkf8AZ1//AHa/qdkf9nX/APdr&#10;+p2R/wBnX/8Adr+o2R/2df8A92v6nZH/AGdb/wB2tj7fz4iK+eyOUzFTAGj2lahTqTwgkkRxSOEE&#10;lhY53c9m6vROXzO0AALQez2NVywd+GJdhcWF25n/AO7V/kpLaub/AMpdi09tVM9SowzMKmSzmcFO&#10;NOc5UpgZOtRnTJM5h5yMZaA4cf8A4hZb/wDUm3P/AHyqTz+yh7tUJDCa9HZGZo4QQxw1doSzMYSL&#10;9aLSiWMDEsV/+GvvltyttT33hOpmKOTz0MEe26Uqmbp1p1ax2jmYh6sZSlSqUDirHLmUIV4KrsP3&#10;myOX2jkq2HtMvmqNPMUKmCQnHHSqxnTlhnGM44olpREgxAKp5TKU40qVKMYQhCIjCEIgCMYRAAjG&#10;IAEYgAAAABkYm0GwrPe6Hu5EUMjma+06fZQ6MIUa2zau0hSjEBuzp1YQjCFgiIRbqjcq+5G2Jyls&#10;jZmaqZOcMUgIZPZUZyzdOJBeBzWZp1oYosYyrxL9F1Q2NsahTyuUytONKjRpREKdOnACMIQhEARj&#10;EBgAFnPcn3yy0czks3Ai0DHSqMRTr0ZkHs61InFTmLi4kJQlKJr+62wM7mc+c3XOYrVcwYgGoYxp&#10;jsqMBgpRFOEQbZznIPKZGGMPez4jLf8AnZVbQ/zn21QhmM/Szc8jkTMCXzaNOjSqV68IkNGrVNeN&#10;KM+vCFOYjhFWWJbN/wA39nZeNLaNDNU8lm6kIsa+Xq06hozqkDpSoVKQpwlLpYKuAkxhCMfdTb+0&#10;pGdeeRhSqSl1pyysp5UzlaXM+xxk6TJyASwzOQ2VUNLMbfzNLZplEtIUKlOrWzLfyalKgcvP+TXI&#10;sJBGzveqWWA2x7x0o5zMV5RHafN6pM8nRhJsUaIy/Z1sN0qtScySMAitgf5+e5MPmGcr5oUszUox&#10;EP8ArqI+dZPNWWdvONKsKkiHn2FOReWInYnvrACP+K5HK5sxF0JV6MKk4fzJylDk0r3W/v2Z/wDH&#10;ivdX/wCI2b/4VFe8XvzlDhzGRydT5ubxHM1iKGWkRa4jmKtMkaQCHDutpf55+9NEZvO/OZZXISrD&#10;tDTlCMKuazcTPE9apOpGlCrZUh2dcA/tSdyr/mps7LxhtjYMqRq1YRAnmMjUqRo1KdQgAz7CVSFe&#10;nKRPZwjWjEftLNlZjatQ1s3smdXZlWpIvKfzbBKgZG/EMpVy8ZGRMpSiZkkyXvf/AHE/K0ltj/OL&#10;a1CNbM5ev/h2RlIA9jKNKFbN1YAu05xr0KcagYxj20AWnMbnZZaEacXJaIEQ5LksAA5JcnSb9z3y&#10;2XQsojLUWF5/ZZqpCFptsjOT8Nn3FpalHl9K5SqPr1faHgiSCKyfrjzHw572f/DbU/8ABr757t//&#10;ABez/wDxKO6e26FLOZiXVYCfz7YRw3//AHRUGLSZxLO4dZ/+7V/kpL3w/u2z/lc1uSo1oicJAiUS&#10;AQQQxBBsIIsINhC2H/nT/lUP8HOczJx08sBSp5fP0BGtRr5eEQI0xWiJmpSiBTEqRkI/tZAbD9+Y&#10;xEDtXJZfMzgLRCpUpRlVpi02QqY4C17LbVS257yxnms3nJThk8lSIFXMzgImZM5AxpUaWOHa1ZCW&#10;HFERhOcowP8Ai/8AlX7n0svs2ZPZVY5SpUjMAlx87zlanl6xFxNKnAYgzA2L/wDF6l/2+zv/AHS2&#10;bnv81KAy3vBUq585ykI04CFQbCzYgBGlKVMDshTPRkQXd3J3PfevmCTOlS25UiXtMztnKQLvf0ak&#10;+W3R3HvZ8Rlv/OyqzH/y+c+Qye5X/wDkMj7VRe6fxGZ/87NL3XpCREZZ/MEhyxMcuACRcSBKQB0C&#10;Ra8rYeV9y9hU62xqWQycMhUll8gTPJRy9OOVmTPMRmcVAQLyiJF3kHK//F6l/wBvs7/3Soe6nv77&#10;tdrk8vmYZuEaMMhRl20KVajEmUcySYiFeoMNxJBNoC92vdb3spGhtHI5KnTrUjONQ05AyIpmUJSi&#10;TCJjFoyMYthBYL3W/v2Z/wDHivdX/wCH2b/4VBbcpUi0a1fZ8J2C2Iz+XqAWizpwiXDGxnYkHZMo&#10;gAyzO0CWF5+d1A54SwAc6ABcBue+QkAR/hWbNvCKZIOsEOOAhbfy5l0I7XlIDQJTyWVEjrIhEH1Q&#10;ve/+4n5Wmsx/8xnPkMnu19o5otSy9OdSZssjCJlI2kC4G8gca99PeeuLRSyNIytAMsxVzdWYiGwl&#10;uxBla8XgwaR+4tLUo8vpXKVQ9er7Q8ESQRWT9ceY+HPez/4ban/hV9892/8A4vZ//iUd33K/zmpR&#10;w5eoMpUqFnx1NmZwHMRLMWlla2XgRezsbbBVpyEoyAIILgg2ggiwg3gi9Z/+7V/kpL3w/u2z/lc1&#10;u7B/yrytaNTO/OjtLMU4kGVGnToVcvl+00xNb5xWMA4OGkZEMYE+6nu9tGJhmKGzcsasJdaFSrTF&#10;apTNgY051DAjQYs5vPub7oe80n2VVGxsvUgZYIChm9p1Y5mWI2RMoEiUzcIReyKp5LI04UaNGEYU&#10;6cIiEIQgBGEIRiBGMYxAjGMQAAAAABuVc7s6oKlIZ3adLECCMeX2Fm8vVAIcHDVpTjybm1tlbcbK&#10;5baufz+XjKXVjDap+eZFidE6k8tTBezHabDuVM3m6kaVKlGU5znIRhCEQZSlKUiBGMQCZSJAABJL&#10;KO3/AHM2jl9p5OUpQFbL1Y1YYolpRJiThkDfGTFiCzEFe9nxGW/87KrMf/MZz5DJ7lf/AOQyPtVF&#10;7p/EZn/zs0sj7x5WGL/CNp0Z1SA+ChmaVXLmROgGvLLx0AmQ0svduvk6salXZeVp7NzEA2KlVyMI&#10;0IwmNBlQjRrD8qFSMjaSNylmfePP5bZ9OvVhQpTzNelQjUrVLKdGEqsoidWZBEKcSZyY4Qdz3W/v&#10;2Z/8eK91v/iNmf8AhUV717GyMDOrHKRzUYxDyPzGvRzshEByZShl5RAFsnYWlZ73GlUHzzYueqT7&#10;PT81zgFSnUFrl68czGTBotF7ZDc21l69QRzO2RDZ2WhY85V5g1rL2hlYV5ksWIjEsZAqO1M1AxO2&#10;to5vOQcAE0oxo5OHHhMspOUXvxGUejIE+9/9xPytNZj/AOXznyGT3fevbxkIT/w+tlqZdiK2cHzO&#10;kRwyjUrxkBxcDrN+9WYgY1NubQrTpy0Sy+VjHLQbhbMRzYJFmi+J+4tLUVDUfSuUqh69X2h4Ikgi&#10;sn648x8OSo1oiUJAgxIBBBDEEGwgiwg2FfZ+W/cUv0F9n5b9xS/QX2flv3FL9BfZ+W/cUv0V9n5b&#10;9xS/QX2flv3FL9FfZ+W/cUv0V9n5b9xS/RX2flv3FL9BfZ+W/cUv0V9n5b9xS/QQpUoiMYgAAAAA&#10;AMAALAALABYN3MbZ2bS7TPe7lQbQhhBMpZeMTTzsBwRjRl85lY5+bAC9bC2pUqdpm9n0v8NzWmQr&#10;ZIRpxMjpnVy5oV5fHcKzmXoRxTqUK0YgXmUqcgANZsC2hnfcT3I2pKe0oUqdb5zsLaVaLUZTlDBg&#10;p02L1JOXIIZf/iLmf/8Am9rfpL/Ctm+6mc2dVq2CtT938zSIez+sz0KlCGuQDXvYof5sf/vJ1+2r&#10;CsMz8xq1hm8xmq8WMJ5+tGVSkKMSIkUIVKhqCIp1OygDTmsh7/8A+XkRU2/sikaMqBmKcs1lROVa&#10;nGjUkYxjXoVZ1J04ylCNSNWfTE4wjKPul/mf7pz2jnMpEUxVzNLNZHNyEWANf9lUhWk3/qxp0zOy&#10;UjORM5S9z/8AKL3VlsWGbHZVs/ThXlKjGTxmfn9eNHLZUYcXSFM5kM+XkKkQtk0Np7Mz2a2Zs0Zo&#10;1drDJ5iOQqTr7FzAlKGalDsjE5qt2EHnjlJhKMZ4ohUPf73AlGl7y7PpCkaUpCnDPUISlOEO0LCn&#10;maUpS7GpMiE4y7KpKMY05wp+5v8Amn7rVNpVcpEU4Vc5RzWVzk4xiIxx14wnSzIAAIrCkZ1XMp1a&#10;kjiR/wAvPcv3dqbM2TmpiOY+bU68YTg/Uzu0a+GlGgLDKnAUe1YxlGqCKYh7r9uM3tLN1PnOfrxx&#10;dnPMGIgIUIyYijRhGNOBlGM6hEqsowM+zh7z7D93MnWz+dr0KHZZfL051q1QwzmXqSFOlTEpzkIR&#10;lLDEEsCwVXZXvhs3NbKzU9qZuqKOcoVctW7OVHKxjPsq0YTEZShIRJiAWLWbmY2R7pbOzO1M2M9k&#10;6nYZShUzFYwjOQlKNKlGdSQjiBkYxOEWlgCV7sbD95MnWyGdoUK/a5fMU50a1MzzeYqRFSlUEZwk&#10;YSjLDKIIBDhZ/wBzfeaj2+Q2lRnQrQdjgmGxQlbhqQLTpzFsJxjMWgLObY/y2o1dtbAzEgZVKeXq&#10;ZrKZmjAnsxn8tRPa5WtTx4e1hKnbKUaOYlCU4mOVynuTQOdlYJ4s7OnKRdsOXjCNTg6PbkljbbZl&#10;ver/ADxNfYewcvJ4Qq0TlcFKREp0tnZCo9QTqREQc3mRJ44CauY7ONJUNmZV+yy1OFKGKRlLDTiI&#10;RxSNsiwDk2k2lUqfudSGY2rsbMjN0qDgSzFE0p069Gk9hqkShUhEkYzSMIvOcQfdr/JX3s9z8xU2&#10;VQq0chLNZjZ2fy+ZyuThHBEzqkDL4MrTiCDOkDKlTwyniIqCVGtEThMGMoyAIIIYgg2EEWEGwhVv&#10;82v/AN3CFfN7LnKchRy0DmK+WpVCJVMnmMoAZZrJ4h+znCFQwhCEqvZ1aca0jkdpe5WXltGPRMx8&#10;9pUxMMDiy0ozqAu/R+cAhwHstyvvR/m5TrbF2BlpdGVWjLK0qVCcoyqUtm5Sq9WrUrCIBzNTHDox&#10;7WtPs4Ujk/djYFEZfJbPo08vQpxuhSpREIRc2ksA8iTKReUiSSV707E2BlaudzmYyUo0qFCnKrWq&#10;yE4Sw06cAZzmQC0YgykzAE2Krsr3w2bmtlZqe1M3VFHOUKuWrGnKjlYxn2VaMJiMpQkIkxAOEs43&#10;fdj/ACL92nrbR29nIZidGB6coRn82ydMv+LmM1VmY/y8q5IAt2P7hbPIlT2VlaVAzFnaVIxetVNg&#10;trVTOqbBbM2C77i0tRUeX0rlKoetV9oeCJII8iyfrjzH/Qupk85CNWjWjKE4SAlGcJAxlGUS4MZR&#10;JBBsILFe9GzMlOhX9yNrf9Rkz28jmcvWhU/Y0pUpRfFGjUqUa1QSaqKNCo4L04+BNrf5/f5sfN/m&#10;2SlKlsTK06vbmNOETRoVqgMBGngomdXA5l87rTqjD2cTP7i0tShqPpXKVR9ar7Q8ESQRWT9ceY+I&#10;RLUo6j6VylUPXq+0PBEkEVk/XHmP+lLeDm8HN4ObvU6io8vpXKVR9er7Q8ESQRWT9ceY+IRLUVHl&#10;9Kt4SqPr1faHgiSCKyfrjzHxCJalHUfSuUqj61X2h4IkoorJ+uPMfEIlqKjqPpXKVR9er7Q8ESQR&#10;WT9ceY+IRLUVHUfSuUqj69X2h4Ikgisn648x8QiWpR1H0rlKoD+XV9oeCJIIrJ+uPMfEIlqKjy+l&#10;cpVD1qvtDwRJBFZP1x5j4hEtRUOX0rlKo+vV9oeCJIIrJ+uPMfEIlqUeX0rlKo+vV9oeCJIIrJ+u&#10;PMfEIOpR5fSuUqh69X2h4IkgjyLJ+uPMfEIOpR1H0rlKoevV9oeCJKKKyfrjzHxCJaiotx+lcpVH&#10;16vtDwQVFFZP1x5j4hB1FR5fSuUqj69X2h4Ikgisn648x8QiWoqPL6VylUfWq+0PBEkEVk/XHmPi&#10;ES1FR5fSuUqh69X2h4IkgjyLJ+uPMe9be4s8FW9xZ4Os8HWeDrPB1m8y1FR5fSuUqh69X2h4IKCK&#10;yfrjzHwi3g5vBzeDm8HN3/LUVHl9K5SqPr1faHgiSiisn648x8QiWpQ1H0rlKo+vV9oeCCoorJ+u&#10;PMfEIlqUeX0rlKo+tV9oeCJIIrJ+uPMfEIOpQ5fSuUqj69X2h4Ikgisn648x8QiWoqPL6VylUfXq&#10;+0PBEkEeRZP1x5j4hEtRUOX0rlKo+vV9oeCJIIrJ+uPMfEIOoqOo+lcpVH16vtDwRJBFZP1x5j4h&#10;EtSjy+lcpVH1qvtDwRJBHkWT9ceY+IRLUo8vpXKVR9er7Q8ESUUVk/XHmPiEHUVHUfSuUqh69X2h&#10;4IKCKyfrjzHxCJalHUfSuUqj61X2h4Ikgisn648x8Qg6io8vpXKVRP8ALq+0PBBUUVk/XHmPiEHU&#10;VDUfSuUqh69X2h4IkoorJ+uPMfEIlqKjqPpXKVR9er7Q8ESQRWT9ceY+IQdRUOX0rlKoetV9oeCJ&#10;II8iyfrjzHxCDqKhqPpX84qh69X2vBEkEVk/XHmPiES1FR5fSuUqh69X2h4IkgiqG1ux7fsiJYMe&#10;B7LsWGbcx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+x/pf1ZfY/0v6svsf6X9WX2&#10;P9L+rL7H+l/Vl9j/AEv6svsf6X9WX2P9L+rL7H+l/Vl9j/S/qy+x/pf1ZfY/0v6svsf6X9WX2P8A&#10;S/qy+x/pf1ZfY/0v6svsf6X9WX2P9L+rL7H+l/Vl9j/S/qy+x/pf1ZfY/wBL+rL7H+l/Vl9j/S/q&#10;y+x/pf1ZfY/0v6svsf6X9WX2P9L+rL7H+l/Vl9j/AEv6svsf6X9WX2P9L+rL7H+l/Vl9j/S/qy+x&#10;/pf1ZfY/0v6svsf6X9WX2P8AS/qy+x/pf1ZfY/0v6svsf6X9WX2P9L+rL7H+l/Vl9j/S/qy+x/pf&#10;1ZfY/wBL+rL7H+l/Vl9j/S/qy+x/pf1ZfY/0v6svsf6X9WX2P9L+rL7H+l/Vl9j/AEv6svsf6X9W&#10;X2P9L+rL7H+l/Vl9j/S/qy+x/pf1ZfY/0v6svsf6X9WX2P8AS/qy+x/pf1ZfY/0v6svsf6X9WX2P&#10;9L+rL7H+l/Vl9j/S/qy+x/pf1ZfY/wBL+rL7H+l/Vl9j/S/qy+x/pf1ZfY/0v6svsf6X9WX2P9L+&#10;rL7H+l/Vl9j/AEv6svsf6X9WX2P9L+rL7H+l/Vl9j/S/qy+x/pf1ZfY/0v6svsf6X9WX2P8AS/qy&#10;+x/pf1ZfY/0v6svsf6X9WX2P9L+rL7H+l/Vl9j/S/qy+x/pf1ZfY/wBL+rL7H+l/Vl9j/S/qy+x/&#10;pf1ZfY/0v6svsf6X9WX2P9L+rL7H+l/Vl9j/AEv6svsf6X9WX2P9L+rL7H+l/Vl9j/S/qy+x/pf1&#10;ZfY/0v6svsf6X9WX2P8AS/qy+x/pf1ZfY/0v6sjH/B7/AP7r+rIUf8GdtPzv6sn/AMHxWv8Axbf/&#10;ANsVDOfNvmuAzLdp2j4i9+Cndqt4vBEkEUNXiZyUUUNXiZyQRQ1eJnJBHkQ1eJnJBFDV4mckEUNX&#10;iZyQRQ1eJnJBHkQ1eJnJBFDV4mckEUNXiZyQRQ1eJnJBFDV4mclFFDV4mclFFDV4mclFFDV4mckE&#10;UNXiZyQR5ENXiZyQRQ1eJnJBFDV4mckEeRDV4mckEUNXiZyUUeRDV4mclFFDV4mckEUNXiZyQR5E&#10;NXiZyQRQ1eJnJBFDV4mclFFDV4mZQRQ1eJnJRRQ1eJnJBFDV4mckEUNXiZyQRQ1eJnJBFDV4mZQR&#10;Q1eJnJRRQ1eJmVFFDV4mckHRQ1eJnJBFDV4mclFFDV4mZQRQ1eJnJRRQ1eJnJBFDV4mckEeRDV4m&#10;ckEUNXiZyUUeRDV4mckEUNXiZyQR5ENXiZyQRQ1eJnJBFDV4mckEUNXiZyQRQ1eJnJBHkQ1eJnJB&#10;HkQ1eJnJBFDV4mckEUNXiZlBFDV4mclFFDV4mckEUNXiZyQRQ1eJnJBFDV4mckEUNXiZyQRQ1eJn&#10;JBFDV4mckEUNXiZyQRQ1eJmVFHkQ1eJnJRRQ1eJnJBFDV4mckEUNXiZyQR5ENXiZlBFDV4mclFFD&#10;V4mZUUUNXiZyQRQ1eJnJBFDV4mckEeRDV4mckEUNXiZyQRQ1eJnJBHkQ1eJnJRRQ1eJmUEUNXiZy&#10;QRQ1eJmVFFDV4mclFFDV4mckEUNXiZyQR5ENXiZyQRQ1eJnJBFDV4mckEUNXiZyUUUNXiZyQRQ1e&#10;JnJBHkQ1eJnJBFDV4mckEUNXiZyQRQ1eJnJBHkQ1eJnJBFDV4mckEUNXiZyQRQ1eJnJBFDV4mclF&#10;FDV4mclFFDV4mclFFDV4mckEUNXiZyQR5ENXiZyQRQ1eJnJBFDV4mckEeRDV4mckEUNXiZyUUeRD&#10;V4mclFFDV4mckEUNXiZyQR5ENXiZyQRQ1eJnJBFDV4mclFFDV4mZQRQ1eJnJRRQ1eJnJBFDV4mck&#10;EUNXiZyQRQ1eJnJBFDV4mZQRQ1eJnJRRQ1eJmVFFDV4mckHRQ1eJnJBFDV4mclFFDV4mZQRQ1eJn&#10;JRRQ1eJnJBFDV4mckEeRDV4mckEUNXiZyUUeRDV4mckEUNXiZyQR5ENXiZyQRQ1eJnJBFDV4mckE&#10;UNXiZyQRQ1eJnJBHkQ1eJnJBHkQ1eJnJBFDV4mckEUNXiZlBFDV4mclFFDV4mckEUNXiZyQRQ1eJ&#10;nJBFDV4mckEUNXiZyQRQ1eJnJBFDV4mckEUNXiZyQRQ1eJmVFHkQ1eJnJRRQ1eJnJBFDV4mckEUN&#10;XiZyQR5ENXiZlBFDV4mclFFDV4mZUUUNXiZyQRQ1eJnJBFDV4mckEeRDV4mckEUNXiZyQRQ1eJnJ&#10;BHkQ1eJnJRRQ1eJmUEUNXiZyQRQ1eJmVFFDV4mclFFDV4mckEUNXiZyQR5ENXiZyQRQ1eJnJBFDV&#10;4mckEUNXiZyUUUNXiZyQRQ1eJnJBHkQ1eJnJBFDV4mckEUNXiZyQRQ1eJnJBHkQ1eJnJBFDV4mck&#10;EUNXiZyQRQ1eJnJBFDV4mclFFDV4mclFFDV4mclFFDV4mckEUNXiZyQR5ENXiZyQRQ1eJnJBFDV4&#10;mckEeRDV4mckEUNXiZyUUeRDV4mclFFDV4mckEUNXiZyQR5ENXiZyQRQ1eJnJBFDV4mclFFDV4mZ&#10;QRQ1eJnJRRQ1eJnJBFDV4mckEUNXiZyQRQ1eJnJBFDV4mZQRQ1eJnJRRQ1eJmVFFDV4mckHRQ1eJ&#10;nJBFDV4mclFFDV4mZQRQ1eJnJRRQ1eJnJBFDV4mckEeRDV4mckEUNXiZyUUeRDV4mckEUNXiZyQR&#10;5ENXiZyQRQ1eJnJBFDV4mckEUNXiZyQRQ1eJnJBHkQ1eJnJBHkQ1eJnJBFDV4mckEUNXiZlBFDV4&#10;mclFFDV4mckEUNXiZsU0bFikHKHibN4mo8TW0JhvFiuHMfhTy8TKw7vzkxMQerYbeO7SjCqMJHCr&#10;DZ3Nu5eFerwrDu2blqvTqwpu4t+6YxATlMP9C5Q4QRzoF5PbeVGjFi9mlDa2bhIUKWGYDgYmIP43&#10;4pZri9qhlIRhCMbgI3AXaFLP7NicYjIkgwALydjcbrjyKeUzEZRlHokSvDcyvVhTmxrU0CShIkhY&#10;IE3edPGUuddKRCsMrRxISjIkcZc2psTciIckkISlcrTbqQlG59HAu0JI8q7ETtuuKxgkvqWMLFH8&#10;VCMWxaV0wnjqQdWp9CExc/3MLXVo7h0xTphuumvTpk/cWBNb3DqxXFD/AELNGjEyIa78CG0doRwU&#10;qco9aBLvF9LWW3uo+7mzcHbzakCTgERKwExDvaSBF30qtWlmm7GQgBS6MSbQbiXA8tq7Dbso1qUp&#10;CMpYrYWWExtePDwKe1dnRAqHFN4xcGLOxI0cbXo0qoMZRvDMU0nVukKWWzNeNERiS9jHivXaf4hB&#10;wHY4f0lRylHNwMauISIIAiwcWPpNiBlngTbdEaP5yMKGeicIk/RFhBu61hXz/NZvs4iLl43MeHFc&#10;iKGehIjDfIaeVR2XlJwmJkdOzCAQ97tZrUZZnaNPtCHawEkaB0uHiWOjMTpln0EE3a0JEln4NCOc&#10;zUjCGEyiAHsttJsbUpZjJ52M6kSzCL6naRZ18zp1TOp2piItYbTxqjmM1nAJzvjhYOA7DpW8CG38&#10;qTKkJmMwxsYsCD51m9p0nl2FtkXBscglSoAEi0lg7AWoUAXJD22Xpo2U4kAkBy5tYfCp5aFR6kAX&#10;H4wYaQ6NIl2Y8F6nUrPhgQGAdyQ6nkS7RtDi1j9zDHCJkNLaFYm7i7ShGYIsdA9w54Vhpgk/AiWt&#10;fuGTlCUokDh7iy9MUIgOeAXlN/oVI8R8yFXOmOECbiUjF8Ng6ofmXY5OEgDB+gMVsQI/jeRZ/wB4&#10;a9QRnQmakROWEiMAJDCGIMnew2KpGVaR7ScycZAtgb7jbapZmNQCM5VAbekOzmY8HE6p0s28z2WE&#10;nhtMXUs3l2hUpgMRIl3ewvqQbQ/kKYXkH0o5XL1qcZRjKRMnYji6JVXPyztIPF2xyFwAssuRy0sx&#10;TkYl+iXs4i16qmhWtItMrRY9zusy1QvjlitLEvwXKts6NWIjVy7cDEzNrtw8aMTm8vLqm2cidP8A&#10;JVbK5WrCFSjaTLq9E4SxY6brLlPLzrgzy1TCWuYMbLPQhDNyMmbQLW4VyqrDKkwkKUQCNAxL/Fdi&#10;5mMTOU4EE34TwENpvvWXpVKsTV7aTnRYSC1nDxKhkKtXqNdcXc2XW8d6lCs5asYnTY7W+kramyKn&#10;XPSiOINEjjvW1svWBajTLEhg7vZyKrmnJDiI1CxHKVZNKUwWuJGFj5VLN7PzUpGpMviv4esC5RpZ&#10;t5TLF+EHkVfaWZGIxlDCC/SlKJIH38Cp7Wy0bKkgQberKAkOZ/uXijSD8J4LeTmUKdSrVMmDmJiH&#10;LAvbEqVbZ7zy8jLCD1omN7toL6BZqRE4hE14gMdHBzpynleblTzO2cVKhIlsLCVgd7XbmT7IFSqR&#10;GR6coWEB46BejlM9DAY/e7i/kR7O/QEwgGfycN6/a2FRy2WtM7Pv4ghU2rXn20oiR7MgRtFgtjJ2&#10;5FOtscyq0YtixNitDvYA/HZuOF+xDp4WshUqxIoAxdmBJJuD6OFSpHtA4LdKFnBoUsvWjb+KdEre&#10;K5EVBculpRlByhRhHFKRAAF5KGa2xOYqzEuoQMIBZnIPkRzWwKtSZiMUo1CC4J/FYRY61hjHSQQb&#10;wyepf3F+5YnmETFW2FECEfv5V0oAffrTSAdNpV66KbOwEA+jg0aShCZINyxU7l0kwVg8JkKNegSG&#10;dw5tBvuWCUhj6McJBJBEWIN/A4VTP05Tjlq1XHHCWEZsAQwuBAF+nSp0oZqpTFpIjIN0rXsGnSqd&#10;HJ1KlSZJwxEhebSTYwFrl28oRymbkIGnQbpW2xEjeNepSymVk1MNiNvS1cXnQ+/SiBpBVSJkQ0T5&#10;XVc1JTOWkDgGMMI2aHddpWfpcJe5VZz0j0FZmfDOR/2iszlcrJqsss0dBfETfcic7iF18wdVxU8l&#10;XOEzHDa4uHKFPN5OJnTqkEkmIbQby5AZ/IoyxOQwN1pN5CNU+hTyFGYE6lKI/nAu3ETdxL5znJyp&#10;5KBm0CYyxTmQ5LOVRrylEAV5wuIDY5cOpZfb2U6VOTGwgF4uSbdDKrlJyD4p6DbI8CymYqSaEcw8&#10;uBuku12cwqZupKU2BDyNPDxXhCpFy9t4XawlgkC0SLwdYKoyzltEMZEkFmL69CyNGGEmNtRg3Qf/&#10;AFqGSz4gYWNExJHRsB5LnVfI0TE0hAgNEhjEOAHHEPuWtEFRyuWiSXAlJiREE3n0cKhX2nOFKJLG&#10;U4h5Sey03ngQiJBib30MFINEkRn+KJdYKeYoQM6ILkmPVJD/ANHzIyYBNFwAbTrUM3mIT7MWx6BI&#10;LEWm6xRhs+NOOEADAI6BpbSuzz0qbMR0zEPw3qdbZUYCoLYypxBui1pjeHZ+BSo57HEgk9KJBI0W&#10;FCBkHu43UaOTxEyNgiCT5FTzm0Jx7U2yBgGHRuBJ9FqjRFanEAMzxjdxOsVaVCrKQN+A8Tl7mVXO&#10;5eEpQiSSBAixzbpsZCWg8iBud1CdSMuwJvETaQHYcXHyaVAVIwi0Y3xEequzFWnqxx0qcoQi4iGM&#10;YBwcV4I4ip5atA2EgHCQJAcD6eFMxCFGESZyIAF5NyhtDPRerIRlbBxEO7DRwOV05RhGALktEAXk&#10;nkVTJZWvCrON4BEiA78vIp7SyMCalpIEWBAt5/OiYxIILECy69B9xha6FT/Da5BDginO48ilUr7P&#10;rxjFySacgABeSSGUauX2fWlCVoIpyIOogLtKuWnAM90ruZHZtOMzVbFgYmWHhw3tyJ50KrD+RL4E&#10;O3pyhazkEORrQq5XL1JwN0hEkcjBHM16FWFONspGEgAON0Z0AZAWWAm1dgHMxot0LtK8WA4Qh83j&#10;YbHlqXb14hnJ6Nuv72Qos5GlDOGE8BGJ8JZuF05JKclvCj030XIV6EpAuLHIfXwoUczgmZREZRmx&#10;OIlrjfep1sm4EmeIBa3QwkwA4NCqVZxpxMWJMgBJgLekS7cqnl9mEjLSmRYSH0XcHErBbr0IOnRr&#10;5KQjIhi/+tNmJRkGa7RzoRqswB4rV2lAsXt4+FGvPrScnnUYZGQi8cJcPY+saUfnBiXa4NdyqNd8&#10;NR3xAsVgeE+AkPZzoVM5LEQGAuA5EKcj0dKMcpUwxJcg2go7Op1hGnIv0bDzuhmzIviMuO0k38tp&#10;Q2fmqoqU4giIk7hw178Cjlq02pRJOF2Dnh4V28HDTJHOVRy+dnijCVg42Z7+BYIEMLliy824iXHM&#10;hCMoiXD95RzU5kzN5JtbgBvAQlXJOhydClSy8mjO8Dm833LY5PLhsRtloA0qEsMZSMYyMnk8jeSb&#10;GRoZ+j20Iyi0WBDm4226VQyQhMyrRxRwiLBnve65HYWdpSp1JReLmJEo3PY3KpY4AiV4JNtmlGrA&#10;CdM2kRc4A9jveFDN5uIFMSh0JE9IE3ni4EKVOIiYxkAxcXvpVbKbUnIYJmT4YsQdGhAbMqmNAOQ8&#10;YvLFz2Myp1c7J5SpzNg/li+7R+BHMZWmIVIxBicUrzJi99jG5HJ4HmJ89t+pHOZ+IqVakSXc9Egg&#10;NFmsQyGVqmAkHJAAIDkWWPo4VIUMxOZg1kgD1uCw22aViGYlAiQGHDHlsIZUK+dh+1qxaYexwHPO&#10;FPP7Oj+ykZvTDnDwkcVtvAhOERGnF+s7SttawqIpQEcJsYluqBcqeztlHDKfaOSAWiLDe6jOGY6o&#10;xSGGPSa/RYhl62KREjDpCIJwxBtw2X3MpVoxjYJyfFJwWf0I5OpEyJPRIuI0cqp5vOCMqhtvPReN&#10;wazTaUIxDYYa7hxrM5GFQxMxENY5BFvGsuaUAJkMSAMRDG833umkHeBvJ0jiVTPbPgMUWJgH6XRt&#10;YXP50YmxjuRIvcedUBs6pisi7U42Br7Yqplc/XIjPFGQNOFoN4fCqeUy+aMacGAj2dO5/VdZeOSl&#10;KGKETN4RYu93LboX+M5jEaojGDiIuJ4LuHnRGyxL5uwtNON7W6Nahls2GBm/VYnh9NyFHZkDGcRG&#10;MDKIwjhOlyp5Xb8TWnJx0YxwyB0EFruIKoJQslVLXizC+hZvbm0wImeOUQSehAOXs4fMEalMGNIF&#10;oh3e3rcvkQzPu1QxVzGBDFzaA5AJbk40KO04SgzgkxAdwxexhyKll6n40g9ujhX+Gwj040IOAbgT&#10;hdnVbJguKZkAeELolDwlI8RWKXCu2p2YbeNU85lJSjKBi4sYsdIuQqVZkXmTiAYi/gu1KWTys5dh&#10;B3IYGZfi0f60JzuHStsbRoVquWAak8EXKDLDoVqLaAVjne5XaQ0D0rATcE87VcmCxQsHPerL0Jyt&#10;tdGAusQk1pYoA6DuWJzut9y2FQxjhxEuQTaY4dBuuUJmUQcECcILWj8CFbIQlVMqtN4gi7DabVRn&#10;2cjRGXEXDMJYiTbwsspmDTn2UaZxTcEAvYH0ak0pXcPOpZLLCnOUosejKzpG+3yKGTnGnEjs4gMX&#10;IFhItQnNw/BxWL5zliAMIxOQJEueMOwbRdxI5SET05RGImwAlUaUiQYRaxtB4gp1Y1IvGINoLdYI&#10;bUFKmYxeAOEvgMne+9Qq1JgGUZHoggdb4NCp5mnB4SpAAi5xOVh4LFWkKNKUTgIEw5OEmwNLjX+I&#10;ChCM5FsMRY3DfeqOZzolA4iQH0GHBfpUcpkTCpNqolGQJIuAuIsvUdnbTEKQImIkRNpMsXDrs0om&#10;hLE5fzcSoZ2qCKZ7aLgOASzPwKW251BKUqcgI4hJ8Vo6ILvwPdpUdoTEodpUqSAJueBay9VatSQB&#10;7OYAIOiJts4XXbZSFOcYSDExN7MdOtlSkDBpWFgXBEbjaWKIkTbE2iy8Kvno4sUMLEkXMLFltogE&#10;TqxtIN4YnzoAEsIg28QVQDBI2ARY4i8dClU/KJPPuRI4R51lhDLwqirGMbQS3Rc6eJGiaNOEJSxd&#10;ENIB3AvZUpyAJEhYbls8RhHowB5SCFGvCESQBYRZ1gpbKpZWlKYwlzEsxD8PGqWazdGnGVOQw4XA&#10;vcXnh8i+c56hGEYmJeNt9mgmzjUs5ShKUYtaCOB7OHkVbMZ2UomjVYMbD0NRVT3apwj83xijiIOI&#10;wkcJ0s4HEz6FPL0sRpymJU5aMNtnEzgKlGtRFWAiCDIF7mYl2NnoWLM0IRhJ4kNw38PJxrNVK0pQ&#10;pUJmAw2ScEte9jC1fOs3mjCkYijKABfDEOCJWsXtu4UK2z5zqU6mLrFziBt0CxiFgITeE7FarArC&#10;QrUw3phuWd3aPua477FHK1ZnsCYDrkYbbeS23gUK8zGWJzeJ3FgmMYlg3VBUpjCGBOiPVU8nkZnt&#10;CzETcRsvPHxKVSZJlK82m1QzNKZhUpsYm60KOW2kYxrQsk88Ik5vD+VkKtWlTlI/jGIlb6bF2tKF&#10;MXSYU4xucqZM4xjTFpEgGDEowq1JmkNBmS9pYn4FYSmoTkKZ6wEzG/SG1XaVCdUwqwmALQJ3B9Ok&#10;HQhKFCmb/wD0ghUlRpRLP/VR0FfNdmmHayiGwSAwm55CN1g5blUzOYqGpUmS8ne/0cCjKJLxNjOG&#10;4wqWz9pVDiF0pTIEg3H+Nch28YVAQ7SAn1kJHK0S137KKlXpYICIBsaF/R8ylksvUIoRMx1ycTmz&#10;gss5ViI+8KOZy0iIv0o4utw6i1xUDGdhEQxnaDcQRep5OjUFM1G6QD2BxwhUNnmQkaEQDK5zw+VE&#10;GbkiUQIztJuFg0DyI5zOTxTezpWRGgfCn4dwE6GUcvnaZmIgAYomQDDjCJo0w7Ej9m2oOo1ZENGT&#10;s/G/mWX+bP8AsoRBd7wCPShnMyei2i3SDo1I1YU3mGOIwtYBmdlCll6UaRhJ3DObNQa21RyW0qAq&#10;mMcJLuJDjDHlUsvs3LRpFjhZsIJ0swf0qtTqGQlUqYui4vAGhHaNKyIr4xboxO3MoU4gmqJg9IPY&#10;AXDnhsUYZmmxYAhsQsDKVPZlPDK3CGaIPCylTIMq0jKUjaMUpOeOwLtqdaYwzfCJG211GM3cObZE&#10;sS3COJYvEAdEcbLELvQF82rTJy8geAmGoHQ44UKokSDaCBHSOIqWRyUyanTBBEbAbH028SlVqEyl&#10;JySUTHRYhKBYh1GpGVotHIVTymcke1HWAEWIw3i7gUqoMo9CdrR4OMqQxkURcLBiIDPJtHALU6vV&#10;qjUoTMqUj0o3gBusAbH86FWmZECILkR/GHEeJVMrlJH5wQ0ItFrRe+gDndVMxXkZTqG88/MjOoRb&#10;bYU16EiSCLbNBUNm7SmRUIgI2R6QBu0Wtz60apJAFpNlgAvvRymWmRl4gAmwGbG6zQCeG1kTeAX5&#10;EAdKxG6/nUa1CRIcYo6CAXfWNHKo1qUzINJ7nBe48dqkZTIlINGLReRe5SzecJxyJYWNHV8KxFAc&#10;G68y4TAF08TzrCDYw50x0srE/pTAhWtzrDJdrwl1gTC9WFM6MxrTE2bj/d/I4URAkuXtRgdKeBKO&#10;UokSjoMnJjqtGu3SjUryJMnJPCTeVhiSiIEly9qYrBFCtlZkSjLEDx/AVCjmiIwhoiCH1uSjJ70x&#10;TuUwQlKRDBrFKns/DKMgARMEiy42EF+XkUq+0akpTlLESDbqHENCwwLvwowudOCSukWsaxCVKRcX&#10;HgZR2dXkBAXkOJSHBIu3ktXTJTRQhMkMXsXZm5gOZGUTeu3yEgxviXMZawG86lms7LETcNERwRCx&#10;ElYY9xhKxOUw3WKvK6xXWKEnNiZY3PcYUWWGSb/84Uv/2gAIAQMCBj8A/wDyltZ4jVoTBYr2Qm4t&#10;TO6ZNuOsWg7jJt/bxG4yPA/kXZZiTWDQfxtSEqMxIFgGB4NKkI3OrQmnYjOPVNyealWzVQRABsYu&#10;WOgX8qpZ3LnoVA4sNycpyj4lWGJuBQr0DIOKYLEjTxLsZVDKJqAESquLjwizyKjMVKfbTiCYmpEy&#10;FpHKmpEci6PGoiRiJRBdzrv4FOllakKlQYbqgaL87spVDWmHxCyoSGMtADaFs2pWkZS7K0kuS05C&#10;9B+PcfvsI9xYE/3Obe8X3GTd0+43cN4KMBeF2RvRrSLgB7EJDTuyxh7ERCJBei3OeNGUTYKhPM/F&#10;/rXaxzBFIyjhEYxcAHSSPSqfupm41DmTCcxMxiI4YgFixvbiVTP5kHBTjik17c6zGR2UKlGlGUoj&#10;oxcjDpOI6UZV5SLgaAC4uWIszh7Tp8332rI0Y3RgB/tSQxcOhYYjitVpTd8W7y33NndDgTlON1t9&#10;ATpu7cqxWK1W395sNy/cv3LFamKYd4TXIFmMzTNtOliuPEoZXOVRGqwcsQHJ4x6UMMnfguTwDhli&#10;lfhKYm8UvOUxN9T4V2cbhP4FRF//AE9X2Qs7Ei+l8CzVEXiofR8KxgeUIRBHDcdFmhbLzB/HpA/7&#10;ctzlRJuCanYO9bdwdy25YmXP9zW5XK1AGxWXJooq3fg64VZ3DK5XK3SiAg9qCt0ICN7JjvtqsVqu&#10;VgV25fuOVYn3OlcmZON+nq9Ks4As8Rf2B84VfBKpgEw3SkBYXsUcvnZvDpPiq2jgZx5HQqZWrCYs&#10;fpAkWKcKQs4lipRmcPZgkRJBc+hHGJBqhvBFxIUKkrzL4FR/u9X2Qs6P+D8CzdWVxmfMNKwODyp6&#10;USx4I4r7VszJzBelRiC4b8aRuTnSU0uFSi9gQOhAjvO3ds3XTb2PvKa9OArlZ9xp+5B4e7dPuW7g&#10;HEonhRPArOBF+JM6IKcIbrJtxwnV/cgaUExtTjTuh0QLFGY0lF0DrUn4EG4E5QkbgiRcU25f3Tvu&#10;Mm3CHQBOj73WMp42KR4A6HHuPIKzhRJGhWWKxMb/AEJp3polN3GE7rd0a1S0TuZdpCyzTxLOwOmg&#10;R/tBTMI9Ny5c3ssWXnEDy+UIGpUk8TE9ERuAZtDrK7YqC2vTEjo0nQCpZGpC0sXJIZn4Cq22MtUp&#10;ToQEqjPPGxNzMQ9vCuwnEjs5W2WaFQ2+4NI06lNvxsTAXXNyrM5WAIlOkwJu0LN5aRBnCpIFrQbN&#10;CFPLM5BsIN/Mo5na0oCPQIiDJz0dLgMo7NpARjSAiwLi/hWO+1lpd1KXHut3m6O7amXPuWJzuPui&#10;T3q9XsgcQKsVjeVWt5UxYJ3G4w+44CrfQrVZduOhLcZ0wIYcYX+pDcA4EybiXNuFYQgLERHzq1MV&#10;Zut6Qhh3H0p0xKs3bFaRzhWedWq1AKxRUhxHzrkXNuN3FlqtTlOCmJ3LSOcJ9GtBkycnyrgTaEBK&#10;5EC4rENCtTBNoWixCItsVyYrE6YKwpyrE5QsKZiE8U/dRBWKN1qzdGEXlKlIAPwyGlVsrUDShJiH&#10;usTyATG+8LL0j+LADkdY80QKcRB7CScTtcDwIihUExICJABcOLiCL0M/soSjVmZnC8REnDxhx+BU&#10;8vtKkYdn2r2xNtjM2g6FVFEOTRJ5Vme0oEQlUEsQlG4kObSbBwIVZiUqjytJiQH4LB5VI1aoMxEk&#10;RYnqlrcILD7wqG3A3/UREhhBAZzoNujSg95Lon+UpPwoAqw2d6MU/cWdw/chjen0riTKzdtTxKad&#10;6AKtR8GAKQNyqZrZtY0KgMGMS34wB8hZV+12lUanJh0wOHiX8fU/eL+PqfvF/H1P3n4F/H1P3i/j&#10;6n7z8C/j6n7z8C/j6n7xfx9T94v4+p+8X8fU/eL+PqfvF/H1P3i/j6n7xfx9T94v4+p+8X8fU/eL&#10;+PqfvF/H1P3n4F/H1P3n4F/H1P3n4F/H1P3i/j6n7xfx9T94j/8ApCoP7RfaVX96vtKr+9Rw7Sqv&#10;8ao1f8TrOXuqHjUKO1M7UrwkajiciR0YuGHC6pHhHwf6DhMrnT7pPEtaACBQCbQ61J10UxCxDcly&#10;IDjV6D8A3dS6N53H0og3htCcaEEywi5WWqy8J9IvVtyI4yn4vTuBuFEhdK1OAbUxWEqRPAUEY6FH&#10;lUm4PSuRc26ywxuVifgQlcRejyI8ToSCjGPBarBuPxp4i1WWlPL4UxuKZOfvvRt++xWLpIgXBOBY&#10;mZSfQ3pRdBWcAQkgDwHzJlaQAmxEcixxIkOJOEeDumtYcytZ12Ncwk4YgsbNSrbW2UADUJkY4QQb&#10;L43aBciJwIIZwYEK0GwnRasrWP49MG7jUhkjJz2HVJB8mtSqznVbHEtKpIBhEjSGZZaltGdKNYwB&#10;IlUibSSLRZao5vLRpynoMQH47Ray7HMxBjwSDhuBip1YijSAcyIEYizhNlqnldkyEur0hVANruzP&#10;8KkZzqF8Q65n1i/AtmQqO8aMXe/rSQfhPoXKpRF7q0uVaHRbvJk4Vm8Wbg3LEALSfIre7tRVvg4a&#10;1NTIOmHtxWZpg3zIuHCVeusFeususF1l1l1gususF1l1l1l1l1gr11gususF1l1gusF1gi5CvHN+&#10;BaOb8CM7LLbvwKAfh0DjVMHhrewFS0uB6P8AQd06LIMmTFMOBMg6MSgyIHCrV2aaNhKbnQURpb0q&#10;QPEhrCtQB4ETwMnCJOlFWbgR3MZuT8KfhT6UQFyo6z5UH++1WXIa0XuXRuWAFWK1HUrEZcKiOB/O&#10;pakDxItxJim4F2mhW3phwrpIx0svOiVEcRTFdFkSmKZE8Sbh3H4FaiNScotuRtcN996cXIgI6imQ&#10;dYSgeROrV0HRgLiE3cOnKxTLDhJClQzEpVKsCxjTYl+cBGlsoVad1pjDl/GK+cQrTd3ciJ5FlMrm&#10;xOOcMB2kpCIgZEkWNIngvARIwxmWaQLGzha/ldSrywzpdIiUcRse49GwrI0ZhpCiByueFHM1pRMI&#10;9kCMRBcmy4cSnksvQmJkmL3jECz3v5FTr5WtgpyIwhgSADcXifOqfujtg1KtaUKs8WGOEAAGIcEH&#10;yKptCiCBRgZHhVbsq2CjikIxaLszWjhRNaWJwNDXakDUAdxeSNCyJsMTTDcTSkhT0udWhCda0O9i&#10;lKFgNq6NycFEFOD3oCNKYlWgoTBFtqZWunG6GTLCDag+62624zLEb9xyrPBgUlMccPbiszV/JmTz&#10;ErR5Vo5j8K0cx+FaPv5Vo5vwrRzH4Vo5j8K0c34Vo5itHN+FaOYrR5Vo5itHlWjm/CtHlWjmK0eX&#10;4Vo5lo5j8K0cx+FaPKtHMfhWjmWhaOZSphukCFE26eDjVLXW+TVEcQ/0JIKZWbmA3Fce4InQgFzo&#10;rEmZMEwWHQjFOFwpyiDxIsinXRQxaECUUAFhTprwnKsKsRfTuAFOL1ajFgXTmxOgAAEY8PmVqDoC&#10;WhS1IHiTbgWEJ1hZOU8SmG4AdCZNoToogh0X0JyiwDlWIkq3cDKy5OrQyLaUY8Pm3G4ExTixObVi&#10;ZYWRw6bPOmRiNG7he1E0A87GUqOYDACRYu1krLiAbFLMVQMUi5azRrfU6tI8qc32XKWaoQ6BkDEv&#10;YwINzvoUMrtWccHSeyZI4GNq7WnUFSMgAwFocaQQ/kT5O2DWaF2eViCD2T2tcS2lYtoPH9pot4de&#10;lYcuXh2lh5lQ/u9XzBZxv9yfQs9SMRgFWw6dHH8CxzkQXOj8CkMiAbDfZa62PKuGn83i44DjlpQL&#10;cO4A+6VYrO8GKfcsjZ9/GnkrT9/MjOLseNPJMT5Fijcd0YdOlcac92QNzEbyifB41qX38Cm3DD24&#10;LM23y9MlcFcFcrlcFcFcFcFcrlcrgrgrlcFcrlcFcFcFcFcFcEzK5XBEgaFC3h08ZVN+Gt8mqWof&#10;6EWIkq48/wCBMQedMB5fwL8P4FwppJxcuBO6crDoTm9OfP8AgTgXJ7lp5/wJmf79W5+FOE8vOnAT&#10;lYvShhLkq1MgSXUieEovpTOmHnXStdXeX8Cs0K7y/gX4fwJmTlH4fwK4860/fyLTz/gX4fwK6/jV&#10;gK0pgukuirUCi/CrdPkTEoh35UBJEC77+LcAXSV66Fq6St8/4FpTMedaef8AAvw/gX3/AALDGxWK&#10;9Xp2dPJaef8AAmH3+TcuZOHTK0H7+dMfv8i0/fyK277+JPpR3TK1k025UctnYRqAix4gkalUr5WO&#10;KkSSMNK6zSx9DLpxkGY9VhasJ0L5rSouY2ODe9lzIHL06sAQRZGUrr7bL1GvTq1YWx60SIthtslK&#10;0cShls2XMQxNz8NiljjAyeLEwEj0eLgUquz6UyGnJ6VMt17OrpZZaOdjLtX6WOJxPxva+tUX/wDs&#10;9T2Qs58SfQq9Snh7Qyk7AO7BuN0KWUjXMW/FjMhxebPSo1dqwIiDBzUpaDFyBiNtqo7JygEadCIi&#10;LAAzk3XC9WbgY27pVtywxu7wOtdJN6UJZ2rTgW/GmBcONEDMRLNZGcfSQiKLEfHRHwr5rWpsYdEk&#10;VonzsgO3ECQetOLBjxFY6danPUQdD6LkTTLjQ26GvVqu7skLFK06E5R8HjWpffwKeuHtwWZ9b0y3&#10;h+85alDl85VPXW+TVPUP9ChwIYQrVcn3ACpNcrEyeKfcssVqA4Fan3LVqQZEC5NuF7z5txkQeFW7&#10;lt24NSniFoZvKg53Ldxxu2Jtxk6BKt3HO4QguJWp0GR1ovwIuUArFbfuWnuG3LQnCtViD3ptwCKc&#10;8HLuFgrL9106fdBAtZWEffyLpF0YziCZAu91ynW2XKNOp0eiXwlucjULF2dOVIkuwBm97fkKOY20&#10;YRkWJwmZJL8eEBA0aUSY/jGRJt4iSFiqTFMDVo4B+BTowjVqziSDKMQzgPY8go0czTr4ZfyIADjc&#10;SezlsQlg7anNry14fhceRT2zsOVP5vKcpimTIyiALgwJN2m1Utr1GFMUqkGL4gWAuIbyrM5eJtnR&#10;LcwWZjCrTlTlVDRGJ2xBxZDgdQrbVpxnUedglNmNz3XcDIClFsIsA4rOFTjOMyx4A3nQiYzjfeA3&#10;kJQlSLg6k1oThMQVjjpTp+8DhRrZqQjGJtOt+FSymUjWkzjEIx4Tc8gQORZmrlK8o0pzngEoxcRN&#10;wN92soyqVgSW0DR/NXSqR+/kQnUgTVI6RewnnT5GeDm033g6UPm+dYAu2GHA35PAsv7v7Wp1xn6M&#10;KcK1UwiKUqsjhJi0nwmQ/JQzFEgxPGF2MXcluJcKYqxPutukm9WpyrPB41qSn61P24LM+t+l33LU&#10;ocvnKp+tW+TVPUP9CgrWTjdt3bfhVic744VysHcXK3uLE4CtHeAZXffzq0J+4u7hkydX7/woBOU/&#10;dsLk7K0IFdNYou/J8CJqFxEEXHQHvAUqWQlCA6Oib28yM5NN3F8tJfTL7wuyrsJi8cCxxLm7nQFG&#10;UQQxIImxADaC1yoU+0Ea2FzG0Wks1oCG06cTGYd2Zi7eVfNiHBGFGuARUlbIlnst4F2cJBw14OnU&#10;jikDfoPDxr5w3WtTRVhAu0H4VCc2OIaECNKtsWHctVm/iUesx8ynlKUQKQlTa+3ol9NqJq8P3i9Y&#10;+F+6y+0MsXqyBlIG549IXNp8iGQzsoCJjUlZGZtEg2k6ChPJzxSYaCLSAdICjCd7WrEH3Bq3LEVY&#10;nN5RPhIa1JT10/bgsz6/plvL74+5b3BiNIUaEnccF2n77lTB4a3yap6h/oSU+jdc7tyuV24yc7jD&#10;uzis3WBT8/cMLdyxPuWKxW90EwCbSO5t3QuFWlWLVuMSmdWFXq9Xq5WJijvLqzuQd5csnkwVjaVh&#10;zVSECLLZAHmLIxycoSIa01Ii/iXZZ6Q7OWkTBw8wFip5yjVhUhVi5dpO9nKpZrZAwy6LxwAg+raG&#10;1KVGpl5iUcRtjKIsk17FuIrtq0TEytI++9YKYLG2501GnM8HQkQ99wRq9lWFIYADJ4A4ZglgTruv&#10;QhWd3JvdCU9B06lUjlQTEPdJtGj8CIqQqaLxLQsVXyjnvXYBujyeRMAhGAl/ROlQhVeRAuay9POz&#10;kQsHMrbE4V3eBjJ8L8i7DNwhO1xigJMRr13LtcnTJiIYuhSYf1hGji08iMKgwm1wbGJNyv7mrlsw&#10;ZYISaLkkMS1guu4F22zJF2YYOiz33arVGO2ZkR7UP2tZrOyA06H8qjmcvIGFRiGmCGPAReFYQb9L&#10;pxwcCA4BukhYjfoVvhMa1JT1w9uCzPremXftPXV+SVPUP9B2WBMLEDiNv38O4ytTBdJWJirEQ4V6&#10;ABRZPuO6ZNu4SWUo3oaQrCyeJfhVptWJ7txnTFMLGQTgpolMU/ArCFiWEFM6dARLIFyx+/hVpWtO&#10;96YkKxAHRultCZ1hRCclW8C4EwVqZ9x0AF0UAQiHuWIIjgTgq0gbl6ZXrCjEpirFaWTJhoXpVpTh&#10;Xt3Lg2LHXEpO1wGnlCOWoQrBxLqwi5YteZfApbRy9dqdZzGMxHEAzWsDbZwldOqC/F+qhjkHs4kM&#10;r85EsrTwxjTwwPRe0OwJvstvQp1hLtXPRLAluC1YK+X6ZBAkSQQ9t4IccqrU9mzoxoYugDKdg4Oq&#10;fOhPaeYpwgxfCZGXFYQFGMoCpINaSSLA11yEMBiRwXJoiz7+NfsrEO3i8jeU2ByeFGWVkIHgNoRm&#10;KlMg23n4E+YlBuIn4AsOHgVg5rVcfv5U4TKwpinG/iMB0gPKutYpZbNRBJiwJcNa+hZqcsHYyqVD&#10;BjInCLXu4ONCeKPBabUamYGIAP0bdLc6hmIAgTDgG/l3YnKww1WOInSdDWnTqX/6U/aC1xHh0cHn&#10;RHu6exm1hmARicW24tCyvurnIVpZ3Jxo0q0xCApyqGWEmJxPhf8AkizQo5h7CZBrHsPEuzgCHst5&#10;0YHRZYmCsZESvHMrQnKs8JDWpKeuHtwWZ9f0y77t3Keur8kqeof6DgqxHcxPanJtQJQfiRihhsPp&#10;WKfWWGRcJzKwpolwsSYWoah5k8zahpf0oRinBtQkrU9O8cCxblql9/Duh7CnBdAhWcKYISJRp6AU&#10;QLVh4fv86xA2hliDuQyBkWdG10yEgsTFGU7wjEp1jk1qwg2EINcFYVarEZTNvAgaZvRJvT8KLpio&#10;l70CES7kJn1bgVisThGnK30MpAcHwBA8KxPYzvxrDJMTYgI2YrFfaETLWukmnYU4KEQej9/oXRZO&#10;eTjTRvZCT2G9YDwoiPCsUTpRI3WKNHMQxRP3upZjKYpwL2YouHL6Rasxs/A0KM8Ich7G4LE1QseI&#10;fgR+agSLMu07LrNcRw8BKjUlRlEDHaSAzs1rvzKMcwXkGHDoU5RttvVujcfunV7pgukGfdbSmCeX&#10;N9/woum7xlQqgmUozLhrDKLWOPIp1KNImmDTESZRY4om0MRr4rr1GGfLOWs4GfS6lRp9WJIGod1T&#10;2pluvU6cnuePSF1rcqjls9KnECFU2RqG3EG0lY8nMSkw0EWkA6QNCGK9rVYrWc6OBYjp8KjWpKfr&#10;Q9uCzPr+mXcvPORpS0wcOPL6FiOYjU/DylGHZwm3GPgKx5eYpGTHDG27U16Ms/VjJi/SIFl2l9Kw&#10;5WpAW/iyBvNlyPa5sR4j/rTSzdMnjMfSV+yzkOQj0FCmcwJF73v8qEatWJt0kHRrQNKpEEg3NwcS&#10;iKFI1CJ/1ge0W2OByX6FKWYypk0rzwMLLkacqDR7Vmdg2K5m8inmMvE04FmjG4MBc1lt6aRKvPMf&#10;hRgTdyLRz7jHdp66vySp6h/oQyJ0FPivRkLWVpYhHSgZXJ3QIRJ0I4SnkV0H3MYQt0BNKxlGMdAQ&#10;5EeJBWIiVnwJ6VxVhfcNvBuBkJi4ppeRBrE4ttQ5EAdPkRHGUWtRKlJWX3piblwp05WFlYbEYi0J&#10;haUcQtQEbAuFYomxPIsiyIJZDCisGlElASUYiy1AqQR3LeBOLSreFW3oyH3upAj8X4FhuZdnxXok&#10;ldEOyjoRcIuiCWTSjchguTStCeNiwnR8KxPodASRkLkSLbSrTeU3cMWTWKpncrThCvPESRCPSLWO&#10;b343RyuXo1jYB0aZMeO0FuVRqbbERbEtKEZFmtF5ZCpQoUgYiwmEX8gC6DAakMBPInlerNy3ur04&#10;Tgsg8n3HFoTJhaVaie8pwqdVwA916OTzlOEiZRIJgJMYggWHWpSysJ4QJSGGmQCMRAtBa5NXcTBL&#10;ve/H3VTK13wQLRd2tsLA2CxGvsuReyP7Oywi20cd6jHa85CIqj+srMMIpfyhc6hm6EgYVQDHDJwx&#10;4CLwhM+dP4WGtSU/Wh7cFmfX9Mu5l2wBeOmRFxA0KFbaMIgyAJecwLhccY8yarShULiztqg0/GKr&#10;Ry9KAiI/1fazLWRtxdo54eVTllYQjONOJEe0mXed7mZ8y/xTPUIYJCEge1qPYHP4wC7fsaYxf8ap&#10;os/3iuh+9n/zE5hTN3/rTH/1FKrlKEJMz/tallnDjKIzsYU8N37SZfnkLkItA2f7yf8AzFClTwRg&#10;JODjlx2ddVIZMiVr2SlfZ/LVXLxh1K8xYSerIcJRjSBEbONMCeZWvZxBduLim+/7/gUXvsTbtPXV&#10;+SVPUP8AQjEi4t0Jjypoq108bExVqA0C5OdwkWcCeLrCLlh0K0F04TRWLSmKsuTpwsICZWoiQ3Lb&#10;0IDQn0oPoTFYdC6SeNycBXJhY6xRvCeSda0XFqdEHSgQLk8vvKeV6dkxCYOysuRZW3oA3IuL9x4I&#10;PoThWJ1ZuCJVotTjQibkyMjpT6NzorooSLuFhNxXEnAsTpgrU6OJWIuminF6Dp91t1q1o0LHKmSf&#10;v40+WBB411k0irQiY3FX7wGv3OkHVgVqsG4zLpBOO8h2Iaek8a/6guOJSysoBzFgSTYXd7LW4Vm6&#10;0TT7DHUMGM3wi3THg4yjSqRJIblfg/CywxBD8Kctz7jBudRGUGGrbiloJb4eILHtMdrC3qnToNjX&#10;W6Vh905RoTIYGo/Wve6X4ti2ZS23UjPMwy9MTZ2MgLTbEHyBCM+NMQujd4VGtSU/Wh7cFmfW9Mu5&#10;lRz1eUKwgXiAWvi1rHQoS7WYIgGZxphfYqtOhVmQKpA6Uh+NyKrDOV5CQpH8o/knzLLZI5iRE4GN&#10;mIXYpC+zQqOYFSYAyRqgki8Un0C7y8aOY2Y9SjJsJEyC4sN8uHiXaGjUY3dP9ZFoSDGV9Tg1SQzG&#10;0pSGYmamIO7NOYDX6L7U/bzF5vP5RGgLCMxK7+UhszKzjOEC7kTe1yXLtpRrVI2YyAx04InSVVz8&#10;IyIqVpzsqRHWLsxF6Ozc1CUSwIeUSS44RYhHDJzxhRnOhVYiLFh8C7MUalnE/mCIkCCB6Uw4kTq3&#10;aeur8kqeof6XBWK4J+FN/pEadcGQkJchkGsKlmdnCc3w2YoAgAMbCB5EQaMhebZR4SNClGUDZxj4&#10;VhMPMujDyj4UBGmbWulHSb7So1a9KcQ0nOOAF9mg6FGUxKpJwXJjYcLWMB5UKQujZ4YGtS+/gU9c&#10;Pbgsz6/pl3PzmEQKhYGQFrOLHUJ5Y4D2ULY2G+mqOawDtJQxGTDESwLk3vpddrVhGVU2GR6xHATe&#10;qeZp049pElpCIxCw3FU9lVKsqogIwlCRMh2bB44SeqYlsNzWKG1a+XowjTJJHZRiRaT5TayGz55W&#10;jUpYpAPVjGwAhmwnSFHP7Dpwy9SUZP2YjM/tI2HosSxtBR2NtKeOVET6cxgMjKUpCwkmx2vLo4Yx&#10;Nmj1inwi46FinSiZcJAfSpUxOWHtJWOW/q4qns6jnqsaH+ICGASIGHtYjC3A2hUc5TkRLohwLbQX&#10;t5FkctteIzFLFUMoVRiiehJniXdjaONuBSyGWp0qcYyMQMUY2BiCARYLVW2PmIU50Bl5THSEgSMA&#10;uZtJtVGnsmkKEZUHkKcWBl2k7S15b0WqjVzEbTFyTY5A1LtqbAHgt3aeur8kqeof6XXq9Xpv9IzA&#10;uQCnmAmzVGnUHHAFkZxoxiTwU4keZPgH7qHwJ5Uon+ziPQVjo5em4YgmnFw1t6Ajhs4gmgDyJ5X+&#10;GBrUlPXD24LM+v6ZdyOTzhQH/Cp+1TVD4v8ANCFXQhOT2E3NwNpUTSnUDCIsECLNFp40clSqzFIk&#10;FsEALmNo41HNVjGwkm0h7DoZtKhSys5xwxiGiIyHQH8oqObq1ZYZG4xjG5xaBZoQkTwjzoSl+T6E&#10;W++wqXxk/YiqY/8A8kPloqlTle8PNJZMR0mY/wBmRVSpSIAxzGnRGPEqgqEFsrU9unxKjm6c4Yo0&#10;mwyJBPSkbx5FSeIjOMKrh5fixHCowleH853Ya6vySp6huuU24yt3W7hu4b7oTsuhYExLphenXS8w&#10;XQKtK/aWlExu8MDWpKeun7cFmW/K/S7kcnnCh8VT9qmqHxX5oUaekOfKV0ASdYTwibf5QQ2XmDhq&#10;wckEObS992lGWXi4bh41hzAIt4Rp50MtTLgF7eO3iQfh9CB4j5k/36VL4yfycVD/AOS/+tFUW4Ye&#10;aSyJloNT5OSqwkQ/aVDaCfxYqeZBBxZeYsB/LpixZPKU6mEdkS3S4Z/AsrtKZefZTBLX4qZfyhOL&#10;Ru09dX5JU9Q3WCfu7E+7YrfEFGtSU/Wp+3BZn1vTLuRyecKHxVPz01Q+K/NCeiJ4WLMCR97+VGdK&#10;rOmAbXjxDhIQkNqVab8FJ79VRf8AUbSM6mmUqIxHgd6jrD/ikv3Y/wCYn/xM/ux/zET89NWDaaY/&#10;5iqZ6IeNMAkiIBtIGglSo5jLSqCMmtBazWNKNaFLsQW6PBYeIXqXxk/k4qH/AMl/9aKo1KJMZdpT&#10;DjVNZKcgHxTtPxUvTaszU23CjKfSJxxhIgkWsZAtYAo1dhij2hgQ0RTe0g3xA0stn1MgBSn80BJh&#10;YX7SdtmlrNS2ZVnEGcskZEm0k/NyX1ug/Cd2nrq/JKnqG8FHuX3Ldy3xAxrUlPXD24LM+t6ZdyOT&#10;zhQ+Kp+emqHxX5oWLZWZhSojqxIBPHfE6U+W2hEWvZCB0NpgsFPadgssy9A3a6aGfzu0XqTJf9lS&#10;jdYLBEC7iX2h/sU/0V9of7FP9FSy+X2k0AHA7KkfLgfyqVLMbRjKMgHGCAe19EEZVc3ScycuwvPF&#10;BHLZ2cZ1BeY3WgkaBo4lL4yfsRVP/wCS/wDrRVEH/e0/NNZLCW6U/kjwrPxEjYJ6B+QFRgSTiB0D&#10;/eR4FkYn/wCyj5SotlP/APYT8gUOXdp66vySp6h3L903cWJjuD7mjf6HjWpKeuHtwWZ9b0y7kcnn&#10;Ch8VT9qkqHxf5oQlna04TYuBdfZoPEj/AIhnakCDZoewfyLV08/P7/5iNapn6jnjI80F/HVP6Uv0&#10;F/HVP6Uv0Fgy2eqGIuvPngq08rnahqgRwh/5Q/kjQpClWqFpHz6kYUpGUeE33FS+Mn7AVP8A+S/+&#10;tFUYn/eU/NNZI/yp/JyWeb8mfsBZaR4JfKRWRP8A9yj5Sotlj/7hPyBUTxnz7tPXV+SVPUO4tV25&#10;an3H3LVcrPuR27xZ3g28279fuX7w3gsKUT99ynrp+3BZn1j5z3I5POFD4qn56aofFfmhU45fJmcs&#10;X9ZEWm+x2OrkCnMUqw6VhwyOgI0auYrwj2rMTMBhK5nZvIpCjma2GxmMmu1r+Jr88vhX8TW55fCj&#10;Tjm6912KXFxqU5Sr1bB+UdIRNbKTkcWkEXHUV25p9k/4vAwOq9S+Mn7AVP8A+S/+tFUYVAJRxRLG&#10;20CSyVOReL1LP7OSrRgWEpzBHCMMVKlO2EctOQibgcdO0Dht8qy3aWtQsfgxzWS2FVJwUoN17DAQ&#10;w4W4GNqPzaIjDgjdu0tdb5JU7PxR/oFanG5fuX7l/c37l6vV6vV+5fuX7l+5fuXq/ur1fu3q/cvV&#10;+5fuX7l/cX7l6vV+7er1er1fuX7l+5fuX7l6v7q9X7t/fD+Dn8HPvQRJvKqA2F6fykFmfXPnPcjk&#10;84UPiqftUlQ+K/NCpZPN0pyqRkSSLrSTwjQeBZrO0aJicRMSXeyMeM3sqhymKI7aq3Qe4uNBT1TL&#10;Fp6HwBXy/oH4FfL92fgRk8sOH8jjH8nWs1nM9TepHSRaAGLDgUu1oVD0p+T+cvnOTiY05XCV9jg6&#10;T51L4yfsBU//AJL/AOtFUdcfNJZLXU+Tkqvxk/Ziqn91n7VJZdv/ALOPlJqgQfxDYw4Ao1DeX8+7&#10;TlwGr8mB6VTI4B6Nx+9n8Fgs66g5yuoOcrqjnK6g5yuqOcrqDnK6g5yrIDnK6g5yuoOcrqDnK6g5&#10;yuoOcrqDnK6g5ynwDnK6o5yuoOc/CuoOcrqjnK6g5yuoOc/CuoOcrqDnK6g5yuoOcrqDnPwrqDnK&#10;6g5yuoOcrqDnK6g5yuoOcrqDnK6g5yuoOcrqDnK6g5yuoOc/CuoOcrqDnK6g5yuoOcrqDnPwrqDn&#10;K6g5yuoOcrqDnK6g5yuoOcrqDnK6g5yuoOcrqjnK6g5yuoOcrqDnKsgOcrqDnK6g5yuoOcp8A5yu&#10;qOcrqDnPwrqDnK6o5yuoOcrqDnPwrqDnK6g5yuoOcrqDnK6g5z8K6g5yuoOcrqDnK6g5yuoOcrqD&#10;nK6g5yuoOcrqDnK6g5yuoOcq6XP+BXS51cedXS5wrpc6uPP+BXS507Hn/Arpc4VxV0udXS51dLnV&#10;0ucJmlz/AIFcedXS5wrjzhXHn/Arjz/gVx51cedXHnVx5wrjzhXHn/Arpc6uPOFcef8AArpc/wCB&#10;XS51dLnV0udXHnVx5/wK486ulzq6XOFdLnV0udXS51dLnVx5x8CuPOFdLnVx51dLn/Arpc6uPOrp&#10;c4V0udXHn/Arpc6djz/gV0ucK4q6XOrpc6ulzq6XOEzS5/wK486ulzhXHnCuPP8AgVx5/wACuPOr&#10;jzq486uPOFcecK48/wCBXS51cecK48/4FdLn/Arpc6ulzq6XOrjzq48/4FcedXS51dLnCulzq6XO&#10;rpc6ulzq484+BXHnCulzq486ulz/AIFdLnVx51dLnCulzq48/wCBXS507Hn/AAK6XOFcVdLnV0ud&#10;XS51dLnCZpc/4FcedXS5wrjzhXHn/Arjz/gVx51cedXHnVx5wrjzhXHn/Arpc6uPOFcef8Culz/g&#10;V0udXS51dLnQABv4VKBBsZVaQDACkeeoPgWZJvxnznuRyecKHxVP2qaofFfmhQzOaqSjIyAYeTRw&#10;KeVz+ZaPaaYTLdCPBFYczmhiFQg/sqt72lsCM4ZoSBa3sag/MX8RH91U/RX8RH91U/RRpnNxiQP9&#10;zU/QVXKbPzgPaRH/AKVQfjD+RwKdTLV5F5zNgI6118V2FAkxFxN9rqXxk/YCp/8AyX/1oqjrj5pL&#10;Ja6nyclV+Mn7MVMD/wCyz9ukqA/4A+UkqBb8Q+YKMTofz7tIkO8qo/8A5YKoSD9KPoCuPOmAPP3s&#10;SPBJ3Br3H77fdZWp/BL7rK1P3dyu3blcrty5XbtyuVyuV25duXK5XK7du3Lldusyu3LlcrArld3F&#10;27crt25XK7cuV27crlcrlduXblyuVyu3bty5XbrMrty5XKwK5Xdxdu3K7duVyu3Lldu3K5XK5Xbl&#10;25crlcrt27cuV244UzO2wehV8BboUbvjCs2ZWl7/AOl3I5POFD4qn56aofFfmoRqREg5vRhQkYAl&#10;2BbzLtakQZO7kOX4e4MwLTpbUsNWIOtlihCAJ4GUc1QmYiRbojQH4DxKZzEzL9rMdL4uKo9nECR2&#10;gbRf/WxVATvODzFZLCWtqexJVZ0JziBOYsB/Jiuxr9Kp2E3MrJWzp3uoyqQiZCiGJZx05KlREzgx&#10;swJZnAZrkYRDAfBu0vWq/JLKD+T6BuXK5XK7du3Lldusyu3LlcrArty5OQi3H4JO4Ne/WeAX7ht5&#10;s8BN3Nnc2d6urNy3cs3pu5s7mzvV1ZuW7lm9N3Nnc2b/AD1D0Kv6lD5QrN6/0u5HJ7QUPiqfnpqh&#10;8V+aEO6EmtTlWIbOt6BewBrbdNulTBeypM/7EfhVOk9o2k1vHWiFQIbomHmksmToMzzwkFUp9L+s&#10;mbANMY8KOcF0qErwxslTHoUQD/6I9sqi/wDvPzgpAcXm3aXrVfkllPV9A70fcO4eXwSdwa97beG7&#10;5fu2T9zbvDfcSnqHoVf1KHyhWb1/pdyOTzhQ+Kp+1TVB/wDdfmocvdAaf9aAUKNIGUpYQBY5fWvn&#10;1ShUGINZOmBZZdyKpma8ZQtNkpRLvGI0XWhU4zv/AMUjf8dFUwSOkYcPBJZN7iZj/YkVUrxpzkDU&#10;k2ExFjRANqlTrU5xEKE7ZMzmUDeLP9ShL/gjg/3hVMf8QecKR4h5t2l61X5JZT1fQO+Dy+CTuDXv&#10;lqvTeFre8Le+X7q3wQ/dW+CH7q3dZT1D0Kv6lD5QrN6/0u5lUq5vBAwcQIcAgwFz3qjlKebwiNKJ&#10;cXSDwFz8qyMcznXgWeMrAwwu9t3C6lWy+ep0oFmiGYWcUgONfaUfv/nr7Sj9/wDPX2lH7/56+0o/&#10;f/PX2lH7/wCepZQ5gVoxF72Eljwm52vT5WoIHCOre78IZQqZutjaVBsQcWkuzlV/dnZhEexjTkCJ&#10;RDicBI9FuE3uu0ltCtSgA+GE5QBctaxtUM3XInmI1KM8chjmZyl1nvckX3qnstwczCdMmX47YZ2N&#10;e13EqMs5bV7aphMi0m7I2B9DoZqlCIOGci5FrRBtLITzUaZjOnNmIvEoi9rdShDJNTMcsAcEtPay&#10;4NLL5zUiDV7DEJEdISwku97va6jLMzM5uXMiXvsv3aNEFnlWt1UX9CowZuyDa7AOS5XK5Xblyu7i&#10;3c4UzbtyuTDccqwbp5fBJ3A3D4Cfv63vZ+8X3mzvR+8X3mzvR+8X3mzu56h6FX9Sh8oVm9f6XcnM&#10;0KkYxMWtvvjxLKZKjOBl2ccRkWFwNjDhHAsiadbLwMYyL4qhckR/kqMqlfLEl7TOoPJhZf12V/eV&#10;P0V/W5X95U/RX9dlf3lT9Ff12V/eVP0V/XZX95U/RWOvLLyk1pFSp8Cs7AWD/wBSp8C+d52pTjGG&#10;BhGci5i7X8fOs3teuMWKNKIIIuFMNpbRwqORygLy6PSYXdLQ+jiX+K5sxFERpzcGV8HkLwLnBWcy&#10;czI0406ZAYfkR08qyuZypw4Ti4bWIPkUdo5RiauXq3khsVPo3Pbwhf4ln4xE6cZgM95mT+MBwBfO&#10;qpBJp26L6kuBdhd+yI/2SoyHCd2jVZ2lWsuvotx8KpTd+1D6rBz38W46dFO6fR3NncDcvT7jcCco&#10;7h5fBJ3Br3izv9u6ZkBGNmlRpxPWst0KdTMRIjDTEO6FSN0gCH4CHCfvyIAsJ5lGMTepyqg4Y6Yh&#10;1GpF2kAbb7be/wB+6s3G3m3v1+6s3G3m3v1+7nqHoVf1KHyhWb1/pbrbnz7JU4mmSACTfzEEMxWU&#10;ybRjGULYvNrBL+U2hbNzlGnHHOjEysOmANtru9ylV2TlxKgWwkzlHQxsNQG99C/hR+9P/NX8KP3p&#10;/wCav4UfvT/zV/Cj96f+av4UfvT/AM1dnmqJjU0gTmRxW4z51gwSDlv6wjj0zTzoyqWSLGqDo9dA&#10;5zLTFWRciNSAusFsidDKO1Nr46MaczM45wk4lHD+KOPhR2Plq0AKcJwLwnI9CLXxDa1L3zy5EoZh&#10;oAiyLxGFsJ6V8bX0r51IjoFtPAo+7kjCYBpQAwye1wbTZo1KrsSnKMYwNNwYyJOKGK3DYgJmLGyy&#10;MhwkXoQhwHyjjXYm8endpetV+SWU9X0DcG4UyYJu4tTBDcAViv3H3MJRbcPL4JO4NfgR9xtxtxhe&#10;rVp5imtfhIIHOWCwZYYieC3VwqPzqBpUybZkgCI0m0rMDLTjmK1IdJ30WXlgVONMMBIgDQA9iAPf&#10;bQblIHnRoAEz0MCbdYsVOnVpGFKpIAzJEcIN5cszKvSlOOYqxvcvw6blmKdOOGAqTEQNAEiw5lr8&#10;D2+DrfBk9Q9Cr+pQ+UKzev8AS7kSxywPYLWBe9RzGaAlODsZG0BiGc6L1S2fmzTnCkIxiJVI2AaL&#10;QpZSls+nVEW6QrRALh7sBuuX2XD98P0F9lQ/fD/lr7Lh++H6C+yofvh+gvsun++j+gnOyqf74foL&#10;o7Kpj+2H6Ct2XA/24/QQzNGlSy8iT0e1iSGf+SL77lKnSzkoRMWw06rDrcEW0KVTNTlULkvJ5Wyv&#10;NvCo5EWU4kkQZg5cktc9pWFgIm8elU9oZLDTqxMS4IDkPeq2f2lLtDMQcXiyIAv4tKEqNKMTwgNe&#10;mBKc7tL1qvyQWU9X0DcG4U43H3m1ONxlbuF9w8vgk7g197Nvbb3co0MqMNF+txafK6FfPHHV0vxW&#10;3KWS2JTjTy7ETkHcDhW0K2cqkkgn/aVSnS0Sk3OU0++xTyZI1eVQzu2hikOHSRav8L2FRjCiRhlI&#10;XgGwnmWb+e1TL7ysyKdsRVqNqxSZDeLfB1vg63v2eoehV/UofKFZvX+l3IoW2HiTwPOujID79XpQ&#10;p7RpmpVF5Bs4uDQv6iXP+Ff1Euf8K/qJc/4V/US5/wAK/qJc/wCFf1Euf8K/qJc/4V/US5/wo1Nn&#10;9CibgbwdOg6X0p5kffyIYuAeRY46fQnCsNzcC7WV57ql61X5JZT1fQNwbhQ3gblit3Cdy5WoNuHl&#10;8EncGvfH3qzu23mzcGC/73XS5NS/aBw4XZZeieZfPfeKrGU4i4fhU8tsCL07hzW2a3Rz2ZDSluZ7&#10;1T51U9c+dDV6Tv8AbvFieqHHAuzyVEkI5z3srxJFrf61LJ7BiZzjY4ZrUc5tCVhLxGkFYDpVUavS&#10;s38dV9uSGrubO8m7l0+8W9zbvNneTdy6feLe5t3mzvJu5dPvE9XwKv6lD5QrN6/0u5MhcViloV45&#10;joRzVSZBlwWCyxf1kvv5F15LryX9ZJf1kl/WSX9ZJf1kkMrCQIjwgk2potbxIkLszo3Ht8iw91S9&#10;ar8ksp6voCvTbjugn7t1amVm4wVu47o7h5fBJ3Br7xbveNSlUAlJiRffePvuQo0KZqTN0gLBxcCG&#10;f20Y06QdzIgahYvmuwsuJ1xYZNiHNJwsOcqmQ4Lh5F2kRfw2+Qq34FGMris/DQx86qGX5cvOm70A&#10;WHQjGt0LWBK7HKPmJVLYmIsjxG7yqOZ2k1KnaSZMLBo5bl80yGWFWuL5NiD6pOF2eZrTI4ATEeRA&#10;QDzOmXSNut128jbKy+yziuQPAqstNnpWaJ/31T25Iat1++X3H7tt8fvl9x+7bfH75fcfu56vgVf1&#10;KHyhWb1/pd3bEJogBXK5XK5XK7cuTmIdOBuORarFeVb3VL1qvySynq+gdy+4/dtvXP4JO4NfgO3c&#10;EQL0HN6wiYMuBiSvnYhI0+sSXYAo5eM41q4tMQQ4NzWo5GhWFKgf/TA6VlxccGlGsRjkeFYgGTDc&#10;iONbQ1Hzqr68vP3lduWB0+kXDSTwcqtBxcGnyKFStA0aNhBINo5G8q7PNzia8gC0pOSwYmL3WqWW&#10;2dLs8seBns4xxsjXkcUjpNqx0Y4UGslw6lgmXA8+5V5FmfjqntSQ35vBzeDm73nq+BV/UofKFZvX&#10;+l32ZHQo143S51SP8ur8ksp6voHex3Dy+CTuDXvT96v3GGdh406MaZEpcGlRpUqUyZkRDRN5Xzzb&#10;Mo1a/wDuyQJWcV6lk/dkDJUwcPS0xFllyOezZNWp+N/KK+dRpmnMWMbO5jrW0NR86q+vLz7zbvFl&#10;qtTRtRjYTcyjDI0pyMyACASxNgOoL/EPeOvE1RbgkQDZxFSyuyYxp042QbRHQu12o9WVuEh2iDeD&#10;yoU6X9XwdxbuVeRZn46p7UkNXgpu6fwQ3dP4DnqHoVf1KHyhWb1/pd9y1Kn9+kql69X5JZT1fQO8&#10;23HR3Dy+CTuDWrPAXaDQo0cheS3MhmveGYgYh7ReeDmRyPuzF7CMYswnhs4F22draeEpndtPDx93&#10;HWtoaj51V9eXn3+zc50RwIZTK/1l/Io19uyFPABIlr+JTyGwoY5iJAkGsJDA8hX7YlATva3eKvJ6&#10;VmfjqntSQ1b1ZvVnfj7xZvVnfj7xZvVneM9Q9Cr+pQ+UKzev9LvsuoGAAv8ASqAP5db5JZY4Q+Ae&#10;Yd8Hl8EncGvf7e8WdihlqpYHTp4daw5bFLjDujmveSfYRDWGXoBRjsjBOsNMYh3PGyNTNTkKL9GO&#10;Itc1z8HEiKfRe9rH1temNqYWd3HWtoapedVfXl5zvzi5HEsNUtH8HwrsqGKRGtfOs4eyjYQCQAeR&#10;PUhTlmxpEIksera2tGdaUoUCXAEiBpYMDwJ4dEm9rH18KvPPvNXkWZ+Oqe1JDV3Vu8N3FncW9/W7&#10;w3cWdxb39bvDdxZ3Fu/z1D0Kv6lD5QrN6/0t4t7zkeJQF1/pVGX8urw/7tZSI0xHmHexVqPL4JO4&#10;NfgCIGI1DcAHB12EqnXqUjCJcuQwYC2/i8qHzj9vmNMZEEP/ADQD5V2MJCnHgg485KxVSZzP5R4e&#10;ZdoScJuGgeny71HWtoaj5yqvry8+8t3NjLs8BM5dUAEvwuompSMBLhBAZtL8XlZDM7VepVFpBII8&#10;gfyrBkDGhDR2b3aLydC7XOyNWbC2XByMsL9HQNA9PlTneqvIsz8dU9qSGrvS3e7PAdu92eA7d7s7&#10;qeoehV/UofKFZvX+lvTd4yA4FA6/OVQP8ur8mVlCPyfQN4s7wPL5vBJ3Br7/ADPQFX2/tKAlChKL&#10;aSxBN34VPJbEgKdEMMRDSDHQOO5GvXPaSPCsWXflQMT0kIVGs3qI41tDVLzlVfXl59+edxVTMVYC&#10;QpYTbxv8CqbI2PDAKfRlJmIMSLtZDJs61SJ4SidJX7W/0b5V5FmfjqntSQ1d7P3pb30/elvfT7/P&#10;V8Cr+pQ+UKzev9LvJuFWldJipRiAC1l16vKIwkpo0TI8F7+RMMpOLh+qTpbgQjEVIOSP6kyuD8Ko&#10;7TzdSdSjSlGpOnLLHDIC0xJMmYta45Fh/wAOoAAXdjFr9SFXZ+TpUJAm2FOMTaGNoGlRjMk4bA+g&#10;WXd529yeXwSdwa+/561nuDFT9kqsD+V6e5beY61tDUfOqo/ly8+/R1LN+rH85Z0fy5eff6vJ6VmR&#10;/wAap7UkNW+27++6/flu/vuv35bv77r91P7+BV/UofKFZvX+l3lKoPxQ6YE+RBn5lGA0kaD8CaQF&#10;2l+FDowLk3ynwPwLLyzFOkYY4YunUDh7dHpWKnQgNH9ZU18K/wCngAzmwk32aV/h/Sw1OgbBdder&#10;A3LyrCh3L7r94Hl8EncGtW98N3U9az/xlL2SjrO/R1raGo+dVfXl5yn32OpZn1Y/nLOeufa3+ryL&#10;M/HVPakh3nZ3Fne1velncWd7W96WdxZv09Q9Cr+pQ+UKzev9Lurd87H8qznVoldwx4UI4J2k/jQ4&#10;NSpyMKn4v41P4FilCfLKB49AQMrGJNrG8NoCnlKBBnOOEBi73C1ftYNy/hT5ixECfSayw3824yMh&#10;wd7Hc5/BJ3A3D3rbvU9az/xlL2JI6/hQ7p+7hrW0NR86q+vLz78NSzPqx/OWc9c+1v8AV5PSsz8d&#10;U9qSGreLPB1ng6zv2Z4vgVf1KHyhWb1/pbz2YNsrE8pk8i6x5mTSk3GdCsqiX3610KOP79SGy8tl&#10;JQnXPZxkASYmVgIDOedftZ1yG00ZnTrQ7elOVp61AnRxnmWXzGcykZwhKEpCWXDEC93sYp6WzcvH&#10;VSh8C/YZenDVEBAU+i3ArZk8q6VqE4xAIuK6x51anZdIAqyIHImBv74PL4JO4Nff89az/r0vYK5f&#10;hQ32OtbQ1S85VX15effhqWZ9WP5yznrn2t/q8izPx1T2pIau9G3yzwE2+WeAm3yzuZ6vgVf1KHyh&#10;Wb1/pbz235NvMrH5grHHIvm2XsnUsi4sc3PYh84lAgj+Xw+qo/PIUzafx6guD6AFT2tPL08WXw1A&#10;RVqu4tsDsTrX9V/tH4UGgRyn4VKEInEQwt4te8tvlm/nl8EncGvubN4fvKZ41n/XpewVy/ChvTbs&#10;da2hqPnVX15effhqWZ9WP5yznrn2t/q8izT/AO+qe1JDV3Nm82J++LN8s3mxP3xZvlm82J+9p6h6&#10;FX9Sh8oVm9f6W8wycQT2pEefgdMYTu/Kjwsog06l5/Hp8HGFQ2zmYVY08tKFSRM6ZAEbSSAHNj2C&#10;1fsZv/N/VX/SseRvgXZYRhlYbdHOrR5QmAPOFGUhYDw7tifvizeDy+CTuDWmT97P3c9az/xlL2Cu&#10;X4d+jrW0NUvOVV9eXn7i3ehqWZ9WP5yznrn2tyzfavIsz8dU9qSGrf37/Y7+/f7Hf371D3KpZweh&#10;V2J6lH5UrN1GMhEu3DfYm7HD9+pdbCpCGaYkWNaX505zE5ch+Er+rlU5Co7Mo5ScZ1yICQiSYk2O&#10;A1pHAh2xrS10ZcPGUPnWXxWnrUH0capZurkKR7MxkSaERdxtZrT0snRjqpxHoX/TxEPVs8yNGVWR&#10;hIMQ5Yjg1NoVkI8wXRACcWLrHnV/cv4APL4JO4Nfe1nd27k9az/r0vYkuX4d+jrW0NR86q+vLz78&#10;NRWZ9WP5yznrn2t/q8izPx1T2pIat/bfn3LN7t7lt+bfn3LN7t7lt+bfn3LO5CnyehVvUo/KFZyp&#10;VDwBc6rV+wgX1/hX/R2cTE+gqnGEwBKQ0Hh9VDtzGVn8rh9VRGcpwLmX49QXAN5VT2p2EBOjhmCK&#10;tR3FtzsujT/2j6SgIwP38qNCALkMLtXDvrb8+5Zvdvcnl8EncGvv1tyetZ/4yl7BR1/Ch3D7w4UZ&#10;cBW0G4D51V9eXnKY76NRWZ9WP5yznrn2t6t3QCoxg9pWZhL8Vm8qzJ4atT2pIDi+4DMcQ9CrN+RR&#10;+UWZ2Jl4mU81MUogEAkyMgGJsGs2ISr0KoYf72kbXfQgc3GcWMrzA3gAXBQNWRBjhviDd/NX7Gbn&#10;1f1Qv+mD+T4E2AYdNujn3LjzhRrEECJe8eDTy+CTuDX3i++up61n/XpewUW4fhVu9u4TSBk/A1mt&#10;yFGFAGZNgAFpWbnnwI9qCwBttL2uB6VMSBLyldrKBGkd2/dDUsz6sfzlnPXPtb2xs1pnREA/mHGU&#10;CemXsjG0niDsHOtZnaObjghMBgScWnQzeVZgwu7Wpf6xQ4u8273t73bve3vdu8sUbDwow2rl6eYi&#10;WcVIiYLFxZJ7jaEMzkdmZalUjISEo0YRkJC0FwHcaFcFbEcy6o5gnERzKwJnVivTOW7xbve3uTy+&#10;CTuDX3/PWs/69L2JI6/h7t1arNzFTGIcIt8yIi+oal2WWgYwsxkggMeMhuFRq5rBVzAtBBEmkOEh&#10;wOVVshkj2cS7aBfyL/qD0wLX0kX+VW6N9GpZn1Y/nLOeufa3h9Cs3AAG8i7IdI85QoZKlOMS2KRi&#10;QMLteQ16hnNpShVrwaYtEmIudjZbwqrksgOzibmYBY6xeZtkePT5XTb/AG743eNveNu+N3jb3jbv&#10;jd42942743eRG4eXzeCTuDX3y3dT1rP+vS9go6/h3h0+5Ghs2lKlSN5YizlQz238xEyAciUgLdSO&#10;W922pxDiUh+MNHp51KtmKrgXizcOvuLd5ZDUVmfVj+cs5659rum3JciOv4FasFAE6gUNre8NURNv&#10;QkQDZdYWNoUsj7tNTEbDIW4o/wCtSrZmq40ji7xfu7O7fum3qzvB+7s7t+6berO8H7uzu37pt6s7&#10;wfu7O7fum3s7nP4JO4Nff89az/xlL2Cjr+FDuniWKlKvVIL2DhsQhs+n285WYTc2k2cCGe23IQBY&#10;4WsRyGw4xlM2Ax+8onaVSRlLQTYBoubQyFF3A0KWpdFOd+CzPqx/OWc9c+1uure4M5zMQNHChDI0&#10;vnEiWEC9r2Pw2X8iG0dsT7GEvxdA50ct7tU/nGYNxqcPIpT2zLDOTdCPVEW6PkQdHDY/dsFb4Hbd&#10;t3WCt8Dtu27rBW+B23bd1grfBR5fBJ3Br3u3vSetZ/16XsFcvw9zYukhTmZYp9URi99zlwyjmtpQ&#10;FKjeJXkxbgLedfMtnNVzouJAjZpuJRpyOGAf8YlYqYwy4b/gRqVahmTxN6Si5Rhe+8sm7l0NSzPq&#10;x/OWc9c+13Ni6VhQGXBmTeBo86ecDCnEjEZC5xoGnyLDl4xqZmIslYCHvsAOhHKQ/ZwFlkifIwXa&#10;ZrpHiGH4VhiCAOEv5UIcH3OzuHl8EncGvv8AnrWf9el7BR1/ChuufMT5ljd2tsBJ5gHXziFAmlwk&#10;xj5JSB8iOb2lThmasw4EgJGEja1tll1hUqeQlgokdGAYADzL57W/r7n0tpuX7K0/fw7zZvY1LM+r&#10;H85Zwfyz7W6ysCjGekgeVNSpSlEniHnIXz/bE4moQ/ZkGTHgsBCFDYVAUKYBDxwjFbYSxe7hYr/E&#10;c5mJGoPxCSb7NFll96/6cYjzedu8Ld5fcbdfuW77t3l9xt1+5bvu3eX3G3X7lu+7d5fcbdfuW7xO&#10;4eXwSdwa95t7xt7metZ/16XsFcvw9x802dDHKTA2Ow/1r5/7xf1g6cYmxyLQG1r5nsakIjiClPN1&#10;SCSSQ9xNpHIhCEsXl72GpZn1Y/nLOesfa3cajk9nQxznYbHYcPmUNoe8cjElpAEtcX9C+Y+7tGM6&#10;2py+hHMbRqGFSZMpRuwk3htCEacsXDa6crtRed23fG3be7t7lu/23be7t7lu/wBt23u7e5bv9t23&#10;u7e5bvg8vgk7g19/z1rOjhnS9kptxqMCTqQ2jtifZ0g9hHAeNfMPdsRlVHRmS1zOLuNdpWPQe203&#10;aU+ncs7wfuLd3O6o/nrO+ufaG4KGThjjK+xDM7Sn2dDg49KlDY4E60RhJLXDVxgIiuDAQNjE6E7W&#10;8OlOdy1N31YrNy3vhu87FZuW98N3nYrNy3vhu87FZuW98nl8EncGvu274nrWdxSEYiVN+HqlTqYJ&#10;V8JYRibSSWHM7niXznODsaBuBsLcy/YvVraOk45ipGJ7KmWAjEYWAs0HSu3cmUrySr++QYrOTxCI&#10;aDv/ADlnaUJOTOXkl6V83o0TQDt2k+rrRjniK9YjQX8/GjHLfsoE2RZjrs4UcxXOJ0xDHQyfe7e6&#10;bun8Bt3Ld0/gNu5bun8Bt3Ld0/gM8vgk7g178262+2ltalJ3c6Fm6QnhBlTDlwB0TfYjnM8YZita&#10;QBaLbLcbXL5ts0GlAcDDzFdrWlKcx+USQukQDxXWXIRkXbvZt22xAEMOHQfSsxQAJlIRAAe3rPzL&#10;NZrb8x2xJMaYPTkcQOqwWlzcCv8ABdgQFCnGwSYCXPFyhVzlU1JDhJPnQsAIDcVmpYK/SDWNwoTi&#10;GZjvD95W+DrfB1vg63v87nP4JO4NffbOnlYgCQzhdnloSmP5IJ8ynnveCpGMJWiNSUYkcTFis3H3&#10;fpin2coAkfjFixHCNSedXoh7H1r9pJ+4fvRymMhzhdIgC69doQWFtyEMvAyJsaIJPkUM9tuoMvRA&#10;cCqRTs/nsszk9hUhPMQERGpHpAWSvIccYtWZr7Tq460ZHCYmyNrWtdYSLdK7SUnKfvyzwdZ4Os8H&#10;WeALdw8vgk7g1pu+sa+b5an2kpWauNvIo7Q25PsoA4ma8Au1pXZbKpitWHHp5AqlarLsscnwfkvo&#10;5FnBUljJlDk6JVQ8Z75wrHUvWCnDtJGwDg4/v4UM3tGfZUjazaL25kYZOmK9cXXX6LvQu0lLsYTt&#10;EPyRc33hZuRniMox5LJfCs9659oeCG3+zv8Abf7O/wBt/s7/AG3+zeTy+CTuDX3b7+5K6J3RloA1&#10;DLTenJw0PyiTyjkQrwEK9eXQPRBI/Ge3jj5UadCpOMLsOKxrrnXbjr/laee9Vakj0jIueHWs9OJI&#10;OOlb/NKlIXklzylON5bfcV66ViIi8pWrHAdnlwWMi4tF/MCEMzm5wq1YhuqDbfp1KWS2NA06UQzi&#10;ywcDLt6kiZ/lE286x1zjPCbVm8AayP5yzp/ln2grfANm+2bw/fNm+2bw/fNm+2bw/fNm+2bw/dWb&#10;p5fBJ3Br3mzfT0iE4k+tdK0aWtP3unoU5YTpRzG3cNSpeAQD5kaOxoChScgCLjWVLMZ3pYtJJvvU&#10;mFpB59yb8Kz4/l0vYkjr9J7t98bdJg3R4UatdsMb2tWDIUZCB0gMfKvnnvTIQlG0RDSfXffpRyPu&#10;3TjRogM8XBMtJbUyNfOk1QXvJvdNlx2fC2ncElmocMY/nLOQFoMz7Xelu+t3026/cW763fTbr9xb&#10;vrd9Nuv3Fu+t3026dw8vgk7g17y3dunisIvWE37liIcDWWQy+VxGQs6IJHKQCBxIbQ2vLq24SQb7&#10;PSvmuwaQnVHDEgPrNiNXaNUyJJIjot0LFhEJPcPPyrs8xYBwJ4ncnrWf+MpexJHX8O/WbrLFudpo&#10;TB+aznUMplhMyk/ViSNF5AIHLeo53a1lIWyBkLeS/g5V2OyKUZ1I/wAk+dSq7QqFiScIuAJdvQsU&#10;A3F6dawyu3RqKzPqx/OWc9Y+1vT94W9xZvT+ALe4s3p/AFvcWb0/gC3uLN6fvg8vm8EncHeMuVPw&#10;FFPwJqWlDMZqWCkPMvmGyICpWl/WEkWGNkWYaXKMqfRoG8B7tHlZGtWLlWblm7NZ/wCMpexJHX8K&#10;HeGCQcrGblxLsqai4w5eNxbRp8ro0aUBVrkdIlrDG7hvc8yNPKjBSN7cC7bNl/vZYhcfT3I1LM+r&#10;H85Zx/yz7W+Wdy24+8WK3eX3q3ct74sVu8vvVu5b3xYrd5ferdy3vixW7y+9W7lu+Wo7h5fBJ3Ae&#10;NPvL93gOkLtZLDWGPgAFuLh86E5fsqB4XHR0+RGtmSKtWNrAAnyo08rAwpFxEHQORGsEJG4fB3c9&#10;az/xlL2CuX4UO7feXF6w5qBlDQL+loQnAdlRcHpPc44uBfPdoVY1KsNAt86OzMjAihAYY6LDf5SV&#10;jlYSsF7pk/cjUsz6sfzlnPXPteBLO9re+LO9re+LO9re+LO9re6PL4JO4N7t3egblgItNx3CcxUE&#10;iLhd5mQy2Sgez/LYAPpFvEyGe29VjKQFxmb77geIr/DPdqOGMei8Y6LiXI4F85zE8cuO0c13kXaV&#10;QHPAABzBgORYImw6kY6D3c9az/xlL2CuX4UO6feWlMPwKOSyOXlVxMe0Fwcs3BZfdpCFXb04gxDs&#10;TpHEF/hewY2x6LxjxM7kLtM5UlM8ZLc1y6IHMF0liC6SbuRq9KzPqx/OWc9c+1vNu8Wd5Wd8P3tZ&#10;3w/e1nfD97Wd8PuncPL4JO4Ne8sm7joluFYiLQhQydKVQn8kXL577wVRQiOlhmCCRfYSWRynu3Tc&#10;ByZuD0tPmCOYz9SUok9UFrT95CIyscL3vbr4O4fu561n/XpewVy/Dv3RDlCjlYGpI8GhRzu2j80g&#10;A/TfpBncXM+hHKbBhGoQ5M3B6V1nIAeVSzGYqmEOAImkGlpMrX829jUVmfVj+cs5659rwQ+8N4Gf&#10;eG8DPvDeBn3ht+O4eXwSdwa9+sTkLMe8cgKtSmCQOVljqzww/JHBwIU6QaLW61hCfe561n/XpewU&#10;dfw78JC1ZrblaOOdMEiPKjRwGNOJYAPcLAOZPhMWsL6Tw/fwLsoixwgYWnexqKzPqx/OWc9c+139&#10;bu2eC7d2zwXbu2eC7d2zv88vgk7g178UVnfVPtBHct3t1PWs/wDGUvYKOv4d+Cz/AKvpU/WPnR7m&#10;3eBqWZ9WP5yznrn2u9H3uzuLN4s3izct3W7p+4fe7O4s3izeLNy3dbun7h97s7izeLN4s3Ld1u6f&#10;uH3uzuLN4s3izct3W3g8vgk7g179YnB4POFtQixq0AOIGpFwOI8FyOvfp61n/XpezJHX8O/RfhW0&#10;AeA+dVA/40vPvw1LM+rH85Zz1j7W7Z3q/e9vc2d5P3vb3NneT9729zZ3k/e9vc2b0dw8vgk7g171&#10;b3PN5wtq/Hw+Vijr36etZ/4yl7BR1/Dv0da2hqPnVX15effhqKzPqx/OWc9c+13y3fdu6/cW9xZv&#10;Dd927r9xb3Fm8N33buv3FvcWbw3fdu6/cW9yeXwSdwa1bvti5vOFtX4+HysUde/T1rP+vS9go6/h&#10;36OtbQ1HzlVfXl59+GpZn1Y/nLOeufa35+928HN4Obwc3fDo7h5fBJ3Br3/m84W1fj4fKxR179PW&#10;s/8AGUvYkjr+Hfo61tDVLzqr68vOd+GorM+rH85Zz1j7W+W7xZ3LeBbe4s7lvAtvcWdy3gW3uLO5&#10;bwOeXwSdwa9/5vOFtX4+HykUde/T1rP+vS9go6/hQ32OtbQ1S86q+vLz78NRWZ9WP5yznrn2u9m3&#10;H74s31+7bcfvizfX7ttx++LN9fu23H74s347h5fBJ3Br32zc5vOFtX4+HykUdZ36etZ/16XsFHX8&#10;O/R1raGo+cqr68vOd+jqWZ9WP5yznrn2u6s8AP3tb3Fit7zfva3uLFb3m/e1vcWK3vN+9re4PL4J&#10;O4Ne/wDN5wtq/Hw+Vijr7l+5xOmI3ZnjWfwl/wBpS9gpuP4d+hrW0NR85VX15effbbEInQs1Vjaw&#10;gOcSWZkLROR5Le9be9H3LO+Le9H3LO+Le9H3LO+Le9H3LO8zuHl8EncGvf8Am84W1fj4fKxR1ner&#10;rEGvWI3BYoFx9/CqlGhSlJzZddyssxs2vIRr1ZQkIaeiCDwi88KMZWW+lY9G+x1raGo+cqr68vOd&#10;6bcc3J4GxdhlacpkX2N5SyzE861LtBG8j8US4H4VXrQOIGRY8vgq3u23qzcs3H75t7tt6s3LNx++&#10;be7berNyzcfvm3u23qzdO4eXwSdwa9/fV5wtq/Hw+Vijr3oI9pwKJoRxEkMOG27luX+Jbch2NH0X&#10;6ENn7DpxModASEbS1juo1KuKMC7aLCuzqdYkecLk32OtbQ1S86q+vLz729S5D5sHOgcJ4OVDaW2o&#10;9lRvOoX3IZTZFOJqUw2IC0ta7kI9vM04aLWcHVqClI1cVQ3Bzw2+R+9re4fwVb3D+Cre4fwVb3D+&#10;A7Udw8vgk7g17/zecLavx8PlIo6z3bK9CB0oGkJTrS/FtIbRZchm89+xpNiuw8Gk8TrsSY1a4Ba6&#10;XS0eVl2VORjHgiSBzAsnleh0jzlGUrTwlNvsda2hqPnVX15efunJZl2YF+5oX/SwxyOgB1GdUGm3&#10;SNjBrtOsIGvKFTMRDgHDLpgWWa0aNACESGaNg5gVizNsjemOhWDwS282+BW3m3wK282+BW3m3fDu&#10;Hl8EncGvf+bzhbV+Ph8rFHX3YwMDxrDMh+L/AFoVctA04RsJkP8AUhn9r1BUqR0AgXc6OR2S9KkD&#10;eL2Yi8Nw8GhSqVpGpKWmRfmuZWAK1OsO/R1raGo+dVfXl5919xgjIaEYyYDhWASBGr8Kw5CjKEIl&#10;iZW3XkWBgV/iG16mKQPVcNY2hkcvsWEacHbE144L9Nh5F29eZliNr2624+BYKZccaL3qxYu+7d5s&#10;8C27zZ4Ft3mzwLbvNnfR3Dy+CTuDXv8AzecLavx8PlYo7tqYWIwFjcyLzDjRbbqsUaFCnIiT23aC&#10;hnveKvThE2s5MuYxA8qOT2HTlAXO0RdY9kjoRqZ2rKQOhyfShQjECMbX03N3nHWtoaj51V9eXnTK&#10;3dMYlm4VKMiDddyo0aMJTlK6MR0jbodhdbaRYhtHbExAEOYEnGOJmb/aXzDY9LDZhBAiOJyxRq52&#10;pIgi4HXqQy+EYBa+lxZ5jwpqaxyII5fgR8FWKzfbO5fvuxWb7Z3L992KzfbO5fvuxWb7Z3L9yeXw&#10;Sdwa9/5vOFtX4+HysUdZ3eJPAhuEW+VCGXBmTewc+RDObV6EY/lPGw624EcnseMDXAAjMMQLneVw&#10;cOL7SWRo5ipIRP5LtzixPUm7cJtRbvSOtbQ1S86q+vLzpgukLE5PmWKFo4kIUgSToF/kXzqu9OlB&#10;sWPoggvws7MUKWzYQqZ6IanIdICVxc2i570auamcB/FDeYLtZzfTaVq3BuWd+PvdvdW97N3b73b3&#10;Vvezd2+9291b3s3dvvdvdW95ncPL4JO4Ne/83nC2r8fD5WKO5+0uX7IYuLh4uVCvXpmhQN5IYNrK&#10;jTogTrwDSk7uRbo1r5vlo4YhxcdKIzfVkbfOPKmoL/Wmnf3pHWtoapecqr68vOVj4E00wtPB6FEx&#10;pyoUTpYizlXbbRqRq1YBy8hab9CGQ2NQ7KjFwSAWk7NbxN5VKtmeubtZ7uzvht9t3qzuLe82323e&#10;rO4t7zbfbd6s7i3vNt9t3qzuLd9O4eXwSdwa+6beGlarblnhK3F0jxkSBB1hWhY408Z4FA5WBiLy&#10;NAGnzhRzm2TGpVgMWEi+QtAv+91LJbJo9jTIbDE2W8ix5iRt0PcrCmkX3OsU8j3pGR4Vn6mhvSqk&#10;mvlLzppzMeL0qNHZzkm+yxtKjnfeCcZzABESNIt4fQjsvZdPsnseJu8iMs5M1TfaUKeLoxuHAnPg&#10;azwC2+2eAW32zwC2+2eAzy+CTuDXvwZEaWWdAtLH2go0NkwlUcgSMhhAOm53AQz+3KowXmJA9JRo&#10;e71MRl1cQLWabuNl2ubqGYkdJLD/AFLBGeLjVvfLhZygb5C/gtRytWEnnIiJiHcPYTczi+/lUc/t&#10;2QpUj0gWc4dRbS+lHI+7se1ri+oej0RYbn0tpR+dzJF4DlYZwEpflG9W+AbO8W32zvCzvFt9s7ws&#10;7xbfbO8LO8W32zfDy+CTuDXvxxJwC1t2pZ2hm5iJaVknH43GyOX2bRgKjM4gXJZndmNqPb1zCm1k&#10;Rd5OJfN8NxfHpLWNw6X5Fhhb9/GsUhZrCLb22+dH7/KsBv5/wK4nUCTzB1XntKmacKkbH028V3Kp&#10;iVKOarl8LwMsJOhyGsuRhVmaVKQ6MQR1eS617L0QBiqH8bi0hGVWy/77N1t6s73fwc/g5/Bz+Cef&#10;wSdwa+6beRVoxxSFw8ins+VQ0RWvAs0uhKrLEIt5NK5Nwd6W9zjGlRp5CGMzYSsdhoQzHvCxri2M&#10;ZaSNDLOf4JSERRFjDjZVRtQvKUpM/GSnnptGr733X7mzwbZvVneD96Wb1Z3g/elm9Wd4P3pZvVm/&#10;HcPL4JO4Ne/unKbvlz97rHLShl9jUyIHSQhtL3kqjGLZRs0XXngZT2Z7qwtZpyPBoZuN0c1m5OLz&#10;ebFn2ss9Km/5Rv1oak29Wdxb3i3eDb2+6/gBt7fdfwA29vuv4Abe33X7xPL4JO4Nfe1m42/W3bli&#10;cyEYjQUBlqZrEkDDG+3TyIZvarUoWFiWLcyOU2XETqmwEAFSq5qUoxl+LdYLBdqQhEANxWnWbyow&#10;kbDYs/AXMfIVUxflS86bvN98buXT762/P3k6ffW35+8nT762/P3k6ffW359/PL4JO4NfgUngRlIs&#10;Bp4l2lCQqcQv8rIQgXnpja4OkHQ4uvQqVh2VIFjKTiPDoXbAwzWaiGGG0DFYbJaReuyyVUUqQey4&#10;26ghOZM58JLhftGJsuuus8m5HWtoaj51Uf8AKl5yn3bO/G31t2zcs7qzf7e9G3bNyzurN/t70bds&#10;3LO6s3+3vRt2zcs7qzf7d5PL4JO4NfgCxM9vcSAtJCxZwEQ/Gexxp8iw7Mo1IUvysMsPOzKOdz04&#10;1KzAzGKLmTPKy+97ORHIbHgKEAGNjGR4QSz2WWKUc1M4zbiJYarbNSIMnCBYtpsTncjrW0NR86qt&#10;+XLz7y3dP4Rt3ht2zwHbvDbtngO3eG3bPAdu8Nu2dyeXwSdwa/AHRuT6d11HK5GOKUix4nQ2r7z5&#10;hhT6fZkdYRtw2nTdcux936XMW8wUszWqYcZMsPA9rcjoxnPGX5u6jrW0NR85VX15eff23uzwI282&#10;eBW3mzwK282eBW3mzuzuc/gk7g198t3eCGlASsjbbyK0YmTZeDDiQzudkKdDjJ0WXcaFPZ9KFTMH&#10;omQhHEGDgvfehOpUmYiwCUi1/A5TixWab0W091HWs/ql5yqvry8/ga3uWVm9t37b3LKze279t7ll&#10;Zvbd+29yys3tu+Ty+CTuDXvNndt3gIyDgrBGJILB4h5Xi708SGYqxlCmdJYHyoyzlUVKmiJY+YKV&#10;DZ0/m9DQIOLr7+ErFX/aS0yk7lWRZXbxHWs/qPnKq+vLz9y+5buWdzwbtner743etncWdzYn3X3x&#10;k6t3G7xs7izubE+6++MnVu43eNncWdzYn3X3xk6t3G7xs7izuefwSdwa97t70D6UI0YGXHoD8J0K&#10;Of2vgnOmOpiEnewWC2x3XzDZdMU4RssBQr5yrKpIaC7LEYiPEOLe461tDVLzqr68vPv7d7W7r902&#10;5ZulON21Md4s7zcIDcfum3LO8LO87d1+6bcs7ws7zt3X7ptyzvCzfjuc/gk7g197PvMVtDOUoA4J&#10;wtOh4lTzUqheJIw6OBGrUtfuH3mJ41tDVLzlVfXl5+7furU+lW2dzZ3+e6G5b3rZ3A71t71s75t7&#10;1s75t7zO5z+CTuDX3/Mcaz3rU/ZKq+t6d+jrW0NR86qevLz9xZ3R3i3csTFWKxX7oZW7lm453G7m&#10;3dss3be6PcW7g3GCt3Lbd29Nusd1oq3dcbli4VbuWq3cv3X3+zf7O8H3+zf7O8H3+zf7N4PL4JO5&#10;y9/z1rPzjfjpD/YKkY/jG3y79HWtoaj5yqvry8+7b3b7yycbjjuR3dm5buWp9xkysVqZMm3Ldwpt&#10;21Po3WVitTJjusrFZunctVu43CnQTKzuBvLblvfj9zbuW7y25b34/c27lu8tuW9+ncPL4JO4Nat7&#10;+nrWf+MpewUdfwob7HWtoaj5yqvry8+63dnuX3H7hu6G8OnCtG5ZuurlcnR3Ld0pxuMUxTbgTq5X&#10;dyd07o3QgrO7G8PuW9zZ3xZv77lvc2d8Wb++5b3NnfJViPL4JO4Ne/2b/ap61n/XpewUdfwob7HW&#10;toaj51V9eXnO/W76N5cWKxOnCfcZXq9Xp9xt07r8CdPuBMr1er0/dHdHcDeBvTd7P3w3ez98N3s+&#10;9Hl8EncGvv8AnrWf+MpewUdfw79HWtoaj51V9eXnO9PuWbjBMN1tx9xkdxxvdm4+4E6dWbrjuT3L&#10;bjp043X3bdO45T7hTp9xt5G7b35Z3lb35Z3lb35ZvZ5fBJ3Br79s3J61n/jKXsFcvw79HWtoaj5y&#10;qvry8+9Mre4tv7m1Oe4sVu8uN21cSZMdyzcs7o9w/AnTjdsV6sVu66sVqs3XFysV/cnuG3L1b4Ms&#10;3LfBlm5b4GO4eXwSdwa+5t3997nrWf8AXpewVZw/Dvlm5HWtoaj5yqvry8+/Wb23c2q7ubRuXdxa&#10;uDcs7uzuLt4s3btxh3DtuWbtqs7liru+bO5s39u+rO5s39u+rO5s3k7h5fBJ3Br3yzvOetZ/4yl7&#10;BXL8KG8vu4eFQE5AOb9A1raM4EMAbeVVCLscvOfBj9/t3Db2/f7dw29v3+3cNvb9/t3J5fBJ3Br3&#10;m3vaetZ/16XsFHX8KG99u9+h+Cz0Ls7pC7j1cKjTmDGMyzkEBjpdlW2PAiVSoGOFifO96lOIIBJI&#10;fjPhOzfnVm7ZuN31Z3lZuN31Z3lZuN31Z3lZuNvJ5fBJ3Br7/nrWf+MpexJF+H4e6bdapciKNoVq&#10;jlchRMi9swL+Xiu5FHaHvHKM6t8QS5iRabBw2KWQ2KGDECQF3G6NerVvPCEY19Bv9Kand6d2zvC3&#10;wO/cW+Cn7i3wU/cW+Cn7i3vE8vgk7g194Pvr7k9az/xlL2JI6/hQ7oCPAFGx3D6eErBKRpC/Fq0W&#10;hrV2OzKPaS/KYlfPNuns4DQbFLZ3u7Rg9MWVB0iTLpG8kWEkcjKcs5OWHRYwPkClECyV/H6U0LE0&#10;rUwTpu9n74fv+zf37/s39+/7N/fv/n8EncGvv+az/r0vYK5fhQ7oSIYWNa78dyGWk5rHqxAdxwvo&#10;t4ioyzcOxp3vfdb/ACUKGVmJVWtsAu5Sjl5ywQOgF/gTRnZfaOG3hTTL8m6/ezbtm633PDuHl8En&#10;cGvv+etZ/wCMpewVy/DuWp9xgPMsAvQp0MWAG03AAcZsIHE7oZzaZhWrgYhZiMdDXHTapUdlvRoi&#10;zELPILfIjmK5OYJ4/wBJliF3ha3dt8F27tvgu3dt8F27tvfh5fBJ3Br7yffZ61n/AF6XsFcvw7rK&#10;XEHXZ5NzIlojj0eVfPPeqfZ6bSRruR2VsOjEQp9CFQAPOMbIyc2nEAC5vRr5+oZ0pWsbhxL/AKXq&#10;enwEM+aNTsCcIqYJdmZW2CbYXsNjvZ3g29Wb3Ceco1KUaoxQM4SiJiy2JkAJC0WhxaOHe7d197be&#10;rO9rd197berO9rd197berO9rd07h5fBJ3Br3G7wfcbe561n/AIyl7BR1/CgukXQpZKBnVPA5HMhn&#10;ts1OyjEYmufhBfiRyezmlnAP2Vx/afiOwttWLbR6PAHA5nZHs7Y/i6tCGIkADhsTxPgHJ+72RsqZ&#10;qoIOz4Y3zmRpEICUyOCJWzf8sth9DKbMpQnUiD/6hjhpRnwyjSeoT+Ma2IuVTywLGpKMX4MRAfyr&#10;7e+hfW19v/QfraJy+3YynoEsmYxOuQzMyP6JUf8AG6UZ5eoWhmKRM6MpX4XIjKEmBOGcYkgExxAE&#10;73lPdmNf5v8AOpSj2mDHhw051CcGKGKyLNiFpvUdgHNfPMVGFYVOz7Kycpxw4e0qXYDbitBuG85v&#10;JjO/MhlacZ4ux7bEZyMQMPa0mZiXxHgbSM3smU+0OVrVaOJmxdlOUMTOWfC7OWdnO9Vvd+t+02ps&#10;M/sDfIiECaA1VKWPLW2PCMy5APcv4Ofwc/g595O4eXwSdwa+/wCRGlZ2nK4ypn/YKnRdgCWJ9K6M&#10;hzfhRrVomlTF7/CjSiO0zMHeUiCLbRYwu1qdKjMQpg3Rs9KM5gGR/GN4PCDwppky1phoQlJ7FZ39&#10;bu7R97c0GhlKYo05G4SqvOpLXCnAAvY1U36M9t+r/wD1Vac4g6IEtTj/ADYCMRqWW+Np+3FbIOWq&#10;SpvVrvhkYu0KbOxC/iav7yfwqOb2Zn8xQqRLgxqzF2gh2kOESBBF4IWd2H7zxjLM0x2FcxAGLHHF&#10;RzEYiyE8USWAERUpkxAiREVclmG7SjOVOTFxihIxLHSHFndWdxsj16v/AI9ZUv7lR+Vr7lm6/cbX&#10;+Io/KSW1v77mvl59zb3MdmTk1LaVKdIjR2kB2tOR4+hOA46l2kbRyNKOGjVmK9IaMFcYyBxRmZwH&#10;q96Wd3ZuvvVvfVnd2br71b31Z3dm6+9W95ncPL4JO4NffrcKYrssJeWmxvOs7B7RKnZw9A3KdOnE&#10;tKRvf4PShX27XgSfxYuZcoIiPKjlNnQlSieKI8xKNSdQmUnJMiX9KYF5aTvTb3b3jtLbNHo1M3DO&#10;TEtIlI/M4EX3GmCND2mwk7mW+Np+3FbH+NzHsU93anvLn/2WXzc6QgZWAwyorGpUf8h6pi9zwlwL&#10;N7ShdmK1WoH4JzlLkvUdgbPqwoHAas6k3IjTiYxkYxFs5PIYYuH0yiASBlfe/a5qZlgZRnmIUjc7&#10;ijSBqQidGKUuASdDIbD2j2derZCNPNkVCbmhDMCRkTfhwk6QwVKtCr86yGZJFOthwyjMW9lUiCQJ&#10;YbYyDCYEiBExICOQ2W1KjSY168wTClEmwMLZzkxwQBBLEkxiDIQy3vftLHmCASK2ZjSJ440aWGcY&#10;HQ5ld1lUzP8Al9tTDWgLMNaOZpCRtEasf62D3PicAvgkzKtsLbdPssxRNovjIG2M4S/GhIWxPIQJ&#10;AgbI9er/AOPWQ2jmq3zPZmXylGNSswMpyE60pQpg9EGMSDOcujDFHozLgf4dmdqU6tYWGpPPAFw7&#10;kypmFEHQXAA4AVP3g/y/zM8zCETUOXnKNQzgLSaFWAjiIFohISM7ozMmjK1CnTBlKRAAAckmwAAX&#10;km4DSh7wf5mZ75lDCJGjGdOkKYN3b16mKIkdMIAYT/6hLgf4dlNpQp1eqJjOSiSZXNKq9InQGBFr&#10;EEsjt7YtY57ZtmKRA7WiDcagj0Z0yT/WREQCQJQAaRW1viKPykltb++5r5easVP3g9568sjkagxU&#10;4QEe3qwaybzBjSgRbEyjMyFuERIkTs+ttGkaoLGRzxcEWEGUZCkLb3AY8Clt7/L/ADUs7RETPsJm&#10;M5yhaXoVaYjGpZ1YGIkQLJzkQCxWQ9389KcKOaq4JypmImI4ZSOEyjIA2MCYkDgKqZelnKtDYmXo&#10;wqVK9U0zVNQmeOnCQhCmBGMROVSUGgJRGGZcgbJym0adTMSOGMhnulI3ARLilIk2gRiXNwaxUdm7&#10;NzhzNOvTNQQnh7akMWECoYgRkJsTGQjAlpAwDAy2btWJw/N8zQmfVjUiZDUYuDxFbJ2xEdKvRq0S&#10;fiJxnH/yDr5Ny3ure9LU/d2brbzb3Vvelqfu7N1t5t7q3vS1P3dm628291b3J3Dy+CTuDX31Zuum&#10;QfQpZfLZmrTpyvjGpOMS1zgFi3GnoZqtTP8AJqzjfqkFizdWdU/y5Sl7RKeVqtV3eTbjbuz9lZp+&#10;yzOZoUp4SxwVKsISYsWLEsWvVpzf7+P/AClfm/38f+Wr83+/j/ylfm/38f8Alq/N/vo/8pX5v9/H&#10;/lK/N/v4/wDKV+b/AH8f+Ur83+/j/wApX5v9/H/lK/N/v4/8pZ7ZuWfs8vmK1ODlzhp1JRi5scsA&#10;5sfctVCjC0VKOVJ4sWcp1D5bPw7mW+Np+2FlKHvdnZZKNCc5UpRrUaJkZRAkHrQmJBgDYARwsV9v&#10;Vf8Avch/7dRFDM/4nUiXEJ5ynN2tthlxSxANcQQRZIEL/BNiZGGV2FKMaVSvQk5wWCNGUIxh82pH&#10;qEATjMNDtAJGElDP7Lr1MtXg+GpSnKnUi4MThnAxkHiSCxtBINhUq1aRnOZMpSkXMpEuSSbSSbST&#10;aSgReFQ2xtI9pXp08pLEbTKcMzDLGZP5UoykZHSZHh3IbdyUR87zNGNeMmDyr5wxFGUgbJClTlAs&#10;b40yNLKpns9UlVrVZGc5zJlKUpFySTaSSqO3Ni1TTrUTx4ZxcYqcxZihNmlHlBEgCKe1c/QpZcUa&#10;fZ04UwScLmRxzNsziJIsjGIsEXxGWyPXq/8Aj1ll/cnIzlToToivmMNna4pyjTpyN5hHszIxukZR&#10;dzEMs17m5moZ5edKVejElxTqQlEVIwe4VBPGQLMUXZ5SJ2vs/LACmK5nEC6IrCNbCOKONgNADKnm&#10;c3HFT2fSlmQCHHaRlCnSfjjKfaR46YOhZnY8apOS2ZM0adMHo9rEAVpyFxn2mKD6IRADHE62h7gb&#10;cl84o06WOlGZxf8ATz/ZVqVtvZxMoYRo7SQsDBZ/YZL/ADSvVpAnTGEzGMv50QJcq2v8RR9uS2v/&#10;AH3NfL1Fs3YNa2nXrR7QcNKANSqOImnCQB0Eusr7ibKmaNE0hVzAh0cQJMKVEszQiIynKHVlip/k&#10;tuR90szUMslnxPBEkmNOvGJnGUX6vaCMoSAHSkYE9W3NQysRCjnIwzUIgMI9q4qNxGtCoQzAAiIF&#10;i2P8d+ZNZL3MydQwp1afznMAOMYMzCjEkfiiUKkpRLgnAT1RuY6sjMsA5JJYXC3QNG5sbNTtn20v&#10;9uiCbNcR3Fm6/gNt4s3X8BtvFm6/gNt4s3X3g8vgk7g179Z4BfuG3nY/9+yn/kU9yzetq/3zM/LT&#10;3f2dsqNIX2t83z4xXf8ADgW4AQ+5lvjaftxWx/ja/sU9wVKZMZAuCCxBFxBFx0jgWf8Acr3sPzzs&#10;KYaVXpSq5eo8J06hNsjAsBIkyImAT0QTn9gkmQylepTiTfKEZEQkfWjhJ1qeR2YY0aNECVavMExp&#10;iT4RhFs5yY4YAh2JMogEr5n72bYlUzMQMUJV4xlElrexowNSD3gTlKy1yLV9oH97mf8AlrM0PdSf&#10;abPjDLdjJ5SePz+i9sgJHpYrxubEp0w0ZzyMTZdEZOrINwWxj5u42R69X/x6ypf3Kj8pXTKP92r/&#10;AJi2v69L/wAeitrTIDihSAOljULjUWD6hwLPVdt54wzs8xWOYj2uYGGuakjVDRgYhqmIMCwuC+0D&#10;+9zP/LVTa3u/tMQrVKRoyM55iYwSnCZDSpsDipxtvsbStp7W2RPtMtXrGUJAGIkGAMgCAelIE2gE&#10;u+lbX+Io/KSW1v77mvl6iyU5BzCnmJRvsPYVIvx9GRFtlvCAVmgSbKOXA4v2UTZwWknXubFIs/6q&#10;l7TLZ1UDpHJsTwgVqpA5DI862P8AH/8A05ql/cqPylfdp5WjbOrKMI65EAXPpK2LsqBvnXm1hspw&#10;pQD6f/UssYsbbN7dWblu5ZvTdzZ3Nnerqzct3LN6bubO5s71dWblu5ZvTdzZ3Nner7h3Dy+CTuDX&#10;vbbw3fL92yfeNj/37KfL0982p/fMz8tNPubb9ypyepE1oRGmMM1RIpm3SKsKpBusFllphMEEFiDY&#10;xGgj0LLfG0/bC2P8bX9inu7Q97K0DGj2Qy1ORBAnKU41KuHhEOzpglr5MC4kFtfaOXIlTnmagiRd&#10;KMJdnGQtNkhESHC9wuG2dsbKj/1cTnakSBiJqUstE0gwtLEAiPCS16lXzEjOpMmUpSJlKUiXMpE2&#10;kkkkkkkm0nchQzMcMzQyk2PBUz1GpHnjIHl3Mpm8h+2q5XLZeoQLzLKNSzFg0xjGrJmvFgu3I0aM&#10;TOcyIxjEEkyNgEQHJJNgADk3I7P23lqmVrAA4KkTEsbQQ94PCHD2XhbI9er/AOPWVL+5UflK+5H+&#10;7V/zFtf16X/j0VmNmVZN88ysxC3rTpTjUAA0ns+0PCADodbThWgYwzVWWapk3TjXJnKQPAKhqQPA&#10;YkXbk6WzMvVzMqcTOYpQnUMYR605CAJEI6ZGwaSNza3xFH5SS2t/fc18vNbJzuYOGBqmkSbAO3pz&#10;oAk8AlUBc2C9Zfbwj+wztCMcX/FokxlE/wBnKmRbb0uDcyVWnF6WRxZirLREQiRDlNWUA3BiOghH&#10;KUpOMllqNGQBsEyZ1jxPhqxBbgY2hbH+P/8ApzVL+5Ufla+7sjIAPEZiFWWnoUP20geIxpkHXwqh&#10;sinIGOQy0BIaRVrE1JPrp9iQDr0/cZPL4JO4NfhwVKZIlEuCCxBFxB0EcK/iq372f6Sf51W/ez/S&#10;X8VW/ez/AEl/FVv3s/hX8VW/ez/SX8VW/ez/AEl/FVv3s/0l/F1v3s/0l/FVv3s/0l/FVv3s/wBJ&#10;WZqt+9n+kjOZJMi5JtJJ0k6Sd2nkczPDQ2nH5vJywFV8VCR4zMdkPjVn8tGOGjmZfOaXAYVyZSA4&#10;o1e0pj1Fl6tQ4YxqQJJ0ASBJ5Asvl9v7cymHLSlKHZZ/LQLzABd5SeyI4GX27S//AFnlV86zG1aG&#10;ZjG3BLaNKYLfyaEozOoPqUvdL/LKGGGA0vnEIGjSowNhGXgRGRmbRjMYiL4o4yXCzHu77xkxyGcm&#10;KkamEyFKqYiEjOIcmnUhGIkQCYmAcYTIg7Z919qjLUaxxYKU6VeiHckU+kJQD/imchG4CIAAG2vf&#10;DaozsqPShQnKmBMhiP8Ap6ZlVq2tZi7Mv+0iYlZyplc1QpZrM9jgyhrUjmIiGepMJUhLGJdlDHIC&#10;OEByCYsSp+7vvE8tmZiZmJgGRoVJACRwhzKlMAY4xBMSMUQSZAy237q7UjloVjiMaFSlVoAkkyw0&#10;yRKmbxgxiMbowiAy/wDwj21tGOYzdKJNPtZ0zKJa+hlqbzMzcJHHhvBjbJHanZmjlaMezy9MtijT&#10;ckymQ4M5yJkQCRENAGWHFLZef2lWhl6FOdTFUqSEIRehViDKciIxBJAckByqeb2NmqWbpRylKBnR&#10;qQqwxCpWJjjgZRcCQJD2PbuQzm2MzSytE5etHtK1SNOGI4SAZzIiCWLOQ9wtsW1M/sytDMUKk6eC&#10;pTkJwk1GlEmMokxkBIEOCQ4WX23sueDMZWYqQN4caCNMZB4yj+NEkGwqjkveWcMltCmLIyqRpVqU&#10;5DpfN6sxgqwlhfCRKwAzpiQBBq1dt1RQFrfsBIDjqEmPDb2fmtq7J9xRTz2fqC0wmKuKYBAlmcxH&#10;otEv+xpkMXAhTxGSqZus2OrKU5MGDyJJYXAOSw0KZ21Ps8pnaXYyqM4pzE4ypznpEOtGRALYhItE&#10;ErafvxsnbFOOaqQnmBSp5nL1KVWsTiOGFtR60yxEZ2Tk4DPEidMmMokEEWEEXEHQRo51D3R/zJNO&#10;lmwADOqezp1ZxsjWpVnApVmPSiZRcykIYoyMQK+W21VGWNoi9CUiOKqMMWut7M+Wyrsr3RlDO7Qq&#10;C0QmKs5ziCIyzVaHRhGBJPZxwm04KYxSkK+1dozNSvmJyqVJHTKZMpHgFpsAsAsFgWys/tGtChQp&#10;1nnUqSEIRBjIPKUiBEOQ5JAGkqnm9jZqlm6UcpSgZ0akasMQnWJjigZRcCQJD2ON3anv5tPoZbIU&#10;TSjM3AkdrXlrp0oxB4qunRnfeDMAiWbqzqAfkxJaEP5kBGI1K3wQ/dW+CH7q3wQ/dW78eXwSdwNw&#10;+B7U/erdy/cP3Ma9GRhOBEoyBYiQLgg6CCAQRpC2Vmq4nT27k/2dYdm1OpCUf2khMFmM4xnCLPDF&#10;OLN0jvL94vvNiyn+Xvuj2na1wJZ6rKGB5SOOpCJd5YptDF1exgIW4iB3k/eL7zZ3o/eL7zZ3o/eL&#10;7zZv53Dy+CTuDXusn7wfurN19/t7q3fG31/Ar91ZuNvNvfr91ZuNvNvfr91ZuNvNvfr91ZuNvJ5f&#10;BJ3Br7mzwM/fD7tm6/hC3wdb4Ot8HW90dw8vgk7g17828W+Bm3i3va3wdb4Ot8HW+BTuHl8EncGv&#10;vN99t3mzvh99t3mzvJu5dPvFvc27zZ3k3cun3i3ubd5s7ybuXT7xb3Nu82d5N3Lp94t7m3dO4eXw&#10;Sdwa923vC3ct3LPBVu5buWd4P3y+4/dtvj98vuP3bb4/fL7j922+P3y+4/dtvXP4JO4NfgB/Bz95&#10;N4Obwc3g5u/zuHl8EncGvds7l03dP35ZvlvdP4fbun8EN3T+CG7p/BDbjo7h5fBJ3BrVm9Wd/v4S&#10;s3qzvx94s3qzvx94s3qzvx94s3qzvs8vgk7g1+FrPAVu8N3FncW9/W7w3cWdxb39bvDdxZ3Fvf1u&#10;8N3FncW97lWo8vgk7g199tv77tnfjd+273Z4Dt3uzwHbvdngO3e7O8Dy+bwSdwa+6bu7fBrq3wa/&#10;elvfT96W99P3pb30/elvcnl8EncGvcfvht1u/XG/Nut3pbv77r9+W7++6/flu/vuv35bv77r94Hl&#10;8EncGvem3q1W+DbVb4Cs7izva3vSzuLO9re9LO4s72t70s7izvY7nP4JO4G4e7t72s3mze276s3m&#10;zurPB1ng6zwdZ4HPL4JO4NfeLbzbvb9zb3q28272/ebb5Z4CbfLPATb5Z4CbfLN/PL4JO4NffLb3&#10;b3hZ3m2929zZvNifvizfLN5sT98Wb5ZvNifvizfLN5sT98WbweXwSdwa95t363dfube5Y9xbvD96&#10;27r9zb3LHf37/Y7+/f7Hf37/AGO/v4APL4JO4NfdNvr7lm929y2/Nvz7lm929y2/Nvz7lm929y2/&#10;Nvz7lm929y2/Nvz7lm929y2/Nvz7lm929yeXwSdwa9y3xCTy+CTuDX4At73bve3vdu97e9273t73&#10;bve3vdu97e5PL4JO4NfeLd42942743eNveNu+N3jb3jbvjd42942743eNveNu+N3kRuHl83gk7g1&#10;95P3Tb1Z3g/d2d2/dNvVneD93Z3b9029Wd4P3dndv3Tb1Z3g/d2d2/dNvVneD93Z3b9029nc5/BJ&#10;3Br8BNu27rBW+B23bd1grfA7btu6wVvgdt23dYK3wO27busFb4KPL4JO4Ne9v9347h5fBJ3Br31+&#10;5bvu3eX3G3X7lu+7d5fcbdfuW77t3l9xt1+5bvu3eX3G3X7lu+7d5fcbdfuW7xO4eXwSdwb5am7/&#10;AG3be7t7lu/23be7t7lu/wBt23u7e5bv9t23u7e5bv8Abdt7u3uW74PL4JO4NfgRu87FZuW98N3n&#10;YrNy3vhu87FZuW98N3nYrNy3vhu87FZuW98nl8EncGvcs8Bt3Ld0/gNu5bun8Bt3Ld0/gNu5bun8&#10;Bt3Ld0/gM8vgk7g17258D2+DrfB1vg63wdb3+dzn8EncGvun8F2eDrPB1ng6zwdZ4At3Dy+CTuDX&#10;vrb/AGd/tv8AZ3+2/wBnf7b/AGd/tv8AZ3+2/wBm8nl8EncGvu232zeH75s32zeH75s32zeH75s3&#10;2zeH75s32zeH75s32zeH7qzdPL4JO4Ne7b3626/cW763fTbr9xbvrd9Nuv3Fu+t3026/cW763fTb&#10;r9xbvrd9NuncPL4JO4Nfd2d0/gC3uLN6fwBb3Fm9P4At7izen8AW9xZvT+ALe4s3p++Dy+bwSd25&#10;XK5XK5XK5XK5XK5XK5XK5XK5XK5XK5XK5XK5XK5XK5XK5XK5XK5XK5XK5XK5XK5XK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J2TMmbh8vgk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t/wDwbR4m1u8t4mgWG9P902zubNy3uLNy3ubVf3Nv+hvSDIkoNeUcSD3blu5Y&#10;rbF0bU8larFxhdPdtXErUwThXq7dfcNitVyP3SLf9DQnJYJgVjld5UABeBeV0Ax0W3/AmNycKzcc&#10;Wq7yIykbQrLECQzqy1WgBdpKTcSeITEMVhCwgOulYmu400blgIWFHiRKtvQkRZqT3JgsY+5hboT9&#10;y6eKY9xqVqs7nWrD3FqYK1FWf6FWBOoxHA6DgICzQUQAz2rCbQUyZCQuuTaViIQe5Re2xCSdrEJk&#10;2cStuKeK40H412cxYE4CB4SU4RqDhT6ChBOmkLk8UIXI0zof7ltisTp9CbSr00TYmiXTaEQL04WJ&#10;WHcdPK5WXBMdxirbkybSn4FiG5Ydx00bvOjGfIiSm0dzbuMhuWHdt3OJdEqxMFerPCtqYpgHI8yD&#10;xDrHIWffxp+FPK/zboJ40G6zWogWMohR1IGVysQMdB8iAN43AE54046xNu5g0uhwJkMWhYSmNyOG&#10;9SJ++xGUCyxG/wCFOLvuWWrFJYY2kJlZoTJguMqxPuMbk7K5YmsTC4XbuHSm0ppLjVqvvThOE8lx&#10;JoXJliIZYSmG7arE0UxDFOJeRYyLE6ICtsWEaUxWJmTBW2akwP3/AH8ae9M1quZXeFLVhNydC7mT&#10;HmVt4Vu7hlcn9KKtQHAjiXQ86YWgLg5V0U4TyFqchiDwpggYjmRYWlAp43q0K1fhWEXKxdL7luI6&#10;E66BYoye5YgXAViOghYdPCr1iCY8KIRHCney5YRoTog2LCiInUmN/CmOlWlGU/vKNi18CcJxypo3&#10;LgQloCNtjqyxMedPoT7hMigYm1GRvTEal2YuJddO9GQT1LQgabhDUowp6GdEaV07Av2ZRMrgsY4U&#10;JDSrfCjLCsJuTC5Am8+REv3Lbjq1a1hFybhVmlMNxlbfuEgp0TwI7lu443HP3LQ245LIgs7+RSxG&#10;2yxWrEUSBerFaCgToRKsvXZ8b7hViwTu4kWQ0LHzp0Yi9diAiL050pjYiDfuYUYk2D4FYm50ys3C&#10;1iJKNilq9KI4SF2gKMQL1hCESn4U5K7QX3FExTaUBeSsBDl7CmkbbU48QFguPcfcc3JlbaCU8Lj5&#10;Ez2bjBFr06Y3pjYr1banazTx6kwsARNyxR5k4LKyR59xzf5lxrCUxWIh0Zix0wWCN26SdK6J8q/C&#10;rNKILWrCBbYrbta6VqxQsfjWKRddFNIu6bQniU9Q+VDgsF6wncI8QEBW3rjVt6c2BMmKtTBOBZuc&#10;ac37ll6Y3hMgZCzSgNAQVydYoCwXpgi/WPk/Cm0lcaYrCV0huYIXdzYrVanKeO7crAmG7erdxj4g&#10;YkdCuu3HI3HWJWp05AVw7lk5CeIATpzo7jEwdOnWJPuYSFhAZMn7h9yzeGTblm5buP8A/nCn/9oA&#10;CAEBAQY/AP8A95aQJbHDCbnGJ0yKakEMJmTIPkGRK9ORqJcuOthOdEREcJkRfKNWMJd5CGOGYsEU&#10;KlCXlSL/ABSv/YMxF5Y5hwmcJlARGhk9VBF5Y4YoiZDEircww0oiNUIjRTO4GRwxwmRmRkaMQ0Ck&#10;tqkywEZq0ls7wzgxQvliNpExGEf7Y1MmFaDlxnFDEpFApKUakqkZM4iXCkUMyOKKH4cRfKhihJTK&#10;LcDKGCMkjmS1MiRZbDM0vsCmvIEZOO//AA+viKOKEyledSsRIWk1z2Ckm/HjjhjnwwRGrCmeciMi&#10;XNopiKA2yYYjiUmHERHaatw/YM1hxFAUJHFCZxPsIjIsxofTXVNVBQ/nyXMjpq6cpSIJkBQ+WCIz&#10;J5nGy4SK7SK2DUpFUcEUmdJj80simQ+dfMSsQJDLlxwEZpEsKmRngYSdD5VVxtRGHaCX+hNu68HG&#10;f2JmRwpfaZiI4jSCIvIZkRqhl8oveKjVuqdZoNO0+jkTJ8XzuOGVOmRQRGZwyYYjI4jehEqg+tem&#10;YI49Lj1CbIovjQRQzfLDLhKONDKFF8zCMhEUBl8mZHFEREhLH7rB5SehsxRghK4v8P1D/O5/9EQo&#10;2s/OJIeU2F6Cl/zvJ/zMv2DM2H4RRL5jNhqaQ+YjPI2kOgvPTzJsZS681Ij+LBD8OQfxYTRfkPLE&#10;U2nTdTq+oOk4ZsPzinqqudPnUssj+xlFEcSISkiEKKq6e16jp9ROmhjrdFnVEuHUJMw4jOKApZmU&#10;VzfKFhnnOSEkghMzihYa+aIhD5CjUoE+S8zwIrcBMKpq/J5CPzwef4ccvyn5j80SsxwFVp1HqUjq&#10;XqsvhyaTStHrIKmKlmzDOAoq/wCB5zh8povmJTQ3NEzU+ttUm1WnfHmR6bodFUzTp6KTHEsEU6nI&#10;zLzETzOEnjSCUjP861HylNT/AKWkoa8hMMzacEsze9impCKIyJiPBGTsHf4fqH+dz5REYomv1Elu&#10;L7rA0Uv+d5P+Zl/g/SjRj6IndbwepnXMjpgqqn1iPS4NEKqrqSkI6iEqef8AE8h1BGiwuO8adqHk&#10;lww1en01bMggqCjOnOtp4aiXJighQovKpw+ZPqVJmZlJhg+FDEsRFDPaTCW+4adq/qX1ronR2nz5&#10;0qRLr+oNXpNJ08zmtglRz6yOCE5hk2GFVMlsIxV9AdM+ofTWsdd0cinn1Oi6Zq1BVVUqTUeSqkzf&#10;m0iZFGkUqZAZH5WkZAlMjO0yJF3AzhKOI4YiiSXF5YkIjXPIdXeqZ6VO6oPpnToKk9HkTo6WbNOK&#10;tlyoS+NDDNQ/l+X7E2D0/wDWCbos/piLrXRqTX4tFmzop83TCq5EE4qKZOOCUcRweZF+GWRCGEzO&#10;KAzn+YzU2lGwjP8A5Whk1nPL6loNhsDCPeX1Lchby/w4ytIOMswZ3bKCO/8AwRk1SDj3AzaSA2Gw&#10;ceX1CO//AA1TFvL/AALjDj4Bx8gxfq2//sMUvyxLAaG7kIoCgjOKElYRN+SqEIoooJheQzIyMoSM&#10;0ejRDOSOGGNsPmIlMr0hUQeUzWYSwkZPIiUzDbjOywGcsooU83xDsMkajycOgTkxxyFkaisUKGcR&#10;HLkEcJrYaIYMpUuGTEf2UyGKL5al+2IxBrXTGp1Wl6pBOhm/OJE2LyReQ/vcyREsBwmifYjSuget&#10;6CfD1PVSJxyNSpIJJ0dWcmWRGVREZy4oYjMyOEoIDJTMmCq1afGtJSU8dTO8iHGcEsvNEULmjXOj&#10;PSSVUaNQyq2fRVeu1kuQVZHLIvLM+ZwQfEI1NnmiMjfgKjUdRq6ur1CqmHU1OoVM2OfUVM9TmEUc&#10;E0zhIjMzXy7hFUSihlTpheSacJnHDHA5S8ykqEQ0cpZmcMGqVC+Z8X3CSt+8RqhrBJycZiOEmGak&#10;WZCKXB5psUmM5c4pZEfwzhJT8ypZcDjleaehkRwyy+URGbTMokYVoiOCJTg+yh/bEdzWLvBGhkth&#10;vLNP8M1H/O5/9EQo1X+uRH/+MgFL/neR/mRf4CJCimHBHBBHDA+HzxeUzMzuGoen3qB1fFpnUOmw&#10;0cU+QUoooD+eySnSyhiM3wkZFFjeI9K9OOvtMr9YgI00ifNKVqMUZIfw4ZDSU4T8xfKcPomQxRTY&#10;SP1j0mplyjKGQcqbM1rSj+6HKbE0ifveY6Ujgky0ndO6EU+KXLggiKL82S1jiOEiY8zVRM0Lrn1D&#10;0yDW5EwpVRpFDNhn19PGdk6UaEX/ADwqaX0w620nXKuXDNqqjRZVQZaxLjkyjnGZ05knykNPlPIx&#10;839WtUq9D6Y6VOl1/VKuVF5DpJFHTxRRnNLzEReWCI1OxB1N9J70a63q+sdZrZVDoVZ81qZsej0p&#10;6ZplPQFAcMMZEUXw5EC/Ieb76er9Uet9I6ZinQHFS0VbUxFWVUsjLyxyZcRRGaqxTFP0p056k0FH&#10;rNZOOXRStTmQ0vzmKGP4XmknD5lJTJ97h6yVkiP5zIn6HQxUM+CL4UubL/O9GZzZc2V5YjhMlQ3j&#10;0Em00EEqGLo7RIS+XMmxlDFRSiT4kxYjzM1EEyWRQyYCmwxlEZnGczzIURZ/4EyQ2Bx/UtYEJeX/&#10;ACq1Riqvh9Qy8pOdbmoiL9sRKbEyUIRExrsGvzCG8F9Rf8NMysMzaeKqgQuTD5hURMk4AjwL6p52&#10;WtcHcDIY7mAyJthn3hDIiJWKncDVmQMycinkGfY8+4Ha21AWRf4eaNa3iwcLgponjaQIkJhMUfYl&#10;tvDiQGsJJYhcwpEXY0KZncwGlhM3EDMihuVQpouARn2SGw3KGf4dNNhKbMcWBfN5TSEyMiwYRjr/&#10;AKypIZcVboXTtVqdPLmkfy45M+CWTVhRVeZil6W6vnyunuraU4KacddDFBTVlT8RCOlmGvmI7yPe&#10;JFVInSKr4nxIqebJI/hHLQlKE3GwH5fsjh8qNYbzf3iIoiIjhhjVyoUJq0h0CUJ/YydQUiI/8jkG&#10;4IjLTJDRHBIWGWRtv9w6OgjgOOWZVcJwqpQmZwJGbbPcOoIDOEyh0GoWD9sRHJYOoYSIyhLVq5CN&#10;5fdzYoXNjULO0NtV7VtYNLL/AE0qCYjjpZLGiL/K5D0YZQmSkJkRNSNWGREhkjshqXU3VGt6ToOm&#10;6VDOn1OoapPgpJMqRJg+JMI4psUJRRGSoivcPTr0L+jTRFrVPrfqZ0n0x1L1lUQTZNJ80rNcl0FZ&#10;J085vwTjgjhOP5UJRE5o0aKZARx1tLQzamdKNYSnzqaGOaTztMzEsziOP5P2RvNrP8M1D/O5/wDR&#10;EKNrC1EsvvkNopf87yf8zL/AL8UoTSXEUuE/lR/CWJDLsFZ1j176UdPa/rlT83hm1+oS/NPihpZf&#10;woYozijJxERj0E170P0oukpPW9Vp1bq2n6VMOGR85m6tP0iKV5SM2fClwmPokwnGcw4fV3QyOZEZ&#10;HFGf540r5RmV4h1egOIqug6G0+okRQvhmS9GgjhiW4jJo9fPWj130an6/wBVqOu9S0vTJWqRRVEi&#10;ihllJQoYPMSMhiRto9F9X9Fjm9LdOeoUvSdO1fp+gmmciZP1ism0VRB8KF7JxFmPWaOCEiOd6Yaz&#10;88imnFLiKeemGcPmiMycpjryb8Mpc2j60ro4IoJnxJc1JUBQ2naaGPU/pX1rqT1Xor07/OlJpPS9&#10;XOKGghi06Ktily4JbkWCBw6Z1Pp/o+T6f6v0xrNJU0uo9PnFIqJ5UUX3maZwzFhjQjNhOvHqBoNJ&#10;VVE3TenumKKghhqFKOacvU6coTmrCSmsRNTgPQKDy+U4ekNELymzy/0lKV4i/wAtm/8AR/4EyQmG&#10;ihSIjI12eHF/yrZ8UqYURwxxQHDNnlDD8UjbAhuIhF5ZsccxIIqn4c748UiYanDCUtCWE1NRB5qi&#10;aRzo4ZsCyzKXDCUPk8hrEmKXCKRqnUum0FT8OZPn09bXSKabFDNgOCXFLlTIyNFIzJCsB1Oh6tS6&#10;hLOXLL49JPgqpUJeT5UMZyzMiiOxolUWtdQaTps+OnOp8ldqUiimRS4YvhxxwwzTIzhI3mTAc/R9&#10;c07WZco/IZaZWyKyGWZs+6zJMRkaEjTEuWcURxzpZzISIvkFDC95g93aCyLs/wAMqKzWdVo9LpDi&#10;ikwz6+dLpZUMxCVJsyIitISNP0zqrRK2qmS4pMqXQ6xS1FRFFGkJRfAlRGZtMmk4fCj8xSyKGD4n&#10;mMjiMoV8xGXMQRQmcUJwkhm80Y36syOWn3GOKGYpIpw3HycPiw+co/L8mXHM8kBxIwiVjbxBKgqI&#10;Yp0mL4sUv4xlFGZm2GI3ISjzSyjOXLimwzjU4oThgg8xRwLffaKWbrGu0Omy6w58ySWq18qi+N5o&#10;iNYJk+Ii+SpEhXibS6L1Rpep1UsirJlLp2pSK2MpEBfCiiiglRGZF5jJpki3GJUGsa5p+lTaqZEV&#10;MVfPkSIo5cJeaIihnRErFUVVHomuUGrzqP4c2r+ZVMqp+H85I45XypURoyGJ4iOIjOEoi+yMmYAj&#10;JESx27/DTilzPhxwxEZMKI4k/aeW1RCcw4zI4G/cSJYlRWGzeJMfxJsBypk0oihlIccMcvywRRQq&#10;4jtMH5qiMiOGSZQxQHCR+WFY2mdtpJmCOOfFMIpJwRQwS1+Wcw4oTOEzeUN4lwTJkcME845EHnnH&#10;5oYIS80Mw7ojVBHKiiKAoFhgOGecUyKGH5Kx3YiKOGKIykl8OYsUXyTMmRGjzO8Ql9khfZRNM7VM&#10;xMrtSrqegppMUKzaiogppXnNTggOZGz5SOEcnT+oNJ1GplU8VdUw01fImQyKSGL4ZxzPhmxDiK7M&#10;SqGk6r0GprJk2ZKp6aVrVJNnzYzgZB8GGIzM1/aoIJtQcUMUqbNKGXLi8sMyEzLyHEcORqY1bqvq&#10;PWKXRtE0imjrdTqqyOCCTLlSYFj8kU0yIiTETdELXeodQooNVLTp2vadp02o0ynhlzYfiT5lRKiO&#10;EoYWqZxOGk+ovprr8XUnSOty5kzStTkSIZUiZCUMMccM05ccZeYiOFhmq/4dEz9sbS7xFHC1pFeR&#10;IRWmPVcoSWEug66E/wChP+m5SmaX4imrKSdOpaqmP4kmqkxxQTZE2CI4oDlxwIZGTEQUPS3qZWVP&#10;UHR0s4qYtSqaqdVVtLFEZS6czmzPOZQEX2Qptd6N13TtQlVEmQc2VJr5UccqOOD7oUcuEzMjIyMj&#10;IyE1I4oijlRwlH5lhiOJUihxIkJhjoufFIqopFNKqSjqilRRSimTZcqCXBMiaXyjIyeIopsEUMwv&#10;sJkJ/cFsKZARIDOKOXFGZpFFJ8sMs2ftShYmQ6QLzL9zrHmZuOWg6gjKEvOeh1HykIojIpNplkOo&#10;nQn+dq4mM/x9gQjJVIkiJqG1CxBfChikkZfK+OfniiNHwQxJexBoZxyI5Ec+rmx0/wAaA5cM+Ucq&#10;VD8eCCJzjapuePuNRBHFBOh+MZSimGZGaFLQzYVik4VtR1v1FQVfWU2mmTNH6L0+tkTNVrKiEjOV&#10;BOlyzOZAUT1+GbxqdFM1Cu6H9OPn0yKT0rRarPgkzKRfkQV8uWUqGbEZoaxQXXD0BlEcccuL1b6D&#10;OXEfmiglr1FTqUJWKwmDRS8pJ+aqOJDJhRQU8MMMTbbhDl3/AOGah/nc/wDoiFJZ/VElL/qsJCl/&#10;zvJ/zMv8BrGqafQR6tW0NFUVkigkTIoaqpmSKeObDSy44IYjI4zhKCEvKbTIdTaJI+gV6iahpuk6&#10;vP0mhrIJ+seeukFPmSyri8ukRLBEUsomGb3j0p6y9QvQPXPSPor03r6SuOZqx1vkqZMmObOhlzTq&#10;KSmKJIpqkTWkVo9KOuvSfpmv611f0663odTqNI0aknahV+bT6+hqYzKnpoY4oDSUZKUPYNY9INA+&#10;hh17pnWVd0dB0pR9QzpusUcEmaenQ0R1XzGLSyQyiIoij+Iy9WjqCHXvo7dQeoPSPqTI/P8AUytG&#10;nahPg0TWamZAUz4kuno5xQxpLMolKE2jTPpWaN6Gat0/SemVV07U9N9JajLrpNbU0+i6qdfHFIKb&#10;TQRfEjgSE4oZZmZklg6r9J676EnqDo2q9WdMw9NV2vLrM+m+HP0/5pU1JST0uAvlH8oovOy8TtM1&#10;L6LnU/qP0v1xVztdl02lTtShnabNqJnwClVcuRQVBwmXkVIkeJv0qPTf6MHqH0PX18yZVdQdLnpW&#10;t11J1BHUxzYqnyTCopJJGU2IiP4cQ0yXX/8A8v71Qhqav4UU+fKptdmSYvIRQzJ0qV+Z0gUzVhjq&#10;PXp3pt1F031/rvT0dbU+ntRptZUaxFUy+oIaWGiip45UuZFF8KGGdD9yVhGg9Fem+rtI1Lp/WNN6&#10;L0On1HStVkz6evoK0qWXBNkVkqohgjhmQp8oooSO8HLhQ4YShPzE+I4iU4os3/4GdFB8YjlRn5vi&#10;ReSUZkbShiisHnKKXIJsJRwzPjwqbfKckkad4SdMmxxP80qA4DQ7GICmy/jTCjNfLMiiOKAmtOBO&#10;0/EfKii8nlM0ilFARXfLf/ymjJqkF2v/AMBFKU/NDEcJsYpGhtMQwNPzEcXmI4fKSOVtoOEjM4rI&#10;SJp5WcwRHBMIzJxlCw1Tym14jhOXMI4CM0QvlJcIIopcwij+1+TmhiPyqZwL5itZgIfkREcRkRlE&#10;cMJwkrYjU3EI4DlTIIYWlMjIigiy9oPylEbIjhIi+zKG2E3ZKIZZ+aCbEUURS4iNUheauDjHXXpL&#10;0HDo8vpTp6ZFFp5VFNSx1Eyb85nSzmTIo5EZnCkuB5mPo3+oHTn5kg6g9UulqnVeoYaqnkQSPnUq&#10;nopkubJigkRH5ITqI1JCeTDHqn116ox6fN1TpXr6h0CgPTZUs4CpJvT0mtj8pHLls+JGbUGsUuhd&#10;ZdTaNIldLaaVPR6VruqUVHMjir6zzzZtPTzYIITOFnyYbB17qPUfUOta5XU3VlNCdTq+qVuozJcu&#10;GfWH8CT88mR+WE0RiOHp5p2hdY9R6BQzOg6mom0ei6rWUMmdEWsxQLMhpo4CM0Mer0PUXUur9QRU&#10;OqwxU5azWT6w6WTNiggglSZs6KOI0tUSZMUPxYvl+aYcJeeFqGUMV14OBTOJnySI1veQ8hwRwJ+2&#10;i8vlNGG0h5SKKIiJsUKHCR3PBxERoWHgCO9oI/LFGsREkJKZKbzwEMHljjiiMiPyw/Yk9TXsERGp&#10;nCaGRMbvEHlgmRecjP5JEZkl7QRHLjS2P5PlK43hPMixeWx9ykPKUidGX9HD5PL2iEooyI4iUifu&#10;NHCbrHTmu6joVYfUsmnlVWlz46af5Z9XSySKOOV5Yk+WStHpVpWtdddUazQ1NJVy62l1LWK+qpZs&#10;RVFLDFF83nzIoDaqGglHJjZFHDMjKNPsSh8jMWiGXMhigKBSKMy+RE1TRARwSpk2A0+6QF8klsMz&#10;HnMokRUQiNtjRMhL5EsoYqiZLQlO4zxNLRQ+m/prBoUvSi6fl6jPn10MM2PzVsiVOkpDMkzC+Sp+&#10;a6weiH0gNMqdJLrXrbqyr0zWJk2kpvmkdNKmalDCUCSD/wC5pf7QerkHqlM0r4/SWnaVHQwacXkW&#10;fPrzgm/Gg+FLhJYWH5R9H8umuotV6bKvq+pvn0Oj19VQRT4aepoIZJxx0sUMR+UoomKjTHqLpnU3&#10;WvUeu0NH6Q1+o0lJqupVVdIhqIeq9OpiiOGojjsjNuI9IpfTfVWv9O/PNOqTn/mTVa2ihmzPhTVi&#10;ilyI4CaywetFN1N1X1B1EVPo/T0ciLWdVra+GCI6Or+L5ZdRHHCTUQyIRQQp5oiI8FVpmuQhhi+y&#10;hJDRyhfLFE1EhJTzCHEXEuYhgOGP5RKUREXlyM1EXli+xJTM2EmYOODzRERGwibkghI1gOKyImEa&#10;uMyEUJU08yI0KP5HliJU8xGZuEPmPynES+U0MywPymY8kEMcZqh+UiQszMwUBEZsMziI4ThhIn+Y&#10;1BlBEcZwvKEkS9sSDzEZGRtIyMj7B5ijKWcMyCJTcflJUM7CHX3pXoknQ/3taJ6iydCoopkEr51H&#10;p5oR+Q/gGxrflWDobQuhYNF+bdQemGjdQVsuphgOUVZWVlXImFAcUmJpFLhYOmfVDr+OlkdU6nqO&#10;s0k4pEqWUtaabDBBFCRQwo9jMx096j+mMWnztW1Lqel0OadbDDFKI5tBU1MUUayozQvgk1OQ+kx1&#10;D1fM0edqXpj6fSepdBipaeTFTSa2fUx0/wALz/AhOI/kkZqR4D079Lut5+hTOl+pDjhqikU8qVOl&#10;zpE2VLSfFJp4DIz85uM8RGUZQHDXxSSgigMmReQo1SKx4IoI4TIoSU3kZJiOsIfT4tbj6jh6w6Om&#10;Sy6enVNPqZUkM2edScuZSRQR+UiTzEqHaPXaHqyV6mxSKj0l1k9NqNe1PXDhKumalRxy4aPzTovl&#10;eXzESJaPTCHWy9VodBmdaFMrotSrNZm0UqkinnD93KbNMkTBwppEyKYcuKRKhKcheUzOFymkS7Z6&#10;50afVUHTXVvUkioqdLoaiqmUlXqtDJjjpZsiV8EzM1iQyIzdwE7pT6R+k9M6d17U6jXUWv1XUc6a&#10;U+dDOo5RFUUk6GZFGRHHEZkZERqNK0f6K+s6fq/pv07X1+ny4dJqqmrp6OsKKGTPlzY6qKKIjWFy&#10;m5mJxQlFMRDSFF5mPOcqZD/iT8qvR6pzCJEqKZfJIyLEjMQwxxH5oiIyhIjMzUecjVGGSwkZHcfm&#10;Mi5iGOfM+HDGZQkpRRfKNxH5CMQxeb5MZFFCd8MRKRgjJxkpf4KYaKSmZET2Epj4xwxeU5vlIiQz&#10;uIy3j1ZlxReWOZ0TXy4IomEUXzmTGSkWRifFJSacyZH5imIUMPy0M4DJblERHIgSYRlMLzRREavI&#10;vM7gKXVei9ZqKajkzoZtVo0ydMm0NQhn5oThmlGmZEOnuvtTpYKGtqpUuRXSZcZeUquA4TP4Rmiw&#10;n5iaZFawVPTvVGk0eowRFLjhnT5ZRRSvKSeaCZC0jJ7DFf1l0BCWt6DHHOn1mmSY50yZSSyiMz8s&#10;ERISIjxMkzaaZTw0xnDWnMhihg06bCvmk1Pm+V5rWEbyHSlTARzqWCXWEVTLNZUw/NB9h5ki5DXp&#10;EMEcJxaLUw+c/Kn3kdRU/mL48erVsUuS045hfFM/NCljyfeKfQum9NqtW1apmwSJNLSwRRxS50cR&#10;QwnMNxERm1rhRddesUcmq1SD4dTTdOxTJsUiCXERRkVRAkJKiMaQo9I0igpaCi0+kOCmpqSCGXIl&#10;lCZkUMJQERDpvpv0vpJNL1R15BVSz1qdBLmQUNLBDKKpjlQzYYy+IUM4/IsNjyGo9W+oPUOqdW63&#10;qdXNqplbq9XOnRySnTPOcmmlRGcEEJMIvKROEJSpUcMtCWA5syYfmcXyozMzzMx6AwxeZYfV7oEp&#10;cMP2Pl/fHTqpsNyDRFgi8haRTeaMvsSM5ELDTiQgjhiKOGJUihcZeYyY7/DNQ/zuf/REKM79RaX/&#10;AFWE1FKjvm8lPwZf4BJcEM340yasRRxFMgmQkRxQeVUQlcYnJTUKEUxZ0VPJhqIo4YvK6EjJ5o8U&#10;kymk05wzpZwxRyZEEuI0UooozIiQjMjJjVE2RUQLTRxFPi+LD5JcqM2nAcUv5UURIhmZZj54UqRL&#10;OV8OZLWhpiOpJPOkE/y+dzDMzUxHLqKWXVRT5sMR0s+TDUFHMJDKVB8cj8qEXmZ2g5ENLQSZJy5k&#10;U6CVTypUiGKdLOGmkyYJcKGkRftiYoj+FS0kNQUNJGcR0dMcJEcrzHLOKKE0hvNLLRJKbJkVEBSI&#10;YYqOORJiknBFGh/BgMkXzGZuJimo8/zSTBLgIpBQwU0mdErjihOYSlCSqRkDl00ilmQxQzDimTSh&#10;mRwTFNCllEpQkptTkCKGRIOTMIzmlGcRwQxnD5VlyPsEJhoZPHzYjgMiqPOcRQlK88BIh+WWwjY0&#10;hMVPKZSygKFfMRQwoaryDjHkMoiPzI21qKQWKGIi8/lU0IianmMzNwqa7VtQpqCio4Yoquqqp0uR&#10;Jp4YYfMcUcUwysRyitp671Fk9b6nRTpsifonSMVNWVUiolH5YpMfzmOQSkbGRGQjl+l/orPrqGGL&#10;yS6jqepmUE2ZDCf2cUOnT5rbmg5kj0a6PlU5mpQfnfVYokNrooT7RKl9a+guiFRwJ8ar0fV9Tn1k&#10;+Ej+XNKnnxy4CMyVCJgpKbqaZrvpxqM9ZUcfUUNJJ02XOMyg8nxJdTNiaf2J+RxCRr3QPV2i9TaV&#10;US4ZkFVplbLnQJFD508ppEu4fGkRHOgIzhM4CaRwocTIkcRtELIj8xKzysJ5eZrAaEZIZk0L/wAp&#10;Q8H/AOCnTp0+lk0svzHPjnkcsighJYlmxoTrRCdL1N08VR5zklBL1WjmTzmxGhQ/ChmmaPVnaCmT&#10;DlzIImyKiQpwmRuMjJeYn1WqVdJpcEE1IaquqpcqGYT/AIhxRxERLiKeio+pdFq5s6BYZVFqFLUV&#10;EaEReYoJUcRoRmXmZ4gqaOIpsuZD55Zm1isJSstFVSVXUfT1NOpJ8UibS1OoUkmqlRwmhy5kuZGU&#10;RRXkZEYlVdCdJqlNNmQy/j0U+CYXnicZRQRGTBK0TrD1E6W6e1M/lw0eqanS005D/wATNjJxOEMM&#10;Pq50PNOpfMh6n0iGGTFGyEihOasO8xIqOmuotG6lkTJc2ZDW6Xq2n6h5ICIjMjho44jTERX2LeOo&#10;PVn1U6Ip6/qnWYph6rqtTVUsiX5SiimfHOKawiWOJ54j0+9PuptH6c1LQugtPj0jpSVI1jTJlQVP&#10;Pgkyo5UMMEUXm+8yyNIScNa6R9GemZHTeh69Wy9c1ApcUEyGoqpMmHT4ZpRSkI/klCW7cNYJ6dN6&#10;YRmdqV1Yo9Tf4XSWXfda0enN/wDe7q/9XTeg9bTeXz2lVDtKpg9ghnRQlGSTCPzH5YYflfZRGaML&#10;MHT9X+o/RWjTIziL5vVa1p8moJf2sUuOaq7hLg6S6/6P12fERH8Gh1zT59SRma/dJMqccRGatI4S&#10;EEJRmZnAZkUJGco4UYfm9oOKElRrWNPMNRhE7IQkcZw/LhcR/K/xBmVhifNOZT01NTwGcc+pSCCF&#10;GmZRRIRFmIaXXvVHoykq4lhipqvqjR5MyCMmHDMlTZvmhPCJDEUfTfX3TutnHEZyqXSdf0vUJ6EZ&#10;+eMpFLMii8sLFNEIeSZGc6XNRImmZK0nj4EUMMVMUs44jiIy8kJLF5jjPJ4qKas1zp2lnyz+TIn6&#10;zRSpqtbFBMnEalkQgq9POknQlERfOKWogqpb/soDlRRF2iEzavV9Bep/1RoStHpSZIyXXERl/num&#10;NUucISN5SfMRo37MiE2PqDU9L0SkgIz+d6rqtBQyTKFqpVRQEVjzByK71e6IhKAyI5Z9TaRMlwRo&#10;hfepxuzIFB0z1z0b1ESfJpdL13Tp9REZmhFDLlTjPkIo6aCIoiilSZko4iSGA5hGZFGb+IqPUH1h&#10;6BpdR1mTSQafM1CbU08MMFHSy/hxTYopjvKUJGbR0f6Harp3StZ0P0bq03UtG0mXrOmxT4ambFUG&#10;cJQwxmprURs8pDXYvRrpaDp8uqikyK2XLOGMzlU8ZTZcPxJZER+UzUm23j6PEMcXmjgquqjM7jjq&#10;tPNF3j1Mw9EtTMsy6z0wejH6Pqf8wmucPW79DaBw+Z1bV4AsjCteuAJpkhqxipYeAqZkybT0lJTk&#10;cUyonxeSBCfEccZohZiGi1n1T6NpayLzRTJNT1Ro0idJQ0OCOVNm+aE2H8mIiPAQxdJ9ZdN6/Il+&#10;aCbK0fWdO1GdEZfJKI5VJMiiQkaaIPjSlOCLykt5H8ojIjtE2VFBDN8v3aIoyOAoJZG84zRzXGJs&#10;ubrnT9NPpjOVHIn6zRQTSjVCgOGKbCZOcghrdOipJ0MZEs6lmw1EsoDNkRRSzMmuE2KKdJppVP5i&#10;qZ9SXwZRwlCsaxxIRFiIqbUfU3oTSqqUfknS6nX9OKdLjdFDFL+MZtO8mWiKd0n1p0l1JTxF5Ype&#10;karQ1U2KI7Ep5kRkeYhhKD4UBQfJgecJKZtMEUzy+SOZDBF5iMyMjeRJkNW9U/U3TujNK6urdX/O&#10;1ZW6n1Do9LOj1CH/AByKROmFETrhoms9U1/pz1FW6L0/Q9MaVKl9T6LDP+FR1EydKlHAc5TNZxu4&#10;DTfT30n02l0zpagqquroqenmS6in+HV+WOZEU6V8k3EiGJXQnq/08eudO0GowazRyviSyKKqhkRy&#10;IYjOMjQkmxWDrnpTpLQenOnpfXmmSNE6potQ1bTpE+dSyaj4xyYoZkUDTW28aZ6t+lfRNDR9RaHH&#10;Uy6fVaGppammgiKZCdQRFIVpxQkhqJc6OIoZMk4JkmWvyvL5ChhUjO5iiCPyeQjIz8p/tUNwnTdf&#10;j0+DTfNDDUx6pOpKeilw+U/lzZtakskJXmJlDH6j+m1HWlFBp8MFJr/ThGUEUsp3knxSYzIkRpRG&#10;NM6S6R6R0P1Joa7TJVZP1vQajRaqmoqg5s2AoIJ1LFb5IWkdo6+qqXo2o6Pi6KnUtPFNnmZnUw1h&#10;T4YZstpkhfBfio0Os9buni1io6Xop9No9T85lSZMuRUVB1UcyYc0jJFNXiOH5jp0VREVPCZQdRaO&#10;nxim/cihghapxISWiZ0J6R0E7Sen6iv1DVqmTFNlT4Z1dqMZzpkw4pcJKRRGflQ2CRO1efQ0ZTmn&#10;Nra2TSSyIzNIjOfHCTh8x0rW9D1A4CMoaejr6Opmwq1nwpkR8MxEcyjOXEcyCUSTCOLyzDQo0a57&#10;iE3TPU31JotJ1mmlHO/NlN8ap1CKEkjKCGXSy5huMkIxMpdI6S606xkSZsUMurpo5dDDPhJ82GGu&#10;kQRI4i8zRSabr2mdTdByqiLynVanLPUJEiZEkMBTToaeNFVsTitFL1L6X9aaT1ZRzoJcZTqaphin&#10;08MUKpMpjOGMjJEQ4HsEs/NFH8n7KMkiNDRpH/gqgjJiReVzzzBQH/khRHkiKQ9TIqWQdQcvo6vK&#10;KCFFM/iy/KxVNSITYJ0s5M6GZNKZKiYcMXnM0QKZnusS0JaREZMNpmTVMdPUcRS4oIKeCqL7Jflz&#10;YYDM22eW4dK6drlBMPROoJNQU6tkwRH82nQFKKXFGUK/I+WZxGljyENXoWrUuqafXSZcuZKkeWaU&#10;PxoPPFDF5ieTSMVmtdGyPzT1nCc2qmfAhky9Oroyg+TFUweUjiVDL7MrB0jovVWk1NJMmR1RFVyp&#10;Rw6bML4kBF8KMvMSmrC8xjXyghWODSZ8MJMIzPyohuGtSNK0yZo/T0/WqiKo6nqZflgipTn+WL5p&#10;FHEXmVpMI3ijkaRQQ1vUZy4oNS16qlSp1RURRwEUyOCYUJGkRmZkxgm1nUWu0surgkRxUuly4Y6i&#10;uq5sClBI+DIIzIjQzLzEROaJ3XpUEWmU9Zqk+npKKM4Y4pFPLlS5kEJxQmZKZxGY9GTQofLL1mCE&#10;jtIpdGRmDe8G1ikbibgSj0EhkUs+sih9WehZxyqYjimFLldQ05xzCIiM0hJpsGinTlEZFptHDHIm&#10;/Zf9jw+YzhNHGREJcJQlCRQ/Yk4lad/+Gaj/AJ3P/oiFH+kCcrPukIpf87yP8zL/AAHV+q0sVPAe&#10;j6Jqup0UJEfxS1WkoJlRDHUqf3qKOCAjMkJCNo6w0rrDTpXTHXPSXVOq6bDRzj+HD1BplBqdRSSd&#10;R06GZGZzJUMEuV8U4YjJY4XKQ+k/pXUtPTSenvRLWJNBp0qWcZ1NZTRdM6frkcyGGGKIzP4tVHCS&#10;Qk4U3rN6WUPp1oPTeq1lVqPSfTPUGnavP1zXukily6ijmT6qRWypMqojlxRkfxIYUNPkk4Uet9f6&#10;CfSvUNFBWfnXT62bKqJUmsoJnwJlTT1EiKOApJnDFFBCcZn5TJTNB6s9DdV6RFo+h0nxNZ9JNaiS&#10;D98vTFHXSNBrZ8qKOOIo5hV8NZL+SRfJh+xRp9Xdc6wUiKVoekVc6jpfMUMU/VKemjj02RD5XnHO&#10;8kCEatHUGpdf6TN6d6s6f6gqabUtKmFFBNLRNcqais6Wq/JMOM/LHRy4IyNWq4Tuo+n9Ola711Xz&#10;4KDpDR4iM5uoVsM355PkwlDGXmMqWXPjIiMvscB0b6kVUgqLVda0ujk6/pamum61FKgjq6Y18yeQ&#10;5kJIZ7xHTy4CP5vCXxJh/ZeacXnJDx+oaWMP6tQURyjSbFHAZqsMszXympk4hWH1FqEjqTraKKVI&#10;0rouhqpUusn1E+XFFLqag42QyoDKEo4jiIi8xKZOGqUmt9U1fSHQMupmw6Z0V05VHSS/mpMgiqq2&#10;KZNlzDMjMzKGPcPjTKv48wj80w6sp82fFEbzmTjNIjviJ4LzU8UMRQmXxyMiluIvKh3hDvsTkYin&#10;QTvhRSYvIUMw0hjKGxqAimyJUuZHAZy5sPm+XGzykXkieb1FD1D6a9b67pkVBOKdHo0VdFP0qogh&#10;Z5JkiA18ps/bDSPTP13j07ob1LOmlU9JrEfxKfR9ZqoofJDN+LMimQlHHERkkUwnkJdTSVUqsl1M&#10;qVPgqJMcMyTPlzIPPBHJjhNDIyMjIyNpAyK3i8Fl9bIjchCJJsSOh+Ub+I07W+kK86WvqNShkRfZ&#10;kZwLLN8JkZKpmPNF1RTQxzIoUlHNnR+UjsQ5gT981Le2ZMTM/ugX981IbD/bzFcrviD+6akI7flz&#10;GJaX3Qf3TUjHfdJir+EDOpqW1pTJjTW37oP7paRjF88b8viBC6lpXqX3SZe3/HB/dPS/hJm58wf3&#10;S0jW/ZzFe3/HAa9TUpu/xyYWTfiAz/fNSr/lkxyp/kgJOpqRT/6ZMt/6oP7pqVW/45M5fdDH90tK&#10;djJkw9xfdB/dNSkdv3SY+wz+WP7pqRGF98mW/wDVAv75qTdHMX/NA3qaly88f4wF/bNSk5hxzFwL&#10;74P7pqUsfiTH4JMBf2y0v/PzGE//ACQL++WlMsZkwuB/ECfvmpWony5lzP8AHBHDD1RTQLDERRQz&#10;JhHCaMMj+IF/fnD+HnuX/LAn784T/wCrT08v4QIfWkLm/d56orUSYPL+/SEyJhH8aeZttMzm94q9&#10;E6w6ki1DTZWmHOhKKpmxwlMOCazyTI4mkcJNEkviTD8syEz+UZqkfyjNrWf8g8WJ5CKcfmi+EZRl&#10;DAaeY4XQneWA6y6GnejuvalM6R1Wt0SbXQ6nUSZM6fTVPkOYnzOMnH/RGY9M/WqhoZukU/qT0npv&#10;VdLpsyfMmzKCVqUn4sFPHOOGA4vK39qWQp4Yo4ojOVEcTTSI3qZfU9cK/TaqfR19B6ZdaVlHV0s2&#10;KTUUdXT9N1M2nqZE2BDgjgiKGKGIjUjImjoeGo9W/UCbBVdT6PBVQzeqdXmFPKbPL4sM1ZnyvMaq&#10;RvHSEyYXxI5nTOhTZkUSxHFNmaZKjmRxG1YjMzU7RW630hr+r9M6v++vp+nLUtFrqnTq35vO1ujk&#10;zpJVFPFDEkUMRwmSoZGZD0w0PqP1H601vR6oqyXVaXqfUOpVlDUQHXUsJwzqafMOCIjIzYZDzFCR&#10;RQU3yEfChoRwj6V2jaJ6pddaVpOl+r2u02nabQ9S6pTUdDTwVUBQyKaRKmFDBCROhIiIenWudU6x&#10;qnUGt1utdWy6nWNTqqjUNSnQUurHLpoZlTPiOOIoIVKAjNhOE3qD0j9LvUjqzpKZocmVFU9NdL63&#10;qlHBUw/DgimwR0MuKDzMiI4iO0Veq9W+kXrD09pFPKlz6jUtW6V6hopJQSYzjmz4o6iVDCXySapj&#10;Q+sui+s9b1LpXS6ilk6x0xqWs1kWmRyII4fn9PN0mZFFAZn5YiNYbcR0f13o0+XW0fUXT2kanHHJ&#10;jI4Dj1Cign1UMvyqSwTTihY5LB6w6z0trGpaDrFLS6DJp9W0ytnUeoyoZ2tSpU8oaunOGMvPDEcM&#10;SGSkw2D0F02u9Vuvq3Tan1L6apKigqeqNWm006kqdUllPppsmKYcJwTCZHCZIdoovPJKPzadp6xR&#10;ERsjp4JkaqVptPFo1tif2vafuL5/WIg9TP4WyOPxq5R6cr/+buqZb/X07R6zwyihiiLUJMycZKUf&#10;lhmwnLhUmmsRIg0b0f8ASfUzp/U7rmnjm6pVy4Ip9X07pNVBAUubK8h+eXHHDOKKCNYU8u8agWhx&#10;+p/qvr8qrm1NdWlS63qxSZkyLznKhmkc5IS85ERLcQlS5s/1G9KurqY6fVKqVOrta0OZURSp5xy5&#10;pQxfCP4cUUBlMgd5SMjNBqXQvqPqEM71L6EpqA6urhqTj/PWmRyZh09ZK832RwwS4TmxEZtiJTUw&#10;RHHERfJVpkRsUjURXISWMbYDmwG2VFDMRF8xQt8m8SPo3eiXUFTo501DMq+s+odI1GOkrqWdMIyg&#10;ozqqUyihJJkszhOImjVdZ0Hpv1N9TtQpY5tVO1PSqbXepYqitmH90gqo5EMw1IkMyMxTzdM1zrj0&#10;4626Z89RqXTWsVWraBVVRRRlNOhioJ0UuKKVGcKRweUycpWD57rM+TF6l9GfA0rqajKbCZxTI4Cn&#10;FVeUyI18kctplvEEo44oyM50uMool80PwSUor7R696dp/qn13Rafpnqh15RadRUvU2rSqWhoqXqW&#10;plU1NSyYJvlgglwEUMEMJERESEPRfX+qtY1LqHW9QotcOu1fWK2fqGo1Zyup62RKiqKqpOKOLyQQ&#10;QwEpsIiJzrv7caFjzbqFEfaPS3y/ChKGRqUUZTChMvIVXS+YoVdEbiQde9caSZQapoHS9fWaadSa&#10;yfnEgyOGKbLiJyqhmxBrupdbeqXVcNHFNjgk9O6B1BqUvR4Z0yqjlwyKfSKaZ8OJ8JEUMIk9R9O+&#10;lXrRr2jajTyKqTqNJ0H1JWQzoYpfxPiSylwRFFAZH8qYUTH2ikpoOpuuvS/quimfPZOnT6rVdBrK&#10;iGTM+EcMyiiilRH8p5GNd9MvVqpmzetOhaahikarPjjKv1mmhmlBBU1kyZ8s4j8sZxeaKIfSX1jT&#10;Kqp0jWtN9IPUOs0zUdNmxUlVR1FPoc2ZJq6afJSKCZCZEcMUJqrh00R+r/qH8rqfRyMv316u2GZq&#10;kqGMj+62kZkd5Dp+omRRRTpmj0s6KOOKKKOKOKkI4o4jO2+0fRzNVOOb1McRuOI/nGnksS5j1Ls/&#10;8ympkjlL9+mmPIejBE0i0+qL/wDEzVHrd+htA50dUgLLxGQimeYyKH7JCM4oobYYcTsMhqn0afQr&#10;X6zRZOh0sFN1l1Bo+oTaCrkarVyYK2RI+dUhkflKROh80JxvQan1N0v0t6nepk+VFNhn6volNrnU&#10;C1kuH4s355HTQTPlJERn5orRT1OidS9cen/UuiT5kzWemNVrNV6emTY6WYRx0c3TZ0cBxQTDhihj&#10;I4UMab1LqcyXD6hdLnK0jqzT5E4oYTqShiOTPihIi8pxSvhxnEZNM1EUMJHGXzaKCKOZF8SOKE18&#10;3njJ70PAfSK07TPVXr6iodN9Z/U+k06jpep9Wk01HRad1VUyaKlpZUEwoYIJUBeWXDCRFCSEQ9Et&#10;d13Va/VdY1fQq2bX6pqFVNqa6ojkazUy4Y6ipnGcUZwwwlCsRuYNU+jP6Ea9UaFUUEz5j1f1HQV0&#10;yjq6aYcw4aiTKqacyihLywkzz2mNR1/pHpb1M9S5lHP1CXUazQU+t9QR1cUiMymTjKTBMOKFSU4/&#10;MwHP0vqbrrofqbpasppFf0ZqlRq2g01X5yhqz+cUM2KEomGRGsBjSOv66bIg6q02TBoHV9HSTYY4&#10;JGuy5cuKdHKKBPknDNgaj8RpfTfQtWUr1L9QZNXRdP1EwvjTKakp5cuTXVksibDNg+cS4oIyNSeK&#10;TprROpOqvUPq2vin6nqtPWatqVVQ0sE6p8pFNgjOYRQw/EgJrCIaX6g9e0er0WgSJ0yoma705qda&#10;UOmVM2ApciOsnU0BfKgjOE1iiIdK+gXrN1nWdddHdcTqPTtG1vVqidqNXQ1lXNhp9PpIayqimGSn&#10;MIjh8xKgOKXCZyPLK+Wfyll1Ev4kEW5iJ7R6+aDoPqZ1rpWj6Z1dOl0Gnaf1FqdLR00JFChU9PKm&#10;FDBlCQ0PVur9d1bqTVJvVHVUmZqGtV1RqFXMlQVpFBLin1MUURkSoRKwF5oIUhQoTMiNIScRKKmf&#10;PmnTyqWnqJk+Z8QylwU8uTFF8ZrCRDUda+iPpz1nq3TXpr0XqlR07V1Gga5U6Wer1NLUR0dRPqZl&#10;GcHxCgOWZkRmf2QPqboD0z9TOstImlHNi1jRdI1vUpc+fIP5rFOmTKaXH5ziQzUza8S+n/VnpPX+&#10;jdePT6eoo6TqWkrKCfMkHUxwlDMo62CA4EOGJhj10kz1qovnGk/FiJsmXBEVccErykpJYmDh6waj&#10;pNTO0/UNO6B1KfQVtHNjp6qjnQTZcEM2nnSjKKGIiM0MjtHRlLN9WvUGZTT/AFF6WkTpEfVOrxSZ&#10;smPqqQRypkBzUOFDcOkZ1REc6fO0bT4502YZxzJkcdLLijjjiNpmZmZnxHpjXdGdU670tW1fX9HR&#10;1dXoWp1Wmz6mji06vjOnnTKSKE4oDihhPymxhWkOi9B6n9ROsOoNEqdP12ZU6Vq3UGpV9BURydAq&#10;5sqKdS1Ew4IvLHDDFCZkpGRGJ9R5o/ucyKOYcEs5syOXCSxQQQvVrEMaT6r6x6l9MdGdOavox6nX&#10;6ZqVfRQa/wDO6MpdEUjT9FnTpcyaUyGE44oYf217xp+nal9JfV9DKprI6ObNr+gYqaTTz/IpFMnT&#10;dRhIoFMmmxAXrp6Q9UaR65ekMXnPUtV6cmST1Cgo/KUfxp2n0EyqMihgOI4zOIiJGjozqHpzXq6L&#10;oWp1uVS670vNrJxU8ynOoOTUfHo4j8sXkiJGwsHSXV2hVEU/TuotIpdWppxRmfxJNRCrTJVJVJ4h&#10;IonQxGcJHkReYt/+BmQRxfDI4jhKLzHCvIJMq4T+XChfE8rUYUUSuvFboGtztI1GVXSDpq3Sp8yR&#10;Uwz6eIyP4c2TGpGRsNDhMax1p6PS5ej1c2fP1CZ09Lpjl0NWRS1OXSTZJlDKIzJhQSzJSxGpdO9a&#10;aRWaTqlLNjlQyqmmm08uCGCI4YvgzYyIppHZESc2S5hS4pss4zWOWZnF5fMdpEOmaryxeWqpYSgK&#10;MvleUoyMm52DoGUUXlhKRqUEwjU4YoI4ZJRQRQnYxpCmreldVqS0aGYUyfo0qqmyqKaZNi+JTwH5&#10;X3leKPRtYqaLQOqYJEuVW01fUy5JVNTFEkZU0U3yqpGpJaopdSg0zS6qro4imUNdFTSJ9TKPzEay&#10;KpFhcS+VLBVfPpBTJE2EpUVPHAUcM6GJrSNh5IJ0uk03Ren9KopMyZHDKl09BKkQwLNiJCIoXqvi&#10;+u6O9Ip9Nq/URSykzNVkT4Z1Fp8Msjl1BfFlEZed/l+U8hUdRdX6/qGtalV1EcaVFZOqYZEMcRn8&#10;OX8QzSEiQkK4aLD5SgI9QnG9EP5vKU1tPEeiGokUdRFFM12QUJTvhERzIaIimxRkrIHmQmU3xTnT&#10;ZZHHMmlK+FSwQ/ZeUp6mURkpE4UPT/pV0jqOqSjmy6ep6jnUVRK6e0akmx+WdMq6goIpU+IiOIyj&#10;iihaZFYNJ6x6skaX1z6sSo5dRWa3rlFT6hQ6NWRJMmwaJIqTmlJjKNfgzZcRHCZEZEoKnoquEip/&#10;NLmypEUM6dDEpxQHHHChwEROKwQTChgikREnxfnheV6GZE5XsBSYfjRnERn8Q1jlkZF5jh+J/heo&#10;/wCdzw/bEKNn+iRPb/jkJkbRS/52kf5kX+A9Qp0yCE6iLpXqWmmFCZF5qCZos+CCOcSGpERm02D0&#10;++lv0TRVNVq/pB1p6lwdaaTpvn+J1J6cl1lNqddpJUEgjOOoKCkkQyPkRGRGZETx9Ofr3QiKuoNe&#10;1HT6zR6mmiKb86l/vG0WCrOZ5FSGQcM6XERL8qA1RpF6LR6dUyarSJnp3oU2CqlTIZMc6qlUEMdd&#10;NgjJVLyIZvHWc3pGd881/rKmqOhOj6bS6kplbN6n1eROkSo6aTTrFMmQTZRlEcDSNHG76I2sen/T&#10;/qNoFT0BqUHTXXtZrfQGq6VoUzpnWpeo1tScrV6jyym6vWS/l3qPS70ni/PtbM6s616f6p1LTulK&#10;Gp6g1SdonS+s0muajJn0dEZTPgT5MqZLPzLDEXmJDavT2n9H6D1l0z0Z6vdF0eg9RyOqOm67pqhp&#10;+pOl6ah0LpGVRQ1ReTzx08dSkBEpoxR0X0n1rpnWOs9J+j2iTeptRPpTpWt1+XJ6mrznaNKoao6M&#10;0U6KuhmfKQzIyYhqPW/0e0Oj17TNAn6/F6g9FUPUeiVGlVEVHrdXMhq6Skoqo1lwyJVHDEUuEjKF&#10;TcJkyOGKGKMvMURmRHNhOybC1sKkRN+pHn3mIY/P5UjhUvL5jmEhrLhK8xLjM5hwRkZQyo4TimHE&#10;UX2UURtLIap0t0RVUGv+sWrQ1Wm0ulyZ0qf+ZY50Pzc5lXBLKM4ZkvzRG0iMjhVRqnXnqRr9b1R1&#10;FrcdXPqKmsrJ1fBpEqomlNPSaaKdFF5JZkheQkL5BEjGQyCghKVCvlllCXwyN/yYbwin5biNhE5E&#10;BF5jS5T8rHBcWdtg8sfliJXRERkRvVDEJGRn5CIof8TkDigI4IoiSMyJDiK405jQenOgKWs1PrCs&#10;r6OTo1DpVJOnalT1MyqhhlVcqbTrMghhiSJSKw2jorpv1+6hn9R9YfmqjnUp1RzZtXplAdOUUuhq&#10;aifHHEccEEUEBwmieVEBm1mfcCyLs+tkf2pgl/o7VJpRDSPLMOXAWryTi8sMMRxKcsjbGXeJk2H7&#10;tDNklAZzih80BxQPhKFSZeHmf/Mkt7B9katdCXgGqz/ElbYHmX/Mk5x2B7X/AGJGd1weafaQ2Naa&#10;B52s8pdweaJ/QlwCKafaQvdcCae6ErcUD9/lh3tCKZoz7Esrg8ytZCXNgJpk8/sYcjsCKbf8SSXA&#10;2n/zhd4YZ/8AOleFU22+WG8P3eUrrGBFN1sJM4kH3/tCvuQIp7oSvwIPeX9CSo4Eb2l+0hSx7Ank&#10;g/50ldhCGQQ7oYb2WD7CW2+Em3E7vC+SWTjIyhK1h2CsgOXAsWk/JiJ/yZE8zUoSTeJcJpCUE2GI&#10;jhapQRmw223/APIOcLWGllo8hGReaOEjU0Y1hYj1lmT4p1VQy+vdeiqpMc2bKhnRHVnAXwPhGpkR&#10;mSqZOMfRRjggh+FD6PdLSvhyZhzvg/cTSA5k0/MaFeaiXOhQ4fIcP+KPzNhMiBmSs55D1/KOZBCU&#10;XpT195DjYkcvpWrMpRW+Y2ERXoPT6qmQnLl/vo0ozKM4Vh+BUwwzCMr1cOiy86ebpTp6KAkX4hHp&#10;Uoy8qZtFSUU+XJM+sOnkjmxRFBFFL1yijjghQjaQ9KDjMvKcFTNlGRsnQTK2kjOKXgTPMrlITJhr&#10;EUEqGGKAk85lGiIWCtH0vyf5fWXqAlI2J86hUyHpfUpDFCXUXWRIqRGusmwlMm3CXFFLI46kzgij&#10;NSihltPykZWsdvHXundQ6TQ6xQn0d1PMlStQlwn5JkrRZ0cJeYlMjIyhQ1eOu9Po6eGgpJXXXVFP&#10;J02FPh/Dp9bnSoIziJvwyJLXD0Kigih+LF0h5ZM4pkUzzfD1WeUUEcRr8pCNFsIes0ZRlLj8nTkM&#10;yCNkUEZa7JIyiRj8R9H2dHAcMr++r0q9C80MvVoCiiJbBQ/DhjnRFpmlxHKlksZ/0nLJhb1YNamR&#10;EcuGPQqGXD8RPlFDXVZnMJDP5LXnwHqahlFB+++UUEwj+RM8s6uKLyOdaPTuEzJS9O6ozRv+jhss&#10;HrIcs4ZsyfqkqXFLWKH4fwJsE2WcaWRGwepdLPKZPPT+mOi6WTKhmxlDQw0ujfDKfKVEhNFjMmmx&#10;hjWOv5NDQT+pNY1v4E+sqZFPUzylwxeWIiim+eImwFYPR/rmn0ihpeqJHVGu0M7UKKmlyJ+qU0Wm&#10;08Mmh1GKUUKyoIo4zI2n8o8B+baWoOnkar6edWw1GnQzI/glUwfNoJZwkf2cEHmiKE4mkR3ilKXE&#10;XmMoIYmp5oihVW4gzOYRn5zlmRfZFMhRYTLeIpflihmQwnNSMi8hFC8o0MzHrfUatHPjm1nWtTSn&#10;FJmHH5aSRLlwwFLiiNSI/JC7EelmtaTpemfnPqqhLVtZ1GOnlfOZ1dPp5RFLOfARxGRHDCTUePSH&#10;qLp/Q9P0zXupdJ6ii6jrZSSps2bRR0UNDMmHAanCkyYZmjjHrDpso44aGd03Bq8yGTM83zidTVlF&#10;QlHBBGbUIwU2QUVRD5ph+SXDF5pfmll5vN5kcTbh9Iry+Q09WOvTM/OSLUdS1McEDLbx6IR1BHTR&#10;FSdQyYIZjY44/wB9dfFCUJQKRKRG9BLOMykxRdXUhmUx5fDrqKZERkRsNCHpTOmwnJlx01XFKimG&#10;UME34tVSxSzhNXXjWuktWKGv0bqDTZuk6lJggSGVBUQLHEpIZEhPIyFV6oen3zrqH0c6g1L5zDU0&#10;5TD1TpGuOphmU0uZAReSKV8Q5RFFHMMzU1JglfRi9XaulrNQ06hjm9FdQ/Do6Uo9N0ovgTNNqzll&#10;LWYkUmE1KJqtHTvTHp9Hoc3XundEqKPqmp0qlpVpqybV/O4Ip06VD5l+HHARpaY9T/XPVKWfL0TW&#10;ZVJo/Tk+shmyz1GTImFOjq6aEyQ5cUM75Jm1SNg+lPGf7b0S68e05Xm6enxRRI9FRUHTsyGZDMly&#10;uqdDL40v7CZEeqyfkQGaNJUPEh0/LM2w6JRQpChksyjKGElK8zUfRyIzJSn9UQxEpeaCAqjTzimR&#10;ErieY9TPLMgMv7yuowEZKhxH1npkRQkd6Eo9GTNxUFUqf5VNUethtPzaNoFxmX9J1fsHmIjYw7xH&#10;5vN5PMUBxeVhTDdAeIqY4oIoIqOA6v7r8mXEUlpFEZGqHkPWat1455fnzrvU5FZVwzDjijpJFV8C&#10;nmSo4jXzQlLggJ3yR6PVGkabpFPVa9oNNqur6lT08qKo1HVZ8EMEXxp6ec1hhgI1Msh6Ra/omkUe&#10;m6t1Lo3Us7qD83eWE6mbTnQnTTKhDL5cXxI0xVTHrD0tVTIZVLUaZBr8RSpscRRVFNOpaKQRQRWl&#10;LiNcRN+BGc4oZRkyGKHywoaxxHEjCJo+kvD5i8kj1z9SpkR+YknS67q2qilQSTtMyK1g9FKyVBEk&#10;rpPqM5UCQ/EKbBrVb5WXEg9YdT1iGdU1dZ15rcurj85nPlyYPKcESmZfJI2mlij0Wm9PadpBVvUf&#10;Sel6vqOoSqeCOfV1dfpsifVS5k/ymbI4zKMojLeOjtc6c0Gh0zUOsOm6jUdWmwnFBFPqJFWVFBH8&#10;NsK+WErCHrb05Ninw6VTfm/UqWXMOH4R1c6tlyZ8yOEjNIvJATCK4eifqfRU0U7pbRpPU2mV+pnB&#10;FNk0tfXxUJU1MUERHCRzIpcwoTO54676e6rn6dp/V3UnTM6TosWq/Bl1FRPmV1JMlU9LG0oYooCO&#10;IjhQx6haL1ZWUBVvVHzSl0Olr45c2qnVcNdTzJvzaCMzMlgJCMkHolo3TOnTf6V666Y1mVSQSvkw&#10;afpmqSptRWz50sjihgghMojbuFNQzZcUccFNQU1TFJb5JkilhhiMziRhGSKPpHT4SOOGDrCMighT&#10;zzDmRQQJAhm0lUyVw0CVGyP99XVEZwuTz1hRQlmTVBkTLjxV9o65m05LP/er1TS+eI4iKGKHRJsU&#10;jy+VpH5zYaPHqLKqIo/n8r1A6niqpinMjijm6vMObFU/GdBCZH5jRSJw9KpfpvUdO0VMXSOklqsV&#10;DFRwRQaoVIUWoTKuIz8yHN85m/uFDpnTOs6fqhdI9GUNBqsVEcr5lDqUvUqyKbBMnSC80USRQvIf&#10;SAqCMihmTOmzjglmsuXMKDUV8xxNU7EHrjOiM4pUHp1qsfxCQoSL5zLgSI4kao6IklAfxy9Rulai&#10;TJWEplVLLquRFEchTQ/LCpmpk4dHTZhREX73dMjQvLF5VopcXlM4VJTRlnaPSSKGHylH6k6eRRRG&#10;REcMej6jOKZ9q1Gk8dBxxyY4YY9O6jSIzgcXTlYZRIZqhuYDlS5yTfnJnFEUJxQKZ+UpMfm/osLB&#10;1B0Drer1mn6TN9Q5XRmjUM6dFNpaOnkQ/AmTihmL8OCM5UUfyCVYsRqXqv6f63qBdVdH6Np1RXwT&#10;/LHK1CqqKmXLnzSObHGfmOGY9CcQ9dPQXryuOv6MrOi6yvilalOiqqbS5MWn1Xz0/hVHmhgZEX2N&#10;w9RIdMoyk6fpXW3VVB03MI/LLqZcjqWcUEyCGEzJPkmg+jZqurlMKvqfS/TZ1SUz758Qq2fAfmW3&#10;ykQnRGTSjMlUjYpoTMi+oZIbB5oyMyUii8qfJI3xHkDqKmfBJp4SMznTY4JcCEw2xmQ1On1rVItU&#10;1PT5kcibQ6bFR1E2GfDDCfwzKZMgvI2Ct0/0u0SVoWlTYlkajXeUq+GKWZ+QjkkU2HyxKS/KsFP1&#10;3K631DUtSjqDmVel102H81/CM18kqCCE7ifAQ03pHrmph6d62hkSaMpVWciTR6lUH/jtLOhiKMyM&#10;1Z5ISY4TJGqadpUGoTYJcyh1aURwTpZy4flRQzKciWCP5KxRKaWCo1CTSnrnSM6bMmyK7SznVcml&#10;klGZEU/40EERIiGhGQ9PJZsj/NBT44vsSiWacKtxK4dDVBwypnxJWoQwwmdhwSVQiuUHHCRwHETf&#10;LEsJL8ppXOFPqlBUzqGtojKOmqKWbHJjKOCLzQnEUBkrbxovph1nDFqsqqkVPzPU4PJFOgikQwlL&#10;hmqUKk35Smd7RrWuxxHMKhoo6mVLIoTPywweYoShMkXEa30xpdfV9M9M0moVNMUNFHBBWVkiA/JF&#10;DPOBPKpqqRmwTYSh+LDPi89RNmzZsyfOiOJTijjjU1Npmhg5cqXBLgNFiWI4zM7UPxGixFFHHBK1&#10;GfLLzfZmkiVEo9C9P02km6lqFVUa7TSNOkFOjqJsyL5jDKlyoZBKccRn8glQzeY0P1L9fI6/oP08&#10;lz5NVRdL1kk6fWNYkRH54TmlKhXyREqGc5UQSdN6c0zp7oTpfpzSYYavV58mnpPuFOfmjjqa0/NN&#10;mRsUvNEasag1z0p+ikZ1NdCcdBqXqPNk0k6lknLWTUStKlzDmwx+f5STI5ZRESIZCo6+0H1h6mqd&#10;YrtRir6+k1Ss/OOl1RTJpzDklRVxTJUuFxEUEsksGl6F9I709KZSzJUqmndUdKRy5sUuYcXlmVeo&#10;UtRMppcs0Vfhw5CjqvTX1Q0LUaqvkR1EHT86qkStSlnDAUccMcszMiMnMiNwSXNhji8nn8kJlEfl&#10;RVIyYfEFHAawxOO9DT/CdQ/yg/8AoyFHjqJOevxYWCm/zvJ/zMv8B1DpE6YcmDXtH1DRp8yXHEUU&#10;NNW0kdLEZKzzJGeTBF6TRT/ztok7U+pqmpgqoIJ8ufTdSatM1ObBNgjXzeX4hQ+U2D1mmaFqVbqO&#10;i+smsz9UrtDrvulF07JqNKp9MnUGknFFEfw4ykfEPzIkUcREhIK70/8ASX6QXUPR3pLVVlVVyenC&#10;0fQ6ys0yRXkUmfomn1tdKmzpdNBLghglxQzyiJTMiI0HojUR9U6pX6B6SV0WvVGgalJp66R1F1RF&#10;VyqwtZraisOOYRwRlP8ALLhi8n3Q/ksIh1F0LrlJRyKXX6aVKhqaPT6SXUaXFT10uskTKKZBDCal&#10;HKhieVoo/UjqLqyu6+1TTfT7pvoXSKfX6Ohhl6eWjzKv55qEuOQXmOZPgqihjiiUzKAlHSc6TPh0&#10;HWekurtK6r07VNOpqeGr+dabFMmfN45yEZyzONzXEywepPV9fqUzrHqL1L1qm1fVpmuUlPPk0PzX&#10;TKbSpdNRRGRpB5aSCNEIvMZsv6J9Z+nK+DQtU6do9S02s0+loqORT6lpmoUkVL5amZBD5jihKOYc&#10;LDQ2kYND+JBM80UccbJhRKpQwwkpI0wy9BMNfkwxRlHFZAcDYiMQzihObF5oTkQEqxznwQkSk02i&#10;v6M6U1CX1J6t9VU02no6WljkzIemp8yGIoZ9cXmWEyKBxQxF8ojGr9eeo2u1er9U6tXz66unTKiZ&#10;USvnE+PzTSlfEQoYWmnlhIRFJlwyoZsRRziIzi88wnRmcSmrTYRjZmJhx4Gu8bNxDLWhE7Gm/mIT&#10;PywwRRkUcZn8iTB+2nTLfKVqLkNK6P6O0is1vqPWq+XQadpdFKObUVMUwjMqiGGF0skNTNDwGi+q&#10;vqnp2l6v6v67RytROmqJXzmV05DUyv8AsD7vASTJZxTFMoWKSGJkzzLFNhlrAnyZXkhOHyS7iam4&#10;gkJkXPN4Ijejc/rZH9qYNXQxXYjSIrT1eXYaGRRSyQQIhqUG4ybYHQ8vEOh3o8w6Erml2KE8sB5p&#10;4hpQ2PTxDoOJeIdCmZZB0NxuDoORYGGlDyLkHQ+9odDyvDSh4kj71DoT4OLeFSF+AdByR+Jh0ODl&#10;PJodDkwy7QiQB0PElyB/JhXcatvBfY8rsw6G5iGHQ8SQOg4lvDoVzceahTKFFssIKSONLVuYKkis&#10;0mYjSd83n3ZiUX+KNcyiUz/5BzxVVBxQw+eKAyihha8rbB6s9MdRUscmqp+rNaqYijhT4hVtadfT&#10;mZW/c5kJ8B0t6SUnRHTHUGgdK0dPofT0yrKfHVw6bSlDBLObDBVwEqKvyCyHw5PpZ0nLhlQQQzCO&#10;CrWGMycnz5jjCl6YdJKql9zq+X9OjX/TeHo3pnQi6mlVWmVtTTyK3zR6fVyik1RHEdXERl8OKOze&#10;JEekwQTOoZNQddp8enafqE+OVWTI/iyPky/MflKI2nZe4aT0pr3RnS3VH739Fk6ZBVV8isk1RHRR&#10;lSSvilNq5ZqUJEX2I0v056s6c0bp/QdO1Wfqeo0NHHGlRDJKVPkzpUEVRMUvNKVWuHQFRpNFUVdN&#10;09oeta1U18MHmp6Wjhq6OeVNHMYSnC7IQHB5Ypcen/KMnHNgmlDE7LvH0wEM0P1l6gQz/wA9w+wd&#10;CahBKlz5mnar1xXSpc3zHCc2Rq0UUC+UyXJRr3T9L6Z9JVGn9PdQ65pcNScFTFPmQUGpTaWGKIvn&#10;hN+S1IRrXSuidFdD6TK12lrtNrqn836vL1KTJ1Cn+aTSgnHWfDiMiiNsMJkIpNNIqNR1fqvXKmoq&#10;5cmnm1Uz51rdXFURwyaaQRzEOKMy8yGRE8UvpXF0r051PoHSRzZEjTtakVtPqlBRQz4ii8kqZVST&#10;L5cap5LRqno7P6U0fp/p/qIqKKvqJMUUJl8yqoas4IvPUxO8pftRovUvSk2dF1J0hWlrGkVNLTVF&#10;VLk1tDNKdLnzYaUji8sMREsSkRWmNL6a1/o7pbXNZ0ujlUP54KnrJfzo6aA5MuGoOZVkkRQkRGpE&#10;4ax6y+odPT0msapMKUehUZmdNQafFOijhlyIYo5nyIfPGh+cx1pq2oUEyk0vWer6qdoccwkKop5V&#10;VVlOMjN6eeByPHpwcTj9O6gojK78+mvabx62zKX5MUVdQQH5kalYUUccJH/iTIQfSD0Ppuq1Lovq&#10;XQdE03WdQkU0ypp5WqUOnyqaCKpOmUygMzmeYzxaNZ6d6BlaDr/S1bFBX1ejarIrioqY5hwKVORT&#10;5JeZrlNpmwdLdH9Y9L6fo9Jour6hqEiLTymQnHFNppRefyRzphkvkJhkKAy8nwi6A6kiIok+OXxv&#10;msSoRuvNBS/but+wcPizYIYZEoviwlC2KdUTS8qxkRq8iuFZ6VdKSY+pfVnX9Jq6qGXAZxy9DlVs&#10;iGOninRS/IRGZTIfIXm/amrR1R1/rEE/UtX1uqm6vq8NPDFMOi+dTIYljMlRCMnmP711JoWh9Z9L&#10;UpF+9784SaydO0ymhhhLyTvh1EsiMihb8kaZ1x11KoKGk0+T8w0TSKGkr5sv5rM8kFXKkwFMmmp/&#10;Dl2iT1/0ppZ6LVzNL+b1HT2r6VqkmTrOlVVVBVwTPJ5pXmIzKAy+VYK2kpegOkqSbPoY6WXOhpNQ&#10;hM502E5ZzyL528lJ5WDqj1C6slUFRrXVvUmpdT6vJp6atijOPUK6Ou+HCkUTT+JFaYP0r0npzQ9b&#10;6PoYZtbpGl67SV0FRQy6yqOqOORBFUSmGc2I/sbRp/QfUmj6XoXSmn18NXWUlF8SXBVTYYoI4p8q&#10;XNnzDRIIUZYNL9WPTk6yZq3SFdS6hQ10NNVVFJIk0Uwp03T5xUxFEXxPJCX2X7UafJ1b076Q1Gul&#10;Qy5c86amrZccyCXAcsplSUysYZvNw6i9LepfTPoKLpzXKA5c+XK0zVZlfJnz/kyIinRVkcszkxlD&#10;NOKGFGCk6v6C1jUNF16SWoVJVumzClw0kHxIZtTLgIiOIjmmnkJWpaJPVfVc6Z1JU6lqEGsa1qGp&#10;RnNrquKSXk+azlOE/KaQs8thDQ+gPTz0c6K0npnQaaTJpIYKefLjmSZJeXzTDgrSIziIv6Esh1z6&#10;W/vP6d6WoOt9Br9D1DUdPgqTnTaCrpI6SrpCKKqmKU2GND+TYKUtGOoqqudDK1CilU1NOijkV1LP&#10;hn/EZCf7aAz7xo/S3U3SnTuvFo9CelytS1CmrItQnx0Un7nFUpVQfKNi/ILIdM1PXunaPoOm9Hya&#10;iRIo6KTUwTvga18KOOdCU+dNJEkErB6odSRabNk9PUPpFW6VM1GKA/hnqs7qjT6qmlrfFII4iK5o&#10;9GIDiOPyUFWXnX7L7jNMh61mrPzNoKmt9FVAysMyO825iolTIJZ00Ur4so2nHHVQ/KNTI7EuQhV+&#10;kHp/Lh6j9Utf06qhrZ0UURyNCkRSigSbFCcH3T7p8j5f7U2GOpertZpq3UtY1Qq7W66dBLijpqWd&#10;V6iUwyijIjRPOjYhS+kUzQNA6v6Y0mTFU6LPrpNZNm0EJyihk0cyKXUQEw5ZKkJPFL6h9dy9Oo6j&#10;T5dTI0rRKKkr5sMqmmRQfDpaeWUyafmihghhhaJ3V3SGlyNJ/OlLK/O+i9VaXqlP+caCqhl1cspM&#10;MUcg4oYklmwzGpUMjoDpPTquo0mppinQUdfBGcyrkxSJc4iOrVSiNSNLBqnX+tSqKp6l6x6jr+pN&#10;Xk0sipKM9RrKw6yIjjmRRE2OZEpKuI9FOmdfpY6TUIOmq6Opkxl5TKn1zU6nUKeIyuOXOhHqFrFV&#10;odbB0/1nrk7X+ktblyTLS59HXTopU+gnzYVh+IUEERopG0mCT6Z0Wn6N1Z0dpVXURaPI1c5s6dpE&#10;McxDopMMqplReT7GEkhP7F46d6m610HRtGm9NaVPopMFLS1pMm1PzgyJZ0zE0UdRxdDdIaJ1DF1b&#10;Llzq357JqoCglyphRKZfOJSJ5bRr/pZ6k+jPSOoaD1HTVpSZ8uCYUzTp0cuKCVW08c+sOHzyvMsL&#10;DNbDEnrHorXqvpnU9Imlqulahp8cyLUaethnEVPRxlJKI/L8OIz+xsJo0uH1Z9RNT6ti0aXDDRad&#10;XFUQadBLKE0mTCmEUPnJTNsVhMGrdR9LemmhdZ9VapFMOHqHWCKbHpkM04o5lJRlLnyYigiOJGEa&#10;eUmiZIovTbpWTVzIYjqJ0Uuq+4nMI/L8r55cZPHVXq11hJky+pertZrNYrqSm8x0xTqiSUMqCT5o&#10;oz8vmIk+WeY6I/fBQxUdbqut9R6rTFMh8pxUddPgnyDRXeQyRQTCc1jeQqKWZ5To6oqqVqFNMMjK&#10;dKnyfhKUJf0So33dWerXpX0xU9U+m/WmoVes6nSaLQT6ypoKrVKiKrrJR09KZxoRzDIz8iMeKnpD&#10;oas9VOl6GbNipS0Sk0jXiijhVJkuTAUg2KrhpPVnqr011LpcnrOTDP03W+qKaop6zUp0qI58JTSq&#10;ShiKIzL7E4SeNZr+jtI07VdM6omw0mt6XUwTZsPxKSKOXT1EyVJmwRM+LGaqg6z9K/3ndLaRRdZ6&#10;ZN0eoraSnrvnENJOmwzIiMvncTvKRp5Rp9Z0/BJr9YoNX/O9DNpKOtjq5M+h8tZMhlERr5ISgOJU&#10;Y1o0XpHqLozpfqCX07Jp9Epqqqp6754em0MENLKm1i1cKReSEjbCSmrBoHTfXOl6BonTPTlfBqVN&#10;KpKeu8h1Jy5kMrylFPmN8k2Jw6c9afTCVCWr9MR1MEyrhoa4qKXBUU0VKcmojWEmlMMjWInino9V&#10;9Oujp9dJkQy59bJpa6KKqmRQeU6gzKs+yJF3io+kDodFpOldU1GvQ9QyaWGlrSlfP4TI5hF90vX9&#10;uD9E9V0jRtJkTJdBS61q0ilrfNWyqefKjjmTYinxE6BGF2D1R6f9O6PRI63rzQqXTY+oZUuok1Mr&#10;TplJPk6nKhmzZ0JF5oZpM8tg6Z6a0LSdQ6l6h6q1mKOGVSy4p0qnnanX/PaqpiQnFFFE0ztHpR6b&#10;V0cHzvpXo7T9HnHARGXxYYopsaHAx8ZEIiI180RxGxHmrvqGhMKIzXBWvGpTum5Emo1mCWZ6dKnm&#10;UMiOrhlmcgpvmih+T5kVpMGpdO+pVRV9O6NU1VTIoZfT9POg02KkijPymVacU6Eok/6Y9WCbHUnU&#10;apO8xxTKmvqfi1U2KIvN555qXyrHA5xEUryn5SlQmaNYbG4Alwwab2mKWup45srUJflm0VdSzPLP&#10;oThM4oDhMjeRtcNP6T9Sim9V9KwzSlx63UGcdbpxxRQy5c2KEooTihhJTjSAzQiHzzR9U0rqbR9Y&#10;pJcurkHK+JERVEvzTJEUibCUUKGpGZk8shR6D0rRSdL0ekgmQ0GnyPvVPKNY/hQFYRmZmwx0OccM&#10;JSpcqthUlM1ilSGGSmGMJnDBQWJ+4dH+b/I6x5H/ANLGvwf0eh1BolvwLDIdREhF/VesQkvnnYFI&#10;2KzYgbLDMjY8itRcBoRxl8KAq+dF5mEURxSJMPmVNw6Z6q616R03qDVekJtXFopapI+PKpplWcsz&#10;qYSccUJyoTgRx3uE/VOtOq6Ck1ukojl6H0jpMMVVqGoTZMvyyaWOio4JkUqEyJFjKErVvraL5/X9&#10;B+lx10yLS+k9Jqjiin0apLlalHKjmE02n9ihXAjqpMMmaZGdGVNEcyVFJP7OOqi80fyzJHxE1WCx&#10;iLuNgigJkyYfypU1kieauiNjDzFLqXTWqar0zqtLMKbRxaJWRwSpccERRQ1Es4Di+6QmkUBK+wxo&#10;+mVEVR1h6Q0McmTqfVHqHTVMOoU9BBEUvyaTUQzaWAzKFSL7lG4UpTojjmlJg+JFEZGZxmSxNhY/&#10;/CdR/wA7n/0RCjx1EsP8chtFL/neR/mRf4A4bSwO9AZRGasvuBpEezCsERwwrD52bzZ7VBeYki7g&#10;ZfDgRpuI1KwzaIjjjiKM4lihhhZDEZqhMQQnBEZtMmkbSeZsDfLkZWkYlnC44WMTl9WOOp88X3aO&#10;CVIgXyRS2FDMmESuVTV6DUujuiq6l6h9ZtXkebRdPp58M4tLgmST80+bBKNIZkEUcvywnGRk1SYO&#10;oPUDrjXJ2u651VXT9R1abqc45kWnRTTLyU1NDMMkSGGG94UvOhof3RfO1/mGBpgTSsMeIT3lwC8u&#10;4XF2hTtVDRhpYNI6P6Q0Wt6g6h1qsk0emaXQyzmzZ9RNjKCWc2GAvvamXmNjyaKL1X9VKGg1v1f1&#10;mkk1sEyrly45fS8ibDCcNNJI3R+Ui/bG2IxIOWcRy/hl5TiJIkxJn1vmfamIjeZLiNHP/TiU3/mp&#10;YllZ8hiYB2Iu947fEWbx4tG/vGzLSGzWC/6m3ANd3O+r7LhtxX6jBn23i3Z4cNjDQvt3GNrRu7wb&#10;LPcg3EKhbdKmsMz/AMgn2GIMzu/oy/5B0UlutEHliKEoYyijWHzeaAl80BFeYqOsuuula/Tuo6o4&#10;Zmo6105O/NGo6hNKD4MMypqKSAo4zKEoSWIzNCK4RTIZvqRBCUZx+WZ1VqRz4USKLyxGatEcWo6v&#10;1tQHWkcUqTqHW9ZRz4zpy8sUyCZOMj8qxNZaIJemaz1vXTaan+cz5FD1vWVUUUBzPgqcMmI7YruY&#10;kxQ1HqScUMs4YCmda6lBMIoi8sReWJykwyuErqXRuiJ/U2rFLm0UJdZV0PUdGVLPihOZH80r5cUJ&#10;xw+UvLGqkp3jVOparQeptDn6pOnTqyj6d1yo0Sgk+af8aM4KamhKCAi8qkhCKOX1B1jHOnSqehlS&#10;4/UifMqIYpkw5fwUM/MXm8/l8qNUxUQ+mVHpWi65Mp4aat1rXNZpqrWplMcKRU8ypnQwzShiQlLz&#10;IbLBVazr3WvTOlU+m0FTXRwR6rQyZk6VD5ojOWsZeYjMydaPpHepHTlXJqtA6s9RtW6g02qKZDNl&#10;VMmfUlEcEuMjMoiKGEjJB6aaFrkidK/Pmo9Xz5kqXOOkmlousaidRT1EmaZKUXw4iOE+AreoZ8j1&#10;Cgrte1rUNU1Ev30agVKU3UZsyfOOGURJCXniXmCp/nHqNVxmZHFNi611H7KE1KKEjc5iMFF1j030&#10;bX9QdQ0MqZKkV3VeoHr8NPBEcERzZcqugiSZD5C+HGUSk1Hir621TpTUenK+uhjl1n705v5lOpI4&#10;iii+KVFDD5mkUWYI5871GOXHCcXlm9ZalLiKKIkiOOAyNDcZqNR/e96dyOpJ+o0Vbo8ys6trKfWp&#10;hUOoklTDLirpcXliZCkRGpCt1uPRur9A/OE+OrmUWkdUVNHpcqZHF5oopdJTwwwEVyETxS638Dry&#10;vmUc2T9zrupq+so6uVKj83wo5EwjKKWbSMjUmmNG9PvTfQqTprpjTpJyqShoqKVTyoZ8xPPPiKVD&#10;CXnjibGaKZtMaF6h+q59W/nbpvS5mmSYND1qr0uRUSo5pzvJMKnNDhWJfKZPa8dR6N6R/vgjg6lq&#10;Sqa49f1GfqUUBlESQwTKiwjJw1Tpf1I6b0bqjpuopZsWo0+uUNNX6fLI4DKbM8lXDFBCimkVgrYz&#10;raXQ5tdUTJtRJ0PrWk02TSxHF5opUqkp0KEoTJxIQ6N0r0E6m1Xqjr3Vq7UI9WoYurI9WlUOiFSw&#10;nJmxwwnGkwzKc1CM0IU1VHInFFJ9NusDlTChimFTyJPzQpUNVO/ooi+xI7jQSoojM/JKgJP8W44i&#10;3MBQRQQxHBBMWM2qcEJnAZri0ercqfUVFZUlOoaKg+PUzCOXERTJVNKKOJThhhIiIoXIQ1j1G9SO&#10;htK6p131Em1Gl1k/VaOn1KOjpqebFTxRUk6fBGco1piPzQpzE3Vem9Q6w6UKujm1FRTyNVq5unGc&#10;xVgp6OXFLhghRhEQ03X9X0bqDrvUNLnH8ylazXTarSZcybGUzzxabUlNlmXySVTGl0XWnp3R6PWa&#10;PQy9M07VulaaRpWpQ0kkvLLgn1dHAUcRESEhmjCYwSarV9W6406OojjKKfW9Z11PJObKLzRfChmG&#10;RQ2MIzEnqqiPU+qoNDmyqir/ADz1Yeq6WZEfxZUNbJnwxwHCRQmyNiKNPrK3QNP0ivo6ODT6c/T7&#10;V6TR5s6VKg8kHzmHSoITjQiJ9xCQU2Z6jxRlB5SmRdaajDLiUzVIENCwGrdCaV6ZUGsafq8udLrN&#10;T1udSV+qTIJkMUJnBW1EqKOAy8xtIxWaqdN11QVGpVE2bMpdM6vrKanleeI4jlS5UiEoSIkcCIv7&#10;40Eozi8sUXWuo+UoYiSOFDsMmGWIm6PR+llF1NLqJRyZtfr8+n1GqKE4Dh88E6rkxRFFCR/JiVSs&#10;FXqcGl9Y6ZHWTIo4qPSeqqukp5BRfKOCCVJhKEiKwiBy19RISIvIZH1rqC+VHLajWCOVAfqIURwR&#10;wyE631EjhmxfYHCzeC1rReiI+qaqGhjoYv32V0vXJVPHNMoopkMqulxEURo8r3io6jqNB6o6cjrq&#10;mbX1dF0/1PO07TpVROIyj+BTUkMMMEKESFCSd06aZ+o1TM+5S4pkXWmpVCy5ZHDBKjhiJsBExHCP&#10;p30n6Yl6WVbDBL1HVZsmCfqFaUEJQwHW1JwQxxoRQkXmisIdL1/qxF1JBV9IxHFRzNB1Soooaimi&#10;MyKCbLkXrERvHVuuekZdVxVPV3khrS6g1Wr1GVJlyIZhQSZJT/sShKaZQlYTgaMRO0SyMiWGKoPz&#10;Lb8MvAeuEmrmz6ybF1ZXafRFNnxGcr+qdRJkQQxxL5YYUIiInEIuuPUHoXSuq9d9UIdRpKip1akp&#10;tSm0NHQ6nN0yZL06bUQRHKPzUxReaFGrmJtf07qnWfSnzqbFUVdLK1isn6cccR+byyKSCKXDCTkI&#10;UHUepaDrPXms6fPgjpT12pmVmlnMhmeaVHN06qKbBEcKMMzYNOkdddAU2najptJJo6HU+mZMjS6+&#10;CTTy/gyIZ1TSy4YoihhIoSU3EQlQ69rnXFFX1REZR1nW1ZTQzfh/dfuUqaZIRI4hQ9eyodR6lk6b&#10;qMiphl9Q9UfnjQZ06lm/EORU0tV5pUzzGXlMoja0UOg9N1GnQ0+k00mlp9L0ypkT5VJQSYIZdPB8&#10;3kn8mGGEoSJiIhCPTPXTpTp/WdBpZnmlaprMiihn6dOqIikwzaWpq4IjkGcSIcJlmNQ1cuq67RJc&#10;2KOecVH6hwyaWGCaZxzfJKgOEiMrIrBovRH0bNc1TqShp6WOVrtTWa1HrkiVPgImlNWIjeTzYPUS&#10;u9WI+qJdPoMVPpmmVej6jVUMqf8ADnwzZpxRyWFEcMfliaakgOX8H1IhORHCX3frHUSpjWL5Xw5U&#10;ZJYxog1gtM6u1mfLmQRzKLUuqaqpp55yy8sBTZU6E4TQiRpYCXDP6N1rpQ4UKbFoWvzNN+Nf5zpZ&#10;cC7xBDLmeoHwJRHDB5es68jIjYvmITCi/vhn8RPiF+/XUTKMv8XYbrRQdQUmmdY6lHpsyVMKj1vq&#10;Gs1TT55yYvOUMVPUEcEUOBjR+k+kNKpdF6d0Slho6HTKakl00mVKly4ZUHw4JZFCRJCTiDSIrlQR&#10;RxSYDiOApZxHCSxQQxeYiyIxHSVVFT1FNNKKGbInSoZkqZDGRlFDHLiYZGtog1L+9x0XDXy4/iS6&#10;z972nfOYYzNTjKb5FXEUnSPqj0zTahR6RNij0ufpsiXI1HSozQvPRzoITilmREw4UBVRf3xoTnee&#10;KacXV2pSjjjjLzGcURutYYKKGP1EgP8Aooet9RI8WlfmJuuaD0LXdTV/wJ1HLmdV1f5+hkw1cqKn&#10;qY5MNbLjJYoIjIzIxqfU8/Q+qOm6jXJp1FVR9N6zU6bpUsvMcyZBDS0sMMEJfKNEJCIS5c7XOrTK&#10;VPKKXBH6iz44pk6SfwfhnTRG1Gl5cBrHpLH0n0vOoNVI5uqV2sVOmxa/J88MEEEz55PlnNhP5BGR&#10;qI9UoY+vI6auiOfIioOs66HT4YJnyyhp/hkUJQoZImAhihmeopHAawf27aiRwnEbTh9gigKZ6ilL&#10;mEkcBdbagcMUN0RESGChOV6hToEOD4JdY6hMhMjJ3w0Tyo9nIUtf6fen9JO12mIipNf1mnlanqtK&#10;iGRSq+ollMgcppEJUJlCfkhLypCREV3lKz6s9kcUBxfJehKdgL4kJRyzighQ4fkmcR2qwVOidXaH&#10;p1dIqaebKlz5unyaibSnMi++SpkwlhiJVIyMat1H6badqXU3SpVU6aUHwambPpKLy+bzTDL4ilD/&#10;AIo7BNp58E2VVypv3eRMhOWcqZLiPzSjgivNSRLHCM6iTFLgOHyy/IsJRXGSEIDjnxyIzL7183Ob&#10;MnmpmS1JmRwcDENHotBHHWzmwUEmGLVqiuIi+WUKERwnFgRoNI1/o7TtT6K6SqKmXM1ak12qr/m9&#10;VJ+yimytOmQyyJSa8abI1SZJn6tKpZZVdR8mXBNnJ5ZkUuSZpDkpiZp3UFKcOpS4YToNSpz8s6jn&#10;QQ/tY4UPyxGUPmIoiVBVzJ1BH1D03HPmHT6lSUsw46SnKMzgOfFCUTixEuGGGZPKaRxnNgiQyQzI&#10;0hsRHDpCGWZRS4IKvzeZDmFEZwIXmNuA1+NSPy6HP8yGTPuNpkOoDly45k09WrfiHEZnAR/GNShI&#10;xKpaeVHNqJ0yCGVJkwHMjmTIokhghhhapmy0af1N13Jn9N9JFMlRx0c+nm/PKyVF8sjgKM4DIjIm&#10;G5w0ro3pejho9G0unhlS4YyIviRlGsU6bfGaE0zsGvUHoLXaNp/X1bDBS6ZqmszIPmsiXOhigq4p&#10;ZTDIoZ6GRyYyNSNpKNf6w9eeluuOtTir6moi6uOLWNS0+TSHNMylyauOCZAUsoUKGEpiERXCORUU&#10;vzIvlwwyZcw5k6M0Mvu1L5SOE1eRtE6GOVMgKKIoZUuGVFIjWI0hmHATUI2mIpNbNhmToCOKVBSm&#10;UER/0JTIoFVh2jTumenNE1DXeotTnQU+maBpNLP1CrmzZsfw5cU+OQRxSitQ4DcNB9UfpXyPmJFF&#10;KrdM9P6SM4oovMUM6ni1eCIy+x+T5oI5LWkaDT+l+kdE0np/QqKmp6an03TKKno5cfwJXkhjilyI&#10;YSU0MziRVEHyShZ9jCZGRErEMv8ACdQ/zuf/AERCjI0/riVtnxIUFL/neR/mRf4CNFXz2GZMUEZz&#10;YZSxwkRxIkZnD9gS2mIfNFLgIybBEZHFEamnliPuEys1nqHStJkweeM4q2vp5MJeT5XkM50RNsQx&#10;HTV/WdLXVMvyQxS9Hmw6hEcZw/KMoaaI2EbDMRQ0VF1JqcH9HKpKqCE3mTfIZCCXV6dr1DMh8pTj&#10;n6fUxFDGbIljiltS8SKeh6rptJnzYJkcJ6pMhopBmRlCUv4lQcJeaJfkkIKzR9ToNTkzZcM2GdS1&#10;MqbB8q45Rn2iDyzYZXwy8vy/sTiMltMmbhBFMmRQxqRkUPy5c2Wf7WAitOxBLjP4pS5hJDLiI4pn&#10;n8zYoozaRWEQ1Lpfo7U6PXPWTXvnOjydEkz5U2ZolPPIqY6ydBL80UMyWUyZER+UjI4SNRrXX3XG&#10;uVuva7rGoT9RKt1KsnV1TRRVc6Koip6WfOiOKCCBSh8pI4rhGsEMRzIvPGZkURxxEzzRK82CKKJT&#10;iM1ieSq8zUZEHc7BddhvFqOTk4Xk13IaH0V0dpFZq3UGs6nIp9JoKSVNn1NRV1U6CSU2d8KE4ipy&#10;MyNDLykRRYjTPVn1W0yj131n1mg+cQlV0suppulZVaRVMMqhgm+b4U4vkF5ofKZHCwhHK+FL8k3y&#10;HMhT5MZwJ5DPJCQFl9b5n2piPfcNId/XiV/0coSVugTgpDZBtmLv8A/PvaH/AOC5oNlGzx7fqc3D&#10;G1U+ptxGzWjbeqjDZ31DZuHDstFQhf6FzUO7+l54l5n/ANH/AMg5uew7gRQzDlxFERnFCRGpEvyU&#10;MEa+aIrTjigU7zKAk5D7pD5I6CGfPLyRxGUyCKBJaq0zUlQej070ig9QPzRP0nVoNUmdKVFZIpJV&#10;TOmUR0/x4qSZDEqfEYl49RD9XovUSHQoemS03Sj6nn1k6QdZ+cKSpOKD53Ni+T5POSk1QZxxeSKM&#10;/NLM4YTjlwkwoYmcRHGc+KL4UHmTywl8pxGyx46tgoaeojrJ/S2ozJEVNHEU2KedMcEuCS2FIjiQ&#10;yRMx0kc2H1gLp2L1t6dl6lIn1+rlp8vRIupqSGOZGUM5PhlAcZngOuJ/QMXqxJ6elFR0ukRaPW6r&#10;N02d8CWcqpiihim+UiOIoWkR2j00ly6L1Vr6ar6TlSdUpJE/Ufm8c0vOcyGrKCaT0GhydS9P9U6I&#10;6Jk6lpVZVal1XDU0kuv0wq0pmpxU82SU2KPzSYYil+ZFM2o8dIel+g05S9O6U0bS9PkRQLLl+eho&#10;4KeOPzQmvyjhM+Bgzi8vkhgSCEo40M2NitK1wIiiKCIy/awQn5TVSSMyU8zaISjm/HhOOEoiiWAy&#10;hVsUJwWkSoFgjOCCEvucJH5jMzeZqhdoKLySJhxJ5zmQkZpgxwIoPJ8MzPzSjhhKH5T4iMieVgih&#10;im/FhMjIoI4S8r1IzNo80cMKkbIYY4/JvhRB5imkRwqcEs4IYoITI/kxEZkqkDhI4YzmGUU2OKOI&#10;j8xEw4YYWJY0RRxTy80JrBB+1hMiTyq9HPUeqsOkVc6j1eo6H1+m0/5pAXxo6+bQRlTlJOEl83mL&#10;5I6irJOlessRw69qcr48rVNdKCKVFVx/DmyZENR5PKcKIwSqaD0t9SOr9Zjn/M/ztWRV1TPkHGkE&#10;spx1c7ylAUURnEcKsVg131J9VZcuX6k9c0VBB+bT88yZotBLp5hTKUpk2GE4Tj+JD5yhYsLXDglx&#10;BJkMUrzRTZZRRERFM8sBfKhImoasNB6sa/oHp31PrOjzdRpYqevoaCbFImRS45hEcibAZKdxKg6M&#10;6a6h0au0TUqfUNS+JTalBNl1sM2dqlVP802CMzZ5Y0eeA80qKKTFMQ1+zSEjd5YmFuEMwo4imlCU&#10;EUZRREUZJ8pYFRoOPzxS4yiIyOA4oyiJGqUZ8Gbh6ZQ+jlT1bK1uf1nq0OtF0pOq4amGiOjpjgim&#10;fAihYvnRWD6ZsPVs31Nh1yRJ6Zj6OPWKrUIa+qllpOrHVw0UXxTP7L4KkR3DowvVCL1So+ip9PXz&#10;qqV1JV6lHpMyYVXEUs4/iTYy8qNcJM3zwToIoFlfJKOGAiNC8kcZeY3WhswvIZGRkhFE1yGm4HCX&#10;l8yGUMRwwnFAZtMyNAZTJkM9WF8SCEiK80IeWHyyyN5wES42DyQHDCaGkzykcSmdpGXeEimmZt+V&#10;5IDUzO47xFHDFBFGRH8MpkJIUZfYmqGiXiPzlCcc2Io5hM8pGROIkB+SoOFTZ8kkItwhlwlLiOKL&#10;7rF96MyvL4aNeI4JJEfmQ/ukcUbSs+UoMoDglxTCOGbNgMzjIlUygKJiDyH5TlwQwlDETIookLzH&#10;GTnuCEaFaIZkZJD8WoI4jNxfDJ2bh66at0/6c9S6vp1Z1PWztP1GkoZsVJUfPdQqJlPMp50BqZwk&#10;ZG60nj0q0LXNErtH1GildRfFoNQlxwanDNmdV1scfxYJikRGcfmJrkEUwzOCdNbHFDF8QmtMihjY&#10;W4QxwRHDMKHyxxeYy8xOMvITG2mE8xS5hR+YooTONhOe4elcHo7UdcS6GPTq/wDO0zpOfWwFBUFT&#10;z4i+NDTxwQv8rRr8FdP9S6rreZ6naaVJDHX6vI1f83Q11T8eKGZJmFH5Sh8qtQ7R6kResMj1F/e3&#10;M9Kqms0ub1hXalUUEWqS9e06RLhpiqpsfy/hHMahGij1apegpGrR9TQydAm0EvRp9VBqMS6/T/GO&#10;mjp4iiNISM0UFHNkeskMaRxRyS1HXIofm5fKj+JBFPRooqXR/SzruumazVwSKnqTUZE6bSUcEZpH&#10;MrKiqjijIiQlMoTGn9HanMpqzrDqWbFrPWVTLjjOGRXVNPLlR09HHFDDF5YfhEiwk8xCaQww08so&#10;KaL4kyYcRREcMZTYY2HYCT4UmOE1hilQE/eRAimxlOQmFHBCZEaPJgJDhlGX9BBAduJD78eXw4E3&#10;kg+JF54o1VfiRlCZ3+QmFuBRlNMoSJPh+UvKbHmfMMihLd7ARGamRNMMYGouF1wjOCZDKhij/awE&#10;cURW+Y2AjhMig8rZhmcUxUb8iL5IX4kVrfJCi2cxFN8xTDKEihKOKKCFDeflg33DqT5pFPlRnpFb&#10;GfzeKObUHMKniiKCnKI08xqaNIV0Us/V2HRT9UdQLTzOu1eOgl6bFr0yZCc+VFO+GUHkRhQmSD1C&#10;l+n0XqjM6VmVGlSJR9P1WpQUkUyXDLmzjKVKmQQQwGX9DbYPSCV1iepyOo5fTlJJr4NYmTpmpRT6&#10;fT5MM055TziNfMpmp3hs40t+RAfcGTTz8kC3tYIYfP54SjhMyiP4ZkRPMopaGCgkReVYliijjijN&#10;EanmUQwnF5jIkOJEXd9WYXm+SUXyS3uMwfkih8rDIoihYZWkyy8RfEmxqZr8lDIiJ6Ed4q6OrkwV&#10;lNUQTIYpFRCUcuMpkPkiKKGJSIksFf1T0FK0rp7qaCGCMpEEdRIpKgzgM6iKMpUMaxGzy/JfaKno&#10;n94+uz5tNVRyZOuQyIC0TyQxeWGM6iIyjRv+Rik1b1S6lotPoqiGXPmaVpcccyfHAvy5M6KdJhih&#10;MyJvkjIUUnRejdMmajTFHEWp18UysqJiETTOpijIlQjYg/OGrV+naLSSJJnEcc+VLlS5cB+UvLKI&#10;yJjiYKyi6LpqrqzVpUUciROp/gFp8yYiQxlHLmebyqZN8m4Q0vqfoNNp2iVhzPgz9Fm/OTpvOf3C&#10;Kp+dfCQneZDNBBW0MNHreialTwS53xY5c0jKfD544TKEzRDUjQ0YNT609Ko5EmD40+rPQYps4iKT&#10;DK88UullpFDeZEcRcR03peuUM7TNUgmVUuKlqITgmRJMghOOEneVbVUdRyU8kcejz4S8xp5fLKQz&#10;Qhq/TnR+l1eoVNbrVUUdTKlRHTUsuOefmjnzkYRERqhLmNM6i9QpNF1F1PJlTfNII506ip58yEvh&#10;xGU2GEzjhiVD8pliKjV+rNT07T51LTLpWh0s2X88q45UB+SXKplhhNhWxEKqtouiKKq6Cir/ALhS&#10;VcZydWhoSMv2klYPMb/vjhQydT1gugtXqI5ZFTa4VPKkHUMIpEs4Jk1scRpCZkR4kJfzyk0XqbR6&#10;6VB8MqgpGo09RLnS/ORwyo/PChk1pDUtVl9OQ+nHUtXMmVM7WumKaGE5tRMgKGCM6CKZDIghUiX4&#10;cBZKK/X/AEdr6b1R6YlwzJkBSop8OvU9MaxHHNpSkQykhhQzMoz3iHocvTjWuktH0usOT1L1V1BJ&#10;m0lFTyoIygmxU82X8SI3/wBCNO1Og0ih6t9QKujgj1bqfV6WCumQV0MXlmR6fFWFF5IWISQQgzlT&#10;ClF5jWGFpRQmdhGXycChQFLOCTMkt+6RtmkZ/tiI2WmIIDjOM4V+UZIZrEZuL/CdQ/zuf/REKOwy&#10;1EmP/wAchFL/AJ3k/wCZl/gJvmVYCM4jajDcRiPVNQnSaehlHDMqJ1RHBDDIkwksU0jMyQyRhiu6&#10;V9IqaHqvW5BTaeo1edFKLT9OmlGbopUURxGTmw2itqurustUmS6yom1J6fRT4pFDIimn8qVJOT5D&#10;OBjFIgZxy4pk/wAy/OZtRNnTDR5H8U3H2jyTZJHCbD8lROlRFcnwzIS5UPnhlwlCRwHFFEbLPOZn&#10;EeZmohggKfDBDFDMhOXVT5UcMcP2McHwzJzTIjEiq6d6z1apopMRf1L1CcU2mQjZCXxPOwsRQ9H+&#10;qsgun+oJkEinkaqfwYKCtnRRfDKM5pnCZGZt+xtFLXUNTLrpEyXDMozlnDHDUeYiikRSjgey8xqf&#10;RPS+qyde9YeqaWZKoqKTNlTD6cnzIIvJMrShi+TEkLIfKZfKIzGq+ovqJrNZ1B1nrtXPnahUV8+Z&#10;Op6WCpiOKYVHDEwjLzxokBWbilwnF5Za/DiiNTPz/Kmecs2EMbPcwL3PNRy8DB2FwG1zmiFTIoDi&#10;Io5kX2EmWvy50y3yw2oQ0vo/o/R63XOo9ar5dBp2lUMk5tTUHMI0qIYS/aE0jMzVjnDSPVv1T03T&#10;dc9Y+o6GmrYqargiqafpWTOgU6ORDUQkk6A45ipAxjRERHLl00EMBQQwQl5p0XkSKKYbE8pshJyX&#10;IDIjJqcVUwRG0yJv1vmfan2CJt+8aP8ApiUmfmlIJX/Mb2Ev1MvqcX54DbeD2tB+8Xi//A2XDvGe&#10;zRxwHIbF9TbsGHJ42b9TbtHDsB5bnglQ3e1oqMNKmrl83nsEFqmar/lhf8hURxwQxzjmRQQERt+B&#10;GXlWKEjuMxDOnUFDVfALySp9VKkz/hQGRFMgSYRtMyLgIplDpsigmRofzikhpqY50REpF5kLMSfi&#10;wxwzPL8sphlFGUS/tjhYoIjKE5cUcJTvM4pR/ZmZ2CYUEUHwS+5y4DRJso4UOA03iYUGiaZJqJZk&#10;cs/mtP55UmE/NKmnEZKpGqGPiTtN02uMoyhOom0tNMiMv8eWNFYZEDimaRpc+OX5Sp/6SpT8ktxp&#10;5oVyEfw5FPTy4IjglFS00uA5cKuWCGwQyoYoovORzCOJCuse0eHtCXf4SbCYvARQxkUUMJlH5DKE&#10;4YzIk8hlGpIdrAdRHo2mxTIlOZJKipFMvMnmMjhMxPjl6bpkqGXGZwwyqGVTzYYv8tKEiM3O4CCG&#10;MpkEfliOTLjOGOEoE+UcMUJIRXBDw8RMjihMjhgiKRFGRRwHMih8pKRNtVoiqavT9JnzYi81R5qC&#10;A50ccJpLSKOE1RtolQUEk5ZFHHHFRUfwKeEoTMzLzQEX+KVwkwRlGUUMCRFMiKKMjX9tFCw931Z0&#10;dXBKm+WdD5ZVTTyquAoPP8qZDB5TMlc0VNPMoaOTKqfPAcqClppcFVLiMyg80mGEjMoSO0kbYPiU&#10;mn0tBOpSKVLmyqanhiOE2sOCBUyEEvzHH5IU80SEcVqmn+Hz44oSilmplEcRRQwVEbPlETSRikDn&#10;zqHRpswzKbNmTdO80yYcpsB+aKE1Mm2+Igl0kNLS0cEUUR0tJK+bw/CjjP4kRykJ8RtzEuCEjIoY&#10;SQjaZK1DMvqlNq6WkqoZcyYsyopZNXFLimQ+UoIIYoYjI19whpo9No4qeYcR+SGkkQyYopxEbaeK&#10;BVxQkEudSUFNQzZMByo51JKpqY46YzXyGcJEfl8yKtoigrZMyZBNlzUpKr4M+THFKg80BnCZIZKl&#10;gk+fTtOggilSvNLh06nhjKKGEiigWKDyoZvCy6TT6SXHEZS5cmhhIzMzMyOI5JX4rcJPm8pn5CU4&#10;COGA2n9jDE3iEQsnnyBMJbAWX+GZiMiiMmkZERwl8Q/8jPzMNbgcqPTaSOcZwy44T0+R5jqJhfFI&#10;ymlBe81Hmn6fSRT1SoOpoaebExhEU04ENlqj4EiWUFPDAXwShKVBKhI4flfDghIjuJgMjeaM3gsi&#10;/wAFMhKCBITQjNhmV6hYoSIzJxLubyDmFahMLiD+TC9FRp594KKURRHFHBDEUREcJwmdpGIo4pEj&#10;4hEZnFDJhOIrbBW9QanRVtVKo5c6KKno6adPmVBwy2L8KCLyE39shCq0n050T97EmVN+GVRXyZky&#10;ecMMRwGfnlTEhM2opXWidqHVHUOo1Hx44o45Uus/pcvO1CkQGZopuBRSYJRRTiM4qiacRRmd8RRG&#10;Rke4hDKlpPmxxwrMiMvgka/YxGaM3iRO6f1SfW0BHBHX6LVzIo9JKWRkZlTGZwtLCO0xRabU6hTa&#10;F1VKlwyqjSqkjlxVE2NIYjklMUjhNTRIjcbUGjddR6TIk9RaXNhmydRlwy4Z0ReYo4oTMiPzFEgq&#10;6abDHHKqJEdLOgIjIvLHCRGTcCFXDommUWhSjim1epV8z4Ev5zF99mVNRUxkREbCeZOIah0T6Qx0&#10;3WnVkqGZTz9TKKM6LR4oy+HUH5y+GUccJqcBwRGTBXdRdba5X9Rz6upmzKeRVzovm9AUyPzQy5UK&#10;khQuJpsBEcRQ1EskjU/uMcVqXlvEM84ZlNPgiSCdRTSgiMjsiew7Ufg8SJvRHXmsSqOCOGI9AiqI&#10;vzRUkTfJVFU2X+WYWA0npP1a6Eqfz9XRSKSnqOkqedX01VMjiZOOVTxVMREdvmMmtYNP1uTKrKKm&#10;1Cnl1PzOfJ+DNhlxSyj8s+ROhhiJhoZeUTammpqaXFMi8sRyKeXTHE9CmEcJeY8hKNCJYTNChOEi&#10;+Udh/UYRbw1/+E6j/nc+URCjL/TElM1Z90hFL/neR/mRf4CrjjKEoChjih837aKEjMiPkNN6T0yk&#10;rNL9OtSp5cVfrOnEZeesgly4JFJNjhMyKGMpk0z+SrHipkxl82OYZzIZ8iI4zqZsRrF8Y1ibwEMM&#10;wkjJkUJk47Xq0Ea9/ILuv4KLPHiPe/fiGvudwHxSIo4oDI5Zeby1EqaRqU6USkbDQyYbh1T0109C&#10;fVesQ6TWQ9LahVxRzarTK45cXzOnlpHAbDR5ftR1H1V6oVdVq/V+t6lPr9Zq9RmnFHQReb7nT05R&#10;mxIYYCImvHxJZRFDF8qEpn2REbvMwgfc0bjX2kMne8xfchs4BuO68EZsJ7MCaNI6Q6O0Wt6h6h1q&#10;sk0emaZQy4psydPmxlLg+LDD/jamRRmpPJoovVf1UoKHWvWDWKWRWlMrJUuZK6YkTYIDgpZRGplG&#10;kJH9kf2Qk/DOKKDyfJiiLyxGS2w2fXKZ9qfYImWOGj/piX/0coSrWSy5F9U1t5ZgxbutHf2g12tf&#10;9TNt+Q9gxDuA2yG17xt3jZ5juTAe36ntF/1GbNHEe0e4JutBEyzk9oqHf1qm8Dp57hBiZnZ/R/8A&#10;IRBFCcxYpsMH3OV8Y2wmbYbmPEwo5hFOpoSiKCGb5YooYjTzRy4cyIRnMmQFOKb5oZ8MRFH8GX8o&#10;oYzJTY0fB8xzoaiGOKGKXKIpEPw2TCijhNFNWCGCKVBFDAawkcJGUJ3kKmCOdMikS/NBFIlyPupF&#10;HEcBRQRkamlhiGXOI/IcuM5cEc/znMlRt+XLN5kwQkUEHyPsIUIkW2ERzfLCUcyDyRxESnFLeUBm&#10;rsAcqVDBBLMzM4IYSKEzi+yMyxtDDImIpERMVzwREjmoltpoCmHB5jIyhOK2CCJ8S3CbDK+Kcumi&#10;TzfEiOOcUw0RXoRmxHA4JcybMjlnDUJ8c5ZwwRInxDNWElohmTJ5RxHLWCCVF9yhhiafnRhncafU&#10;L/AFMNkMEcMUw/MUKSybEbTJchJmahqUimlQxRxyKmpqoZMMccS+WGP4hoeEKiVUQ1NLNlz4IYpd&#10;RImwzpE2JWlCcB+VDYRHaI6kojlw/YzymGyXNpy8suOCVE4jaa2g50yGKOOnIvNGUw5UqIjNIfMh&#10;IbyBS4ZUuZDB8ibDMqCI4Iyaf3Q34IJJeWH4kkymFEU8oYYZcv7Io5xPhO7iIoZsU2A5cUEUMcqK&#10;L4ZlFCcRecysa8FEURTSXzQzCJkSsMyRmBoPNEUJRGiqRKfl+xVbrAc2GVCUw4UOIoSKIyYxUERn&#10;NlxFMP5uZRzvhnLisIzP9s1jBBJ+JFAUHxPPLnLHFNMzZFLmxPIriL6kbDlzp0c2GE4jZMKGEoke&#10;SwtcIoagpPzqjhlyoSgmwRRwS6ojOHzyyJikTBNapeQjgRTQjOFxCX5zM4vKSmbzPH/AEcJEZlFC&#10;ZrGUsvKT1M+weUp5QfHPyyYShL5MUBtg837YzSwTJsEyOKGZLKH4cw/JF5ovsjKGzBAUg5pnDLky&#10;zilHD5oiiOW+OcbX3/4E4YpscmZGRy5Pnj8sEcyEl+TAjSK0Qy58UUyKYUXyylnBLgOW8lc3n9SY&#10;XwyMo4/ObPkxRf0RjzGkMTrFyUwZnKhMzgKBfK+HzeY4chFLiKJZMn4zGFERqXkMrTuEUMMc44ai&#10;XFMmLMP4ks4i80MMBkSkZqDmyZxR0lLB8KpgKZDOnwxRxqRxWlEZGTUBFBLOKGI/OcUZEcccR/to&#10;zRpg5hSi86J5iJplwB/EklEpeU/NCpHCvmRpXoIT+GRnD9ifl+xsYaDy/DWE3kZMa9SQFCUtIScR&#10;QoRZEgmTpRwpB9zn/GnFJlyYYW+cvMxXmonUum6hT1pQxlBP+DXy5k+XFEyJDgVENbBMnHNjOTTF&#10;DLlyoCWb5iQiij8ptxV4g+JEUcZwkcURF5SMzawv8JmU8c2ZCcyZ8Y4yjOGGXLhLzGRxFYw1UTZ8&#10;idKnU0ayiignFMhKZIJIiLFrWB5cS+oRRwlEUMRRkRtIooXRbgcXlJTMojPykpmRIRmYqfizDhL5&#10;xAUMBzTlH5Y4yIvLFZDgDI5kuMoZcByyLyxRQFGSn8p6WC42NQFl/gjMpamZxEZkT2PcPklESN+y&#10;MixUwRx1EBw+VYoSjhIy8rDIo38LRN1DqfqzR9Nky/iRRyanUKeXUS/KXm8nkjjKIzuUhXaT6e0V&#10;T1Dq8JHBSVUibFFQfEgYccZwQRQoRpaI9D9W9OlUEGo1EUOn19BHFJkSZUcawlPmeVCMiY0ytGl1&#10;9DU6frGma5Q+aIzOTqEuZKnkcEUNQTSMyNVMy4Cu6l9Lv6ja8RfE/M8ilOHTtRmRfLmTPgSoihhM&#10;jaSQGbRVdOdVaPUaB1FSTZkPxK6RMhpKyVBEkMdPHPKElMjhcD+cSY/OZfKiltMzxMibmIoJZxQU&#10;sREZkcJzIlJn2PeINPoKCpranz/IgkRRVURRmieWlgJ7WNGn670loup9L1NNUU8+m6lq5tbpswpP&#10;nIoZsqV8MlLD4l40zR+v+ppfVPUFNJggqKwqY5c0ooJcJRFFHFMmRRoatUVReWI440OGJDIysYXY&#10;ItD9IfUMujEkzCrdNOXMlnrcJEcUUmOqgnS/KrCbDEKuZ136f67SyoZsUFTr1OVbq9HqE2ZEkMw4&#10;vhQFD5zaXyzRRNpjlxyp0ERwxSJs6KGYRk9aU2vsMS582GbEUoihikF5oEazzSyVDQ7RBOggmlBG&#10;RGcuBfiGhL5SiJsJG7zWPFHonRnT1VFokMwi1HUJ0ubKp6KUqRzpupnCkZN+xNH4Ch1XUqSi6q66&#10;OXLir9ZraaUcnT6t5y6GRMOZ5G/0MVpiq6u9Uer9K0IqCEvmOmHU08Oo6tNmwn8GlpKGOOGM/OaQ&#10;lFCRopGjhPr+h+itMq/SykrZlNFodVTwTtdq6aXM8sNVLqDleeAoih8xfczeTxpuj9Z6tM9Leqqi&#10;VLgm0XUcyXTaTHWTCMvhydUq/gQHD/ikexBJ1jpjXNH6g02o+VJq+n9RptXppkuJDgjOdTRGREjX&#10;iCWRwkcZQxS0mlDFF5iImyy7BD5vskbn/hOo/wCd4v8AoiFF+kSdf8SG0Uv+d5P+Zl/gJ8EcHyDM&#10;y+USlFCRob8BqXS3U2nUU+k1CV5JdZHSSZs2jnnLOXLqZUURfJOBTaRqJ1PPpayp6Tra2OfpOunD&#10;MjkzYYzOOGT5j+TCbDJCisEyKZD5I4ooojIzU4YjO0zzIfEU/Khl5bjNrW4Bmake5wf3k3MMteRE&#10;7iGW4IeY+J5SKbBD5IZjoyhJhER2AooDNk2GcZEfyTmQmfljiIrSU0FT1RodPJp9RQ506XTSoZcd&#10;RNJ0U7yIcR4mRuwFRR1kmZT6xQz4qWZSTiMoJsUBpFGUESLeqCCCM/6ZmQ/EmQwtlwGT4SImE9hB&#10;CYqoXcQ7XtR7x4c3DPZDGh9E9HaRWat1BrOpyKbStPpJU2oqairqp8Ekps34UJxFTqZH5URCixGm&#10;erHqvpdHr3rPrND85KGspZVVTdLS60iqYZNDLm+cpU4vkfKh8pkcIjlfCl+SacJzSIvkxnAhQrkh&#10;ICy+uUz7U+wRlYhrcNI/TEsmF/ipQlZQFmxBtyDFtYLbBsY2Ubh3A9n4/U5MHaHfU5bEQ4jbuG3Y&#10;LNs/qe0MeLBt2/UvLHtIbZi3Z/1Khv8AoVMu/wC554gf9kbbfsyf/wAg5ncRnwIRTIVKIzIoSJFO&#10;JUIiM2YqJ/0eemPWzrz0p6drunJEUdR0xq1TBDDU/Ak1BzfmsyYUslIzL7F4+FB9Pj18m/AhqJlR&#10;FOrZUMyYU2V5JcUZQTUYbTIhp3p3rXqB1B6nalpMdVPqOouoJnxdTqYZ86KbLgOKKI1QmPsH5vre&#10;pdGkamkH9Tpmo0suq80RkXk+HHERqSj1k6Kj6q1av6HpuhyraDRIdXrZ2kS6w5mrRGcmjKM5Jfe5&#10;f2JWEJGn1NXTU+pVsEUcminziirJkEsyhOKRAan5VjLzNuFVWVs6CkpKTyFNqZ8cuCT5YjL5ZRxG&#10;RIpkQgqpEwp9JOglxyaqUcEcicUw0hKXGXFqA6DUtf0nTqvzSigkVeoUcmbMOYS/JlxRKy0kEiro&#10;ZkFXRziiMqunjlTpEHljOA/NHApWCCTrHUek6fOOMoIpVVX00mZCsREUUcEZkhGZmgjndOalQ6xJ&#10;lTZcEybRVEqolnBER+dDgMyYiNH0TvSzpfVNGl9KeoOsVFN1zMqaiGGKhklL1D4cVWfliOAllSUa&#10;TyHVvR/RnqJF6dah1DTUMen9c6XVS4JlGcuphqDKXUwqRQRlD5d5jo3onqXqqo661bRdIoqWt6tn&#10;ToqqbqsyVTQS5lXHOjJvmMvMpXiOLVda0+hihMiggqq2mkTJqsM4IJkRGy1gl1WkVcnVKWOMoDqK&#10;KdJnyoFIkM4oDN6kJdHVV1PS1s748Umknz5MqdNlU8RQTZsBRmReUjiJTW0Fo9L1FpE3UkiOOjg1&#10;Gkjnyzhj8nlilwxmamwxF5SiSEjMomeWIiYZwmRtERRHHBL85FNPykf3NvmM/wDE4j1I+j91V6u9&#10;UeknQPpp09JrunNH6Uqvmtd1Qc35lFHU0nxDl/EhgOpmFEcUwkOE2D6QP0Tan1C1T1d9OOitKodT&#10;0XqHVan55W6BVza2qkzKKpnGrYSp5al54kVgnkcURxz6eSRRmyRMOGD5fwzJq3mhDqf076e6/wBb&#10;9OdS1ynlyaXqLQIoIa+jihjgM45cyNDJCI0a8UHqdpv01fXTqmKf1Bp+gRUVdqRSC/p+up6Epi08&#10;0lQ56mZmbh6f+ps/6bnrdT13Umi6R1LP0SLUvnGmxx11HKr5dJHNnzTj8iRpGRcx0109q2swzK6i&#10;07TqCRMq5suGdrE2ioYaebNiOYZKcRwRRxbwemx9R6HDXSYvhR0knUKaKMpq/eoZcUXnVrkENTq+&#10;tadp1PERHFPrauTTQQeYlgI/ixE07EIHBoPUWlavMOE4oJen1tPUxTPlIZQlLiM1zIaF070l6oVX&#10;pDXUHVFDrE7XKWsOjmV1PLrZEw6CKZARmcURSjhInGcSDpug6i6gPUj6b6eoKHUOpNTnQy4q6Kno&#10;oJUysmREyI4zhOMzNrRTR6h1FpNPKqyKKRNm19LKhjgNhREUcSmthoKeqpJ0udSHLmxy6mXFBNgj&#10;OZLSGXIjlmZHET2mjh1H66xesldqXSNT0XI0eH0nnV3yKWrqKSCA9TnUMJeUjgOAzlReY2GaoJVF&#10;O1Cml10NKdR8zjny5c/4EEZQTJxQzDJYSM0MyUStOpeqdGqq6ZGUmCkkahTzJ8UbCQoIYjMfCKGM&#10;oS8/nnReQpUHlcRxK+KwHRTupdGgqYYvJFJj1KklzimmbJRyY4iiXcKiioquTU1FLBBFPlSZ8iZH&#10;L+JF5YYYoYIjuUSoJUMyCYdQUJwGUBnFKgMymRGputyH0VPTrov1L6n9OaDrrXZlFqtf0vX1FHUT&#10;YJs2tlLEUqOFTI4SeKWtP6eXr5SzZsiT8GTL1GGOnlyYiKM4YY5s04ooiIzQ4iuHWEnrD12649X5&#10;GvVlNVQat1/UyjnaXDI+NFMlwGccRQwH8Qkb+1wEubSTIZ8qbKimwTZMyXMlxQwx+RSmEaIdhqJ1&#10;CdRKhraeV8WbSnOk/OIYD+xM5RRHESoZEwRlq+tadpcMBSTjirq2lpzg+PD5pfmlxxeZuQnVHT+r&#10;UWsyJBnDMm6dVSKiEphGnkSCJVH0MNL6W6p1vQNO6s9SoKbWtPoK+ppqfUaJZUUcmrglxERqSsQR&#10;V+oz5dLRSaf7lOnVUREhS/llNKYaLdaIZ0szORFKKdBOWE5UcBwlGRwxwmjjHnpK2RVQFN+FMKnm&#10;ypkUmP8AoZsMJqR5kF6g1rTtHM4Io01CrkU5nBAS+YijiJhkakZiI9A6h0rWYyl/E+Fp1bT1MZwq&#10;hn5YTsGm9cdE1umUuuV3WXTOjzC1CaUuL5jqOv0dHMiKCCGOI/kzY1MiRMh0Trx11PU6t1D0b07q&#10;VbNoJsuogl1VbpkupqY4CYZEUUZp5iLIetvW3UfrHXep9B1vr82bpHT1RXHVUfTEmP4cZSIpEZEU&#10;EReQ0KEjeIp+t6nRaZTypcMUdRWVMmnlK44IYphk0h8TQdWoNXkkSxzaCsp6gpZoyGOGCJSUQz9V&#10;rpOmyJtRDS082tmQSYKifHCcRS5RxG00Iwel1XUOkyNQKAozpZmoUcE9DMyT4cUZHZYJE2li+NTz&#10;4Tigny4oIpZoRGSHCbVUnDyxQx/eo5nmZ5UgVSPuGv8A0NvQbrHUPTj086D07zeofWGlzzp9QhqI&#10;5tRLjgo5kiGM/N9zlkkUULxQerv0dfpLepXqV1V0XOKu1Ho7qGtimyuopMCT62TLlQ/Fhjj+5nDC&#10;USfZDoTqb1W6bquj+t9SoIZWt6JVS4YaiXPpo46eKZPhUyIphSymFhEWQl0modTaNSVMUZS/m8/U&#10;aWXNhNzYIoleJU6RPKfTT4ZUVPVyThm088ppLB8OOAzUVUmfqNJJqaEvNXU02qp4JtHAZFFDMnlF&#10;EwjIyMjxEcjStd02unEcRy5dLW00+OdLhh8xzYIZcRmjDfcD0qr6n0amrymU8n5rO1GlhnHOqTOG&#10;VK+H5lUzIyHxYYI0MvNLLzS4imS1T4kEcJnCm8VEyfq1BLl0k+dTVcyOtpYIaadJllMigmnFESGa&#10;kSCZP0rW9Or/AIMv4s+CmrKeccmV5fMcybFBEZQkl4Khpup9FqKrz+SZIlajSxTZUV0cBRKOqNK0&#10;/UotNma5oWr0dHq9OcPzign1VBMkS6mGKJxSziKMjexbBq/TfW3qfXeq2p6h1RrGrS9bqaz59DS0&#10;dfWRTaeikTY0NZZH5Y4UYwiMx5ta1eg0pTZ8+q6enOKBDWMimGSkCrdG17TdUpDiKCCfQ1UqphjM&#10;zQkKSZmTWNIhFP1GdBRyIY4ITnVM2TIlpGvy/PNiIkJAcOk9QaTXGU34JFTahRzoooyZEkMEasNh&#10;oNS6M6N9TKj0t1CrrdNqpPWFJVHRzKaGm1KTUTJJzUUimQwHLJn7YdEdJ611HO6rrNA6c0rTK3qa&#10;tjhjqtcq6WilyJtcc0vsimRQnGRmj2iTQ1/UOkUdTPKLySqjUaSXGcZRIUryxRL5jeRIIJ8ibDMg&#10;mQRRSvJHBGU0yUyhgigMyMzsE2TN1KjlTKWGH5/BMq6eCKgjjXyS6koomGZwxJkCg0zWNOrIzmnJ&#10;KCmrqWoiOOEzhiJJMZmSIFI1LD6sccw/uan5URSLa8TNe6o0/WauRBNpZcj83SZUwplVUMp5MXnm&#10;Qp5jYo1LSPT/AEiX0zTGcyXLnTfhzdVgleb5M2KTMhjluQ085idVdWdYavrh1E6KdUyqiojppUUS&#10;oflkUpwwQkwiIiIiwCU5RyTSKEzMimFEcT/NMmNLiJZqZTZTVJpGimnneW4hJnabrFbP6WmT5UVd&#10;olbGVXSxSIYy80VHFUlHFLVHQ+XcKKo0XUvmXUMco46nSqn5t8eCZBCRz/g+WKKLykrPMgnUfUOi&#10;yIdSjp0pNWlQ/CrJMyYsfxIopZkpNNprgIdN6J0Wo6z0nUq34emz9M88+KmpjP5Pz4p5QeUyQ1Qz&#10;YgodS6/1Wm0CTFKObPoZU+cdbDEhHDJOVFLODym0oj862kKSdI6U0yv1SQUo4tSqIp06bGcECzIj&#10;lzDOFYojVwhgoKSlpqaFfhS5JfBhlw+ZYYSlyyImPHmimQzDM4z80UJQxQlFYRwk0RERwqZMaaKP&#10;MccKkqYqbWopCZRaxpGmarImrDMkahIl1cqKCIkM0nwxIZE5BXV2laHK6N6jqoZkUOp6NOnwlDOj&#10;Pzeb5tHH8IiV/wAncKrUehvL6j6LKmRwy5VCccetzpdkc+mmQQSiiU7I0S0SuqPWqkqukNCp6jzx&#10;6BPKKHWak5cXnhpopJF8OGXEnljiKb5iI2NFPo/SWi6X05pVBSy4KiZDBBKmGUEBHMqKmsjWZEZx&#10;NPzRmRLcNW6F9NJlH6j+qBRT9OnS6CbDFpuh15y/vmozYI4YijgL5SFBFY0ah1l6mdX12vzJs+bH&#10;S0UNRMLS9ChmRnFBS0lCRQSokZD545fmLykhk0H8Mzo5xkZT6mQsc2ohNnkjKYyEvtRDTacUdPHF&#10;5opscs/nEyXETS8s+escB4wn4CiqvTD1K6s0+TRRoenVVaeqabOkmZfGlRU2pxTZZQmTFKFYScNJ&#10;6Z+kR0FBqEMyORRfvl6ZIp+p+ZCh+LOo5kUiUTflfJwHTvqD0rI1SDQeodMh1PT52qSZdPUzZEyY&#10;cPy5UEUREakZPsED4TjIzhhiJIkJpqRf4RqH+dz/AOiIUbkPUScX/TIRS/53k/5mX+AnnFHCcMSn&#10;IJvyDRnmZkIfizYPKRkcUNkZF+0Mict41HprqehpK+mrKWZIpop8JHHQxxxKUynjIlIyah4iq0Y6&#10;afq/TMdZPk6NrUgpkz+koI/LKPUY4yhKGYj/ACqWImS4omy44YDOzzGrjIQkfyjjccJrxMEbbDaV&#10;+YtVhi3HE7Qa7Go3uUm5gyNI4DfLmERwLkgn9T9NSJEnX6bzzauTJKKX8WOH5UflKEjVWpuFRpuo&#10;SYqWvlRTDmSakvLUTYoIkWSTVhOxtwKZ5YoYjNDkmyZCR2nD7Qd2F3uEMP2EvzF8adGhS6aS+Oon&#10;G8oIf2xkRngNJ6Q6Q0ms1rXtc1CVQaVQ0Uo5s6timQmfx5JF+0JDIziRxsGkerfqppmn616y9SUN&#10;LWx0lbDFUyelJU6DzRUUqGeRFDOgOOYRmUNzTERFFLgp4IIIYIYIS800zh+VFMOzyn9iVwMiMrHg&#10;iM1O0/rlM+1PsEaDR/0xLJn20q0Sv+psS1L/AKjRnkNuITZRtyG/u+pt2jkLRt2Dl9XZ/wDgNuQv&#10;XYxbtiNuX1MB7wpbbvqVH6KmX/8Ac89ogzMi/CF/yDxET0Pigh85H5pk2CVL+ScXy4z+SZ+XJ4nd&#10;a+kHQB+pPWFNpsmXFosmZK+N5D02UZQfDimyzQyRxjTaef8AQyrNLp62v02nq6rywxxyKOdWQS6i&#10;KI5dcboTM3bh1l61VFHDofUul+nkWr1dGbJunarHop1kUUMMuI2yoyOEnnvFP9J3139TPUiq9TOv&#10;NR1TWentSpNalU1LpNKdZPpqby0s+RFGZQ/DcPWr0w6r60rer4ejemT0nQNUr4ZkWo6hpFLHqRU9&#10;TUzYoYSOKIvMZn5SyH0cunYNV1Om6d1TpOvOfpUNXDBR1E2CfpJRTY6dil8qJVvHrdrWhahVaTqG&#10;k9P0M2lr9Pnwy6qXMm6/RyzOWbTI/LGaM5Dov1im11TWavp3oLp1RT6nWRxzq2t1+u06bTUNRNig&#10;QzjOdFKNxOGj/SW+kn6leolT6kdf12tavo0jTtckUcjQ6WqrTqNHmQ082TMM/hyo5aF5jc4dW9Bd&#10;ZeqWrepukahrUyr6YqtUmeas0XSSkFJgkxRxQQL5YiiaRPHXfVfr59IfWKjWeqdYqdXkaBU+oPTu&#10;i0/TlCcRzqejlUlbBDMg8kRRIURjXPooemXqpq/X3oRr/pjO6z0SkPqHTtap5eqTaSkqyP57RF5D&#10;KWdVGSE24fRjp4OrOtfP68a3MouoIi1Si+BoMunkVplN0nzSCOAz+ZwESnE2I7GF6hdKenfVXVU2&#10;DpqDQZMrqPV6yGZ1IcP50p5cyL5zLlyy+VCVktHjoj1L1mqqdRn6F6VwdRVerVsz41TFDI0SVWRz&#10;J5k0zMvlGXlvHqL9JD6THqL1zWaXP6w1XSfTXRendXl6VTUen01RFSwzTk1UqYcRlFLmMIyeKj6I&#10;dX17rfWPpJ6gdNnW9G0mv1Xzmo0qXSw1s+CSccMMuE4kkQL8lo+jd6O+n/qH1B0ZR9ZaPOoayRpU&#10;+OVLm0dTO02TXTFKGIlLzvHUX0svR31S9RofUv03h07qXqGPV9fp5mnajCU6TR1EmGVBIlH5Yo5s&#10;LPOrB6JepmvGUOv9WdA6NrWrETvnc+DzTiM4jPA3iAjKAoJsPlM4yP4ZHEakcZ3FmKHX/oUaTr0X&#10;q96Q6fWSPU7rvpmRNj009LjhiiqdPmVEECRTC+PJZ5zTyojEKu9XNE1qKZ6pdSSotT9Ztb6mqZUG&#10;uUOvwy4J1ZR6kc+CScuXAZqkRWxNFDq2galp+saNW0/xpddptRKqqSIooIYpfwJ0mKKFDVTQzBoR&#10;GScxo62+o/TTv4QaePRqOUcPnh9OOlYoSMlI4vzBTEhKZD6K3T/pn1lrfSevdSdSy9Lhg0ibHBFV&#10;y6s62GdFEUMJqhKZE5g6E9Y6r1T9W671K0Kro9V16oPX6H8y6tqMHlnzpvzOKkKPyRGpIce8aP1h&#10;6+euetdO9P0dBT0MjpOZ1bpGiUlZHDKly5U2OVVSyOKI/JZFa5o+jn1J9E/1rqOoumOp+r5Wk9Z9&#10;EQdV6f1D55FVDVfdJ0On/YEsMtPMY9HdX0DUtR0KqrfVnpOjmxaXUlLmzaOfrumQTJMcUCqXlji4&#10;it13RdU1DTdWl9F9G1UvVqepKCtlz5nTkyaU2OMmmptiY07B0h6ufSA9XvUjWPUDqLpeorOnIaHW&#10;ZdFS6PDJq5kuijikzqeKM2SyNfMiRD6SH0RfUDq+v6zP0K6iOi0PVNUOZOnQUxz4aX4EVTERQn5Y&#10;ZaqSE0eq3TVfrOq1mhR+jEqqi0mOsh/NNFDK0qT83nfChIvLEZRHER+YfRk9HujOvNc6E0jrTpat&#10;07VfzLWwyfzhSzNSnzZsflSNpQQERGlgm/Sr9DPVb1IpuufT7WtA1DqAtZ1iVV0uswajq9PQzoyp&#10;pFPLiIovPE+IU/0i9JmlH1pr/pHoMcivI4oI5fUuq9LFUfO/hnEUSlPU8xoH0gfW31U9StS9ZOuq&#10;Sv6p0jWNO12TTaZotSdZOhpJR00yRHH8mGCFflD6UfpR6ldZax1jU9BwUtMWrV1fLny62OXXTZXz&#10;qGQ8lKH+hJpOHllTIoD88ieSwxKcEZeaMvMiGrGD6JPVPSekQarr2kazMqdJ0qIiim1tXBV1qS4I&#10;PNCZqp2ilpj+hXVVtJIpCqJOpwlKhjnzPheWEopR1xREZlCTDhI2jrWR6g9K1/pn6m9W9K6/8x0i&#10;knw01fperyKKOXpc2CObHMMoSjmL9kOrfT71MrZ0PW/oFqWu6H1PqFbUwT6qdRUdXPrKadNjhOIy&#10;P4UcoiXJB9JX6VWp6zXz/TWRr9b0l0VpdTDVy5MB6fMOdOqJUExIYkgqSMjhJGEg6i9Q/pBfSH1u&#10;mrNfqJUej9KzeutB0aloKYo4jlyJem1cspx+UooSIyNCHpZ6S+g3qxV9fejPqnJn/nnTIuoaPWy0&#10;iulmZQnGdGhESSl+xtH0C5ZxGcyZ6nQmRn9lEUUuXEpnvGt6noOq6jotfI6k6fil1emTTlVRFF8Y&#10;/gnHCR/JidESWEPTet1GOZV19V6dabOqKqbOhiqJk6ZoxTzmTDVpusUfTEma/qdXXFR+pmpUumwV&#10;UdROOlggm08Ry1M/KSEZ/YkD639fvXXW9B0Gq0qk0+g6Oi6w0XQ6CojlSYZcUcNPWy/OZkwiMos1&#10;H0btT+in6wT+pejfUfW4dB6p6IldVUHUMJFHHO802MqA0gL7jD9kdo6R9bKnXup6LV9N1vovpyl0&#10;2RX0kGgypFX1JTSzmRUkyVFFFNL51EkRRm0oWIOndT6X6g6q6jqPUnpzpTqPXYuqNQpquVQVcem/&#10;OpsrS4ZUqT8KURz4yKGLzGhQtYPpzyOqOoNV1qn0b1cqJGiUNZU/FpqWih06XURQSCMvk/KI2KPX&#10;ToTrz1A6l6a9BfQ2slUUnprpytKinVsyCsjgIo45kM0omnAZnDDYaD0K649DPUHqrVPSL1H6qpOn&#10;urulOptVl1sqGGrr6anZDDBIMvkzZpQvHoBrHQ3U2rdI6x1f6wdIUMup0qZFKjhg1XpmtrFjihhi&#10;PylERDU/WDqf1b9TK76QmndHz+sYdala7TydMk6hQaaeoFLipoqfzeX7mbCmWvE+i9RNSj1zqP04&#10;6o1no6ZrM4z+PWStKrI9PlnGcZqZl8B5E1RWyoj+HNOiqYoZhE2EoSM0Ix9OGeZLUHrx082qmksy&#10;M4a1nw4zcRKCgg8vlpviQTpc1CKoOI2tiY1B6ieofS9QdHr0ND+bdIqY5R/1Mq6pIYJtPDLRyGak&#10;ND9d/X31b9R9W9WfUPSJ3U2l6pp2tQU1FpE+olRTaU/m82nji+RHCZmRxOHrr9Dn1X6s1Drr+9pr&#10;M6T0L1PWRRTZ0vQ6epq5E2nmkZEcURS5UkiiKEkQfSI9GI/VDrLpb0/ptF0Wo6h0nStQh+HN0s9E&#10;0uCaUuKGXMhlmcUyF97h6T+pP0VvVvrjQP75HUc7oPV5XUOry9Sgjn10kpMcykl08qUapUkjDQya&#10;NS9Zta9WvU3VvpCah0fM63g6jg1yRIoaXVINNPU5FPBRzaYoy+6RMWOx41zRPULV6nqDqL07r9e6&#10;VqNXrI/6Ynw6bU1Min+JURoS+WCC0fSn6X9TvVDrnRvSjpLriuTprQdXkwxzKuOOVLikfODlzoYS&#10;KHyGZHZaPST0S+jh629aaD0P9KSaXS82l1eti1KooIYZ1NQVkMudSyoIYYoirmGZWDqr6Qvpb6u+&#10;o9J6zdEdOSerNV1qdrkmfQ6jXS5kuZVSyo5VPDMbFF9iritFB6n65UVEXUlR6LdYzNT1mM4pVXP1&#10;ei6Xq0rIYJnyoZnyYDJSeTBM1rqfWNW6h1iP1Z9SqSdW6zN+JVQ0dDrRQUEqBShPykTCJB6ydA/T&#10;I9WOp/Tboj09kHB0ToUrVoNE0zWJEyGk+6RTaqVMgiX4sf7YtzxM6++jj9IbV9Z6LmaPDR6p6c/v&#10;w0bX6M58UU3y18FPRy/PBCXngbGf7U3j0B9EOvequofTz0A6snTJnWHVdJUJQVkyGdRQyoJk2lgm&#10;GXlKZM+VESNawdD9SfRq+lFrWg9T6PqdNqhy5fXWi1E/qAjhOZOlw6fFLKOLzRRfYlCrGjU5/TvU&#10;OrUOqyte6Poj12nqIJddP83U9DKnTJscEJNihMyNIXDpT1b0aOZWdVzfSXoTp7TtYq5pxz4dc6m6&#10;ZKRIrVhOEzmFNIoiO+waV6zeuHq16m616v8AXemSurtI1Wj12RS0GgT6+nOsp5cFNNp4ozhgKKFh&#10;RGPpDfQ59Uesq3rfUPQHUoPzHrtaU2Ovm6PMqJVJTyqidERQmhlEbISePpH+lOo+p/VPSnpXRVU2&#10;v6jotJ1KCTPmFRVdYdFR00MUEzywzS88K+Q7B6C+qnoD1/1vP6O646xpdI6x6e6l1eDUZFTOrI50&#10;cydKlSJcpCP4RmZqbxo2omREdbp1LUmRXzpRRn2/VmnAZxRxxecoYyM4S8zDIkTtuFVonVuk0mr0&#10;Fb5ZUylqJcEcJqRlDERROMlNqDUurvR2kj1PSofj11T0sUUkopHyjOI6WNYCNDVISU2uYKik1Ojq&#10;qGvpZsUqro6yVHIqaebAnmlzpUZEZGlhlcgMo4SJWL5TW9VMMajy3uMSaXStMrKuqnfIgg06VHWT&#10;pkUTPukmSUZwtsiIhp3U3SsdT0D8Kac+HW6mI6efBTwmUybTxUkcZRJMIiI1gwwGmaV1jqsrVdcp&#10;KWmlVOqwpB86jhltIyiM2udcCnTZMRF/RQ+SLyGZohk0EcPxYyjhOMo4zhIiIyUiKFFtQQkdhJyQ&#10;J/gpsJlFKSI0Q4D+KpL5kNUHkip5kojTyxlFAsfmhcUMBEzcK7pD6O/qXB6dalHST5Wo0xlN+JrE&#10;iOGI4qcqmWZQwqsJLEZOGtV3qV6f9SVscddNindU6HTTdairVIoo6yonUR1JNJVNCYPgTYag6hf6&#10;Z+dSo6epgmkaHDNkToYIlVf2tgawzcqGRmRuUTKUvLTnML4hTi+yOF6kZ5DTei/TXpHWurtW1Ctk&#10;0MEukkxxSfizZpSTm1UwyhhglQmazIooiIiaZk8aX6h/SSoKPqfraL4Wq6Z0isifoujxL5oSnREU&#10;ZRRkpKRT7TFDo+jadTUNFRyIJEimpJZSaWnkwMglyobiKwrWiVNKJkuGZDERI+ImL/hGof5Qf/RE&#10;KNif1RKy+ZCKX/O8j/Mi/wAHrHTXVlJDW0NUVTBJjKCA6inqpkKQRS44iNCKIoUNLDFRR1VFPq+m&#10;K+ZNqdE1iVAtPSU8yMo5NDVzCYU2KGMkVF8sSD5ZKcCG1pvu4hUeTSYGrswYXoNrrxabGWoRG1oZ&#10;3OxEcUuGGAjI4ZxRumHaZkYquqOn6eGHqKkjhnwQSYSh88qGE4pxHmZQq0VcjUZEUvUpcyKTOkGX&#10;2MMLF8q3WiBTX5BN3KNJ6S6Q0Su6h1/WaqVS0Gj0MuKbMrJsyMpZSpkEJKcBmZFE0nk0UHqv6qad&#10;Q676r67SyKyRLqZUuYXRkubBCcNPIJqTEhU/lH9mYkQQRxRwwyyIo4y8sUV5mX11mfan2CJlhjR/&#10;0xLx/bShJygxeTPqOsv5hmH1JXwyiiQz+JCRmhEbSMyIjsExKebNgmkSxHNiSWhqsLEvVw+8Rl/z&#10;ZniSqQjhOTG23z4KxgmF5ZnniP5EUcyIyhTA3sYCjnwnGcfyYSgj8qxZA4ZtNNlxmRRHD8WIkhi+&#10;VCwitIL8OMrvu0WeA+9TFNrJsRZG528QQlNOWhmkspZxzDt+VERkZriICnRRQRwp5JJy/hHNRhn5&#10;jOxoZKiJn+SROXIfeo1NW/EiuYRMIJ8OImNM5h82IDOOGbKihZCZxH8OJG2kh4g/ieTzIZfIIihM&#10;iNhswRQ5CsNTh4mGOuU0MgR/Y3ldYrAwzZiZkt4bEbrTNjAVptaq22/U4e8VH6Km/k88Q4GbMoy/&#10;5Bz3iAzhOLzToID8pmRwKZ/LUnIP31+o3VHTXSnTh9MSyqdQ1ivoqOE6j4EqCCbMm1MUBeYoSKEj&#10;VUwEMEX0ivSqCOP4plUR9ZaAz5tL+NF5yOoZkZ4D1mrfR3XtK6703W+juoYKHV9AqKbVaKfUUVFO&#10;klJhk0MUcExTNIi8z2Dpjo/1A9SemOmesPSSVqGkdSaLrWp6fo9dBHI1OfNKORptVNhjiSGZAhEW&#10;Ng+kF1x0eZV/TFR0vM/e1rkNQRSdW08pmqHKqpEslIiiKJxRml4+ix69dZHHQ+men0Eeh9QdQVMr&#10;zUGnRVtTpcRy5tXGkEBHDJjM1iL7EdWenXRHqF0v1l1H6o6ZpsFFI6d1LT9SLTtPg1GRWfGr51FH&#10;H8EyikeQziInpcQ6J6M6ckpq9R9H/Q9Z06CXB+cYY6jRqWPU4ZcEUKec4jk+UjvNw6V6O9Tuv+me&#10;iuvfS3859NdT6N1HqtDoldL/ADFO+YHPp6SsjgjiM/gGcCFvMesHVnoJq1Vrk3oam1fQ5dfBTHIl&#10;TdRlUJV0EyhilnEUwmqUUJt7PUD1B+ml6kTqn1om9Yav+fdG656wg6cj0+iOCUdLS01Pq0yM5sEM&#10;yKahFCRYEKTS/o3zJWoenGh+i+uUcVfLrZdZSQ6tS0+m09RBS1kojgjghmQxlD5WIiD6BPXXVVVL&#10;03pbp7qCfP1evqShpNMklNl6rAU2oqoz+GREccJKY9VureiuodK6m6frZfT8qi1mi1Knn6XFB+dq&#10;c4f6bknFLjTzPUdNdD6fPlxT+rPROPQ4Dp0ny5k6s6clU/3CZLNGnE4h119Hn1g6w0T0y619L+vd&#10;c8lJ1lXUukzNU02dVTaqGqovzlHJOM1nknlI3PHTvWvo9MmdTdDejfS9RTa51hSLO0KKomyNQp/h&#10;09dI80qYqwlDEUbzJB9EGXJilSil6HXwFMnVRR1M0qqs0iL4tNAaGUMtPlGV5NH0l5E05FQUfRVG&#10;cmVHHDTFGZa/Qeb7qZGp/JM1QfRzighKWUXpzoZw+Wf84L4flIvJ84QvMWI12DQoi/PErTZ0OnST&#10;MyKbVxST+DLUrzJB9IroL1s6j6f6G9WtQ9Uuo6rqeT1vX0VHVaxo82dGcuGRU6ocuKOX5DlJAhkp&#10;FcPUcvoh9W9UUH0eOuNb0KH1vrOnIqz969Geoa/FT6zPoZ2nzCp4JRyYofNERkSYD0+pvQ3qSm6n&#10;6G0nR5WnlqEmtlV82Ovp6eCRVfGmyoo0iKOE1hM2ODlwFBTSpMM6Of6i9LTiim1B03woYeo9PjmF&#10;BGZGhISMePRSCXDKSP066LI4YZsM2SUuT0/IKoiKaSEZqhuUfQSqVSGm9QZccc6ZWHp86GE4dThK&#10;CXAZGccJq4jQxCUZTPNDLlSZJwRpCRQQEcJmRExpmo9dukvpn+o1Z05oPSJ08n0u6N1jX49H0DU6&#10;KSc2CKsp/nkyGV54SlyEOGWa+ZVv+jRoP0Yq6g1jWtR66oZvU06j12mraWSUMFSZfH1CT5ijMvLA&#10;RQGV1w9Cyg+FNOP1d6OOZMKaVJKgI9c0nzxSjQyR/AavKL4JRzeg+ipdMZ1MMMMyYXTE0oChnmw4&#10;jM/kmjR6NTSOIp0voWRKiimTPnPlT4nnPzmjPkuMf/zEJEMRRJ1bDPgnlB8SVP8AianMhjhhgJkB&#10;IX2JGY9XpEyGOVKm+h9N9jCZQz4KfSZKyTkEhRIvlI1ZcPoX0kcVPBDL6Z1Opgm1VXDPqShKrq5R&#10;QyZMRFFAREZfJIx6yVZwxxRfPujICI5h0sRyz6so0kzI2mZE1hjRenOldNmVOs0npVoPUOnUFL5q&#10;iZVz9O6X+NJp5RSyUzM4iJCI8h030N6j9YUvR/qF6d6DWaLrHROpS5NJrE6upKqbCUFHTT44JsUU&#10;cJwshgaqj6X/AKjabQTtOoer5tPq2jU1bJilVkOmz9SnfClz4JpEZIkTEIToIISMoJckyllEyEyh&#10;b5SxUx9CnqTqGtotK0XSOr4KnUNQ1KulyKenpoY6/wAxzPjJCUKxE8yIUMmf9Ir0xk1UyCRImUsv&#10;q7Qoar4suTCUcyOD5z5szSwanW+lHqH0l6g6ZoMwqTU6zp/WdN1mGT8bzFHSVEFFMmJGfw4oViMn&#10;GwfSDouitNqabob6WXR0mm6WpaWqm0sB9UVldptBUTZEMuAyKYlPU/KIlQzxHSvTFJSfNusf3m1X&#10;U2sFOMppTeoKqhM44aiOP77GZy5ambTJMB9Ijqb6avqPVf3yenPU7XqXSdH6s6p/NtFpHTcjXKyA&#10;5WiaZqUxJMspcuUUMcsiKEihYjvQDpf6M8f5w0qKObN1DVdN1SXremzNT8kccuVNr6YvJDAcs/lK&#10;aeYrx9CHrjqWfJ03p7QvUOnmaxqU6ohk0mnSIvhS/jRVUSQk03qQ6u6u9MqqPrHS9NnaN1Lps/Q5&#10;35xlajpumUs+qrFiozjKNnltN46G1rqD1N6V0jVdD6LLR9T6cmatpx69T6tQ0Myj+bx6dHMhmqfw&#10;3eVWkg+lb1pSVMqRI6k9QK2uoJMcRFHFKimyIymzKRnkiihUjWwiaPpH6F9Nz1A1TQdP6F6ogoPS&#10;jpvWuq49I0Gt0CKvrIKiqopFdHDKhMpcmmMo4ITeo+iloP0X6iXqWsSOuqadq06j1uVUUUEqYdUZ&#10;xzNUkeYpv2UHyWchpuqzY4Jmn6N1p0HWVvwqWGohhpoOp9MimzzjhNJZQJ5lsRR6cH6f9W6Z1NBo&#10;nQfSOmawel6lT6lO02sm6LLlxyaw6eOI4IoIoIiMokMkwH0+pMMMqObSerNRJkTZNUUUMRTNJlwL&#10;HTwk8jia3C0fSn9OvXbWqLo2R6q62ep9G9Sa1JlaPotXKOqimQQwV9VFDLiL7lE6J5vH0Z/QH0N6&#10;gofUfqCm6/pdR6l1DpWfJ1aj0enodWozirZ8/TopsMJQLGanERMNrx9E7QqqZBJrKD109ONPgqp8&#10;6GnkzY6LpGtkRwREbFM4f6IdZTaiCGjiL0q6lmnHHNKdJiL96E4oYYpiQlDCpHkPVz48Mo5sz1b6&#10;pmwTKWbDPknDM12qmQLFASEZ3WitoThKVHMknLgmwEcB+SNDi8sRJxxHrJV+sMc/pn0f9cIT1PRu&#10;r6unilaRI1GfOn+SSdVNOGVCXmlyyP5f7Yat1F0L1toHqv13PpJR9LdEdJ6vQ6hqWsapUSIj02n+&#10;b0EU+Z8qYcMMX3M3if1VK6S1LpjqzUNCp+rq3o+rp6ifqVLKkxmfzf4McEuNTh8sRF8MmGwdAU3V&#10;fqV030r1N0L0nM6e6p0DX9TodK1ekr9NkxTaiGHS6qZDMOL5REnlJXD6UP0l+lZc+f6bHqur9PaB&#10;qsyljoqbVo51dWSo46SBsM3zFDCfnhO0jtH0zZsBU0qn/vb6XHLlQVUM2q8/zLQSM5kki8yPYY+i&#10;rNOppZk6m9ftKmnJjmS6aZFBMqqCWccmIzUlcpFYI6lZkopnpgcuGCbMinRLO0T5EXzmJGFkPpDS&#10;Z8MiCKP1S6pgKVKnwVEHkhnVh+eKKEi8qmRRGWI+nEcMynp/P6k1kyeUqohqoIpxTKU5sEELEWEi&#10;H/8ALwiM4IoJ/XU0pPw60qWOQus6MUERy4SO8uA9dp0s6WE4PTCsj+FHDAfxJkE+RLhiOeZMY1UF&#10;PFMignnN9JfUCZ5pdQVVBMjPpqrOGOZNJkJmaEbxX1FRCUFRK9X/AFMKKVKqyqIpciDXfucZnCTF&#10;L9qb8h1r0Z6s6h01Q+qnSc+bp2s6pq0vTOlq+ZBKKAjllqtVEcc7yrAULWkRXD0b6W+hF6ha51L0&#10;91DCUn1B0fS+o5+u6NJpYiqijpq2OjmRS4YSKGEyhjhYaMHTH0dPpXSdCp9W1zT5+paRW69TUMii&#10;02A4JRnKpeo6xCp4o/PCkuEvleVLB0x6kfQ39Uo6b1ukdTaVK6V0HpX1Fg1COORNhimR/CodOmFE&#10;UJmRKkObx0trXWxlN6prI/T6u1yVHNOkmFWxdTUEEz4kcRGcRsIzUdG9NdH00yZq2mennpZ1rR0l&#10;LKj1CZN/e3058+jgKGWhn5nKg6M1LrD1M6X6T6h6J6XoOmeoenNW1bTqHUJOqaLp35vmQQ6bPmQR&#10;kcRyfN9i8x9NP6V+i09XD0F6mVdJpHTVZHKjkUGr0tLqUup+fUUZ/IjI/MyKBS+S8fTKkSZ0mT8C&#10;Gn+LUTaiGbOimTqrUYoZcEqJD+ScJkTWD6NUccEEMEHrBodMk2oKXOqYY5NbEcMMcZK9qIY6UhKC&#10;KWRaFp5FBFNOdFD/AEuTDmmnmzT6ptY33DzRQWIZnC1DYiiKXHRyo4IoUOGKBYTU1cZXtGsa9o1H&#10;B0/1XUTp9bHU6bSFSxV1TDKKKD5xHIigOYqESxCPpCT0Tq9eRzIzo9UpdOrJ1LMppcaGdSUEsyhU&#10;kWMzNHtFLqnqrrcWhabF8M52iaZKmVs+dBHD8Qyj1Eo5UUkycfyDQ2NQU8rpjozTaqrlS4ID1TVa&#10;WRqdfNjhNTmTa6dAcUUR3mYhkyaaklQ/K8kuXKghIiMmlDCROEMspMMcEJQnCXk+TDFCSEZEGJA0&#10;lhJjbFaHmpmfytwTB9rg3Ht/wXmKCHzEf2SF5nNNQRREZmpkpmpkSNJoOGKWpKiGTEfYJ+m6zoVH&#10;q1BMKOVUUeqUcmoo58JwpF8ifCZGRkNR1I+i5Hp51JqJrBq/SMFPo8gqqOI4oIo6agglFGsRqcJx&#10;NaNS1P0iraL1Q6do5k6okSIyPRNalSSMzgkwSIYqmZUGRMsMxM0frbo/VvTPprQq+XTa/q+t0FXQ&#10;VBQQGUU6VSUtTDJ86wxERRFHaKDR+gem6Op6i+azJWp9X11HIn6vWTZkryVPwq6IjmS4IzXzQecy&#10;NUByYZcMMpDWAi+TmghJVQiJXOBoREr0J+f+Eah/nc/+iIUf6RImO++Qv7xS/wCd5H+ZF/g64jKK&#10;Ei8/kMyM/MamnlUah0f1VpkifJ1GKA4a6bSwT6ilqIZcUqRUSoomlFAUR+UyMkFYc3T6yo6Qm1Mc&#10;Gma3NlTo5NSUwzOGWZxEcJGTSL5dg8k2EpcyFSjhshiI0iJSGPcgbky5Qm+0dj+IsJ+SXGPlERvf&#10;YhsQ0BRU0EKr5Y4TIkilH9mScNiFR1V0zJgptclwxTJsilgKVDPmI6YUtDissFD6eaPotTqvV9ZX&#10;ytPoenNOppkeoTNVnzikHNmQSoYpnzaGLyn5ThRCixGh+q/q5o1DrHrXrNEdbIhqqOVUyOlZNZ5a&#10;qCRSfF83wp8BHLJSKEyOExMKXKggKYUJzChhI/PFAiHHeZIRCVCaqUKNzf8AXWZ9qYjtYe/gNI/T&#10;Et320p4k/wDU+wmv+o3uHtHcrxSUUUyOTTz9UpNPnRQL8WOKqhOOCKWlhERkamNFrepOrK2jq6qC&#10;X5jiqoJcipnRyPjeWScZk6E1bcDhj65nyyhQm19MZGpvL5YjpYOtp5SpUsphTzraf5UUSGhl8TEx&#10;r3U2gdYzauv0ughnyYZ1XJOVFHHPhkxQRQS4ojM/LGzEU3W/W2vz6PT9RhKqoIpE/wAkUuScJTYY&#10;5nxPKREhkbDPvCn13VTphJCvzymL5MBeWFUjuIgRH1xEcRsKE9RlQxNc6MEc7ruOAmMLUJBxFh9m&#10;NV13066uqKzUKGTHHCcybKmyvNDAcXlOKHzNZ4jUK7r7qyZR6lT6lUadJoZkympqiGKmKGKKYcJG&#10;TDIzQ1Cn1tPIzIn19MZXsIoyBRyus58yYSxHB8+pzSCH5JxMjsZYKiKi6mrps6CDzQQ09VKj8pmh&#10;QxREURm8x1Z0RT1M6roundQqqA504iI4jkTo5JxwmTTL5JNQS4JcyWZTfOcPlMyKAoYk+UpMfcF+&#10;IUZHF5FIzaZfK5hT+SRGZEURmp/akI5jChlvNfMflRVIhLmSyObBGvy5bYZdvy17iMYmambT3oIm&#10;uM+KFYNnPGIqP0VNv/7nnuEH2xm//pn/ACD2D4cuKCGPzlEpqcJkTyMT+ufVj0r0vqnqadJKni1K&#10;ZqutUM+KVCRERefT50pxEg+HSeg2mkRRxRQlP6k6qmkRTPkzFOOrM2liKb029OenKPp7oamgqYYe&#10;n4DnVlNH87iOOf8AEiropkURRGZqURmQm9dal6U0VLrVRWRVtZN0vWNc0ulrZ8f2R1OnafUSpES2&#10;lFLMfv79MvTvSOmupYtPg0uZWUc2rg81JAUyGGX5TjOFEmx/tbQfSHqz0jpfUmlHOl1PwJ/xYJsM&#10;2QRwyylVkk4ZsDIjbDGVg6h6e070noaqg6k8kqrj1TWNb1OopqWCbBU/Aop+oT5scojmSyP7nFC8&#10;7Bovp70jQUuh9IdP6NI0XS9GlnHV08nTpEByoaCI6s4zOA4PkmZqbTFX1hrvpZS0/UNdNirKuZpG&#10;s65o9LVV8cXxY58+k0yolSoiOMziiI4EO0TejfTPpLRunNDqIYJlRR0kkoYaip+GUiOOqjiU5hnA&#10;qnEqsE/1B1X01kQ9UahqPz/U49P1vXtGoKuOdGtQcdDpdTKkuMzhIpREopfUboj020zp7q/TdDmd&#10;PUWt0Ffqvxo9NqZcqCpl1NPMnHLjiP4Ms/PFCcSkbWmP3tesPR2mdX0dGZFpMdRNqKWpo4DYZyau&#10;jOXMgNIoy+THaC+j3D0lKq/SWGRTU8PSdXX6jOklLpZkMyQUddNmx1EflOCE1imKaPGjdDdC6fTa&#10;F0noNLLo9L0eCKOfKpaeXLhlQwQzKjzRGhQkREcQmdYddem9B++U41j1LSNQ1PSJlaUTI4qstLnS&#10;CiM8SMTdG9I+i9K6ek1MuVS1c6GKfNraqnlRLDHPrp8Uc2OJ5rHGe8dKesvUnSdHV+onRUqppOnd&#10;c+c1kU2hpKiZJmRQwQHGUCmdPKNsBoZMHUPp56h6VJ6h6T6jkQUlfpM+ZPkyp1LBMhmnKjmUxwR/&#10;ZQFEyJ40D069PdJkaF0n0vR0+maHpMubOmyqDTaZkmmgmzziji8t8cRmJnwyleeI4IoDisOAkI3G&#10;0rBF1V1p6eU0vXZ8w6it1bR9V1jSamtnGyIqmHTZ8koyO3zXEKz0x0D0v6aldH6rRTNM1ekqZEdb&#10;VajRnL8kJ1FfVnMnnGpmfnOYpG1VEXRnpL01I6T6VhqJtZBplPWVtZBFV1URzamacVdHMihI4ojM&#10;iKJAwy9oh6O9TdEp+oun4K+RqMuknTaiR8Oop58uolmUVNFAZ+WKXCZNeNI6U6bp5WnaJoNJS6dp&#10;dLBFFNKRR00qGRLhKZNWP5EMMJERmZGOiuovUzpqn6p1boCs/OPTNfUVNZSTKCthimHBFDLpJkJR&#10;EXxYvslEMJnLkEbY4ZUURlD5UKEoVsQmtFJ1N6ndB0M7qPT50s5OuaTV1+l6nU08oy+4VNVpk2TG&#10;kRQl5j8xncOn4KL0poY6rpzU4dW02vqtY1ur1CRWS/P8Ob8+n1Ec2L7M/kxRGWBjTelfVDpqj1/Q&#10;NGr6LV9Lo4p9VTw0moUVRLnyooDpY5ZoRyoLbAXpN1r05R6n0HKp6GkkaLHU1ZwQyNOkHTUXmmwx&#10;QxmcuA/KReZto0no3o6ik6V07pUqGjpqGCbOiglUZQHCcEHxTiN5mzzWjrf1N6I6QpdI659RKj53&#10;1dq8qt1CKLWKk4zjinTZU2bFLgaZmRS4CIhWevlB0tTU/qrqOkHoVb1MVbXzJ0zS5kEMubS/N5kZ&#10;ykiKGEl8ikjHjpb126g6Vo671O6MpJtF07r8VXW/E0+RNnRTIilyijKWf2RvhMax6bepuk0/UvRu&#10;szaKfW6bPmzpEM6ZQVUFXIhM6Y4YvkzJcMRfKsGpSOlOj5+pdK+n/TFQem9GaRJhrZtbSaXRf0vS&#10;Qw1kZHGsEsofLFG1UGueofqJ9Hir6b9YqGuroS6Zn6LFT19ZqVPNjky4vmlNUfBjKLykZ+bMfSH+&#10;lnqXQsXQPSHqvqUsvT/Qjp4qM5Wmw1JTpcUmmTylJ8s35JkZmpGwVMqGKD5xHTS4ZpGZlDDGcHyE&#10;iLmNDp/W7oWh61pNClf0jBVV2pUsUid8o4jlx0MyXES+eI1UFML0L02GekSTD6i6omHB5iQ4COZV&#10;mpYmNV0z0I6Foei6fXZx1eqy4NR1SvhqqsjjihmH+cZk1GzI3IijpTW/VzorSeq9S6JqYKrp2fUx&#10;VEEVHNhOKYpHIigUijjiMiiIwWmSSlytOlQSykwFFHEcEMBFAVP5YnweUkU27hF1/wBV+msiT1PV&#10;VRVOpalouu6/ohagcMzzxFV0mk1EiVM+I3znFCZmOkusej/TXTtP6m6Sijh03Wir9UKskQRnHGcc&#10;UUU6L4kSxIsasErpj1e6N0vq3SpM2KbSyambUU06gjNPLFS1VJFBMIyMlXzCh9INA0aSXQNDQztN&#10;LQq2OdqMmdR1EspU2VNnV0UyM1hJGxGxRXdYU3pfTwT9RqYtQqaH8765+bCro4ljjl6d85OSUJtN&#10;PIRNcOpKn0p6O0zpOb1dqkzUtc+Yxz/hTZkUMBF8KTMOKGH7AmQEQPqX1E6FkH1Ecs5Eeu6PqGqa&#10;VqFRIjQpsudHps6QpxERF5jNSsQx01Hp3pbQR1vSFRLrNC1Or1XW6rUZFVLOIymx1s+oimxNiiZH&#10;GZCu6G670PTOoultSky6ev0KvgOdR1EuXFDFDH54i80MRIRkcKIZMQdQ0Hoz0zL6T07qnUvzlq9N&#10;BqWp6jKOOVHMjkSaeDUZs0pcH3WOFIES4dc9S+nvStH09rfqDqR6v1LWU1TVxnqNfEUMMU2dLnRR&#10;QkyEvsSIU0Xqt0JpfUFdRRHHRatBMqdL1SmMmwy4a/TI5U04VvjtE7XfSv050jTeo6qXUHP1zUaq&#10;v1evhmTojiigk1GqzJ8UEMStOEysGidO+r3TVF1RpXTeu0nUuiUs+bUyyodYpKeORKqZcdPFAawl&#10;NmES3id01NlQzNCrqCr0rUqObMmzCqdPqqP5lHT+eL5RLAZkpGuI1TQvSnpik6X0XVa+ZqtbSU0+&#10;pnlU6hPmRTp0+KKqijiI/PHEbIkBHEyIrYTNmRsEXTfq/wBF6N1dpUNQdRSTKuXFJ1CiiUoihkV1&#10;N5JxIZEhfEQSetNE9KdOq+oKCqlVel1Oq6rrWpSaOZTzCmSPJS10+ZKNDIkWCwfmeKmoD0yKl+bR&#10;0x08n4UUjy+T5r8HyeXyFCREiWCLrGs9M6fT9YqKv57XQaTqus6Xp9ZUxxrOmz9OoaiXIPzEwy+G&#10;mAo+j/TbpnQ+mOnKApRSaXT6aCRHPi8pFPn1UcMJxRxmZL5ojM2mOp/XDp3pWloPUzrOkl0HUXUc&#10;NXXxzq6jlQSYIJUcmZMOWiU8phQE4aFReq/StH1VI6a1eVruhy6mbVSIdP1KRMhmyp0r5rHAqHBC&#10;bVyEXTByIIenvzfBpUOmlFFMgOhhk/AOT8SL5ZF5GKo6j0b0z6apOnNL6m1ibrOrUcioqp0NbV1U&#10;ERVMyZHUxxxQ+Y44mQmRXEOrNY9OOlaPp3UOu9Vn6v1TUyairqI6yrmwwrH/AE1HHbBC5B0V1919&#10;0lQaz1T6c1pV/R+qx1NbBN0+oKdKn+eGCTHBD9lIlmawm4ax0X1LQyNV6a6g0/8ANOq6XPimQSZ2&#10;nmUPmk/ElGUTThI2GQP0i6H0GRoXQhadqGkFokidUTpMVBqVLFSVMoo6iKKOHzQxxEaRCf0X6YdP&#10;U3TnT83UqjWYqKnqauZBO1OtmnOq6iZ84ijMvPEamRGmAqte669MtOh6hrJvx6nXtCr9V0HUJ81E&#10;WomaNOpzjVi+YzcKrWvTH0+07TtfqqaGTN1uuq9Q1fUo44V+VDU6tMnxQY+QyHzP1c9PtF6nnRlI&#10;j/OU2KoptVpZ1PCkqKk1Kjilz4IYTNfJDMIjQlUUnWOi+nkGp67p0fxNNn67qer6vJoZkJrLjlUu&#10;pVE6WflNywCL089StEpepOlpk2knRadN+LSSoI6Gpgq6YpcNFFLQoY5cBvJw0jojTtPo6XpnQtMp&#10;9CodHig+d0kWjUdOVLT0kyGp8ykUuEoENWYjUOqZ/phJptR1TUPzrW09FrOuUOnVFbEfy4o6GlqY&#10;JKRKZmRQItgoOifT3pvS+mOm9NkwyaXTdNlfCghKWReQpk1PPE0lM4jMzHVXq50t0rR6Z151uUsu&#10;o9alz6uObVnAcyI4zlzY4oFWbEbISeOnKT1W6Zpep5HSOtU+vaEVRNqZXwtQp5cyGVMi+bRwInxI&#10;rxRafJlQyJVHIgp5UmCOKZDLly/ky4IY42mhI/6pmd6l4mDSMkMkJDTegbHDglmAjijnecoiPywm&#10;heQ4iRhkQOecNNDNRIZ3w4TmlCbIpZRmSkR2g1KXAZERQnBHEZfJtOEytB/KIlthQkW4ncg0vNH/&#10;AESmu4wflihItksBnFFC0zcROUNjJb3m28Nfb/g4lMvL+1K0gTkJb2qSWj5BlCy2+8RxRTynEZrB&#10;KiWCGFbPNB2go5vllzoYj8pwxRTpZFf5JjFxBRRlBPji+THFOMzLymSGkDSuE2OngkSo58fnjnyZ&#10;EqRMM0dMglERR5xKYhjgnxeXyxfFgNpTYj+xjNXJcQ+RERMat/AERmpk8ytb/hBKaKZQliZuIagZ&#10;r94NxGf7YrhRoR/1xKw2F8SHBwpoV+UVNIUkd9yh/wAHOigmQEUfm+GRvJXKwGcU+UcROI/sYk/a&#10;xIXMav0z1PR0eoStQopkinOfAR/MZ0Z/JnSI0UjhaZG9o1Cj1ChqNU6Nl1s+Tp/VdOUc6lhp4Zhw&#10;yS1GMyI4ZhsIyhIyUyaIj+H5CacmKIyKGqll/jkjBz0eQhineWT5jQimPNqIXkUH/Q3oaHkcRKGs&#10;wBsI717kEUcUMUuXCZfdIvsUN5sU+QKdSn8eT5ygOOUaw+YzNSPzpcKLpvp/T49V1TUIylyaOnlx&#10;TIjiisjIiQnNNRRevHW3TOi1Xq9r9FBFLKdB8eXolDOgiSGKVOh8kNUXxJhRnDCafJMojMRSiigi&#10;Io/NDGakZqaxEiIREwiBpFC2x6piZCGE3kREf11mfan2CP2jR2f6MS/+ilCUV3k7B3e4PvyDdrbB&#10;teNAhnmUMotapDa6KYkXkbv7h6RxaVqVVIiqddOXqMEuZFLOZJLQpkcBeYkNCiIjeG6nqB/uqp4I&#10;UXcEPU65Wr/TVQSlifmfcQhOPUqyKE4oYTKbPnzID8xlD5YoTNHmJVZKhq5E+n6bhlwxU8+GnM/m&#10;9DDH8SXFGiK8wVFKq9e1CfUzDOClpa2dUVZHMi8xEcUjzFaRlg8RV+n9OdTfMYpZTPu0yq+c+WJD&#10;LywnEXYItM1+Trem1cEXlihq59TCXmKJDVTwtMeoPz2qqp06RqUsqWKKoOIjhmUs2OLyxR+YyJXq&#10;NakUU+vpZMGpVkUZyKryyymfGMjOKGUaqCTVNQNn/dVS5Xr5kEE+HUq84ZUEUuoIqqoNCji8xL8p&#10;jCHW1FFNqqyCl0innSYps6bGUqKOohgMy+IZoq3Wjqrq/Qa+jp6TXNR1GphlT4pJqUydFHL833Uv&#10;6K4abT9VxUs6PUYIJXxqc4fheaOGGIihSOKw245Cm0+hovn8+KqLy0sgvNMmxTD8sJQlCdiqfaJE&#10;+X0ZWlSzZRTJZHASpESkRkr3PLkJkyZ0XWxS2/Fl+QlhhhYSfKtIVemV9LP06spIknUs4jhMolIv&#10;L5UyN4a4yM2naR2A89zi+pt2GKmz+pUxv7nn3CBhPP8A6Mj/AOS40Rhg4IzPylFDHMgI5flmQQr5&#10;pcz4il5YrRN1/UvTDpSPXfi/OSrZlBTxVcZqsc00Nx3p7Keh0ill6dRacRHIoqSTBJlxyoUKEoZZ&#10;ESIjicDqoSKGGogIooIj+XCcuEkJLXt/5FYWp5YiicqpYNQlwSTiIpflcZmikZHvNzBREcM2GZ+c&#10;YCiI5cXlI/iQkwSITnQnDDTyUlpD5jWURkZm9hf4Vqei9T6TT61p1YU6XNoaiXLjgOGbCcJzSKK2&#10;H7IjFb1D6KzIo9NnnMnzum9RjlQnJqIz8x/MI/uRFBDEcRFCZmaI0TKbqvozXNHjo50UENd80mzK&#10;OPyGZeeGOUURJ/zQjmTIopkcUZnFEcEUJxGZvOGJE3hLXkS2YKHKZkvHM+wQw6TpGpVFRMiIilad&#10;Tx1sdZFFERFH8KnhjMvNiRbhSahqGk/vQ6ZqZcZVE+vhhkV0UBxQksFNNjKNYiV8ApoNO0mDU+oo&#10;YYIqnXauCRMqfiHL+XFBGcJeUiNhFzEiSsMRy5ZQnFCSFEZWuIHASrC80Yxhof13mfan2CK8lZ2o&#10;NIMn/niX/wBFKMSWf0HBFIx7fqMBoNIKJvl1CljhX9rGUf2RY4j0b+HBDL82qQHF5CKHzH+YJpqa&#10;E1wVWKxvMF5jUzR6n+1d7RCRQqRxQsgUjKIonklzx+9fp6smVVWWhRabDRnMOIo6ujoilRy4oYWn&#10;FHESNJVfeNf9TfVjSqahm0UflpKbUJcBFJl05GUc4pc8i/oFdaJmk6N0fTVPS1FWxUtRVFJhjj+F&#10;B9zWVF8MyIlQkFJ1v6d6PR0vVJSYalKKCXKqqiacMMZyJ3wShNVIyaTVQdZ0nqDTStEr6mKomQU0&#10;4/hT5cEiGbLgmxFMIj80UKREZlapGNdigly5cmLVaqKGZLhKE58BxsM4iReINp3uXmYOWZn5ZkqI&#10;5kJmZFGZGhHFk4dX/CmRQfE02nKZ5IjIo4YZxHCURWkRkRodomdDUXWMUjp+H1SpNKKh+PO85UEe&#10;vQ08dN5PiERwnAw4URB0TUTfl/EllMI4oUI44ZcHyiUdMy9TpKasoSKfHFT1UuCOSccNBOjgi8sZ&#10;GX2REbnis9P9A6OoKuCk0yiqZMwjly4CimRzYIyOCCWaEXkJCVg6Z6Q13pOlkUXVMyTpXljnS5ki&#10;XUTDghOd8GKURL8mImnaYllpNPT6fDrFPDqMUunpJcmSUJ+eRFL+JAhIUUtXPVwgLyy/ISLHAhKR&#10;E9UzCwOZiRmRIf1ahP8AvTM/J5wgU7T3/dCMv8BKPqnqvprpop3kKSev67pejFNOZ5/hlKPUZsvz&#10;eb4czyo/yxJ9iaS6qiqaespZxHFJqaWdLqKeaUMRwGcudKM4YiIyMjQ3l9WXM6o6o6d6blzfKUqP&#10;X9b0zR4JnnOIoPhxajNlkanDEiPQ7jEqv0uvo9SoZ5eaRW6fVSKyknQkaHFKqKeKKCIsSP6sFZ1P&#10;1FoXTlJMM4ZdVr2r6fpFPHFDFDAZQT9QmS4TMjjgI0N8RFaQlalomqadrGnT4YYpFfpVbTahRToY&#10;5ZTYIpVVSRRwREcMUMRGUTSMjcZfVKt6l6g0Tp2jiXy1eu6tQaTTGkyCUaT6+ZLh+ymS4XvihJ5k&#10;sGpaDq+ma3p00yKXX6RX0upUUwzghmkUFVRxxwH8mKGJkTjI3GX/ACOmRw78jePLFARkbENpGQ+N&#10;DJghmeXyecoSKLyv8rAUwpcBR+UoSiIiUoXoR7wUXlLzERkRo0iM1Ml/5FopcyEooIy8sUJuMhLI&#10;qSWXwoymQGREpRkh+YzMsCDISJhEwiJhMImf4VNh+ChkflKM1O37IisvUHFHKhnmieaOHzE0sVEd&#10;Hr+haLqEqZD5Tk6jp1PVwfZeczKGcRoJ8dR0nQ6bOnzI45seh00GmmUURqsoqaEkK5BGXzfrCE4l&#10;NS1zUIISK4noPnMek63qhE34WpanU1sLP+lziRFvEmb050Z01Rz4YYCkzy0Wi+fwwwmzz1BQFH5r&#10;zVR8H5vIIyI/hQwwFB5Yf6EiLBHCLyS4ViIjMyIm2NTIQMT5JMegUiIjO1CVuP13mfamI9uQ0j9M&#10;S7/6KU0SW/5HxS8MGBNs5oNnoGjSf8/U1v8A0wkHoyTf65w/6gTSaDv8xquaqCYpo97LjBGqGTMf&#10;KqKQnU/StadXp1RXS6mKhr4oTklLmTfPV+SFI0M4WEjxUdOVUdJpunVZRwTpVHEUBRS4jOGEyOGA&#10;jM0M1U+IgggmREZxRRz1ggMoziP5S2seS2j5l0xXnUaZGcMUVHWeSOCGK6CCKGJMMhM0eumyNPoq&#10;iHyVJ00RS5k0vKcCH8OAkYbhLWKI4ofNFEbFjiMjVTtwDSVXFvtEKf5DMtf8pg6sImLp0klYz7qK&#10;iM4C88v1foI4pnlh85l++SFPKRsMyMh0JDEcUf8ASpxEcUMJRH54ZccLCduGgQGZHL8s+JPMcJso&#10;J0UKmXYNYOKXD5j0SkjKOGZMhMoIp9SdhvRR6ZQ/AM44takzKWdMnTjScUZEZRQmZwoqozMlGn6x&#10;QdRU9FWSNE+DJoKmMpcqYcNTMjMvNBBFGjVIytEGi9SUcfzeoIvm1fL88VHNhOI4T+HHGRH8lSOJ&#10;jjESQRQEUyMiKJPMaRJ5iRWG8hnl3jZ24VFv9Sph/wD0PPeQgK4z/wA0JPq6V9FT6N2tR9K+qHUH&#10;TVF1V6l+p1HDJmax0P05rE6ZK0TpXpEqiCOGRquoSpUdVVagcPnpKWOR81Mqio+PSdW9denvpb62&#10;ev8AqVNWxTutOtNJ0HqvryqmavHIgmnJ1vqaZDURT6+OVFLjhkTJ8dRFAkRQHC0Q6x6VdZdVdEah&#10;oGuRyOsvS3qQtULo/qCbR1MMjV+nuuugdRilyzmRFLippk74UmtpjWKnnyJ0MMcPpb9IXpCmPTaD&#10;1B0GKp1PQZlR86n9M9UaRXTdC6s6bn1BwSzmfMtRpqmTKnxSoPjSilz4YSgmwjpL6O/0f9bLpz1p&#10;9T+n5/VfVPXMiTJqNU9PfTmZXTtF0797kNTBHKl6rrNVTVsqXWRFFHRyKaZMlQw1E+mqJHU2q+n3&#10;QPrH9IXq+lKn1DrLqDTNM6n6/wBUpYq3zwUVR1R1HOKoOXMn/CmFI+d1BRTfJEUHm8kST6z0+6n9&#10;RfRXr3pbWpMPV3QGu0+t6HR19VSeWKboPqN6c63DKlVUEUsyhjp6+l+JARlHLOXMKCOH0/8AXzRt&#10;PlaFq2sSqvQOvel5U748vpb1A6dmFR9S6TTzIoo4zpY4zl12nxTYviRUdRTxTShmRRQl0d6XeiVR&#10;QUnrz6xUOr6jS9TVlNR6n/e16G0udDp8/qal0iuhmSZ2oV9VFHS6WdTKmSIPm9XNmQRRy5cMXUOr&#10;9M9Netn0mPUKRTy6/qrXKel6r9R9a06jqp86ZSTtf1yf85+aSZs0p5U0NROggij80EojiUhV1nRO&#10;v+pPoL6p9JajT03VPSOq0ur9OT58cqCGqh0Lr/oPXIJcqtppkuZDM+aalSRwGUUE2Aii8kZdLesp&#10;0NJonXWl19V0H6sdO0HxS0/SPUTQKKmqtTnaRBPijmFQahTVVJqdFBHMmRSpdQVPHNmzJEyM+jvT&#10;T0TqKOj9efWSn1etoepqukodUl+m/QukRw0Nd1NT6XXeeVN1KtqppUulfOaebTwlJq5syE45MqCP&#10;XdR6b6e9aPpLepENKWpdTaxJkdU+ouvUVDOnzZkmfrmsVB1B00iOac0pBT5sEEUZnBLI4jQVx9L6&#10;96q/R49XOlK+mk65pB/nvo3XZE+lI6in0/qrpnUoJcFZTRwTTi+aajSzaedLmGsEcuZ8rTvUPqWl&#10;03S/VjofW5/p/wCrGmaVCcjT5/UdBQya+g6p0ujjbJpdXo58qpKUSwSqgqmngiihklEf/I37TzDu&#10;0O7Qn/JHFFeZmTTeqkoWCKFPMSwnEZfJRIkJO8Qxefyo8lNwjUkJvl8scTrFIwUHxPPAURGUMURw&#10;NcvmgJWBfKSn/wBNmGl6KPkQwFGSvMzW5pkYKbFHB5iIyJDNhGjOQIpUUJfJJVecSvaIIYjWIoSI&#10;zK07frxM+1PsEdyGrRo/6Yl3f0cq8SsoGDYx2kX1ODxpP+fqb/NCQejJI/U4H/oCYG/0R5PY8EUJ&#10;Gt6opGak0wvY9VeYJEsUmGwsQZpewkMrjP2hTU0eZMBeXj5XMJFMISXk97mGYQyucncIVvhMtjzE&#10;Kq2RMathRDqsv9L5H+aivv8A77VAq2l++Qh0KhKXzKWzORLVN40BHnDUFaZGfzGcZINVQvsOnqGW&#10;ak0jhnVEJqPTipmHDFLpuoaeCEiL5cJxkcbSJryHSNR0lrtTRS6fTJE6bRwr8CaUdfNkxQHCZOMj&#10;O0dCdcahJh/PcdLoVRHUSoPukuLWZlPLrC8xkbIS4AoSjOOGEiKGIyNThIkhM9wwG3AVC/8AeqZv&#10;/peeQgzM8Ps/q9ZfSA1/1O9Zeg/Uvril6bptYh0HUOk9Y6KOPpbpyk6U02qkdPazpkVZLjioqKRB&#10;Ngl6tDKOOHzwy4Ioo/N0D9HrorUZ2u6b0ZL1mo1Dqis0+Rpmp9Va71BrdRrura7qlNTzJpQzI5lR&#10;8GXCc2P4cmXKlQxeSXCRfSG1n0wmaZV6Pp+odLdLa9qujy5EGn6t1z0p0fQ6B1rUyo6f5M2ZJ1CR&#10;Ooqicn3SdImRrGURTI+mK3VinlQdRerHqnrPTBzpk6OXFocjVpPT9QdLDM+TBL/OVDqBHDL+T5yj&#10;iP5RxD1+oZ9XLqqLpLSfSHprSPhTY5sNNR/3ntC6hraQzOOKGGKDUNQrfPBAUJFEZlFD5/OZ6frW&#10;n0sErUus/WL1K1vX6nySvi1dbp82j6Xo1mQQlEcEukoJEMMMcUSRHGZGRRIXQer6fpkuim9WfRl6&#10;D1fW66TI+GWsa3Q+oXVnTvzqpnERFMnStPotOpzMzM4ZcuURoXlH0lOjjmVByNB9ZunuppcqKGAq&#10;WCb1Z0RJ0udMkxFEcRzIi0WWU0jhIiKGWhmZxFDpHq76hdfervRHX2h9Ead0BQzujNW6XndMztC0&#10;rV9Q1ygirtB6i0urnHOgqNSqTOKlrpEEUJ/KgOP5Y1L0g6M6jrOt6jXuttZ636i611bRqTRdY1qu&#10;1GkptLoKSopqSdPhhk0VJSSZMmCGb5fMcyYUEMU2NdG0fok9Oq+qegfRnpXpX1S1XTZ8MZH1VHr2&#10;q6/p2hahBKM5Z1dDpdbRHNmtmeWdBTzE+bQww/SI6krIp8PTOuetelaXocmZSwS5J6toHRFLP6hq&#10;6eqXzzfPLrtPlRQp5YDlfJM4ooyLSuo/pDej9D1r1XoOiSunNF6uo+o+r+kupdO0OnrKrUaXSvzn&#10;0jqFDFUU0qoraufKpqwp0qGZNjjKDzRKOpfT/wBBNC1XS9H6u6tqustfruotXmdQ69X6jOopOm0d&#10;FM1ioggmfM6KnkQyqOmNSlnFNmGcU6fOmTOgNJ9NdT6f6j6w9P8A0pl9M+qnUHTlZRahTStYmdTV&#10;mpaH0jqVbQnFBHXaZTzJsyogOKKKUVVBJjOGOXFBB9KD1G1GGsldH9a+oXp/0x0xLnyfhU0/V+gt&#10;B1Ku6pr6KOJDmQxwa5p0iOMlgKKScJH5oYyL9gFM+1PGwRsahoNIw1iWy/5coST+0sRmH1G9wYOW&#10;Q0lF/wCzqb/NCuHo1+k4Hs/0AmNFrzuveJZxwTjSXMMvIZlBEfmIiUitEOuaNMpaWiKoihg+ORnH&#10;HD5CPymbGtcCXVdIhIydGZQot5GZA11rRSO4o4CImWfKQf160W10ZWXNH9etGRv+OEn/AEQi8mqa&#10;XGSKsJFFCwitW8al1JX1unTqbS5EFRMghlJ5oDmlLJYojO07hUnUyvgzqKack4JUPllRHAaKZQse&#10;QgOIibIiNCIkQzYwdV2f1Pkf5q0V/wDxt0HLqQvEdBIpGdBCpkZoZ/CltUho5kUEUZSaiKE4zKEi&#10;Shmr8o3MIap1B6i6z8z6oh06TK+Zy+qIdNP4UuKbFLjOnI1iI4jNqNGidQ9G6vMn9R0cwqijpouq&#10;j1CXNqoIi8v9LRGZRGRMHTJwQwSo5uiyIYpMMsvkSyr50cJ+aFEMzIjVB6azSh+6TKHpAo4yL5UZ&#10;RzacovMbzW0NU0OIiM7iNCfh9QxUO/rVM4fN54gwM+Uwrv8AAVv0bPQnqCWf0j+vtFTqTqDS6mZD&#10;UeivReryDhg1WXVU6FL6g1GUZlpcooymUkk/n8ZQHFRfH0n0s6Ml1mm9L0Mym1z1X9R5tJNqtL6C&#10;6PiqvLVahUTY0lztSrPLMkaTQxRlHUz1Mzhp5NTOk9Dekfp1pUGidEenfTOldKdNabDEUyZK03Sa&#10;WGmlzqueRQnOqZ0RRT6qfEXmmzo45kXyojMfSr/hH0J/6JOnx0L/AMZfqv8A76Ih9Hr/AIhqr/0h&#10;amPpbfw69K/97+sfUPpXois0/V/pNep2jVkHpzoMXzStl9EaROjj0+f6pdU6fOOIvm1NMgnS9Jp5&#10;0uKCtrJZwHDHT09WcGl+m3RP5y6y9S/UrX67qHq/rDqCqqqyRpFBV6gVX1f6jdc6zN88wqaminnP&#10;qpsXmmzpscEiTBNqZ8mVH6eegXp1Kjj0PofSIZFdrFRKlytR6q6lrph13UvVmrFLUvnGoVkc2ecB&#10;GcMqA4JMtJUqAiHoDpfpX6c+oXqTUaZ6y6lqGs6Z0B0l1H1hUUEmPoisp6Kv1Kg6dp6iOXB5opku&#10;XOmQESxHCRrEh1mg9VdP6noeu6LWFT6x031Jp2o6NqdFUyjKOZQarptSUiqkRGRkUcB+SMiNhkaG&#10;OjaL0B6DoPSGj9JSg6E6y9H6KqqdRh6J6jihi1WOtp9arYYZ+p02sfFmalL1Of5p06bHPhqIoqmV&#10;P/5WnuuFvJmYt5eIt5eIt5eItctgLL/kJmfamIkO/wBg0g/9OJe75cpolFhLXgQ2vsUNG2Q23jSb&#10;f6fpt33QmoPRnHU4f9QJoJHebc8SIJcw/ifDj88BEVkRNIzEND0f1JUaRTfHjMpfkkTYiM4CbLlT&#10;oYoTZfYG9f1ZkaKumaMqq18po+T19Uo4iPTNGJxt/wAaH93tTZ/oboxb/vY/u+qbm6bot6t+5g4f&#10;74FYTPsYdM0cia//ABpBW6D1J1vV1mk6jLlyayRMoNNklHLhmFNhh+LIllFD8oi+xMjPIRwLLjlV&#10;H3SbNiiP4kUdpkhJiIYYTiMoZMZLMf8AZMdYOqy/0vkWf9NvFe/+Vuh3H++Qrx6foinQEv4OWNJK&#10;CZFLj+HNLzwwQRmX9JTSi+TGxzDUVUNPWT4ZUrQqKGbLKbHTQGXx55GcJU5kRsvHQBRHVxlM1OOW&#10;Ucep6hGRzJs0ppeeRHGcBkTnDSIzmGcM7pyilwwmUMXljKtmRGZRG0nPIemTlKj6N3/dKdBvN+Y7&#10;BsR4io/RUz8nnmZCBiNP/oy+rMqNJmaR1B9IH1Boq+g9IuhqyYc+VTzYC+bVfX/VNJIMoy0nTI4i&#10;iKUcUs62eUNLKjhL486no+k+nota9TPWn1j6qrNX6g6i1momTjhm1tQdZ1H1n1XqflOGl0+ilHHP&#10;qJhQlDLlwwypMs4jlSotF9IfT2TK1PW6gqfWPUr1An0UFJrPqH1pHSwya7Wq2DzTIpFJKQ5OmaeU&#10;2OClkEUPmmTo506aPpEVM2jKkoupKL0i6h0o4TI4aumm+jHT+lV1YRE44q+krIYlthM3GQ0XTKCs&#10;kVFd0v6vep+j65TS5suObp+oVdbTdRU8iolwGcUBx0ldTToSjIjOGMjIkQz9N9HpdUOrl9N/Ri6J&#10;pa/ToKiZHJ0jWtR9SertVnwR0xn5Jc+fRTdPmxxQksUs5PmMyhhIvpM9VHDPKVrXrB0v09BHEcv5&#10;tFM6Z6Lh1KbDKIvl+ci1eA5nmYhweVvmGs+q3WsUjWerNRgq9G9KvTqXWS6bVfUDrT5uUVNQwG2O&#10;Tp1Iccuo1evKCIqen+whm1E2nkTqnX9Vlaz6reu3rb1ZS0Om6Po9LCUyrr6pKTSOn9CoDiKTRadQ&#10;U8EMqUUccMmmppRzJ0woIJk0S9FmFpnUXrj13T6fqfrF6gUkMc6VWajTyzjo+j+mKiplypsGi6XF&#10;MmQ0/mlwR1E2KZVTYYTjlypIh6b9fvXLpzojquZpVJrcrpCn03qbqzqyPTNQnTKfT6uPp3oyh1Cq&#10;lS58cmYUuZPlwQIRxnEUHyhP9VPQPq2PqrpWi6i1PpXUyrNNrdE1nSNc0opc6ZRatoupQwVEg5tP&#10;Op6unOOAvPJmwRk0zhh+it1fQU2lUfq9r2mepmk9RzaKRTQatrXQmhzdGm9Nz+oJsqH4sUujraqu&#10;labFNiIovjVcMHmKUfw/pU6ZTFF+9es9M+gK/WDKZEUBa/p3VNZT9NlFKI/LEZ09VqqRHCZwtIjL&#10;zGv/AChrfraot5Zi3kLeQJ7BaCK7/wDbLfrbM+1MR7MtGj/pmV/0coSrPsDb9qNmi8d3Nw4DSW/9&#10;vUuLphWD0au/OcLc9Amj/mjs4CX5SKGIpcxJhNjTzE0Q1vqb1CVNq/ziIvgzp0uWUMJQQ/tY5Z2q&#10;QI4uqKcjMiM0rKVuRfBBp1fKgK4qukcl5yO8KfWMtlvzukd/83H92Etf89Uhn+ThnVVPMInRRV1G&#10;R4/4yVuA17UukdfpajWqWilzKCXDVU0cZzvnEEETIIC/aqK6bBMM6STOihporIi8xpxJHiCKYRFF&#10;8GJzGWOwaOq/0fJs/wCmsUV//G3Qby/fIXuHQDXUJHb/AJHLQaQv+RTiar/mk4iTcQ1YmmZaFSJb&#10;/j9RZgPTmGw9bllcnylyHTxXaHSmf/zuaRPHpojzoejXtac2nDf6KLtRgfsn1Kj9FTcj/peeIFV5&#10;8fOX1fpJSdd1DVK2TotT6d6P09I1GfUTJGldPyvSzRa2m0/R5E4/JJpTnz6io8kkiginTZ041mTZ&#10;kUVfr3o36repPpLruq6cekaprXpl1z1P0Hq2paSdTLrT0uv1HpaqpJ06n+NKlTfgTIzg88EMXl80&#10;JGX66f0s/wD7431h/wDpyIurvV31E689UOqi9Z/ULSpXVHqL1Zr/AFp1DFpFFQ6XHSaeWudSz6mp&#10;ip5MyZO+FLOacMBxRFCRNHSv0n/o/wDTc/q31T9Nump3SfqB0FpMqdUdSdc+n9NXTdX0XUuk6GWZ&#10;/O9S0efU13xKCXAc+sp55QyDjnUsmnn9Xad6M+qPqD6Laxqs381dbdP0ZnQw1FfpMU2lgla90zrs&#10;mbJhraQ5k6XLmzaYp8k4o4YYoFMhVU3T2ndfevHrT6iazT1fUOv1syu1qsKOeUFDBrXVvUVWsjTt&#10;NpJMuCUU+qmyqamkSoJUHkly4IC6F9CaWuotb6nppuodW+pXU1BKilUnUnqJ1JFBN1ytpPiS5UcV&#10;NSypVLpdBHNlwzIqSkkHNhKZ5h0PpNVqFfO0nTPo59E1GlabOqZ8en0M7UutupPzlU0NJGfw5cdR&#10;FJlFPmQQkcfw4CiM/JCRSesvSn1B639Mur6elq6Gn6q9Peq9e6M6kkUVfL+FXUcnXOnKimqoZU6H&#10;5M2XDNKGMmREZD9dP6Wf/wB8b6w//TkfSZrvWr1a9UvVuLQOvOgKTpvVPU/rfqnryq0kq3p+vnav&#10;QaRqnVVTVTZUuL4dLMm08qYUJGcMZwkcaxdL/SS+j/o59SesXpp0xH0j1b6f0pwy9X9QegKbUp+t&#10;aXP6XKZFDLm6tpNRV10ZUcSTK2nnHLkxxT6enpp/VEj0r6/9S/QbrSOKXovW3TkMFZodROn6dMOb&#10;T0PVvRvUEmKRHPpYo4/hFW0ZzJPxJhQeUpkZRU8dbP8AVP6SPrZ1PKp6Clghl6t1f1BDpVLUeWTT&#10;09PTwxStO0qjjqIo4/LDIoqUo45kfwoTjiGrSuvo9Nq/XT1hr9J6m9TpmmTJdXR9NUWk0UyT0r6e&#10;0mpSvkVRaWVVWzqqplrLjqqqfDKimSJcmZF9cDPLtFlt42uFlod2pxIWcD8Q0WCzvQe/cNsrxYLO&#10;3vFnMMTmLOe4Wc/EWCza9os5uFnMWCw8lBuZteLOY9ntFnMWYMPxFm28e8WW3lkLEyPxGOR+I28R&#10;ZwNBZi8WILOYstvFi7+Ist9gsU8xZzUe8WZN5Az4PFnMe/cPeLOBkPY4+I94sDU59os4GLOadoJz&#10;c94949hizmGJzFnPcLOfiLBZte0Wc3CzmLBYeSg3M2vFnMez2izmLMGH4izbePeLLbyyFiZH4jHI&#10;/EbeIs4GgsxeLEFnMWW3gyIg7gnMOZuYFTsDs0QOLJnFQ7seHFwIOJdwddcbg7CzMO7A7JwcQd2c&#10;Q4EaNtdxDlzeGl2cQ72BDLHAOuuYHcy7g7stDubrmBhFyW8InPeHdhB3Ax7uA2VgdeY9oaW9gd2X&#10;DuLxDuywO7LrA666wER49v8AhSpad17w5c3hpdnEO9gQyxwDrrmB3Mu4O7LQ7m65gYRclvCJz3h3&#10;Im8x7rwbMnB25naHdgd2HzDgbA4rrGZB3YHeANnYHc2ByJkmIdzJTDuxOAaW8OZuDrrSsBkRB3BO&#10;YczcweZHe4OvtHt9g9vsHtPwGOY9o9o7Gh3Me0W223D2h3Me1gdzaD8Q7mziPaPaPaPafgPaPaPa&#10;Hcx7fYCY9zfYPaPaF78R7Wh3Me32D2jijT8ByeOxodzHtGWIdz5D2+wRKiIaqYjiJCLsRhog0hn+&#10;jMov/wAOU0S/tZaOutUOvzHd2/UvGk3fPaX/ADQh6NfpOF/6AmtGCnenEeSXF5J8BHGUZqReW2Eu&#10;LRFW02mV0dFBD8qop5U0qaWcv5UyKKKAkdiQORTTZsMdRD86hjiijWCCD7oZQmdiMDZkReVCPyma&#10;GhISsed4P5cy55j75MfeadgmFDMi+IhTC88RkRlCwyhLeJ2pQ6dqEyjIigiqJUE06SX8M/NGccUJ&#10;eVxI3IHOp/vE+IoYJMTJcMZGilBveRCCGNPOUgyQmONhGOq0/wC98g3f9NGoGby9W6HgfUpDoQjU&#10;yKgloSu+5SyVDyGgQkpeaGepEZoZfMZxog1RP+8FCjrZ9QPTGGIiihi16SRkZKRrFao0abKOUU2H&#10;QpRyzmtJIauawyPl7h0b6RwU2p/nHS5emSJ8RfFKklnoEUibPjIyhRD8prgIlmS4/lRHDFKTylCZ&#10;rCRFDcTBdeHWCrd8nSYzVhJ9wnEXaJZ+bypHEbF+V91Jj/8ACJWo9f8ApT6bdc6hJgKVJr+sOhum&#10;Opq2VLhhKEpcqq1qlnxwwkREREUSIIdF6K6V6b6P0eCKGKDSeltD0vp/TYYoZZSoYoaHSZUmURlD&#10;CUJGUDiInF/g6eP1C9NegOu46Ty/NYusujuneqIqbyFGUHzeLW6aecCFMjTyonmivMR6X0D0T0j0&#10;PpsyM5kzTukOm9G6aoY44o4pkUcdJosmRLMziiiiMzheZm8z+uMXwoYZkyEmQHH5FNGEZoaCGXMg&#10;SM5ZRxFCfn8sRmnkQn3j7CP8HE/gPvcf4OLwH2Ez8HF4D73Gn+VxeA+9xu/yOLg4KcuP8HF4D7CP&#10;/nIuDh97ju+9xO4D73Hh8iLwH2Ef4OPwDJcf/OReA+9x/g4kS9w+9x/g4srh97mNs+HFlcPvcf4O&#10;JvIfe42/4iLwCnLjx+5xM5D73H+Dj32D73M/BxeA+9x/85Fkjh97mG7/ABuK3cC+5x3/AHuJnIfe&#10;4/8AnIvAfe5n4OLwH3uP8HF4D73M3y4itS4fe5n4OLkwfe4/wcXgPvcf4OJnIfe47vvcXgPvcw/+&#10;pxeA+wj/AAcS9g+9x/g4t9g+9x/g4vAfe4/+ci8B97mfg4s7h97j/Bxc2D73H+Di8B97j/BxeA+w&#10;j/BxeA+9x/gzIfe48fucWVw+9zPwcWdw+9xp/lcXFw+9zPwcQ+9x5/Di8B97jf8A5HFc9w+9zPwc&#10;Vm4fYRusgi4OH2Ef4OLwH3uMv+pxeA+9x/g4vAfe498uLmwfe5n4OLwH3uPH7nFZuH3uP8HF4D73&#10;M/BxAvucf4OJnIfe4/wcWVw+9zG2fDiyuH3uP8HE3kPvcbf8RF4BTlx4/c4mch97j/Bx77B97mfg&#10;4vAfe4/+ciyRw+9zDd/jcVu4F9zjv+9xM5D73H/zkXgPvcz8HF4D73H+Di8B97mb5cRWpcPvcz8H&#10;FyYPvcf4OLwH3uP8HEzkPvcd33uLwH3uYf8A1OLwH2Ef4OJewfe4/wAHFvsH3uP8HF4D73H/AM5F&#10;4D73M/BxZ3D73H+Di5sH3uP8HF4D7IuXAfZFyH2RD7IuQ+yLlmPsoeQ+zIfZFyH2Rch9kXIfZFfY&#10;Psi5D7IuQ+yLkPsi5D7IuQ+yLkPsi5D7Ih9kXIfZFyH2Rch9lDyH2Rch9kXLmPsoeMI+zLkPsi5D&#10;7IuQL5RNyszH2Rch9nDyH2Rcm5D7IuV6D7IuQ+zh5D7IuQ+yLk8fZw8g2Ik3IdgQoyJMkH2Zch9l&#10;2D7Mh9mXIfZly7R9mXEuA+zLiQ+zH2Rch9kXIfZw8h9mQ+yLkPsi5D7IuQ+yK+wfZFyH2Rch9kXI&#10;fZFyH2Zch9kXKwfZFyH2RcB9kXLmPsi5D7IuQ+yh5D7IuQ+yLlzH2UPGEfZlyH2Rch9kXIF8om5W&#10;Zg/lFaPsy4mPs+fYPsy44oPsy4j7Mv8AnjH2Zf8APD7IuNo+zh4+A+yLj4BPOTMe8J5itt4j7IuO&#10;54+yh473D7Im4gvlFc9g+yh470H2RcR9kRpifaPsy4usH2Zcd4+yh3GPsy4mPsi47x9kT7x9kXEf&#10;ZFe8fZQ8d4+yLefiPsiuePsi4j7Mr3hPMSZ3D7MuI+zLneC+UXHtH2RcUH2Rcdw+yh47nhPMW4x9&#10;kXG3EfZQt/xReI+zLiPsibjuH2ZcQSRE1Wrc9Qfyi8R9nDxH2RcbrhEXnhcduIjgKJhMJ6cxo8Mu&#10;E5sUWswfJgIjNhyjNpoJcxSKOGKCXFJb8WGw4jK5jWjkLO36l3cNJ/z9S/5oQ9GVf+c4f9QJtgS4&#10;zISIYojhKKTMgLy/ZRTIoiMl3KRjqGLUtDp5tYWn6nDFVzqaCKYccNB8SCIo3vQeY6aOScGn10MB&#10;FKmKkMnyw/tcWCWRFG2VKiNZcxfNFAsT4bw2GNzfuUbL1YGwxL/lUx3ASZcZxQQQ0lR5jhlzfPEs&#10;0jJC8t1w1qfW6RIinx6ZPmfOZlLD8XzIXkPzmSvK8SD+JL+F+cKqYUEBxfFhlwnDF5TI8MQ04jWC&#10;cZHE/wApzFhI0XIdVmz+t0j/ADUV6ov99uh3f2yEOhf84S8G/Bljp/7SeZKj/mM68ar+gKGy+fUO&#10;HpfC3+v9OZGxF8ym0aQREpnoMo0MzKH/ALNm3NvEyOnm+SKKKoSCKCDykVVCUE0iiJTc4QlLJISg&#10;gI1b8vyF5z3mpizsGQrIjhMpcOkxEcZshMzkzyIiMm2cyEEyMjIvOREZOWKJjx9mXIFCUZKZkRNJ&#10;5mhF/wDs0MBlEcURwlCUPlU/MZkqGZORv1qKGKXFDAVRSlBMhM4TmHGqkpXCp9WqXpuX1PMkajKp&#10;ZelT58yTJqjmU82ccubNlmUcJfINPKag0+j3otn+jesH/wBcH6vei/2b1hl/+OBP/V70Vtn571ni&#10;nxR+r5ov9m9Zz/yUfq+aLgf561neRLNH6vmiJb/VvWef3Qfq96K3/TrWWr/1Ufq+aL/ZvWez4g/V&#10;80Vrf6961kv3wh+r5omf561lyf5YP1fNE/s3rK5/fA36Pmib9b1nef30H/7Peircetaz+MH6vmiq&#10;f+nesvf/AJIP1fNFUv8ATvWbbV+IP1fNFP8A8N6yf/XA36Pmi/2b1izH4oIv/V80T+zes3t/xwfq&#10;+aL/AGb1nP8AyQfq96KrU/q3rF3+WD9XzRP7N6zv/wAcH6vmitX/AEb1nh98yDPo96Kf/hvWfxmA&#10;/V70XL896yR/5qP1e9E3a1rLbf8AJA36Pei/2b1nvmD9XvRbv696xbh8Qfq96Krm63rJpcv3Qfq+&#10;aLb/AKN6wjP+qD9XzRWWFresus/xwL/6vmi4n+e9ZRlv3wM+j5opoRf6N6yn+ahn0fNFZ/p3rKkW&#10;P3Ufq+aK+zW9Z/GD9XvRLWfnrWeH3wfq96LZ/o3rLP8A8YP1e9FL/wAN6zm/4g/V70W4v6t6y0n2&#10;TB+r5on9m9ZZ/wDjB+r5ol39etZS/wDyQKf0fNEL/wAN6yi/hLR+r3opu/0b1lyP++D9XzRSJn+j&#10;es5f5IP1fNE/s3rNn/VB+r3ov9m9ZXekwfq+aKiF/o3rKf5oP1fNF/s1rB2qjJo/V80RP03rL0T/&#10;ACQfq+6J/ZzWfxg/V70UrP69ax+MDPo+aJaf9etZvs+6D9XzRH/9+9Zf+EDfo+aKtv8AVrWWM/yw&#10;fq96Ld/XvWTRrj+6A1+j5opf+G9Zs/6qP1fNES/896y7dMB/+z5ouH9W9Zax/wB8Dfo+aJn+e9Zu&#10;/wAsB/8As96Ktx61rP4wfq+aKp/6d6y9/wDkg/V80VS/071m21fiD9XzRT/8N6yf/XA36Pmi/wBm&#10;9Ysx+KCL/wBXzRP7N6ze3/HB+r5ov9m9Zz/yQfq96KrU/q3rF3+WD9XzRP7N6zv/AMcH6vmitX/R&#10;vWeH3zIM+j3op/8AhvWfxmA/V70XL896yR/5qP1e9E3a1rLbf8kDfo96L/ZvWe+YP1e9Fu/r3rFu&#10;HxB+r3oqubresmly/dB+r5otv+jesIz/AKoP1fNFZYWt6y6z/HAv/q+aLif571lGW/fAz6PmimhF&#10;/o3rKf5qGfR80Vn+nesqRY/dR+r5or7Nb1n8YP1e9EtZ+etZ4ffB+r3otn+jess//GD9XvRS/wDD&#10;es5v+IP1e9FuL+restJ9kwfybeof9kdLz/yAfybeoX9kNM/ED+Tb1DvbqOl7/wDGB/Jt6h/2Q0v8&#10;QP5NvUOxv5x0zh94H8m3qH/ZHS+X3AM9NvUP+yGlpzkBP723qGn6Q0u7/KB/Jt6hb9Q0wv8ArA/k&#10;29Q8V1HS3ojfuA/k29Q/7IaXy+4D+Tb1Du/rhpn4gJ/e29Q/7I6Z+IH8m3qHezUdM/EBf723qEv6&#10;Q0xjP8oH8m3qHl+cNMK3CQP5NvUPfqGmWWfeB/Jt6h5/nHS/xAP/AM23qH/ZHTLrPuA/k29Q/wCy&#10;Ol8kkD+Tb1D/ALIaYVtiSB/Jt6huZ/VDS8/8gBH/AHtvUNn+mGl/iB/Jt6h/2Q0wt5H8AN9N/UP+&#10;yGmd0gfybeof9kdLv/ygfybeoX9kNLe//IB/Jt6h/wBkNMP/AKwP5NvUOz/RHS/xA/k29Qz/APCG&#10;mfiB/Jt6hn/4Q0v8QF/vbeof9kdM75A/k29Q8vzjph/9YCH6beodv+iOmd0gF/5tvUS3/RDTE/zA&#10;F/5tvUPD+qOmF2SB/Jt6hf2Q0zn9wDPTb1DJP9MNM/ED+Tb1DbZ+cNL/ABA/k29QzRP9ENM7fgBn&#10;pt6hXL+cNM5/cB/Jt6hvX+uGmfiB/Jt6h/2R0z8QP5NvUM3f6IaZz+4D+Tb1D36hpi/5gP5NvUO7&#10;+uGmNxbIH8m3qH/ZHS8/8gH8m3qF/ZDTPxA/k29Q726jpe//ABgfybeof9kNL/ED+Tb1Dsb+cdM4&#10;feB/Jt6h/wBkdL5fcAz029Q/7IaWnOQE/vbeoafpDS7v8oH8m3qFv1DTC/6wP5NvUPFdR0t6I37g&#10;P5NvUP8AshpfL7gP5NvUO7+uGmfiAn97b1D/ALI6Z+IH8m3qHezUdM/EBf723qEv6Q0xjP8AKB/J&#10;t6h5fnDTCtwkD+Tb1D36hplln3gfybeoef5x0v8AEA//ADbeof8AZHTLrPuA/k29Q/7I6XySQP5N&#10;vUP+yGmFbYkgfybeobmf1Q0vP/IAR/3tvUNn+mGl/iB/Jt6h/wBkNMLeR/ADfTf1D/shpndIH8m3&#10;qH/ZHS7/APKB/Jt6hf2Q0t7/APIB/Jt6h/2Q0w/+sD+Tb1Ds/wBEdL/ED+Tb1DP/AMIaZ+IH8m3q&#10;Gf8A4Q0v8QF/vbeof9kdM75A/k29Q8vzjph/9YCH6beodv8AojpndIBf+bb1Et/0Q0xP8wBf+bb1&#10;Dw/qjphdkgfybeoX9kNM5/cAz029QyT/AEw0z8QP5NvUNtn5w0v8QP5NvUM0T/RDTO34AZ6beoVy&#10;/nDTOf3Afybeob1/rhpn4gfybeof9kdM/ED+Tb1DN3+iGmc/uA/k29Q9+oaYv+YD+Tb1Du/rhpjc&#10;WyB/Jt6h/wBkdLz/AMgH8m3qF/ZDTPxA/k29Q726jpe//GB/Jt6h/wBkNL/ED+Tb1Dsb+cdM4feB&#10;/Jt6h/2R0vl9wDPTb1D/ALIaWnOQE/vbeoafpDS7v8oH8m3qFv1DTC/6wP5NvUPFdR0t6I37gP5N&#10;vUP+yGl8vuA/k29Q7v64aZ+ICf3tvUP+yOmfiB/Jt6h3s1HTPxAX+9t6hL+kNMYz/KB/Jt6h5fnD&#10;TCtwkD+Tb1D36hplln3gfybeoef5x0v8QD/823qH/ZHTLrPuA/k29Q/7I6XySQP5NvUP+yGmFbYk&#10;gfybeobmf1Q0vP8AyAEf97b1DZ/phpf4gfybeof9kNMLeR/ADfTf1D/shpndIH8m3qH/AGR0u/8A&#10;ygfybeoX9kNLe/8AyAfybeof9kNMP/rA/k29Q7P9EdL/ABA/k29Qz/8ACGmfiB/Jt6hn/wCENL/E&#10;Bf723qH/AGR0zvkD+Tb1Dy/OOmH/ANYCf3tvUM//AAhpiHmkgKfpn6hEZ+ZUr9MRrU+9Zg+gOg+l&#10;OptD1bTJknU45mrTJU7yyjmF8so6aXDC34ZkhmJMuTAUo4Kb4k6ZGw53w4SM4YcT+reNuY0lqf09&#10;S/5oQ9Gl/wC+cH+oExuAsJYjJSc8hDNneXySauVBLIvvh+aE4n7rhX9IdezZ1LCVTMgmwTqebOgm&#10;yqingpzg+HKlxRREbXWCGbHRaYZSYDp4iLp3VYi+WSHKiiKSrXCFdL0uBSJIf3v6oZoZIT5A/rdp&#10;f+57Ur0/yEx/W3S2OTp/UkzP7j2ibP8AzRpE0pUPkT97+p+YijLzH9jJtuHUPRvp1UQSJ1Vp0VPR&#10;6TJ0rUqWXFFNnEcRlMnSoYSYptOy1RUzJMk5UqGTNqICMmEUcJxGZLuEszMjM6TzmZf4qEo3leOq&#10;2/6HyGY/FtGoX/326C5i9SEOhcKCWx5p8GXcOn/tagv/AKAnKNVsP8wUFn/Tqh49MDJhfn6QWLIl&#10;aNINqHoMDv8APk0OI2kioSKaohgrHkp4MJgQKKj1L6+0TWta0uspi06XJ0yop5ZQzSgjJfLNhiPz&#10;fdSU8hD8X0566neeIpkqXJqKYooCI1KOI/goxXmwfybeobmf1Q0vP/IBRFqHp56lyKA6unKun0k/&#10;R62rk0ZziKpm0tFOKngnTIYPNFBKiqJcMUSQnMgI/MX9YfpC/wC4Poj/AITj+sP0hf8AcH0T3dTj&#10;+sP0hP8AcJ0R/wAJx/WH6Qn+4Toi5f8AZOP6w/SF/wBwfRH/AAnH9YfpC/7hOiP+E4/rD9IX/cJ0&#10;R/wnH9YfpCf7hOiP+E4/rD9IX/cH0T/wnH9YfpC/7hOiP+E4/rD9IX/cH0R/wnH9YfpC/wC4Poj/&#10;AITj+sP0hW/+InRH/Ccf1h+kJ/uE6I/4Tj+sP0hf9wnRH/Ccf1h+kL/uE6I/4Tj+sP0hf9wfRP8A&#10;wnH9YfpCf7g+if8AhOELQfpCnl0J0R/wnH9YPpC/7hOiP+FA8sPT/wBIVfLFE3oTocmQw+aL/XQr&#10;CFZ156O6f1ZL0DSaiDTp03rDTKDSdTgrinzYZsoqPSq2ulHAXlI4Y/jmZmZl5SQji+s5iDPvBqRG&#10;hKSkqGjxqeHUVGn9jZ6OGTzOxgSwz2cOB4cAwwWZmNnWmgLZA+3MXWBuy3KO57CN7Q0iJm4YPPvQ&#10;x4BE79w2tuG254uPN4ahseXYPDwCp7cBkVmINjO9LhwdeLttlCmRWdii8+HYGWd4TZXhRzXvYFPC&#10;1XhhWHvCbOYN2bxYmHYO91jTD+07BvJgO7xNEHAcOO4FeTN4JvstF7Gju8QXvUrxsZ81F62BXNzs&#10;Hj2jG4k7BvRuNo7biZgHY8CtFtofzbsgcTrS4tGDz70MeARO/cNrbhtueLjzeGobHl2Dw8Aqe3AZ&#10;FZiDYzvS4cHXi7bZQpkVnYovPh2BlneE2V4Uc172BTwtV4YVh7wmzmDdm8WJh2DvdY0w/tOwG1hm&#10;Vrw80e88lBkp2MUw87FaZZE0PPJubQWJe0PPcZhpmiFaZqQeZXtRbjDz47sPqfZG+0zuuDzYxhp2&#10;B5lmvaoeZqx5vsUMiPifMPO970IJ5r2WAmnmXAWuJinkPsjvNpqQYZ8V4B5utVzwwz48g83natmA&#10;IyM12NgacRMvNATTLeoefNweZI3jaYeeamw8yDzI0K202gkM+7ANM+J52hVOw0IzJ1rQ88cTsCd5&#10;8AqxOxtY8IplvMi5h5pwXgDabjVptaEI+fAPNccQ82/4ozYHme80VGj7I0sbhgDawzK14eaPeeSg&#10;yU7GKYeditMsiaHnk3NoLEvaHnuMw0zRCtM1IPMr2otxh58d2H1PsjfaZ3XB5sYw07A8yzXtUPM1&#10;Y832KGRHxPmHne96EE817LATTzLgLXExTyH2R3m01IMM+K8A83Wq54YZ8eQebztWzAEZGa7GwNOI&#10;mXmgJplvUPPm4PMkbxtMPPNTYeZB5kaFbabQSGfdgGmfE87QqnYaEZk61oeeOJ2BO8+AVYnY2seE&#10;Uy3mRcw804LwBtNxq02tCEfPgHmuOIebf8UZsDzPeaKjR9kaWNwwBtYZla8PNHvPJQZKdjFMPOxW&#10;mWRNDzybm0FiXtDz3GYaZohWmakHmV7UW4w8+O7D6n2RvtM7rg82MYadgeZZr2qHmaseb7FDIj4n&#10;zDzve9CCea9lgJp5lwFriYp5D7I7zaakGGfFeAebrVc8MM+PIPN52rZgCMjNdjYGnETLzQE0y3qH&#10;nzcHmSN42mHnmpsPMg8yNCttNoJDPuwCmZ8TztCqbUNjLMRrxQmZFFo0qGKwjJZqEbrxKOIlOHzF&#10;CZtOElJkJn9Ta57RZZ4fU0mz+nqV6/5ISMHo1+k4d/8AUCbaN5vPHEERoZeaGNE/bkSFEl488Zee&#10;JV80TYlK1TEUJqcMUXmjhN0URGpRREbzCxfKNGKSuJCIlDCLgRZhxMwwYI/KUMPnQ40Z5kYSpdYD&#10;8/yiMiXzEpGROK0eWIzMoofJERqnlRkJw3WIICNFKVERPYkREjLrB1IRkRw/MZPmciFEpLliNWKG&#10;Ekh9YKAysYXUhOHQcURrF80IojM1M/kyzJchoDfL5CqHMUioZyDV1b5tCooyaiFHUVMRQlhcPTGJ&#10;iFrso2EZONimY0cyIk/MEtj1P55OXuXgMzNjnGVoO4jMr+0bd31KYjJU1OIyI3EaSkMiEvyzI4Si&#10;pyKJIjbCcBF5TR5YGGGfFeAebrVc8MM+PIPN52rZgCMjNdjYGnETLzQE0y3qHnzcHmSN42mHnmps&#10;PMg8yNCttNoJDPuwDTPiedoVTsNCMyda0PPHE7AnefAKsTsbWPCKZbzIuYeacF4A2m41abWhCOy+&#10;1GGFebTtyER2lBERREZqRRQmRkRk1pDr2GGEiIuq5MSETPNFVVPniIsbfrQYgz7yMRfan2DUy/8A&#10;GGk4/m2oMdjBYWC9o2sNpCzdcOaPYTiIZImHiOzxHt8Qd6W4hNzcBbzfehjtR9w9gat25BaV95gm&#10;8m4kMTx4Dm894wvXmEe21QdnaG+K22CzdaW8FtaODnmN+5Q92yDFvAE9uVwXwtDWpg3EZXMQJ2KZ&#10;Zi9xM7RZxYoudc94QbOD7uNrxs9Rc5LUGLlRCR4LMhuxJzzDu+0d+3IGVrTuJDyBtQ7LzGSWXsB+&#10;0Ls8E7kqq8WHdxGZMGxnyCNuyxHLHiO+3cPYGrduQWlfeYJvJuJDE8eA5vPeML15hHttUHZ2hvit&#10;tgs3WlvBbWjg55jfuUPdsgxbwBPblcF8LQ1qYNxGVzECdimWYvcTO0WcWKLnXPeEGzhZYd9gXvtW&#10;0cEU7cUCsVyKHWlxGPFt6DYrUBsLZ6jHu3gzu2QZYuVgPZ9oK7jaCNN+KuDfe0ZlxFhPw8Ri5zVv&#10;MclRtzg1cz8BYl2GQuyyeO87LWECdgeBYC1fBrRbeTsxaVg3tQH39qBycsRda9VxIFZ7xc5pW2sH&#10;cg4KHWu8QTeWA27DFl11rSQN8e0I5PfYG4EeaPDNsAhd4ZkGpyXMWWHfYF77VtHBFO3FArFcih1p&#10;cRjxbeg2K1AbC2eox7t4M7tkGWLlYD2faCu42gjTfirg33tGZcRYT8PEYuc1bzHJUbc4NXM/AWJd&#10;hkLssnjvOy1hAnYHgWAtXwa0W3k7MWlYN7UB9/agcnLEXWvVcSBWe8XOaVtrB3IOCh1rvEE3lgNu&#10;wxZdda0kDfHtCOT32BuBHmjwzbAIXeGZBqclzFlh32Be+1bRwRTtxQKxXIodaXEY8W3oNitQGwtn&#10;qMe7eDO7ZBli5WA9n2gruNoI034q4N97RmXEWE/DxGLnNW8xyVG3ODVzPwFiXYZC7LJ47zstYQJ2&#10;B4FgLV8GtFt5OzFpWDe1Aff2oHJyxF1r1XEgVnvFzmlbawYXJyG6FeA1xif1HlsO77qIC+3sPBv1&#10;Nmi9/t+ppP8An6m/6Mh6NG/+qcJf/kCa0hvPiCxszBnwPEe4FsW76m3eDMvAzJLzBkixIR8GmJUM&#10;cyGD40KwRRL5S+2QTI5ZHMhlU1RMPymSxFImlBF5SPNijqmJTOL8z009ITXywRTvhlDEtpI0agUS&#10;w/F9X9OIiiZ5jPqQiM1IdCSyIvlUZGSGqkUuC087hoPniIoThnkquXT5w1WMzMih0GilmRPI4J1T&#10;Apk1g9NpkEyE4IddpyUziWI4mpCx5WjR3RJoEMUSftSOvnQkoJSUzK9UU1QwiI3uUhszMbEKd/8A&#10;XOPsl2CU77yTG/0JWC7LJ47zstYQJ2B4FgLV8GtFt5OzFpWDe1Aff2oHJyxF1r1XEgVnvFzmlbaw&#10;dyDgoda7xBN5YDbsMWXXWtJA3x7Qjk99gbguaPBMv9wjIv6FSZgY6+czqmQX/wBGVNn1oMQZiL7U&#10;+wamz/XDRvKz83VDg2zI8DBo/K48AVi+8hiaZs2vGPcLnbkcPE+Qub34jLG0XsxeDO/DAE7l2Anp&#10;bvcQtyI0dmG5PcNsUQH3X5kGOfldzC+zIFbwDe1x4DN2/AE8/ePGwMXC4gfHxeGl4kNrSwB8rjuJ&#10;g7bw5jd9yiw7rhZsxA8K9PB4usYvaH5NcPfvFr8kscGYsZmi9w38LGqNiIbcgnefNRcexDdkD45G&#10;MCe/kHWcSHi4L28GBHX3nYrAT0BtM9rg/c00xDN2FpkGHgbB7+YJ6W73ELciNHZhuT3DbFEB91+Z&#10;Bjn5XcwvsyBW8A3tceAzdvwBPP3jxsDFwuIHx8XhpeJDa0sAfK47iYO28OY3fcosO64WbMQPCvTw&#10;eLrGL2h+TXD37wq28LAxzb1G9nYEb3OsMbMPEY7jVtpBm1hKN3MHtuMd9pLiDv8AAdlgw5KE3N7l&#10;7h3o0eyw8g/j3h7nd6qEJDXe8FutBbZND+SolphquYQ2YfvFhM35Da3HEMLvBe0W+GY7Mu0E3k0m&#10;4C+5to5kxqvVQdrcyG3MceZBtlmA7bi3chxXHfiPC24cn2OG3cMvBhmPFrRjYy69B2OCrbwsDHNv&#10;Ub2dgRvc6wxsw8RjuNW2kGbWEo3cwe24x32kuIO/wHZYMOShNze5e4d6NHssPIP494e53eqhCQ13&#10;vBbrQW2TQ/kqJaYarmENmH7xYTN+Q2txxDC7wXtFvhmOzLtBN5NJuAvubaOZMar1UHa3MhtzHHmQ&#10;bZZgO24t3IcVx34jwtuHJ9jht3DLwYZjxa0Y2MuvQdjgq28LAxzb1G9nYEb3OsMbMPEY7jVtpBm1&#10;hKN3MHtuMd9pLiDv8B2WDDkoTc3uXuHejR7LDyD+PeHud3qoQkNd7wW60Ftk0P5KiWmGq5hDZh+8&#10;WEzfkNrccQwu8F7Rb4Zjsy7QTeTSbgL7m2jmTGq9VB+8m3jNOy0a3+h5XMpohwOJ5oxgPifuBjbc&#10;OwaTb/T1LZ/0wnD0aZ/onB/qBNDbD4tKwQ5Lh9TvG3b9TcDJ9yoSKVgMolIjKKEzJ/yoTIuY0vpT&#10;p6XBO1GbEcf3YvsYFJTUzIQV9HoelTZU2nmyY6v5zTS44iijIz+5RTyP5KJ9i0dV9eeoerUtH85o&#10;vgnL+JLhgkwyDKaSxrERtYRFEKLWqUin0dd6p01RT1sLYI4YNdgmwxFFvJR0ERRKUFBL+XeUcmUb&#10;zGgfEM4YCKoMzJP+985N6oNZ6l6Z6Zn6to56JQwQzYYPMUUcc6fGaGRk5SZYOgdX1/padpul0GvU&#10;U6fMjgKGKXBHCcZzDI4jQlN5kNDnQxpBUdOlAcN5w10+I3YECLEZGXIhtyF5LeKa/wDOcXFJbSEl&#10;v+NE/wC1K8P5KiWmGq5hDZh+8WEzfkNrccQwu8F7Rb4Zjsy7QTeTSbgL7m2jmTGq9VB2tzIbcxx5&#10;kG2WYDtuLdyHFcd+I8LbhyfY4G5wsYu/MRkX9CbTvQ7B19/CmRZZ87qfrQYgz7xF9qfYNTX/AGRU&#10;hJb/AFtn2D3qVrBbna8Py7AT+PNAROtb2A3vcVvtF5br0DcEtxsFqpi1LPaMF4k4xY692QYaXNRc&#10;RerrCDztepZEot954hyE81N2QfvagyxPNQ81Jr0daFVeJHgHoZ9iYi1mbbGg0w5uUhbiRI9wf4E1&#10;WA8bGvxGXA1KwPP2E5TMPw2MMOz3C3FOwZPvB5sa+5ofvU7Qbc37zUhk9riBPxa68Kqv9gw3k+xA&#10;i2kx7zaHmueC2h58nGTw8yuXwD2XW3BG97A87Hj22E8PNbWnewG/wBPS9TdeMLXmLXZYvD2XP3GC&#10;NuW9RsmALM2ncX1MmsN+YdtkDadhYgsS70CNvJi9gfi/chDjaeYeb+8KS3W3h+28e3sGdzuYb7Ds&#10;UzDOLUa1gwVpOUYqaEjBawltvY8Pcj2EGGbCsfe4PNpNbuUW4W4P4B9xsegf2pmD3X5giadmTWBp&#10;32sG1h3BntbcYTFRijc7FCuJjDaC2QXtLhYahV383huzbQ/fgd5DcuxBu7gORojGXi5cN5vDrUFh&#10;pyHfYqo0Ktu9ljB4bcQuCs7RzDeZvuBq8m96jipLaPfuHHgPBEvCHmheAY+5jh7FyQE3vTiGDfeO&#10;V2JBcG5niL94LwucLruIv7TuBr42DJuGZIHZ7Zh7B4czFzgxGbWDwDPa24wmKjFG52KFcTGG0Fsg&#10;vaXCw1Crv5vDdm2h+/A7yG5diDd3AcjRGMvFy4bzeHWoLDTkO+xVRoVbd7LGDw24hcFZ2jmG8zfc&#10;DV5N71HFSW0e/cOPAeCJeEPNC8Ax9zHD2LkgJvenEMG+8crsSC4NzPEX7wXhc4XXcRf2ncDXxsGT&#10;cMyQOz2zD2Dw5mLnBiM2sHgGe1txhMVGKNzsUK4mMNoLZBe0uFhqFXfzeG7NtD9+B3kNy7EG7uA5&#10;GiMZeLlw3m8OtQWGnId9iqjQq272WMHhtxC4KztHMN5m+4Gryb3qOKkto9+4ceA8ES8IeaF4Bj7m&#10;OHsXJATe9OIYN945XYkDPBuZ4jFnYNbf/WeTZd8VBCn+KTJSeLBt2fV0KWSQFDqEjzxEyKL7oTz3&#10;o8ej80qiKIodThghktjaWhzTOPyq1QbY3Ga/NjJP6K0IbTxpzN9ikYJhMYynj5GQst/7WjIu0WN/&#10;+Txpe0lDizOmjCs/+bTFK+0N8yGaqVNE9HkZGIYIvinCcUKlJlRS5jyMvLMJzUGgQTJUspMUEoj+&#10;MRRx+Tzl5l815PGpdE9E1GhSdFoaXTZsmRNpoCnRTKvTZVVM80cMRH9lGZkwRad1N1JU0em1E6GG&#10;fplDU1EuRU/KVIpZRobUsNhDougpWlD1hpFcUMBLGUuVqUqZOiOEmtIm3kPTvQo5vzqtKinwzpkc&#10;JFMIjOA5RxEpmSQmREtg0Q6uOA4UqDIzmFLmRpQzTKEo4iXduEfStJ0XLrdNi0Oh1KRXFMQ5sdVD&#10;NOKCGL4Rl8nykSYjROl5vSMujo9QnQSaqqjIps2lp1hM50U05UJkhoQ0WVSTJcyHTtCghqIYTIyl&#10;1MVVN+5Qo75MRRbwaERPIyZvIObgqYqv1LB0h6cU+rytCndS6vqsEOrTqOLUJVIWmaHN1mKKKjlz&#10;JUUfnhpjll90hQ4lsMhB/wCeLTfkwFAf9pVU1hN/rngP5YtMW/8AeTU//TMfyxab/uJqrT/SY0Lq&#10;ip66ouqpGta+WgfNZGgz9Im002LTp+oy6j4kyqqCjh8siOEy+SZGZPanSHXEv1T07SpfVnT+l6/L&#10;02LpKorI6KXqlJDVQU0dUWoSymHAUREcRS4SM7B/LHpv+4mq/wDpmI5vT3qd0zrFdDBHFBR6romp&#10;6FImRQkRwQQ1lNNrzI4mk2UREaKwzMo+m+vunqvQNTOCKbSnOOVPodSpYYvJ870zUaU45FRLV5y4&#10;zOE/kxlDERwj2LkgJvenEMG+8F1DOmS+hejJsk49P6h1ugqKidrUapAeiaRBHKjnyX+apimQSnlL&#10;imRFERdS+pM/1JoeoJPTn5mKZpErpio02bVfnjqCl0GE4KyOunlB8OKqKYZHLNShMmKov3jqXSKT&#10;qql6Uh6b0qj1KbU1OkzdXiqoqyrOllSJciVPp/KhFFFFGcw7CKE1My/li0zD+0mq/wDpmG+sWmn/&#10;ALSar/6ZjpOvq+s6PqyV1TV6tSQw0+iT9HmUMzS5Mid5jKZU1JTCmFOMnwnD5f2ysybhmSDQPT/Q&#10;ZkFJUaxNnTKzU58mZPpdH0uikRVOoanUypRkZlBBD5YITih88yKCX5oTjIx1F1brHrRpUnS+m9G1&#10;LW66OPourhL5tp1LHVzIITh1KI/NF5fLCUMMRmZkRQmaEC3onMR2fJLNxv8AcOvk/wBlMj8rqfrQ&#10;Yl3L3iLI+wan/CGjaeGnVF4tzK4zvB4byPANsYRrcy0d7WpgHPReFiBjz54mLlIrtwezZwZ4vcYL&#10;sa93eFVeJvcg3GpHneMCuzZ4g9kLBATDa93FQqZPdaNmjds4WrcLrCLvCWojcMQV3bwDditMKbd1&#10;uIRTL23C/HeDvLng0Lw4K0NZxIyPsHMsEIH2nZay0Nt5W2BzMUusGRNLJtoJ6YWsvDDZ3GQOyw22&#10;qEUzNE3gzaXAcXWbND1tVFcQ7mdgsS92A4kwnk5WheR+0NwtIeXbBosfzW8Ie4ZqjiQiwFhsI9rg&#10;uPDa0OTvwXuBMc8rHDtttR5BbGs5oORIfBEB+OFga5WvegwctivGdpPaLXbsmBbmcuQttXsB2bly&#10;DLycb7QrcTebAlx2mjgp78MQmFqmWYfs4cUtXcEL3WKEcnvHebyPcFwbhkFMiuPsQE663koJdyLk&#10;R+4c0t5DdxuIhaholzLBexD3mwOyXgvMMXEJ470DTIL3n2DZQnLDAZG1GB7HnfyHfv8AZcNt4488&#10;BdsrQbS8bwfBVcOe5A/hcWA3tfcLGOI/AJu2Idz+YJqe8OXH3BvfzBOO57tiHbmo3sxQWODTeGbF&#10;iHkqtTuGyqFQuCtBuds0Y7WmFa1cXXEMHubcMd92Iws9gw2Nww5MNWg8tzCQw5fcgv8AaHm68nDi&#10;1lzhv95hi4hPHegaZBe8+wbKE5YYDI2owPY87+Q79/suG28ceeAu2VoNpeN4PgquHPcgfwuLAb2v&#10;uFjHEfgE3bEO5/ME1PeHLj7g3v5gnHc92xDtzUb2YoLHBpvDNixDyVWp3DZVCoXBWg3O2aMdrTCt&#10;auLriGD3NuGO+7EYWewYbG4YcmGrQeW5hIYcvuQX+0PN15OHFrLnDf7zDFxCeO9A0yC959g2UJyw&#10;wGRtRgex538h37/ZcNt4488BdsrQbS8bwfBVcOe5A/hcWA3tfcLGOI/AJu2Idz+YJqe8OXH3Bvfz&#10;BOO57tiHbmo3sxQWODTeGbFiHkqtTuGyqFQuCtBuds0Y+OYtaRY3OUa5d+Z5Zu/y0sRDnFblaYt+&#10;oe1oflYWI0hIliLVKSUZEZrDFGfnIzNyMHp1pOganp1DHpcUnU5lRWT4oUlx6dFSlBKhghmEcSxN&#10;UiYogmRdaaCkfxPKRzJ6pLLzG35ujVJBBPh636dlFGpeSOfPhiYaGwqa0f3d9N3f9kz3f/Nh/d30&#10;2Tf+6KhhWl/2ME/f302tv9M1BEzOm7gn7++m0Nf+2Z6/kwNOu+m8zqZ7/wD5sIoIuuOnVImpPnmq&#10;kpn/ANjAopnW3T8yEiXywz6iFriadOWbxVeoHXHUWn1M7TaaKKVOgqphyZcEvzRzIy+JDApkWCDq&#10;LqTRJlPVadDNk0MmqkKcyeenSIaE0OIiJhyzIzBfOiP4sqZFMkSopcBFGXlQmwqbGmJXrDrtHHJ0&#10;elgqZ+nTagooYKgoi88M2nhiJPkERH8pHkNUm0UcE3SNBP8ANlMZGRl8alhgkT/IUJIyKA1HTHU2&#10;nzjgn0ddTwVRTI/LKOTPmHJn/Yr/AI3HEik9LGjo31O6J02PVdWOXRlNho444qufp9X8P5tL+HCf&#10;l+QsfmRyvHVnqd1vpkzRaqRLjlSJdfCRTaalp5flmTliNGxSyMjI+A6w6giqIYqWLV4y00oYlWTK&#10;lwSThKyyKJGjzRG8zNMjcFd7SQbd4tHR3qQWi/vi/e1q+rx/mb84/mn56Wp6FN0Uy/OPwKr4fk+c&#10;/EX4Ea+XysVSg/8AMd9nAUf8pjlImf3PjpzqQqY6IuoNB0fXCoznfODpC1bT5deVMdQUMHn+H8Ty&#10;+fyQ+ZF8pKg6q9Oi9KD6hLpmpoKf88n11+aPnp1ukU+qHH+bi0eq+H5Pj/DT48a+XzMXyloHSxen&#10;sPR8Gi9RQ6+dafVcXUMVVFBps/ToKYpH5toSlkk+KM4jijVCJCePRz/i46T/ANR5Q6q9Nqf01otf&#10;ldNlofl1ed1TP06ZWHrHTlJr8S0UFBOKX8M6r4RfdYl8vmYqFJ6D1bpOp6I6or6aon6KRazK13Sd&#10;ZmUFMdXW0sFVFT0c2RP+FBMnSpUUmOGKCCMvilEUMMfWUVRRwTdd6L0jUesumq2CUcdZS1Wh0p1+&#10;oUdP8P5UUNZSyptPFKaUURy4kOOXAZM2LEPJVancNlUel2i6/ptHrGkV3U8gq3TK+RBU0NZDT002&#10;qlyaumjWGZLOOCE4pcZHBEReWIjhMyPQ+h5+tabT9T65TVc/RunJc2GLUZ1BplLHU1NWVFIIzlU8&#10;EEuIimzChgOIvJCZxfJHqh/tK/8ASJpAVrVxdcQ9Urv3saEe/wDOs146B/NHSumdSn1kfVPxz1LU&#10;KqhKhLp783fDKUVNBF5/i/PovN5jJPISKrP5LemEs/q9qr/wQ6WotW6X0fpul6Xn6pVSS06rrK2d&#10;V1GqS5MqM50yqKEoYYIZJeWGGBTOIzM0QhhyYatGv+r+rUhQ6j1fNj6f6YjmykmSOm9Jqf6q1UiM&#10;2+WsroClxEn/AGpCZMiGg+kGl1Kal1jMl9QdSS5cZlMk9M6VVpplPOhIy+TWV0s44TQ/+xYyMvlE&#10;C35tEb/sDN9iG0h19d++mR+V1LC+tBiDNvERZH2DU7U6ioz/APybPaYsaud6BFM+ahGdwc8yvdmQ&#10;T2rmM2Y3kbA/35hUaZ372C1ll+JB94sfgRGmJC3uexw9i4kbAxTdZt2jk3IWt9xIM13Zg8XONDvY&#10;LdzWHs8WojTbvaGW3BPa/ENwcq3NIwqPZvvQIiWGaN4B7sr3i5Eu7mhEuchkxwaVxm7IGT24PS0E&#10;0rG7ryCY5mLGvZ3jvtfiCdv7yF3INdzQblaV9oOz32hpMvwFj8Nwejiy3GLjay0yPZgNeLGBXd/E&#10;Epn5bYkYhuULERHLNkBwnCUcZmz9uZFcbxPXypKp5c/zFEUtscUMPl8k/wAsUf2X+NwmCiJUiI0U&#10;jhUjJ5wxIZZG0E1VJptBuK5tj0B3HYrQ1irklgJh913YFRl5Pc4w5/feCwYjrLwuSkreYQ2kzcaO&#10;NARbla/INUyUdzskBXM9qbg4mXHZtgG5NO54S1e1wJbNlbYODbXhOTyO8ZZlg7MPahXHixRybzMP&#10;xLvDMnJuHaSOVrhmy1GvBrjuBqeJWs3AvkxRNXyweQoosIfOZQkZ4xJiIoZsyXD5fso0mnAcZ/Yy&#10;YIyJDiYbzTEfLgilxIXngiOE4oDtgiOWcUJmRsNIjK47Q+xqYND2ljveFY3fYrCGK8UB9t15bGCL&#10;HBwJvdzCtc4FjvxGSdijEWNLAlHbY0zwGOauGzMRs1bBmmJFaQ2s2IJa5qbhlbvaMDyGGyOG7Zo4&#10;bbwnZawW7NFvcWQT3hvO1gMm8H7gRGbcGArH9uAy3ZArLEMzcEcXjgCtZuDcct4tVgXeEdfxaDv7&#10;UBNdlY8O3pig325jw3tG1wvY94JBheVoxXigPtuvLYwRY4OBN7uYVrnAsd+IyTsUYixpYEo7bGme&#10;AxzVw2ZiNmrYM0xIrSG1mxBLXNTcMrd7RgeQw2Rw3bNHDbeE7LWC3Zot7iyCe8N52sBk3g/cCIzb&#10;gwFY/twGW7IFZYhmbgji8cAVrNwbjlvFqsC7wjr+LQd/agJrsrHh29MUG+3MeG9o2uF7HvBIMLyt&#10;GK8UB9t15bGCLHBwJvdzCtc4FjvxGSdijEWNLAlHbY0zwGOauGzMRs1bBmmJFaQ2s2IJa5qbhlbv&#10;aMDyGGyOG7Zo4bbwnZawW7NFvcWQT3hvO1gMm8H7gRGbcGArH9uAy3ZArLEMzcEcXjgCtZuBrjlv&#10;Fq/J7BrhvXR5R/5qwQZxLZaRmDHuMbXYfUnnTzIaafDMl1EieRpH5pMPlUjK4xo9DK6u1I6aKfSa&#10;fJKRHBDNhl/HKE4YJk0jImLzHSWs9BVuuzOr67T+l6idV6d8KoriKZ8KOuQpUBqpRReZIQUZa16j&#10;IZeUvNpU0zSH5JksNMiXD+vXqL/Yme7/AObButeol39ap9y/9zD+vXqIrf8AQmfx/wCxh/Xn1Fu/&#10;rTOJ/wC5h/Xr1FeX+hU/L/uYeU9c9RCSw9LjInJ+2ph5Pzn1/PMyP5M/SJxyTQl+X5KeE8SQR0ev&#10;R9fT4olKZSlotdKkTIP20JxFItd9kIqTR+gdanTphkkvUaKZTU5TYk+JMObUfDJsSmbbRQdTesdV&#10;DoumUM6Grq9GkTZJypsqVD54YJ0xZpFD5ntcQqPR/wBHCozlFImadqNdpJMoZccPzeZDQRwMijQo&#10;lMvMTmCObPmnPnTfu0ybFF5o4o5ny4oph/0RmZnEtoh8sUMERmRwxGwvOvyFNlo0D0a1fTIKtD+a&#10;yayeUUfkk0xQyyTzRJc1Bq/pPoOnSpUGpUVJKrNSlQ+U5cuvooZ0UJnCZF+3uBS5kMESTIp5zv20&#10;yOYR+ZrXKGMUkYXBAZXGjsAe2Y9op3/1zidlL7BK/wAphx/ako9N/wCAPR/+96nHqr+k9D/3p0At&#10;7iyHo5/xc9J/6jyh171h0d6f1ut9N6x+9Y9O1OTq3T1PLqvzf0Xp2lVaSK2slTYfJUSJss/PLJfK&#10;pLCZGeheovqRpMrpHSOkYq+sodPm6pptfq2t6nUUE3T6WCCTpE6fBJp5Rzops2OdMhiiOCGCGCKG&#10;M44PVLXK6dIkkXRevaZQlUGfw5+r65QR6Lo9L5YThii+JUz5UJwwmRorSRSKx/bgMt2QKyxDM3DS&#10;OrOltQi0nqDQquGu0rUIZFJVRUtTDAcspnzaulzZMbIjhOGZLihMjaQ0PqDqTVq/XNb1PSusKiv1&#10;TU6qbWVlVOi6enF5ps+cZxIREUMMJMhIihhIiIiHqh/tK/8ASJpAtVg9Ujv6Y0L/AFVmjo/VPUPS&#10;6nXZPRUGvlpej/P6ii0qpm9QnRHUT9TgojlzppyvmMr4UBT4Zfyo/iQTCMiKbQzvS/RdP+JCfkrN&#10;En6lo9fIjT5M2VU0E6AzMnlDMKKA7YTJSFHR01bP1jozqWXV1nSmr1MEENZDBRxwQ1+j6r8KGGWd&#10;TTfFlGcyWRQzII4IyhgiOOXB0v0LocK6n1RrNHpUmacqKbLo5c+b/Tmo1EEBqcqlklMqJyftIIjG&#10;maJRHJ0rpnozp+RRy5s+MoJVJpWi0JFMq6udFaUuXFNnTImmfmiM1Mx6hervRlPpMWgQdSxdP6ZL&#10;1vWoNPm0WmadRwHpFDJpjhjMjhpI5M2eZFDDFOmRxEpnEmj6T15T6ZKqddoJ+oadHpWpStRp5kmm&#10;qPm0+COKEoIoY4YvKZkcKGURIZmpQx/av3Hs4dep/spkfllT9aDEFre9RF9qfYNTT/ZDR/6nT3C1&#10;y3MFjrmZEYW4mcAhIzszHZuYoO99j12cG2JjsosJAxxuuUGm5GE54R7ewgZ9jFOwgaK4jNuGAet3&#10;sDmKrGtzMN5ZMHO4rtwPue9Bebbr8Bjj4i/w3h+yobgt9wtVm615gnLhdvDy3taeYTd3IPa3eRDF&#10;1imEYe/6hOPKwHtkX1DJW914xPLIKjytdvMwxntLDtFvsCEjFxRXhb1u3IF924Z2rcERCv5WCCE/&#10;uXxfvRzUlwTTJ/w440KI1IyNLWPHwjJIo1IyP5MRFC3zI9LjcIq3TtPj0DpWimwFW9YdSnK0Dp6m&#10;kRwmcU6XX6wciTP8pEZnBLjiNzGj1X6V0Ssn+pPX/QXR5avU9WQVVZBI06qpa2nop3zOGm+HInQ/&#10;EmlDD8mMjJtij5anFbFGRQxGZmp+aEiJtrCIghZHfaoUjabr8g9h4bzIM4HfmNmmWIvNCV3EPsWx&#10;N4eVm5Bzc7L3jazAHbjuRgMst5WPDya3YhYXG7AI11pvvF+yNBueZZ7yC8j4OF/exrg3imLRfZyD&#10;lU1I7zencLMdxuDrHuK/3hlrrMCNoTLDJ4cuSW5hXQ2RRH5SiM/2sJm/cCgJTiNfkyyOZEpNIvLC&#10;piHTOjtAro6KWRR6l1DVSzodA0mnVZ06t1es8lPBFLgI44pZzCiRDRDIdSemvUOvQeqXqhD0JqvU&#10;OozdI1L510joH5onyZE1KzTDKm+N56iEih+McRkTCNDGoSaVSppNZUy6cvNHEkmXOOGX8uMziNiP&#10;MzvMdhnzIMtJLXZh7beywcXi55phgM2c0DeeGARbH2oCdxejbB7QWRYOGDmBGu4owxazvxClcYyz&#10;W8Y794xZhgLUXbIbWMHC5lgwudgY3pcLdnqCdhmLMu8HeoxK0itsYGPYmxi1nAhxS9tpgtsXjPvf&#10;so4+wO28Qe1lyjsJjgfHngMmA02O9TG4vcQcdt7eI7eNoa1vtMYWFgYJ3swD9kwHaqI1w4WMcOLx&#10;c80wwGbOaBvPDAItj7UBO4vRtg9oLIsHDBzAjXcUYYtZ34hSuMZZreMd+8YswwFqLtkNrGDhcywY&#10;XOwMb0uFuz1BOwzFmXeDvUYlaRW2MDHsTYxazgQ4pe20wW2Lxn3v2UcfYHbeIPay5R2ExwPjzwGT&#10;AabHepjcXuIOO29vEdvG0Na32mMLCwME72YB+yYDtVEa4cLGOHF4ueaYYDNnNA3nhgEWx9qAncXo&#10;2we0FkWDhg5gRruKMMWs78QpXGMs1vGO/eMWYYC1F2yG1jBwuZYMLnYGN6XC3Z6gnYZizLvB3qMS&#10;tIrbGBj2JsYtZwIcUvbaYLbF4z737KOPsDtvEHtZco7mOB2MI1Gtn/pPKK1WfFECN+y3OvHZ7Bbs&#10;76pMI/KpE4jeplxsFLOkEUUVLUyaiVLii8ktZMwpr7FR6DTOntR6N/OH5ppZFNKOKeccrySIPIXk&#10;g+EZWNaChl+m2ny4ITiIoZtZBLmEhtM4IqdjmBf73OltYf8AT8o7FP8A7XBf+bnS7zL84SjO/wD7&#10;nBl/e50v+yEpOB04/k50t7f6oSuX3Afyc6Xh/T8p+XzcGcXprpBmbzOvlG5hPp7h8j050qE3/J1C&#10;WSWMMqcfK9O9NiS09SgM0RDJsgRQaN0DRUtVLMzKMqiGZKaS/JSSRPeJ+m1Gu1PTemz4IpM7T9Mn&#10;T6aZUyjUjgimQRQsNW/JaQKaRxfEhiimFMU/OUcX2cZRXnaIntM4zJHxxxLFEbLTUzMRHFDDGkMR&#10;lCZEfyihWGLMh0/1xTSzqI6cpkE+DzGUfy/KcUZRNNTvGodS1dJHTnVFTS/gzYjj+RSSCpoDMzKF&#10;5QkbhIhhIoPgkSwkRob1IyNGPDCTgTBY9TzFo25im/SkZcpbhK/ymF9iwkwx6b/wB6P/AN71OPVX&#10;9JaH/vToAd6j0c/4uek/9R5Q1PovrXrwtG6m0cqI9S0wumOstSOmLUdPlapRrV6Rp1RIi88ifKmf&#10;ImmnmSJIiMim1OndU631TUS5ZxQafonSfUFNUzo2pLhm9SSNPkEbCbFNImlilNpcqji6Z6B0ipiq&#10;tK6cgqCqKqurChilQavr1VAUMMycUEURSpUBfDklEZF54jOZF1tX9RdJdM69XS+vplJKrNa0LS9V&#10;qpdJL6eoZ8umlz66VHFDLKOZMiKAjIliM0UzH8m/QX+4/p7/APhxTaloXR3Smh6lD11oEiXX6R0/&#10;pOmVvwp1DW/GkQ1NFKgj8kZQkcUHmQ0IzJhI7bxHSv6E6u4/venD1Q/2lf8ApE0gHx54DqLWNI6d&#10;0vqMuo9LpdMqabUqqrozpzo6v51JnSJ1L5n+aOGKGKA1YZGSGRyemtEpZHpvSRVJVGqah0rq2qQ6&#10;3qUuURHIoYdUWVHT0/mWOdDKLzTEhhOMpfngmdd9DdXdTa31Tp+n6JQdQ6NP1/UanVqzSpkuvLTa&#10;2kp66uijnfBnQzpMRSYozggOWZwQwnHH5undU8kr5zo3qLpJwzYiP4pUmoaFqNNUSJMREzzzCp44&#10;iNhlBeRDqr1k1Snhil6V8Xo7pY5kKnDqNTIl1nUOoS1RDl08yRTQRkpGU6dCw4RU9HenHSHWPVOt&#10;dfVJ6JqU7pLp3WNdPSemZMMM/WzrotKkTylfPITgooYJnl+JLmTjhNZZjrKg6x6V6j6Trqrr6fWU&#10;tD1LoepaDWVFGfTtBJKqkUuqSpUyOUccMcBTCh8pxQxEqkZF0Jr2h9K9SazoegdKdQTte1rStD1T&#10;UdJ0STBXS6mObq+o0kqOTTQwy4YphxTo4SKEjicSiNv7U22fYncOvk/2UyLraupu+tBiDPvEWR9g&#10;1Oz+2Kjw/wBDZ5BuJ8mgjU2XsBu2tBsYx1gsaqGfeoJGGXB1oazsDL7dnh9tiliGknIr2g7lY9HW&#10;3BznLYjzTvCu2tIKTuy4Ijr3MtMW2Er3HcPc1iEO1txqLE7h4WbXgiwGPtwDeT7x7HJeF4IbxvD7&#10;2u3GMsLrR3nwYQNEa7cxxhiolhc8Qw0TvG++94c/F+d7xkqtINvtegv2sMWuRfcH7yW/ANQnFZYH&#10;5lm0KjCuOxLLwwnJkSFaQvMlc3FokdP9DaLWa3qlXNhkHMp5U2fQ6aUT5uonKJZcJQrEZrCwyMSN&#10;W9ctdj9SPUeRLhr6L046en0tLpMmol/dZcOrVxfOJxQxmRQxQlDCaEbVErSJEuk6D6HooJsvR+kO&#10;mpMym0WCVMMofLM1CM4o507ywwkjGWD6S86KDyxzfS6p+LUlGcyKI4uo9NiNsave0R+VYiM2RWmX&#10;9El52gja0lSJVwFjdkGZjBrnGxVUPySzAg7kxXBmJp2izejsQ95bPB7ZqN4373g3sJ1+1oTc3taL&#10;Gow7GDBuC8AVu7kOVxB/bY0lIZ72mTRawmO7BwIlYZDHZgN1uxBthd+8He9GLmLjY24rhS6H0toV&#10;T1HqcyMpcmip/iH8GKaaFNjKVDEZk1TcKXq/6THVEeo67LKXq1H6Q6L82odYr6govnGn0NZVT/jT&#10;IJUfyPMcMhTLlD0d6e6TSelfp9TyTItE6bgmFVSqmAvLTQ6nqc4zOZHMhKBYSlwLYTR1tAZRxTJn&#10;o/1jUTYYpsc2dOmfnHTvu1THGplCbWEg1WKLyHFFqNYcRyi+4qdTEpwEZmy5rghuQvEhhe/eg342&#10;GMWqdu4GrWg2oV3a8bOHewsHhnH3jfaRcASW3GwJ7+Y5DguOA4doszM3mtgLP2uB5+xGi63DFgNX&#10;cyCZPVvEW7XXB9m+8XKdhDizEORMkvGCbKCOxp8cgeRFY8Msv4Djlig424J7BfsrVDLFGJvZxaEw&#10;3biIMex5d4XZ1wZteHvCckwHuYFU3dtg8FsegLtuB9724jsw3jPDeN12OAxap27gataDahXdrxs4&#10;d7CweGcfeN9pFwBJbcbAnv5jkOC44Dh2izMzea2As/a4Hn7EaLrcMWA1dzIJk9W8RbtdcH2b7xcp&#10;2EOLMQ5EyS8YJsoI7GnxyB5EVjwyy/gOOWKDjbgnsF+ytUMsUYm9nFoTDduIgx7Hl3hdnXBm14e8&#10;JyTAe5gVTd22DwWx6Au24H3vbiOzDeM8N43XY4DFqnbuBq1oNqFd2vGzh3sLB4Zx9432kXAEltxs&#10;Ce/mOQ4LjgOHaLMzN5rYCz9rgefsRoutwxYDV3MgmT1bxFu11wfZvvFynYQ4sxDkTJLxgmygjsaf&#10;HIHkRWPDLL+A45YoONuCewX7K1QyxRib2cWhMN24iDHseQXAuCNYNcf/AFnlf9dUQNX7Jfq9/d9S&#10;IlY08iNuYihMjihNDMvPFApk5YoTIxDAUEMmAlX4UyacZ/bKfaYSCbMR/wAqCCKJTJqnES8x9+i/&#10;BSbnuBLOiN7PhSe1B99i3ypLVuYE+KZkn+RyU7B9+Ox0qSfcPvsX4KSzcg++xfgpLidYPvxs/wCl&#10;SeLgTIoY4G/HhmRwHF9tBAkISKYRmX2JFLlqbGlFEhGCyizBrYTjLe2wFFD5TMjJSicZGaRLuEwo&#10;SSV5SOVCREhRGRvXcCMilwxsKIyJCMiJhkhcR51MokNccAo8BuCCm/SUXZLsEmxZROL/ABMI9N/4&#10;BdH/AO96nHqr+k9Du/2J6ebRgmyj0c/4uek/9R5Q9Ubv7SS3/wB7vSEDLL+A45YoI5dBqVfQwTD8&#10;8cFHW1FNBMjKHylFHDIihIzsUf3Qa2f/AIVr82rMEMqu1PUK6XLj+JBLq62pqYII/KcPnhhnRRER&#10;oZkr3jE3s4tHSv6D6ty/ufnD1Q/2k/8ApE0gLs64dTdP+oGpa7T1Wj6PR61oelaNqFJpsGsSIKuK&#10;k1oq2ZPp502IpJzKWKGGRMlxfKiMzOEjItOm+hdDI6c6q02pP5/Sa71BrdZQdSafOh8sfxKnUY6o&#10;qepkxEUUo5UEuVHCccMZebyRQ9UdT9dVWnn1T1HT02kUul6TVHXUumaNTTiq50dVWeSCGOfPnFB8&#10;mWsMEEBfKOKOKGDoDoKCf/VPWeqpvVU6TLmfLl6ZoGlT9LgOpghiZBOn6gRyiihMoopMRkawGJ/T&#10;PXPXFB05rhdY63qBUFbRavNjjoqyjpIaaogm0dPNlnDEcEcKedSMjUiYv8q+if2P6g//AIMVWudA&#10;dSUXUul0VfHpdXV0UurlQyK+XTy6qKmmS62XKjI/hzZcRH5UMjYbDT1A6T6o6kpdK6i609NOu9P6&#10;Y0qbT18+o1arrtAn6TTSpMVJKjgg81ROly/NNjhIlUzKEjMo8jRXF8k7R16n+ymQyz/sup+tBiDP&#10;vESP8ppwGp2/2xUm7+ps9BxsM2ZkDs49wzbY21pgnXWcgxhZqq2ICJi32Bht3W3kQe4y8BwJCyvD&#10;zaWJ8wvMx43piMcrrwxExXgL8O1VBKbcLjDlN5XvHBrWpeg445Bhcj5h7Xjkb02seF5qmJArnH3g&#10;3kScBlwUiDtsQatY1b1DWbzRUuDlXniwXImCbxk3k4JfZcO95EVgbYiswYo7nIq2BX8FzIPwRX4D&#10;e2660Gwm3WA95XcApxS5cCkURzZZzijg8zZcMJIkR2HYJOl6DpmpanqlQnzGTRwxVlRLI4vKZ+T5&#10;JQkZmX7YSeuvpO9W0vSehS5cM+m6A0Ijrer9aqzLzypMcMcUiVDLQojmeaYdjDFV6d+gOh0/pt0C&#10;UuKglVkuaUGtapRTIvPWRV0ijgghKZHNij8xfEivUVE+dMnVFTPmxVFRUz0KbPmzDLzxRIZ9o4Xq&#10;+wfSS/4rp/8Avi00HmhPeDJ7cFdcFapoHHuxCY9pNV4YaZHxMiDe9CY8h7TsDNtwtU+Shtp3Gw7G&#10;DCy/FLx3+8ZE16ZA7GGXsL2Ak7bsSBbYBmVvIrxws4NyB8L945GVp+wcXLclosNEZusBtJ6uJdmj&#10;O1rsdw8sURQkcUJEw2xHF8mEsTNhCXSUNNMn1kRF5KWglRzdUmEZsOWUJEWXynj9/H0ieqpPpX0E&#10;flqI5M2KOq6v1SZAswqahpoIpcCeU/lHFOuFZ6e/Rc6SLpLp+bT/AJuq+t6qZJp9f1mnghIqisrJ&#10;NFCbZ0UJRoc83vNBWavrWpT9W1CsnzJlRW1BRFMmxRGsSec4jY4mg0Ky1UcqJaOtTs/vN9YWG3+q&#10;OnENUwr6tLV+7xOGBW3sDbcsnAstjaN/MzHe7eGrfuIPdYT7jCltgC3pgM9/MW7uai7JPeMveqGM&#10;mWdgRhKTCxHfuxHbjYN+yDbtGzLCQO2W0b354Dus4BV9+KAuSdjRe11+Jhc1aCw3NcDLsIJj33hy&#10;e15gnt7w9u4bIy8WMTgmxjC928e9pWkFLYsBtbYwYccQ2zsDrFuDL9lB3eF5mLuHaHNX2k8WJdvY&#10;4e4hyaN/MzHe7eGrfuIPdYT7jCltgC3pgM9/MW7uai7JPeMveqGMmWdgRhKTCxHfuxHbjYN+yDbt&#10;GzLCQO2W0b354Dus4BV9+KAuSdjRe11+Jhc1aCw3NcDLsIJj33hye15gnt7w9u4bIy8WMTgmxjC9&#10;28e9pWkFLYsBtbYwYccQ2zsDrFuDL9lB3eF5mLuHaHNX2k8WJdvY4e4hyaN/MzHe7eGrfuIPdYT7&#10;jCltgC3pgM9/MW7uai7JPeMveqGMmWdgRhKTCxHfuxHbjYN+yDbtGzLCQO2W0b354Dus4BV9+KAu&#10;SdjRe11+Jhc1aCw3NcDLsIJj33hye15gnt7w9u4bIy8WMTgmxjC928M7DaVpBSw3kg1x39Z5Rsx+&#10;KxghbbEvIzG131VBkuLjN7mhhEbN4xtaRkTWtIwTcyt5Am2OU3cQ9rmmhImYeuftMPPmmTTD7Lz8&#10;Qambmt7GhfMj7TYWShppgpuK5oYRnv4gkhUr3oaYmLFYpBrsObwSmlrCM+wL5iMieqvsCkwj9xdg&#10;8G/UTYgQUU5l/wB84n5SrBKP/pMLnL5YVYOmempno1BqEfT3T+j6HFXweoZ0UFbFpOnS6A6qGki0&#10;Occopnw/P8P4sflVPNE8dV+o0Wjw6AfU1ZSVJaPDXHqZUMNHpcjTIJZ6gcmn+KZwyCiOL4MDTNiE&#10;FzVo6N6GP0g/PB9JdOaT0/8AnQuv/wA3fnD810kNIVV8xPRJ/wALz+XzeT40aO8xjqn1JPRC6b/f&#10;J+Zv6ilqJ6x8yLR+naTQCL84/N6X4nxCpfi/eIfL5vK1PMaY994cnteYJ7e8PbuGyMvFjE4JsY0n&#10;1DLp8upy0yi1ejPSD1Q9FOeWq6bMoPiFqHzar8nwzjKNPgReZPKxVLqf01L0r/e1++T8yLrX79z1&#10;n5mWj9Q0mvGRad+Z6X4nxPmvwvv8Pl83m+UnlNS2LAaT1f0jq1RonUOiVPzrTdRpfhxRyY4pZyZs&#10;uZKmwxS5sqZLjjlTpUyGKCZBFFBHDFDEZCTT+pXp1VR6hKghhm6t0XXyIqasiKA1j/MmtRQHINSJ&#10;SKumE0zIoUIjnQdCem2sVOqzJcUNPU9XajRUOn0k4y+TOnUOjx1EyohI0WXDUSTP+jht1DrTrfVI&#10;9U1qvKCUUUMuCno6ChkHF800zTaSX8mTTySiMoICUzM4o44o5kcccTL9lB3eF5mNe6V/veF1eWt9&#10;Rx9QFXfvt/e981OPTKfTjpDp/wA213n/AOxyjKPzw/ZJ5WKfS+sn0dD0fB01pVbpsNIWvn1BHWRV&#10;lYVVHPiqDoqEoCIoYYSg+FFafmahRnYcLrVQ0HX38KZH5ZU/WgxBnyURZH2DU7/3xUlv+ltQMywc&#10;V4NX4tNjQlxuRlwtxafeGrxRGXjKxGEeQY1CuVxIFdhe1rgrrmAsEPibGgnG8yJFVoMmIvbiCsej&#10;bsQ5WPtQxZabbW2mH23uC4mVjg/O4mOC25q4mOG4yS1bTJRmZPXsDUce432hMiYmVovwXkQabmcg&#10;vFMXBFyS7Iw5Wo0+Bjm2wjsQX7t6bw5OeJDmbCbiQ5Wk0Ih4vPsHLAeHNw5tVGi61XNtCqwi2UGU&#10;EJEcLYoJkRQHERGXypblEPwZM6Iph+XywwQTJ0MRn5SKRTSjObMU2KUBlZeJXWfX2o0npf0BCcUw&#10;9f6mmyKSbX00uGGZH8002AplV8SMlglpIIvM8yeJugfRe6Yk1nUZQnK1f1a6o0mR85hmyofLBDps&#10;zUimzyhMzij+5yysFV1J1j1Dq3UGs1UccZ1+pVtTVTqU5p+eOHT4psUR08JuST5SRiIwRfc4Io4z&#10;I45kyCGObFEcLY/ixEcRxGbTNVM2m0IcURmr4jOI95mDVx2lgxhj6ShXel05FI/9keneAMzInt4v&#10;Du9dww7jtYPC3eQJVuJlu1wZZYlr0GWxmO3kdg3lg5gM7sLycwOLsSwNeyxu28cCaxg23OxCly4G&#10;iC32vIyCbNB9xm09w32MTcZC1xWMMG8ja/E8AxxGrCK8IlmLwZFEXxPMyXMLyHHAf9AjyHlkwxRz&#10;fL54qad8KnMpf2MU2RNmREUaGhFCqmrCErqCKmkdGdCSZkR6h1l1fPkaTpsqRKM/izZcqeZzoz8x&#10;HDKikyYi8yGpE0TND9G9EkepnqVSQnHXeo3VWjy59HT1EJeWOmopWqwxEfwzLzSSgkpGo/O/X3U+&#10;q9SVEC/Ak6jVTZ1BRnG2L5hp8cRyZLEJZUBMIicQiJhnMMvNGfypsSIkPxIlisRFcFNiQlAliKqn&#10;CWxiK1hqW5461w9GusivVNR05BqmOoVa2/4+doLidzlCtMlUmuHNSQ1uJoTZuYa1Me4X38cA5zNw&#10;wvK8Pbf7AdnZe4csrwbC44tFrrb3WC87hwVwwYzkO25pjZRv5vQeKchtY0cGo1uAYe9wVuFu8g3P&#10;hkNizDrPawWtcrG5hGWl7BengE4OF+7cwZYml4uszaCJmCt3Br+fEhtwMLsS2htvM3WB3LZA5qK7&#10;vzBpzdsQ44YjM7rR34uHdZdswXbITBm828GDtfwCbNzDWpj3C+/jgHOZuGF5Xh7b/YDs7L3DlleD&#10;YXHFotdbe6wXncOCuGDGch23NMbKN/N6DxTkNrGjg1GtwDD3uCtwt3kG58MhsWYdZ7WC1rlY3MIy&#10;0vYL08AnBwv3bmDLE0vF1mbQRMwVu4Nfz4kNuBhdiW0Nt5m6wO5bIHNRXd+YNObtiHHDEZndaO/F&#10;w7rLtmC7ZCYM3m3gwdr+ATZuYa1Me4X38cA5zNwwvK8Pbf7AdnZe4csrwbC44tFrrb3WC87hwVww&#10;YzkO25pjZRv5vQeKchtY0cGo1uAYe9wVuFu8g3PhkNizDrPawWtcrG5hGWl7BengE4OF+7cwZYml&#10;4uszaCJmCt3Br+fEge24wuXMmmNcu/M8pn4UrBB/zVmI9guwGyjcLFBuL3J9Rz02aLOFxMUEwOLa&#10;wOtuFmzBZwDhZtaDdjsY9p94cXjgFJC8cg0i4eIcR7iDEIi2cE+ptyHcPZ4in/SUXZLEr/KSK/8A&#10;ak0Nz4ZDYsw6z2sFrXKxuYRlpewXp4BODhfu3MGWJpeLrM2giZgrdwa/nxIbcDC7EtobbzN1gdy2&#10;QOaiu78wac3bEOOGIzO60H24uBezvEwnfJPmRoOvv4UyLP8A5XUl9aDEGfewRZH2DU2/64qTj+ba&#10;h447ktHdhYbeYRPAhZyc5RzYVpXkHussvQ1GJ94MnWL4i5r7jBLeTdz2gl5mfANwMzLILefCywXu&#10;vstDHWHkWIytVHjfbzaeQ4b2GdgSzC0kDcWLYofsig+LbVyG9/EHevBxmgtajlI94J6sPYhZsdw7&#10;G3vUHwU/aC45sWzEEp22djA0m7MDWNW0z8Rmd3YgTg65j/EH3cDIgwjMj5I1TQEasNFKEoo4mk6G&#10;CElPIgUw4oSI40KDzEc1L4pX2RbyByOmdBnydH+HHFX9V65Nl6T03p1FKNJk789V0Umm8xEz4ZTT&#10;jJqkpGI6fS5GmeuHrJSQRyi1GOvnax0vpGqGsv5vSSqaYVHVS5MR+aKKE5iR+aE4lJCnVHVmuzoa&#10;GCKXDTdPUZQafounU5RnHJlUemUXklkim2ZDEeISGAopcTY4JsUUyA4v6IpS+XeZYhXta+25QaqS&#10;kWTGIGrg20sRYpj6S2HpfO/3x6cDQk95vMHbvtDXM27BvtYqDNvJovwXBqjf2uD+F+68KlpKqZWj&#10;gYwPF6mLt5MsULxXsFu+yxCMWEfZiQfyVuRC1Ed7gzj3EYXLxHFGeIIle+1T3hhHHE1ISLzRRI4i&#10;ImmtgI4opcKkyA5kBzSUrZRH5sHCTo/Q3TtVqUZp861KrpJ1NpOl0pmhz6nVp/w6eWlkEcxeAgr/&#10;AFErNN9b/VKnghhkdIUmuRVHTWl6mUPw5x103RpsHmKTMM0g+cpEjjIVWn1+oS+mekpcBSdK6L6V&#10;ly9M6coqDyfcqU5dMsyYbVjinzo4jMzMjI0SXDNOKOZKjOOGpOI450yMzWCZUFGsEUUs/vfyU/oi&#10;iD2KmF5jLN5vaE8WleIiVPkxHi4dap/+ZvrJ/wCkdOIao9fzhV7/AOmIn4B7kd2NCPvzw8BklzSG&#10;9E7Q5V2QH3tteEs3v2YPFrni4+KC0sleF3EtgN5tyTiMe/EcC5BcXusxHPnaENjb28Arb3cRsSIC&#10;2O95hb8uZjPbAYWXlcN++5QnfZgPajTG2CDxeHbYArbV8BxZYTLiF1jBb3Xhu2I96GLbnbmEDRzu&#10;GIyeVwVb2nmHv97DGzcPqEV9qYAuzuF6IwczvaWAz5i3jYj2C/nYN6J2hyrsgPvba8JZvfsweLXP&#10;Fx8UFpZK8LuJbAbzbknEY9+I4FyC4vdZiOfO0IbG3t4BW3u4jYkQFsd7zC35czGe2AwsvK4b99yh&#10;O+zAe1GmNsEHi8O2wBW2r4DiywmXELrGC3uvDdsR70MW3O3MIGjncMRk8rgq3tPMPf72GNm4fUIr&#10;7UwBdncL0Rg5ne0sBnzFvGxHsF/Owb0TtDlXZAfe214Sze/Zg8WueLj4oLSyV4XcS2A3m3JOIx78&#10;RwLkFxe6zEc+doQ2NvbwCtvdxGxIgLY73mFvy5mM9sBhZeVw377lCd9mA9qNMbYIPF4dtgCttXwH&#10;FlhMuIXWMFvdeG7Yj3oYtuduYQNHOssxH/OqRNRg1s1/0HltN/8AjrxDj5rXNK0eAcHDx7BwW8Mu&#10;2L6mx8/8BxC2bW/U4uGY43XM/wAB7d9o2MxyPBo23/U2XiN6C0U5f6Zx8yliTd8Is18sLUCd9mA9&#10;qNMbYIPF4dtgCttXwHFlhMuIXWMFvdeG7Yj3oYtuduYQNHO4YjJ5XBVvaeYe/wB7DGzcPqEV9qYA&#10;uzuB4IwFgpiP7XJWGwdev/upkfldS1S+tBiDPG8RZH2DUy/8YqMmsT+ps8wdxCzFxGl6BzbnOO8K&#10;VwQubQ33GqMB7mdyjw2vDCPx3kCd4GEedntHet+IUjbu2sFz2XnaRBtmxGQO2zjaCfz4t3BrmPIt&#10;4uc24g1UytvBNQtrxueV7jUxz57PFlisZf7AbbDuax4VLC8bBidx2Au5FxJR2XPHJSu3giY/ligu&#10;warWKLW7ZDnYdo3Eh+8GZsIjQzUrbB8qE4TighOEjQjMoj+ScJAtB6P0Wt6g1aKZLg+ZUEmZOjgi&#10;mn5ZcU/4cJnBDfEgpeofpAdTR9TdeTKeGq030u6eKlg+D8NI5pazOj+LNgJThhX4ZWiV0n01Qad6&#10;bem1JFBLo+nOnIJ/xp9JSw/D0+n1WrijhjqIIYE+XKKUpkURkZKRxTYp5lNKOGLzeT4iEUJQkUEc&#10;RmqkVrnGZmRmcUcJTDimGscyayI4id5SHCzuGfBmINr8UsagtfarnuCqTW77R9JX/ivnW2/vj04g&#10;dvH+iVpjdsSBq5OyQWvs4OCX4FvDLmNOwwxhZeIZc23kCQ8PAhfyPbBA5LcjtB7MRw2NCDns9wLi&#10;292xjZHKuAdZzTMGiswYhGbxbuYTXsMEikrmGrk5g4zhiKGEijjMyQiJShIzOwlQU3T/AE/ptXrO&#10;rV0cmRI03T4IptXOiqIvhyoICgIzLzmaEflMUfWn0o+qYdKrSllV6J6baPDIk65WypZFEUGoR1cU&#10;cZeaL5KwySt3H0H6SaRS+lfpxKiOT8x0ukmVfUOqyZUPwqf846ocUvyn5Ti8xwySUzcQm1M+ZHHU&#10;VEXmm/EjjqPPFE05syojNSM7SS8ERGUspf2UJRFHDOOI1ZEbkeGlaj3YC9rFV17QrmXYtQPsNzhE&#10;9PKaplaOs3qfo31k9v8Aojp141RWF+cKvFnxzIdhIpuKwWnytaQz4OGZc7wvsXEHaRu3NFzyVzQ1&#10;jHMbeLi7ksCndaWLA7JbrASu3C7bkFvYtiFmGK9D8QRnhshB/B2Q24CxASXt7wXYm9iA0fwzMFji&#10;qssDU7EzBptgQMsL0ePc1bDQXbXi3jdgODjHO3tMPbf7QW2BCxLmC+1mTRgvMmh/sCvtO8m2Bys4&#10;YIOROcMyPHgoyWyxXhbQbOCC1j7hz2QYNw3ND2qEY7gYzLneF9i4g7SN25oueSuaGsY5jbxcXclg&#10;U7rSxYHZLdYCV24Xbcgt7FsQswxXofiCM8NkIP4OyG3AWICS9veC7E3sQGj+GZgscVVlganYmYNN&#10;sCBlhejx7mrYaC7a8W8bsBwcY529ph7b/aC2wIWJcwX2syaMF5k0P9gV9p3k2wOVnDBByJzhmR48&#10;FGS2WK8LaDZwQWsfcOeyDBuG5oe1QjHcDGZc7wvsXEHaRu3NFzyVzQ1jHMbeLi7ksCndaWLA7Jbr&#10;ASu3C7bkFvYtiFmGK9D8QRnhshB/B2Q24CxASXt7wXYm9iA0fwzMFjiqssDU7EzBptgQMsL0ePc1&#10;bDQXbXi3jdgODjHO3tMPbf7QW2BCxLmC+1mTRgvMmh7smBXuU7XWDXFJf6jyrv8AprDIQO/bbmk4&#10;bZjxzF9n1efF31OVlo2yFm1oZ4bwm1/+A5DZyfUPL6hJ9TZBnvTAcfqewH7rHin/AEnF2S3EJV3w&#10;Sw/ak0wabYEDLC9Hj3NWw0F214t43YDg4xzt7TD23+0FtgQsS5gvtZk0YLzJof7Ar7TvJtgcrOGC&#10;DkTnDMjx4KMlssV4W0GzggtxRwLje0R3eU+w2KY6+X/ZTJ/LKm360GIHP77BF9qfYNT/AIRUa4/1&#10;NnvDS23gjvfbbeLUI2OU0uwBY2cjQIeJNMNNWOarAr7Pc0O2S/cMmW3Be9u9eYQ81PtIYK61XWB/&#10;ImWC7jZneN2byRnIM47KGE5tpusBb7Awm3GhMCO3EuLA5lzkImjYzaVoZslgS4bG07iMI07cUR4z&#10;zzIFbhzRoIz8GrmG48TUIW/DeMGo5FsFjGX7hvuXB4tNikWDxTaXotHV6hXVcZy/mlNLOOOdFF97&#10;RvcIPUP6SXWFB6f9ESIDrZuhUJTKzq7U5BRGcNDDQGcmEimEiGc4yIjVBN9Pfox9Ll6ZdHwS53k6&#10;lOCRH1HrkcyD4U3UThoyg+HH5YS8hRTTc8VdXqBxVEzUpvzypm1NRHO1aoq1MzqCqDh8sLz+T5ze&#10;DiiOYcRmsUU0/NNOI2mcw2rFabTaC9rcxg/mqqGOvQjY4Xm/hgGlxQXMc3vDMsEsYPpKsZ/evnNe&#10;hfvj05QfNuJ+4XNcy3AP34JaPcS4hrmWFZeGWdpW9gI3GPFiB7ruINbCRXdwV2b+JgmtxvsHfvcg&#10;Jl3E7zDkzRl7DBJcTc7GhrGqR4YoLjQmrij+0GqYkqcjENLIk1VRPm+UqempZfxZ1VNiYUqAiMhT&#10;9eer2s6V6T+nkuWVVU1NZMmTuppsuYSy5VLp5FLKOKZCql8ciIjMVvQv0W+ly0vzSKin1L1Or5dP&#10;DrGuw1Eo4K2upaenWOXNKE4ileaebSI1JRW63r+sTNU13Upnx5mp6hMnR1pyz/xmHzeYoWmZtjtD&#10;IY4CshmRlHHCV0UUJmRmMm55qOKJjkGNJ72EZAre4rHA7N3MMJrWHiIvtT4peOtLP/M31lu/qjpx&#10;DVF/74Vm/wC7mRd4K1WMewhu7GWixFV2Fhe0bm7sQSe5rRvvM3C1SLeOGQJu53Mb9ng1zINYoJ9m&#10;xh/K1wx4LaRoLlGHEsxjcZq7Ie/kMFINyy3EN9ngN4YNuRBV2tCWvZg0G/mWIY9lo7s8x4HZY4I3&#10;2DZTuBnwSxjxvJ4uXwvHYrdyjhwRRg9rOCjfdy7g1M/AKvdZgLb0dzGbEJOwewie9oeeOYtaTFGx&#10;Ja0I73OG5u7EEnua0b7zNwtUi3jhkCbudzG/Z4NcyDWKCfZsYfytcMeC2kaC5RhxLMY3GauyHv5D&#10;BSDcstxDfZ4DeGDbkQVdrQlr2YNBv5liGPZaO7PMeB2WOCN9g2U7gZ8EsY8byeLl8Lx2K3co4cEU&#10;YPazgo33cu4NTPwCr3WYC29HcxmxCTsHsInvaHnjmLWkxRsSWtCO9zhubuxBJ7mtG+8zcLVIt44Z&#10;Am7ncxv2eDXMg1ign2bGH8rXDHgtpGguUYcSzGNxmrsh7+QwUg3LLcQ32eA3hg25EFXa0Ja9mDQb&#10;+ZYhj2WjuzzHgdljgjfYNlO4GfBLGPG8ni5fC8dit3GYLKHh5VeNcVf60Snsb92sMQZxKrFa7uC8&#10;+bBsQt2ePd9Xx7hszANs2Qdu4bwwM2J/1NnfU2P6hB6DbuHtvDtr/qbd31G5A3It7VPAU7EL85x5&#10;GyWhlYJKf5FCxCehNG3Igq7WhLXswaDfzLEMey0d2eY8DsscEb7Bsp3Az4JYx43k8XL4XjsVu5Rw&#10;4Iowe1nBRvu5dwamfgFXuswFt6O5jNiEnYD8CIPZaVwj+1NFaxDcOvv4UyFV6/O6n60GIM+8Rfan&#10;2DU8eoqT/U2oQwe9eIvR7yQPZxY4Fz3PUWtd4hrtyg+feCt2sD+bmXjLgWLRjmpsCsRVs3tIHY/B&#10;53i5EPgF7MbRgvNAe4vEMauJmzEZ3tMsRg/fYH92ItJdlMiDEzY9zVDz2Y0xwLDcEWy00DjXArUs&#10;IwbHHvc8xlehWDI/e0WL25mGuQmvIlvQJLgKJ5xEccMCQE2bGURmTYSUyJVMyQfIM5sS/wBKw+WK&#10;KomxIiHTESxkrGwmP3167UUPpr0BTFBO1HrDrOdJ0ihglNjORp9BHDFUz44oSOJIacxO6f8AQfpO&#10;i6067jKKgnep2v6XKqkqZf8A2VX6HDrJRR08JxQ/co5UqWflMnKKjqHrzqPWeotVjiKAp+pVU+rp&#10;6aGXCUMuTRxT4j8sMEKQlDCREREREPiFHEUZl5TjKI/MZOMjieiYjyxGsJmpwxNhW/yuMI/uzD0s&#10;94c4iIixF6PYxgY11pd425hpte7eqHmG22tsvH0lf+K6dZ/4xacSg7la3HELbg4MYhbKCxv7RYb8&#10;gXLG01Id7uRDjYtrzD1ttR4bzwbYEW7haiBjG9jEYHE9tu4YvJTZtmEcdzc7R3hCiKBUSI2wlaiN&#10;eCgSE5xqUKxERRWEflEyr0rTKXpvpeCKH43U/Vs2l0HQaGEi80yOVW1nlmVMRF8o4YYY7rROoPT7&#10;R6L1m9WqRZVT1TrOnfOdB02oL7KLR6XXIYZMJy44WTZUgjiJ5mg/O3XHUmp6pBDUHNo9JjmTIdJ0&#10;sigOCVKoqX5MEJy4D+HD5ICIoVIjQEcKQqrYfkqb7BE5IjM4iRVW8rQUMMJFCRMIiIoSJGEREGH3&#10;YEDUjJGKSdgfyPeCZdaa8CFr2M5mN+N+IiL/ABJ9g60cf/mb6yT+yOndw1Q7tQq2l/ng1cCU09wQ&#10;3+28Oea96DmuN42vVRtegYyxwJtuW5CDdzMXD2MUmMGe97FUhnfYHcwZewK+7faotad6E5pi5Ev3&#10;mMFweENbHWB/eG+CXOGx7mBl4wNmD7BYnbiDZxytF7O9B2n3BlmGA3mV6Wi/Zhhvh2hrHYi5WuJu&#10;DRb7shkVjxwXjZ7By3vaOWxDLZ5gs7S3qotdxwDm58xsZEObOA9w7itJ4uGJe5o5rjeNr1UbXoGM&#10;scCbbluQg3czFw9jFJjBnvexVIZ32B3MGXsCvu32qLWnehOaYuRL95jBcHhDWx1gf3hvglzhse5g&#10;ZeMDZg+wWJ24g2ccrRezvQdp9wZZhgN5lelov2YYb4doax2IuVribg0W+7IZFY8cF42ewct72jls&#10;Qy2eYLO0t6qLXccA5ufMbGRDmzgPcO4rSeLhiXuaOa43ja9VG16BjLHAm25bkIN3MxcPYxSYwZ73&#10;sVSGd9gdzBl7Ar7t9qi1p3oTmmLkS/eYwXB4Q1sdYH94b4Jc4bHuYGXjA2YPsFiduINnHK0Xs70H&#10;afcGWYYDeZXpaL9mGG+HaGsdiLla4m4NFvuyGRWPHBdvAcFwNFGufoeUX+a2CDDzZWX/AFeY2QbW&#10;D3dg7hcOQfj9XlvHD/AeP1O0LuG3H/AXBCIzOwiQjWwiUfLmwSo2GUEa+b/8AkFNFDDFHD+c4yI4&#10;W2SytaJPk+URyYSMi/asJp8xYnbiDZxytF7O9B2n3BlmGA3mV6Wi/Zhhvh2hrHYi5WuJuDRb7shk&#10;VjxwXjZ7By3vaOWxDLZ5gs7S3qotdxwDm58xsZEObMGAlxuYy4R/amhFaXlMx19Z/bTIY/8A7bqf&#10;rQYgzEX2p9g1N390VGw/0bPQkB2qqNDG2NHFGutaCwvV7g4lbduBL2W7h3+II+ZJvUWcyJg3YtZY&#10;H2ss5EL052gskvRT8BsdgK5iknYGM34sMLuIsnGPDbtFxs4HgYZi154qDu3X4gmOfczAEux5GQ7h&#10;ZuuJ4s97GEGsK9oZsTjBl2vYTEDj8R7l4CKOLz/CKWZH8KCKbNgiOIihjilSyOLyPU0YaNEvTuj+&#10;m6+dpcJFNquoKymqKPRJEiXD8Woq5mrzfh08uGTCUUUUMyYsZl5CJTIhDN16sovXr1dghKbL0+nq&#10;/idK6BMgLyS6OpPSTlQnEUZHFF5p5miWCKLqPW/mOhQHH8z6T0KTJ0npqi87Fk0FMUJRmhFD91ON&#10;O0jKYcJkZn5iglKhm0oVhYR3EzIEikSqcPnjiI4zfGkRmRHehEDMmmoxu3uGV7UaLifipZ947yfk&#10;GHY0k5GGtY9gszxCPIzuZeDXPc5R9JV38l81v+2PTrweBs3vUg/bAEy5Mt4tZ3WhU33WEguda8rR&#10;4sUhuPhsgt8GseHkTMrbgXvdkNldYEYW/mGKXZfaCYbzO6xgOKGA5hRRQweWUfxJvmNTKL4MKxHC&#10;w/NERIVptJZGg9DdM6r1LWzI0qp+mUNTWafpkqXB8SdN1OskFFLlFBCR+Y444UN4k636ydR6d6m+&#10;pMdOVTS+nHTuq01dpmmToiWnpeo52jxRxy75sPzmXERMYYh0fT6uT0V0JSwHBp/SfS8n81aTSqae&#10;c4/lT5sRwlAUXxp0ZMYQWbN+PDLjjmQpDLgijmR/ZTI5kooYzM3ocSFcQiiaZxH5vsokIv6GGF2C&#10;ouIMkJxpgxVIWLla4WstNL8Rzvey0GXi+8I/ExevexA/3YIDbZejcxEyw+wdaYejfWRq9T/OOnIZ&#10;oNUw1Cs3fdzJwsPh2DA7LGZg8cyHdfcHJZlmC2JmYQiaXYt45nngH2MysMHY/DeLWcbx2+LAzbjw&#10;GD1tGVq7wuZYOUdnYO23cwbm2pdeL7fBQx2xg+T32DPeLe0WO4+4b9nh27k0clb2kLS55tD+2/gG&#10;YXtINub2jO0ZMf3jhwyF5JcN2HcM9jQPZZmPA1S8Ny9gehH4WkOJMVCsaMLnhHohOFua2BO3IMud&#10;mNrrx3X3ByWZZgtiZmEIml2LeOZ54B9jMrDB2Pw3i1nG8dviwM248Bg9bRlau8LmWDlHZ2Dtt3MG&#10;5tqXXi+3wUMdsYPk99gz3i3tFjuPuG/Z4du5NHJW9pC0uebQ/tv4BmF7SDbm9oztGTH944cMheSX&#10;Ddh3DPY0D2WZjwNUvDcvYHoR+FpDiTFQrGjC54R6IThbmtgTtyDLnZja68d19wclmWYLYmZhCJpd&#10;i3jmeeAfYzKwwdj8N4tZxvHb4sDNuPAYPW0ZWrvC5lg5R2dg7bdzBubal14vt8FDHbGD5PfYM94t&#10;7RY7j7hv2eHbuTRyVvaQtLnm0P7b+AZhe0g25vaM7Rkx/eOHDIXklw3bOHDsahDXLvzPLT/8cILG&#10;xO3KG/VzF7m7hgPHIMy4jbt+ozL6jC2X6m7lYLn7/qs2Mhso7+dg2T6mxhvuz+oZmflIiU4ifCVp&#10;lk8RTp82XIlQk2pqD8sBXRGqCk0nT+pKDVNUOsOZ80pZsMwoYD8hFCZQqhqRvMQwmR082Cn80cMT&#10;4iKFTIi27BY7j7hv2eHbuTRyVvaQtLnm0P7b+AZhe0g25vaM7Rkx/eOHDIXklw3Ydwz2NA9lmY8D&#10;VLw3L2B6EfhaQ4kxUKxowueDJ6JZcQK5omXeUyb9qaDr1P8AZTI51lT9aDEvPvQRZH2DU0X+6KjX&#10;+x09oeCcefBw2QmNUdrO0YlzvQwpN4OwCYjbtDGI0ZYG9LTD1fc1uIdv7R7bcAeKk914M+13EG3F&#10;i2tBFu7iaM7HYowYp7gSvvyCOPiV9obgj+CjJbBZ4YKOL7syDcXuBO7jVgS3O7gFXY2WDHxaYWwi&#10;aS3krB6ieqPqqWsVvS/plp1FqM/Q9EjkyKvVJtdqFPp9HKiqJ0ucUMHx58spkJSjPyqZGxsfRfQO&#10;maf6W+m9JKKgotE0E45uo1kijj+JLm6lqcXk80ccZFHH5JcL0aDmz4ps6pnRHHU1FRO+IUxWqcPl&#10;KI/+eBK563q2wY2NepNF2NwV73XIGvbcLO5jkDd52GaXDhe3IPVbEssCvtai8uYe2zizMdqP3i3F&#10;Mh9JVV/kvm8P3xacHts9gtt3IWIVrU94PG9God5hyHgaLvDS4Fg0xarHLa8X23YNHe5jhbe21twt&#10;SzHiGb7Mgw+attJoLuatouciu3jVtN6zrK+j0DpjprUOqNQ/Nfwyrqun06ZKKOilTJsMUMJTPORm&#10;ZyzNhOFV6c+hXTmn+l3QFOX5tpaighjm9UavQU8z/snV9TmpD8SfDCsyGCRCnmQjYDrK2ojrKmOc&#10;dQUU6KZFGdRFF5jmVccyKI5pGbfLCcDGDyTPsTVkHyVa0yI1RcwyEoCL9qRvT9suNw3qisdcYMrH&#10;OBNwxQ3DJbiQGz3JeHnk/sGGfC4YKxrrATu/FBYbNx7hFb8k8h1olno11luL84acNVN39UKvL/sg&#10;3kParyQKpez2jAvcg9r94Xu5h2adiBuJZcQWCW24qDb47w1e3iPG56hN+Q4t3gu7mQ3Cy5Rbts0c&#10;O3AbKt5C2994u3+IVrn5ZhPeGGza4drhjvtHZ2BH3G8bLvG2yDHvK9Q223NymGWXcXBvPvMW8GXE&#10;jQaE1l28G3vHBnvHuz8A67IkvHil9qC3bIMO5bRu9pKCJPZe4FY5MLwXDmCvwB5m9w9r94Xu5h2a&#10;diBuJZcQWCW24qDb47w1e3iPG56hN+Q4t3gu7mQ3Cy5Rbts0cO3AbKt5C2994u3+IVrn5ZhPeGGz&#10;a4drhjvtHZ2BH3G8bLvG2yDHvK9Q223NymGWXcXBvPvMW8GXEjQaE1l28G3vHBnvHuz8A67IkvHi&#10;l9qC3bIMO5bRu9pKCJPZe4FY5MLwXDmCvwB5m9w9r94Xu5h2adiBuJZcQWCW24qDb47w1e3iPG56&#10;hN+Q4t3gu7mQ3Cy5Rbts0cO3AbKt5C2994u3+IVrn5ZhPeGGza4drhjvtHZ2BH3G8bLvG2yDHvK9&#10;Q223NymGWXcXBvPvMW8GXEjQaE1l28G3i3mP+dJN2I1v9DykJn/TT8BAt8T8DJV+qzk0e/mHbbh3&#10;jO8Z9o2Qbvqd44kPD6m3cPEHYxXuMheq2+II/lZF5lHm8tyna02+0G5dnBSNIrjJSdaQhhiqaeWR&#10;xEqyYZkSOMyJS4CZUVtQRSISOI5s2MqOWV8R+ZS5ibDqfVFLUVEEHxPzbp82TVz4iM0I/jy4lI1I&#10;y8vlFTJ6C6ZmH9zmQyavVJpnL85EflmRSpss1JWoojhr+oY9OpIy+VSaZVR00o4bYfhS4iLcg+NV&#10;VE2pnEZGc2dMimR+e0yOJR54ojjiQy80RmcSOTzDtcMd9o7OwI+43jZd422QY95XqG225uUwyy7i&#10;4N595i3gy4kaDQmsu3g2944M9492fgHXZEl48UvtQW7ZBh3LaN3tJQiLzS9wLl3iPGE2HkbVHX38&#10;KZDr/ndSZ/WgxBn3iL7U+wamR/7IqMrv9DZ7DFpOtawbcWjm4zNXuDUxZYPcRnmG7n5qDROLG4iy&#10;zkYbuPm4hiTETk0NK27F/sC73OtUHwUrbxszIiBc94wvZbawMZdijlFtqbECs4lwDLO3FB2lyDDz&#10;sIrGkQYjmmjitC5tJhnvFt7ieGHyUlGzAt5lc9zBe4ud4ZcftEW52V4+lLZ/a/0sd3+vTSbgRO+7&#10;TorlIzvDN5WYhSw2YLb7S3tBNLfcFeVjNwba1rbFQkzDW7KG3l2A2WMe0rhd2MJUMHaTTZiThvYX&#10;igxsW64Hc9WsH0lUIv5L5zSsP98enA80XeE7b7TB2YW4DceDsAjxbwMX2s4A/a7AKaOQK1TXdmEd&#10;a2y4c3v7gd9j71CdpWXAsyYSWERm8eqH/FJ1OZpaXxqYjYbwpNSZEtthkrBehOTeEcibyG/A8LQR&#10;FYy2zEgamr3WKMbXmabhu2tD99i2KMy4pgCVhkpPHJuSB5P4WNMGTPFoivQ7GuvHWjf/AKzfWPH8&#10;46c4apedfV/5uZBx8FahNCc7HhUIsXMc4xaVlo2uWwGjDfutG52Ax3WMG/Ju8Oxsct4bwtG/feHd&#10;lyvDN/Y0Fu37w723oC5eBAlaTMxhbiMisvcHWcMEHbdvFxoZ3cTDD5X2hli9jzHa0FshYhG8iwcE&#10;vHCwz7BYm3YE4n4h6bYhngO27Mc70C5WJ2h3uyGNjjMOvxLMW3OBu2tHttyMc3tRAvP3jBGpZkDz&#10;9gyfuuDyS+0WlZaNrlsBow37rRudgMd1jBvybvDsbHLeG8LRv33h3Zcrwzf2NBbt+8O9t6AuXgQJ&#10;WkzMYW4jIrL3B1nDBB23bxcaGd3Eww+V9oZYvY8x2tBbIWIRvIsHBLxwsM+wWJt2BOJ+Iem2IZ4D&#10;tuzHO9AuVidod7shjY4zDr8SzFtzgbtrR7bcjHN7UQLz94wRqWZA8/YMn7rg8kvtFpWWja5bAaMN&#10;+60bnYDHdYwb8m7w7Gxy3hvC0b994d2XK8M39jQW7fvDvbegLl4ECVpMzGFuIyKy9wdZwwQdt28X&#10;GhndxMMPlfaGWL2PMdrQWyFiEbyLBwS8cLDPsFibdgTifiHptiGeA7bsxzvQK7cicRuLgisIa5+h&#10;5SOO2aIGWxYk0yawbOFlw25/U7ww+BjfvuFmOxfU23/UOz6u9d4x+ohPNhDynFCUSshMzapKT1DI&#10;IjiMy+SbzKw2oQghj8sE2YkMuSZn8SZEZsghRim5ojqdYrabS5MuEzjirJsEHlInr5VcI4oOoqbW&#10;auXLNKbTo4Zx+YjQofuhwk8T6fpHQaSkppkEyVLq68oIaiX5vkwzZcEso4TMnkomRav1fqcFLMXz&#10;UdGcEiVERn9isryHgDMo5hnEZxRzJ82ZVTY4z+yiOOo8xlkTOYhM4CneQyMyjijlIZf4mWZEYZJh&#10;l2mUMcZlwMEZMIiPBrmmGX3cwyxex5jtaC2QsQjeRYOCXjhYZ9gsTbsCcT8Q9NsQzwHbdmOd6Bcr&#10;E7Q73ZDGxxmHX4lmLbnA3bWj225GOb2ogXbcCbfuxEeWCuMrR19h1TI5VdSv1oMQbWiL7U+wam/+&#10;6Kj3/wBTp4NG8XJiG5cg1MrC3hH43kFRhbOBMxInYhbO5HDBmW8Y8VUeBMHFga9pFZagMr8CzUxY&#10;XDkLCdmQf39gx2a8Jnmo9xYWjcblQzyB8mk/AcDLeYYVpMTtDj35vMW8GpuFx3ZXOG/cxocZbJaL&#10;Cxctqh5pychGImL8osmk8x9Kyz+1npaz/wAddIs7hCaMIzuZ8rAcCsaQ7XtewN3GjCCNauQNFutQ&#10;O3vPmH5nzI2hWcEc0YPVhtDGOuJQ3J5ix7E4MBvS9thBF4ZYD6Spf/owmsQ/9kenN9wNVfg1poOx&#10;Mbgyxl1jQ3O8WLYTFTIPZ3WhEPh/iUBXcWXkEwaDvve7AxyeTbxY1XmGPVScfMMbbusEN9iHkpEr&#10;B6o/8UvU7cfjUwi/yyIiuVwxcZuxeDVGFhZeN5FmryIZ797VB471wDEwxueLOFzAmK4PYShOSpaF&#10;4ldvBlxNpm0ZchfyfmIvtT7B1mhGX/mb6yw/0R042DVC/wBMKs7v+2DY0FsbgXuCs7cTaL8WsbYN&#10;3tYG+7YhftiGrjkTWiztNt3tF+JuyFvdvC7ExxDi0bMJ4fb3sGOyC1fEhim5jUF1mfAN2Mwiu3pe&#10;0bMUrzC5qaBp7XIM0dabxwal4zafsGyOcN3EHx9+QtNHWpuFiM9/cL7Tt4oOOx8QyxjD32B3EsVG&#10;OHEJztHMN4Ygnq/iG57g/G1itaM1eaZg++3eGW9l5BrbLideLFejkYPZyF+LWNsG72sDfdsQv2xD&#10;VxyJrRZ2m272i/E3ZC3u3hdiY4hxaNmE8Pt72DHZBaviQxTcxqC6zPgG7GYRXb0vaNmKV5hc1NA0&#10;9rkGaOtN44NS8ZtP2DZHOG7iD4+/IWmjrU3CxGe/uF9p28UHHY+IZYxh77A7iWKjHDiE52jmG8MQ&#10;T1fxDc9wfjaxWtGavNMwffbvDLey8g1tlxOvFivRyMHs5C/FrG2Dd7WBvu2IX7Yhq45E1os7Tbd7&#10;Rfibshb3bwuxMcQ4tGzCeH297BjsgtXxIYpuY1BdZnwDdjMIrt6XtGzFK8wuamgae1yDNHWm8cGp&#10;eM2n7BsjnDdxB8ffkLTR1qbhYjPf3C+07eKDjsfEMsYw99gdxLFR4cQTnFY1w1z9DyrC/wCnXCDO&#10;Lca/V59/1MAy0csgvsTIezGz6m53MW+wdyENnfULa1o8TYoiij83lIli8n2RlaULxHV6pr2l0EiA&#10;jiilVU6CCoIisQzJu4TKWirKjXauCE4yo5BRnIjiNi/H8nlajvMJ9F0bpUjpylqIY5EEyZF8aYfx&#10;GQxQxSZhlCeJkJh9QdTatPmRGZRSZcyMqc2OYTt4iKOmlzZqeb51FGpmRuKL5TDzIeSOM4pkv7Eo&#10;GwEcLiNMmi5F3s2QNufjn4BmJk9hAzefYR4mG9gJbzxwQyGaOtN44NS8ZtP2DZHOG7iD4+/IWmjr&#10;U3CxGe/uF9p28UHHY+IZYxh77A7iWKjHDiE52jmG8MQT1fxDc9wfjaxWtGavNMweN9oxawTPtUcz&#10;7E7R19/CmQxHf03U/WgxBn3iLI+wamv+yGj4fm2ouCW2P4tGePHmFTm+5wZuZ2C/Fge7fm0PW8u0&#10;Jbe/mDeezQ3sYVrsgVjWE94bijnCwzJuWCA1tS/c4PueljwdxqWI4XoR2E4O2UYmbMlxBcb8AbGq&#10;97cQZMLjuMbywe9SIO5MZkOLEe15B7C3W3jZ6Yi5hOZvGDc70YN7z9twiwMittJHFiPpUY9PdLQm&#10;jTMi6z0g0YPlNSZMhxSGJhA3Ebva0PvInMUKt7mMzDHGe+4EzgWAewiTeHWtNzjY8JtmMO7IbuRF&#10;sYRh4dwNjcCcuQbY03c1D3e+0fSWf/JfOU1T/XHpxuBqwzM9zXDvRC4hPatoZgfdaPANZ2rcOB+I&#10;I8Tewgq43GHXtN63hbCwJQbm3ZBljG8hbcfeQha256MxHqi5vpL1NmSTaYRITfixd4YwrFYQ7bB4&#10;NRLVDeJKjGkPHtFj3HwBmxd78BtzDHHvDT2zIMLOy1eA5+ANUNzHPzEX2p9g60Mv/wAzfWR3v1HT&#10;mDVP0hVMcX/ZEQsvyt4jBrEMNa9l1w3bNB3Hs7sHuBMxUmZjndjYCU+82hqe5wPH3jh7xfsoVjAt&#10;/i0HvcE54raE5OzaMrS4KH3+8iIXZBHNy944lgMreTxye1zTHtU3Dt34h7fFwyS4P8HjuUXXIHn7&#10;mh3EWOV7Bhbba8ZvMLjaXcMC7LhdxJtwO9i2kahlqWOTAZtvG5xn3h1rcxnflgO7cDff7ASsc20x&#10;u2aDuPZ3YPcCZipMzHO7GwEp95tDU9zgePvHD3i/ZQrGBb/FoPe4JzxW0Jydm0ZWlwUPv95EQuyC&#10;Obl7xxLAZW8njk9rmmPapuHbvxD2+Lhklwf4PHcouuQPP3NDuIscr2DC2214zeYXG0u4YF2XC7iT&#10;bgd7FtI1DLUscmAzbeNzjPvDrW5jO/LAd24G+/2AlY5tpjds0Hcezuwe4EzFSZmOd2NgJT7zaGp7&#10;nA8feOHvF+yhWMC3+LQe9wTnitoTk7NoytLgoff7yIhdkEc3L3jiWAyt5PHJ7XNMe1TcO3fiHt8X&#10;DJLg/wAHjuUXXIHn7mh3EWOV7Bhbba8ZvMcLMLhrmGjylPD7shEILPsryuHc9Rs8eIZ9Ta5n1Nu8&#10;cOYeWLHLiQNO1OJGLXsapGrmHmQcuQIill5yaVRHOOGEiVfL8EybxBfGnfOIidBJkMb+1OZCZotp&#10;ibV6/wBRaRQSZcJxRUc6bIOpSH9rD8SMjI9wnSunZNfq+oS4UKVAcZU8cZGwynEURER3IJlPoEig&#10;6apJhRS/LL8sytigiLymcqphhlxQx3RESkYin69rmpVUUSmcNRWz53mVqGUcRjyohE2IjtN6mR27&#10;ghOusfcDIjMiNVKE2HmjAZQoRGaxIxTtMyB+UihM3oXlVXqZBrUdbgozU2W4sDbLC8Ajm5B2GHtC&#10;sLH2jk9rmmPapuHbvxD2+Lhklwf4PHcouuQPP3NDuIscr2DC2214zeYXG0u4YF2XC7iTbgd7FtI1&#10;DLUscmAzbeNzjPvHb7wW/sEf2ps/5kx19/CqR+V1P1oMQZ95CL7U+wam/wDuipLP9LagxmR8nh17&#10;0eovYzstC7NzF/Ox6GMkJtuDFBklpZXhO8PcviL7WXAn7vaM8ME2YGLapLYRDhmq2mHnvIJjyGeB&#10;ZDlZabWCx+zxYpcyQXmfPBneD35KYdncyy0bzW0gbXYlkCNMbbXtD+zMW3tLc7tGTUVu4b8LG2iK&#10;35RGb7LkH0p7f6gdKr/ux0lQaIX3aaz/AJt7AbjV7MNnD3peTxvPxsCbGzAIlmeKjEn3mTgTEzbv&#10;Ud4vux2wFjWrbzDUYeZvaaB96Wcwlrr1Ge7JLh9JVv8A9a+be/8AfHpxoDYxxrYhmFXPc1SBYOei&#10;2BuObWGRBziz3IGNKxA7sXc8PVXWNvDcy8B/+Fdk8PtwbxGB2JxZzD2NK8KpGlmT3AkvweweqCv/&#10;AL0vU7yf91phEqF90iwV6tHE2ZtYQ9zWXhWKuDisMN2xDOLeY3twsQzIFilzTFluRcQ7BzxaSue+&#10;4xbtYEJ3M8GBnNFuEWR42K4daHd6N9ZJ/ZHThqn+f6tDMr6iIG3k5CCccGq4WJlYxg5PNu4b0sPM&#10;brMfqOvRUMeztDLTwMYXGeGAbg7McrdxmLSwt4D3peLO/wBweaFsocza0InHwD17yC3Cxip4kGvc&#10;nJgt8QrW8mAr7iTMOat2INW4ZDiy60cSM8DHtMPu8Q3huUYm1pXvQXewYd62oPFTw+pcSpj9Qn7j&#10;8Ati3c2B2XsG7Z4vJhm8c87S8Bxx2xHZZgLm3tzHJ5t3Delh5jdZj9R16Khj2doZaeBjC4zwwDcH&#10;ZjlbuMxaWFvAe9LxZ3+4PNC2UOZtaETj4B695BbhYxU8SDXuTkwW+IVreTAV9xJmHNW7EGrcMhxZ&#10;daOJGeBj2mH3eIbw3KMTa0r3oLvYMO9bUHip4fUuJUx+oT9x+AWxbubA7L2Dds8XkwzeOedpeA44&#10;7YjsswFzb25jk827hvSw8xusx+o69FQx7O0MtPAxhcZ4YBuDsxyt3GYtLC3gPel4s7/cHmhbKHM2&#10;tCJx8A9e8gtwsYqeJBr3JyYLfEK1vJgK+4kzDmrdiDVuGQ4sutHEjPAx7TD7vEN4blGJtaV70F3s&#10;GHetqBXstIzHAuwa3d+Z5WafdhBgcV294tTvC93Nn1L+IcN4wDCM8kfc0wZxRFAhGZ+ZhkjTM3go&#10;pSTyNqwNIyvaRBYpUUMJ/t4vKcNxkpGoM4ZssoiIzbF5TM1+xI4mCdM1/qjS9PjklFFFImzyOchE&#10;pkUMKkZsvFRL6O0uo6inyoIoYK2akND8cjMvhkkamZMM/kWiqgpK6T0xRzYJkBS9LglzZhQRf4qb&#10;ARkaWkYiqdb1/VdVjjNvzipjKEzN/wAmCIi5AzOYZy1/7F8sHkjYvniqE86ngad5n8KXSldJmRzz&#10;i+Uwlnmzc4L55hxMffebe4KZIhIRFdkPel4s7/cHmhbKHM2tCJx8A9e8gtwsYqeJBr3JyYLfEK1v&#10;JgK+4kzDmrdiDVuGQ4sutHEjPAx7TD7vEN4blGJtaV70F3sGHetqDxU8PqXEqY/UJ+4/ALYt3Ngd&#10;l7Bu2eDtJ5vBWmpn4CP7U3tsNniOvrP7aZFn/wAsqS+tBiDMRfan2DUzaX9sNG+3+p08G+23iQJF&#10;R7OBGDXI2DiVqguOVo5bnIYJni8X+Fgvt5A8SuvBHwa9WKobkZXLYREExei2WqGuwTcncMMrXAmk&#10;y96ngQfv33GLrzUjcTlFjvegwYmxhe/awNvTneG7rciUgh4W3DND3EE2baPEizBYYcAS32oLmo8j&#10;ab3A1NnmLnePpTNT+1/pXh+/LSFUgZIz4s1VxjB5GT8LUBb27YgkuW8jNxEMLzeTAt7ju3BUfdbe&#10;0KjLfDEMNuPtD0RqPYEwuPkG2Z2stF+9D3A3ktqOGGXJo+kqX/6L5x3/AOuPTgd7VPzY3A7i7sga&#10;2m/FLgpODWnwtBM3mYM1N7bg4tnjZm4x4luYGnycVgR1jMmhpNZs0PQt5lcIe5WmPVAv/wBEvUz1&#10;/wAmpmg2/wCOxIgv7GWC1HsXMOM83bhv7l5ixl/ZcCQlw7zMHn3Byb8BZwsVVYOTCZhsgerVvf4D&#10;wPmoNeNwNyob8h1opf8A1m+si3/nHThqn6Qq2MQ/6YNpgib22D2rwCWt7EJwy7x3XLkGkSc+IZew&#10;WNuIbdgvdg2wZ5piC2a4kFvsebQvG+4NfcE9g32Em7eGdnAHeH77Rbidm8Yt9hA/F9ovXBw47mDZ&#10;uRg2+0i2eL/YG87twusttCM78xiVxdxjhb3AszLfeLydsQW/cLMSJtjg8jbmEO5yht3MXbYC9NnB&#10;xYtPgG2WMYQNj7rRdamVyD2q0Z7lDUxx3jLvHdcuQaRJz4hl7BY24ht2C92DbBnmmILZriQW+x5t&#10;C8b7g19wT2DfYSbt4Z2cAd4fvtFuJ2bxi32ED8X2i9cHDjuYNm5GDb7SLZ4v9gbzu3C6y20IzvzG&#10;JXF3GOFvcCzMt94vJ2xBb9wsxIm2ODyNuYQ7nKG3cxdtgL02cHFi0+AbZYxhA2PutF1qZXIParRn&#10;uUNTHHeMu8d1y5BpEnPiGXsFjbiG3YL3YNsGeaYgtmuJBb7Hm0LxvuDX3BPYN9hJu3hnZwB3h++0&#10;W4nZvGLfYQPxfaL1wcOO5g2bkYNvtItni/2BvO7cLrLbQjO/MYlcXcY4W9wLMy33i8nbEFv3CzJ9&#10;geRuK+wa2R/955Vyf46If+a4mgd2oMgfjyC8g4bdw2sBQFD8iJpmZPYat5CH486TI/opk8yhlQEi&#10;xRRxMQrzUTz1fqrT5s6SUR/NaKogijiMiI/KUMJRHzE6j6J6YqNQqoDPy1tXMKCUUau8sRwGaIqk&#10;I5cetfmSljI4Y6CgKOE50s/spRziijKFSYZmZCKp1OprJ06M189TPOdCptMz8pta8eWKKTF5z8xf&#10;BgihhQ3FEUbVY8GTiNjeDS9w4E1S7ApK3A2naCQjtfkhC32PNoXjfcGvuCewb7CTdvDOzgDvD99o&#10;txOzeMW+wgfi+0Xrg4cdzBs3IwbfaRbPF/sDed24XWW2hGd+YxK4u4xwt7gWZlvvF5O2ILfuFmJE&#10;2xweRtzCHc5Q27mLtsBemzg4sWnwDbLGMIGwm8xxNOYj+1sbYY6+x6pkfldT9aDyEGfeIsj7Bqf8&#10;IqPd/U6e0Kxb0MYm1C71DM8SCWYvJGGM3FexLRir2DHm21gvG/figt3s5A/DmHW3OwGzLWGHvN6I&#10;zcEbbi28FgtiGLuRItiC1178DUIeDTLkZhp5WYqN7HMB93JTIFuYrSB77r3sFlj2hVRMHMeYcVzn&#10;G9g5cnGQe28+AN954NEX2yWXG1R9Kf8AQHSrCt/tz0gGZ/5LNZ/zfuC2XmasDDVzLHB53WHYjgfJ&#10;hdhDFWL2hSenfiM07XsD1VEJlthiw3OIFffi+wMI0uYWQPmSrgDXZr0HDAyLIfSWT/8ANdOan/jH&#10;p14Nz2kjVbYOW7EMJhM7xucxwwVrt4Pje07Q3Lx8BsaITzIeD+XAe/Mxb3uYgfaw/EGe+4+AtuQn&#10;MwBd7kMiaY9ULf8AzS9UZ/faa8RO++RYIlwswvUd97bQl1qE97g5WqXEW9naM24vcHW3kDvJhNsB&#10;JaRZt+oXcfAXG3NbDMHY4rGCI2fYmWLrB1orP/M31jd/3y00ao3/ALfq7U/7YNg2fa4FguNgcpY3&#10;5iyxGWGHkYK9yqLuYVp7dgz8Q7jg9ga7hzINyPtaL+54NLMOZsD+wJ33hdkRgch5dgtREQYbhYzn&#10;g0N5g2vXkLtlsG8tiC95DD2tJg54cBm/IKp3XLbYLL9+YuN14fgxcxenY9RsrsBvPgMbDarHuB3u&#10;2Uc24BOd1w2YTnjgi9gv9ovxeWaDsv5BbMDtyCkvcF7bDG9jBZYjLDDyMFe5VF3MK09uwZ+Idxwe&#10;wNdw5kG5H2tF/c8GlmHM2B/YE77wuyIwOQ8uwWoiIMNwsZzwaG8wbXryF2y2DeWxBe8hh7Wkwc8O&#10;AzfkFU7rltsFl+/MXG68PwYuYvTseo2V2A3nwGNhtVj3A73bKObcAnO64bMJzxwRewX+0X4vLNB2&#10;X8gtmB25BSXuC9thjexgssRlhh5GCvcqi7mFae3YM/EO44PYGu4cyDcj7Wi/ueDSzDmbA/sCd94X&#10;ZEYHIeXYLUREGG4WM54NDeYNr15C7ZbBvLYgveQw9rSYOeHAZvyCqd1y22Cy/fmLjdeH4MXMXp2P&#10;UbK7Abz4BFbYbVJHuD2kaMYR5jXcdGlorUQ5q8hLQ2/KsNEUkJj94YxP6EkY5pkCIzWzzRWXEDKC&#10;IiiRhqTFJhneIPu0BzCP5RQIatYpEYhOKVBDLKHyrBD55vmJq/AJDPMRVM+tpKeCWRxRR18cFH8M&#10;iUzi+FOZElytE49V12CurJcJmUiinQHLOIrCglmYnyOidDMz+GcMqrrYFklMMzeRwJzFR+dNfnUF&#10;PPKOD5tpNXMppZwR/tJkEmIiMkYDqaydMqZ8Rr8afFFMjNbfPEphfMrE3FYD/wAUw2vwMjHlRhWI&#10;qBW9mxBrc22hxby3H9QtxGxyFaL+54NLMOZsD+wJ33hdkRgch5dgtREQYbhYzng0N5g2vXkLtlsG&#10;8tiC95DD2tJg54cBm/IKp3XLbYLL9+YuN14fgxcxenY9RsrsBvPgMbDarHuB3u2Uc24BOd1w2YTn&#10;jgi9gv8AaL8XlmgR91pgjzJ4jMv6E8nGOvv4UyH/AOe6n60GIM+8Rfan2DVMeoaTH/Q2eOPuMhsX&#10;IPVxudcN2yA2qS99gNuF1t5DHnihC/HFl4VcwzbiLb+Yw3sY0XcH7hnd4hOxrjuCPJXYWKFLG92A&#10;9h8xwv7hYe15i5FMsLAe7BbCUNYrHG9RY5ytvtFy42bwe2bQzHjeMUVEtQbs/aFxsaIkX7IiZwRg&#10;+lNhoHSpf/VlpAPGdNvJvmDVVLHuBPer2XhpPYrrbgrPeaDtvB3cmkCVPbgDM8ebDGDCYaGi2KLT&#10;5cEyCOdm7uGS3tahtMEw3mXNe4GzsvH0lTYp+l84sf7o9OaDLem9xmEcx4XttV4Z3cNwYm9rSDOT&#10;sFQE+zm4wxWLjmFaWeFgNN+V4TcgK5iPetgQ80dxHtwewFa0s7LR6oNb/el6nc777TCJX/Ei5sYE&#10;y4GSDnfgYw3LeLT2wDXJerQZYcwWT2ku8cLSeRtaETDkLd1outysMNv42A38LN4iyMuQ60b/APWb&#10;6yt/0y064ao4/wCqFWpZVBmEuc60icHFj7gmFitbgNsw7w4EPb4i/vK5wzM+wOb3bxfy4CwiPZ4T&#10;l4Am7WqNmGNuQXPssBP2cLUwsuG/Dkg2tyF5383jveTXD3HkD7LeYsL3YDkThxQ7ryMbKuCgzxwQ&#10;yQJstjgw8Lu0EZlfcRi3NvaYK4MyMbgd21oerG9pBmdz8Bdu2yDW7bNHj4BmXtIbM3hz7Nsgmb2D&#10;a0KeK7x42cRtmHeHAh7fEX95XOGZn2Bze7eL+XAWER7PCcvAE3a1RswxtyC59lgJ+zhamFlw34ck&#10;G1uQvO/m8d7ya4e48gfZbzFhe7AcicOKHdeRjZVwUGeOCGSBNlscGHhd2gjMr7iMW5t7TBXBmRjc&#10;Du2tD1Y3tIMzufgLt22Qa3bZo8fAMy9pDZm8OfZtkEzewbWhTxXePGziNsw7w4EPb4i/vK5wzM+w&#10;Ob3bxfy4CwiPZ4Tl4Am7WqNmGNuQXPssBP2cLUwsuG/Dkg2tyF5383jveTXD3HkD7LeYsL3YDkTh&#10;xQ7ryMbKuCgzxwQyQJstjgw8Lu0EZlfcRi3NvaYK4MyMbgaO4cwTVYSm9LSGufJMoC0aWswzIoSM&#10;/jPEuGGMo/McX2CmRKir5rAhEdpqpOvT2AoIYyijVPIb0tM1YgjqNUraWgp4IfiTp1RNhglyZcBL&#10;FMj8rUIhOTXKLWKyGGLySqCMp8XmJrPinDuE+l6N0SRQwxHF8PVK00q4FYkFOXnlnCREsJm9R8TW&#10;up9QqDiM/NBKmFRQQEbPkwUnlKJLjIRTq2on1Uw2lHOmzJhqbFMojMgZnGaGZpI8sJSjI3GcUPyl&#10;MfKky5Rk1II44lz842zDvDgQ9viL+8rnDMz7A5vdvF/LgLCI9nhOXgCbtao2YY25Bc+ywE/ZwtTC&#10;y4b8OSDa3IXnfzeO95NcPceQPst5iwvdgOROHFDuvIxsq4KDPHBDJAmy2ODDwu7QRmV9xGLc29pg&#10;rgzIxuB3bWh6sb2kGZ3PwF27bINbts0ePgGZe0hszeHPsfs4FveI/tbMjHX38KZP5ZU/WgxBn3iL&#10;7U3PdYNT/hDRs/8AB1QPeg44qt3uDODLMhbxfvCvRLWgyz2IL47Yg24XomQc07sx791g4vYb2ogJ&#10;Mu5qAj7Lc0BETkIzyGxlcRBbr2GFNWYrko7SZfeNn5NyDEw3WhrkvYbLAvPsaFZjmVw8Tt3eIyI2&#10;hmF3EYbPF9yWISDi3feOKJgInH8orXveo+lPj0/0sv8Aux0loP8Ay2armLHaOzg3YxvbgEvDrWKa&#10;FgEI0IXoQz8WjtO9rg3gHH4NUYPCE61VtyCKftJpmYIjcb3KnvH0lTU/5Lqg2mSM6j07xMLf2ma2&#10;9phm63eHIhr7jDM/api+/Yg3PJt4tRbG5B1nG9gssuJLiUgXK8lDbyTtMWMO4FeZXGZH2B5bNVRD&#10;2XGZETVePVF7PSTqd7WnNpmCL/LIkbmTgjDI8CLgLTQiexCF6KXELsQ78TtQbFmNmragZk7BbBbj&#10;kZ4Bq8UtCPyR28bxZwJNrREaftTIscSIdaPb6NdZITLNR04aqRv/ADhVv/zwbwR7lVN22YO+1zcV&#10;BKe7cN+zg5nExYVt7Rn2ZDg4iYZC7uTAYlw4BGJuaRjZBbzfvC7XCwnqO0vaPbZcHbtwVtwxc0e2&#10;1XjnZ2sGCe9otzMxb7UF1vgoswazMGlvbvFxnjuCW7EOwmljYO/C9Aw/Yo7fbiN1+No23IobteoZ&#10;7ic0YYW8AV+BMHsHG4cDzF95YGOw+0xhyeN5+FowyVAmLtuI37ODmcTFhW3tGfZkODiJhkLu5MBi&#10;XDgEYm5pGNkFvN+8LtcLCeo7S9o9tlwdu3BW3DFzR7bVeOdnawYJ72i3MzFvtQXW+CizBrMwaW9u&#10;8XGeO4JbsQ7CaWNg78L0DD9ijt9uI3X42jbcihu16hnuJzRhhbwBX4EwewcbhwPMX3lgY7D7TGHJ&#10;43n4WjDJUCYu24jfs4OZxMWFbe0Z9mQ4OImGQu7kwGJcOARibmkY2QW837wu1wsJ6jtL2j22XB27&#10;cFbcMXNHttV452drBgnvaLczMW+1Bdb4KLMGszBpb27xcZ47gluxDsJpY2DvwvQMP2KO324jdfja&#10;NtyKG7XqQI3e64a4ReaMvzNK+5Q/YmRHNNTzQ1EU7U9e0zSYZEEcyOVUToII4oYPlGRFEdwnS6aZ&#10;U61qhFEUB0izKc4ya+GBP/whPkdL6ZTaXTxQnBKnRrBPL/FH5o7sBHF1F1TqMz5wpHSypkXzeYUb&#10;fhxkhs3j4s2n+NUKZ/EjjMyI72mC+L8PzeUvIUoyOEoLFQzQ94cw8UJ9wM1Rp35WkDYaGxUUiJ6G&#10;hhpbjx2Ub9nBzOJiwrb2jPsyHBxEwyF3cmAxLhwCMTc0jGyC3m/eF2uFhPUdpe0e2y4O3bgrbhi5&#10;o9tqvHOztYME97RbmZi32oLrfBRZg1mYNLe3eLjPHcEt2IdhNLGwd+F6Bh+xR2+3Ebr8bRtuRQ3a&#10;9Qz3E5owwt4Ar8CYPYONw4HmL7ywMcUPvBXNtc3IRtsNljYTvHX38KZFn/yup+tBiDPvEWR9g1Jp&#10;/wB0VIxCf+bp94cZmhvWwNtv5ix52ICtJjbH3Dm/g4PN2Z3kN7jytG7Dcp+ALK93EOJOZ5DAu2xQ&#10;l7nOIXoWb2jFCdzFp5jGy0yIFer7NxDkq3tYN7PBRxeTt2YW6y3iH9hPcQtVSwCXv2MPvIiNAWO9&#10;l6jlc16mOxysuHjncEx2MRIbfMWDx9Kf9AdLEh3/AL8tJR4M1T7tNs/xYQtt5CxytJAwlK4MLtyG&#10;XbfsQO8lw7BneT0LAG/ghKeYdlzYwbiY5WXg7lxLcFY1b0IsUCEZEcRERHbxs3iGGGGI4jMkKEyi&#10;8xn9qZqPpA9Wa9p07SOntc6Am6RouqahCdNT6rqEesUdZLkURTUiM4pciYZHFDC4QmcMUERwksER&#10;QrBF5VOCLymZKRsNDMsTDbtiQ3ixWO5sDmbr3GQy3nkE4F7DHDPMPPk8IMcFLAjCLy4AnsvVu4F2&#10;4PB9mYLMm5pcPVF/8kvU5nYZF8amaD/y2K1Gt4gndto3optW0YK83kG5YtaTwh7FcwEvC9XDa3vD&#10;CsYikTmEGsdkg9j8SQYX+APsNxEVpLyEMtnmjMyhs+UTUOI2FvYI4D+TNOLy+QzWK5fkKSb1wHWn&#10;X1RotdS9Hw+lnUmlfn6rgl0tCddX1dJOp5UMVRFDEfyZManDCdj1GpxQtKKvq4iMm/4/E1S7QiGb&#10;Xbmh13gwYW3894zB4txabEBMdmTSIZq4NJMl7Ay+1OYZyXuGy4vDHe0WbXIMyzLvCkbM2Arz4oNx&#10;ZmpDvK48hinbiFPk5XKDu7THaYXhemBDPe0jGW9uZDdvLgMeBgj38xianld9TxtuMcMi4h+O7Mg3&#10;HY3h1vsBh+znjeWD2BjTctuYtJufaNzr1N4fe3scGN8cAlp4YXjPZox3qVgdnYp2C1lnuGKe0Zg8&#10;W4tNiAmOzJpEM1cGkmS9gZfanMM5L3DZcXhjvaLNrkGZZl3hSNmbAV58UG4szUh3lceQxTtxCnyc&#10;rlB3dpjtMLwvTAhnvaRjLe3Mhu3lwGPAwR7+YxNTyu+p423GOGRcQ/HdmQbjsbw632Aw/ZzxvLB7&#10;AxpuW3MWk3PtG516m8Pvb2ODG+OAS08MLxns0Y71KwOzsU7Bayz3DFPaMweLcWmxATHZk0iGauDS&#10;TJewMvtTmGcl7hsuLwx3tFm1yDMsy7wpGzNgK8+KDcWZqQ7yuPIYp24hT5OVyg7u0x2mF4XpgQz3&#10;tIxlvbmQ3by4DHgYI9/MYmp5XfU8bbjHDIuIfjuzINx2N4db7AYfs54W1SXsL2Cu1Ppap+aVdTS/&#10;No50iM5NUZJEw5ksyiQvMwfOuode1Cvmz5x/ElVVZNqChgiiM4oYfiRHYYWEzIzRUUjMztYPNGfm&#10;Nvyj+UaWNBE8icRow8B5b8MLwwiJTO616kDv3qVgdgdjbBfeqdwxTk+wZg8W4tNiAmOzJpEM1cGk&#10;mS9gZfanMM5L3DZcXhjvaLNrkGZZl3hSNmbAV58UG4szUh3lceQxTtxCnycrlB3dpjtMLwvTAhnv&#10;aRjLe3Mhu3lwGPAwR7+YxNTyu+p423GOGRcQ/HdmQbjsbw632Aw/ZzxvLB7AxpuW3MWk3PtG516m&#10;8Pvb2ODG+OAS08MLweL/AGjiy1LhGx8JkZOIzQ0HXz/7qZD0/wC66m760GIM+8RZH2DU/wCENJY/&#10;+ptQLsuNoXFlose/eo3P9gR+5LQm9x2WAlRrl8A327g5NzWm9gaZ2l3HsoU25XI8YGzDAMTJwxyJ&#10;EvUO4JvGG5m8K4r13o0WHsxovfspB6G/3BqsVxXbPD7brcwrLEcq3hb+ZG0WWGtuANbmK/BVGTlH&#10;EzI7QljrG8QWzSyB2/Kbm15D6U38H+lWp/45aSQPGdNc18bgwyIzwuGF+eW4M8N3MbNuJoY7FrPe&#10;MlRV4Dfz2xGxER2AjufsQvxtfgG2HsQR5o55lCRfZJcJGm9E9NVWpSTmy5dZqtRHKodDoIJkXk+N&#10;XajVxS5XlhaZl5jMrSQxBP69rNL9cfU4oCqpPS+j/EruntCrKdnl1SbGUqmnQRRRNhhOZ9i4Hp2o&#10;6lN6f6KkzDLRukNAORpnTFLJhLySJUzR9N+GSwwfJKKKRe1oT5DH+QjKC77mRoaXAtmbg0t7CXfx&#10;FlubLxkWzDHIrw1ltpvDLD24i3YlFyWm2xzQ/tapKQxU7ja8Wbsw0rF72oQJxta3mPVBHf3pep3/&#10;AOWUxtBu++ROXFpkGlyO55ILzZuyUWrkzEMY1uWJi+1xtCr4NbaL7vAcTS1jTcGtCoyyw948pKtk&#10;NpZEQihh+VFASxFCpxQ3HERWZim6e6H6d1TX9RrpsuTKlU8uKXppmcaRfnLUYzglSpZIZnFHGRKS&#10;CRr/ANIDqPT+teuYJcNRp3ph0nNj1Cm06skl5qSTrFXR+SnihjmMmQxT4/kk0mocPTvT0uD026Bl&#10;FHT6X0f0dDJ0WRPlJ5Dj1OLSvhwxH5ShL7rMO0HCZGRwkiHEUw1L5LZhGa4mRmoazMy3qHrYzG4W&#10;PwcrwvcxhjubuJBbft3BhHseIZtwC4ty3g2+HEc2o4Iw7LcxYzIk4i9iFxaOy94ZwIt45c7Q+17s&#10;x7tz8BsrXizk97B7bsBuxXJoVxv3Gf1MladowcwLbtaL257xs5WBxbGwh7E7RaxPa0e1mATFL+Rg&#10;t+7IYK7AwTW+0WZneO7fiMWnlipC4m2JZgLiQKyzjeGM97A+/B2Yt2IMuZ4jNnfaF7mMMdzdxILb&#10;9u4MI9jxDNuAXFuW8G3w4jm1HBGHZbmLGZEnEXsQuLR2XvDOBFvHLnaH2vdmPdufgNla8WcnvYPb&#10;dgN2K5NCuN+4z+pkrTtGDmBbdrRe3PeNnKwOLY2EPYnaLWJ7Wj2swCYpfyMFv3ZDBXYGCa32izM7&#10;x3b8Ri08sVIXE2xLMBcSBWWcbwxnvYH34OzFuxBlzPEZs77QvcxhjubuJBbft3BhHseIZtwC4ty3&#10;g2+HEc2o4Iw7LcxYzIk4i9iFxaOy94ZwIt45c7Q+17sx7tz8BsrXizk97B7bsBuxXJoVxv3Gf1Ml&#10;adowcwLbtaL257xs5WBxbGwh7E7RaxPa0e1mATFL+Rgt+7IYK7AwTW+0fEI4viGwyiNIDhLv9gM/&#10;LCh2LEpGqKRGwYtPLFSFxNsSzAXEgVlnG8MZ72B9+DsxbsQZczxGbO+0L3MYY7m7iQW37dwYR7Hi&#10;GbcAuLct4NvhxHNqOCMOy3MWMyJOIvYhcWjsveGcCLeOXO0Pte7Me7c/AbK14s5Pewe27AbsVyaF&#10;cb9xn9TJWnaMHMC27Wi9ue8bOVgcWxsIexO0WsT2tHtZgExS/kYLfuyGCuwME1vtFmZ3ju34jFp5&#10;YqQuJtiWYC4kCss43hl12LAX/NCN/wBia/8AOmzIdfGj+qJH5ZU/WgxBv7RF9qfYNTf/AHQ0e7+p&#10;s9pAz24hnNosufe0G1bSwa4N5Fx8Qtu8jXeEYzkQzXNlyhq3q7kEYxmDxavjkMFM/eMbe0Ey4mt9&#10;g7zYTStIg5md47H7XA7zwQmGCVcTPgCaVjjuYwIltqKN9qGbLReSpjd7xyXt7HBWOLLegwKx7EVo&#10;L27gdhWvba4xYzcg7TaZMc0hEViki4LcPpTfoDpX/flpANpffZiZ+fAPvtY6wghPK3kgY/MlFh9q&#10;utB2Naw0MOsPZQRbPamIsZtaGm6wuxgQ7jVj9wpdE6W0PVOoK+rmeSVSaZQ1M+KQ1kdTNp4D8pEb&#10;DOIyEjrL6U3VMjTtQlSvn+l+kuj6vTSupNVPzHHRSKiCnim1ZFNh8s2KFh+U7hM9P/SHQNG9MPTu&#10;CCfSTKbTaX5pr2pS5sspJ/nHVp0RzoYiL5RRFFCamYhiq6ioqo45hxlO1BtRHHE/yagkMU/7WKOP&#10;IE5vg/YghkTOAXuY94SxFyW9Rf2AkLv5jAz5i65zz2QX7KhkGFvLgGrs1gzdvuIPyI/EwWKJaeAP&#10;2NsMxDa3JXD1R/4pep1T/LaYRO++RXNB4tbzNgReD22A3sPByg2PR2Twwn3HxME7Bx4oGbXjivBU&#10;7wuGZPapBVzMmm57BL0nR9Nr9T1asmQwUVBpVFPq6g1iRYvm0EZlCSkpmKfr36TXVVJ6ddNFTwT6&#10;PpiXqFLR9SdQz4IS8tGdPHFHUQnG2JCghNCYaCs9Nfo1dMUfpt0qcmOkh1qfRnU9YatBGS1M6ZrF&#10;esyXBMiOKOGKGGGxDEdbX1tXqtXNiiOvqJ1TFqFXFVRKcU6pmx+c4IL3ERAiRO1yk0g7M+4Idim8&#10;K+19znDwdmg43cA3khkwPudx2YMNjtGxNQNsb7htxQb7zHg1cgebrwVpt8GhLLu8Jy3IGMR+zRw5&#10;WBUvu3DJGFiMdwa+/wBoc7IL2C7Z5mN7wS5bhhwzUIvNx2DZG3huPtYLLtwVxvYm8W8+QVCZZ3BH&#10;8MzDMOQVrTtsQPZb7hYvJhJaFJzvAHw3BXtbe/tBbrfAN5gzPJHGHbWh/dmQzf3DjdwDeSGTA+53&#10;HZgw2O0bE1A2xvuG3FBvvMeDVyB5uvBWm3waEsu7wnLcgYxH7NHDlYFS+7cMkYWIx3Br7/aHOyC9&#10;gu2eZje8EuW4YcM1CLzcdg2Rt4bj7WCy7cFcb2JvFvPkFQmWdwR/DMwzDkFa07bED2W+4WLyYSWh&#10;Sc7wB8NwV7W3v7QW63wDeYMzyRxh21of3ZkM39w43cA3khkwPudx2YMNjtGxNQNsb7htxQb7zHg1&#10;cgebrwVpt8GhLLu8Jy3IGMR+zRw5WBUvu3DJGFiMdwa+/wBoc7IL2C7Z5mN7wS5bhhwzUIvNx2DZ&#10;G3huPtYLLtwVxvYm8W8+QVCZZ3BH8MzDMOQVrTtsQPZb7hYvJhJaFJzvAHw3BXtbe/tBbrfAN5gz&#10;PJHGHbWh/dmQzf3DjdwDeSGTA+53HZgw2O0bE1A2xvuG3FBvvMeDVyB5uvBWm3waEsu7wnLcgYxH&#10;7NHDlYFS+7cMkYWIx3Br7/aHOyC9gu2eZje8EuW4YcM1CLzcdg2Rt4bj7WCy7cFcb2JvFvPkFQmW&#10;dwR/DMwzDkFa07bED2W+4WLyYSWhSc7wB8NwV7W3v7QW63wBraSNC5iJjoTPkasHXx/+NMhuPzup&#10;Um/WgxBn3iLI+wan/CKjw/0NqAeVwR/diLGY4sB87d6Au1zDbYGNdc4Zdl4zanvvHY7N4NTZubeC&#10;5NQzJcAy03OTeEPJh4g34JeCJjGIY53sHcakXIYHYhG43DFHNZaLH7kQNMuLQSs2wBk07STMZFav&#10;MYHb2ELrndwXLFLXhruRMYQzYWxiwzttQHb8olJyKxB9Kez+1/pWz/xy0gRWH8abj+2W0MRx8hxa&#10;Vm9gvRHW3qGqh9qjhuJNrBg73ewJhYhGS5iM4jlF5IfNFFOI4oIiJ8uWRGXyzsbuEmAqecVRWn5a&#10;OSvxDOM4vLCccBESkZuhIyM3KTxL6+9ZOoKf0o9Ni+HHHrGoSIZeq6ipHNODStPq45cJfJJpnMib&#10;ETBqHR/0X+k6fS4p0EdHrHqbr6T9bq5KpFDQFKhgkkcyIiNUNhCs13qTUq/VNVr5nxp9VXTopk2M&#10;/KUEuMkQoS8hQ+UiImMxBk8rjS1hqrwRPJWK0iY1kRsDbCsMFdZdkN+O5gK/ihFcPazBAztVh2GE&#10;XjxHDEuA5uVNwt3HzIYM35gi8H7vANbc1xYBuVxHaaC/iCtb3NHqgdn96Xqa/wDyamEZs++RFvIG&#10;0mkDVlhkQO3PJXELcLuI9qWgidsxw7dj3iEoozggImmSKcTiIjPwEUMEmEiWGGE44z+JGUURF8hC&#10;+yNpQragm9W9RVdL6benMiNKjrHqemmVBKUBTI4pMHnpYPLDCatjFT0/9HPp2R1N1n5Dlan6i9UH&#10;Lnx0kEPyYT0qXSlDLU4liPznE4hUa/1lr1Xr2o1U46iOdPmfcofORnDDKkwpBCUJH5SQghtJTiJW&#10;/KzME4kchFCqX+0ErDZa8bE5rTCOahEp94sdYV4Zaxj25jawKeR2BmDw97TRicQlpW2ELy7AvLuC&#10;e8+I8BgS4kwrTFvY7MbIxoyYCuRxHwQHtk4XGw8hmmxA7wd+zRgWyhUbch9phnLiGcO0bIeAu2UM&#10;wcLC3nYH+y4drlCLbs0b7zQWkPYmIw2Ub32oGJZ4Wg8dyJiOxbb3i5O3EWGWbCtBO772KF49jAuL&#10;xvYxvIM7Rvf7RtYFPI7AzB4e9poxOIS0rbCF5dgXl3BPefEeAwJcSYVpi3sdmNkY0ZMBXI4j4ID2&#10;ycLjYeQzTYgd4O/ZowLZQqNuQ+0wzlxDOHaNkPAXbKGYOFhbzsD/AGXDtcoRbdmjfeaC0h7ExGGy&#10;je+1AxLPC0HjuRMR2Lbe8XJ24iwyzYVoJ3fexQvHsYFxeN7GN5BnaN7/AGjawKeR2BmDw97TRicQ&#10;lpW2ELy7AvLuCe8+I8BgS4kwrTFvY7MbIxoyYCuRxHwQHtk4XGw8hmmxA7wd+zRgWyhUbch9phnL&#10;iGcO0bIeAu2UMwcLC3nYH+y4drlCLbs0b7zQWkPYmIw2Ub32oGJZ4Wg8dyJiOxbb3i5O3EWGWbCt&#10;BO772KF49jAuLxvYxvIM7Rvf7RtYFPI7AzB4e9poxOIS0rbCF5dgXl3BPefEeAwJcSYVpi3sdmNk&#10;Y0ZMBXI4j4ID2ycLjYeQzTYgd4O/ZowLZQqNuQ+0wzlxDOHaNkPAXbKGYOFhbzsD/ZcO1yhFt2aN&#10;95oLSHsTEYbKN77UDEs8LQeO5ExHYtt7xcnbiLDLNhWgnd97FBnx7GAjxifmxgmZMvXymxg6+/hT&#10;Jt/+V1P1oMQZ94iyPsGpr/sio9/9TZ4NmTOAc7dteM+L1UyMcObhehE7La0LnxxMMaxCNjLbA9bW&#10;eBBHNZwQdjLHGoxLnn7w1LHo/eFXhtkCJd3u5B7DTgbxvPCxLA1b8iN4tZmuBBjVMt5OcG2lY1l4&#10;RPajDQhspMFthmV64gix2MY8yDGOLxBYG/chjcy9j3CwyJLrQ8jtJjxFa0ju3sH0pn/3P9K3/wCz&#10;HSAbvvs20yb53MDrMjwHYmDdweXNTVxMCYG3kxAsXm8pIcXw4SijS6AjMiW5TIEZkcMURsgiQo/K&#10;9TRStvBn5vKcDIYDL5c+EzSH5vCSkcR2QxHDyEGoaZSU3SvTVPM+LVdW9XRR0OnadLly/izYzp5U&#10;M2KZH5CWAoSQ1L5RGpFUaV6f6NL9XPV1Tm6j1nXSaam6Z0vUi+5S5lHBP+NOiik+Qo5ZFLh8xsM4&#10;Xj8+dfa/Va5PWMoJU+bNipqeVGZRFKo6eacRSiJP2uFwlmTTkwlDT/G+7SpUCIcJSokJUYqsHmMz&#10;Mz+VEcRqZxG00uK4rCYGFa88rRYRvzVnsGB48x7L3qLN6meBmQvvewWlZc61oweGtYiY2MGTcxku&#10;WDTDb7+Qb35g3pdyCHdiOxCsyHeIc8MGkPVBC/8ArS9T/wCa0wP/ACyI7XKhEwFvz3mYy4vahC5m&#10;djwjkYHOcXY0GcBFEULIlNN6EIpkMUPlgUjlqk6NrPhw/YmWcZZCCg6T0SItPjgWr1fUIvmVDpss&#10;y85z62pjLykRQqaSzjwENPq/zL1w9Y6GVNqTKkkypfSPT+pxQHHJkzq2r882fFKIyRKUi+IhKnyg&#10;cXVOtVVPokXmp6DpfT5s2h0bS6WEzOGE6OEzgmm1pnDC4QFA6SvzeGKHzy5Xmesv9tZaPNEUJRHE&#10;cUfkIoYTjiNTMoCcStQKx256mzwDS99rRYd+8ZOXJzBlw3KC4cXmFu3kZXmG77zuHFHKDV+zRxvV&#10;BhxS9FyFxMfzFqOTk4X347w7nYMyBGmRNPIcGuJCHNjmYi734BzlbvQmh/d2hefMXk9Q8m9g5K5u&#10;4ZOYmbQSXcEuHN/gLD32h+N4xKxp4Da0XbWIHuF27mHZOYHbIGLsywbWEjDDGbODkDLs7LRZwQXt&#10;zsvF3bvFzcLrjF9hXi0ml4A8G5i3G0WKG77zuHFHKDV+zRxvVBhxS9FyFxMfzFqOTk4X347w7nYM&#10;yBGmRNPIcGuJCHNjmYi734BzlbvQmh/d2hefMXk9Q8m9g5K5u4ZOYmbQSXcEuHN/gLD32h+N4xKx&#10;p4Da0XbWIHuF27mHZOYHbIGLsywbWEjDDGbODkDLs7LRZwQXtzsvF3bvFzcLrjF9hXi0ml4A8G5i&#10;3G0WKG77zuHFHKDV+zRxvVBhxS9FyFxMfzFqOTk4X347w7nYMyBGmRNPIcGuJCHNjmYi734Bzlbv&#10;Qmh/d2hefMXk9Q8m9g5K5u4ZOYmbQSXcEuHN/gLD32h+N4xKxp4Da0XbWIHuF27mHZOYHbIGLsyw&#10;bWEjDDGbODkDLs7LRZwQXtzsvF3bvFzcLrjF9hXi0ml4A8G5i3G0WKG77zuHFHKDV+zRxvVBhxS9&#10;FyFxMfzFqOTk4X347w7nYMyBGmRNPIcGuJCHNjmYi734BzlbvQmh/d2hefMXk9Q8m9g5K5u4ZOYm&#10;bQSXcEuHN/gLD32h+N4xKxp4Da0XbWIHuF27mHZOYHbIGLsywbWEjDDGbODkDLs7LRZwQXtzsvF3&#10;bvFzcLrjDW2MeLXmzkJhJ+1wuNrch16v+ymR+V1P1oMQZiLI+wamn+yKjI92mzxbay/EsQfBqI0L&#10;2X2Au11toNODRgTX8jUdzLbnBuF1gXI2o48xZlglgLbkDLDvQiHg5Cc8NLt3hxtvea2C82A0xc+8&#10;bPvCdrDeLrXuMc3luBOww4jGwjbkFK17QbmrywG/3ju37OF+B4ZC/EgZorb2A7VjLvH0prvzB0sS&#10;u/15aQDd99nOVPswrWqqm5BhcfEyYCzf7AyGKJrShhijN9pQqYOE4l8kPnmRQNhghtI5pfJKIv6F&#10;VwEGndD9NalrdYc2GCrrygk/mygkRmhTKjUqqKGmltsimEbHMFFrnrDrVB6sepNOUE2g9MdFjqtQ&#10;0bTtT8nnnRaxqEkpdBGcmLzQxfDqJkJmvl8xNE3RqafF0R0ORQUtL0j0lFDo9HT0kuIvhwzpdD8K&#10;CcZEhRnGcURuUwcHxY5sBGUUEcRxQxxG8znwwoUUVixKeI8sRIRMP7FpHiDw7moG+1rxkwF2pvYO&#10;HbYMiRWrvFx3rs0b0bcN2bswjL70GHEmYBnDdf2BctsQZvv3XheNtr0DbMHkjx2KthYjkxWlmY3k&#10;zFyCG9U7mj1Ra70l6nRE/wAlpicIm/45FZfYLitY7gPbYjwRpfaRhfLGflasEJxpiflVCBkUctIY&#10;TjOYccByYfKSnCc5fIUX+JOJVYiiTofR2h6pr1fUnAU2Vp9LOjhklGflhiqaiIilSoTb8qOMiYqs&#10;FP1X9JLqah1bXjkS52m+lehVUzWJ51fl+JFT65UaIcdPBMg+TDEUdQimwzEXRfp/RQelfpzIihlU&#10;3TXScMnQ6usp5Efloi1jUtM8k6cktkRRzo1tVomVMcUcFRNP4lQUcXxJc6bC2GPzEsUURmReeKYT&#10;TVo+JNP4hxpDHLJS+HC4kKJCMN42NabwxDPZwuva3DeHW8EFptMssl8Q5TtLM7RcuBHmHG3hvGzr&#10;xtcHXNuv+oZ+ywO5MutBe/cGb7t4eq8XOZuBWlxHLxMbjscZh71Nh9wb70wBlv2Ig4+eDAhHsTVG&#10;AV/axtgsZZYVqhG7XBGMPNQ9/AFYwF2DIztJ4XC0dl2IdtiLjvNAW4lvDWNe1waR7nBNrwQ7S9oL&#10;JuIMt4R/LFhEHdxkDdifvBtcXeFLBwNr8yK9VGL7iC3XZsBdjlzG1wdc26/6hn7LA7ky60F79wZv&#10;u3h6rxc5m4FaXEcvExuOxxmHvU2H3BvvTAGW/YiDj54MCEexNUYBX9rG2CxllhWqEbtcEYw81D38&#10;AVjAXYMjO0nhcLR2XYh22IuO80BbiW8NY17XBpHucE2vBDtL2gsm4gy3hH8sWEQd3GQN2J+8G1xd&#10;4UsHA2vzIr1UYvuILddmwF2OXMbXB1zbr/qGfssDuTLrQXv3Bm+7eHqvFzmbgVpcRy8TG47HGYe9&#10;TYfcG+9MAZb9iIOPngwIR7E1RgFf2sbYLGWWFaoRu1wRjDzUPfwBWMBdgyM7SeFwtHZdiHbYi47z&#10;QFuJbw1jXtcGke5wTa8EO0vaCybiDLeEfyxYRB3cZA3Yn7wbXF3hSwcDa/MivVRi+4gt12bAXY5c&#10;xtcHXNuv+oZ+ywO5MutBe/cGb7t4eq8XOZuBWlxHLxMbjscZh71Nh9wb70wBlv2Ig4+eDAhHsTVG&#10;AV/axtgsZZYVqhG7XBGMPNQ9/AFYwF2DIztJ4XC0dl2IdtiLjvNAW4lvDWNe1waR7nBNrwQ7S9oL&#10;JuIMt4R/LFhEHdxkDdifvBtcXeDPewYNwLMR3nCa2ETDHXv8KZH5XU/WgxBn3iLI+wap/CGkU0X/&#10;AENqGtF9yMzMgWy7huue28wS+0txAnnz2sF1pX3mEVzeLXjnlYGZWnwQMNUW62wh33seGtS57gTH&#10;mpvUlMEbidi5GC0r2jgm7sCYtLwHHDi1QmOR8g571zvBG1GlfaGq0iIweSNB479wt7kLAXsR6WMQ&#10;Mfex44tsewkGfhYDRmGVgid9kVvgPpT/AMH+lv8AflpNhjOdNuJ8aID8FZY8PRWEXiGExqq/iKPS&#10;dA0+u1XVqydDIoqDT5MyfU1U6aaFKhlSoYojVzCErq76VfVJdD6dOL5/QemtLVyKDq7VpUoijU6S&#10;Z56qL4x/c4Shlk0jRpCf6f8AoR09pXpZ0RAR08eraRQlUa9rcoiOXKi1GrrjnRwmRLF8mGBpmI6z&#10;Ua2ZWVdVNjOZW1lTHPnRzJkXmjjhOOJCOI7iHkLzHFLIiijP9ucTVLcaC5VMivarxaw2PYDwWxw3&#10;uTsB4dweW7F5MFxlkY3MwQXchcl5bkHI3uFnaqs24Dcu8rQXYZ8BwMsLHGCysN+8JZal6AsmJ4Am&#10;Wc7gzG0jZvBXL2tIQ3KPVC/+9J1Pa377TNEV/wASPA0GRdgLiaOfaEJzd+GJCRRUEuon1lRMKVSU&#10;9JBFOqZ86Nnw5FLCURzojaXkhhM0ajBTde/SL6jpPSDoaYmoy9J1ebS6b1V1BSyIviRHSaPqiziO&#10;eUJwyooaZDYiio6C+i70tRdG6HMKZIrvUCKh/PvWesnHD8I46X87lUFSweX9tOpvIZmZwohidqOt&#10;19XX102bMmxVOoVk+oinTJhrHMIp8RvMLF5jiiepGREZWQYBt6KTw9Tbey5CDN/iC7i3KwGlrwr0&#10;sJ3EXGeLcmh5u3NYC2VMCaDS09mmH43YCzjuGVnsF1lzQ5zWWi3mbSPELfdlgLG5oGW323BmG+4X&#10;XqbOAXj7yBe0uBBuauxaOZji/HAM7eQ5OFx3PttHhheE4MxY0LgmWYf3cUDNzNiBOxuHeadwS67u&#10;UObgGr44jcvJPePZaLbU4NcN9ncHb0uGVje/gHbI1Q92aEMCd4DZGOGLOIsf7wWR5hm2XcMyzYdo&#10;7SJA5tuAfdspizjuGVnsF1lzQ5zWWi3mbSPELfdlgLG5oGW323BmG+4XXqbOAXj7yBe0uBBuauxa&#10;OZji/HAM7eQ5OFx3PttHhheE4MxY0LgmWYf3cUDNzNiBOxuHeadwS67uUObgGr44jcvJPePZaLbU&#10;4NcN9ncHb0uGVje/gHbI1Q92aEMCd4DZGOGLOIsf7wWR5hm2XcMyzYdo7SJA5tuAfdspizjuGVns&#10;F1lzQ5zWWi3mbSPELfdlgLG5oGW323BmG+4XXqbOAXj7yBe0uBBuauxaOZji/HAM7eQ5OFx3PttH&#10;hheE4MxY0LgmWYf3cUDNzNiBOxuHeadwS67uUObgGr44jcvJPePZaLbU4NcN9ncHb0uGVje/gHbI&#10;1Q92aEMCd4DZGOGLOIsf7wWR5hm2XcMyzYdo7SJA5tuAfdspizjuGVnsF1lzQ5zWWi3mbSPELfdl&#10;gLG5oGW323BmG+4XXqbOAXj7yBe0uBBuauxaOZji/HAM7eQ5OFx3PttHhheE4MxY0LgmWYf3cUDN&#10;zNiBOxuHeadwS67uUObgGr44jcvJPePZaLbU4NcN9ncHb0uGVje/gHbI1Q92aEMCd4DZGOGLOIsf&#10;7wWR5g0Y/Yu4FY/a8RtfCaky4x18xv76ZF//AHZU/WgxBn3iL7U+wan/AAio9x/m6eTUG477GCzg&#10;W5vsBpuNj8hi4zQ7WjBvEsrgjSK/xuGb1alo9yq4iYD3kwjVcQnJy7+4WkVxt4hXG33DetzrGDc7&#10;nsg4rjcQtO2/AbNFpr23Bd27MO3HaQuMlsDkLKwg5mDsWhMeLRvNewW8WLiLLd1o8MLBmmbGDHm+&#10;4RJ/iUb2D6VSk0+m+l8/7ttIa0JbbvMrd4WwkLE8ARmcZnBGUk6aXCUVXVxxMghggK4yOwSeu+u6&#10;mR6V+ndPKOvqtW6gKIq/UqJhwydPgmnJgOOIjUiay8VPSn0YOl/zlrkunjo9R9T+oo5U2qOb5fPU&#10;TtOpJEsoC8kwzKE/in8knib1L1XrlVr2o1cfw59VOOMjgm+ZSlwSY44ihghWwIlzGZtDWnZ2EwZ9&#10;ufINeVygrUtV5GwbmKreI9liIoTEzeuYe5qnYCdfazcM9nArke0kxaFZh3tDHm5jGEgday14bY1i&#10;nhaGN9mLg926xqBGX5sRgZjaxFwDd2ZmHZqd+Q3WdjQqMz5giM2rYrM1sHqbZ/5pepri/wAdpw//&#10;AByPveNuQObDBFO8sfkrDlRfApIiRhQQmUcRmir8oTNfilwdIdB0JfErOsNfkTJNFBTwGRTZOn+e&#10;KCGKZCTzimXMITND9ENGg9TPUeTBFQ1HqPr0ynho6CuhJayKio6aXGRkUyGIoTOa4Tuo+ueo6vVt&#10;SmzIZUdLLhig02mMvucqTTyzjiSEmKwKR4GiKlzAbVTZxjf4MQKt2aqL0cTHI0dl2Cg3qiWmzEJi&#10;XvF91uJEDHtsNjzDLEsY0NIzxPJGmO7O8cSPxCMsyNqjgj8waZX5OHtxcMre4e6zAM2zGWyEPHk8&#10;dj2LkEu2aD3LmPcRnmN9g4PRNwbkWYbZv9wbwDNi3Dm09yDBmK5Dn7RzxJLw5hWs7Ru4LYPHsZ2D&#10;tuCbtjHdiHeDXBiFtaFJmJo0E1VzsCusdvsHgi8mB3dyGXaEafdgLWOPe9TGzRu7+4FZllaFvzcL&#10;nPYE3ljuMcSPxCMsyNqjgj8waZX5OHtxcMre4e6zAM2zGWyEPHk8dj2LkEu2aD3LmPcRnmN9g4PR&#10;NwbkWYbZv9wbwDNi3Dm09yDBmK5Dn7RzxJLw5hWs7Ru4LYPHsZ2DtuCbtjHdiHeDXBiFtaFJmJo0&#10;E1VzsCusdvsHgi8mB3dyGXaEafdgLWOPe9TGzRu7+4FZllaFvzcLnPYE3ljuMcSPxCMsyNqjgj8w&#10;aZX5OHtxcMre4e6zAM2zGWyEPHk8dj2LkEu2aD3LmPcRnmN9g4PRNwbkWYbZv9wbwDNi3Dm09yDB&#10;mK5Dn7RzxJLw5hWs7Ru4LYPHsZ2DtuCbtjHdiHeDXBiFtaFJmJo0E1VzsCusdvsHgi8mB3dyGXaE&#10;afdgLWOPe9TGzRu7+4FZllaFvzcLnPYE3ljuMcSPxCMsyNqjgj8waZX5OHtxcMre4e6zAM2zGWyE&#10;PHk8dj2LkEu2aD3LmPcRnmN9g4PRNwbkWYbZv9wbwDNi3Dm09yDBmK5Dn7RzxJLw5hWs7Ru4LYPH&#10;sZ2DtuCbtjHdiHeDXBiFtaFJmJo0E1VzsCusdvsHgi8mB3dyGXaEafdgLWOPe9TGzQeXf3At/ERm&#10;ryOw7jUdfWf20yHp/wB11P1oMQZ97hFkfYNUt/tioyVP9Lp7Rge7eZg/ap5qFwbmYItxl7wnahpY&#10;rAj0ZaQsM3L7Q7LvUKhYnZuCtvaXJCGyZArMrRseLzHAkuzD7mOB25rYNiS4N5m19igkM0c5+YN2&#10;CuaG5lidgc29+aAuxLrwxrzeNlW4lG8rcVsGPNQa4sb2/Uu3I8rhEreDiH0p4TMofP090qRxmZIR&#10;fv00kzh8uZEDglwEcXxZkuGbOi+FJiaktYiKIyaiGRCCX03psGnaNRxww6x1Lr0Uen6JTEZec/ml&#10;R5I45yQfKP7nC1ghLRpUPrl6ty4Ipc3Uan4cjpCgigYU6QdX8WZHF53EciFhPE+p631uqrNOOpjq&#10;dO6f+LGWi6TJiMzp6ahoSiOXD8OAygKOGElehOEMuI44oYYiilGZmcUg0dJM/sbmDzkaH5fJEiF5&#10;iNixFaeYI+fIw5vYF4mu8gSZp4i3BpIeIvxZxQXXIZvuQgjHPw2tHYl+4EmHF4NWNO9uYucfiwPt&#10;NX8Atp7y5Au0y3Avda0GxyWq0g9rHMFp9pEl4VO5bweJX72tHvaWYLg5OIS5ONwK7Z3Eep8Map/e&#10;j6p8pugKMp9KReaOzgDKd5ym/FmfDKTBDMlxwkpwwxxxxQ+VSeabrBS6X0XohzoY5hS67UJ0yZL0&#10;rT4TiSKZU186XCSETYvKRkQg1D1IqC9cvVSZLKZR9KaNLkz+munY5SfDmV87VIoSmrGqwwyHE8Q0&#10;Gv6qel9K0cZ/mzpHRZs2l0GllFD5YYvmMnySijih+zMoEZaDlRQwFKfDLhhLywxkZLHDDYdm/EQl&#10;DHFDDDCZfDIzKWZkSeY4SYZ4ixllxXoFPNq2Am4OXvFmZsW9otRPebAzFp2JZ2i3F/AKR7JaoabW&#10;X34BCt5WPF9tt4u7HvFhvZejWg0vYgueRh67PIX7WoF2IXOyxQNTwK4jB4M8QTHe94ar94RqbHYC&#10;e/BoyYmQv3cxlvBXFYV+8bX2DgW8ZcXsRRutYNnlao2zMjD297mDNMRtmWYPhfvG+3iiBXo5EYbx&#10;ZaRdoxe5GHmCxRLglyEeGQvXk1hDsRbbgu80aPG0jY/vDVefFFYM+xRv2aOdxtGBbGo71duFh+xj&#10;Rdk1oQ2Xo4L4IMVxIxc8jD12eQv2tQLsQudligangVxGDwZ4gmO97w1X7wjU2OwE9+DRkxMhfu5j&#10;LeCuKwr942vsHAt4y4vYijdawbPK1RtmZGHt73MGaYjbMswfC/eN9vFECvRyIw3iy0i7Ri9yMPMF&#10;iiXBLkI8MhevJrCHYi23Bd5o0eNpGx/eGq8+KKwZ9ijfs0c7jaMC2NR3q7cLD9jGi7JrQhsvRwXw&#10;QYriRi55GHrs8hftagXYhc7LFA1PAriMHgzxBMd73hqv3hGpsdgJ78GjJiZC/dzGW8FcVhX7xtfY&#10;OBbxlxexFG61g2eVqjbMyMPb3uYM0xG2ZZg+F+8b7eKIFejkRhvFlpF2jF7kYeYLFEuCXIR4ZC9e&#10;TWEOxFtuC7zRo8bSNj+8NV58UVgz7FG/Zo53G0YFsajvV24WH7GNF2TWhDZejgvggxXEjFzyMPXZ&#10;5C/a1AuxC52WKBqeBXEYPBniCY73vDVfvCNTY7AT34NGTEyF+7mMt4K4rCv3ja+wcC3jLi9iKN1r&#10;Bs8rVG2ZkYe3vcwZpiNsyzB8L94328UQK9HIjDeLLSLtGL3Iw8wWKJcEuQjwyF68msIdiLbcF3mj&#10;R42kbH94arz4orBn2KN+zRzuNowLY1HertwsPZGgt5L4iIj/AKFpE5xjr4//ABpkfldT9aDEGfeI&#10;sj7Bqbm9RUZf/k6fYHc/AFxvYHe28YM34oDyK3BRYSclNw44s3B+W+0hnc5EcNiJSvCPa3e8xzv4&#10;B9mOSjfdaWBC3sNzQRk9E8TIW5e8EmNzbAuVpmuQJU7dlFzDbY5FIJe7iwXqScSaqBbccrQSv2sD&#10;Da97XKES7ewe20mn2AzNxEtpExtpApZzIFiI4oS+UatcpE8ReeE4YTJ7I4/OqfDKRAsw7fllAcOI&#10;+kr0t03o0/WNf1bROmJGm6bImUxVE+fB1hpU+ZDCc2OGAigkwzJ8fmiJIYDtQjpde+kB1Pp/WnXU&#10;lK/TvTHp2pnarJjqJ0BTZVHrk2Dy0kspBxLPhmTlM4IoYCiM4SOLpnpiVS+m/p7RQnTUXSPRkuVo&#10;tHNlkw6ipmUEMqOOZFCkMRxRG54mQnEU2ZPP7vNnkUzzkql5Zcawk20iBQwQlASEXlOZHMaTFKKM&#10;zMsCcVjA5PFVRoVq92QsM+SYA8iRe1tgtbhcYya1hFc4bZkgPv7Qbb1ZzHerbyGCm5yZhthmL7S3&#10;vHLuMNN/BgN/IkFt637sxgeyi/2taQS4u9jsQqGS433A28LEsJQ3biCvfyanAMMibys7AhGR8eIK&#10;EoSIoYfMccyZLlQoTFh+KZLuUeolJSSop02v9MeoaKRSx+WVLn1U6dTw08MU+YcMEKmSF8q0S+s/&#10;pQ9VaZp9d8I62k9LNB1U9S1qbNKLy09FqX5rijp4DJkyKH5wiEhq4/3g+kOmUfpP6Z08MWnwUHTF&#10;DR6HrOuSiPyzZ+t6rp8MNTF8U1WIp8RoIqyqnTaqtmr84qp1RP8AjVEK/Yzp0MXmiRrTO9QZESE0&#10;oYShgg8t0JFDwU2mC8pIZGhuQ72Bp4GRXXDcTyxUnA25Y5oH78mqmQbxJRdu4uDdt4cVvZwFpexp&#10;mONu24X28nqDuwu3g14qahFRhbgrO0P3vtQORvHAM23GEZarN7A+1e5otYR7WjgSXgwWBoNzgR8c&#10;cAwrcrLhiV/EheexsIg73bhbdxNg2uvDHX53hC914K3Z4PelnYO3CwWPvdkY7223jneO4zxYRB6N&#10;wuFzey4MarNuYbbsgdtgY2cjweHLAY2pcodgjlLeGliy/cOF28L4LciCzEmi9+4Wm8uYy4YGYV97&#10;rWIDyV228Ze+0cbDRcvAP3vtQORvHAM23GEZarN7A+1e5otYR7WjgSXgwWBoNzgR8ccAwrcrLhiV&#10;/EheexsIg73bhbdxNg2uvDHX53hC914K3Z4PelnYO3CwWPvdkY7223jneO4zxYRB6NwuFzey4Mar&#10;NuYbbsgdtgY2cjweHLAY2pcodgjlLeGliy/cOF28L4LciCzEmi9+4Wm8uYy4YGYV97rWIDyV228Z&#10;e+0cbDRcvAP3vtQORvHAM23GEZarN7A+1e5otYR7WjgSXgwWBoNzgR8ccAwrcrLhiV/EheexsIg7&#10;3bhbdxNg2uvDHX53hC914K3Z4PelnYO3CwWPvdkY7223jneO4zxYRB6NwuFzey4MarNuYbbsgdtg&#10;Y2cjweHLAY2pcodgjlLeGliy/cOF28L4LciCzEmi9+4Wm8uYy4YGYV97rWIDyV228Ze+0cbDRcvA&#10;P3vtQORvHAM23GEZarN7A+1e5otYR7WjgSXgwWBoNzgR8ccAwrcrLhiV/EheexsIg73bhbdxNg2u&#10;vDHX53hC914K3Z4PelnYO3CwWPvdkY7223jneO4zxYRB6NwuFzey4MarNuYbbsgdtgY2cjweHLAY&#10;2pcodgjlLeGliy/cOF28L4LciCzEmi9+4Wm8uYwIt2BmCPP3CZ9qdn+JPYx19/CmR+V1P1oMQZ95&#10;CLI+wamX/jFSc9NqLxczsB596qOT7QvJzrDFivO5uY5HvGTzvGJeCKa3BX80tIGzezJ5izPsaH7z&#10;7hmzuUbX2GCeSOcj3jLAOfYS34jked5qG+Iy9yArWbhntiN623OUOzKzB4LDvDNlKxQ5Yb7t4IjO&#10;ElUnoa2liISmQpEnnKGJYTOFsSkR2Cl03S9PqtV1SvmwyaOk06lm1tWsZlDCUFPTFHHEpsJgh62+&#10;k91TD6a9NfDl1FN09WVNNpPW+uQRfdPm1JpGoEdTBAhfKOGmUjMiUlH0gKf6P/Scr070jofR9Dla&#10;L1RIqps3q/U/jdQ0FB891Str444YviyJkwokkw/KiJCI0IVmr6rqFZqU+oqDinVGoTpsysqJ0RFN&#10;qJk6KcatmHF5fhlCSJYCM/MUsk+5y1iM2tYTWj2v2aLbDJG7h2GTeCBL8l3gu6xXKMcG9gws943+&#10;wGm4uShnDeCX2nY0g9SItnhHvtI3saMUs8Qlu7mDtR5NDURLE2vGxkeKBjHcrwfFHk0ZcCbeQs70&#10;xUYu3ooaViHxsBZ815gi/bHEyE3xISoRWsEUZKZS4vJGcJGZQxr5SI7jViXsEiRTwRz59RPgppEq&#10;TBFNmTqmbH8OVTyYYFOKOKIyhKElMzNCJRL629bdUlekHQcuXLqo5vVMcvRdf1CmNTji07S9YOCc&#10;ZeUj+wkm1B1x0H6E9IS6LR9J6B1/Va71F1M6qdrGunpsuCnoToZcyKGGWRTJxTI/JKaywhV6v1Hr&#10;FXqms1VZDMrqytmTquTPM6c4o4qWCIzly4fMRF8kksCEcU6ZMNICOH4UmUbSWLykRFepmwNNXkw1&#10;+UrSIwebr2jvftaMfEXLZbcObW2Io59xBMLDCXcEvGRd6EajdhzTuDTYwXMxRSvIbPNviMmcWBmN&#10;11gJEare1oPlieKcgx5vs2uD+zawIad6PCb7sgXNb/AWtxJtitG/ZQ47FsfmFbiOZlfiG+zMyHcZ&#10;vTMJc/2jNrLb2hWGN5Fe4ZrfuYGWMPId5ZDJ2/MMQuWQVV7uIy5NIcXW7xiXDAJeZ7KMC3FyGZl4&#10;jYh3OseDebWDc5OwExVXZoQiTfcdo7NjHgjEF14RTydmDweOa2rkQ4kXcMML8hifO0XcWAu9RwUM&#10;eb7Nrg/s2sCGnejwm+7IFzW/wFrcSbYrRv2UOOxbH5hW4jmZX4hvszMh3Gb0zCXP9ozay29oVhje&#10;RXuGa37mBljDyHeWQydvzDELlkFVe7iMuTSHF1u8YlwwCXmeyjAtxchmZeI2IdzrHg3m1g3OTsBM&#10;VV2aEIk33HaOzYx4IxBdeEU8nZg8Hjmtq5EOJF3DDC/IYnztF3FgLvUcFDHm+za4P7NrAhp3o8Jv&#10;uyBc1v8AAWtxJtitG/ZQ47FsfmFbiOZlfiG+zMyHcZvTMJc/2jNrLb2hWGN5Fe4ZrfuYGWMPId5Z&#10;DJ2/MMQuWQVV7uIy5NIcXW7xiXDAJeZ7KMC3FyGZl4jYh3OseDebWDc5OwExVXZoQiTfcdo7NjHg&#10;jEF14RTydmDweOa2rkQ4kXcMML8hifO0XcWAu9RwUMeb7Nrg/s2sCGnejwm+7IFzW/wFrcSbYrRv&#10;2UOOxbH5hW4jmZX4hvszMh3Gb0zCXP8AaM2stvaFYY3kV7hmt+5gZYw8h3lkMnb8wxC5ZBVXu4jL&#10;k0hxdbvGJcMAl5nsowLcXIZmXiNiHc6x4N5tYNzk7ATFVdmhCJN9x2js2MeCMQXXhFPJ2YPB45ra&#10;uRDiRdwextycBi3AR2fJQzajjHXv8KZCKv8A3XU/WgxBtaQi+1PsGp3/AL4qP/U2eM+O5R3+4Fij&#10;bAlthqnIwhrwcrCB3KNr1ILsjrReSsJEYYeTGN4C9GBHXuzsBljYtzSBtxdi8ExzuKAr7HB1l6NK&#10;4d/uDyIyduagxPGzcGJihDwPtCtzyvGae5nAMMuxr2jKx21otYpewTYJRRHDHAUE9IPiFDKOIjI4&#10;iL/FFCSkIOr9fmUnQHpzSnHPrerNfKOCji0ymiOPUJ9HLmHKI44YCmeQjmocRCd096A6DS9W9ZlD&#10;FI1T1V6wOXFp8qb5fJLlaDp9EUJLC2NYqmJpkJ2q9XazqmrVvmjnRy6yakiXNmGRx/Ckl9i5hL2D&#10;6VCmRmehdLFFCRMh/t00n5KmIYmqc+bY9MA8ycxqtc4G0y7HKGMO+1cQdmzUCbWlaHM3psoxbkHW&#10;sVeBC681LcNxFb7wuyYgmM4htpOK0XWsdtaD4NW16i3Gyy8ZP4jcmxh6pu7Ru27w07bbh2omTRvb&#10;xDi3u2UGZOe7iwFmpqXaDIpZzTiLyFBCvn8ylEsDHpyYIdYoZFPofR9DKjg1DrnXYI6ej0uTDD8O&#10;dCdOpQzDJsBRHOhvwE3TvTfTZHq96r0kqORqPWvUZyZXTWi6lHCcMuZo1BRlFFGcozhihijqWxWC&#10;PUutNfrayOXMiikU1PFFIoKSCNDKUdOZxKRISfKJnEeqMZw/KmekvU3nmQH5ZMw4Z9MnwoG+VFah&#10;mIis+JFYy1hB6MPgD7MwqOss55BbnswDWsUuxosTtI2mGkSWEE5ttBPtwaQxtY02ooc9G+8NIj2v&#10;INIn3LgguJw9iEaG0Hl7z9oJC43XEYvVllrgzdhYp9oUr+28PN+TDHsVUJgf4Hc8X+0d64K4bWsa&#10;PcfAzG93ePAlaGWeNw9l7njM9nBt/YLCuRgZ7iRB3JdiQsXDvUX3EwNuf7DCpZ7HDkZP5grfAMv9&#10;wZ3jk5C5hzsHngoLveeI8bbWhzyBXXe0W4IDefE2i9jX3AisMNs7bXC5eSC1pbIO4kQyVRm1Ryue&#10;wEzejVtCYcFF27goxaywbMagUr+28PN+TDHsVUJgf4Hc8X+0d64K4bWsaPcfAzG93ePAlaGWeNw9&#10;l7njM9nBt/YLCuRgZ7iRB3JdiQsXDvUX3EwNuf7DCpZ7HDkZP5grfAMv9wZ3jk5C5hzsHngoLvee&#10;I8bbWhzyBXXe0W4IDefE2i9jX3AisMNs7bXC5eSC1pbIO4kQyVRm1RyuewEzejVtCYcFF27goxay&#10;wbMagUr+28PN+TDHsVUJgf4Hc8X+0d64K4bWsaPcfAzG93ePAlaGWeNw9l7njM9nBt/YLCuRgZ7i&#10;RB3JdiQsXDvUX3EwNuf7DCpZ7HDkZP5grfAMv9wZ3jk5C5hzsHngoLveeI8bbWhzyBXXe0W4IDef&#10;E2i9jX3AisMNs7bXC5eSC1pbIO4kQyVRm1RyuewEzejVtCYcFF27goxaywbMagUr+28PN+TDHsVU&#10;Jgf4Hc8X+0d64K4bWsaPcfAzG93ePAlaGWeNw9l7njM9nBt/YLCuRgZ7iRB3JdiQsXDvUX3EwNuf&#10;7DCpZ7HDkZP5grfAMv8AcGd45OQuYc7B54KC73niPG21oc8gV13tFuCA3nxNovY19wIrDDbO21wu&#10;XkgtaWyDuJEMlUZtUcrnsDrH24jceRCP7U27j8o6+/hTIYTf+26n60GIM+8hF9qfYNSt/tipMP8A&#10;Q2eDsIlSx47rEtRQ5vN72i+zB94zTCwHxbYpjI2XvtHK3gOXA2vCtv2MFcx5nYEHPF6Ar8i5mGMN&#10;UuebR4GQ722WINuAJM3WYBbWoNi2eDbdbbY8I9mT7x2EhcSIK9MxF5fkQU7auEihqIiKJpHBUzDh&#10;NpE4iNB8x6O0aL5lJhgm1Wu6ocenaPQ00UXl+LNqZsJnNMrYSh3iVM1uro/Wz1mppZQypFDp0io6&#10;S0Kv8vxJs7+qUUJ/ElxkcnzwSVQzQ0MRVHU+rxU2jlFDK0/o7TamdDounUsHyJUUujSCURkXyz8s&#10;LwcUPyTRDMlVLlBGw4oS8pRG8iJWEfgPpTG4y0DpVpWf25aSDKJfvs00M740BXdp3Bi7WhyOPDh2&#10;AnvfeSsHeQbeu28dzC3ZhVsPFA59xc2DdyQElxZXDLk1zBliTsTHJpGLmpceLwWF/Mc0UEiXu3NG&#10;T1tx5hGle9GOGWN9w2Yd94U3FxPeGQk96Ktqd4h+FD5oZhpIglnBOOGYvyoquomHAkK2ERoV4l6L&#10;0V0/VatVFMhl1cZlFTUEuZGjfzlMJISIkUiK1RI1T1c12h9WvUM5X9KdGdOSJdVp+h1yfGOPVJuo&#10;HKlzDl+Q5SwwRfZHYItHhmF0h6f00RSNL6M0WfHR0UFNKMpdP8ehpiglMQojRWq8RTZUUUEyKHyR&#10;RwmcMUUBqXlM7miAiJChVLEWLzMXmg9ULTP0m6naV/xaZFTMGRF+3iMzK4GnFjbRteLO9TDm89ws&#10;tenEGSPNO8mDY0vNovLZ6i4iVhhdt4OxOy3gL972g13tchjItkGztrxdhYbV4hj9jQI5jLXNFvEv&#10;eLMeAs4dg8Cu2MF4s4jPijkB+5+Yt5izZpjbIZkbSvfYLscrRsxAbOGGYPtMtzQ1idwxZiEUybva&#10;YzvLuD2JsZh3O+0Y7KQ4n4A+ON5kwNPd2KHLvxFi9u4diuaGsyxBXk925ws25DZSUxlao3MTuF3v&#10;FqWWYPCb/aG3uDruYXa8wZcFcF9wx9rBcvfeLN/cGOa4rMAbdnmqizHgLOHYPArtjBeLOIz4o5Af&#10;ufmLeYs2aY2yGZG0r32C7HK0bMQGzhhmD7TLc0NYncMWYhFMm72mM7y7g9ibGYdzvtGOykOJ+APj&#10;jeZMDT3dihy78RYvbuHYrmhrMsQV5PducLNuQ2UlMZWqNzE7hd7xallmDwm/2ht7g67mF2vMGXBX&#10;BfcMfawXL33izf3BjmuKzAG3Z5qosx4Czh2DwK7YwXiziM+KOQH7n5i3mLNmmNshmRtK99guxytG&#10;zEBs4YZg+0y3NDWJ3DFmIRTJu9pjO8u4PYmxmHc77RjspDifgD443mTA093Yocu/EWL27h2K5oaz&#10;LEFeT3bnCzbkNlJTGVqjcxO4Xe8WpZZg8Jv9obe4Ou5hdrzBlwVwX3DH2sFy994s39wY5riswBt2&#10;eaqLMeAs4dg8Cu2MF4s4jPijkB+5+Yt5izZpjbIZkbSvfYLscrRsxAbOGGYPtMtzQ1idwxZiEUyb&#10;vaYzvLuD2JsZh3O+0Y7KQ4n4A+ON5kwNPd2KHLvxFi9u4diuaGsyxBXk925ws25DZSUxlao3MTuF&#10;3vFqWWYPCb/aG3uDruYXa8wZcFcF9wc1OLWDj2WiP7U+w2NHX38KpNn/AMsqV+tBiDa0hF9qfYNT&#10;t/tio7f9Lp4tcd5doYuRW4hLyNgZii5XA7lXijgjXW3XGHltYZZhqrn4Bry5KLsbb3Btl1hZDM7A&#10;2wtlDn5uLIXNZ7gbreN3IWZH2MBY4kPB7mAmmWyPF5sBcclwMMMvMZKsZpDk1REsZEcJLHEUufFK&#10;K4i+HCZrEaESEim1CaJWh9H6DqOu6pUTIZUqk0+lm1McuOL7GKpjlrBLK35cZGgldSfSf6qoqvqI&#10;kqKH0k6Tq5+qapUlCRRQR64eheaTBDEfyEjqFYakJfRvQVLSelvp/RRRw0ui9IU1LotVUy4ofhn+&#10;cK/TYYJ8w4iIjMpk6JrXiZMimTIps44op06OZFMqJ8UR+eM50+MzjiM4mmcRmphYICha2KFkUVpq&#10;b+YeuRX3liIi/wAUivep2D6U5E0vzB0sfHrLSWA3n91mlu84MmY5IHKR47uYNGZuLI0Co1+B8AVv&#10;hkLCLZrRsu5A3c9XMeLycOzYhhu5DtXkww5MC5oNx28hyx5jY0PZQ128225DiqWZmCO0GznheHFh&#10;awGxVdEzyQv+yt4YhfiERwkXxYvhzooYYTNCMvhwmZqZoxWij0Pp3StQ1jWK+Ly0mmUNLUVVXGZw&#10;+copsVOUUuXChGazIoWPEHWH0qOqKXpGjllDWyvTrR6+Os6m1qTARTZMqdT9OxTYYCmohlMmwxNP&#10;zERqD6D9Cen6L0q6Gp4YpENTpFDSUHUeqwn9yjqK3UJZRT4IooChJfjFHg4TKyvmz6ysmxxTI6yq&#10;qaiprI4z+y+JVzYjjjUzU/PEYinGRHHFCcHm8pMKIvK/tMGWSnbgIfBXmPVAv/0SdUPu+LTOLdcI&#10;r/iHcd4322bWh5PewPNzO5oO1vAXJgRcEG1hjbcgMuLFN2zxla1bgTE4NtsCW+LjHjtmDLsvMkcH&#10;MxNh4Da64cdylcGWsNpg7bd9oey21WBj7fePaHG27mH5ZjPm1R7X4tFjUIe4I/jzG3eMW8UsDits&#10;8RwUtzgq7l4OHv7SBeztNBYQxb4k0e+wglru8XssHgt7Rghsu4C3AveG2u3HaFws9tw4uLwGxm4G&#10;9rBuYjS3jlnYLE4PsGW+2wFnhfyCX92ItfZ4kEyY3mL2FgiNcLDY563kFW3ZDC52YDtyCXtwQbPD&#10;CVz/ABCbPYGPt949ocbbuYflmM+bVHtfi0WNQh7gj+PMbd4xbxSwOK2zxHBS3OCruXg4e/tIF7O0&#10;0FhDFviTR77CCWu7xeyweC3tGCGy7gLcC94ba7cdoXCz23Di4vAbGbgb2sG5iNLeOWdgsTg+wZb7&#10;bAWeF/IJf3Yi19niQTJjeYvYWCI1wsNjnreQVbdkMLnZgO3IJe3BBs8MJXP8Qmz2Bj7fePaHG27m&#10;H5ZjPm1R7X4tFjUIe4I/jzG3eMW8UsDits8RwUtzgq7l4OHv7SBeztNBYQxb4k0e+wglru8XssHg&#10;t7Rghsu4C3AveG2u3HaFws9tw4uLwGxm4G9rBuYjS3jlnYLE4PsGW+2wFnhfyCX92ItfZ4kEyY3m&#10;L2FgiNcLDY563kFW3ZDC52YDtyCXtwQbPDCVz/EJs9gY+33j2hxtu5h+WYz5tUe1+LRY1CHuCP48&#10;xt3jFvFLA4rbPEcFLc4Ku5eDh7+0gXs7TQWEMW+JNHvsIJa7vF7LB4Le0YIbLuAtwL3htrtx2hcL&#10;PbcOLi8BsZuBvawbmI0t45Z2CxOD7BlvtsBZ4X8gl/diLX2eJBMmN5i9hYIjXCw2Oet5BVt2Qwud&#10;mAN+OWYIs8CbkI/tDxaRHZ3Dr5P9lMhf/ndTb9aDEGfe4Rfan2DU/wCEVG6782z7DDCTB+JGETc0&#10;rQ/Es+wEywcLHG5oXZrSDrLjaM0a43hrDzaEXHvIOMuSleDwQ2ewPzNEF3fkCZYSEpDHZVFz2svB&#10;s42FawY77bSIKyxDaW9AURFybwEJnEReYlJYihIoSP7JopqWkpqism1FRLlUsNNBMmlUz418kinO&#10;WR/EjM1MoYVPAUnXf0huo/703RE6RJrZGj6lPodJ6o1mnmQlFSyaHStUh+cnFEflii8kkzKAoomE&#10;SlVdBfRY6UoujtJOVFR6j6gVEj869Xa/Pih8tTPo6/U/iS6c4j+TAcMgiJ4map1DqmpaxqE6KKKp&#10;r6irKZX1RRRnEcs59QURQERmbIISJrAkEMMMBtgghKJYITdDMiiP5URWxEwYqZKiFcmQ9h2OMgzt&#10;XIRfbEth2tTuH0pi/wDF/pVn+3LSWA3/AH2YXCMOLdfgFRxXoE3NIW3YsuCNNSV/eQMk78CYMydy&#10;Dkz7AjbuQ2YLS5jkW5gtzYTbzMNTjdcDsc9CZYQXg4xx32vFzGKq5N4hj1wIltIESNMrLrwflhii&#10;Qm+WE4nPUy4gpcuXHERxw+aJDKXDEZn5YJkbiOJvlIzahoqCV176m1kXpV6YypUuomavrdNJ06bW&#10;Uxp5fmkjU4YY5pxEiHBCb1FV0p9F3puXP6gKTDR6z6q9Rxw6vWV1RCZFWTNKp6yEoJBRxEcMBwy0&#10;InCo1/qzW9T1SvmRRzIZlTVlPgKOIzjMoJcZRQww+Y2QkREROBHLJFbH8qMzOYZoa+bBHEnMeZpm&#10;56m9T2UbyUGjMDU1YCuUlR1ivHqi1f8AzS9T/wCa01lgi/y2PfagvvvV49xHeDJmaXngOKXkV4Y1&#10;M1wdYH322g+Vm8Jg/Fw3JkCa1eKYjtVikQtxY4isDm4v4hSe5ScLbPaExIyC7z3hvgjQ3xa4hYTl&#10;x3jFj/ENfswzFrfEXb2MJgdudxUMJeF44tutMd2bRslwbZf7Q5j07Q0KjnF3GMmrwNBa/YxiVmQe&#10;5e24e5A+4+ahLyaxouYoPsfbcC70YwbcSHY08xnuF7PeGHsVyAsG8Q+1ceA8faF25DvGGyKQc3Z4&#10;2R42vG9GKyxw7+Rj2CzL2jbmPctzCGzczGPajGCwnLjvGLH+Ia/ZhmLW+Iu3sYTA7c7ioYS8Lxxb&#10;daY7s2jZLg2y/wBocx6doaFRzi7jGTV4GgtfsYxKzIPcvbcPcgfcfNQl5NY0XMUH2PtuBd6MYNuJ&#10;DsaeYz3C9nvDD2K5AWDeIfauPAePtC7ch3jDZFIObs8bI8bXjejFZY4d/Ix7BZl7RtzHuW5hDZuZ&#10;jHtRjBYTlx3jFj/ENfswzFrfEXb2MJgdudxUMJeF44tutMd2bRslwbZf7Q5j07Q0KjnF3GMmrwNB&#10;a/YxiVmQe5e24e5A+4+ahLyaxouYoPsfbcC70YwbcSHY08xnuF7PeGHsVyAsG8Q+1ceA8faF25Dv&#10;GGyKQc3Z42R42vG9GKyxw7+Rj2CzL2jbmPctzCGzczGPajGCwnLjvGLH+Ia/ZhmLW+Iu3sYTA7c7&#10;ioYS8LxxbdaY7s2jZLg2y/2hzHp2hoVHOLuMZNXgaC1+xjErMg9y9tw9yB9x81CXk1jRcxQfY+24&#10;F3oxg24kOxp5jPcL2e8MPYrkBYN4h9q48B4+0LtyHeMNkUg5uzxsjxteN6MVljh38jHsHd7QW8R/&#10;ancv2Jk4dffwpkfllT9aDEGfeIvtT7Bqf8IqO3/S6e8Geb0R2AebU2IxxebsCCoza4J7TvCvVhLn&#10;eOz3jbiwbPwMZPaSlgENObdmhGHdiW4bcAuS78TCM9zRbdeW8EacMbA3EiwaY3EpHkTxgdqcjBSi&#10;J8XlInvcmTHCp6gpDldJdHUMUH5z6v1WTMm0VPRmXnjmQy4opMKkRRPmCfpHoTo9J6keoUkjo5vq&#10;Xrpyp2hUsUBGU2DTtMpSM4450ZFH5TqSP5BNeR1Grdb65W6vX1kcc2dRT5kUNNR+c/iQy6eTD95k&#10;QmkMuQfnihLykc2Lyn5pJTo5cuXIPzwSKeFPMh+aFTMwZleZle03qLMTRrxs9RY/Ji4jsNgiu83L&#10;Ih9Kez+oHSuX92WkGD/y6bj+3sUG07uV5Z2hULcRWD25OD9116hrCU8Sc4dydo93eG7risGy4iy9&#10;rBtcLmkLsczvD1Tc7AFY9HWjhd3h2VyrgCab2E08TL2jFTIlRAwzO5DU22HvEVP0vpv5v0b4hfnP&#10;qzXSjlaJpMiEvu82V5PKUZQQkcUSzISVSNHiKk0mlo/XP1ckQmUdTqE+VSdJaTUU5fImU8imKfMn&#10;RRRxH5iObChQE9TB1vW2uT66nhnnHSaRQzI9P0DToIlKGko6UviRTCgIyIiOMmEoKWcmCWUEBRwy&#10;5JmcUbPMRGZq0f0OFpIxNwQnEO/cg4WWriGm52+wwRor2MVhMMeqDk/vS9TPf99pjBtb8SK1rjLZ&#10;guZuLEG4z7gzfZuDOOG8N3Ze0OR7D4khBhtcVjR7LjcYxPsSwYbj35jJDU3HmG7ytYVoNp25JaLb&#10;8Bmxth+8J2cCcF4o1Qj2Hfe4WYmXiMsLSB8r8xspM2YM8e0bMTDtGPid43H4tDcsMCDFLsHsuIdj&#10;mswFniHdxZmG77Mg8bNzD7Wb8CCdj2Cy7iLOxDvDr8e0W8C7wl7ceBB6I3ZRs1cRu7xsyxwNLHF2&#10;vFlm5AxibWi9mZ5DPLigxUWtMYexrgZPvMX3bsBneOLiTMWkm6wGt+7gGe0jDm5XvDCdiPeZNF9v&#10;GxgywtIHyvzGykzZgzx7RsxMO0Y+J3jcfi0NywwIMUuwey4h2OazAWeId3FmYbvsyDxs3MPtZvwI&#10;J2PYLLuIs7EO8Ovx7RbwLvCXtx4EHojdlGzVxG7vGzLHA0scXa8WWbkDGJtaL2ZnkM8uKDFRa0xh&#10;7GuBk+8xfduwGd44uJMxaSbrAa37uAZ7SMOble8MJ2I95k0X28bGDLC0gfK/MbKTNmDPHtGzEw7R&#10;j4neNx+LQ3LDAgxS7B7LiHY5rMBZ4h3cWZhu+zIPGzcw+1m/AgnY9gsu4izsQ7w6/HtFvAu8Je3H&#10;gQeiN2UbNXEbu8bMscDSxxdrxZZuQMYm1ovZmeQzy4oMVFrTGHsa4GT7zF927AZ3ji4kzFpJusBr&#10;fu4BntIw5uV7wwnYj3mTRfbxsYMsLSB8r8xspM2YM8e0bMTDtGPid43H4tDcsMCDFLsHsuIdjmsw&#10;FniHdxZmG77Mg8bNzD7Wb8CCdj2Cy7iLOxDvDr8e0W8C7wl7ceBB6I3ZRs1cRu7xsyxwNLHF2vFl&#10;m5AxibWi9mZ5DPLigxUWtMYexrgZPvMX3bsBneOLiTMWkm6wGt+7gGe0hi0RsYUJqSvYaDr7+FMh&#10;X21dT9aDEGfeIsj7BqZX9Q0ZLnps8NuOzk0KZExze8JaaHsvcHlepZNDLFyIkBPw7QVjSycLH8Wk&#10;oKza4giGxFCqip42B+9lrjUhuW1uJAs7O8OS27iER19jHBWMNr03d4O9VQ7zYiAzIoEKHzRRxGaS&#10;4CZ8SFFaRmRMEGn9EaBVanIjnQwVOs1EZ0Gm0snzEU2onT537SAjOKIyI2EaKJGodcahReuXqxIl&#10;/OKXpfSJMuHpHpjUYFio/n+oakhTo4Ikji8lMdxGokUms6rFovTVGUUvR+ltFjjLQKej8xeSmr5R&#10;fDghmk1CKXEXlMm2CLyFFLRFlTE+JLNqr5WIf7VDBkaWJad5EGHjkpg77TNewF3BXs7uAsU+1yju&#10;7hF9sxjW3j6U36A6Vs/8ctJIGtk2b/0bAfJEJ5Yh5o21E2eHYZi3BMA9x9o7dzhxczMwRcMt4Q7D&#10;x5oLV4DvVpMvMb7zYNi3bEOODLxuY5VW8M5WXhq+KXiHyoUUZkSxH8lTsiSwQ6J0ZoOqa5XxeXzx&#10;UUB09DKl+coDmzKmacJISkZmROsFF1X6+9S0nqF12cENTQel3TEv5/S6bqEbKeX1NPrjkyvNAZlH&#10;GcEExqZiX05pkn94/pzRQQ0dB0f0xP8AmcmGmM1igrjk/BlRfEMziiQjJDRqIIoYilFH988smFhQ&#10;Rsh884iLzxMaxm8GSPzsG5LrGe0Gyy1bLgxt/GwZHiy4P3H48Bmt7L9jBWmqb2D1Qd/JL1Pav+O0&#10;xCLCbEp73BFdfxeOLLL7w200wTMdyWPBby9wJmDchYTL96IGoxbW5C9Lccw0837hu5vb3hm4yD8m&#10;H3An92yi1+dgK7IGrGL7Rixcn+0XsYoftaF73Xi7HMF3KM/Fo9hrkGYZkDuvby94NvJuY77rHht7&#10;BftzHtwuBuYSe0ctjBlsYbe5+4MPtGfcYxbi64MzY0OJ1lxizZ7rhyeNuZC5LvAPYWfaGbYC53iQ&#10;2TAW8bgzucHGrdyXDY0zDu5+A4Ay2cL8vYGc78w1g8chzJl7B3XtaGt7rxnedu8W2sTtaH7Whe91&#10;4uxzBdyjPxaPYa5BmGZA7r28veDbybmO+6x4bewX7cx7cLgbmEntHLYwZbGG3ufuDD7Rn3GMW4uu&#10;DM2NDidZcYs2e64cnjbmQuS7wD2Fn2hm2Aud4kNkwFvG4M7nBxq3clw2NMw7ufgOAMtnC/L2BnO/&#10;MNYPHIcyZewd17Whre68Z3nbvFtrE7Wh+1oXvdeLscwXcoz8Wj2GuQZhmQO69vL3g28m5jvuseG3&#10;sF+3Me3C4G5hJ7Ry2MGWxht7n7gw+0Z9xjFuLrgzNjQ4nWXGLNnuuHJ425kLku8A9hZ9oZtgLneJ&#10;DZMBbxuDO5wcat3JcNjTMO7n4DgDLZwvy9gZzvzDWDxyHMmXsHde1oa3uvGd527xbaxO1oftaF73&#10;Xi7HMF3KM/Fo9hrkGYZkDuvby94NvJuY77rHht7BftzHtwuBuYSe0ctjBlsYbe5+4MPtGfcYxbi6&#10;4MzY0OJ1lxizZ7rhyeNuZC5LvAPYWfaGbYC53iQ2TAW8bgzucHGrdyXDY0zDu5+A4Ay2cL8vYGc7&#10;8w1g8chi8mXgt+yCNWsOzA2Dr7HqmQ82sq6m/wCtBiDPvEX2p9g1M/8AxipM2adPVRtY9B3+0N9q&#10;XkQ4uYGWYkN5XhyJdheYy79veEuy37sA4lW7wBWpZusQHhyJRc1mZOeCU0J/fgLSe1d2zQiJtaI4&#10;YSmRHDAUUyUZJPlEcJxfFKG2E3kdwp9B6a0fUtWrqg4ISl6RSx1tZL+UZQHHLiKKXCUwzMiMz/am&#10;4U3V/wBKbqin0uumy/nFB6X9PajFqOtRnCk2GHXItGimRSST5MUEU6H5SEl0zoP0f0ui9J/TuSlJ&#10;p/5lo5Gma9qVBLPyeSt1ahgOtmfGhUphTpxqUSRWifHVTIqqOqmHNqI6k/nEU2a/4scU3zH5mPUR&#10;wQmcMMxDmQkaQzYiJPiTSdFEiF5jU0YCIzOI4S+zjWObER/0cyL5USWKZ4DcWCFmEwJS942ZxCWP&#10;LhYM+0GluSqbnBpiJSL7Il4WKPpT/oDpbA/7stIH/Vpp/wD4YYdh5oN7ze0xzfuYO9TtzGe59jw0&#10;2GvYPaT7guztnhpleEJgsU+KIHp4HcNziUkQ3sHY4EbezIeWGGGIkbHDE2Hcolabo9LVarXz4oIJ&#10;VDIpaidPqI5kXkgk0kFHDEZzDNiRJC5rxT9a/Se6qofTjQKmCGZpvSU+sk1fV2rEf3QpZ6dofzib&#10;Jg8rDimHBERmSWid0H9G3pyT6bdMUxxU0fU0FDIk9U6lIhgikGZapqBRV5FMI/MaTCahvIVOo6nX&#10;VmpajWRxTKzUK+onVlfWxm+ZV1s+KKZNM7TmRGDJCihMjhOGIoY5Zkf9FLj+Se8t4KWTIITiOCGy&#10;FSQyImI4gZ+4EbTLY2De5VYGrn7fEE9G3pxBWruzNCFhtb7UBJYebkIeqDm+kvU7MptMYO37pF3s&#10;CMJxK95WkN6je5RmmOSji8sRyuN7yUdi9gbgoa4780Mgat4WE9QhYeCGH4WOtQKXNEMrHjAskNig&#10;/aWJhMG7yYouPdmGETmPa14MrCXc4OxPtB3u5jsxYEcTWDDGw7x2OeZWjcdneN+CC1nNqhUtaRCx&#10;bNiHHtcNrTUO7AVnANzN3AXEWfeEy4vUXtRS7GC3K0LyXcGdhsHvN1ou4ix+4cm8UDXb0yQbE4cu&#10;eItx3Xh3NUHgiOxC+0XL7xtc8h7xxXsaYyzIWLc7iEbttcPY7Iw3a8Ge6+0YLvXcDfdduUIngHYn&#10;2g73cx2YsCOJrBhjYd47HPMrRuOzvG/BBazm1QqWtIhYtmxDj2uG1pqHdgKzgG5m7gLiLPvCZcXq&#10;L2opdjBblaF5LuDOw2D3m60XcRY/cOTeKBrt6ZINicOXPEW47rw7mqDwRHYhfaLl942ueQ944r2N&#10;MZZkLFudxCN22uHsdkYbteDPdfaMF3ruBvuu3KETwDsT7Qd7uY7MWBHE1gwxsO8djnmVo3HZ3jfg&#10;gtZzaoVLWkQsWzYhx7XDa01DuwFZwDczdwFxFn3hMuL1F7UUuxgtytC8l3BnYbB7zdaLuIsfuHJv&#10;FA129MkGxOHLniLcd14dzVB4IjsQvtFy+8bXPIe8cV7GmMsyFi3O4hG7bXD2OyMN2vBnuvtGC713&#10;A33XblCJ4B2J9oO93MdmLAjiawYY2HeOxzzK0bjs7xvwQWs5tUKlrSIWLZsQ49rhtaah3YCs4BuZ&#10;u4C4iz7wmXF6i9qKXYwW5WheS7gzsNg95utF3EWP3Dk3iga7emSDYnDlzxFuO68O5qg8ER2IX2i5&#10;feNrnkPeOK9jTGWZCxbncQjdtrh7HZGDW7fiMTURmz7E81Qx19d++mR+V1P1oMQZ94i+1PsGps/1&#10;w0fLTp44n4jg03NMLgtpm8MZ44eAsVXbwrMltIwatcmSPGNmCMcFJNiRoLgWWOY2Q+AzarbOAt7y&#10;ZeNxE0iS4gUEEJxxRH9hBD5ojT5RmUJNNjRDIp5U2bVxzopMqiilTJNZOMjNDk00wvPERkSsI2Ck&#10;9QfWjW6b0j9O5cUNXqVX1TPk6R1NrGmyjKdFK0qhropU04ZktIZUUNPGRqRkomdI/Ra6UotMKOUU&#10;rU/UTqOnh1fW605ZHBLi0aKZDLglFCXmiKKKVERnExxir1zqfWtS17VtQiimV1dqdTNmTZ03zHFD&#10;5Jcvyy4IWxGcMEBNS4eaIyWCCKXKhhhlxQwQxQ+VEmlEZGRGxDW4WGR4b2dwIu+60b8GlcMUK5Sa&#10;GmiNt5ELcGcBl3vGxm0O5P4D3uvURZkqs7R9Kb9AdK5/3ZaQ4wif49NuP9uoNpK1zdzRgjsjUg1X&#10;38BsllwJreBorkHgXFpjebGWjeuJssQMLC2y8M70XIwr8H5g0TK0w9jzwBn8kkaZxxwwQFiccTCz&#10;MxCUwo4JcyI4JE74cccuoMmwwy4oSQ1RhkYg626ynQemvpnTRfOq7q3qNdMoplJDF5v6Xm1sUoov&#10;iMKAyMyNSMlEej/R06a0zqnrKCCOXV+pfVHwdfoiqzhOnOLp6hMpcuEpZQlHDMiKYXnM2miFP1zr&#10;TXa7XdUqzijhqK6bHMlU0MR+aKClpYThlwWeUoYWWiWTZkUMJlHNnlCcw7FhKUUMOP2IL323jc3J&#10;2QuMiM+9oN543GFZZcC2LANXjgtuA5suyMex5qwImygntTmREPVD/il6nWwvvtM4jEV3xIriVoPJ&#10;ttqBCKzngGE1o9pnuF/MlRph5JuuwDiQz4g7mmqtuCMsw24DhhkSGC7O1Q4nbGo5M7iDTZdh3C7l&#10;vDtnYBxJkgeaKT7RYxlzd24ERuz4DiTwTGWkncGG3MHemZcBxRrSseM9rWgiQ+aAr1tIY3NMcwXC&#10;5QR55byB3GXDBgY1LHWPUFv34je5jd4L3KGm7gOTkQJbgYv2vHM3tscNrBf3lY8cd4ZfzsIhs1iv&#10;C7Zi5qMeDbkDtZyGWXEgqX3jt7BbY9CB329o4tc8WL4EHkmXeMbkIWe61Ryb2Buxh7G7w59+VgIj&#10;dnwHEngmMtJO4MNuYO9My4DijWlY8Z7WtBEh80BXraQxuaY5guFygjzy3kDuMuGDAxqWOseoLfvx&#10;G9zG7wXuUNN3AcnIgS3AxfteOZvbY4bWC/vKx447wy/nYRDZrFeF2zFzUY8G3IHazkMsuJBUvvHb&#10;2C2x6EDvt7Rxa54sXwIPJMu8Y3IQs91qjk3sDdjD2N3hz78rARG7PgOJPBMZaSdwYbcwd6ZlwHFG&#10;tKx4z2taCJD5oCvW0hjc0xzBcLlBHnlvIHcZcMGBjUsdY9QW/fiN7mN3gvcoabuA5ORAluBi/a8c&#10;ze2xw2sF/eVjxx3hl/OwiGzWK8LtmLmox4NuQO1nIZZcSCpfeO3sFtj0IHfb2ji1zxYvgQeSZd4x&#10;uQhZ7rVHJvYG7GHsbvDn35WAiN2fAcSeCYy0k7gw25g70zLgOKNaVjxnta0ESHzQFetpDG5pjmC4&#10;XKCPPLeQO4y4YMDGpY6x6gt+/Eb3MbvBe5Q03cByciBLcDF+145m9tjhtYL+8rHjjvDL+dhENmsV&#10;4XbMXNRjwbcgdrOQyy4kFS+8dvYLbHoQO+3tHFrnixfAg8ky7xjchBGcrLV+pGrfk4vQx19/CmRv&#10;/pup+tBiDPC8RZH2DU3t6io/9Tp6LyGCE8gWBNDkPPuF7fcC2stC34muKoDXk4jeG28kDWq/BAaW&#10;vYFvvuUeDXB+bEsQFerFtY1oOFFU3FM+EZkpGvxCKJHXGPWf14i6XoOqOtujNd6X0LpY9cWdS0U3&#10;VDo6KbPOCXDCcRQwzY7SE/WetddmVRQnF8DTICjKip4IYjOClpqeGOFIICPywEZmaEQhQvL5li8v&#10;mKMiU0REJMCbmYW6xLzR5DsNWFcMH3kSkLsOZtGxb2B5Ld2MBPYr+0bPxBZbjO8MtXwCbK5TIMcy&#10;1qWiIj/oivKwfSmYqdP9Kt/25aQwRf5dOutiY4JmaYJhwBe0n3Bt29loY3JCbYHZDHOx9gt5sRrz&#10;HZ3jZbng2N5B2Rk9pITRvTC4iIdyn2BYjMoSekHxDRH/AA1hXiWY9W/ULqDpug6kq+gegZOt6BSV&#10;9UtFDqB6jRyYop9JDLMyPyxxsKZgJ9T1LqkuTpEqIy07pzTDmUWjUlHLPy0lDDp5nGcyGTB5YIYv&#10;iEqEaE4QnHKOWcSx/DL7CA1YUMBthK1FM8WoXmM0IiSGBi2GxMkFpZlbbkHk+xO0H3tLEw5OWKC6&#10;0yvxBbWi0nNvyGFxkrbhwUw7d4gm5IVxAs7jPchj1QcX/ml6ny++0zCESl/jkWS7wh2dpktg4Oe5&#10;ntDk2cGOyMOa49vEGr9y5jgav5he9jxbYinbuGLkUbyzVHqMcENqNYg9mKNIg73WqMeD71BmSMLP&#10;cMSNrXKwGXsfaMGY2oGWMaGFYzfYo5XPDOb+Y7hs3ANP2o8ErD3o4bHhaH5XuUmhne8JYi4svF52&#10;7sQZm67wCbOZjwG5tmAw8cA1yXOGznh1jMRenYrQ/lbeL1LENsKxh4DZtrQ261Q/mLuG8cNmDJXs&#10;5A2bbXBvZ2DG878xb2ZkQ43WNeEey7xHYCW/gLHXcWmGPZuU2hWIZe5RkbsMRvcrB7izHHtHO/cG&#10;WMaGFYzfYo5XPDOb+Y7hs3ANP2o8ErD3o4bHhaH5XuUmhne8JYi4svF527sQZm67wCbOZjwG5tmA&#10;w8cA1yXOGznh1jMRenYrQ/lbeL1LENsKxh4DZtrQ261Q/mLuG8cNmDJXs5A2bbXBvZ2DG878xb2Z&#10;kQ43WNeEey7xHYCW/gLHXcWmGPZuU2hWIZe5RkbsMRvcrB7izHHtHO/cGWMaGFYzfYo5XPDOb+Y7&#10;hs3ANP2o8ErD3o4bHhaH5XuUmhne8JYi4svF527sQZm67wCbOZjwG5tmAw8cA1yXOGznh1jMRenY&#10;rQ/lbeL1LENsKxh4DZtrQ261Q/mLuG8cNmDJXs5A2bbXBvZ2DG878xb2ZkQ43WNeEey7xHYCW/gL&#10;HXcWmGPZuU2hWIZe5RkbsMRvcrB7izHHtHO/cGWMaGFYzfYo5XPDOb+Y7hs3ANP2o8ErD3o4bHha&#10;H5XuUmhne8JYi4svF527sQZm67wCbOZjwG5tmAw8cA1yXOGznh1jMRenYrQ/lbeL1LENsKxh4DZt&#10;rQ261Q/mLuG8cNmDJXs5A2bbXBvZ2DG878xb2ZkQ43WNeEey7xHYCW/gLHXcWmGPZuU2hWIZe5Rk&#10;fI7wW9lgjs+Tk+E1aOvv4VSW/uyp+tBiDPvEX2p9g1O3+2KksL/vbPB4llvILZshtDXHwMGXY5oR&#10;LzRGvFpcAZHtkDYlz1NLQ83o23iD93ENcxmL0B7HhmCtJELxMFdijrArVuXBCP2j6Qp2f3wehT/+&#10;jqBQbbTY1jQtqHi4WdxmmIO8iQbsD3kLXKgxXuxGHJw32tZkMN64mLnX5m7uBMa7JMTFjWkzB4Tx&#10;LcDd9kVjCzH0pv4P9LMs/uy0h4P/AC2Y0/t7MAeTbWFYEYbGm0zusCElxmG4ExpYqMseAVXk13AL&#10;c5OIPmqktjQZLkbbRyeHYe4Fu8VBO2c3cH25pY0fSSVf5L4GGxv53oQWRYIbUvFhMdbkQw7j8Q5j&#10;SvyBNt370BP8Mxm64E2/MPVTv8BbeTLXqDtbmTbxzczeQLI7rSDWJuYQLm9LLO4eqP8AxS9Ttv8A&#10;utNaIv8ALD33NBsRiPscLF2uxGBP4MMyGdptaMVUmdqB68MwuJbmI0Mdv79w7GbgjdxMc0iGyEY5&#10;WG87SDNrCXvBYkQ7z7DD99y4+APZUaL7rGhWP5ucE3PNo7sLRj2q0eGzhepd7zFhvMX2rY3IYmRY&#10;bg23Iw7C4MTJTUN3sLMWbrA1MhgVjOYaffYwZuZ2jO9z7xgezAbCHJzfqeJ8SDRdtiGoiHYfIK9O&#10;xyKLiNXD3ouQzVdt424htz/Ad/tDF7jBIu5pYgu+3Ewp8F7w7bZgW513Eh2e8xdbmO4j7AjrV3vF&#10;rGZmD7T5GoRbfawJuebR3YWjHtVo8NnC9S73mLDeYvtWxuQxMiw3BtuRh2FwYmSmobvYWYs3WBqZ&#10;DArGcw0++xgzcztGd7n3jA9mA2EOTm/U8T4kGi7bENREOw+QV6djkUXEauHvRchmq7bxtxDbn+A7&#10;/aGL3GCRdzSxBd9uJhT4L3h22zAtzruJDs95i63MdxH2BHWrveLWMzMH2nyNQi2+1gTc82juwtGP&#10;arR4bOF6l3vMWG8xfatjchiZFhuDbcjDsLgxMlNQ3ewsxZusDUyGBWM5hp99jBm5naM73PvGB7MB&#10;sIcnN+p4nxINF22IaiIdh8gr07HIouI1cPei5DNV23jbiG3P8B3+0MXuMEi7mliC77cTCnwXvDtt&#10;mBbnXcSHZ7zF1uY7iPsCOtXe8WsZmYPtPkahFt9rAm55tHdhaMe1Wjw2cL1LveYsN5i+1bG5DEyL&#10;DcG25GHYXBiZKahu9hZizdYGpkMCsZzDT77GDNzO0Z3ufeMD2YDYQ5Ob9TxPiQaLtsQ1EQ7D5BXp&#10;2ORRcRq4e9FyGartvG3ENuf4Dv8AaGL3GCRdzSxBd9uJhT4L3h22zAtzruJDs95i63Mc0I+wEWYj&#10;enlstNDHXzf9dMjh87qUT60GINrSIRfan2DU/wCEVH/qbPvB7Pe4I3iCI2v7Qlru8zG5ptyMbia0&#10;shsdqtDSLBlhh3ZywBbGaBjLb3WC52JZIHofFLgp4P7BmeRImA+kGVn98DoY0cTK/TyJg34vNgJ9&#10;l5jBH9oRtmJcxvZ3jbgLkszxC9rz3A77u1oxXA7GoGI/jeHWYqMMHXDm16bYCLMiY1HqPpTfwf6V&#10;TD+3HSQaWzZqoV8WA3sc1jBhk3MeBWKC3sPGxQ13iSIDfl2jnyZmLEwvewcLm4EQsaL7lbwIhdfs&#10;QbzN+C8Qd+CcR9JR38l823+h6i04iZgTCBk5PEyJgTM2WED7nBDVyoTbbgm5GOvQL3LkZAm8Wpe8&#10;Mfv4jfe4b0uyILg7HMY535Bi2WcDFl5cQVve5FUeqKn/APWl6n5zKZwiY6ZEbmXKHLgzla8YbOHe&#10;QudsfuFyP7mEODiK8MwaeNpHeExPfkgfZzsUXFi1w2ZtcL2k24rDUL4ueFMtltId62HgNy2NG7uG&#10;SkxAhsVLPEbyfxDuOb1DmWjBNiYOFpKj1MF4PC7EuYOzxxHE70O0P33tcLsRi+9jtmDfiCR2e5wR&#10;9tzBu54qH2G4PcR32hXYrvRMxgiXZOGKM2Mc2LdiHsx4KQ4WhNm5qCJvhs8XM2MM5N5B/Fjxy4MD&#10;bXXIOXBjg1cN72DEJZw7OwbMR7SGzh7SsF5cgzBptcLmORzbxuLgbD+o4iPdxGz3ILL7brhvJ/EO&#10;45vUOZaME2Jg4WkqPUwXg8LsS5g7PHEcTvQ7Q/fe1wuxGL72O2YN+IJHZ7nBH23MG7niofYbg9xH&#10;faFdiu9EzGCJdk4YozYxzYt2IezHgpDhaE2bmoIm+GzxczYwzk3kH8WPHLgwNtdcg5cGODVw3vYM&#10;QlnDs7BsxHtIbOHtKwXlyDMGm1wuY5HNvG4uBsP6jiI93EbPcgsvtuuG8n8Q7jm9Q5lowTYmDhaS&#10;o9TBeDwuxLmDs8cRxO9DtD997XC7EYvvY7Zg34gkdnucEfbcwbueKh9huD3Ed9oV2K70TMYIl2Th&#10;ijNjHNi3Yh7MeCkOFoTZuagib4bPFzNjDOTeQfxY8cuDA211yDlwY4NXDe9gxCWcOzsGzEe0hs4e&#10;0rBeXIMwabXC5jkc28bi4Gw/qOIj3cRs9yCy+264byfxDuOb1DmWjBNiYOFpKj1MF4PC7EuYOzxx&#10;HE70O0P33tcLsRi+9jtmDfiCR2e5wR9tzBu54qH2G4PcR32hXYrvRMxgiXZOGKM2Mc2LdiHsx4KQ&#10;4WhNm5qCJvhs8XM2MM5N5B/Fjxy4MDbXXIOXBjg1cN72DEJZw7OwbMR7SGzh7SsF5cgzBptcLmOR&#10;zbxewuBsMFvJBGwiPyn2G0dffwpkXM/pupJPrQYgzMRZH2DU/wCENJ/qbUEhC1DI1XJw7mEpowc8&#10;7lBne8mcWhD54C0rCYN7Tuajw6+8x2KRqzEWsR5CzG5bmi1bTsUjHFyZNLsGRcrATNzbmD6Qf8P+&#10;h/8AVCgtFtuT2DJpkRqwXq28yyCd7eTQrsMg15uRb1sF5FmprkDTDJMhY1nAg+1rida0F2lxMh7C&#10;eTBi873BG7I4Rqxvi0fSmu/e/wBKmxS/15aSDMlZNmuaf2aq0GXNjTOxBZZuBXeD2ewPPf2jE1J9&#10;uYJjWG9ihylusYGXNffYQY+1jzKwd/vHDkYv7UTZ4JqZNeaA2Lau/AfSWX/8185P90enNBuNp3uU&#10;duxjexLdwsc4vaG2lx2aGbZixbU7g7xaYcXAu4G42XHyMPbh7dwVrVxRLiGBtxuHtwvME9FZmywe&#10;qBWf3pep7v8AJaYRf5ZErkYa2jczBGC/3JyyF7MLQ83Kq2Xi57WFYwkFzfYYYuN4MscTzxDT4hU8&#10;Ee4bLkE5YHcN7UYgO59i8hsTVt4B+1vYGWKxVzQbcwbcM7DDieRchtYYa9x+4d268dt14VxbIoaa&#10;bKOe2QNXOTG8HjmoPcZM7hffgwYknB7xs57B3ewdvsHiSgm+ORi41w4MFrRZwarjBttW0XmV9g7+&#10;ajLFR29wOzexmQTFmAXYsw9vFwZ7VwUOc/ttDGH2FawPt2eHewJmYLuxLgFbnvwFmGKODH4eI2Nq&#10;ODGbIM8TcG4P8BgR4qSjmbDDieRchtYYa9x+4d268dt14VxbIoaabKOe2QNXOTG8HjmoPcZM7hff&#10;gwYknB7xs57B3ewdvsHiSgm+ORi41w4MFrRZwarjBttW0XmV9g7+ajLFR29wOzexmQTFmAXYsw9v&#10;FwZ7VwUOc/ttDGH2FawPt2eHewJmYLuxLgFbnvwFmGKODH4eI2NqODGbIM8TcG4P8BgR4qSjmbDD&#10;ieRchtYYa9x+4d268dt14VxbIoaabKOe2QNXOTG8HjmoPcZM7hffgwYknB7xs57B3ewdvsHiSgm+&#10;ORi41w4MFrRZwarjBttW0XmV9g7+ajLFR29wOzexmQTFmAXYsw9vFwZ7VwUOc/ttDGH2FawPt2eH&#10;ewJmYLuxLgFbnvwFmGKODH4eI2NqODGbIM8TcG4P8BgR4qSjmbDDieRchtYYa9x+4d268dt14Vxb&#10;IoaabKOe2QNXOTG8HjmoPcZM7hffgwYknB7xs57B3ewdvsHiSgm+ORi41w4MFrRZwarjBttW0XmV&#10;9g7+ajLFR29wOzexmQTFmAXYsw9vFwZ7VwUOc/ttDGH2FawPt2eHewJmYLuxLgFbnvwFmGKODH4e&#10;I2NqOBozZAWK2nzEa/0OFx2Dr63+2mRf/wB11LG/WgxBn2CL7U+wam/+6KjXP821AYWy2BSLcrXB&#10;OLixIEq80DX4ua1RvXM1CduAweCf2FwDb2kvgCchO2IMuucExXAOXNFY/AExG88B9IT+H/Q/5dQA&#10;1xxYoc9e0E9PE7ghcN7XB+F6nY0hmxxXWizE37gl+ykDs7LmHmLMLd6gsVO3P3jhnvBE7Jb1MbrW&#10;rvES/wBEiF2D6U36A6VY3/ZlpFoM3/dpv/Rg1ufiGHZeimdo4s7uYaS3b8xuMiwTEMIrnvHF7XsI&#10;GzuYWQ70Nb0CbzWxiDFdvAHa7MW2YvfxHBhWsvIfSVu/vXzv98enPBvVdxNsFvetgzsVAjT2cgIj&#10;NtqAsu00sBYXoTbAVlj9twTZuAK1ljg3HLgLSO1NnhUW3m4XX9oK9UNDe4eqGHpL1PdZNplETP8A&#10;HYmpusG9eYOzLN43ciF7rz5+wERJaO964F4CxTNUB8Fua0tjGNjgTd/tC8hzvW0XInYoxaWdvvFj&#10;riaLFVuJmZi1fD3hjS7Lx7Hk5BvyUN7uKjia3ttCGpYWDbeYt5qeYf4vGCEVoPYt4ydcNmZC/j2i&#10;w0cL9nAmrt7wu2ZiywmtMKznucG7kuGzQWGzR39gTO3ENXwveOJcBsZYjZNrgl3g4IrsRvb7hYXA&#10;xxyQPzd2g73stC7MBbWIYP3pYGbsEY4G1y82mHPfYV9oPbEJtcOzsC+9pOMZ7WjeTl4jfkob3cVH&#10;E1vbaENSwsG28xbzU8w/xeMEIrQexbxk64bMyF/HtFho4X7OBNXb3hdszFlhNaYVnPc4N3JcNmgs&#10;Nmjv7AmduIavhe8cS4DYyxGybXBLvBwRXYje33CwuBjjkgfm7tB3vZaF2YC2sQwfvSwM3YIxwNrl&#10;5tMOe+wr7Qe2ITa4dnYF97ScYz2tG8nLxG/JQ3u4qOJre20IalhYNt5i3mp5h/i8YIRWg9i3jJ1w&#10;2ZkL+PaLDRwv2cCau3vC7ZmLLCa0wrOe5wbuS4bNBYbNHf2BM7cQ1fC944lwGxliNk2uCXeDgiux&#10;G9vuFhcDHHJA/N3aDvey0LswFtYhg/elgZuwRjgbXLzaYc99hX2g9sQm1w7OwL72k4xntaN5OXiN&#10;+ShvdxUcTW9toQ1LCwbbzFvNTzD/ABeMEIrQexbxk64bMyF/HtFho4X7OBNXb3hdszFlhNaYVnPc&#10;4N3JcNmgsNmjv7AmduIavhe8cS4DYyxGybXBLvBwRXYje33CwuBjjkgfm7tB3vZaF2YC2sQwfvSw&#10;M3YIxwNrl5tMOe+wr7Qe2ITMk5BuJiM/8TmbSNhjr7+FMj8rqT+tBiBb+8RZH2DU2/64qPNunT2M&#10;Fu5+Atwue0bm97OAXvInh3G20w9CM9jUNPtvUxaR7EGnfwFt+DWkC2YVwsvba1iBp5kxMzBqbtmG&#10;CuV3awfSD/h/0O9H/nCgC+CC+8nAyey4N9xGNxGb3pwGe1o4bH7QqszMmXGLjwK64PJLnK0cCyS5&#10;AmeWYduLuIE1yW3k0RIqeYrU5j6U2HT/AEqxn+zLSLQf+XTd/wApqC48twzcTD7RjZgYciNLG4ZN&#10;cgbg3uHcRXBSv7sA/jeiBSbxU8Wh5c7GvIe3w3C2x/eLFsLePpKs/wDrXzmFZ/bHpyg713E3ENsa&#10;pFbYwMRWBLCZlYOKeJgsfe8Z2Z2bGLVbzNgdwbsYN5ZWmZXBjbiYbLwb71yMLcxG5uDFdz3iHcXe&#10;hD1QZ/8AWl6o/wA1phF/lkS8bQ1WnmjVQOyxW4gTC2uD3cDYLryNzXC91jGFYQdabxc808LQb2kl&#10;9uAbzwtQPsfbuME61GvN4Z28MwRYE7Da0b3M7xnzQkMWs78QpXGY3Hmjw0rrrPaF91xBlyOCcxkn&#10;HELv35gr/YOy8+Ic3awbkMcV7Bsxgy7yYQtYa+wOy7SHAsL0Qd4RmNnO8PssvLIYpsqDPf2AzLK5&#10;MQ5y8MR2uGFzMlG/FBusfYYvJ6XjZm4WMwfiEP2hWX3B/Oy4JtwLeGuvvsUd1+Y7e1QnHvQXbtw2&#10;QjVBknjkFIm+xoZ4OFtmfAd/aYfdfa0NK66z2hfdcQZcjgnMZJxxC79+YK/2DsvPiHN2sG5DHFew&#10;bMYMu8mELWGvsDsu0hwLC9EHeEZjZzvD7LLyyGKbKgz39gMyyuTEOcvDEdrhhczJRvxQbrH2GLye&#10;l42ZuFjMH4hD9oVl9wfzsuCbcC3hrr77FHdfmO3tUJx70F27cNkI1QZJ45BSJvsaGeDhbZnwHf2m&#10;H3X2tDSuus9oX3XEGXI4JzGSccQu/fmCv9g7Lz4hzdrBuQxxXsGzGDLvJhC1hr7A7LtIcCwvRB3h&#10;GY2c7w+yy8shimyoM9/YDMsrkxDnLwxHa4YXMyUb8UG6x9hi8npeNmbhYzB+IQ/aFZfcH87Lgm3A&#10;t4a6++xR3X5jt7VCce9Bdu3DZCNUGSeOQUib7Ghng4W2Z8B39ph919rQ0rrrPaF91xBlyOCcxknH&#10;ELv35gr/AGDsvPiHN2sG5DHFewbMYMu8mELWGvsDsu0hwLC9EHeEZjZzvD7LLyyGKbKgz39gMyyu&#10;TEOcvDEdrhhczJRvxQbrH2GLyel42ZuFjMH4hD9oVl9wfzsuCbcC3hrr77FHdfmO3tUJx70F27cN&#10;kI1QZJ45A0JvsaC3mdgjJv2N1xGxB19/CmR+V1K/WgxBn3iLI+wamn+yKj3f1OqGmQ2etwM78C4N&#10;Ck99qbwfsUcLjDTY87zvBGqMLNHhzrfAg7uBe88lGdzMzaMGpxa8XH3KpsFypvXMFnar0uH0hP4f&#10;9D/l9A4Gy/kdwO/FXXtCNTK0rBvVLcmjBHPUObzZmoZb2g+JHhYpgnOvU1IFfvJi2hb0YVhGd4zZ&#10;3GuRhjXcHjjsZiI74i5kdg+lNZ/UDpX/AH5aTYDv+LN3n53AzsS5vjiCa/Ey4i92OCixbCuU3DDu&#10;InA37MDuFikOJe0xsfMg17bHoatIHmeDcgnB99pi5XAz5Yj6StiemE2wv9kenG0Gdm69ijidjTPI&#10;HkhufeYMieTiO5w42sY9Bxt3J3C/J5W2hLuQxN6Fg0mhMNzWMIgx7H5BdktYGKfLNVD1XgIcbEwu&#10;Hqh/xTdT2/8ATaYRP++RPxsHgthWAu0G7I3tHYriteM3sZeFvtRr8Bi1TtBrYfBrAbWHY/Nhiy3H&#10;AXsYbCwJoNGIrcBvtIuAJLTsNhhLCLeNyZ4C2xcVMW4YNFm83mN7EC2br7ArOCjHnwMJgwXWtfmN&#10;64ENz/eHl45kPDgQwvTcPEWN2ILc1brBtkoVhMY8mqN6s4D3rtuBNa/ZR3E8FhsQxwaHbbw0s2P+&#10;oeK4LuMYZBga1VyeO4ideE2wIYtd2DMuwXlyFrLSxcgvsXZQu1xXBvG9QWOGDEFl3c0hyuyCJw7R&#10;7xux4jPfyBWNW8xvYgWzdfYFZwUY8+BhMGC61r8xvXAhuf7w8vHMh4cCGF6bh4ixuxBbmrdYNslC&#10;sJjHk1RvVnAe9dtwJrX7KO4ngsNiGODQ7beGlmx/1DxXBdxjDIMDWquTx3ETrwm2BDFruwZl2C8u&#10;QtZaWLkF9i7KF2uK4N43qCxwwYgsu7mkOV2QROHaPeN2PEZ7+QKxq3mN7EC2br7ArOCjHnwMJgwX&#10;WtfmN64ENz/eHl45kPDgQwvTcPEWN2ILc1brBtkoVhMY8mqN6s4D3rtuBNa/ZR3E8FhsQxwaHbbw&#10;0s2P+oeK4LuMYZBga1VyeO4ideE2wIYtd2DMuwXlyFrLSxcgvsXZQu1xXBvG9QWOGDEFl3c0hyuy&#10;CJw7R7xux4jPfyBWNW8xvYgWzdfYFZwUY8+BhMGC61r8xvXAhuf7w8vHMh4cCGF6bh4ixuxBbmrd&#10;YNslCsJjHk1RvVnAe9dtwJrX7KO4ngsNiGODQ7beGlmx/wBQ8VwXcYwyDA1qrk8dxE68JtgQxa7s&#10;GZdgvLkLWWli5BfYuyhdriuDeN6gscMGILLu5pDldkETh2gvdzEeMB7jQ2oOvr/30yOHzyp+tBiD&#10;O/ERfan2DU1/2Q0aP/72zxustDy3H2KFLiZMwYCN1qY7weSmS3tG9fExsWXeCLGy9AbEdbfiHlib&#10;33hl9qoh4C+5EzMG++xrGmgtuuzBWH5rW72D6Qn8P+h3f5/oDG89+8H3NXAwvswtFrmGabmDhh2D&#10;C5zHjvJ6LsotZbbcZcAR96nkFNjbWOtFrrz7xbuYWbRhY8LybkiiL7Ynk9h2D6U36A6W/wB+WkA/&#10;8tmk235bkIJx3NHsfgY7FLeEcd6W7gmGYdmy3EK42r4hpExz96EO/AgtnPFoV3G4Ob2rkFXmhGdr&#10;CGbvcPpK/wDFhOUv9senCLevEYluagN2LLU94RWrx3hyWt7QT8mh7XryCtPJzGNFjEPiVgsMr3Ji&#10;o4bytIKVjcyHgd9jAdpccRDgltxEdo9UGf8A1pOp0sL77TAyL/JYm7jYwHc/heZi61qJkocrd95B&#10;WJdaqoThuarBgwvaHWlxHadgavsDDc0iJ6uMMN2yM3hivYFdz5tFuxi69EFrExxMzUcS2IIhExhY&#10;jvcbsRgpsMYuJlzmjJtr3WjIWuzO8F3JvMO3PQyYOaEN2Y4MTeQLeRjv3jZcRlclww7h3eA2S8cr&#10;Qit7LBa33lsot7B7Ucwbbgee4gtl+GQsS20W9nMYFZcLe21RyK4Ezj2/U3WO3kNrcBaxGWttBFeX&#10;Mc9kHd4DeexoOziGbNvGOGHvFnHsBZWOvcYanceKhjztajRgpsMYuJlzmjJtr3WjIWuzO8F3JvMO&#10;3PQyYOaEN2Y4MTeQLeRjv3jZcRlclww7h3eA2S8crQit7LBa33lsot7B7Ucwbbgee4gtl+GQsS20&#10;W9nMYFZcLe21RyK4Ezj2/U3WO3kNrcBaxGWttBFeXMc9kHd4DeexoOziGbNvGOGHvFnHsBZWOvcY&#10;anceKhjztajRgpsMYuJlzmjJtr3WjIWuzO8F3JvMO3PQyYOaEN2Y4MTeQLeRjv3jZcRlclww7h3e&#10;A2S8crQit7LBa33lsot7B7Ucwbbgee4gtl+GQsS20W9nMYFZcLe21RyK4Ezj2/U3WO3kNrcBaxGW&#10;ttBFeXMc9kHd4DeexoOziGbNvGOGHvFnHsBZWOvcYanceKhjztajRgpsMYuJlzmjJtr3WjIWuzO8&#10;F3JvMO3PQyYOaEN2Y4MTeQLeRjv3jZcRlclww7h3eA2S8crQit7LBa33lsot7B7Ucwbbgee4gtl+&#10;GQsS20W9nMYFZcLe21RyK4Ezj2/U3WO3kNrcBaxGWttBFeXMc9kHd4DeexoOziGbNvCW4bYgt9vY&#10;I7vLucdhjr1f9lMn8rqW/WgxBn3iLI+wand++Gjd+jZ94vsRz7Ru3cAeT+QcWWzNw427ICaw+Q2Q&#10;nGDc+3gORuNgvyNlw3tddeE4+AaakabrFaDV9vYYK80O4kaQ+kIz/X90P+X0A2Ryi3g19+ATcmZj&#10;Y8wR2mVyDmuZqTx4EMkwQEXYgsfcjhbjxcHte5uLQqExrQaowi55CIykz4yUjiOXL85Qk8zePpSR&#10;lLWXFofS0Bn5kjgL992lRmcUBEf9CiLiohiX5M2KbHLRPlEU04TLkZqFts7W3DBrECWLiN1tu4hz&#10;7kaEbu4KRDhzCZ5HiH5pfkGlmfMKm/ewXY9vMK3t3kG3q7cPpK/8V87/AHx6cDNHLvarBbe1hqEQ&#10;kJS9i2BXp7iQIe4sBfezcwIbixYLuateEYVyhu28hbs4jC999pBLD5m6wOLhv3AzhIihg+yijNLG&#10;nDePVGEo4ChP0k6oSMzSFSnUpQw4K3gJkHyviwTI/NCUP3NFYZTVbZYLGnzMd+I7XJc1Rdj2MHab&#10;cgr73rcgRj+3Aw1qMfcVwJq38cBl2ZB7GNJX7g9t/gQV29l45W7wakXHFoebCathuJwvNHbxwOzc&#10;OzvHFLV3AyLbEI72mo7zv3BcGsaGkRbICVLnGOzsIYvTuYNx2vwGaJ4Dd2sIZu7FGDu4Hw2QYq/2&#10;jtvaOCdpjgmOQ3rfa4eATjlmLPaG5kM1SxgvYR7IF2LZwd7cFDnPudaO0ccRyJvA2D24BrlK8LuV&#10;+LRnx2MHt2C6zkLbVs5DiN5ON9toXj7BYpXsC8SuCHcx55h/s3Dilq7gZFtiEd7TUd537guDWNDS&#10;ItkBKlzjHZ2EMXp3MG47X4DNE8Bu7WEM3dijB3cD4bIMVf7R23tHBO0xwTHIb1vtcPAJxyzFntDc&#10;yGapYwXsI9kC7Fs4O9uChzn3OtHaOOI5E3gbB7cA1yleF3K/Foz47GD27BdZyFtq2chxG8nG+20L&#10;x9gsUr2BeJXBDuY88w/2bhxS1dwMi2xCO9pqO879wXBrGhpEWyAlS5xjs7CGL07mDcdr8BmieA3d&#10;rCGbuxRg7uB8NkGKv9o7b2jgnaY4JjkN632uHgE45Ziz2huZDNUsYL2EeyBdi2cHe3BQ5z7nWjtH&#10;HEcibwNg9uAa5SvC7lfi0Z8djB7dgus5C21bOQ4jeTjfbaF4+wWKV7AvErgh3MeeYf7Nw4pau4GR&#10;bYhHe01Hed+4Lg1jQ0iLZASpc4x2dhDF6dzBuO1+AzRPAbu1hDN3Yowd3A+GyDFX+0dt7RwTtMcE&#10;xyG9b7XDwCccsxZ7Q3MhmqWMF7CPZAuxbODvbgoc59zrR2jjiORN4Gwe3ANcpXhdyvxaM+Oxg9uw&#10;XWchbatnIcRvJxvttC8TtZcCK1p3CM/8Sa4fJNo6+V/76ZF5/wDbdT9aDEDb+0RZH2DU0/2RUj2f&#10;6Gz1RBuPigbzPHcDc3BHhiNREYCXEmkzkHkhtCu5kwFap9pB+ybWi3FWjO2zeQzvycHlY23eGsMu&#10;14JLT3bzH0g/4f8AQ35fQAyx34mgZsoK/vtDWHmjrArrLhshhzMEM7mgjt3PBkuaB2/cFPct14NC&#10;VSVczJ5GL1aTkQwcREsJReUzQyLzPImpeKfTdB0it1mvqUkSqLSYZ82fHOiMoSOfKKEkxibDiPWi&#10;T6natoWh9UeoWkdOyen+kpNTNn6xNOX1Hp9bUSa6TBKKGCZBLlxxmsToTJVYcslZDBFHJh8sRp8W&#10;ccflVGMMzDCMyIjV9iKM3YWtHsXeo2IOPd4i43X4izm3Ah2JzRQ5DzceBC7huFmCcRbibuVg377C&#10;UIl1pXj6Sv8AxXznGjT6j04uIedtpWxMHi3tDSYxDwBW2r4Bc2XMwDWOcXYLeLEeNuJ5D3hGoj07&#10;CBplYXMMJpNNLMQ9DsW+xTMIhkrFMjKG/wCTH9jzFNT0FFWahVTEkSqOmkzJ0dRPii+TDBJlrEZN&#10;RfKg659S/Wys0To/S9f9P9Z0HR+nqybFHq+oV2pnKmyvh09NLjKE5ZS/KfxIoU8w+GUcw4YoSnyo&#10;EIilHGhnJmtfCRmSwqSkG7NaWY4MuHM72lag4YKLeODzQX5tsVgfhiHKt3ZxB5WtRqhLMb9/AX5t&#10;c8bGmILInLcxARuYjWpmGqbck4jE9/HsHDkFtv3YjmfFioOJc2mOZd9oZk4i3D32tGfAmtGzA+3N&#10;SBM4Fe4W7lUYb3DdZYgabdjFjd+4iIdmIf7W2Bm2INMc8iHst3BitPZw5L7RbetiYqLfeGWnfZiM&#10;WlnmCvPZSUHyabrhmbrXi5V9jA48OwKm8srRtaCO5ibguTF8QhuZc+4Jz94tMnbx3O3kCejBZxDc&#10;n8RityZBtmyg9zbQnKw73j39mYfYV2atHEubTHMu+0MycRbh77WjPgTWjZgfbmpAmcCvcLdyqMN7&#10;hussQNNuxixu/cREOzEP9rbAzbEGmOeRD2W7gxWns4cl9otvWxMVFvvDLTvsxGLSzzBXnspKD5NN&#10;1wzN1rxcq+xgceHYFTeWVo2tBHcxNwXJi+IQ3MufcE5+8WmTt47nbyBPRgs4huT+IxW5Mg2zZQe5&#10;toTlYd7x7+zMPsK7NWjiXNpjmXfaGZOItw99rRnwJrRswPtzUgTOBXuFu5VGG9w3WWIGm3YxY3fu&#10;IiHZiH+1tgZtiDTHPIh7LdwYrT2cOS+0W3rYmKi33hlp32YjFpZ5grz2UlB8mm64Zm614uVfYwOP&#10;DsCpvLK0bWgjuYm4LkxfEIbmXPuCc/eLTJ28dzt5AnowWcQ3J/EYrcmQbZsoPc20JysO949/ZmH2&#10;FdmrRxLm0xzLvtDMnEW4e+1oz4E1o2YH25qQJnAr3C3cqjDe4brLEDTbsYsbv3ERDsxD/a2wM2xB&#10;pjnkQ9lu4MVp7OHJfaLb1sTFRb7wy077MRi0s8wV57KSg+TTdcMzda8XKvsYHHh2BU3llaNrQR3M&#10;TcFyYviENzLn3BOfvFpk7eO528gT0YLOIbk/iMVuTIPdsozNC4iMv8SbHl9iajr1ruqZH5XUl9aD&#10;EGfeIvtT7Bqa/wCyKks/0tnqo3duYYaZ8DBFuwNSeEMtmOaGPywsUL4+UcDtuUcO1gTLgQK5xky+&#10;4E5TtNbA8mG5eQttY/tB25vwUgTn2vNGNH0gv4f9DEf9kKAGR45qqqD4YGe8OzNeIRrl94sOywLv&#10;eWRiwzLfY4MeTs7sgz3Wg8SPhcLbFuBIXE0Y4yBSpMMUc2Yfw5UMuUc6ZFMiMoZZQSYSM44jM0KE&#10;oTVyCR1r6p1cj0t9NKWIp8/Vuo9Qp9OrNTkwpMmx6ZpPnOfM+SxIJDTYiib079E/pelqNfnlFTV3&#10;q91JRSy1mbJkkhzdEi6h+VIijiPz/DmSpcBIXkIjUVmu9Va9rfU2t1NVHUzqzXq+pqCKOZEcypKL&#10;48XliM4vsSIjgImS/kIJscMPwziKAoyIvuccUBl97NxFkLVfYSmZYhlxXWPFh33riHYL2OFiKS5W&#10;DnkLk7A1tmJKQ5sRqtDO1+IQmsMmkga0siuDUbdZmDRDRE7UIfSWJf8A61017Gn1HpwPPjYgJWb3&#10;bwjeJKzMK08jHO2xjzDyW9MbwSM7rFHuDeJWMa0MYRbmvQPd3gzexpo0m2AighKOOI0KGIvORxGb&#10;ITloa5I1yCHqfWKeZ0P6c6eZztX6o6wqqbR9NOhkF8SsnaJR1ccMyaZQL5IZcmIziYRGY/NfoJoV&#10;H6ieo0qCKVUeqXVtFHX0VBOlkw9DoNbI4YC8xqRQ0pKZEaWibrnXPUus9Q1k6ZFOglVupRw0crzx&#10;LO+b6bBHDDJhNjPhQqxHMOYREhwlD5JSHLllCjIjLg94d2OvFrOCC5x3tFqKeG5TCOMzs7XBNnIY&#10;eTe1y8gyzcuKAyUzV116NF1iusDkZdxIXFfglhkFPF5JkMWPuRgJVvssB2YeFwzcbUTeGK9D8QSu&#10;Z70IKzHdYLTxs2vDN2KuMJ7Mhf7QTVK/OwI5MGPxFvFh8RljigtvusC7PcGEw8+0Y77ksG/vG9pW&#10;uUHvK0F7c2GOeD7Rve0Hc/lcLscB22MvQIbfaEY5nEcsytCq9fcRh7LuZj3pvGXDiOHsNQ/svtCs&#10;s3GQ2Ud2WAMj2yHBGWWPDybs4WFxuwDV3mw7x4cAeZ7+A7juO0J7LGuHfzMHw3oL2sO/AKzHdYLT&#10;xs2vDN2KuMJ7Mhf7QTVK/OwI5MGPxFvFh8RljigtvusC7PcGEw8+0Y77ksG/vG9pWuUHvK0F7c2G&#10;OeD7Rve0Hc/lcLscB22MvQIbfaEY5nEcsytCq9fcRh7LuZj3pvGXDiOHsNQ/svtCss3GQ2Ud2WAM&#10;j2yHBGWWPDybs4WFxuwDV3mw7x4cAeZ7+A7juO0J7LGuHfzMHw3oL2sO/AKzHdYLTxs2vDN2KuMJ&#10;7Mhf7QTVK/OwI5MGPxFvFh8RljigtvusC7PcGEw8+0Y77ksG/vG9pWuUHvK0F7c2GOeD7Rve0Hc/&#10;lcLscB22MvQIbfaEY5nEcsytCq9fcRh7LuZj3pvGXDiOHsNQ/svtCss3GQ2Ud2WAMj2yHBGWWPDy&#10;bs4WFxuwDV3mw7x4cAeZ7+A7juO0J7LGuHfzMHw3oL2sO/AKzHdYLTxs2vDN2KuMJ7Mhf7QTVK/O&#10;wI5MGPxFvFh8RljigtvusC7PcGEw8+0Y77ksG/vG9pWuUHvK0F7c2GOeD7Rve0Hc/lcLscB22MvQ&#10;IbfaEY5nEcsytCq9fcRh7LuZj3pvGXDiOHsNQ/svtCss3GQ2Ud2WAMj2yHBGWWPDybs4WFxuwDV3&#10;mw7x4cAeZ7+AXkbX2hM+eQjwhNu41LmOvv4UyCV3/bdT9aDEGfeIsj7Bqf8ACKj4fm2eNxrauIQr&#10;fcilcN9++0br+TOwZIlpb0CXsciC9VJltgM0J2ZjtMMczxNgzVXEpvCvaSM4sDEQlXEzC5W32qCL&#10;FzTstQfSDw6/6H/L6AHniTbHDgliKC7iWxyjlclhND3I9rgjrCeN5OZgHKRe5hh2TjO5DDkJyomD&#10;xDNmeSXDLjKWc6ZH5YUnPMoTMiMy8rDEUnQdGqaTp2mOKZU9bdRSo9M6TpdKKMoo6mbqc/4Ekz83&#10;l8v3clNjSUjqKPp2XQ+u/rDQSooC1epnyavonQtcOWtEdFK08oZc6GnmHAcRzaiYRmR+ZSUhFU9a&#10;a5NqqKGE4KLp3Tjj07R9LgM1OGVT00RQRFaambB5DOGMvMkXlIihiO0/KTAeaKZgiVhMIsDeFsch&#10;ZraDZuuTkODmtRxEYNVNzExRQ5rs2OGLmvBMd2q4Ead7LVGO620GS2crx4Nc9MA7wxQM4M2MbJuI&#10;fSV/4r51x/649OvBuepXsM7gZt7MRiy23wG3BoQuJG8kYSEEafgnttF/fgSC+4ysY8XNJF4iwjM0&#10;suBzYYpJQQEhnURQwSoEaqmZE20lEjTOjel67U5M+A51R1DOp6mToOl0sEcJTKqfWweSUREcRF8q&#10;aiWAj631Sh9bfWCklwxfvVoq+RO6X0qv8ilHUTNIP5RSDSKIo6lvlMjFRL1LUj0PpemL4Gj9F6BJ&#10;h0/QaWiapRfAM45j4jM4pprePuUUE2UqlHApwRWmcPmMzUjW0x5labzcaIxr8iBkSkRvImEeYOxc&#10;uwewizINPO0WtcRtYOGCGtoTZEJijc1rWOMM3Pva8drTam14RqkW8xbZluME3c7mGGhrzuaDXFLW&#10;IDVit3Wgnoz2KHmW60yQY8FuNgKwzzIcGA0Ta4ZF37xcb0CkzwMK9PcxA7sNgtJG5IDTlyFu1pkE&#10;NhIXiQw42PQFu5GPAnB1vucL0uaw8xsqLYPeD3YGtjw1qWI4XK1h7zQKm7Ee7d7ha3Yw/MjFnMYG&#10;fDIbIbLx4WZB3JlwUsT3bMFnJpB+z0aNuYJzyxCu43g39i2EOXtMN4GOO/gCt2cNkHv3KQ2Nbxaz&#10;Auww7AleQ4MBom1wyLv3i43oFJngYV6e5iB3YbBaSNyQGnLkLdrTIIbCQvEhhxsegLdyMeBODrfc&#10;4Xpc1h5jZUWwe8HuwNbHhrUsRwuVrD3mgVN2I9273C1uxh+ZGLOYwM+GQ2Q2XjwsyDuTLgpYnu2Y&#10;LOTSD9no0bcwTnliFdxvBv7FsIcvaYbwMcd/AFbs4bIPfuUhsa3i1mBdhh2BK8hwYDRNrhkXfvFx&#10;vQKTPAwr09zEDuw2C0kbkgNOXIW7WmQQ2EheJDDjY9AW7kY8CcHW+5wvS5rDzGyotg94Pdga2PDW&#10;pYjhcrWHvNAqbsR7t3uFrdjD8yMWcxgZ8MhshsvHhZkHcmXBSxPdswWcmkH7PRo25gnPLEK7jeDf&#10;2LYQ5e0w3gY47+AK3Zw2Qe/cpDY1vFrMC7DDsCV5DgwGibXDIu/eLjegUmeBhXp7mIHdhsFpI3JA&#10;acuQt2tMghsJC8SGHGx6At3Ix4E4Ot9zhelzWHmNlRbB7we7A1seGtSxHC5WsPeaBU3Yj3bvcLW7&#10;GH5kYs5jAz4ZDZDZePCzIO5MuClie7Zgs5NIP2ejRtzBOeWIV3G8G/sWwhy9phvAxx38AVuzhsRE&#10;C3iPGHuNWjr1/wDdTIud87qfrQYgz7xFkfYNT/hDSKx39Tqi8XPZmLD2ap9oLkEZfa9bSFzNmg88&#10;mDJGX3tB7EWBgtkJwsVV3FcnIM3q/IwvDgG8W4GG8rcd4K1XnuH0hD/8f+hjatlfQBEtXuIMwJxu&#10;S1Qu5mJWBhY+0dyHclgP3sQb9w80cRwwsbCXmaZlDDCRMeaEuK2COIlJIfN8N/wiRfPNnEjLU8u8&#10;U3T3RHTlbr+sVc2XLp6SjhjmkkcXl89RHDCkuFXGhiX1R69dUyetOtZRf0l6ZaDMp5EkqxPiFJr6&#10;yec6OI4DLyxEUghI6Y0igoPTzoOklQQ6f0f03BOkQFSyYPhUv5zqo4lnTSgP5RwwQEcRmaWCKOKE&#10;o4ooYpcyZF5jijlxqUcuMzeRkZkeeQIkh8kKJLQjgKxCIm8TCkRQqbofsSK5oclqLcGe0y39xDbc&#10;FTE8jyFtzjbcRgjeyxuA38iKwGb8uQaV57jBK62694RqBWObvMZYIDSwtwYTDZg07Bs3FB9Jb/iv&#10;nf74tOB2/wD+Rk1AnPuDHlcWGIteZHaL8GtsDfANfd2gle1CI0IzRUVvYFWOIyfLhJY1I2kq9wp9&#10;A6X0Wv1vVqyZKk0VNp8B1FVVTp0RQQSo6SGH7mRRGhzPiRM+V5bBR9Y/Sg6vkUdZDBDXUPplokck&#10;9TroWRQyquvqjM4IooiOA4CpTR6mqFO6P9L+naD0q6ChnQy4NM0spkWuVciVKjlSoa/US+HDFAZR&#10;LGUMiFYihMjIiQ4o5sccyOZHFMnRzIjjinTIzOKKOZFEZxGZmZm/cIY4oFmQERQRxKZyms8ji4kY&#10;U4jiMz+yieZ3mZEXYLXccFHtIPVzXkQRcWNwUdrStK4M3EVpPDk9t2QO8vc0c7SUwxnvfkN9uLAx&#10;iMD0a525A3BGYuQPZyUjRgsU7iM3sULYbl8A7dZxBt7kCvu4vUWvvY5pg7njdyBo8vEKfdYM+931&#10;EV2zASFv7SFu2QuweuBKMCy4Bu24bve8XJc0W3PteC38wSsPLcCLxRouxvVyi7x3BjWqPeu4YC/Z&#10;THG5eAtU0W32i3djcEc33qGX39wt8GBzc7gxcvYLVNLcQ1T4syGFnsvHeeI7bshcw/cC37KQLbAe&#10;/PiM8O8cvaMbRxvOwWM7EsB3PG7kDR5eIU+6wZ97vqIrtmAkLf2kLdshdg9cCUYFlwDdtw3e94uS&#10;5otufa8Fv5glYeW4EXijRdjerlF3juDGtUe9dwwF+ymONy8BapotvtFu7G4I5vvUMvv7hb4MDm53&#10;Bi5ewWqaW4hqnxZkMLPZeO88R23ZC5h+4Fv2UgW2A9+fEZ4d45e0Y2jjedgsZ2JYDueN3IGjy8Qp&#10;91gz73fURXbMBIW/tIW7ZC7B64EowLLgG7bhu97xclzRbc+14LfzBKw8twIvFGi7G9XKLvHcGNao&#10;967hgL9lMcbl4C1TRbfaLd2NwRzfeoZff3C3wYHNzuDFy9gtU0txDVPizIYWey8d54jtuyFzD9wL&#10;fspAtsB78+Izw7xy9oxtHG87BYzsSwHc8buQNHl4hT7rBn3u+oiu2YCQt/aQt2yF2D1wJRgWXAN2&#10;3Dd73i5Lmi259rwW/mCVh5bgReKNF2N6uUXeO4Ma1R713DAX7KY43LwFqmi2+0W7sbgjm+9Qy+/u&#10;FvgwObncGLl7BappbiGqfFmQws9l47zxHbdkLmH7gW/ZSBbYD358Rnh3gm3l7RHf5TJHmbDHX38K&#10;ZF7/AJ3U/WgxBn3iLI+wan/CKjRf0bPeD7bsg4ryV7wjcjzewOU/YDZj4hnde4HkVwZyeLeKt3hL&#10;nMUNdvJcQiNu3DtfmpBz2Lm5DGVm6xB9INn+v/oc7/8At+gFzbyeNjdh4Dva+0KptF57nuEMMBeZ&#10;YTM4iMiglp+1mea1jiVgKBhzIl8spnniKE2mv2JJ9sQk6dolHWV+p1EyGnk0lBSzaqoijmn8KOGC&#10;CEiIzKEzMz8yE2IzQlFN139JrqzTugOmaaX+ctP6Lo6mdqfVnUkpPiFLrdOklBIg+KakUMdUbH3C&#10;q9PPo29K/wB6/oWfBHLq9XlyqLT+sdWmHD8GOOfW6VFHFBLOEi8pfOIjaakQjrK2snVtTPiOOfU1&#10;hnU1RGZqZy582LzGZr8qI0MRFBKKSswzMoDOP4xNSdOmRJ8vAiMmvYGEvC8LmxUcG3qiNUJb2I14&#10;LcrUa8PSy7ExiljslFyryHY1XPFl1o8G5ja5rgh2uJbxjbfwF3FVDHW3cBY28jysHOw7BY65h4KP&#10;pK4emE3A/wC6PTkJoNnZeZWhdy+0iFxcTxyHgZ3hmF7SvYDOKw0NbVQyMuIMoSOI/KURERwl5oTN&#10;pl5jImI1TI7lslSqGRNro50wpUqClgmRzJs03SpcsyKMzef2KMeKf1B9b+oNO9K/TwpJVEuXqNRU&#10;/vl1eTH8iTDpmkUssyiijiMjL406WSWuE7oP6K/Skzp6V8GZIrfUnVaLT6Lq/VKmOH4VRMhqNOm1&#10;McuVEh/CP5z5vKbYSNgrNX17Uquv1OunxzamtrZkVZUypsRqcVNHOMzMsTMmj5UBGaIc44jjmz0f&#10;HNhiJCO1kR2i1CUyS8KStsJpkOVvBBcW7JpB95WszDVS558Aj0Sw7CCNS9eYO4rzwY4MudeoTj7w&#10;eNh23BhIrHOxMFvXdY0IjSTgt4vvxY1A+zlf2C5+G8WqWBK1qgtsWICTF2GfAW52mNzTU8ycCzPJ&#10;wfdgZtcgbmZml6E4O8DW8WtX3GQYy8Y8bBya17bBe1qpcMSZncM02UPa8+Ci02qTbBwaVvEe1iDx&#10;Yt4da/EFY0Xp2mL243sMcN+QQ04doNdkYhDdau4Llf3hzt4w7jGycSDewnjux3AsM22mY7e0crks&#10;Iwvdg4bMsDXoWY5bh7dxODE3dwta3BXkE4eJg+4zHYRWbha66wHYbeeQwW7EOs2IPuwM2uQNzMzS&#10;9CcHeBreLWr7jIMZeMeNg5Na9tgva1UuGJMzuGabKHtefBRabVJtg4NK3iPaxB4sW8OtfiCsaL07&#10;TF7cb2GOG/IIacO0GuyMQhutXcFyv7w528YdxjZOJBvYTx3Y7gWGbbTMdvaOVyWEYXuwcNmWBr0L&#10;Mctw9u4nBibu4WtbgryCcPEwfcZjsIrNwtddYDsNvPIYLdiHWbEH3YGbXIG5mZpehODvA1vFrV9x&#10;kGMvGPGwcmte2wXtaqXDEmZ3DNNlD2vPgotNqk2wcGlbxHtYg8WLeHWvxBWNF6dpi9uN7DHDfkEN&#10;OHaDXZGIQ3WruC5X94c7eMO4xsnEg3sJ47sdwLDNtpmO3tHK5LCML3YOGzLA16FmOW4e3cTgxN3c&#10;LWtwV5BOHiYPuMx2EVm4WuusB2G3nkMFuxDrNiD7sDNrkDczM0vQnB3ga3i1q+4yDGXjHjYOTWvb&#10;YL2tVLhiTM7hmmyh7XnwUWm1SbYODSt4j2sQeLFvDrX4grGi9O0xe3G9hjhvyCGnDtBrsjEIbrV3&#10;Bcr+8OdvGHcY2TiQb2E8d2O4Fhm20zHb2jlclhGF7sHDZlga9CzHLcPbuJwYm7uFrW4K8gnDxMH3&#10;GY7CJibjFviI7D8pvxI2Eg6+/hTI/K6n60GIM+8Rfan2DVMOoqP/AFNnhnv4AiLw5GHtPPgQJz2W&#10;Ygzz9wfwYfEHg428CBE/scYx3KwrA7ZLyCoi4bnELH7+YyVCK4jRo7d77gWZOSwfSDL/AMf+hvy+&#10;gzB5XJkO1U4GEadqG0z4AyQ8kbmPsobsovsSIyMR00JTzMiKLyS4JkJxzHFK85ESmliiX1b1jDRe&#10;lvQsEEM2p6l6prKXSyOTEXnKVT0VdEc+bHHCRmRyZMSI1FJZvTH0dempHUfWtDBFR1/ql1Bpnzo5&#10;FSRHJr6zp0tbhNk+HzyYIoJLIIzOFGGU7X+suodQ1qvqpqwQVk6omlSwEflhgpZU0vhS4SsIiIrQ&#10;3zOtRTW007iF6YIxBlcw03Am8TDsD7GcQvDBlo3WqXIHZZuD05YoLbrcrQ9UvxDVva9yCxveQ3Fg&#10;p4hzdxImY4WcFBZEdxEZuBXvI1vwDey8Wlz3GoYbNrSF7u0fSVv/AL187D/XFpwPlxPkEaZKw8cx&#10;Z7cQ0iTFy+ANIofk/JiPzEhRXRYiOVM+VEcBxQwIfmIzL5KkTcRHqlPSyOnOkqM5MWo9W9VVFNoe&#10;i0Uqd5ooI5E7Vo5UNSflhiOKGTDMOFnmIvNCv5v9L9JofVz1YkxHIqeu9eoZuodNUNXLIynTtI0+&#10;uhKSRr5vJHDSoiERtQ49a646o1bWPizS+Z0lTNmQ6dRSYfkSaPStJpyKTTwwERQwRRSoCIieTwcE&#10;qX8KNnmjM4TjVqmtu4wfliii/ojiKIliezzER3IERLE94Phna7IOOxXoSXgmI9+YapuLJMgx7FtI&#10;Ze8lBEmXe4XOTC8FvZ3qMTOy8GWb2kwe1i5jPDmHZp4GL3lluMFglpP3gzW3eWYa7jgGHxuK0gm9&#10;7gy0zaWe1oLuXgF2aDc9F28Rx4BuzXjedz8A1wfhgMnkeJ3hF5WB6P8AeDSy8WsTYxuL3C+9eAt5&#10;N3jNvgwd1qXkFflZcg39l4YfJuTRdyzCub7Bbg20hYvsBsz7Qx2DOJjZ6Brmbdg2Jd4zbya8Mbgv&#10;MbW3IDbbZlgLXk/2gkzZwQZ954jaxgXtsZgLfDIWEfdeH8lFqIN/LMLsmY9niH2JmobYFVnYpDjw&#10;DdmvG87n4Brg/DAZPI8TvCLysD0f7waWXi1ibGNxe4X3rwFvJu8Zt8GDutS8gr8rLkG/svDD5Nya&#10;LuWYVzfYLcG2kLF9gNmfaGOwZxMbPQNczbsGxLvGbeTXhjcF5ja25AbbbMsBa8n+0EmbOCDPvPEb&#10;WMC9tjMBb4ZCwj7rw/kotRBv5ZhdkzHs8Q+xM1DbAqs7FIceAbs143nc/ANcH4YDJ5Hid4ReVgej&#10;/eDSy8WsTYxuL3C+9eAt5N3jNvgwd1qXkFflZcg39l4YfJuTRdyzCub7Bbg20hYvsBsz7Qx2DOJj&#10;Z6Brmbdg2Jd4zbya8MbgvMbW3IDbbZlgLXk/2gkzZwQZ954jaxgXtsZgLfDIWEfdeH8lFqIN/LML&#10;smY9niH2JmobYFVnYpDjwDdmvG87n4Brg/DAZPI8TvCLysD0f7waWXi1ibGNxe4X3rwFvJu8Zt8G&#10;DutS8gr8rLkG/svDD5NyaLuWYVzfYLcG2kLF9gNmfaGOwZxMbPQNczbsGxLvGbeTXhjcF5ja25Ab&#10;bbMsBa8n+0EmbOCDPvPEbWMC9tjMBb4ZCwj7rw/kotRBv5Zg9mIONneIyV8B42GOvv4UyEV6fO6n&#10;60GIMxF9qfYNTb/ripHuX821Cg239uINScTMMGB9/gvAFxsJgfeZtPeGd6psg77s1BGq5B5JaVlz&#10;Ri/O1Rh3PJ4sU3dxt4hM2Hm4XYY39wJhKpGy1g+kGZ/7P+hrLPn9ADIu24eFoVWOM3rcQiiiRChM&#10;zUzIkhJvmRGZOErTOkdAq/zbHFDPr+pa2imU3TWlad9lUz5+pzoYZay4CiiM4p9jQk+LT/Xr1hIv&#10;iUsmq1OGZ0T09Ok/JORPh0mKXDPPz/KWZUmaMcJlR1FrUVJ0/NnHFRdM9O08NBoNDDCf3SCTKh85&#10;xEhwwkcUw2FiJkE0yggOAoaaUbYjSKEzU3maEZmGkVl2aIWQYjjernm4eHdxGZq/AH3qrmuHMsbh&#10;hlwYFVxIzAre4Z2HzCN5PeouyJ9pNMEio25tgysQ3C5r77TUZdu8b8CdgGmb3YGbxyvMIZvVCcTT&#10;tF7MS5B/cGHytO0MJpXMstH0lbv71862398enAzY88iLEJcbiQu0Iw2I5pHgHxQmaNhhWIjvhJqn&#10;copNC6H6YrtZqY4jgqdQpqOoipaamghOKfVatGUJypfkgU4jSBDEjUfVfV6T1d9TZZQ1lD6b6Vqk&#10;g9Hoa0j89PJ1us0w4p3w/MRRTIYqmBIVJSQRUEmrpujujZcM2TpfSnREj5r05TwRoU2V86jiqI58&#10;0oSllGcc+LykjCVsMBfJKGI4jiibHONLTvN7h23Bmd5AjysRMSUbZsIWKrHGHd5ZsBPuBuYgwY1b&#10;cSGanytHfvQ0UbmoDz33MUWIT9z0D2WGjblBcLd4bz7WA0Uje+zILhaw7h4oote1xNHE2I5bxa2w&#10;zbtgCUnnvR47HJeQZeh+0MwZeuIy53oLOSDLNgI/c9Q33YC9rF7QrSYS8WjcrHAnkVqFi8F328Rh&#10;x7BetlpbhbtYgLitguc+y0e3AMZwduHvFjCc0xde3iDXiLX2rm4PJrfEe3cPferxuZ7g1cuROFzf&#10;Y4WtwK1phlzFwMMYW14Zc3LIMPDwIbEe8c8kG1zhavYQNmHfYC47x4Ocqh3DJoY/Jm942Jpi0tzb&#10;gm8ydYLme5oduFnJBlmwEfueob7sBe1i9oVpMJeLRuVjgTyK1CxeC77eIw49gvWy0twt2sQFxWwX&#10;OfZaPbgGM4O3D3ixhOaYuvbxBrxFr7VzcHk1viPbuHvvV43M9wauXInC5vscLW4Fa0wy5i4GGMLa&#10;8MublkGHh4ENiPeOeSDa5wtXsIGzDvsBcd48HOVQ7hk0Mfkze8bE0xaW5twTeZOsFzPc0O3Czkgy&#10;zYCP3PUN92Avaxe0K0mEvFo3KxwJ5FahYvBd9vEYcewXrZaW4W7WIC4rYLnPstHtwDGcHbh7xYwn&#10;NMXXt4g14i19q5uDya3xHt3D33q8bme4NXLkThc32OFrcCtaYZcxcDDGFteGXNyyDDw8CGxHvHPJ&#10;Btc4Wr2EDZh32AuO8eDnKodwyaGPyZveNiaYtLc24JvMnWC5nuaHbhZyQZZsBH7nqG+7AXtYvaFa&#10;TCXi0blY4E8itQsXgu+3iMOPYL1stLcLdrEBcVsFzn2Wj24BjODtw94sYTmmLr28Qa8Ra+1c3B5N&#10;b4j27h771eNzPcGrlyJwub7HC1uBWtMMuYuBhjC2vDLm5ZBh4eBDYj3jnkg2ucLV7CBsw77AXHeP&#10;BzlUO4ZNDH5M3vD0ZkhmCTFL7idyEwv8SZmTv2pjr6z+2mR+V1KfWgxBmIvtT7BqbP8AXDR4qX5u&#10;njkY8TIO2MrQ/JdsgV3jyDF7VwUw17uGAIuxScHErrNxsDWKTmOQXrbvd2j2hznZEdgNEJMy4Bho&#10;jd28fSFY3++D0MV//b+n33hh3mb7bDBwFBHMjiNJcMBlCsRfZeaIyNjSEvQui9Er+odWmfJgpqWC&#10;P5vBOKOGFJs+Eovkp5l+SKbrH6SPUsesdUSpcuqg9KOnDkSa6XqBl8Smoq+sqjmn5PieWGb/AEuq&#10;GbBO6K6E06k9MvTeRAcuV09ohzS1Cqlxn5pkuvri+GR+Z0SSiYPPPgI444/iRQxTPipMMkOL4kRE&#10;ZqjzEU0zWbMIijjdFF5XOYxTD3OJWkZ4hb1473hhFbye9QSWq3ALsr7Rg08XWGPaoJX35XC+1WtW&#10;8LYWN1jQ+3jwBe1LlTEbzPvy4htiH7Aj14qV4MmJv7gee7Ew/wB3cg4Dchd7SDGchkzKxwJT4NwQ&#10;yGdhE83qwfSSN6+mELb/AD6xQxxLY0yIwpsWEjNpv2aChKD5RQlFLOJsudM/7nNLWE47XCl0bQ9N&#10;rNS1OtmFLLSqKVFOqDjXyw/CnQshhahrAdgj66+lD1ZD09RSoIJlF6daLBLi6pqp5pPky6uoq4ih&#10;+H5YThmFDTq0hUemXoh0vTel/pxBAUqGtopkRa1qkiCMppwVUwoIIflmSGhuEVZWRzZ1X5mzaiOK&#10;bOOK2M4orYjbvCvKJsRFabnA4SNhqSPK9TUMcTGH4B3ErFUI1cLnsBLuPcLvEP3bbxatu8mkYbnu&#10;daLL2Ewla0cbcWg7j57waPO7tIxfuQiS0YpwYONjWWEO9qE0ZE5bXsINXuLfkGvu94arH5E0Wd7b&#10;hYeKMyFt6qhHnuF1+B2kG3m2ziNnPzCL7VcTBjwyF648Rz2UM3GWOQvK1pveCt7iB2bm5mGE078W&#10;jZRc69ga5uV3iCtNzMnhcNzGCy07SsuG2YYywt73i65jU33i25zw3u4sB8XX+8FzLkLju94z7LA7&#10;NrU3DZxh3ZbgHpldiLHYEMGXBnZaVqAjtGxIHol3Ewa3ZP3Be32gnLYvJDGPtcC3cTvMeKb3gtyn&#10;3NF1vvQXBe9EwaF44KPHgOzxIG7I3C9ceI57KGbjLHIXla03vBW9xA7NzczDCad+LRsoudewNc3K&#10;7xBWm5mTwuG5jBZadpWXDbMMZYW97xdcxqb7xbc54b3cWA+Lr/eC5lyFx3e8Z9lgdm1qbhs4w7st&#10;wD0yuxFjsCGDLgzstK1AR2jYkD0S7iYNbsn7gvb7QTlsXkhjH2uBbuJ3mPFN7wW5T7mi633oLgve&#10;iYNC8cFHjwHZ4kDdkbheuPEc9lDNxljkLytab3gre4gdm5uZhhNO/Fo2UXOvYGubld4grTczJ4XD&#10;cxgstO0rLhtmGMsLe94uuY1N94tuc8N7uLAfF1/vBcy5C47veM+ywOza1Nw2cYd2W4B6ZXYix2BD&#10;BlwZ2WlagI7RsSB6JdxMGt2T9wXt9oJy2LyQxj7XAt3E7zHim94Lcp9zRdb70FwXvRMGheOCjx4D&#10;s8SBuyNwvXHiOeyhm4yxyF5WtN7wVvcQOzc3Mwwmnfi0bKLnXsDXNyu8QVpuZk8LhuYwWWnaVlw2&#10;zDGWFve8XXMam+8W3OeG93FgPi6/3guZchcd3vGfZYHZtam4bOMO7LcA9MrsRY7Ahgy4M7LStQEd&#10;o2JA9Eu4mDW7J+4L2+0E5bF5IYx9rgW7id5jxTe8FuU+5out96C4Gd+KIxzQR7FiJiPOE0XIyYOv&#10;f4UyMV/pyp+tBiDPvEX2p9g1Jpn/AGxUm7+ps8O8dwK32ZCx95WWoFIy5vGB2e9wR/diDu2tcEy5&#10;hjWW2WKO6wsDD+5ij2s4Dcw/YLEa013IYQliM3ESOwIzLEfSJgObBCcHX/QsUJJEamVdp7DQmcxT&#10;0dFR1VTPrJsuRRFJkxTyrKmbF5CkU0qn88xfMflWOXCS2o0SetvpCdV6Z6Y9DwwwR0lBFN+f9V6h&#10;PiLznBDpcPw5cEuMkhhiiqFUjWEiJTq+ifot9KfvC6eihjoNQ6sq5dNJ6i1WdII5c2bKk0/mOXBF&#10;EsfnKoVxIKjVdf1Gs1fU62dMqa3UK2omz62onzIvOc2OqmxHGnmMj8qohI4MOYv9DBNihlxW/dJR&#10;MiI7SMKZQQ4SpcMqWhF+1ghRNwNpW8wj8m2NYO5psvQdxkaXCyzLcMMCRSNwYdhczFxPsNzBfcx2&#10;8P4JYaB1iMbgGl4YND0di+4YW22Zh++6xAfPeQZwMmG8MLizgFK9L7Lgze59wb7zeqi82lvLMcjJ&#10;At1vtCpEaMSE1ic1CMfSThPyeaH0zkQxQHFGcRS4tVoiOM0hNuAglSpE6rmT53wacqOD4vnijj8k&#10;BRQRnBMI3L5YDK4zJoldZ+pmsaT6Y+nVKtVWaprc6d+da2lkwQz5/wCatKKWkyI4PkQHHNgWNjEU&#10;R9K/RV6Y+HUTZccnVvUfX6KkkaxOmSyKA4aGlkxVBwQxqcXnKoIyMiY0VfUnVutah1BrtZNmTZuo&#10;6jVTqibDFMj88RQfFiiMiWwjuBRRlFMi/wAXMOJG2K4GZKSuJVMkJPsjBE0ObjxG5XsB3NU2XjG0&#10;3dg7FLuLwF6W4K4XOvLBAd7MVUZo1HIVwPMjWwM4H4gs22vxDuOT2DuxQGb3nYCVjSbaZjcfCxoP&#10;wZmZDsdaHPVpc1HNURzbARGfebWhqcEc4HblxcG3l7TD27GgVhWt4n9Q7mu42do54YBhpiDUsFD+&#10;VtpBzGX3XELXsZzMb8d7x3Hf4Cw7LOwZbWeIabLNzQRXojw61Ry7wWKP4jPLtG7sIJ2mM+9yhbOb&#10;M+Yad9m+0d7WZj3dwLhvC24ZA9j3mM7xYbwXLHMJ2eBDjjxDz5peGlnuCMajuaINnlYwNda/gHYk&#10;psCeN+ITv2MOVyYcBy5NUhazYhuXNBgR4ttBdl+Afij03DnhgGGmINSwUP5W2kHMZfdcQtexnMxv&#10;x3vHcd/gLDss7BltZ4hpss3NBFeiPDrVHLvBYo/iM8u0buwgnaYz73KFs5sz5hp32b7R3tZmPd3A&#10;uG8LbhkD2PeYzvFhvBcscwnZ4EOOPEPPml4aWe4IxqO5og2eVjA11r+AdiSmwJ434hO/Yw5XJhwH&#10;Lk1SFrNiG5c0GBHi20F2X4B+KPTcOeGAYaYg1LBQ/lbaQcxl91xC17GczG/He8dx3+AsOyzsGW1n&#10;iGmyzc0EV6I8OtUcu8Fij+Izy7Ru7CCdpjPvcoWzmzPmGnfZvtHe1mY93cC4bwtuGQPY95jO8WG8&#10;FyxzCdngQ448Q8+aXhpZ7gjGo7miDZ5WMDXWv4B2JKbAnjfiE79jDlcmHAcuTVIWs2IblzQYEeLb&#10;QXZfgH4o9Nw54YBhpiDUsFD+VtpBzGX3XELXsZzMb8d7x3Hf4Cw7LOwZbWeIabLNzQRXojw61Ry7&#10;wWKP4jPLtG7sIJ2mM+9yhbObM+Yad9m+0d7WZj3dwLhvC24ZA9j3mM7xYbwXLHMJ2eBDjjxDz5pe&#10;GlnuCMajuaINnlYwNda/gHYkpsCeN+ITv2MOVyYcBy5NUhay7kRAuLlEbWI5v9CZqOvbv300/wCV&#10;1JF9aDEGYi+1PsGp/wAIqMv/AMmz2GPHi8dmJhj3LyMFZtYO9vMEXbebB47WhS43WhdsBeXK5iC0&#10;m88TDFYuIVyma+AO8rwsMSRMIjJVJWKPXHoio6j0HpiDUOvOj6qr1fW9SoKKCTS0fzPUKueUVXGp&#10;lDLlRGkJGZuIjiQjPSPQ/p+k9RPU6ljnS5/qf1Hp9XXafQV0MZyo49B0/qKEpRfCihOKVOgpEiNI&#10;oYjJDE7WevNcrNenxHFFT01fVTI6KV8U1gik0UpJUHwjJhFCRNYRtHnmeeKdF5YVWApckpalF8KG&#10;B3xDMomF+1aga5y7cw5CNOTTMWMd3j3MuM1GfNbg97m7g9tzmK1gR3gqgrbVK5+4d1yPYFPIFxwd&#10;iC9/gLTJj7bg3cfuBk+88sxbbih2BpkpOUiXAZ2v5BbUaT7GBV9uIVzjssJSGJkm3eOVrfkuMHfg&#10;zbAcz3WKYJpNvNG7whEcBk450JyITO6CKf5Si3GY9c5Mymj0LSOpujJejy+ptYpoqfSCnS9Tpp0y&#10;A9RqYfgwoUuMyiMyI0YZibI6c03SvWz1ooIYyj1nU5dbXdK6JWESTo5EioKCkn/AIzhgily5hRGR&#10;HD5iNRFV9a9SV+o6XEfk03p2RGWn9OaPTwTDigl02mUcMqE5cMRxGkUszM1sQTIYyOGOGKHynAhU&#10;8yFrZcsmwmWMJCwu01O0PD+RLzDriRcVGa8byBoTLEfmCubme4WHg9AbS3W2hpozBcQrcGPUW4vZ&#10;ciB5MTBt6EFP3GG7yuGbUV+RjJpt3hX7yMsglrysFzeeJhO9+Qv3X3kGsZkfIMv294LlbyG+7G0n&#10;3hSTEMVubWXj277AmD+9RdkbmjG5qMaGPxFrLTS8c+LAftfeE2YL/G4xzb7Aw+5ocYyNVvOwNd4E&#10;jg2/DmN7shhf4Asn4XDg2/Ad4X2MsBYMxLawH2ZXhjk2UiDzNtyYg+PFg27DDnOxvYH239g4JaHn&#10;7rQqb7rCMXOPDEeN15jcYt7iawg8nZW4jY3ZXDZQjG481DPZfaLXngDx7RyW8iwDrBjZYb7g2xye&#10;ANG7KDdusJ5B5L3i1lppeOfFgP2vvCbMF/jcY5t9gYfc0OMZGq3nYGu8CRwbfhzG92Qwv8AWT8Lh&#10;wbfgO8L7GWAsGYltYD7MrwxybKRB5m25MQfHiwbdhhznY3sD7b+wcEtDz91oVN91hGLnHhiPG68x&#10;uMW9xNYQeTsrcRsbsrhsoRjceahnsvtFrzwB49o5LeRYB1gxssN9wbY5PAGjdlBu3WE8g8l7xay0&#10;0vHPiwH7X3hNmC/xuMc2+wMPuaHGMjVbzsDXeBI4Nvw5je7IYX+ALJ+Fw4NvwHeF9jLAWDMS2sB9&#10;mV4Y5NlIg8zbcmIPjxYNuww5zsb2B9t/YOCWh5+60Km+6wjFzjwxHjdeY3GLe4msIPJ2VuI2N2Vw&#10;2UIxuPNQz2X2i154A8e0clvIsA6wY2WG+4NscngDRuyg3brCeQeS94tZaaXjnxYD9r7wmzBf43GO&#10;bfYGH3NDjGRqt52BrvAkcG34cxvdkML/AABZPwuHBt+A7wvsZYCwZiW1gPsyvDHJspEHmbbkxB8e&#10;LBt2GHOdjewPtv7BwS0PP3WhU33WEYuceGI8brzG4xb3E1hB5OytxGxuyuGyhGNx5qGey+0WvPAH&#10;j2jkt5FgHWA/cfAZLsgmfa2ZGOvv4UyPyup+tBiDPvIRfan2DU2n/dFR8fzbUMIX22cWAnEVq4MH&#10;M1Mw9/cHdxIM3MtcD3Flc0OvZZiLWvNtgYzgzPtBJfm5jxdba00DWWEwdzFe1gSJTLAjU7nYvwFX&#10;plHq1bJoNT8vz3TqapjkaXPqjp/LJOsjlGSfcyb8smgynGR+X5CQmcUJeWyGNpmVxq68N3PcRqXv&#10;CYtJT4sG5F5hhMPZGh7GtRd5mODWBh+Bi3hzIOabsLRluwB9tycwV7bGi9vsJwzyc4MZ2tuBqy+9&#10;14Yj2ObaThvV6kw8Bxs5h7by7DBPcr7CYM3Gy0lRA0mqqmbm4CxuXIMuIWIXvYQJyORyNCE1f2qb&#10;mKJOgdEdO6r1BqUcyRBFK06jn1NPTFUR/DlzdSmyIIvhwGZGkRxQuNop9X9eOppHX/XkcJVdB6Za&#10;Dq1LOlU1TIhKL5tqxUJzZ8qCKKIiWKZB9ibXj6QMr8y9P9J9G6L6dFP6c0LpumPStOo4Y9RpKWnm&#10;TZpzI5lRPhlzEbMNTOI0MTIIpko5pn/TFVOiiOomQm2I4ijiZEbFJGD7COCD/GvORpMgtjhIycq8&#10;Bm/K0X2XObYLuwjuYLjtJ+bQ8nMLmL04I8cuSDEzPhiHtsNtloNyuwNg4ouGI4ex4ezuPEFuIjut&#10;B9hPaL71aWBmQIj3MUxgqMO0KS5Be28OtZeMzJGIww8j4AnLevII4uItPA9nDOzbcHcSTMxhwtDc&#10;FwRrQnG1rSBpZhzNgfwIr3hMyYZ23jEluYDwLgwPGGHK4YWNdYC2zFh7XA7Wbnh7s2EYf3E8IvvN&#10;jhlwfnb9R7NiMck7BYnGwO9pDwdvDfYVimMlbYQ7b94tx4C2zxBNajLxajfaM0IeKNQ7zF29A0nN&#10;9otXAr3jndgO+4nWi1t9rbhhZjxGxZB6c27xwc08BhYrjxMbNVoyZYlyhEdefAZnxxaOac1UxzSx&#10;yhNzSBcMUNzxiS3MB4FwYHjDDlcMLGusBbZiw9rgdrNzw92bCMP7ieEX3mxwy4Pzt+o9mxGOSdgs&#10;TjYHe0h4O3hvsKxTGStsIdt+8W48BbZ4gmtRl4tRvtGaEPFGod5i7egaTm+0WrgV7xzuwHfcTrRa&#10;2+1twwsx4jYsg9Obd44OaeAwsVx4mNmq0ZMsS5QiOvPgMz44tHNOaqY5pY5Qm5pAuGKG54xJbmA8&#10;C4MDxhhyuGFjXWAtsxYe1wO1m54e7NhGH9xPCL7zY4ZcH52/UezYjHJOwWJxsDvaQ8Hbw32FYpjJ&#10;W2EO2/eLceAts8QTWoy8Wo32jNCHijUO8xdvQNJzfaLVwK9453YDvuJ1otbfa24YWY8RsWQenNu8&#10;cHNPAYWK48TGzVaMmWJcoRHXnwGZ8cWjmnNVMc0scoTc0gXDFDc8YktzAeBcGB4ww5XDCxrrAW2Y&#10;sPa4Hazc8PdmwjD+4nhF95scMuD87fqPZsRjknYLE42B3tIeDt4b7CsUxkrbCHbfvFuPAW2eIJrU&#10;ZeLUb7RmhDxRqHeYu3oGk5vtFq4Fe8c7sB33E60WtvtbcMLMeI2LIPTm3eODmngMLFceJjZqtGTL&#10;EuUIjrz4DPjm0FvYI8jYrPsTsMdfFd1TIJv+e6n60GIM2cRF9qfYNTT/AGRUbP8AwdUA0zTscCv4&#10;szwHDDs24Bx33KZDbIjHi1EzGdmLnCy5GluClucrlBlgrL7wRN7EsGyHgMFYuJMDMHYB5qnIE1hn&#10;wxNRbbe1qWBt+KnawKy/btFjeTMBexuNgNLbuAdgh+0W8GNB7r7Rey8iYRB6bjyBZPuvQYYvzINt&#10;WzcRC88nBvHsUOK9HmLT3YKg7Hdgci+DR2kZkrCC2FsztHgw3vX2giu3ktgU2Y94PI1LtBNIkJqH&#10;Y9ncKTTdDoqjVq/UJkMqnpdPgOZqXmiYXxyQyQmeY0EPX30merKf070OGR890vpeVJhquqeo5KJL&#10;oZHziZJhlfGNVi8kfyWpYKr02+j10lS+mfRhQT5Z6zMqCr+odSmzpfwqiuqJkqVTwkpFCcMBKjWm&#10;oj1Korp9VPqppnVahNiOOorp8bThqIYzPyw2qURj6ShEqF6XTkcjOo9NcFMjtQ8rw/xI8FB54IZI&#10;oTbBEB3IlzARmV52ELc29pglNmbwzJXhbEyba4Hdw5h6sJ3Eg/gloQ2bit2QNQ99m/tHB91oZtYR&#10;ja3Foc+yy7uCZvYN777heu4eKIliqNmsUO4OdcQfvVzWC/mpXOFrzvuDX4WlvF6buG4WER7E0Jhy&#10;DDwvzXuHscZuDsgrF9jyG4P3pbYN1guMmPG5G5Cx/Cxpi5vFRceTXXjeWxDPYw6/FAi77Hi5+zQv&#10;dyMI/DILeeRDFMLR2pYe8Fmb7BzwvYQ7HZg2b+wO3lYMHL3hPY0GN2TsAm8ezvF4NnHuCsJieIW0&#10;1TBrQjs+Q5vB32XvGd5WXBz0YSWXDEuy1VDNmDC4cExK/wBo354WhCx5MsBmq5G4dtpoNwfvS2wb&#10;rBcZMeNyNyFj+FjTFzeKi48muvG8tiGexh1+KBF32PFz9mhe7kYR+GQW88iGKYWjtSw94LM32Dnh&#10;ewh2OzBs39gdvKwYOXvCexoMbsnYBN49neLwbOPcFYTE8QtpqmDWhHZ8hzeDvsveM7ysuDnowksu&#10;GJdlqqGbMGFw4JiV/tG/PC0IWPJlgM1XI3DttNBuD96W2DdYLjJjxuRuQsfwsaYubxUXHk1143ls&#10;Qz2MOvxQIu+x4ufs0L3cjCPwyC3nkQxTC0dqWHvBZm+wc8L2EOx2YNm/sDt5WDBy94T2NBjdk7AJ&#10;vHs7xeDZx7grCYniFtNUwa0I7PkObwd9l7xneVlwc9GEllwxLstVQzZgwuHBMSv9o354WhCx5MsB&#10;mq5G4dtpoNwfvS2wbrBcZMeNyNyFj+FjTFzeKi48muvG8tiGexh1+KBF32PFz9mhe7kYR+GQW88i&#10;GKYWjtSw94LM32Dnhewh2OzBs39gdvKwYOXvCexoMbsnYBN49neLwbOPcFYTE8QtpqmDWhHZ8hze&#10;DvsveM7ysuDnowksuGJdlqqGbMGFwydlf7QWZt5OEZEf7U+RGOvmr/bVI3f03U/WgxBn3iL7U+wa&#10;mql/bFSf6mzw1bSNRiVu8HnmguwtcCWztS0KjF7xxLHn2DYuCB67mqjGBby2aHW4mQsYzJuI2yHe&#10;SrkShe3BoJ3IzIhjeV62EwExLrmsaOFjrjMK9ymWYTFrD5B1qo02LiE4khcCIwpbYBrDQnpxaNmB&#10;/M7GMC7MGBZ2tcDJLcb2IoLie2QZtvIYs5B3HY+IytRgarkuI7QbWkbzsFyMM3MUNQitTPAYkiew&#10;RxkZ/c4fPMOZD5aeCVbEc2BY/NdCUBqxollLlRzPnHyaY4IT8s2avlIvKfyyIzYpQHegmdYdV1em&#10;+m3p/Q/CPUOpOp6mZTFHDEsw4dNooJcU+cfkhM/vZWCs6Z+jZ0z+fuq50uOnqfU/XtNo5s6ZKI/u&#10;k2lhq4o5suKKLymRwxEgquoettd1LXNXqZsMcVTX1s+qjklLlFKlyqaOdFF5IIYIShhhhQiJgOGX&#10;CUqEzKL7mksijccwvKzzGwoonmhXDzEZwn5TKIoPkwxW/LInniPpKkwi/vXTv98mnIDc9j8xmRGe&#10;B3NFhGe/AiCG/Yh2EhkMlfcVqFmGH7Gh2bueQ3b948T4IuAtLZrBvbgxAzkb+AxvImD2Iy4cXpmb&#10;RZYbLche9SJHGO8uCi8s3NyG/uS0Z4KnDcES114PMMKzuRway1GPGzsgW5yMQXF4YAztYEYm5pG4&#10;bJZePf32BU4e0E63daO0l7xt2BN+D3BGHgtzQp7/AHjtaZtGzMxfyfmDL22MBWFsbB7iGy5l9RWd&#10;uLwdrbDVpuGPIGbQ/wAVerRbgfcaDvu3i28Gi5teCbsgTJmAt5Peg7LAxxWHeg55G9B2EzsGHEIh&#10;8MEBXbNIJgajkr7cRyVjbQ8uKdgY94vcfgC4MPk0d+K3Bva8YuOzF4NbMhwLNXvGx7xnvUMwTEbd&#10;gTfg9wRh4Lc0Ke/3jtaZtGzMxfyfmDL22MBWFsbB7iGy5l9RWduLwdrbDVpuGPIGbQ/xV6tFuB9x&#10;oO+7eLbwaLm14JuyBMmYC3k96DssDHFYd6Dnkb0HYTOwYcQiHwwQFds0gmBqOSvtxHJWNtDy4p2B&#10;j3i9x+ALgw+TR34rcG9rxi47MXg1syHAs1e8bHvGe9QzBMRt2BN+D3BGHgtzQp7/AHjtaZtGzMxf&#10;yfmDL22MBWFsbB7iGy5l9RWduLwdrbDVpuGPIGbQ/wAVerRbgfcaDvu3i28Gi5teCbsgTJmAt5Pe&#10;g7LAxxWHeg55G9B2EzsGHEIh8MEBXbNIJgajkr7cRyVjbQ8uKdgY94vcfgC4MPk0d+K3Bva8YuOz&#10;F4NbMhwLNXvGx7xnvUMwTEbdgTfg9wRh4Lc0Ke/3jtaZtGzMxfyfmDL22MBWFsbB7iGy5l9RWduL&#10;wdrbDVpuGPIGbQ/xV6tFuB9xoO+7eLbwaLm14JuyBMmYC3k96DssDHFYd6Dnkb0HYTOwYcQiHwwQ&#10;Fds0gmBqOSvtxHJWNtDy4p2Bj3i9x+ALgw+TR34rcG9rxi47MXg1syHLYzEeMJ42G546+/hTItI/&#10;+26n60GIMxFkfYNTT/ZDRrb/AKHT7BYb7bcQV2DFseEu5DdaOVy3IYvTPg0YczY0bWXkQTF7twXm&#10;feZBW7GCRVIN5MQt4e7Zw9yPsFqufjeG4vNS3ELEc9Mwvu5oLMnjI27swfdxaEuKx43GaWvB7HyH&#10;Z2C67AitIEXfYg2QrCD8Cw2QY4La8XLxvDNkMczMi7gRJhwYDTiVoRX24YhrmmbzW9hBYjhghMvk&#10;nHFCXmtYreIMoyIvL8ozhmS50uGWZqRzJ0k4oIDNnyIoiiJxkqiRR9M6BOkaL8Xzz+qtUilUHT1L&#10;BLg882bUahXxy6Y4YYSM/LEZxHYRsE2TqP5v9f8A1chlfF+HEU+t6T6cqo4PhQSZXk+FRxfCih+I&#10;ZQlGuLhAXVuv1JaDTHMLTOltKOHSOntMkzDL5FPpOmwyZEw0IiWdBE7EwcfyYojfAcMMuWRGRGfl&#10;hlkW4HERFCUREyEkQyJETMZ9pGMu1zx9JY//ANF05rP9kenAytVl9zyBHsYxNWj3vLENY5/aODnF&#10;xD9+CMaQbj2WvDky4A3B9l+54K9SXewMabltvUzFzdmjcTMTtaH3kuFjgxpKaZpZ3DPCxHdwz97S&#10;BnbvUicHP3YkLeTkwC2pyeL1z4A8UNLWnYCY4ivJxDA2MaHcFDL2e8MwvPigb7bjDHcXmGJ28DC4&#10;N9jwpHzYGv7lsHtMbcwxx79wae2ZBnhsX1GobuAv5MG1tgX2ZDnaMG2GGtey4MxtbiGnh4hLyVLh&#10;jgC5NFluD7Adp5bg2zZoy4ttB87OQO9rMx3ohYNCbr1PIMwsFm4I4rGOwYHYswO8bzNrAq43GHXt&#10;ytC2cDFj7Ayxng0cjD29gzTMg5rSDGFYtg7bDDuDd5GGknGwZPXIWPaRj2mNuYY49+4NPbMgzw2L&#10;6jUN3AX8mDa2wL7MhztGDbDDWvZcGY2txDTw8Ql5KlwxwBcmiy3B9gO08twbZs0ZcW2g+dnIHe1m&#10;Y70QsGhN16nkGYWCzcEcVjHYMDsWYHeN5m1gVcbjDr25WhbOBix9gZYzwaORh7ewZpmQc1pBjCsW&#10;wdthh3Bu8jDSTjYMnrkLHtIx7TG3MMce/cGntmQZ4bF9RqG7gL+TBtbYF9mQ52jBthhrXsuDMbW4&#10;hp4eIS8lS4Y4AuTRZbg+wHaeW4Ns2aMuLbQfOzkDvazMd6IWDQm69TyDMLBZuCOKxjsGB2LMDvG8&#10;zawKuNxh17crQtnAxY+wMsZ4NHIw9vYM0zIOa0gxhWLYO2ww7g3eRhpJxsGT1yFj2kY9pjbmGOPf&#10;uDT2zIM8Ni+o1DdwF/Jg2tsC+zIc7Rg2ww1r2XBmNrcQ08PEJeSpcMcAXJostwfYDtPLcG2bNGXF&#10;toPnZyB3tZmO9ELBoTdep5BmFgs3BHFYx2DA7FmB3jeZtYFXG4w69uVoWzgYsfYGWM8GjkYe3sGa&#10;ZkHNaQYwrFsHbYY3HZ3iMjJFhNpWoRjr5n+umQ//AD3U/WgxBn3iLI+waph1FSGTLfzbPeOPEFe3&#10;M0CXIj0xMO8Qm9bS3A8nHmHb2LeTQeBXB9jyVyjZ1rgxj+14Lk5howMdvdiO6w1yC5k9MXmCfmTM&#10;1zCYHYRJiLeD+AZa3daG94c1DyvGfHEkCEfuGB3kmDwSFZb3Dh7EF9rmOvGBPLcF2Yy0Wsei73hN&#10;5ZPbcDO5vvD+ywxhbhvGTrSCoe9xo3ZA8ntbiqjzEhHCStJXNcKbQuidCreo9YnzoSmQUVJU1kFL&#10;DF8kop0NMSwktsRin6o+kb1bJ1vqinOXUUXpN03WUdNUzNVjI4zptdkQFPqihkn5imwmcHymGjhO&#10;6P6MptM9NPTuRLhoqHp3pfTptDM+bwGUUEdbqM2OZOmzIi+ziKMiaiMBxzZ51MyKI4o55+bzzYja&#10;s45vmjiPHzCxd1rEIgT7lwB4rc23MK168QezfcPpK/8AFfOan/jHpzFGDtymF2daY3572BuF7lYH&#10;cuBC+w2J2i1icnoYTBjWYBN1/Iw3HceCC9risVgJpKvfYNzzeZh/tst7A0mvyTEg5CavDAXM7Mwr&#10;LON7QzezFgvfg7MWubgxxB1llweq7EF9zBuc08iQOOwMI9swxDeFx9toNvhxQc92QyJ5kebQxxHg&#10;SGL7ObRdcaN3hhvJxEg4bw1O7mHdotJXPfiGmfiERjvYwMtt3sGPHkLWOBP94NvK4Ix7RYmQXuWx&#10;oty5sHf3D2HZgDTsQ+QuXxHa+0JbxMbPRiXDtYa3jtWxHBdmWlvBZ4pgNnONBuL3IGNJbMA3uVMB&#10;fcjG3hu69zhzuyeMm58RgbXJmOJX7wqu2MM2MNyaTD2xBr4KwcT8WD3N3hWL4WGNj3oGYtbzF1/Y&#10;8hw3hqd3MO7RaSue/ENM/EIjHexgZbbvYMePIWscCf7wbeVwRj2ixMgvctjRblzYO/uHsOzAGnYh&#10;8hcviO19oS3iY2ejEuHaw1vHatiOC7MtLeCzxTAbOcaDcXuQMaS2YBvcqYC+5GNvDd17nDndk8ZN&#10;z4jA2uTMcSv3hVdsYZsYbk0mHtiDXwVg4n4sHubvCsXwsMbHvQMxa3mLr+x5DhvDU7uYd2i0lc9+&#10;IaZ+IRGO9jAy23ewY8eQtY4E/wB4NvK4Ix7RYmQXuWxoty5sHf3D2HZgDTsQ+QuXxHa+0JbxMbPR&#10;iXDtYa3jtWxHBdmWlvBZ4pgNnONBuL3IGNJbMA3uVMBfcjG3hu69zhzuyeMm58RgbXJmOJX7wqu2&#10;MM2MNyaTD2xBr4KwcT8WD3N3hWL4WGNj3oGYtbzF1/Y8hw3hqd3MO7RaSue/ENM/EIjHexgZbbvY&#10;MePIWscCf7wbeVwRj2ixMgvctjRblzYO/uHsOzAGnYh8hcviO19oS3iY2ejEuHaw1vHatiOC7MtL&#10;eCzxTAbOcaDcXuQMaS2YBvcqYC+5GNvDd17nDndk8ZNz4jA2uTMcSv3hVdsYZsYbk0mHtiDXwVg4&#10;n4sHuay8E5WiMv8AEnj+1NqDr7+FMlv7sqfrQYgz7xF9qfYNTv8A3xUiIn/e2oB9r+IYe8Gp7l7V&#10;C3pk0NLx4juuscH8izaNuYLml5HgEZya1gJW8zQFhZirgwswRnYRcVDPAm2g+/xIM4t7w9mWLC2M&#10;WHYr9wamOJ2BCYr+COHEvF4VLe24zDm8VJ4N7jfYNrsBezkQbZcpHewJ2uNoVLy3BdzntwGRYMZa&#10;CsLfzD0O0t14aj1yzUF2Lc2wSKKgpJldV1UyGTIpJEs5tTPmRshl0pF+2W8jYopeu/pE9WQ+lfRk&#10;cRVsjT45MFZ1NrNBJIpk+RQSZ8ynggmzGy5Zn5iU3WCs9Pfo29KU3RWhTSOmr+sK6OGs6m16CWsu&#10;XHJKngkQSjacR/KjaZXCfqur1epalqVTUTY6iq1aoKZPhnzozjnRTWJ5lXzIb1EcJx+eOE/lGiES&#10;tYSnYLsrGuCNvYdmKjF2AbZapWXmG5pyTtB2Y8EMzH0lf+LCc3/bHpwbluUz7hg3DiQQnXqwjsF7&#10;N1zQ3HdYbBYzhvtCuyQsxa3PkFQmWb2kL8STMwzA80GZvPmQJqF77A1F5MJLQpOcnYDedm7eGXtv&#10;5WgjZx8A0zQ2EubXAzMmrvyDnbGwKqmvO5oJj8fAbLkGt4I6xRwcdrwV2xju3MMNsNV8Aq7ZDe01&#10;D+9clB5uY21QRPMJZd3giV1lrkGzkF2/e4NTY3sHJhMwF7bMRzQmcw3j4CxfAdrLRwuduCCzivAJ&#10;aa+FgImnwYYbgHL7bEGFru8c0sMhiuWZoOfsBvLcGdi2NIeDc8hih242g8N7NwPE34pcFVm14vBM&#10;3h+dwcNmNHuyYDau4w1lhcGhpKY2MisF2StDOZXGwZns3IPW64YPYuZC083I5hjfdvFjNkDlw9o2&#10;cgu373BqbG9g5MJmAvbZiOaEzmG8fAWL4DtZaOFztwQWcV4BLTXwsBE0+DDDcA5fbYgwtd3jmlhk&#10;MVyzNBz9gN5bgzsWxpDwbnkMUO3G0HhvZuB4m/FLgqs2vF4Jm8PzuDhsxo92TAbV3GGssLg0NJTG&#10;xkVguyVoZzK42DM9m5B63XDB7FzIWnm5HMMb7t4sZsgcuHtGzkF2/e4NTY3sHJhMwF7bMRzQmcw3&#10;j4CxfAdrLRwuduCCzivAJaa+FgImnwYYbgHL7bEGFru8c0sMhiuWZoOfsBvLcGdi2NIeDc8hih24&#10;2g8N7NwPE34pcFVm14vBM3h+dwcNmNHuyYDau4w1lhcGhpKY2MisF2StDOZXGwZns3IPW64YPYuZ&#10;C083I5hjfdvFjNkDlw9o2cgu373BqbG9g5MJmAvbZiOaEzmG8fAWL4DtZaOFztwQWcV4BLTXwsBE&#10;0+DDDcA5fbYgwtd3jmlhkMVyzNBz9gN5bgzsWxpDwbnkMUO3G0HhvZuB4m/FLgqs2vF4Jm8PzuDh&#10;sxo92TAbV3GGssLg0NJTGxkVguyVoZzK42DM9m5B63XDB5ouYJ6tyEeRqzAx19h1TI/LKk/rQYgz&#10;7xF9qfYNTs/tipL/APvdUG0xaiLZyBcDt3h5PO60wRnmoRbO0cs1ebQ9Sx4GRhmVrVaCVGLfkGWq&#10;p34EYvx3DJbX4qDLkrmYjBMQ3tHdaaYjbJEIWLYXaRA0flyFuaLa9gS/lwG/kOFrUvDMUfwNBgt7&#10;W4KMmo7iH28FK0ZmaPbiOZK3Ec+4/aFPmxzQrysU2XmMVMmE/JApu4s3CCAySKYfllxS/u0c0zdD&#10;BJhbyB9T6r819PPTzTyinal1l1bMio5cUiXH5JkFHpMuCbMmxmbJZlCTPlCbonoh0zK9QPUOnlnJ&#10;j9Sta0+iOko6v75FXaTFVnMqIfJGZwwwwy4DQlJCYIuout9f1LqKtnReX4+oVVRDSUiRnFBR0VNM&#10;iiZCrC8kJNEUqWRQSozM45cPyYDNxHFDCw33DykSQEa+UmQqTjIiZeFNc8ATTax9m8JZvVjBmzmu&#10;xjcprfkYVFNlh2YmGd+Y+ktb/wCa+bd/sk05fcDtadqEbTJBcp45hnIWZqdj1D07hzNyhFt7MSG9&#10;HmiHsYRu4YcOzgHsuQt6je87iGSW7rQabJYoxYnFr94axEfeLDLiRWoCds1ihcV7kIgubTzFzSRj&#10;cmAk7dwTF/tG3EKeT0wDMDb2tFrXp7RiSZELyzdYoys7CCZXEZ3PB8GeGQRb8SdaYtf2OaNkY1g9&#10;7B7SBgku7bVGzR4Hi4XG3PeOFzAuy4Bof3ZEO/3ArEXZQ5mN9ozJj7kIYYXpiLeJrkEfxRBzt3jB&#10;NmBcM02vDfY944WowMuencYsu3kOWCBUYT+0dzHDO9N4P3tO0g3LxGxuvHIkwyB9vaLdiYH+/EGe&#10;+4+AJ+XJxBN+68xe/wBrxd3I1SHZeo4tvzGWWbgj2qVwJ68O0Lv5uHtIGCS7ttUbNHgeLhcbc944&#10;XMC7LgGh/dkQ7/cCsRdlDmY32jMmPuQhhhemIt4muQR/FEHO3eME2YFwzTa8N9j3jhajAy56dxiy&#10;7eQ5YIFRhP7R3McM703g/e07SDcvEbG68ciTDIH29ot2Jgf78QZ77j4An5cnEE37rzF7/a8XdyNU&#10;h2XqOLb8xllm4I9qlcCevDtC7+bh7SBgku7bVGzR4Hi4XG3PeOFzAuy4Bof3ZEO/3ArEXZQ5mN9o&#10;zJj7kIYYXpiLeJrkEfxRBzt3jBNmBcM02vDfY944WowMuencYsu3kOWCBUYT+0dzHDO9N4P3tO0g&#10;3LxGxuvHIkwyB9vaLdiYH+/EGe+4+AJ+XJxBN+68xe/2vF3cjVIdl6ji2/MZZZuCPapXAnrw7Qu/&#10;m4e0gYJLu21Rs0eB4uFxtz3jhcwLsuAaH92RDv8AcCsRdlDmY32jMmPuQhhhemIt4muQR/FEHO3e&#10;ME2YFwzTa8N9j3jhajAy56dxiy7eQ5YIFRhP7R3McM703g/e07SDcvEbG68ciTDIH29ot2Jgf78Q&#10;Z77j4An5cnEE37rzF7/a8XdyNUh2XqD3tvzGLbn5CMksMyucY6+af91MjD/tupv+tBiDPvIRZH2D&#10;U0Nf7YqS3/S2oYwLY24+Yu5K2wceIW1xnyVBeWHJgwPEuKECdjbuIZcTyDFMr7Ri/BpsUxba4j3d&#10;oxXiMMS4BHEx5sI8g5CvajmDG7k0LbeZ2IDchI0mbwRtbs4YGmNimLrLLQ005MMtrRsps2Ubt7va&#10;EQs3BFad5clIFjf3EoOwrFbzFhmpq0FwzLf3i3J1rRF5SOI4YTiiL5P2BG3ykaKaowQmcRQ/GiKG&#10;ngiKKGZEZGnliUvLCqPiQrzIhDpvRHS1fqFLKOEtR1mbDLptE0w4m+as1qpil0sKQ/KNJrCaaCbV&#10;dW12meunqt5P6R6f02ZM1HpnSJkslinlPo/IR/LZ8qZERkVoORqmtztJ6YpphQab0locEGlaLp8i&#10;SRypVLNoKKCVDOOCFkRziiU2mZm0FERwwxlF51hgghhUySI4ZZF5SUmMLEeYoPkGS/DjjmTpZTXf&#10;GghnHF5Td9ijRmrDPmGMbsQv7itcEfuduMLwRXEGdnJg3kiq/cGWKniozLsNR9JX/iwnISk/98en&#10;XC99t5h7m2cVMY5meAv9rnjGw+TED7W3vDGblcOxbDVDG8uxNkDF9jrB2suJGCdpfoD6Xar1FpGn&#10;VMFN1B15q02V056d9NRxHL88rVur9WOXTRVEEEwpv5vozn1sctY5VNHCRmWnVfq99LDpLpjU1gj1&#10;TQfTj0y1fraiKHzEcynoeq+pdV0CPzGSpNj0cyI/2kRCCPoj6YupUtfLgnfEpuqvRalr6StjiigK&#10;RDDW6T1LTR0xQEUw4zOnn+czhIigQzi1LrSd0rpfrV6YaVKn1mpdcej0zUddnaBp8kijireqeja2&#10;np9WpJcEBxzKipp6appJEEEUU6qgh8pmdrX7rxd27weB4cUMErcryBve57SNAZI5tjcWhq2XGo8V&#10;IN9p3PCZg7DtuS8N71Qrxhatm8xcWzhaju5wNGq/fiHblaj3BrVIyBIW5p5DeWDCF9tqMxF+Le0O&#10;3sva0IjmWC3cou2QxgvEG/diMW+wLhelosPs3DIssngmEu1gIsLFbvIM9rGBU4eA6C9fuhOuvo89&#10;N9H+o1DqGpdP6X111j6hUPU8FDp+s1OhnUajR9M9K6rSSymzKWZMlQw1scXkOE44YIlgL+Vj6JZZ&#10;ddesP/AMfyr/AES/93frC7/cH3iOOH1U+ibMihhOKGXB136vFHGZEpQQnM6EhhU3F5oiJXmQ1Dqf&#10;q/0an9b9D6XIjqK/rj0i1Sn9QdJoZEqMyqKnUdH04oNbo5EqEoZsyrrNJlSIYIlOasMwoLUUyePB&#10;At7CvzCcu5Q+x/MEfbzMbZBib2tIbIxyoOHNxi3tzeF7ewWCy5LMAVyknGwNRFVHBlmPgNl3B7Wu&#10;dzCGWxuIhaickQNZbeMMisaLdiwDbleDLZRfi3tDt7L2tCI5lgt3KLtkMYLxBv3YjFvsC4XpaLD7&#10;NwyLLJ4JhLtYCLCxW7yDPaxgVOHgE3d1gY/AuDCG23MLkmxhvFiqLUUyePBAt7CvzCcu5Q+x/MEf&#10;bzMbZBib2tIbIxyoOHNxi3tzeF7ewWCy5LMAVyknGwNRFVHBlmPgNl3B7WudzCGWxuIhaickQNZb&#10;eMMisaLdiwDbleDLZRfi3tDt7L2tCI5lgt3KLtkMYLxBv3YjFvsC4XpaLD7NwyLLJ4JhLtYCLCxW&#10;7yDPaxgVOHgE3d1gY/AuDCG23MLkmxhvFiqLUUyePBAt7CvzCcu5Q+x/MEfbzMbZBib2tIbIxyoO&#10;HNxi3tzeF7ewWCy5LMAVyknGwNRFVHBlmPgNl3B7WudzCGWxuIhaickQNZbeMMisaLdiwDbleDLZ&#10;Rfi3tDt7L2tCI5lgt3KLtkMYLxBv3YjFvsC4XpaLD7NwyLLJ4JhLtYCLCxW7yDPaxgVOHgE3d1gY&#10;/AuDCG23MLkmxhvFiqLUUyePBAt7CvzCcu5Q+x/MEfbzMbZBib2tIbIxyoOHNxi3tzeF7ewWCy5L&#10;MAVyknGwNRFVHBlmPgNl3B7WudzCGWxuIhaickQXW3grm5sxEb/sT/6E7h19/CmQb1/7bqfrQYg2&#10;tEWR9g1T+ENIqo782z3A0u7n94PJuWYddY5HkDW63mC39txizf2KFs7w5uaPcGc14kQYnA+YVqGz&#10;ZQZZ71zHZmES2wEduODBipE8+A928lD9zye0ZNV5CxjBzJpq0h34nmHNWwmvBccswaZHmT1DWZEd&#10;pBtm57zDHuXdeQPjzwGTGu4BbLV5PFHoHSek6jrWtVRealotLpZ9dPjKGMoDimSKaGKIpZHEXmjM&#10;kJXiDq76U/U5Uuuy6eCvovS7R6yjmavXnHAUWn09RLp4Y58gojOCZPI4COGDzGpPKLof0v0PTPSn&#10;06pijkQ6Z0xKmlqWoknw4qrVdUqo5s+OOKFCSCKAiInKZg59XNmTpy/foZkZVR/bz5xxLkFSFDIi&#10;+SURWfZRmarFaZ3uQERPJrkNMDB+BMNHIYRbDZiFtQ2XXDctlrAaXYcQSHy5tBEWNl4Rrt6hGM3q&#10;M+9tqj6SmHpfOu/2R6deFxMkM3EppzD7TtTELgimvbaNkxQESe3MgS2XoTgVzlsNgbeitaQca4Wq&#10;Etu3DSPTufN1DRvSno6nkdZes/VdDLjhqNO6Qp6yGRJ6e0irjgiky9V1qd/SdD8VfhwFUVhS50NJ&#10;HKi6d9NvTPpfROhPT7orSJOmaHoOkSYKPTtN0+jlfLnT5swzjmzY0inVVXUTI5s6Ycc2dMjmRRRH&#10;XdF9FF119ITW9LqZ1Hqerel1FosvoKjqqWdDKqKaT1l1HWUsNebYjlVGk0tXSx+UyKoJhikofUf0&#10;I9ZugKGqqSkTda0Ot6S68otOlxxwwQ1tfTHP0qqOVAsUU4qaROmERfc5c2I/KNG9VfRLrvQ/ULoT&#10;XCmQUmtaLOmLT1chPnWlavp1VDLqqGtkGZFPo6yTKnQKRxQEUUJnrn03/o6dNy9C04tUkTfpAenW&#10;g0JStHpY9YqoaaT6r9N6bRwFDSQxVUcErX6eUXwjimwV8MEtK2ZGe5QbXFmPDxBmr3KpFmLVtsIL&#10;2DYlIr7A3ZmAcdmRXhLW28FsGKsss27w7iTH4gvfxBGTrbCO4Z+DmAmcG4DF1u94uwYwzDyVrj7g&#10;33mWA4+9AzLvsDzd3i3iluAR/gWYZeLEyZtaOw8byC8rEIIe5fYFv3ZEHN7cVBKeyDfY3FDF7S4m&#10;Pom/wE1r/f5q40T0r9eupurdH6x6g6K0/wBQNOo9A6I1vqSki6a1TXdR6doqmbX6fCcqGZFVaVWw&#10;nJM/MUMJRGRFHCv93fqV/wDYn6o//tEimqPUvr7SZE6I4Zmo1/pJ1xNo6UigOIo58vSqapqDIzIo&#10;S+FIjNTJSIlMoOvPQr1O6R9UOlTnQ0tTqXSuqyq2ZpddHJKoLTdd0yPyVen1fw4oYzpK6RKnFCZR&#10;HARGRjrX6aH0dekaHpTr7oiRWdW+uPRvTlLKodD656SkpP6i9RKPSZPkp6XVtLllM1DVY5EMENbT&#10;Q1FRNKKsgOKo93diFvY0Fs3a8JdsRi0kaY5hXvXYgpmLU45B3cu4WPyTAFsimpPDcE7TGR3XjHJW&#10;B+z1IxuVH4WjxvREF1zcbgRPVrkFpsJ7hei87B7XDtxM8AlzrFvHH3oPTz0g9cOnKjq7051Ppv1C&#10;1nVunKfXdd6bLVanQOj6rUdMlVGr9M1FHXy5cFRDBNMqaqlRRHCUMURwHFDF9Iz1V9LfQap6M9Qe&#10;gPTjU+qOlepKX1X9Z9cmadqel1EmfB59J6s6h1Cgny5sPmkzYJ9JH8iOI4DgmFDHDbxS3AI/wLMM&#10;vFiZM2tHYeN5BeViEEPcvsC37siDm9uKglPZBvsbihi9pcTDi2yCP7jzCsNqNuDC8eA3JsgIlXm0&#10;mmY93diFvY0Fs3a8JdsRi0kaY5hXvXYgpmLU45B3cu4WPyTAFsimpPDcE7TGR3XjHJWB+z1IxuVH&#10;4WjxvREF1zcbgRPVrkFpsJ7hei87B7XDtxM8AlzrFvHH3oGZd9gebu8W8UtwCP8AAswy8WJkza0d&#10;h43kF5WIQQ9y+wLfuyIOb24qCU9kG+xuKGL2lxMOLbII/uPMKw2o24MLx4DcmyAiVebSaZj3d2IW&#10;9jQWzdrwl2xGLSRpjmFe9diCmYtTjkHdy7hY/JMAWyKak8NwTtMZHdeMclYH7PUjG5UfhaPG9EQX&#10;XNxuBE9WuQWmwnuF6LzsHtcO3EzwCXOsW8cfegZl32B5u7xbxS3AI/wLMMvFiZM2tHYeN5BeViEE&#10;PcvsC37siDm9uKglPZBvsbihi9pcTDi2yCP7jzCsNqNuDC8eA3JsgIlXm0mmY93diFvY0Fs3a8Jd&#10;sRi0kaY5hXvXYgpmLU45B3cu4WPyTAFsimpPDcE7TGR3XjHJWB+z1IxuVH4WjxvREF1zcbgRPVrk&#10;BvNCtHG0rRF9qdrmGOvmf66ZC4n87qTX60GIM+8RZH2DU3/3RUfH821AsvBZqjmg2FvuUHyBH4oo&#10;b4IjjMhuUwzHhaN7tyixTxPgCV1p77TBOR7bsQzl7BifZmG9nAXPYWWIcqXgk3oeKjBhEuQNENEP&#10;ZApJtiLkeXtMYnZfiovwQluUE3f7BzvVbCBe6y4MuLcoRmPc4WXI0nvB2oZIw2fKY0fSK6z0SZS0&#10;2u6Jo2iQ0VfNlLPkFqGu0OnzfgVKrCpTT/amK/WuoNWq9V1PUqmdMqqiqmnUIkw5UspM0zhOEiIo&#10;ScPhQEURRKZqy1B3FjgQPNxYMaQZva+0bPKxA/bYsRZ2o17Bla+xCQMswM7bxe95je1LVBIb2N7w&#10;u73kH+3Mh9JX/ivnWM/uj064cVVzx4ouLhl2niYdZjwDcHW8Rz5IM929DFtqd7hv54A+1Hil9Vau&#10;ilyurfpHdY631pXVUciCXXS+j+kq+f0R0To86bC2ORDFS6lqtN5jYWoxoijoT6KXpvrVXofUPrrp&#10;+rdR+p2q6ZWTaLVKb0p0qqLSKTpmVNkHDMhkdQV3zmXVxwRl56ahn0sZRyqqYRP7Wbgpu2YNJ1vV&#10;9T1Kf6C+oNVRdPetvS1LJnV8J6McUcrTOt9I06A1/OWizZnziA5cJxz6Y6mkIlnwRQeqHoL9GL09&#10;1T1UkepXQ3U3p/rHqf6g6bO6Z6KoNK6y6fn6JqdZoHROryT1LU50mVUGUuDVZFDKKaSxS6iVD5Zl&#10;j8s3grzI8wxhdmXcFcu9iPD1WxiBxLa9jVMEh3bKfcHNby2eO72GOWR5jLmHHzNpHiCO9yWJkM3m&#10;1GhN7bWMcCRMkfcE4qbGEwb29jyBZYlwBLmrsWjZx94YVlikWAax2QxwJ9isC2DxsxIFyzLEY7MM&#10;L2DF5v4h21odtmMOO4NadjMcRs3AfRN/gJrX+/zVx6Uf/cl9Cf8Api68GXO5gYzs4D0j6z0DW62k&#10;6N6t6w6b6B9WenoaqZBpXUnQHVGsStI1Q9Qoz+RMn6b8f856fHERRQVEmEvOUuOaUWpaJrFFTalp&#10;GsUFZpeqadWSoZ9JqGnahTxUldRVUiNYY5c2VHFLjhMkOEzIx6z+lciKoikemfqx6i+n8iKpKYVT&#10;FK6M6wrOnJZ1MM0oYymGVN8sooSNVUiMYvwDL9zsQ3tUcHFxFiWO3kHu37gjL9+Q2XMW8gm2A8Fy&#10;CLy4C1h2+A782g3ZZsHMK3sMiMY8OYs7RvRTttGCm20cu8nhD24BvDMbOPvHph/AP1ba0i/uDqx9&#10;L/8A4lupv+tjHAn2KwLYPGzEgXLMsRjswwvYMXm/iHbWh22Yw47g1p2MxxGzcA3jmD3OZwGXO5gY&#10;zs4B/FeA5Y8lHO9uQxfgGX7nYhvao4OLiLEsdvIPdv3BGX78hsuYt5BNsB4LkEXlwFrDt8B35tBu&#10;yzYOYVvYZEYx4cxZ2jeinbaMFNto5d5PCHtwDeGY2cfeGFZYpFgGsdkMcCfYrAtg8bMSBcsyxGOz&#10;DC9gxeb+IdtaHbZjDjuDWnYzHEbNwDeOYPc5nAZc7mBjOzgH8V4DljyUc725DF+AZfudiG9qjg4u&#10;IsSx28g92/cEZfvyGy5i3kE2wHguQReXAWsO3wHfm0G7LNg5hW9hkRjHhzFnaN6KdtowU22jl3k8&#10;Ie3AN4ZjZx94YVlikWAax2QxwJ9isC2DxsxIFyzLEY7MML2DF5v4h21odtmMOO4NadjMcRs3AN45&#10;g9zmcBlzuYGM7OAfxXgOWPJRzvbkMX4Bl+52Ib2qODi4ixLHbyD3b9wRl+/IbLmLeQTbAeC5BF5c&#10;Baw7fAd+bQbss2DmFb2GRGMeHMWdo8bbQWZtVyPEZ2eVHtJhoijr5V/upkcPndSdn1oMQZ94i+1P&#10;sGp/wio/9TagHzxwIcX2NHf3m64cNzUBq9iGTiCH4cQ1+8i5jg4b3t4MGd1toz7wywizZYweDcw9&#10;2XtGzTJw3qLmMRVYxUCYX2C9q3NK0eDMFDmnxzUrhuabzIXMJ5jI1sbmDuJyX7g0rbeSqNkQdqs3&#10;qfcFe5vY4dtm8hEy7ij09o+lQ9vTnS+f92ukEgNxvxJPOHH7QlvBcRZcZsseFLLjxQXsTgbh2hLl&#10;YqPMHuu4tB333byGJ7NFzCUxyxV4vtae5oUrSJS8B9JX/ivnHif9senNBlswzeF3qw+Y5FgPH2DE&#10;I7lzIOfZzIO8G3hjO8sbrArsWOH0M6KSUooJ/wBGb0X1k/hQxQwnN6j6BoeoZ8RlE3zHHVRHGdsS&#10;mTBqOmRzp02Hoz0X9MOmpME2EoYKaVVQ1/WByaY4TM4oDj1WOYZmny4oiRhGbD4Iq7g73YDAu3uC&#10;NN+4NN3B72jQPRL0koZJahWy49W6p6p1KGdD090J0dR1EuTq3VfUE6SXm+FJObLlSJEv7pUT5kuR&#10;LLzzCMtIqJHptonrH6o0smkm6p6r+rOi6d1PqszVpEJxTK3pTpzUyqNO0KXDMij+AVDK+cwwHDBP&#10;q6iKEphyaOipqejpKeApVPS0smXT08iVD9jLkyJJFDDCVhQkRCt0L1z9EfT71Al1kiokQ6zqWgUt&#10;J1fpnzojKfP0HrbSip9X0+cbznUVbKjM3mYneuHovqWsdcfRn1PVaai1MtaORP6t9INW1ergpNK0&#10;rqOspygh1DSqufHDT6fqsMmXHBMigpKuE50Umpq+G870H0YOgfUbpnSes+iuoPUmnla/0vrtOVZo&#10;mt0+n6TV6tT0WrUER+Sppop8iUc6mnFFKnQkcubBHKjjgP6QdXpv0Qfo0aDqWneivqfqml630x6I&#10;+nHSvUOkappXRdbqOm6lo3UXTmnUtdR1EifKlzJc6mqIIyMmRIo4J77gaNZngPpS1nrX6Pem/q7F&#10;0f0r6WU/TFJ6mdH6F11pOiF1Lq2uR61UUOh9TSKmjhqJ35vpIfnJyDnQQQxQS44IJs2GP0t6z9Hv&#10;o++ivpL1XUfSX6U6Yq+oPTL0w6L6B1Wu6e1T0u6w1Wu0bUKvpSipIqinjqdPo5/w53nKGOVCcKGq&#10;59pHcNY6Y9YfTboj1T6X0z0I6+6ho+mfULpjR+sOm4Ncpeo9B0ql1OdoGvyZ9JOmyZFZUwyYp0mL&#10;yHH54EjhhiKs9M/o/wD0ePo7ejnqVr3Xnpt819TOj/SLoTonVukOmKXrKkn9ear+celKGiqamGDR&#10;C1AoNOinFBUzjlSj8kRwTINI0P0k9MNAn9U0dHTydZ9VuqtM0zXvU/qeulwrP1DUuqamSUynhmRr&#10;HDRafDT0ksz+5yIWmdVo/UOkaXrukVsuKTW6VrNBSapptXJjhOCOVVUNbBHKmQmRmRwxwmRkaD0p&#10;rfQXRtG9OPWbr/8APWu+oXpT0bEVN0jK6Nh/pfReti6XlQnT6LNqa6XUUkiRRHJp6mGVOmQ05TJM&#10;2ZH0F6C+ldBLq+revNW+ZwVdV54NK6f0ikkxV/UHVGuz4CM5dFp1HLnVU/ykccZQFKlQxzo5cuLR&#10;Y5/p10/62erFNTU0zXPVn1V0DTuoq6frEEJxzqnpDpXVfnWnaDTwRxxw00FHBFVFK8sFTW1UcPxT&#10;l9Pal1j0D0jOpZRTJWh13UPT2gTKeROjijhjl6ZPnSjggji8xkZQERmpvUHR+o/pz6Y+rnTWpU8c&#10;Esuq+l+metNNnyYj+GcyjqNSk1EJRQnCXkmyYiigihI4YiihIy9RPXL6NGtwfR/6j6D6X6h641no&#10;zqHWarUfSDX9O0DTp+s6lTyazW5syt6fqJkEEXwZ8FVNoYPLDK+ZyIYop8HcfsFBo+j0Fbqur6tW&#10;0um6Xpem0s+u1LUtSr58NLQ0FBRUsMcydOnTY4ZcqVLgOKKIyhhIzMiHT/ql9NfQ6T1R9V9VkUes&#10;UvpBUVU2L069OoZ0n4srSep5NDNKHqHU4CiL55DOjPTpcfmkwSaooIaqZLoOntD9OvSTo+lKTIlU&#10;Wi6Z010F01TFLI4aeTLpqGCkpYChIzKCEoSRTQTdN6s6a9N/V/ouvgm006h6g0fpnr7pmrgmSy+N&#10;Jjp9Ql1dLGsEReYkNhleOqPWT6EGixdCeomjUVbrmqehFPPn1XRPXsunhiq6ym6AhrIpk3RtWjh8&#10;5UtBDMi0+fEUqnlSqFTmxVFDXU1RRVlHPnUtZSVcqOnqaWqp5hyqinqaeaUMcEyCMjhjgiIjIyMj&#10;IjJBmxmNhZCx+HEWXLgrRnxS0fRN/gJrX+/zVh6T/wD3JnQn/pi68G9x4g2+/EegnpR0lplXqM7W&#10;/UrpXUOoKillTJkvQui9A1iTrXWXUddMgT4cmi06RUTlOKHzRFBKhP4kyAjjmTI4YJcEMUccccRQ&#10;wQQQl5oo44omERE0zMfSI9StJqoK3SvUP1z9W+utLrZZQlLq9P6t6+1DX6OpllARQpMl1EMZIREh&#10;sJA0jeOmPpBfTh0jU62PqOnpNf6H+j9BXVej0tPodTLl1mka56p1umRy6uKfUwmU6DQpE6UUqWcB&#10;V8UyZMnUUiHTfTzoP019IOktLpjlxyelunem+idHpqfzFHMjq5mnyqeWZxxQlHNmTojijj+XHFFE&#10;0Vmnzy6D9Tum5hHT19DOLp7rTRIynLDFIrKaP5zIMovIZHDHC3ymxg1/rv6J/Tmh+hHrbQUlXqFB&#10;0joZQ6V6R+oFTLI50Oh1fTxH820ComkXwqSr0uCTSwRGlRSxwxfGldSdCdcaFqPTHWHR+taj071N&#10;09q0g6bUdG1rSamKi1DT6uTE6OXMgihWEzhifCcUJkZ8ivzHS/XPqj9G70K9TestX9SPUmVX9U+o&#10;/pR0N15r82m0zWodN0+jl6t1XQ1c+VTyZMqGGXTyo4ZZGcUZQeeOOKLRvVTU/Tzo30y+jL0j6LdF&#10;6fP9IfR/RdL9N6D1N9XYetepKjXKrXpPR0uj+YUFLo56JBVTKGGVUVsccuGGolFTzjm03S/pJ6a9&#10;DemvT9JJKRJ0nojpfRumqPyebzxRTpekyZXxY4ovlzJk04o44liiiOIzMVOgdc9J9M9Z6DWSZtPV&#10;6J1XoOl9RaRVSJ8JQz5NTpuryp0mOCMiIo4YoDIyeQ6w+kN9C3pQ+iOtukNOrup+sfQ7QYZ8/pPr&#10;XQ9PlxVusVnp7pEcUcWm6tTyYYpsvSqP+lauCD4NLTyak4SqPcbRZuzGkfSP+k/O1zp30Kr6idF0&#10;J6eaVNqtD6p9VpNHPKVM17UdZKGGbp3T8UyGOTJjpDKrrfLHMkzaWTDKn1FLofon6M+nPppRUssp&#10;ZTuleldKoNXrDKHy/H1bqApcVfWzjJkU+sqZswyQjjMiIT9O1bT6LVNPqoDl1NDqNLIraOogN8E+&#10;lqYYoIywihMazqXR/ROh/R99ZIpFXU6H6g+mGi0WhaHW6vHIMpMvrroPTYZOnajTTZvljqZ8iVT1&#10;5mXmhqyI44JnWXob6v6MWk9Y9G15SYqim+cTdF6i0eph+No/VXTNfPlyjqdOr5PlnU874cMRfKlT&#10;YJc+XMlwcNw+lB1H60eiHpZ6u6voHU3promhTvVDobp3r+m0TTq7StVr62Vo+m9V09XS00c6bLln&#10;OnyJMM2MoIYIozghhhL6PfTnpj6U+lf0duj+nOs+pde9ZusPRr076I6A6o1romDQ5cmj6R06X0/Q&#10;yaeprq2vOT82qa+nnS6KVBUz4YY4kp6mh6S9CPSPoz09oKKngkTtS0rSKeb1TrMcMmGRHW9SdX1p&#10;TdT1GomQwwlHPraqZEZEUJGUJQwlWdK+pHRHSXX/AEzXyZ9PW9P9Z9O6R1No1VIqZZyZ8udpusyZ&#10;0mIo4TOGJYGkNS9PPor1EVDp8npnT9V9TuhKTU6vWOn/AE69QtSq51VN6a6frq7zzZcuOgio62dQ&#10;HUzoaSZOOTBFKgIqWn6F669HPo/+hHQ/UczoXRaag6+6C9MuhdG6pr9H1TRKeKfEfW2jUcFfVS6y&#10;AoI582ZVxnUL55kUZn5j1npLrHp7Q+rOleotOqtI6g6Z6m0mg17p/XdJrpRyK3S9Z0bVJc2mqqed&#10;AZwTZE+XFBHCZlFCZD1Aq9a+iJ9FDp7SKXorqmp1PX5Pol6VdJztEoJGiT5tXq0rqnTtOpKjToqe&#10;AopsNdIqpMyQcPxYJkEUJRF3H7Bj4uMJzPxB7GbQmOQPeZMQnJaGszRBmxmNhZCx+HEWXLgrRnxS&#10;0McC96tG9x4g2+/Ed/v7ARPwXwCHn4hpG8ZvbYLn7MDuwuYcVvvG7ZhjkV+Yutvf3hlh8BcXYxR3&#10;nk4P7TVWj3G0Wbsw3nyVBYavbwDNy5KHFteQ99zyHDcLVXcGX8sTF/Fo5vNLx2eAYx+zAdrm947L&#10;1xHcfsGPi4wnM/EHsZtCY5A95kxCcloazNEGbGY2FkLH4cRZcuCtGfFLQxwL3q0b3HiDb78R3+/s&#10;BE/BfAIefiGkbxm9tgufswO7C5hxW+8btmGORX5i629/eGWHwFxdjFHeeTg/tNVaPcbRZuzDefJU&#10;Fhq9vAM3LkocW15D33PIcNwtVdwZfyxMX8Wjm80vHZ4BjH7MB2ub3jsvXEdx+wY+LjCcz8Qexm0J&#10;jkD3mTEJyWhrM0QZsZjYWQsfhxFly4K0Z8UtDHAverRvceINvvxHf7+wET8F8Ah5+IaRvGb22C5+&#10;zA7sLmHFb7xu2YY5FfmLrb394ZYfAXF2MUd55OD+01Vo9xtFm7MN58lQWGr28AzcuShxbXkPfc8g&#10;zDcCeqm15NEzJuSGqmOvf4UyLL6ypP60GIM+8RZH2DU7F6io8f8AQ2eLSW0ZmrlIN3YtuxBI3dYq&#10;hLMWOyB8Fcm4g7hgGMQ8bbVBKVhbwXg1SYwLvxdaGNw5jexqWvQIp+4lRBafNQRZJ3tGfPIxf7CF&#10;+b32CxLCPvDrO9oZcR5rkLiIsd4SwjZnkOLc94LJWdwVxcyxDXclcDXwDbyy4iI7Sia3xH0p8en+&#10;liM7EPrPSYjIGRn/AI5NhYSshiYSDJSS7gLPCwlGKnhwIe077eAMjVM+0LttuDPeMO1ziDWty2MX&#10;m57sgbfYyww9Nnh+PeYVWl7mD6SuPpfNv/2SacYP2bGD8FZeLm2ta9BxcjxY4yLc0jULvcjDtaCK&#10;/cWIyRcMjFqG0sGsDH2IubB9DzSqv4PzvTPos/R80+q+bz5VTI+cUfpLpFNO+BUyDOCZB5oT8scB&#10;nDESGRmRj1ZlSZ0uZMouivSKlq4IIiOKRPj9OqCshkzSsiOVOlTE/oYiO0NUuRKTWICxNjLCMER3&#10;qD43G3eMCe3iJfrbqGnS4OvPpJ9Ral1JU18+mKVqFH6fdIanU9K9FaGUwzMzkTJ0nUdYgiLy+eGu&#10;l+Yj+HAY6W+jn9HzV5eg+tXqN03M6s6s65gpqesrfTz0/q62fo2lQdOw1HnlS9Y1SopqwoKibLii&#10;pKeSc2XAU6op58mf1d1/1p1b1x1ZVHB856n6v6j1jqbqGoOVGcyV841vWp0+pj8sURxQnFNNDMzJ&#10;pmOjegPWn1F6j9Rvo0dVazp3TvU+mdcazWdQVvpfTapVwUkvrjo/WtVim1VLT6ccXx67S4Zp006n&#10;+McEmGq+FOh659KeuqCXrXRHqT0lrXSPUNHDHCtRo/UGnx0M+dR1BEfw50uGYU6mnwfKlzIYJkBl&#10;FCRj1Q9HepovP1B6Xdf9XdAatPhkTKWXWVvSWvT9DnV9PKjOIyk1HwPjyTKOIjlxwxQxREZRH9Eh&#10;jf75c1X/AOxfUEH0jv8AiG9X/wD0faiL7i8faF2LAkH0yf4Oeh+X9c+qR6T/AP3WnQv/AKHevAbE&#10;sJ46nY76N3qL/v06YHqR6w9Zzo5PSvph0R1P13r8UkvNUzNM6X0edrFVS0ctpxz50Mr4NPLIjOOZ&#10;FDBCRmZEOoOr/Vrr3qOZ0xXarVVHS3pXRa1Wy/TzofRvnkVRpWj6R09TnKpJs2nl/DlzdSnU51VT&#10;FBDMnTIjKEoaPXfQb1j6x6IlSKgp1V0vL1KPVehNahim/FnSdd6G1j4+lVXn+UXxJlL8WDzRRSpk&#10;uM/OXVXrD6x9W1/W3qJ1lWy63X9fr5VHSxVEVPTQUVFS0enaZLk0tLTU8iVLkU1JSyZcmVLghggg&#10;hhIfSh9Q6umlTuoOkfTXoPpXRqiOVDHFS6d131LW6lrkUmOJsEUceg0cJmRKcPmJSIzI9Jj9Gde1&#10;Lo3qn1e9TdM9MdQ660Son0PUHTHTM/pjVOpdZi6Z1SmOGZR6hWfm+XSS6yVEU2TJjnxyIpc8pU6X&#10;W6nqdZVajqWo1VRX6jqFdUzauurq6snHUVVZWVdRFFMmzZsyKKZMmTIjiiiMzMzM1EHUHoN6x9f+&#10;mFZ87+fVNJ0x1BWU/T+rVPwSp/N1D0rPOZpepw+QoSKXqFHOg+TAflWCEy0L0A9QY+jOm9Chq5NX&#10;6ia90FpupaDq3qoWmzCm6NR9TUsVVNpZFJKmFDU1NJQypUmfUQS5nklwS4ZQswOwah6s9U6dJ1Lp&#10;j6NPSsrregp6iCGdIj9Teo6yLRPT6ZUU82XFCZUcuXq2q08wo4Y5dXR0scPmIok6s9aJFBp+tdda&#10;hqWndCelXT+qnN/Nmr+oHUMmfUUMeqwU8cubHSUFHS1up1UuXMgimwUxyIZkuKbDHDqPqH63+o/V&#10;PqR1ZqFRUzvn/Umpz6qn02VUxlHFp2gaWRw0unUcPlhKVR0MmVJghhIoZZERENN9SPQz1E6j9Peq&#10;KCppJ8+ZouoT5el69T0kw5sGk9U6HEZ0mp0MfmiKZSV0mZKPzGflI0MuhvXakoKTROp587UOkfUr&#10;pmhjmR0nTfqJ038ODXaKiObHMjKlqpU6l1ShhmTY5kNLVSIZsRzSjGqdadKaTK0ro/6RPStJ6swy&#10;KOVS0+m0/XcWoT9A9RaamkSYYYym1NXTSdcq44yMo52pRxQxm2CWr97GWjZG2oGX7PFre8yH0Tf4&#10;B6z/AL/NWHS3rP1B64dT+mVf0x6XaN6YQaHo3RuldR0dZR6L1ZrXVcnVo6utrqWOCZHHrU2TFLKC&#10;KHyyoYiNTMh+tt13/wDYs6f/APpwKeZrn0qfUzUdMhiWqpNK6A6W0avnQf0MjUausr5cs8YqWPIV&#10;9F6HdG1J9U67SSKLqj1O6yrJPUXqN1JSyClxfMqrXIZMiVSUkcyVBPmafpdLS0sU0imxSTjhhiLq&#10;f0C9OuoaTUPpI+snTdf05KodLraedV+lfQ+vUhUmt9Z9QQSIjmUlZVUc6ZT6DKi8kyKbGdbCZy6X&#10;yzWuJcX5D0n6W6ooZOqdC+ncvU/WbrjTp5FHJ1DSOgYpEzRNNqZEXyZtPVa7U6RS1cqJkdPMmwmv&#10;2J+q30huq6SLVNO9OenPn9Docupho5vUXUmqV0nQek+nZdVFDH8L59qVVS00c4pcfwoI4pvkiKAy&#10;Ov6+9efUbW+rqufXVNTovTRVVTR9DdF0s6I4ZWk9F9JS5h0mn08qX5ZfnghOfOT4tVOnz4pk2PTO&#10;vfSTr3qv066x0idKn0PUPSOtV2iahB8KdDP+bVMdHHDDUU8ZwkU6lqIY5M2FYJsuOAzhP98nXJab&#10;I9afS7WpfQvqpL0yTKo6TW6iOihr+m+uqTTJPyaaXq1N54Z0qAoZZVlNWFJglyClQQ+kf0mel9Jl&#10;UNP626Bq3SHqDHRU0uVTz+u/TyClPR9d1CZCRHFVajo9ZKpCNqwaZ5jSIzOLAx0J/wAZXqv/AL6I&#10;hSa30JKoKr1q9WNaq+ivS6HUpEqsounzpNPOu6n69rNOnmUNTBpUmOnlyJERRwRVlVSfGlzKcp0J&#10;1nWPrJ6mdb+pvUlbU1NVHqnWfUep67HTRVM05sdPpkiumRSaOmhM/LJpKSXLkSoChlypcEuGGEum&#10;dW6Z666n6u9JqaroqTrH0V6k1/UdT6K1zpojhkVsjQdNr5kyVpGoypPyqHUKCGXFBHBLgnQz6X4l&#10;PM6I9TuidQLVejvUPpPp7rbpbUvhnKiren+qNJla1pNRMkRfKlxxSJ0Bxy4vlQRLDEhkY+kL6bdP&#10;abL0no6r6rkdfdE0NPKlyNPpOmfUfS5HWcjStJky2QUum1FZU6XIgMlhhpkaRFEfoV6Cwxz5ND6l&#10;eomg6N1BU0s6GTW0PR1NP/O/W2oUMyZDHCU+m0emrp8gooTI44ISNhqJVLSyNM6P9PvTnpOGVIp6&#10;eV810bpjo/pLSPLBKlSpZH8Omo6OnQoSI0ggtHUtP011z1f6afR60/U66g6B9L+mNarunJOp6DJn&#10;nJo+oPUSPSJkuLU9TrJcMM+bIqZs2moziOTSwEkydPpurfSr1B6z9OOpqSdInyNc6I6k1fpnUyip&#10;ojilQzKrSJsqKZAXmiI5cw4oTKKKGKEyiMj6r9PfWSbRzvXz0Wp9Ej1rqGkkUtBJ9S+jNYOZR6Z1&#10;jHpdHDLlSNQp6iRFS6xLp5UEg45lNPlQwfOIpEn03+lLo2ly4esPSLq6i6C6u1KTLglzKz0168im&#10;wadFqE4i80z83a9DSSqOBSKH841UVpEE7C5D6W38PPS3/e/rA9UfXo6Sk1TqTQ6Ck0L0/wBErvMd&#10;JrPqB1RVw6R0zT1suXHLjjpaebHFX10EuZDHFS084oIij8orut/XD1P6w9R+oK+rm1hTOotYqanT&#10;dMiml5Pm2gaFAcNDp1PBCkEumoaeVKhhZDATRWaT6J+vPWGg9PVmkzNJk9J67HQ9ddHaRAcmKXTV&#10;2gdJ9bSa/TqCqkHEUcubSU0HmOGGCaU2UXwz1jqTqLVdQ13qDqHVNQ1zXdb1arn1+razrOrVcdfq&#10;mqanX1MUUyfUVE+ZHNnTpkRxRxxHFEZmZmPTaCXNmS4Kn0/9WpNTBBMighnyi6JqKiGVOhhP5UJT&#10;JcEzyxM80MJvIjH0wI5MyZKjP0S6rlHFKjigiOVPlQSJ8szhQ/LHBFFBHC44TMjYZjJfEzFmB2DE&#10;777CBLuNeRmD91gRNkUh2jcZnjYFfvYy0bI21Ay/Z4tb3mQbhZewWrsgxv33BGbG0Ne3hcHvsPkG&#10;uJcX5Am94QyHsdiEw4K1ov7CDCGBgrLszCv39pB2/kGrtcM3b7iDefY0LwvweD2WxQxvIeGA72Go&#10;5tfiE7C5A3vXcoNj0c4O4HuMwW5Hb1DPbiOZ9wZa0ixGS+JmLMDsGJ332ECXca8jMH7rAibIpDtG&#10;4zPGwK/exlo2RtqBl+zxa3vMg3Cy9gtXZBjfvuCM2Noa9vC4PfYfINcS4vyBN7whkPY7EJhwVrRf&#10;2EGEMDBWXZmFfv7SDt/INXa4Zu33EG8+xoXhfg8HstihjeQ8MB3sNRza/EJ2FyBveu5QbHo5wdwP&#10;cZgtyO3qGe3Ecz7gy1pFiMl8TMWYHYMTvvsIEu415GYP3WBE2RSHaNxmeNgV+9jLRsjbUDL9ni1v&#10;eZBuFl7BauyDG/fcEZsbQ17eFwe+w+Qa4lxfkCb3hDIex2ITDgrWi/sIMIYGCsuzMK/f2kHb+Qau&#10;1wzdvuIN59jQvC/B4PZbFDG8h4YDvYajm1+ITsfiQ3nwW8xM+1VjmQmOvU/2UyLf/ldT9aDEGYiy&#10;7hqdxdRUiYl+bai4GjSb71CM7+CC24z5uBG5j2K+0NNpdm/eFwzXh4A7kJFYTBuu2yHE2J3hbyRi&#10;u7Bi9LLgdx2kiucCwMiZ2mYxvwu947FK21gceK96C1Oy4G9l5n2C+32GYJX94Kxpt7mjha1bgd/F&#10;BdZfaQtffm0N7EQkaFPgthAz7LVC3J2EuQO4/FgiZ+2hx4EY+lOn+x/pZP8AdlpFwNGpOm8o3qEv&#10;yVUu2cO5H5hvNGLmGtNFV9jlB8X7yQwtvteYwa2xDwG7jYoYSkb8c7gSK3wBp2ohbhk17XKDvU2W&#10;8h2ssdaPpKu/kwnK2z98enOB8F3/AFPHNhEHo17ycoubwRrAxqsftiPF+JNF+yvHtNpIqjHBMkUf&#10;Qr/+5L+jl/6HtGHqff8AvD9I9/8AaHSA1LhzaQx3ZGFuN+Vgsxf2hzGmto+iT0qUFLBO0b6N/otT&#10;150UUyOknatM9O9PqdZq6eOdDBHFDOq4500jighM/MpwkbB9IyVqdRHMpemP72fS2h05+U5en6TQ&#10;+lGiVp08oyIjMplXU1VVF5jNI50REflIiJWnYeCsIgfhw9o+iz15qdRBVat1f9Hj0Z6g1qfB5/JH&#10;rmp+nenVWtEXxPlH5aqKdCpvRVMmj6VWnUMEEEmp1/0/6gjhlwxwwHWdW+j3TvVVfEZRxRH5op9b&#10;NijMjQ4jMyKEkhL6JLV/85c0/wD6l9RJ4+kd/wAQ/q//AOj7URdgncEZaR4D6ZK/7HPQ/wD1T6pH&#10;pR/91n0L/wCh7rwcCRhGOp//ALm71E/36dMD6R0elzZlPU64fpd01NqZUyGCOVp2s+r2hSNXlHDF&#10;DF54aikKfSRwrCflmnEURGREe52ygjNl5tbgHW5WK4dQ+mXqBrFH090z9JDpbTOitH1fUJ0FNQyv&#10;U3QdZ+fdB0FbVzUglw6hLqtT06nUy89XPppZfZs6h9E/Wzp+Z1B0V1BMo60joqyZput6HrWmzDm6&#10;V1F07qsojipq2miOLyR+WKCOCKZJnS5sibMlx1dX6SfS31XStJOCL5hoHqN6WUmv6jKmQwxxQfPO&#10;rumdY02VGUR/DgPyaJB5flRl5mQCbU9A+rnoJ19LlFUH8wr9S606M1mphghgOmho5NVpNbRnHMP4&#10;hRlO1CVDAkCRR+aLyUvS/wBIb0m6k9O6vU/jHomq1ZUWr9KdRQSDMpx9PdY6BNqtLrI5ZeWKdIkV&#10;cU6VDFB8WXLOKEjzTe3AfSq6qlwyi1DWfUv0+6eqo4ZEEM2Ki6Z6WrdSoIY6kj80cJR6vUnDAZJC&#10;ZxGX2Zp6TdBenHqF0V0EXQPXGr9XayfWtNr86m1U6vQD0bTSoZuhSp5wxyPiVHnhmSUiKYRwxw+U&#10;4Y/1hvQf/wCZ+oP/ANLB+sN6D7qT1B/+lg9SPS/1G9QekOvJvWXqdH17pMfRlNrMnTtLlzuldP6e&#10;rIamZrcmnmxTpx0Mszhhl+WGGCEyiM4jKH6G3V8EyGXPotV9b+mp8ryRnMqpWqUnS+qUkz4nm8sJ&#10;SDo55eXyGcRzlUvIRHZihXhltw5e1o4vusH0Tf4Ca1/v81YdKejOv+iPVXqbqnVHpjpPqd+edH6v&#10;0npvT6Gg1nqrWOlaXS/gVtHVzJk6GZos+bMj+RCUMcsi8x+by/qk9ef/AGUun/8A6Tjqnr/ovpzU&#10;Og9f6G6sPpfq/oDWtYotb1bSJdZQw6l07r0NbQypEMyj1GV8eCRGcmA/jU1TLQ/heeLp71M+jBrm&#10;hdMdMVPU0XSHq51VD0zK1rrrpGm6iglyekNc6a1DVJs3T6Kkm1MFRptZOm6bNnwz6miOmmyYvNEN&#10;Z6t6v13V+qeqOotQqtY1/qLqDUqvV9b1nVK2Yc6r1DVNUr45k6fOmRGcUcyZHFEZm0wWxb1H0nOp&#10;Y6Y4tQ0j0i6T0KmqyggOGRR9RdZHX11Mc04fNCc2PS6eIoSjIovhmZlF5SOGu9B/T/rXp3oXWqzr&#10;rpDqmfqnVUjU5+i1um9OTJ82fpdR+aJc6fDFFMmSp0uKGVEXmlERoR+Yv1hvQf8A+aeoX/0tH6w3&#10;oP8A/M/UH/6WD15rPUX1M6F66pPVug9OKbTaPoiDqSTBQ1HRFRrc2fU6rBrtPTQxHFDqxQ05yyiM&#10;vuq+Uj+V6Y9Q09GU+o6X+kt0idVV/EkQRUWja36c9U0FVEUM0yijKZWFp8BwS1N0Rw+WGKKHxXOw&#10;dCf8ZXqv/voiH0Zek45kJ6dovpD1T1FSyiiM45db1P1mem182KWZoRRy9IpiIyIl8pqZoSW3MPsF&#10;iM32NH0W9R1CfKnVulaF130jMKXMOYcik6L9Vdd6W0WRN8xmcMRafSUkXlcRGSEUKEOhaySUv4mv&#10;/Rh9P9Wq/JJglRHUSfUXq/QoTmzIGzIvhUUovPE0oSKB0JDo7U6ynjn1HR3pb6rdR6XNhlwRw0df&#10;VaBD0lMqI4o4YjhI6XVaiSUUJwmsZF5jhM4YvpfatSHNKbV+jPUPS0ZyY/JH8165mSeiq0jiIy+S&#10;cnUJhRlbCpIaoNt6BrmNMUOiyJs+Gn689GfUzpitlyjL4U2TQQ0PWso6mE4i+TDN0mA4TIjMokJE&#10;MzL6W+m6pL+JTU3pnB1FKhSE01HpDqbT+rNHmJGRl8iropEd7GIaGG5XOH0tv4eeln+9/V7h6BdO&#10;Sphw6drHr9Fq9bAUUZHMqdA9PdXpaAoihNDhItQnGZGRtIjJwPtXmC3ewbXe8emH8A/VvL+4OrH0&#10;v/8AiW6m/wCthpPPuGab24BzvAdjWDxJ5bw1jnHxGycQjrC2MWYoV4ZbcOXtaOL7rA0veg8OwIbB&#10;2JYpPMdyuyDnt5Ati3qMivuBcscFDe+4Ff4XDZB3t5jxXOwWdyZBmd6cRbcw+wWIzfY0F427h2F2&#10;NHLC9Gi+zJo23oGuY0wZsa4G15d4blc4X24GzAdlwPtXmC3ewbXe8YsyDtxBpPPuGab24BzvAdjW&#10;DxJ5bw1jnHxGycQjrC2MWYoV4ZbcOXtaOL7rA0veg8OwIbB2JYpPMdyuyDnt5Ati3qMivuBcscFD&#10;e+4Ff4XDZB3t5jxXOwWdyZBmd6cRbcw+wWIzfY0F427h2F2NHLC9Gi+zJo23oGuY0wZsa4G15d4b&#10;lc4X24GzAdlwPtXmC3ewbXe8YsyDtxBpPPuGab24BzvAdjWDxJ5bw1jnHxGycQjrC2MWYoV4ZbcO&#10;XtaOL7rA0veg8OwIbB2JYpPMdyuyDnt5Ati3qMivuBcscFDe+4Ff4XDZB3t5jxXOwWdyZBmd6cRb&#10;cw+wWIzfY0F427h2F2NHLC9Gi+zJo23oGuY0wZsa4G15d4NTRiMwF78SEeEJoVjjtHXzP9dMi3/5&#10;XU2fWgxBtaIvtT7Bqn8IaO4v9DZ7xeNiCm82PuvUYKRkRg2OIryHa24FvTi4G/m64He5cQwj2e0w&#10;y8yfuJ4uTBWWhziVrXkLHk3DFQVu7jxDblfYdwQ3sBWYNcCe/C0WWPO9owQ1tI2KwY3ZC13G4g3u&#10;IuYwaa3Xhd3vIWFd7x3PZnxDPEMVefERKn2Vt4+lN+gOlXsf1jpINf8AJZrDcaR2A7+B3EMXWrv3&#10;BGW8HMDiamODhyVvBgYmZqguvda81GVlmKlzDHOsQr2mFZtcDytw2cFVzSQKnK0E1qog+kpb/wCb&#10;Cd/vj04kJQZ47NGXhgGeC7zDnXK0LjxxQgxnfa8hnyzMK+3IGw8Bffa07B9DvV6Oq+eSaP0G6D6T&#10;jneco/LV9B6VD0NX0vmhIvvE/TpklLPIhqZKOnOrZtGcGleoXoR0TqFHXwyIJcmp1Dp7XdW6a1Kk&#10;inQtmTpMqnpI4/M0oJsoneUN5PZkLfYCYx+DWuGaOtarwm8u2wfRX6hoIJ0ui136OPohrFJLqYZU&#10;NTKp9S9M9MrJMqpgkxzIIZkMMZQzIYY4iKIjIojJo+lVInSY5EUev+n1YUETTilah6PdO18iaSqy&#10;ZBNhmFge4HavDiMckVXOH0OdJrJdRIrKf6MfodNrKarp5lJVUdXW+m+nV9VRVFNN+XBHImTYpUUM&#10;ZFEsLSI1IvpSz6aM45cup9IKOKI4YoDhqNP9A+ldPqoUiImQzZUZK40UmGRj6JJt/lLml/8AUvqL&#10;x9I7/iH9X/8A0faiGeLsg+5zsEH0yv4Oeh/+qfVI9KP/ALrToX/0O9eDgfgTB1OxP/Zu9Rf9+nTA&#10;9cf4R+jv/pc0Ydxd4NG8Gm5xB+5+QQ8n3DRehOvqfpr6R3Quh08ui04vUOo1TTvUag02nlwyqTTq&#10;b1G0yKZHUS5ZEaTdX0+vnoZQlOKCGGEpJ+oH0WPUzpuoMpfziDo7r3pXraTAZxRlOOTM1qk6fiiQ&#10;ilnCUUEKnFERmXkI49C6Ig6u6x9Hesupa6m0nQ9G9ZemabQKDU9Xq53zem0+T1b03Wato8iKdGkM&#10;iKvr6b4hxQQEXxYiljrL0S9Xun6bXuj+sdNn0sUUcqSep9P6vDJiLSOq+nKubDEdLqWnzYin0lRC&#10;TIiOCMo5UcyXF6o+jXVEXxOoPSzr/q3oDVqmCnmU0muq+lNdn6LHqdHJmHEfzeqKSVTTxFFEUUuO&#10;CKGKKEyiP6TmlQxmdbRernSdfUSzgjKGCl1Lo06ajjKYbDOKOknkcJGpeUjNCMl9LeuNJ9HKT1bp&#10;/UTq/WOlKyGu62j6Np9AnabopavSGUUjTdSmVEdVCU7ykUuCGApUXmiM44SH6m3Tn/2cNT5/2rD9&#10;Tbpyz/6+GpvP/asP1NunP/s4an/wXHpToOqejmgek2kel2odT6vJKg6u1HrHUdZ1LqWmpKKM5tbU&#10;0WmypEiVKpSIpRU0cUUURxfFKEvKZd+LwvtUjtGzLjGykPom/wAA9Z/3+asPSj/7kzoX/wBMPXgY&#10;6zIdL0vU2qFQ+k3rqVD6U+osVRNKXQaVVanXkfQvWNQcXyYPzbqccEqfOjMoZVFVVsZtQeoPo16i&#10;6ZBq/RXqT0rq/SfUFHEUHxoaTVaU5MFfQTYyP4NXSTfh1dFUQ/Lkz5cubAZRwQmXqj6C9eyvL1P6&#10;YdXaj01V1RSTp5Gs0Evy1fT/AFLQyIoo4oaXVdPnUupUhRxeb4M+X5vlKQaREfarB9K7Q/nUiEtR&#10;9OvTfVTo4opRVM89F6l1GjKqlQRfdDglfP8AyzDh+SRzIPM04BVevel+msPqnPputulekZnT07qG&#10;o6XpKSR1HFUFFrFbq9PQaicEEuKTDJhgOQRRTJsBecjQov1NunP/ALOGpqX/ANSw/U26c/8As36n&#10;/wAFh+pt05/9m/U/+Cw0z0MqPQbpz0q0Sn650brfVNap+utS6z1Ovm6DQVdJp2m0cqbpmlyqaA46&#10;uOZOmRFOOLywwwlB8ozbYSb946F/4yvVf/fREPQLqUqSfBP1b6PhaHMr4infNamV096ja1XyaSUc&#10;X3P4kg9UmRzPJ8pJsHnZ5B3ruDWeOI+jhHUyqqRP1io9XdZORVyI6eOCRVetnUUigmyoJhEcUqdT&#10;ypNRKmOjhmFFCZwnCZ+mUmTMKOZRfRT6DpauEiiI5NRH6r9b1sMuIzIiM/hTpcbDRIr1SnoyqZFO&#10;WveiHqbpJypsUqGZWlJn6ZrnzalKZ8o4yOiKcZQfK8kuM/sSiH0tqWihhjnSvTSXqcZRRHCRUmi9&#10;T6frNfEpK2GRImREVpkg43Xv8Awj7NyjomspYYYpOg+mPqvq2oHF5lgo53Tn5ilxQ+QjJfj1sgvl&#10;GRIZtVCP6Xs2qnS6eVH6O65SwzJsZQQxVFbUyKKkklFF+2mTZkEuArYoiImmL9moPpbfw79LP97+&#10;sD6Nq/8A56td/wB41QHOde0cvaaCy0+9B6YfwD9XP94lWPpf/wDEt1N/1sHYzLcQtBPeht7jFhJs&#10;Ya2/xHBW3jK/2DLhzBd+LwvtUjtGzLjGykHbHcNmbwx1mQ7nDPJHteN7zytDSIj7VYPBgyvK94s3&#10;qZkL7yJiC5iXDANsJN+8ZNHFtnEd67g1njiLUu5BMB2J4BebT4Djde/wDCPs3KOZ8UJwLfnvUX7N&#10;QF3N3hDscHOde0cvaaCy0+9Bn4pswIRdnYDsZluIWgnvQ29xiwk2MNbf4jgrbxlf7Blw5gu/F4X2&#10;qR2jZlxjZSDtjuGzN4Y6zIdzhnkj2vG955WhpER9qsHgwZXle8Wb1MyF95ExBcxLhgG2Em/eMmji&#10;2ziO9dwazxxFqXcgmA7E8AvNp8Bxuvf4BhH2blHM+KE4Fvz3qL9moC7m7wh2ODnOvaOXtNBZafeg&#10;z8U2YEIuzsB2My3ELQT3obe4xYSbGGtv8RwVt4yv9gy4cwXfi8L7VI7Rsy4xspB2x3DZm8MdZkO5&#10;wzyR7Xje88rQ0iI+1WDwYMryveLN6mZC+8iYguYlwwDbCTfvGTRxbZxHeu4NZ44i1LuQTAdieAXm&#10;0+A43Xv8Awj7NyjmfFCcC3571B2s96dwLfiI8Icv2poOvmJ/bTIZ+66n60GIM+8Rfan2DU/4Q0f+&#10;p08ZKw7MUGWb1QZpvuQGVt+O8WXW2FeQZu3GMDNjPEFjxxMbER2MHs4EwNS97jcHJ2ljzDOwH7Fa&#10;94Iti9gLbJpDI78ieQavvy3jnYXBQRsu3mGPxduF/NQ28ic/NQntwNTBJtc0NRMmuRg3Epcgj3mw&#10;+ChhLZZYxxBewhGSfti8bR9KYv8Axf6V/wB+WkGL/u01pGv7dFIXZpigvX3h2B8UB88jaL+K3hLE&#10;3FwB9otxbwF9jcnhrTbzJrgfvtS0Zu717xYuyhcTNHNUfSV/4rp2f90enGImhEU8xYwtmcA/i7kG&#10;svTHZBiT3bmhqYp32B5XYkpjJGqMUNEXkPUX6KWu6rJh6s9Hepazr3obTZ86TLn1vpn15VlO1qVp&#10;lN5viTIdM6gOpnVszylDAeq0sKmcRppNb6bU9Efr56LVerdRenEmtqpdBI6u0fWKaVB1d6ezq+cZ&#10;SpM2vKlpKnT59QZS4Kqnlyo5kiTUT50GsdIdZdP6z0p1T09X1Gl69051FplZo2t6NqVLEcFTQ6np&#10;eoQS58ibBEyKXMghMrg1y8TvHSf0u/pA9HVeiei3QdXT9SelfTPU+mwypnq31jTRRHo+vRaVXl8Q&#10;9B0qcUNbBUTJZQVlVBIglHNkQVJD12+kR6y9AdO9E+onRPp/reqdNeq/R0mm6Y6y1Prz83x6b6f6&#10;JqxUEdPT68ddqk2ioIKXVIZhnBGUMudT+WGbLPkrsx6MUkNdIqOo/RyHWPRjqqjlTPNM0+b0fXRT&#10;ek4JkER+YimdP1OkzSNPL5jjhhP5JkXTP01ei9ArdX6C6h6V0LoL1erNOpo6k+kerOn6mPT+lOpN&#10;cOUsUqh1ShnUumS58UPw5VRSQS5kwplXTwRZn2sHQnon0DpmozKXWdZoKjrvqmlpviUHQXQUirhj&#10;6m6s1Sqml8GX83pvifNJU2Ijqak5VNLKKZNhhPT9Ko4abR+m+lNCpdPpIY44JFHpeh6Fp8NNIhjm&#10;RpDBKkSJRLEaEUMKuH0hPWmjmnO0n1E9WetNe6ciOVHKj/elHrU2m6QlzZc35RRwaXLpII1IjOIj&#10;Pyk4voodcajP+aaXpfrr6eUWsVZxypcNJo3UWvSemtYrJsU2GIvJKpaybMmEREZwkZQxQmZRFr3S&#10;2syoqjR+pdF1TQNWkQxeSKdpusUMzTq6VDGhocUqZGRGjFHqD6FepumVVD1H0NrtbQU1fNoplHQ9&#10;VdO/OI/3u9Z6EUcUfnoNVpfh1dNEUcRwlGcqZ5ZsuZBCXJTYPUD1x9SNErOm+o/pJ6p0pXdK6Fqk&#10;iZTapS+l/RVHW/vZ1uspKiGCZTRavVarX1MqVFD90o5dHUEZwzoSh9KP/us+hf8A0O9eBiszMdT/&#10;AP3N3qI7+GnTCj1x/hH6O/8Apc0YZkbSsN9gV3stIcr3bXjqPpT0Roem9M07o/S4dT6r6/6/rta0&#10;XoHQJlREcvStHrdW0TT9TqY6+uOGP5pSU9FNjOGXMmx/Dky45kNb6c+vXp7q/RmsSp9UWj6vHJjq&#10;+k+r6GnjKEtZ6O6mkl811CljhigiM5UfxZXmKXUSpM4o5ULmGnsIaR0105pWoa71B1Bqmn6JoWia&#10;TST6/VdY1nVauCg0zStNoKaGKbOqKifMlyZMmXDFFHHEUMJGZkQ9LOn+tqiKr6z0L046I0bq6qiq&#10;jroqnqfTOmaWi1+oirTbOOOrgmxHNP7NfNaPpe65oENIWl/38+t9FlzKEofmlVV9MakfTOqV8qOG&#10;GGGP5zVUc6fFNhI4YzjOMooyiKM/Wb0H1etl0kXrj6e6T1B0zBOjhItR6r9I6qtr4tHpID+Uc2PR&#10;9W1etPykhy6OPzH8mEdW+nnRdNKq/VHobW9M9V/S2jmz/msOr9VdMUVXp9Z038c44ICj1PSq/UaK&#10;lKfEUkqqZTzJpwwy/PBqnTvUuj6p0/1Doeo1ek63oWt0FXpOs6Nqun1EVLXaZqul18EudT1EibDF&#10;LnSZsuGOCIjhiIjIyFt2WSjqbrroSj0P099PNFo58Oh9depsGu6R0/131DLmxSPzB0dHp1HUzawp&#10;UUEcNbXy5R01PEXwooznfci6m9JPWLo/VOhfUHpCt+Za50/qsEmKZKOOAp1NW0NbSRTaerpKmVFD&#10;OpKylnTJE+VFDMlTI4IiMZpsYf7rwXNTbkCzsMfRN/gJrX+/zVh6T2f+yZ0J/wCmHrwHYqMtxMMu&#10;d3mOhdW6i1j85+rHpL5PSf1U+PHEeoVmq9O0sH72eqqo5iRzT1fSIqOqn1JQlBHWlWS4TM5MSdBf&#10;Td6L0tazpr82+lXrV81lffNA1Gti/vcdY1iRQwF82rp03RKmccMUyZ8706WRlLp2F24PYOlOn9er&#10;ioNG9duh+qPRsp9RUS5FBL6j1Goo+sOkCnwTY4SOdVaho8nSqTywxRnNrIZcJeWZGY9Zvo+RVdLp&#10;2rdb9NS53SWq1vxCpNL646Z1OR1T0ZV1kyQsyCmPUaKnlVkUsjiOnjmwlDEpwn1N6aep/Sms9Ede&#10;dHapU6N1H01r1MdLqGnV9NH5YiNDigmyphJNp6mRHHJnyooJsmZMlRwRxctw1Gl9LtJpOl+gNAlz&#10;y6k9Xet5Gq0XQWm6jLkfEpun6GsopE6bqOpTYjg81HRS5kUiCIptScqXFBFHrvo7629LVPT/AFBp&#10;cybUaPq8mXUzul+tunznRSqHqzovWZsuXBXafUFCaRwlDMlTCjp6iXJqZU2TBhxIdCf8ZXqv/voi&#10;HQXrx6baDW9R9U/Rz1DqWf1ZoulSKiq1Or9K+rqWmm9Q6zS0dNDHHPi0er06jqZsEMJeSkm1k84v&#10;LJOGIzffueo6Q9JfSvpnUOruveuNYp9F0DQ9NkzJ0ydUTjOKfWVUcJHDIpKWVDHU1tXNOGVTyJcy&#10;dNihlwRRF6M+hOnVsvU5XpX6ddLdG1OrSpJ08vWtW0nS5crXNcgp4myyra35xVFLMzOH4nlU0Ues&#10;0Gj1ENZo/pVR9LejtFUwVMU+GPUOjNIKf1dTfDNYZJ0uu1mq0kUuEzbKOOJI44oS+jR6m63XRad0&#10;3J6/g6N6orYp0uRR0fTvqXpVT6d6nqeqRVEUMB0tDBqhV844jPywyPiQEcyCAepnpB1UUR9N+qPQ&#10;XVvp/rkUuEznSdL6v0GfoNZU0xwxQHDOlQTzmSY4Y4YoY4YYoYoYiIy629EfVnQqrQ+r+i9XqaCO&#10;KZInytP1/SSnRw6P1V09UToYfnOm6jIKGpo6iH7KCJIihmQxwQ5KRJ4D1F+mb1/oNXodJ150vD6Z&#10;+jMrU5E6nqta6Vn6zI13rbrOnpZxkRUlRVafp1Fp1T5PNNKVWeQykxQxTqz0vl15SupfpB9f9KdI&#10;UNBIqZUmvi6Z6O1ST6h9VatDKMymR0sqZp+m6fVHLtrpUEfyJkRHuTdeY+lt/Dv0s/3v6xaPo2/8&#10;dWuu/gNUBC4m0twO3tFlpkeNo9D6GdKnTJnUnTnrFo1LHLKDySKiR6R6z1DFNqPOZH5DlUEyAvKR&#10;n5ooWIpl9LvRNBop2o6pN9CevK6noaeXNnVNTL0XSYtarJVNIkwxRzJhyKeZ8OXDCZxRJCTxt3hv&#10;sbmGIZ7OF2/gCUrb8Rbdlkoc27MXbuIzTYw/3Xguam3IFnYYvzcLb91xA7FRluJhlzu8xfafiMme&#10;8F24PYNxdtgW7Nd4uNL9mjluG7Ec0egw4kNu3sHDm8iBm+/c9RjbbyBLZhYOxXsLEX8e0x43uQcr&#10;mEwZKRJ4B59wNjLWDcm68wXc0E9lr+0IXE2luB29ostMjxtDmGnsIJx9o27w32NzDEM9nC7fwBKV&#10;t+ItuyyUObdmLt3EZpsYf7rwXNTbkCzsMX5uFt+64gdioy3Ewy53eYvtPxGTPeC7cHsG4u2wLdmu&#10;8XGl+zRy3DdiOaPQYcSG3b2DhzeRAzffueoxtt5AlswsHYr2FiL+PaY8b3IOVzCYMlIk8A8+4Gxl&#10;rBuTdeYLuaCey1/aELibS3A7e0WWmR42hzDT2EE4+0bd4b7G5hiGezhdv4AlK2/EW3ZZKHNuzF27&#10;iM02MP8AdeC5qbcgWdhi/Nwtv3XEDsVGW4mGXO7zF9p+IyZ7wXbg9g3F22Bbs13i40v2aOW4bsRz&#10;R6DDiQ27ewcObyIGb79z1GNtvIEtmFg7FewsRfx7THje5ByuYTBkpEngHn3A2MtYN3K8wW+wRE1f&#10;KaHuO0dfIf8ArpkPb/23U/WgxBn3iLI+wap/CKjtZ/W6ewJdb3oFVSVo33G64OUmkr8AxpXXbYAy&#10;x2aNmGtnaMO9GOGLSZliMTJbe7mCMrmXFeQxuaj+Q32G83j3o8E3N6KMEtsBFkZESdovLstQyFxW&#10;pYaoYNnYEwYjgXd7R7CRpPQZOswD7OCGNkRHAkJrCW6w2DjZvRodwJlw9rCZyEVvyyRXXj6U36A6&#10;VIrv7stIBt/x6Y3DzuIexUaoaW1ouJhMeljwZue7wMFs1ptMF4lc1ouLD2hyXtYFNjd+ISw2vvNp&#10;BNlLIE1M3vvBtVljrbhvsW9TH0lbv7187/fHpzQb0Vhb3NDbeLDtG6zjbcEzdsn1HnYVpIeZjsRp&#10;XtHIsW4ILEzQkOzvGW+0dDevHpPqRUXVXRepFNnafVRTYtF6p0CrL5vr/SHUdLJihObQajTHHInQ&#10;kZTJcXlnyI5dRKlTYNP1X016o0/RPUum0qTV9bei+v6lSSevOk6uXLgh1KbS0Mz4ceqaXBNjKGTq&#10;9FKOTEUUBTip58UUiClrPXD0H9K/VDU6CSVNQa31f0ZomqdRUNKUyGYdHRdRzJRV0mTFFDCccmXU&#10;FBEheaEyFHrfRv0TvRmm1jT6mGs0/Utc6Wk9ZVmn1kEcMyTV0E/rOLUIpM2XFBDFKmSjhilm2A4T&#10;MzPUvUX1j696W9M+hNDkkVTrnU2oyNNpPPDAfzfTdMpWzqurmp5Kaho5U2fOiSCVKjiMoTpPTn01&#10;lap0t9GLoDWI9Q6b0nUITpNe9SepZMmOih686uo4I4oZEuTLjnS9H01Tiky5kydPiOfO+FTKtt/Y&#10;ZDUY+q6bUte9A/Vb81aT6qaDpxfH1PRKjTZ0yHQ/UHp2liMimVenFUVEFRSlFCVVTTI4F+NLpopd&#10;L1b0D1H0Z6u+lXXOl1FIdZQR0PUXTet6fVyPgalous6dVQxQlGUMZya3T62TDMlmcUqfKhiKKETe&#10;pdT+jDo+lVlVUTKit0/o7rv1R6G6dqTmGvwZXTPSOt0VBSS4TMzhgoKeQROcREU7o70H9K+jPSzp&#10;2onQ1mpU/TGlSqSr1irky/hS6/qHW55zK3UJ8Ev7nDPrqmbHDARQlEUJERdZfQ8+i51fRdWdY9Y0&#10;dX0z6zep/Smp09b0/wBG9NT4zpeoPTzp/V6X4kmt1TUZXxKHVp1PMOXRU8c2nKM62OMqNC9r2BCe&#10;T/eOmvT/AK06noNP+lF6bdO0WjdedMarXSJOr+oOn6JTQUMn1S6ZlTfIdbLrIIYJmsS6eE4qKsij&#10;KZBBTzqSZO0/TfpEejPSHqZ+aJFRS6Nq+pya7SuqtFpKuLz1dHovWfTk+i1ejkzYiKOZJpq2CCKO&#10;GGM4TihhMqPrXoz6NHTVd1NptZBXaXX9edRdb+pdLpdVInFUUdRp+hdf6nqOnS51PMhKZT1JUnx4&#10;IiKIpvmhhMvVz0I9MOp6HrHqX0J0fpar9StT0Gop67pzQdb6r1DUaCk6OlanSxRS5+o0f5snxanK&#10;lGcNLHFLkRxfOIZ8qR6T/wD3WnQv/oe68DEI3GOp/wD7m71E/wB+nTA9cf4R+jn/AKXNGHPZRmua&#10;pYMls8R079EP1207SvRmp03qDqPVdB9ajkwQ9I9bV3Vuvz9Zih9UK6RLKbp1fSQzpOnUuq1JzKQ6&#10;Gnp5U+bSFTQnOg0frLpr079aPTHqimkV9PSa5pvT3XnR2tSDI4qPVNPOphqaSacK+enqpB+aCJIp&#10;cZRERidqsn0R1no+fUzop9TT9G+pvqFpumTJkanF8HSq/Uaunp4HJKpJcqAkJISasjrH0X9COn9K&#10;66pfinR9d9Tal1B151bpkc+nipJ83QtW6zq649MimSY45MyLTIafzwRRQxqUURH1D0f0f1DovVn0&#10;o+qNIqtO6H6E0+rpdSm9CztRpDgp+vvUKnkxH8zpKQoyn0dFP8s6vmlBLlwFT/OKiRWanqVbVajq&#10;Wo1dRXahqFfUTautrq6rmxVFVW1lXUHFMmzZsyKKOZMjiOKKIziiMzMzHQXrH6a6tHonXPpx1Lpn&#10;VXTleXxopHz3TZ5Rx0WoSJEcs59HVyviUtdTHGUM+nmTJMawxxENM1bo/W9N6Z9X9M0mki9SfRjV&#10;NRky+p+mdXgp4PzpW6FJqPJM1XRIp0R/NNVppZw+SKCCpgp6nzyIYtY9ePo/9Eda9Rxy6aRN6wpo&#10;dW6O64n09FF5qOlqut+hqrTdWnSZRmfkkTqyKWRGcPl8sRkdNr2ifRh6a17VqWbDOkzvULqXrv1I&#10;07zQReaWUzpvrfVK7So/KbjioTM2eYzQkPrf1o656X9MejNKpvzfoGlRfBlalrU6hpfNTdNdDdJa&#10;dCdTX1JS4El0lDTxFLlkccfw5MEccMXqnS9ISuiOhektAl9B+mujVMFPH1TN6SotVqdWlap1pXUk&#10;ybKj1CqqKqdOjp6aZFIpYIoKeXHPigjqp+Z88zD+7AXE9chsW4h9E3+Amtf7/NWHpP8A/cmdCM//&#10;ANw9eWi5eQ3OM1e4dO9OdSalFR+k/wBIk9L9KeuoZsZw0Ol9QVleZemfV8+EoUWh1OfFQzpsccMu&#10;TR19ZOjXyQp6hejnqDQfnPoz1K6S1vo/qGlhMoKiGg1qijpIqyhnmRnKqqaKKGopJ8PypU6CXMhM&#10;ooSMeqHoL19LKDqf0w6t1HpurqYJJ09PrNBLOGs0DqWgkRRRxQ0uq6dNpNSpCjiOL4M+X5kiUhov&#10;U/TeqV2hdRdN6tp2vaDrWl1Eyk1PSNa0esg1DS9U06rkmUcqfTz5cudKmQGUUMcJREakNB6O6x13&#10;Q+ifpS6DpVPSdaen9bOlaVJ64qKKnKCo639NYagygq6Sr8sU+p0yTHFU6fH54JkEVMUiqn08r6QX&#10;of0P6k1dHRx6dQdQalQ1GldZabp8zznFQaX1z05No9ZppHmmRTCk09dBAUxJhEUZFEUOvUH0ZdN1&#10;mskz451LTdYdf+qXWOi08MZr83i6e6j1uooKiAmEXzymnRf4p6/nzrLXPTr0I9H+iaCCioZUUvSu&#10;kumdLp5UBnS6J03oOmy5ZTZ8xDhptO0+mjnTozKCVKjjMiPomm9PemKjQfR/0Qk9Z6T0Fq2tyvg9&#10;VdaVfWNZQH1F1VqlHCaUVJPg0jT4dP0+LzTpUEMyZPjhmTzkSDyW5pWsHQn/ABleq/8AvoiGmfQ7&#10;6316h6T9SOr/AEi6W9VfTydr1ZT0WldfS9f6w6h6Q1PpDRqio8sv860kWiS6mXRxx/EqpVREdPBG&#10;dNOSs6u6x+jP0vp3UeoVU2s1DUOgNe609MpFfU1M0p1ZU1uien+padp02bPjWOdPjozmxRRRR+fz&#10;RxRHVw/R79EOjPTit1CnKjr+oKOTqGu9YV9EUXxCoK7rbqqor9XnU/mIovgTK45fm+V5VaNXqJus&#10;aTr/AK+9U6PXUvpN6YSKinrdTm6rUyI5FF1j1Zp0uYUyl0Kim/dJ06b5TqooDpqfzTDjila31P1F&#10;qFRq/UPUmr6lr+u6tWRFHV6nrOsVseo6nqFVFCREcyfPmTJsZoSnEYZjixB0b9Gv6RvWVD0t9Ijp&#10;DTaLpjpXqbqes+Z6T61aDpdNDSaPUQ69XxnLLqaXJggk19JUzSmV8ZFV0xzZk2ok09L099IL0f6M&#10;9T6HT4Z8Ok1eu0EyR1BocNUSVUPT/Vmkx02qaeU1hzPmVZK8xlCcSnDCZSOqunvoxdOavrFJWfO6&#10;H9/3VHX/AKkaPRnDMhmyJMHTPXeq6hpk2GVFCsEdRRzJjT80cRMGo+pPrN1t076cdCdPUZypEddN&#10;lyaivm0tOtL0/wBKaDSkdTqFbHBD5KagoJEybERfJgKGEzKt9Ro6Ou6d9L+j6Kf0l6OdGV0cv55o&#10;3SkFWdVVazrkFNHMknq2rT0qq6KVFFDLghp6SGZNgpYJsZdznvMfS2/h56Wf739YH0bf+OrXf941&#10;QL99mQ43doYfHgPRP6QFNRTtTk+mPXuka5rWl0hSzrdW6VqDi0nrLSNPOdMlS4amq0mprKenjmxl&#10;BDNjhijWEjI+mvU/0t6r0brfoPrDS5Gp6Jr2i1cmto6mnqJZHNpamGWZnJqZERnJq6ScUM2RNhjl&#10;TYIJkMUJeoWq6t9FH0eo9Y1zp7qSdV6x010vT9JajIrqnS5xx6rps7pk6QqWrKM/jQ1NPDBH8X7o&#10;pxqZs2xG65QeOyBbrLOPMZ8eYefdcC2XgMz55mH92AuJ65DYtxBEsZxG9zmZi5eQ3OM1e4Ei2nxG&#10;S8hZu5uFybz3B1jB4M5Dx4D3ixfEHktzStYLWc9w5kV2QLtVFGFuY7E8ARbZBmOLEBbPaQwVNrRu&#10;vB7xkW9gLuc95i97rbUF2DRfvsyHG7tDD48A1H2XvDfeOOxBm2I3XKDx2QLdZZx5jPjzDz7rgWy8&#10;BmfPMw/uwFxPXIbFuIIljOI3uczMXLyG5xmr3AkW0+IyXkLN3NwuTee4OsYPBnIePAe8WL4g8lua&#10;VrBaznuHMiuyBdqoowtzHYngCLbIMxxYgLZ7SGCptaN14PeMi3sBdznvMXvdbaguwaL99mQ43doY&#10;fHgGo+y94b7xx2IM2xG65QeOyBbrLOPMZ8eYefdcC2XgMz55mH92AuJ65DYtxBEsZxG9zmZi5eQ3&#10;OM1e4Ei2nxGS8hZu5uFybz3B1jB4M5Dx4D3ixfEHktzStYLWc9w5kV2QLtVFGFuY7E8ARbZBmOLE&#10;BbPaQwVNrRuvB7xkW9gdYrF5mCZfvwEdhFCaE1/lM/eOvrf7aZFq/wDbdT9aDEGffgIsj7Bqd/74&#10;qO//AL2zw1b2PGOzgWHZegXitpreQebEROLFB528AXCzJoRnJ63BDO6608LwiPw7g0no9O0O582j&#10;2E53sD34OQ9mBW9tqkgI+xTsYMHZZDttIWErOQJjO/eGtuRm8GzHm0KSq2/coRc0cROeE7cnB7/c&#10;ofwsVoRiM27wSuVhGCs5iL7YjLNbR9Kb9AdK3/7MtJBvZNm2vPzvUEXLxMbXOMg1H8sxmwuNw9l2&#10;QYdqYJfwHFbSyGx7mCxWXhNsrg3OwgV9qZgivJrwVi5NaPpLGp/yXTzNxu6k00iYL2m8yY9CMHfZ&#10;ha94KzeaEM93EbbyaGbW2DnxFr1xG+1LbSChc0PAafr3T2raloWt6TVSa/StZ0auqtL1XTK6RGUy&#10;nrKDUKGKXOkzYIi80EyVGURG0jIafpGifSi6s6g0vTjgIqX1G0Hon1NrKuTAZH83rupevNMr9Xjh&#10;iIkOMtQKNPsYyEFFI9fNM6Wk+SbBUx9LelfpXRVdYUyOCKDz6hqGj1VRJOX5D8kVJMkmZRxFGcZe&#10;UoYerPWz1T679UuoJRT4KTUeuOpdV6gj0yTURQHOpdHkV82OVRSIjggWRSS5cv5JJAwk5MVm7xFp&#10;vuyYH4OEzqT0K9XuvfSzVJ8UuLUP3odRV+m6brHwoIpcqV1BocMR0OoyoPMZwSq6mmwQxJEUJRER&#10;l+b6n1y0DqGMjP4Opa76R+lMWpSJJSIJEuT8TSdHpJcwoTgOZ8SfKjmxRRRHHHEXlhKo6c9XfpMe&#10;oeudN1sibS6l010/M0X066b1iknSzkzaTXOnfTej0ijr5URGZHKrJEyG1FG5vtB39qMF162jTOo+&#10;l9b1fpvqLRquTX6Pr2g6lWaPrOlV1PF5pFbpuqadHLnyJ0BtgmyoyiI3GKbR6b6RtZ1dplJRnSU8&#10;j1D6J6A6z1CGLzwRQVdT1Pq2mRavUzoYYTg81VqEwjKKI4oTi8sUOp9M9b/SU6s03pjVpcdPWaB6&#10;e6Z0x6ZU06imGXxtOqdR6CodP1Cop5iHDNlVVZNKZAcUuPzSzOEanq3o16uep3pHqutUcrTtZ1P0&#10;x6+6q6Br9X0+nnfOZFBqlZ0rV0k2okwTEmQSpscUJRfKIlaNO0L1k9fPWr1b0TSa89W0rRvU31T6&#10;5680rTNVOmioz1LT9P6rrquVJqPhTJkr40uAo/JFFD5vLEZBhXXXiT1l6U+oPW/pl1fT0lXQyOqv&#10;T3qvXujOpJFDXwFKrqKTrnTdRTVMMqdCXlnS4ZvljJkRGQj6O9WPpI+vfqd0lNrKXUJvS3qH6w+o&#10;XWvTkzUKGI4qKuj0TqTUamlOdJOI/hTTleaFT8pkoNr+Fzw3n3KCNMbd6hq823qIqr0K9cPUj0yl&#10;TJvzip0nprqbUJHTWoTziX4uq9J1MUzTKuIrDqqSYlg+ZVXrloHUpwxQFKrOoPSP0qOtlSoJUMqG&#10;n+No2kURTC+T5opk+GOYcRmcUZsIq3Suo/pUdb6RpdcU2XHSenml9H+l0+TTzZkUXzSTrHp1pumV&#10;/khKM4PNMq4o4oSIo440UVmp6nWVWo6lqFXUV2oahXVE2rrq6tq5pz6usrKuoOKZNmzZkUUcyZHE&#10;cUURmZmZmOz2gya61uSjTupOlNc1npnqLRqqCt0jX+n9TrdG1rSqyWpQVem6rp0yXPkTYVPyzJUy&#10;GImtFHpdB9JbWeq9LopBSIKX1F6S6D6+ragoJRypUyt6m6k0yfrM6ZCvnOOPUTOOIiOYcYm0R/SJ&#10;/erQTqYqedT9F+m/phoFRHGUUZxVUvW4NHmalJmmUZQmcitlwkUEJlCUSxHVdY+qvX/WXqR1ZWkU&#10;NT1H1z1NrHVOtTZRRGcEg9S1udPmlKgVIJUMRQQkyEiJCDPY3ENI325Xjc7xHYj3MeGcSvsGn9Fe&#10;mn0nfpDenfRuknUxaT0l0N61epHSXTOmRV1VHX1p6foPT+pU9LJ+NOmTJ034covPMiijiWKIzMur&#10;vVz1H699Uuq4aCm0qHqf1G6w6g636hLS6KOObR6YWtdS1NVUlTyYpsyKVJKb5ITjiOEiOIzPG/G4&#10;xfkfgII4I4pccuIo4I4IjhjgjhPzQxQRQtIyNDIyFPR0f0y/pW0lJSyJVNS0lL9Ij1ekU9NTSICl&#10;SaenkStYKCCCCEihgghIiIiIiIiIap1z6l9a9W+onW2t/Mvz11l111HrHVvVWr/mzTpOkab+dOoN&#10;fnVFXUfN6Snp6WR8adF8OVLly4EgghhInFbb2EKLU9MrKrTtS06rp6/T9QoaibSV1DW0c0qikrKO&#10;qpzhjlTZUcMMcuZBEUUMREcJkZKNP0npz6UHWOuaNQFJlwaf6jaT0l6nxzaWQnko5utdf6fqOpwy&#10;/LCUJHKrYIihZDFCIaKR696Z0tJ8s6Cpj6W9K/Suiq6wpkUEcBx6hqGj1U+ScvyH5IqSbKMyjiKM&#10;4y8pQw9Wetfql136p9QyynwUmo9b9S6r1BFpkmoOE51Jo9PqE2OVRSIjggM5FJLly/kw/JYQ39rA&#10;3ko6E/4yvVf/AH0RD0jnyJsyTPkfRQ6BnSZ0mOKVOkzZfrH13HLmypkCRQxQmRGRkZGRko03p/pr&#10;6THU2vdP6XKl09PpXqNoXR/qXHFTSZMUinpT1/rbT63VoZcojL4cErUIEKGGH7AvKKjSp/0i6jpP&#10;TaqkKmnyOgehPTrpKviiKKZ5quR1Lp2lfnanmxQxlCZ01fKhLywHDCUZHEeq9W9bdSa/1f1VrtUd&#10;drfU3VGsajr/AFBrFdHCUEVXqus6tNnVFRNOGGEjmTpkUSERKhB2bfAMusLk0L3ih6b9OfpOdeQd&#10;OabLkU9BoHWkjp31O0ugoKb5MrTNMk+pVFqsVHTFD8iGTRxyihh+w8pkRl8xp/XXRemIYvOU6p6b&#10;9J/SuRXT5ccPl+GdVqukVcUpPsoY6f4ca/tkYIusvWr1O639UOpvJHJk6t1t1FqevT6GmjMojo9L&#10;lV8yKXSU6wwpTUsEuUSMgII/k1R70Gsxei/rR6s+kMXURUUOvxel/qN1h0AeulppzT08tYPpSspP&#10;nRU/xp3wfjnF5PPH5U80S6TTetHrf6ver1N0/Mq5+gyPU/1L6z6/k6JO1CCCXXztHldV1tXDTRTy&#10;lS4Z0UkoTjKCEojPykniyywe5xg8rsUcY24IJupehnrT6lelc2qqCqtQpOi+rtZ0XSNYqClFIhi1&#10;3QaaaVDX+WEoShhraeaReWEyJYYTLVNE1L6WfqhN07WNPrdKr5VPO0KgqJlDqFNFR1cuTXUFFKny&#10;YzgjiKGdImQTID+VBFDERGXZ7QZNda3JQy8hftgLrXDPGwwz2NxDSN9uV43O8R2I9zHhnEr7Bwtv&#10;ePaTeAxvxuMX5H4BrHr7BxY/MPdadgJxW29hD3K7AZk93aLLWdrQSPNuDktG/tYG8lBJd7Rl4WCy&#10;/M3Gg5EG7GZraHZt8Ay6wuTQveMd6lxHYSEH+7EjCP5NUe9B2WK1oPIuY8WWWD3OMHldijjG3BAv&#10;vUZYFkbx2e0GTXWtyUMvIX7YC61wzxsMM9jcQ0jfbleNzvEdiPcx4ZxK+wcLb3j2k3gMb8bjF+R+&#10;Aax6+wcWPzD3WnYCcVtvYQ9yuwGZPd2iy1na0Ejzbg5LRv7WBvJQSXe0ZeFgsvzNxoORBuxma2h2&#10;bfAMusLk0L3jHepcR2EhB/uxIwj+TVHvQdlitaDyLmPFllg9zjB5XYo4xtwQL71GWBZG8dntBk11&#10;rclDLyF+2AutcM8bDDPY3ENI325Xjc7xHYj3MeGcSvsHC2949pN4DG/G4xfkfgGsevsHFj8w91p2&#10;AnFbb2EPcrsBmT3dostZ2tBI824OS0b+1gbyUEl3tGXhYLL8zcaDkQbsZmtodm3wDLrC5NC94x3q&#10;XEdhIQf7sSMI/k1R703jineJh/4hnAx18/8AupkvT/uup+tBiDPvIRfan2DUz/8AGKj/ANTZ70Bk&#10;XYR5ILcrrhuVOFo45FajchiRo9chuJ/eN5tbaLeTisGCngjbBdYSeAJCzZyD+9wYRO3kNxMV+BqL&#10;28LgZOffYFVrrCe5Rs4W2sK8bGpi/eRLc4d7rcApe07HkH+O4wduOGBkCyvZzDmt2YLl4i1N/aYY&#10;7s4iIzRhsI97B9Kf9AdK22l1lpIYv32bYf8AR3hVsvVciF7j9wuvfYCPbMEd9rmiwrb94vsxeos8&#10;CtzBIqkTsd47eAyImNR4e4mBCgOJVM0IjIiJqmqcgUcBHHCUZlEZEXyTJpnEo+kqUtYyP0sjiKOE&#10;vkGc7qDTpsEJGaGqEag1LymRtKJ5NcaKMyUrFUbX+8d+LgfIhZZaqXBjvAZlmZq4hnlxQb78BaSn&#10;vGF2CYZgyJt5tRcA1rs2YDNy34Di4kzFyWuJUBre0L78SYHNybiGE55LzHvRrRwPNWIPBXkD5Nae&#10;2AX3kG24tNto2YjmdoTm55jcadrQ0sCXigZ3oN911wO7c1jjMGiF33GERLscwSusXAcnK5jATi77&#10;xa73uDLL8LB2vC8vFQ02715BNi3j3ruDGbPFlrL7WoDS9lwT2Cw8iUPt3OcMbs3hWIrMDxQdwPd2&#10;4BEJzzueOyxu4MwL3i5uxmLlQ9iCrap+Az3kC77nAu9lo6E/4yvVfH/XREPSdp/qmdCO/wCOHrwW&#10;n3MDnbsBmS97Wj3tBeCBLkxFqeFwzc9CagXcviOKod4btcwPxMvcFduXNRu3MJ4ybkCV1i4Dk5XM&#10;YCcXfeLXe9wZZfhYO14Xl4qGm3evIJsW8e9dwYzZ4stZfa1AaXsuCewWHkSh9u5zhjdm8KxFZgeK&#10;DuB7u3AIhOedzx2WN3BmBe8XN2MxcqHsQVbVPwGe8gXfc4F3stDuatLEPNWOFp9zA527AZkve1o9&#10;7QXggS5MRanhcM3PQmoF3L4jiqHeG7XMD8TL3BXblzUbtzCeMm5AldYuA5OVzGAnF33i13vcGWX4&#10;WDteF5eKhpt3ryCbFvHvXcGM2eLLWX2tQGl7LgnsFh5Eofbuc4Y3ZvCsRWYHig7ge7twCITnnc8d&#10;ljdwZgXvFzdjMXKh7EFW1T8BnvIF33OBd7LQ7mrSxDzVjhafcwOduwGZL3taPe0F4IEuTEWp4XDN&#10;z0JqBdy+I4qh3hu1zA/Ey9wV25c1G7cwnjJuQJXWLgOTlcxgJxd94td73Bll+Fg7XheXioabd68g&#10;mxbx713BjNniy1l9rUBpey4J7BYeRKH27nOGN2bwrEVmB4oO4Hu7cAiE553PHZY3cGYF7xc3YzFy&#10;oexBVtU/AZ7yBd9zgXey0O5q0sQ81Y4Wn3MDnbsBmS97Wj3tBeCBLkxFqeFwzc9CagXcviOKod4X&#10;BncwW2s3CM3fJM77DVUHXv8ACiRi6rqWr9aDEG1pCL7U+wamjf7YqT/U2ewPa3cNziMu0ZZriL1J&#10;VVrkGac7Rg0m2niGorbuYYqXEqtFvfkFtc0mhez2jI2pwBodhJil4Te8jXFAXE3PuHJUsOwJZx7R&#10;YzgDPs9owK43B5IwMej/AHDgXiobwVhqywOW9eBB/PwUY8EwaLMeGzRjzBKe1qiI3/KI2WvYPpTf&#10;wf6VRGf68tIOwG9fizePnVBY1wJS2MWYL7Q4ydsRGFRpPdba0MImP73Aytv7mi7h3DHY0Qx7L8w3&#10;2lkIYSU4ovsCfFFf5SJ9zB9z80EwlMoiNsslbFHA89xGJdB0T05P1kviy5dTq8049P0ukOaZlDMn&#10;VM4igT5Jqo656b1vrmR1r6tdf9Pl0/VdOdPFHU6V09KhmQVc6ZO1HzQSTOXFJggSAjNqkITiM/NE&#10;RKZmaqimuKgsiusvIIbE97SD3crgy5z3E4IwmF4kvgLO7BR2NuDCcl1puQxaR53DO16cQ7kjzG8g&#10;hmjuwXud7Ax1ikhKLrCvf7Rm73DF5MO0XMdvawb+FiNGd9mJKLbbLCvaDb2Bd73EmIsJhGrOALuU&#10;YHZfeC71VbhmmZED7W7cwdm5uDhwLKx4amfYD2tTePajiuD7j948cB3kEdgnFwbseYcVvZwFu1o9&#10;vd2Bt/aV4Puu3g14tUIqOwQKxjb1CkxGgnWLc3ANv4HaGqwz7QjM3LvHPvGN6kQ796kMCOwZH3vF&#10;9pd42yDT8OQN532IQdv2xGe1opPQn0u6N9CuqOjdP6i13qTT6v1H6U651TX6Op6jnQVWoUMFb0p1&#10;Lo0mOn+NDHNllNpo5hHHERzTgKCCHSPWX1l0foLQupdB6C0j050zTPTnSNc0Xp6n6e0XXNS6hpoj&#10;puodT1aqjqI6vVqyObMjrDJDhhhhhKEiCtLfeDbwsSwKeQK+4u4KWxWAuzvBdqlxDXbNGRNcmATY&#10;iIKu9bBhcGHxHcXYOFmKkqB9x+8eOA7yCOwTi4N2PMOK3s4C3a0e3u7A2/tK8H3Xbwa8WqEVHYIF&#10;Yxt6hSYjQTrFubgG38DtDVYZ9oRmbl3jn3jG9SId+9SGBHYMj73i+0u8bZBp+HIG877EIO37YjPa&#10;0bWtaQvTx8QrS33g28LEsCnkCvuLuClsVgLs7wXapcQ12zRkTXJgE2IiCrvWwYXBh8R3F2DhZipK&#10;gfcfvHjgO8gjsE4uDdjzDit7OAt2tHt7uwNv7SvB9128GvFqhFR2CBWMbeoUmI0E6xbm4Bt/A7Q1&#10;WGfaEZm5d4594xvUiHfvUhgR2DI+94vtLvG2QafhyBvO+xCDt+2Iz2tG1rWkL08fEK0t94NvCxLA&#10;p5Ar7i7gpbFYC7O8F2qXENds0ZE1yYBNiIgq71sGFwYfEdxdg4WYqSoH3H7x44DvII7BOLg3Y8w4&#10;rezgLdrR7e7sDb+0rwfddvBrxaoRUdggVjG3qFJiNBOsW5uAbfwO0NVhn2hGZuXeOfeMb1Ih371I&#10;YEdgyPveL7S7xtkGn4cgbzvsQg7ftiM9rRta1pC9PHxCtLfeDbwsSwKeQK+4u4KWxWAuzvBdqlxD&#10;XbNGRNcmATYiIP3rZiMlZ3iP7VGt/amrB187+6qQ7/PlT9aDEG1pCL7U+wananUVJ/qdPIHswsRa&#10;eyjkbHjbvC8C5NB9+LEMWt2UX3bYhjMGrkOBOwDL1eLGpdZmPZgwHxxcNxMU96bhawrmMJhGGclP&#10;kQNW2tD7jJbz2uFljcsgT7eT2jwTcww5uOb/AGBLiY28wTfDiYcTzW94wRiGH2rabHB+eZsYYVll&#10;iJiDX+iwNuZj6U5mz+oHSpf/AFZaQTwZN++zd6TEsGRZbm9wssa1m4WlgeDUIWquNp4AuCNS8e++&#10;8xyRt4Y29TwsG1yEpDzOcivUwdjrsxK0PpvS9R1rVK6dBIpKHRaGdqep/GjTyy5ZwQR/AKJ5xLCS&#10;GcRvUU/W30qOspHSUv4fzqV6YabVwV/XGqSJH3WEquHSin1FMU9fJCZzJZmZHcw+g/Q7pyi9IPT+&#10;XDNkRSdE0+ni6h1aljhKAqnVNRmw1FRAaEhHFNhNTNwqaqpqqyorJ8cU+qrK2OOZNnRmZnHGZx3m&#10;asBIZmRkR+Y1+UpKRpiGewmXhG3NzVASuLghDjyIcg7Z7Q4szNcB4JcvYF335oRi5TDfaqPG8kbu&#10;HFc8TCZXlyFisw4hFM1PM3KNmFmHlna5pBTtYTMbwtm8zXEyBv7Nyh3gi2ewOxPtB8LOY2awI4rs&#10;MPAhhjm8IS4bytGRXb3ht7XJcLWWnahqFRWue1A8lsPv2MM7nq5R4GV6jepK2xFDvZYN1h8Al3BL&#10;0G67FhjdhzQPYwe9N5Du5+I3JxY4M2uQhZa3tBruxzQWqeQYwYMwTMPtzNhj2kbrxYu5p2qQw2sD&#10;2IONpG9jQd6WYYmE8LbzHc1gsRLEFnaR4hjNrQeDbyaHFtiQs2zGJr4gmJfxsG14xVxmO7vQXH2L&#10;iGYeAIneLiG9xi5/iNnq0hkbr0MbHvG1ozG9SVtiKHeywbrD4BLuCXoN12LDG7Dmgexg96byHdz8&#10;RuTixwZtchCy1vaDXdjmgtU8gxgwZgmYfbmbDHtI3XixdzTtUhhtYHsQcbSN7Gg70swxMJ4W3mO5&#10;rBYiWILO0jxDGbWg8G3k0OLbEhZtmMTXxBMS/jYNrxirjMd3eguPsXEMw8ARO8XEN7jFz/EbPVpD&#10;I3XoY2PeNrRmN6krbEUO9lg3WHwCXcEvQbrsWGN2HNA9jB703kO7n4jcnFjgza5CFlre0Gu7HNBa&#10;p5BjBgzBMw+3M2GPaRuvFi7mnapDDawPYg42kb2NB3pZhiYTwtvMdzWCxEsQWdpHiGM2tB4NvJoc&#10;W2JCzbMYmviCYl/GwbXjFXGY7u9BcfYuIZh4Aid4uIb3GLn+I2erSGRuvQxse8bWjMb1JW2Iod7L&#10;BusPgEu4Jeg3XYsMbsOaB7GD3pvId3PxG5OLHBm1yELLW9oNd2OaC1TyDGDBmCZh9uZsMe0jdeLF&#10;3NO1SGG1gexBxtI3saDvSzDEwnhbeY7msFiJYgs7SPEMZtaDwbeTQ4tsSFm2YxNfEExL+Ng2vGKu&#10;Mx3d6C4+xcQzDwBE7xcQ3uMXP8R3WqrSHHfxEf2pnuQ/aOvv4UyT/wDoupT60GIM+8RZH2DUyZ/d&#10;DRl/+TZ9wxQ+eQIlXDkH4XvN7O8KuC+wx28HAudlosbcTMxmb7zMFwY68kHYSuHawLxY3mOzEj2M&#10;FySwN2seLr+4kBZvJmJBMcG22DhatjhbcviDsceyi/i48SD39m8K+9X3GLXpg8Xk9XLgOxmIx4MF&#10;iPzXIYuZ7RFYfm3kPpTfwf6Vt/8AHHSAeM2au6NDaDU1yajPYHGuFmQVjl9gTJxEwzvDGNOzuBcs&#10;Qe83OTANI+LHXBhREZn+1MvMZ2ERIb3CGSUMqXPM4YYKeZBMmVcZmwkkwxwm+4rRL619W9Q/vU+n&#10;UMsqz869S/B06u1yWhRwU/T5V5SoIvPCsRfImn5S3io6T+i70rQ01dHLmabqfqv1RKi1bU6qbGsN&#10;bUab5vg08uKE/NJlxQyjRFJVFRrnU2t1+vanUzo5kyt1Cq+LHEcRqZSqc08ksm+UkR6C1V8ylFEp&#10;niZG3IwUUcRxRFChrbC77FwsLIk7Ax2Dk3jejiaGXqmJ2A8c2sV4W5ewXWMzBtaxG8Gg7WXm5Bk1&#10;xFvIL45eA2e4Ysey0HYfYTxg1rnjHJ6EtgsRzu8MfchMuCM5E61RybhYGts3jBD33hEfeeFgIjaT&#10;RxJ5ZoCKzLmGPzB3ot5cBxtaW8Pevse0ESHzTMWvtuN4xuaeI5sBZGTkVoUvYmIamAS/vBPZ3Dtv&#10;NoVPbbaGkR27GN9y5i4nBrX2IRtB7bZjDG64jF5ttvtCcMLvEJsRmC2TjgHbvBBeuDA12+3MbsiR&#10;EGznBu4itHPAHwbwaLcVyvIbNaOR2OY8PcuzQy7eHnv7ByZ3jel1tws3+wYZcQ9g2Ib70RBbsd4b&#10;Y6/McmYNB+DMED3eAxeijLgXEbNDVNjsrxh2q0w1MAl/eCezuHbebQqe220NIjt2Mb7lzFxODWvs&#10;QjaD22zGGN1xGLzbbfaE4YXeITYjMFsnHAO3eCC9cGBrt9uY3ZEiINnODdxFaOeAPg3g0W4rleQ2&#10;a0cjscx4e5dmhl28PPf2DkzvG9LrbhZv9gwy4h7BsQ33oiC3Y7w2x1+Y5MwaD8GYIHu8Bi9FGXAu&#10;I2aGqbHZXjDtVphqYBL+8E9ncO282hU9ttoaRHbsY33LmLicGtfYhG0HttmMMbriMXm22+0Jwwu8&#10;QmxGYLZOOAdu8EF64MDXb7cxuyJEQbOcG7iK0c8AfBvBotxXK8hs1o5HY5jw9y7NDLt4ee/sHJne&#10;N6XW3Czf7BhlxD2DYhvvREFux3htjr8xyZg0H4MwQPd4DF6KMuBcRs0NU2OyvGHarTDUwCX94J7O&#10;4dt5tCp7bbQ0iO3YxvuXMXE4Na+xCNoPbbMYY3XEYvNtt9oThhd4hNiMwWyccA7d4IL1wYGu325j&#10;dkSIg2c4N3EVo54A+DeDRbiuV5DZrRyOxzHh7l2aGXbw89/YOTO8b0utuFm/2DDLiHsGxDfeiILd&#10;jvDbHX5jkzBoPwZgge7wB3o4F2ewRn/iTs/xJtHXy/7KZCYf03Ul9aDEGfeIvtT7MRqePUVHh/ob&#10;PawM4usDkXN4K5nsCli7kG7vdaFxvLJQWZMfgLEPAnPGV7e2wbyRDPMETfcVijZ6hpXK7iHm+zO8&#10;OO3Gy0gplYxrmYi9ScGZIacAWWCPG9+eYfgwkYDVXcjyBK8rU7dwwzbg8XsYXtF9jl4DLcEfc5Ec&#10;oPBrscQzgliCJDJsRNUm2m4fSn/QHS3+/LSbweM6bu+WrA1W9tw3m9lu1oTHkiMDzJ/MG5+AxbYW&#10;do+XD5SiIzhNTdZE7eFhKKP9qcMgvixwmilMmQrD5YL4iM8hMndPUcvS9BpZkUGodU6vBNk6Pp5l&#10;CUZxfFQjjMiMjIvkkrFtEWmdKabI9afWOGHyal1BUxU+ldP6XMkuhkU8ENdHOWMzNTmS2Q4sm6j1&#10;zr0/UJZzDm02mQRTJWk6fGZGhafRnEfkIiZCRxGw0BrHGkXlKdDAkBxnLhKGX5DQ/KhERGpGr7RF&#10;GZQxxeUofiGSzjlwmZlBHMX5RFZ8krQ92Fp27hepXbXgl5GhlcDf4sVoaViWh/suO4XZpveOFngG&#10;2X2niLdzuPgMcmkxBxJTFuRMRyoMd29oR7LkfmEZht4AlvaEYTLuLTDEW+5vvCmjStsuIxkbsMQx&#10;SabHEPcTyaN5px2cCPffgGWMbZe4MKxm+wzHJHPcgYjERXkuYXlmF7LTuDTfeTwTyPegtebOQe2x&#10;xG5SDLsTaEUkRXtZeLztXB4s8EzF95M3i4rS7x3eIPYsRg3M2hpc7jDLFaLsHsLEXdl4P25hHMY2&#10;5otGeJDsZ2EOfe0NdbsYNvB7RfvOywWMG3aM2NI33g8wSnheOJ93YOaIq5oMr7Rde+xwy7xsaA8t&#10;+8e/MbZ2g2e9yoHNsMGdhOyDMMkG145saiC08rkBpx5vCCz2jZRc9+FoMrzMuakLPBMxfeTN4uK0&#10;u8d3iD2LEYNzNoaXO4wyxWi7B7CxF3ZeD9uYRzGNuaLRniQ7GdhDn3tDXW7GDbwe0X7zssFjBt2j&#10;NjSN94PMEp4Xjifd2DmiKuaDK+0XXvscMu8bGgPLfvHvzG2doNnvcqBzbDBnYTsgzDJBteObGogt&#10;PK5Aacebwgs9o2UXPfhaDK8zLmpCzwTMX3kzeLitLvHd4g9ixGDczaGlzuMMsVouwewsRd2Xg/bm&#10;Ecxjbmi0Z4kOxnYQ597Q11uxg28HtF+87LBYwbdozY0jfeDzBKeF44n3dg5oirmgyvtF177HDLvG&#10;xoDy37x78xtnaDZ73Kgc2wwZ2E7IMwyQbXjmxqILTyuQGnHm8ILPaNlFz34WgyvMy5qQs8EzF95M&#10;3i4rS7x3eIPYsRg3M2hpc7jDLFaLsHsLEXdl4P25hHMY25otGeJDsZ2EOfe0NdbsYNvB7RfvOywW&#10;MG3aM2NI33g8wSnheOJ93YOaIq5oMr7Rde+xwy7xsaA8t+8e/MbZ2g2e9yoHNsMGdhOyDMMkG145&#10;saiC08rkBpx5vBkzbZAR58RGxpwnaauNWjr7+FMi7/uup+tBiDPvEX2p9g1P+EVJea/1NnsBvJ9p&#10;he22wOTgq3h6PMrd6hqPxvRRvJvIM2VobxuYDW/28hsxbDUPyRiWPMGy3DN4LjYqXJ4BhIwr+4Py&#10;VT5hjdrQq2WE1zEG/Z4eaKvHEIyxb2ZhWKVl5jgNmGMm5YgmnYjslDgq4W8kD72ZDv7XuHuERl/R&#10;EZMwsQfSn/QHSuf92WkOH/VZuTYw9iHfvaQS1/Nov5W59w9m1ohhIyWMyhIjiImmdpxGSZmEasJo&#10;cPlMo7ii+GbTLEiQSND6D0Gu1StmzPLOnnAUFDTSiNI5kysnGUqGElccS4Cl6i9cNeo/Ubr6XJhq&#10;ab006ainVcmhqk8sk9eq50MqkihgmfKjlwzJhnCX2JmwStA06f8AvI6A02R80oekemE0fS6ikKI4&#10;knyNO+FBMmmR+WKOZBYTTIgZERSZJxHFJp6Yji8p/toqybF5fMbkTzWgicy171sBoZOJCyLwHsbe&#10;NuPEW7+BkG4rx2cGMuZbvGBYdnEEw2cCJzw9hqHYq1FyBbw7a00tBKe/wIe9+YYR9wYrDS8uBAl5&#10;259wU0tYoNmK23gjuddxHZlmYucebBdaihDY9u94J5NIrGmH7zOywPtXJLgm553DuwJ7Bizm0eGz&#10;he7gtosveeZIL7Vs5Bjz3YM7Rnka3NDsnkt4QkyU15htuG8LeO/sBvxY0d5LkCZ7eAxLxYO4JuZi&#10;Q8TYeA57shsxSuHI2qDD/A2BCuZ2DdxC7cQw7dnBbNrcxZZ2tHJocmBdo3HbyF1mLMwfsNDDe9MR&#10;4N5jEGtuPeHFgDtx3i3NLLWgvabQ5C2sFrNkGx5PDbcmKDLBo2v2QNYzlkMeI8clD1a/Aha5nYL2&#10;4suHC4hn3Zjv7Ab8WNHeS5Ame3gMS8WDuCbmYkPE2HgOe7IbMUrhyNqgw/wNgQrmdg3cQu3EMO3Z&#10;wWza3MWWdrRyaHJgXaNx28hdZizMH7DQw3vTEeDeYxBrbj3hxYA7cd4tzSy1oL2m0OQtrBazZBse&#10;Tw23JigywaNr9kDWM5ZDHiPHJQ9WvwIWuZ2C9uLLhwuIZ92Y7+wG/FjR3kuQJnt4DEvFg7gm5mJD&#10;xNh4DnuyGzFK4cjaoMP8DYEK5nYN3ELtxDDt2cFs2tzFlna0cmhyYF2jcdvIXWYszB+w0MN70xHg&#10;3mMQa2494cWAO3HeLc0staC9ptDkLawWs2QbHk8NtyYoMsGja/ZA1jOWQx4jxyUPVr8CFrmdgvbi&#10;y4cLiGfdmO/sBvxY0d5LkCZ7eAxLxYO4JuZiQ8TYeA57shsxSuHI2qDD/A2BCuZ2DdxC7cQw7dnB&#10;bNrcxZZ2tHJocmBdo3HbyF1mLMwfsNDDe9MR4N5jEGtuPeHFgDtx3i3NLLWgvabQ5C2sFrNkGx5P&#10;DbcmKDLBo2v2QNYzlkMeI8clD1xY4swW8TPtUtJGHeOvrP7aZCEwv+26lfrQYgz7xFkfYNT/AIRU&#10;f+ps94YdlpI9wK1d7n5jBLCUP5MS8IxF54hEs3ouIYeJ+Iv9uQvMr/aH5Y3g3bMcMd3NLhxvuvHj&#10;xcGua13YLs02Qd5c1MFc0m2e8Ey07PEdoaTVb7x3Pe4K+3deQIrL22HeFcw7HJaH7Xs5DNtzC2cH&#10;p2mnsFqZqwmqFTcd5iJitJjx9Ka0vzB0r/vx0hgPCdOtP+icDLNhEiHmLDJrVaefAMt+V3IC8ieZ&#10;vlhMlKJCaRFzEnTentJrdY1SonS6f5lQ082qqpkybEkEunp4CM444lSGEoTMzYRCDrr6UfWFN6e6&#10;MUmGbpvSEupKq6319EmTKaZp1CU+pp4CLytihlNNFYJ3pp9HXprTfSroo4IaWZqNNR09V1ZrWn0x&#10;fCk1c3qCt+cVEmZPhIpswvjyzU0MiNgmVddX1uo1U+ZHOqZ+oVc6sqqmbEZ+aZPqZ0UXxDxKIyRC&#10;sEJ+UoDl/JKEkatrCB+JODfawlINbZvtQxcaITu8eFjGvDDZjwUgW63kHZsvZiCLYhds8MssKxo3&#10;ZP5hlyMvc8NebrkHK3JwbhzewYnfkg2fiRdgOzfc8lIdxcXhmSmZWC+3Bg8WuFzDZaTRu5Gww3t3&#10;BxFtiPA0aiIwKy+3sDrSVbbbQbH273+4OzVLRu5FYpCXr8ei6rDoM6o+aytai0+rh0mbUkcRHTwa&#10;kcHwYphHDEXkKNVI2MMOYmKOYF2Jb1Fy9uIved7X8A/fvaTBaSvPcLTNV252DeOyxWvMd6I1wZgC&#10;sewrcR24od4t8CIc8WYhdy2Zi1qPHBLguZs9o2JGhuxuJoPEKu3eDS3YxaS2EG7Eo2fgQYtrPeNu&#10;ZhD2xB2OudYF8D7wWb1faNzF23hj9yC+zcKGdrOi6tpMnVJHznTZup6bWUEvUaYoYYzqKGZVQQFO&#10;gSOA/PLMySIryDk9r1IO99gvdf2i4iW0Ze5OwX9qDeStC8m3DmzmbQ9ezeVgZwvF9+3Me1MSMGTP&#10;arHC67IMJ2a4OD77R2WK15jvRGuDMAVj2FbiO3FDvFvgRDnizELuWzMWtR44JcFzNntGxI0N2NxN&#10;B4hV27waW7GLSWwg3YlGz8CDFtZ7xtzMIe2IOx1zrAvgfeCzer7RuYu28MfuQX2bhZs8OT2vUg73&#10;2C91/aLiJbRl7k7Bf2oN5K0LybcObOZtD17N5WBnC8X37cx7UxIwZM9qscLrsgwnZrg4PvtHZYrX&#10;mO9Ea4MwBWPYVuI7cUO8W+BEOeLMQu5bMxa1HjglwXM2e0bEjQ3Y3E0HiFXbvBpbsYtJbCDdiUbP&#10;wIMW1nvG3Mwh7Yg7HXOsC+B94LN6vtG5i7bwx+5BfZuFmzw5Pa9SDvfYL3X9ouIltGXuTsF/ag3k&#10;rQvJtw5s5m0PXs3lYGcLxfftzHtTEjBkz2qxwuuyDCdmuDg++0dliteY70RrgzAFY9hW4jtxQ7xb&#10;4EQ54sxC7lszFrUeOCXBczZ7RsSNDdjcTQeIVdu8Gluxi0lsIN2JRs/AgxbWe8bczCHtiDsdc6wL&#10;4H3gs3q+0bmLtvDH7kF9m4WbPDk9r1IO99gvdf2i4iW0Ze5OwX9qDeStC8m3DmzmbQ9ezeVgZwvF&#10;9+3MHlfvIcWiNqfJNMCQx17h1TIz/wCy6lPrQYg3iL7U+wanh1DSNW/Tp9wvezK4Jc73BhL3g8zd&#10;zBKhb+0excjMGZbiJljRiViqbQXLYjBtW7g0mhLbu9oc6zO0PsVzh3LaVhGGYWNdaGby9ox5kTxz&#10;uIJvfiqmYXDdkgxy4jxVyMJQuV+asHdexw32n3kHNzJTLEErWbmuHba9qAz4tPcoV7uINE+yK0mK&#10;XAfSm/g/0tkzrLSAZu+6zb2rGlo3OvNwJMDahGdpmRCWcZEZw/JkyoFOqnzJjChp4CP5US2eUxL6&#10;663rpnpz6bUhHXVvUPUMuXp1X8yhmHKnFp0FcUuCOM4SYXkiYapaI+m/ox9KU2tdQlBGererHVEZ&#10;ajFHWp5PjaXTwwyZEJyk80JQEbT3Co6h6z1yq12vqPMcs5kyaVNKOOIzihlSYoooYSwIF8mEjT5S&#10;ESEbkJLAxGMYwkysxC2NVj+0H2B2aX2oOzJbBZ33GDbbcfcLTNCw7eIJhZpvXgEuxUe+xxi3ixmQ&#10;3swDLe07ww979yBCt7b2gnEzvVGh6e6wg/xQdhv7AZb1vzMPPE0SxHB7fEM7C3ILt1hWhh23GdiC&#10;2xpZBi7j8A87Cs7CHc1SWwGhk3N9g4WXWhGKtmAfyM9sB0f6c6F8nUerNbpdMhn+Q5kFBRmR1Gqa&#10;pNgIyOKXSUsudUzCI18sBo1B6afRe6FMqLpH0w6f0vVNaoZMZGUWrT6D5p07S15kkUU+RQnHWTI4&#10;vvkVb54liJS07TYJkMmPUa6koYJsUMUUMuKrqIaeCOMiaheZTQEv0gENCUi9KlJXsM+pC7B+sB//&#10;AMp4f65BNi0713paurKEzk09b6bTtPppkaMKbVyNdqYoCVGlJiyFP+/nSaWr6f1GedLpXWHT8+dq&#10;HTldUlBFNKiinzpcqdT1HkhiiKTVSZcUZQxHL88MEURcDLBtpA7Vf4h7kyR6qCMnuIHc911gz8EY&#10;PFBk1TcO0sCIG2/2jo70wg1uHpyLqusrqY9bi049Wh0+Ch0io1aZNLToZ9N8Y4oac4IYfjwEsRGc&#10;TG0/p/F1XD1jDVdM6Z1JL1ctEPp8yh1GsqqM6SPTjq61sEVMZ+cp5qURMhCb2CzG1QWRo/gO9Ge8&#10;H4nveO7vzFzGPc8Ynso6t0Uut4Oh5fSuj0GqRVf73D6lmV0dfWRUkumhpvn1AUsoShiiOZ8WKwih&#10;aZl1Z0hMq4dQmdK9T6903HXwSTpoK2PQ9Vm6ZFVwU8UUfkKYcrzlB54vKqGZoo2VTuC7PvD3buQ7&#10;HDh4B1rN2Q7HuGLrBx5jW/TuuMq71T9CZkBdIzzOKOvqZGmafHU9KyDKAyM4K6hhqtEKGI088iCd&#10;GRxQQmPA1bYMuQdzRqOQg9uC5BGJteOzgD8MUD1u33hyvuYjhYmL72h7rN21gegsXOwdveQZg33h&#10;trg7cu9gIye4gdz3XWDPwRg8UGTVNw7SwIgbb/aNkGfbkE3sFmNqgsjR/Ad6M94PxPe8d3fmLmMe&#10;54xPZQXL3gs93MbKp3Bdn3h7t3Idjhw8A61m7Idj3DF1g48w73PHgatsGXIO5o1HIQe3BcgjE2vH&#10;ZwB+GKB63b7w5X3MRwsTF97Q91m7awPQWLnYO3vIMwb7w21wduXewEZPcQO57rrBn4IweKDJqm4d&#10;pYEQNt/tGyDPtyCb2CzG1QWRo/gO9Ge8H4nveO7vzFzGPc8YnsoLl7wWe7mNlU7guz7w927kOxw4&#10;eAdazdkOx7hi6wceYd7njwNW2DLkHc0ajkIPbguQRibXjs4A/DFA9bt94cr7mI4WJi+9oe6zdtYH&#10;oLFzsHb3kGYN94ba4O3LvYCMnuIHc911gz8EYPFBk1TcO0sCIG2/2jZBn25BN7BZjaoLI0fwHejP&#10;eD8T3vHd35i5jHueMT2UFy94LPdzGyqdwXZ94e7dyHY4cPAOtZuyHY9wxdYOPMO9zx4GrbBlyDua&#10;NRyEHtwXIIxNrx2cAfhiget2+8OV9zEcLExfe0PdZu2sD0BoipeC37KI0shfghjr5X/vpk8PnlT9&#10;aDEGfeIvtT7BqmHUNG/9HTxijjvwFqsNwUrdkaDP2DdxtYLT3ruMhcuScQbjerbXsUIpXmvcG2mD&#10;sNhXsRjg3jcZvaG2PsXcQ4NPmpGMNlbuFxkzDiC4k4jK1gLZ44ewkBm5Rdf3GQtciZ2gnWmdtjmD&#10;a64HZbvNxtF2J3h6NJrD23gsLFK1o7rFS8cmv4cQZYl3j6U5f+L/AEowsestJuBEcRQHHPmQFEcJ&#10;xQlEcflhYSMVhtByvIZzZReaIoovJKqCi/yOb5T8pk77EwdJ0jpXw9MlFDNq+pNUKOl0mlpzNIoo&#10;YvLEcw3mRLCwnifBLhk+unq1TSykTZsRU+n9OaBqMwiiiilUUXzqZNOQZHBEfxYPMbWOE2Z1brMU&#10;OkefzUHT+l/EotD0+QUHw5dPKojimfKKAkij86H/AEJCVLmQwTYJH3mXMLzQy4vsijhJXrbeD8xm&#10;z9q6ErkIJczJCcp3AzVTRLGER2A8UsJos8eA32sTIFs3MwWG3gOZH2e4Jue16Bq8XErQzEnGwW8W&#10;XLwFq4bcBcl2TjBFsmRPC+JbcBgezAZ439w5W3XByKdlmILvMN735h/buQE1hqjiIcSU2cwq7rUF&#10;7slB7veDb71FuxcRc3hdgLuF94JOy28bGTmsIbsyePUf1e1aWUui6O0Om6a0iqnnCVPL1DXfNqGu&#10;VksyaUdLR00uXFFEzyVRopr5evPUGrijOLqvqfVdVpoJhJFTaXHUnK0ehQ2pT0kMmRCrUgJWjppF&#10;/uh0XP8ArlLePR09N1Kv045/UHVpTjoayooznFBp1F5IZh08UPmIlNFcp3hnU3UBu/0a1Iv+uCTr&#10;PTHqB1jompU8yXMgqaDqHVJPnOUawy6iV8XyToDUyilzYYoIiMyihMjMh1v0J6pU1FU9TadILpTq&#10;uqpaaRJKrLUaKKp6X61pKSAvh09WU6TMmFDLhKWVRTRRy4YJcRSoNW0KvKWVfo2pV+lVpSo/iyiq&#10;9OqoqOoKTMQvND54D8sSNJob3iw3Oe3IWFvvaGoziLTS1/MN3v4jZLwSBm5hj0fRf659Q5f3GakN&#10;J/4r+mf9XNWCKy60Nu2MXnaSArc8QluRNB2+5rfEXhOVg9Xv4KdN/wCq88er7f8A66HX9n/jZVj2&#10;jYsiUcWd4Zcxz8whcrLwa+xSvGbbG4C1vZgLueHEU/S0+oig0v1K6f1Xp+bKPylI/PGlyIuodGqp&#10;hm3zEVNUUstFIzqEMmkZeo2hUdMdNo+rapB1foUJF5ZX5t6plFq8yTTq34dPVTKmlhKz4SNBs5b3&#10;g24Wg2M8Lhf7Rch7EH7jUbMvGz8BYj0eFXfvwCXXnveOLGoG5YJmPZvGLQXBuQsLfe0NRnEWmlr+&#10;YbvfxGyXgkDNzDBP7r+0Wvdu9wRWXWht2xi87SQFbniEtyJoO33Nb4i8JysDLmvduHstHtGxZEo4&#10;s7wy5jn5hC5WXg19ileM22NwFrezAXc8OI2JbASWqau3A2ct7wbcLQbGeFwv9ouQ9iD9xqNmXjZ+&#10;AsR6PCrv34BLrz3vHFjUDcsEzHs3jFoLg3IWFvvaGoziLTS1/MN3v4jZLwSBm5hgn91/aLXu3e4I&#10;rLrQ27YxedpICtzxCW5E0Hb7mt8ReE5WBlzXu3D2Wj2jYsiUcWd4Zcxz8whcrLwa+xSvGbbG4C1v&#10;ZgLueHEbEtgJLVNXbgbOW94NuFoNjPC4X+0XIexB+41GzLxs/AWI9HhV378Al1573jixqBuWCZj2&#10;bxi0FwbkLC33tDUZxFppa/mG738Rsl4JAzcwwT+6/tFr3bvcEVl1obdsYvO0kBW54hLciaDt9zW+&#10;IvCcrAy5r3bh7LR7RsWRKOLO8MuY5+YQuVl4NfYpXjNtjcBa3swF3PDiNiWwElqmrtwNnLe8G3C0&#10;GxnhcL/aLkPYg/cajZl42fgLEejwq79+AS6897xxY1N4LFcuIj+1NhFZ5TMdfH/40yfyups+tBiD&#10;PmoiyPsGp/wipH/o2eYNFUdyWJePb2g1vUibYxge0ksIshwLAkaiC5vG4WFmZBU5oZXh+Fx4ELGs&#10;cw8nhikV+DhhvPFqjPawdxuUOwULaWVhtTxBNws5jluyIW5ZDF7nkMmLvS0M4HwHBoMluYzPuGDO&#10;xhkGk87ORe8PuTvMFnjm4X2NIx5IWn5fOcUKFDC8vLEZo1tg+lM0j/qB0rDC0kjiPrTSIShhicrz&#10;ajLbBD0/0j0/qOsV82pikHFTSYYqWXFNJCKdVRH8OEkNp+ZhNFH1H9JHqel6k6sOAqmh9Jel4z1u&#10;pOnYcBapNrjpqOWccSkhTozY0Q9J9H08n0w9PaeKI6fpTpSMtLkmpeWEp8WmwySNICRDIwsZlPjj&#10;iM5kc5SmFFEfmimfG+VFHEZtPzIPLCpwk3zR/ZmdpI1lxqHIzY0Fu1pqEtTgpCxb77GB7yxDmbXY&#10;jg3O4KWRbeAzYj8LAZl4JiHOXYzDG7y4e4djslG+x3AMusfZaL7UtMwy8u24wXIFbzMYHsgZuaLz&#10;K1yDf7VBue69A227gHbbxsQSxzHsaLOHiMD3mMCc28bbxbY3Bxgy4MDTIuzMHxvQxmPUvrSii+b6&#10;h1fp3qbqkurLzxzJdfXzj9NNOny/L5k+FFSS4oCQoSiWKIkOIzy7R0yf/jBoxscv5ylWj0Y/hD1e&#10;xn/e2hHiTX2jHhmaD1V9TtfItL6d6ur9Cp9Mqa1JEqZp3QdNqU3V9aKZGafNymahHJ87CKKRMKwd&#10;X9SSYYoZPUPVHUGuSoY4YYYil6tq02vllFDAUJEaTCUiIkNxEKf0+6e1XS9Djh06q1zVdW1Q5kcq&#10;g0WgqZFLWT6WikpFVVBRVEspVPDHB5jU4pkuCGKOGTpXrH6wzdS6nKVKirKHVusdN0CdDEUsppzq&#10;fpfp+CKup5UwiPyfOJ81VSGMzQSdB6D9RYNP13Vjgk6VR6T6iT5GsTqhIoIZGnaX1rLnxT5kRkcR&#10;yfgxxmRKRFCNLrZWqxdVdAdSz59LonUUVIVFWUeoyYTqItC1ymlxxwQ1HwSOZJnQRFBPhhmRQwQH&#10;BHBC3nmgnaD0t8DS9E0mGnqOqertRkzJmmaDSVERwSYSlSjhiqaqd5Y/m1JBHCcfliiijly4Y5kN&#10;HpfrD6lnW9RzZMqon0/U3XVJ07VT4I4Tg+PSdO9P/Bq5NNGZrCcyZNNST4pkpDUNT+jr6qwydXo5&#10;XyIKPqeg636ekVEyD4tPSa7QEuo0hxshKM6jzQEfm+DNMvKes9B9caWel9QaLOhgnwQxlOo62lnQ&#10;/FotT02qIihnU0+WZRyphERoZwxlBMhjgh9ICs/OnUH+8zUhD1JqusF0d6YdOenXTNHrPUhy5c2u&#10;1Guk6tqdbV6VokqeZSoYpUiOCZUVU8/hySjgSCaZxQwl01qfqloeravAUFLO1bUvVuTLmQVEmKIp&#10;0yfW6LHTaZLjiMjhjhigKEkIihhM21vqH9HrqTUuqKOjoZurzej9RqaDWp2qaZBD8ebUdI69psEq&#10;GfFLllFHLpZsuZHOJSlzopnklzGXbzxEqlp5M2oqJ82XIkU8iCObOnTpsZQSZMmVARxRRRRGUMMJ&#10;EpmwhL9QvpP9dH0RQnTSq6f0zRarpGgydDkzC80uDqnqvVymyYZsRGRR0tNBD5DZ84iiM4YS6b0j&#10;1L07TdXjP5pL1GR6l1lLNnVFSZFIipqzqMpmmzZkJ/JgKCCKEzNIoYokEzr/AKJ1eo699M4Tk/Pq&#10;qZTS4OoOl5U8yhp6nWIKIvgVFHHEcMJV0iGWUMURQzJUBeWOM71949Xv4K9N/wCq88er/wDxodfv&#10;vPqurJgafPmQoPUT1S16s6F6E1OlKv0bTtNl0v76dc06KE4oNUOfqEMdPp9LESTJM2dJnRzYPlFL&#10;glxQTIouna71J0CPVpc34E3UJ3q1HFMkzZSy5sqfWUc2HT4DKKE/OUcBeU2MYQn9f/R56qq+ttIl&#10;UUzVouldTqNO1LUa7TSgiqTqelOoNJglSK0ig+9Uscko44S+ROmzDhgM4ThOGKEzhMjLyxQmRmRk&#10;ZWNvHp/6da/WajQaN1XrsOnalV6RMppWpyaWGkmVMz5lOrJU+TDMP4flKKZJjIlU4TcNS06l6x6g&#10;0L0O6e6W0rW9Z6r6iqNEn9RVOr1Uyp/OGhadWSqalo5cunkyIKmfWz6byyYZkEHw5xnFFDB0hpXq&#10;Po+p9Qz5kNJS1sv1Zg+f1lVHAUmXK0+bDMg06omxxGUUMEmTH5omQwnD8kaR010z1pN6poNe0aZr&#10;crTdUgpoepOnZENWdJTytZmUJQSJ0NQcMcdPPgkyTi8kwjlQlDDHM9NOrJc05RdP9ddK6pOjKOGA&#10;oqSk1qTMrZUcURGRQxyfiS4lJxmPSTrOCBJ+vdLdRdNVEZJ5YoOldVk6nTFEn7b+q8xpvIkL7EbI&#10;gUlTZw7nsyFtrewFva1Gglt3bxYd/coYjNkBXGwFu5DgWa3kN6+A3u5Dh7FG14xddwUX3eA4EfcG&#10;880HsuxCZeCGH+4KXsSx4wLfYPeWI2VpI0NfuzDLt54hLuTkDM8GB7TsbdtYL2J32A7194yx5i7x&#10;MkYGnz5kN2JI3AdjgRt7MgzdZ2Bp5vyagRjr1YPY4xkuJMHexBxfgNkQKSps4dz2ZC21vYC3tajQ&#10;S27t4sO/uUMRmyArjYC3chwLNbyG9fAb3chw9ija8Yuu4KL7vAcCPuDeeaD2XYhMvBDD/cFL2JY8&#10;YFvsHvLEbK0kaGv3Zhl288Ql3JyBmeDA9p2Nu2sF7E77Ad6+8ZY8xd4mSMDT58yG7EkbgOxwI29m&#10;QZus7A0835NQIx16sHscYyXEmDvYg4vwGyIFJU2cO57Mhba3sBb2tRoJbd28WHf3KGIzZAVxsBbu&#10;Q4Fmt5DevgN7uQ4exRteMXXcFF93gOBH3BvPNB7LsQmXghh/uCl7EseMC32D3liNlaSNDX7swy7e&#10;eIS7k5AzPBge07G3bWC9id9gO9feMseYu8TJGBp8+ZDdiSNwHY4EbezIM3Wdgaeb8moEY69WD2OM&#10;ZLiTB3sQcX4DZECkqbOHc9mQttb2At7Wo0Etu7eLDv7lDEZsgK42At3IcCzW8hz8AW9gjt+SqPsN&#10;FHX38KZH5ZUr9aDEGfeIvtT7Bqf8IqP/AFNno4dqtRgS839pMFnc2xAw/YCZaZ7IMLsLTQF7GYix&#10;VeRXhqXNQbWnYHE6wrCPENIi7AwmI1OaGLNsARJfce4WNTxQgmfPMFZ47MDic8uTg0izJ4cwhusy&#10;Bs7FVLhw4tGW3vDUsTNFGPBOAyZxFmaW2BT7Q6x+FrhqmhaV1DrmmaHrkuTL1rRtO1evo9K1iXIn&#10;Qz5EvVNOppkMmohgjlwRwFOgiIooSMmkSTKfpLrjrHpinmlGUyR071NrWiSZvnLyxlHK02fLhiUm&#10;GpNEeo63qNdrGozU+LX6pV1GoVsx5l8Sqq4o5htO2IMIiQmOtFibMHBvNRgdj34GLHkxAbC4Xm5R&#10;ZwCXYW7hYrt4J3AmcBkXtIZWF3h3epB2ziO0OI1sQXEqXiy5pPDm3EnYN6NZvHM7nYBT93AZe8Kl&#10;+avsB7MVWjBo9POk9WOeWldUdc9JdOamdJNhk1UOn63r9PptYdPNihiKGYUubF5IjhMiNDQ3BlR6&#10;j/7qKBCJWH/W8f8AZHqOX+2igYpK783j/sj1Gx/tpoCdnp4T5z6jLb/bTp+9n5vDaj1H/wB1OnJc&#10;3+p4L+mPUbD+2nT1Wxv5v4Bfj+o27qmg/wDpfYG1HqNeX9tFA4m/97wRnUeo9x/20afuL+t4/wCy&#10;fUYv9s+n2HZ/U8H/AEx6jOb/AG06cZvb/oeOuem9M+MendPdYdTaHp51MwptQdDpOtTqClOomwww&#10;+ePyS4fNEUJKamhOGziDMsuI0Kjk+WZBX9O9BTJkUUJQnAdf6nUmuTPIUDGTPkqbyabQSlgg6Z/h&#10;Boxr/wCEZTWDpKh9Yut6zoek0HUtSq9CrKLqjpnpmZW1FbSy5NdTRTOp6WqlTiKGCXH5ZcBRQmh+&#10;ZDMjX/1gOoP/ALK3pJ/9JxTQUHU8fqlqEiYU+XpWq+pOhamU2KCP4ss5+m9GQUBzYIUbLjhOCIiM&#10;o4YiUjPoboboLSulfQedR0Whav1V0lWFUz4dL+509H0xW6TS09KWiUEw/LTxwy4J0qfCcMj5xBDM&#10;jkTLE9jhS6/0pr2s9M67QlOKi1vp/VK3RdWoyqaeKmqfmuo6dHLnS/iSo45cfkjLzQxRQmpGZCpr&#10;a6on1lZW1E6qq6uqmzKmqqqmojOdPqaifOM45kyOOI4oo4jMzMzMzMzBRQmcJlEUUJkaRFERrCZG&#10;XEjIaJ1n1NMir9e07RPT2tPUKo/j1VTqmm9c0vRE7U50+Ya/Hn082dHNmPiOONfsjBlkKTrzRJFP&#10;D1f1P0zQdV0tWdPIOOq6q9SZ0mT03W1MuaXlmw6fRT6WM4I1KKXTGSfKQahruu6hWavrOrVk/UNT&#10;1LUJ8yqra+uqphzqiqqqiaZxRxxxGZmZ3jRevOiNTmaZrejz4I0KKZ8z1OhimQx1mj6vTwHCU6kq&#10;IYfJOlGd0UJwxwwxQ6f1Z1BoOh9Oy9G0iDRNJ07RoJ06bLoiqIqyYeo6pU/dKmYc2ZMig+TBBBCf&#10;lhgKI444/SD9J9Qpl+8zUh016HaFqFVpegVvTkjq3rD5rHFIPXoq7U6ih0jSKmbAZRRU9P8AM5k+&#10;ZJ+wmRzJZxeY5RFDt7B1R6LanqFRV9NVegVfV3TNJUTjmStG1bT9QkydXpdOhmGsuXWSqk58yXB8&#10;n4kk5hQlFMmRRer3TulwQSNPk9XVGqUlPKX4NNK6jpJXUhUsmEyJIJR1fw4YXERERGZEp6fqWr0p&#10;VWn+nWgah1xLlzJZR00zWqSsptK0Ipil9nJn1ZVsp3y5BHYg6k6Ol6pMi6J9MtQmdM6NpEibEVEe&#10;u0EopHU+rVcqGI4Y6r558ekKMy+RKlQQERGcw471ZvsHqF9Hrruo/fFo+m9Pxaj0/QapOiqov3na&#10;of5g6m6dOGap/M5MyfSnKgUyg+cRwEkPkIuvehI45kwukOr+oenpM+b5fiVVLpOqTaOkq4vKz7rK&#10;hgmOL7JxWerzf9avTm7+q88er3/Gh6gN/wBtlWPTPoGtg+JpuvdT0cWsyVihOdoWkwR61r1PBFCZ&#10;HDFMo6afBDER/JMyNDRB0v6BdJ1szRtFmaBJ6k6zl6XGdJDX0tVOm6d0/wBNTSpvL5aWVLkTaifT&#10;IcEz4lOZkXwkPYxS+j+p6lU1HRfqDI1GDTdPqZ8yOm0Tqygo5mq0lbQwRmcMoqyVJnUs+CCEviTI&#10;pEUR/c29WSdIp5VHo/WlHp/X2n0cmWcqVSx6/FNp9Zglkpl5YtRpq2bBDCRQwQxlBCRFC30Z/hXF&#10;j/oTU3Dor0U0bUZ9Fp2qaRH1r1hJpzjlnqtPM1GZpfTWn1E6Ay80mXMpK2fNkGpRR/AjMi8kJm1S&#10;ZuBTqyon1M4oIJfxqidMnzPhyoSlypfxJpmaQwkUMJKhESEO0ei2rTzOKs/fJqEJxkkMBlqHTkFT&#10;UmcuFjY5MBlc28d+OYuNC9wZ7MA1eO+0PxQmdoy53BE2uFru1g2IuYa7h2A8jXiEZs4eOI71Nwv7&#10;HND2WOuwB3LxGGxAyyHDDImguztUEwmkPBQ1ycSF3JcRt7A4g8325XDJjGdguz8RerN9gZtmNmsC&#10;MtyHeXAOsVGh+J4DYxbvueGbYDeeNmAIyfsbCDVJm4FZzHaLkbxaO/HMXGhe4M9mAavHfaH4oTO0&#10;Zc7gibXC13awbEXMNdw7AeRrxCM2cPHEd6m4X9jmh7LHXYA7l4jDYgZZDhhkTQXZ2qCYTSHgoa5O&#10;JC7kuI29gcQeb7crhkxjOwXZ+IvVm+wM2zGzWBGW5DvLgHWKjQ/E8BsYt33PDNsBvPGzAEZP2NhB&#10;qkzcCs5jtFyN4tHfjmLjQvcGezANXjvtD8UJnaMudwRNrha7tYNiLmGu4dgPI14hGbOHjiO9TcL+&#10;xzQ9ljrsAdy8RhsQMshwwyJoLs7VBMJpDwUNcnEhdyXEbewOIPN9uVwyYxnYLs/EXqzfYGbZjZrA&#10;jLch3lwDrFRofieA2MW77nhm2A3njZgCMn7Gwg1SZuBWcx2i5G8WjvxzFxoXuDPZgGrx32h+KEzt&#10;GXO4Im1wtd2sGxFzDXcOwHka8QhI7mjAV6Ggj+1epuQx19/CmRx+dVKp9aDEGfeRiL7U+wamX/jD&#10;ScfzbUGOxgsLBe0bWG0hZuuHNHsJxEMkTDxHZ4j2+IO9LcQm5uAt5vvQx2o+4ewNW7cgtK+8wTeT&#10;cSGJ48Bzee8YXrzCPbaoOztDfFbbBZutLeC2tHBzzG/coe7ZBi3gCe3K4L4WhrUwbiMrmIE7FMsx&#10;e4mdos4sUXOue8INnB93G142eouclqDFyohI8FmQ3Yk55h3faO/bkDK1p3Eh5A2odl5jJLL2A/aF&#10;2eCdyVVeLDu4gsXZD2PteET2jGw8HvCFhswbtjIejGPqv6dL/uvoxe4+bBherX4jkx5McpjF289v&#10;aNzUMr2Btyc8MQTH7KOKPPkN1pYXj3IZJbcOHM8B6q4+pPXPPqeqcMfEGnseIfm/mm1Oj9PSPN8Y&#10;4psyRB0Z6uQ/OfL5FQvmdLH8OyGCIlRDMl8LR0yrU6g0axv9cpaj0Z/hB1f/AKnUITsUyzEqfImz&#10;JM+RMlzZM6THFLmypsqLzy50qZAZHDFDERHDERqRuHXvoh6ux/v0LQtDklTV+uRx19br3R2tHM0v&#10;UtJ1yfPM458VLGcuGVUTIjmRQTShiNZUMR9fen5zJk6X0l1XrWiUlRNIim1Wn0ldHDptXMJC+VOp&#10;/hTDQiJYmMFXoPTE6l0fRdDlU1T1T1XqMuZNodEpayOOCjlS6WScMdRVVHw5vzenhih83kiOOZLg&#10;hOMj0b1c9Za/Uup5MqV+cNNq+qqKhqqaOZDD5ZhdN9LU0ytpoYl80ENROj+SaqZEo/lDqr/7oeuO&#10;35mOp6D0lrj1L06p9O6Jh6WroqisqjqKKL1e0yZOjin18ME6I/jnNI/iQkZIiIRDginbig9DKalg&#10;ghkVmp+ktFUQQyy8sFLK9MdRrZcMtGQJMkSiI7mWh1pcRjxbeg2K1B6QMb+dOof95upKNKR/967p&#10;n/V3VgZ3bIKXDoXqzsph6wfpTp7/AHmaa0erk45cBzYOken5cE04YTmQS5uszYpsuCY8oYjggOIi&#10;NDOEjNxDrys6566n0XW1V1l1NU9YUkvXusZcNN1TP1qdN6gpylUtLHKh8lWc6E4JcRwwokJoRD+U&#10;Oq/3Q9cXp/3GK/q/079TpFFrep6DU9N1M7Uq/rHVJMWlVeoUupz5UFNUUflKI51HIMo0UiIyJhmP&#10;VLq7o6sl6h01rvVFTWaVqEqmnUUqvlfAlyp1bLp6iCCYRTZsMcwoo4CiiXzGSmPV7+CvTef9d549&#10;X3fyo9fkqf8AjXV2GOh5s6Wccyg0fraqpYvPHD8Koj6Sq6KKPywmRRLKnTIUiIyaqKRGXVUMccUc&#10;Mrpzo2CXDFFEZS5Z9PyppwQQmwi80UUSFaZm8xdlk8eiZwRRQmfqF0/CZkZwn5Y6ryxw/JsOEzIy&#10;tJSHpzVQy4CqJ3prDTzZ37eOTS9UV8yRLPCCKdMOH7Yx6MvX99UXLSqkxpP/ABX9M/6u6qLSsG9q&#10;Cg0mjhKOr1OtpNPpIIvMZRVNbUQ00iEygI4mxRETITO4rB6IdKSYovLP1Pq3U4Zf3KM4JGh6dp+m&#10;yIp0Zn8Qji+eRFAkPli8samsJEd1r1XEgVnvFzmlbawdyDgoda7xBN5YDbsMWXXWtJA3x7Qjk99g&#10;bgR5o8M2wCF3hmQanJcxZYd9gXvtW0cEU7cUCsVyKHWlxGPFt6DYrUBsLZ6jHu3gzu2QZYuVgPZ9&#10;oK7jaCNN+KuDfe0ZlxFhPw8Ri5zVvMclRtzg1cz8BYl2GQuyyeO87LWECdgeBYC1fBrRbeTsxaVg&#10;3tQH39qBycsRda9VxIFZ7xc5pW2sHcg4KHWu8QTeWA27DFl11rSQN8e0I5PfYG4EeaPDNsAhd4Zk&#10;GpyXMWWHfYF77VtHBFO3FArFcih1pcRjxbeg2K1AbC2eox7t4M7tkGWLlYD2faCu42gjTfirg33t&#10;GZcRYT8PEYuc1bzHJUbc4NXM/AWJdhkLssnjvOy1hAnYHgWAtXwa0W3k7MWlYN7UB9/agcnLEXWv&#10;VcSBWe8XOaVtrB3IOCh1rvEE3lgNuwxZdda0kDfHtCOT32BuBHmjwzbAIXeGZBqclzFlh32Be+1b&#10;RwRTtxQKxXIodaXEY8W3oNitQGwtnqMe7eDO7ZBli5WA9n2gruNoI034q4N97RmXEWE/DxGLnNW8&#10;xyVG3ODVzPwFiXYZC7LJ47zstYQJ2B4FgLV8GtFt5OzFpWDe1Aff2oHJyxF1r1XEgVnvFzmlbawd&#10;yDgoda7xBN5YDbsMWXXWtJA3x7Qjk99gbguaPBMv9wjIv6FSZgY6+czqmQX/ANGVNn1oMQZiL7U+&#10;wamz/XDRvKz83VDg2zI8DBo/K48AVi+8hiaZs2vGPcLnbkcPE+Qub34jLG0XsxeDO/DAE7l2Anpb&#10;vcQtyI0dmG5PcNsUQH3X5kGOfldzC+zIFbwDe1x4DN2/AE8/ePGwMXC4gfHxeGl4kNrSwB8rjuJg&#10;7bw5jd9yiw7rhZsxA8K9PB4usYvaH5NcPfvFr8kscGYsZmi9w38LGqNiIbcgnefNRcexDdkD45GM&#10;Ce/kHWcSHi4L28GBHX3nYrAT0Fp7OQWpvUPuN7uI35ZELycLvbaPRnH1W9O81/ffRmGG3uRQZXMJ&#10;cnjg283DFxnhcaBWFY5lyDN1qsB7MIZY3cQp35Hg4HbgnIIZsx9g9Vm//XJ64/3z1TwmJ5uQe0+4&#10;euPohPnQx6jTR9T6bRyyihKKj031A6Yil6LPh86w+aHUaeumwxGSKRLCxsyTOlxyp0qOKXOlzIYo&#10;JsuZBF5Y4I4IkMooYmGRuHTLGfvg0bf/AFRloo9Gf4QdXv8A0dQizZiB49QvV2soaim0Q9Ag6D0O&#10;tnQTIJOq1VbqtPreu/NDM0jhpfmVHBMjQy80zywmsMZF6vdR6bMlztOreutcp6Cpk/eqqi0qpPSK&#10;WtlxFFEsM6CRDNI1aUSpD9iXrR1n0nJ/tvppvqrrlDPlyTq6ibrPTvQkiboEkpEv5cZQTJcBwSSf&#10;FHEjYxV6hX1VTXV9dUz6ytrqyfOqausq6qac+pqqqpnnFHMmzI4jjjmRxGcURmZmZmYVbeFgpKDU&#10;pEdNVRdI+n2olJmQxQxw0us+remazp8UUMZEZHFTz5UaGVo3s7B0lq3T/n1fVuluiei9cnS6cjOb&#10;PrfTqEunOsllSnxSpMnUJvkImnAkJNIbMPEU1DRU0+srayfJpaSkpZMdRVVdTUTSkyKanp5JHHHM&#10;mRxFDBBCRmZmRERmJnTvXHTOs9Ka5Kkyag9N1ugn0NTFT1EPmkVEqGcRFHLiakyAzhUjJVIyL0f/&#10;AEn1D/vM1IaV/wAV3TP+rurMMd9pLiKa/wDeL1Z2U49X/wBKdPJZ/rM00dRdMVU+CUXWfQeoydPl&#10;xTfIdTq+g6hT6vLkS5RmXniKjKumsUyKAzd5jL1OkVlHOp6LqzXqvr3RaqaZxStRoerp8erVVTSx&#10;xPhl10dXTRF+1jlRQkSERn3o0VlL0v07rvUlTp+n1OrV9PoGj6hrE+h0qjIjq9SrJWnS5kUqnlEc&#10;PxZ0ZFBCRl5jJQ/j3j1et/tV6b/1XnvHq+iN9Uev+fVlWPSDWtQnQyKOd1FUdPTZ0yMoJUEXV2iV&#10;XSdNHOiMyKGGGbWy4ooojSFPMbh051/DTRfmPrjpKkofnpQmcBdQdMTo6SupJhkSQn8zmUMctYli&#10;+WhJAYfyVEtMdD1kimjmaV0Mdb1rrlSZRlLpJOl0sUjSS8xEhxzNQm0kEMBmRnD54mlAZCLSKOoK&#10;dD0P0P0503VwS444pUrUqmfVdUTyQzOH4nw9RkQTDg/oChi+VCZF6NO/uqi4/mqpYNJ/4r+mf9XN&#10;W7Qwu8F7R6QaAUqObIg6z0zX66CGX54T07pSI+qK+CddBHKpIpZmf9ExqDQ+kKaolzaboPonT5FX&#10;Jg8pzKbXepKmZrdXDNMjUvNQxabHDCZKS+ZpREhN5NJuAvubaOZMar1UHa3MhtzHHmQbZZgO24t3&#10;IcVx34jwtuHJ9jht3DLwYZjxa0Y2MuvQdjgq28LAxzb1G9nYEb3OsMbMPEY7jVtpBm1hKN3MHtuM&#10;d9pLiDv8B2WDDkoTc3uXuHejR7LDyD+PeHud3qoQkNd7wW60Ftk0P5KiWmGq5hDZh+8WEzfkNrcc&#10;Qwu8F7Rb4Zjsy7QTeTSbgL7m2jmTGq9VB2tzIbcxx5kG2WYDtuLdyHFcd+I8LbhyfY4bdwy8GGY8&#10;WtGNjLr0HY4KtvCwMc29RvZ2BG9zrDGzDxGO41baQZtYSjdzB7bjHfaS4g7/AAHZYMOShNze5e4d&#10;6NHssPIP494e53eqhCQ13vBbrQW2TQ/kqJaYarmENmH7xYTN+Q2txxDC7wXtFvhmOzLtBN5NJuAv&#10;ubaOZMar1UHa3MhtzHHmQbZZgO24t3IcVx34jwtuHJ9jht3DLwYZjxa0Y2MuvQdjgq28LAxzb1G9&#10;nYEb3OsMbMPEY7jVtpBm1hKN3MHtuMd9pLiDv8B2WDDkoTc3uXuHejR7LDyD+PeHud3qoQkNd7wW&#10;60Ftk0P5KiWmGq5hDZh+8WEzfkNrccQwu8F7Rb4Zjsy7QTeTSbgL7m2jmTGq9VB2tzIbcxx5kG2W&#10;YDtuLdyHFcd+I8LbhyfY4G5wsYu/MRkX9CbTvQ7B19/CmRZZ87qfrQYgz7xF9qfYNTX/AGRUhJb/&#10;AFtn2DhuN4VnfmHuwM94V/YW8eGY2stUg1VxGCKXB4tO/iH33uF/hYN/cPAng7cXLgOKsDWFuHEx&#10;3i+25ouPe7MK3xHahODGcA8mnkO7vYHZ47gnbjYOT+0bK9R7AbzW3cF3qzsMdoezxD+7eMkYTxlx&#10;G/I1DHMXI2jBvteGvQK7Ai3GNre8YP3C3Zo7cEMP8SwG5bRm7g0xfv7CGFrrHuDrdlD+PgL+F47n&#10;8Q+07FdYLltQ7Lhf7XjDc8S58iZMkzpMyCdImyo4pc2VNlxeeXMlzIDI4YoTQ4TIyMjcP7qeor/6&#10;+anl/koT99PUf9nNTbh99H91XUeH9XNSXD/HR/dT1GZt/wBHNTuY6aP7qeozY/8APep5f5KP7qeo&#10;1YR/1c1T8aP7qeo8f6t6mfZNH91HUeP9XNTzf8Uf3U9R2F/XzU14/FB/209SOt1vU/xo/up6jR39&#10;fNT/ABqYCZPnzI506bHHNmzZkcUcybMjPzzI5kcfyjiMzMzMzUzeC9xYh5N4jT9B1SrKm0D1PoI+&#10;jan4syCXTydejnw1vStTH5iU446mGKglkRkS1RmaoSdf6XKp/gaP1PXH1508wilzNM6qmx1tTBIg&#10;L7GXT15VtJAR2SbkGg1dTMhlU9NrWlVFROjZBKkya6XMmzIzsKGEjMx05QeoPrv6dQ0/TFXX12ln&#10;oXrD0Jpk34upyZcipKpOfPneYklQeUkIyNR/L10//wDZ49Pbgeral6tdJ9SU1KkyLTa31t0PUJUw&#10;4T87KLpOfIq5q2wQxGrka2f6Q/RfoipaSPS49CLq/TtLm9N6H03pU0jlVNP0dpk2CTURVMUJzIfn&#10;ccmVBLOL4so5swyjgyRhPHUHpx6lTI6X0+6w1GXq9LrUFLNrZPT/AFFMpZemVkzVaSQUcyOjrKaV&#10;IlzZkuCM5cUmAzgOXHHFBO6z9KvVqT0zousz462LT+nNS6d6r6XkTJ8RxzJeiwlPlTaWDzGf9Lx1&#10;EyGW2CCGXCRQQy+tvWX1al9bT9Hi+f6Z0jqVVo8iRqlRTnDPp4S6N0eKor9RiKIoPucU75sZRJUQ&#10;HLM06xqNJ6r6R0vqrqeLpz83+nEfVGhzus6Ol0n1XoY5Mqr6ep53ziGYVBS/O5xQyjlwwqcMcUsi&#10;jPFG52KK7069Roaio9L+otQj1CTqUmVNr6no/WKmVBS1dSdDB5o52n1MMEB1MmVCccuMviy4Izjm&#10;Qx1PXHpN6qUnTNJrE2OrqKHpLVuneoelaepnToptR800ibHLn0URxGZHS/OIZcpCggkyyh8o/vk9&#10;cepFJ1J1fpVNFP0aPqLUNHqaykqClGR1PSXROkQx1EyrjbDBOjOecojI4IpXyozmdVlQR6N0totH&#10;+Y+jdHqIZJ6hTaPBOiqZtXq86nOKCKrqpsUU2bBBHFBKh8kqCKZ8M5sz0r6g6o1rSundCoNT1o6/&#10;Wdbr6XS9LoIanpavo5Eytr62KCVKhimzIJZRxxkSxERmNP1forqnp7q7SJHp307p03VumdZ0/XdM&#10;grpWralUTqT5/pkybJOZBBNlxRwlGsPmJWjcuxCj1nrPqXQek9Hi6O6noi1fqTVqDRNLhq58uTMk&#10;U83UdSmSpMEUZQReQooy8xkhKZkR+qmv9Ma1pfUWhahqei/MNa0SvpdT0quhpulaCjnzKPUKOKOV&#10;Nhhmy5ks4oIzJSNo6d646VrPmHUHTGq0ur6ZUnAccr49NH5oqeqlKXxJE6A4pM+UZpHLiigNkRjR&#10;dE9TazTeivUPT5UyCnoK/W6Pp7qjQNVqZRfnCPovXdRL5vqNLO+F5/gRy5pHDDBFPpoJkEBlNq63&#10;1w16HQpazDpfh9K0tdJkwocZzdZmxRyWEUXyvmZETGMNdU6R9BYNH679QdRknBUT9M1KX1F861Sm&#10;hip6av666xpDKScunjOMy02ijhOGI44YZNOU2KaNS1is+CVXquoVmpVXwJUEiQVRW1EVVPKTIl/J&#10;gg80R+WCFhEwhWn1tWnpnSHXOhfvcrtWOXFMptG1WXqEqs0bU9ROAzihpiSdInRlDF5PilMiSXBH&#10;EXql67dIesukUvVlfpuq9YyNB0Trfo3WtA6i6nqZp1c0qXTofPWfF1Kojihihk1JkU6Z54YEI5Zy&#10;58iZMkz5MyCdJnSo4pc2VNlxFHLmypkBlFDFDESlERsNwo/R76Tc7R9H6tlU9LIn6h1DUw6Lo+v6&#10;hQwHT0XU2g9SnFBL0/UzhiSbKjmyvPHHMhklMlTI5UMFfpnrb1BL6cm/d4KSOLpOvro6ePzRwRSd&#10;dk/CkmXlOFI/mRkaGdrNX6T9HqjS+tfUTU5P3am07VafqHU9T1elkxy6Ku696k09JFNJp4pkURUM&#10;o5cZFHF8GngKZHMLXOq+o66bqWvdR6rXazq1dNQo6mv1CoiqaiZ5IEKCHzRGUEEJFDDCkMJFCREX&#10;pLrvUeraboOiad1OU3UNX1esp9O0ygkzNPn08M+trqqKGVKl+aOEjmTIihJViMiaNP1fonqnp7q7&#10;SJHp107p03VemNZ07XdMhrpOralUTqP84aZMmyTmQQTZcUUBRqXmIjQIeaF4Bj7mOHqr6/8AVBw0&#10;PTfQXTdToVJqlSX9KyJ8+nLX+qa6WcJGfnoqCnkQx/4iqMiIzNnW3qJqJRS6jq3qLUdXlU8wyiio&#10;aCbOODS9OKIjMjKmpYZNPCamyAmmYYN945XYkFwbmeIv3gvC5wuu4i/tO4GvjYMm4ZkgdntmHsHh&#10;zMXODEZtYPAM9rbjCYqMUbnYoVxMYbQWyC9pcLDUKu/m8N2baH78DvIbl2IN3cByNEYy8XLhvN4d&#10;agsNOQ77FVGhVt3ssYPDbiFwVnaOYbzN9wNXk3vUcVJbR79w48B4Il4Q80LwDH3McPYuSAm96cQw&#10;b7xyuxILg3M8RfvBeFzhddxF/adwNfGwZNwzJA7PbMPYPDmYucGIzaweAZ7W3GExUYo3OxQriYw2&#10;gtkF7S4WGoVd/N4bs20P34HeQ3LsQbu4DkaIxl4uXDebw61BYach32KqNCrbvZYweG3ELgrO0cw3&#10;mb7gavJveo4qS2j37hx4DwRLwh5oXgGPuY4exckBN704hg33jldiQXBuZ4i/eC8LnC67iL+07ga+&#10;NgybhmSB2e2YeweHMxc4MRm1g8Az2tuMJioxRudihXExhtBbIL2lwsNQq7+bw3ZtofvwO8huXYg3&#10;dwHI0RjLxcuG83h1qCw05DvsVUaFW3eyxg8NuIXBWdo5hvM33A1eTe9RxUltHv3DjwHgiXhDzQvA&#10;Mfcxw9i5ICb3pxDBvvHK7EguDczxF+8F4XOF13EX9p3A18bBk3DMkDs9swbWAt6JzEdnySzcb/cO&#10;vk/2UyPyup+tBiXcveIsj7Bqf8IaNp4adUXjZxmEzwZgD4JclgNnsYDtyPkMy2NQeefYFzP2D3Oy&#10;Fh+CIgw2RRdcV9qdgJeWaA7SbieY8AWJ2kQ9lqg7WsV+8brmC8XWuuYHq0lxMZ2doXa9Wh7ywaPe&#10;QxNVsMXFc7cHb0uyB42W5jsep2jLuawg23tJgsP22DxxsDrMRxS9dwvU+RMDCcE2YYevPEKzg1Ae&#10;2TQmyYjAj4lYg7r73g9jfaGN9j2DHeNkBv8AcD8G4IOfJAzNXYDA8VYMzBMw8QaN4Dnv2cNmKQVd&#10;izHbe8bOUeIxLZxBGH7xkyw0stC5hWewID3MxD+byuFyWe8NvtzvFLXUM+dSVtFUyKyjq6aZFJqK&#10;WqpZhTqeokTZZ+aGOCOEooYiNSMiMh6U6tXStV0/156Pi/M/U8ktJgl6Jq2mVdGmrahI1GTH5Sgj&#10;qpEiqpZBw+aSc2fL8pkkyLsep2jLuawg23tJgsP22DxxsDrMRxS9dwvU+RMDFxCeO9A0yC959g2U&#10;JywwGRtRgex538h37/ZcNt4488BdsrQbS8bwfBVcOe5A/hcWA3tfcLGOI/AJu2Idz+YJqe8OXH3B&#10;vfzBOO57tiHbmo3sxQWODTeOj/o6+jkWtRarrdPT1/qx1DXab+aYJtZVTi1XXNKpJnxDmTznVRS6&#10;Y5qeT5lJhlGcXxDKB5KrU7hsqhULgrQbnbNGO1phWtXF1xDB7m3DHfdiMLPYMNjcMOTDVoPLcwkM&#10;OX3IL/aHm68nDi1lzhv95hi4hPHegaZBe8+wbKE5YYDI2owPY87+Q79/suG28ceeAu2VoNpeN4Pg&#10;quHPcgfwuLAb2vuFjHEfgE3bEO5/ME1PeHLj7g3v5gnHc92xDtzUb2YoLHBpvDNixDyVWp3DZVCo&#10;XBWg3O2aMdrTCtauLriGD3NuGO+7EYWewYbG4YcmGrQeW5hIYcvuQX+0PN15OHFrLnDf7zDFxCeO&#10;9A0yC959g2UJywwGRtRgex538h37/ZcNt4488BdsrQbS8bwfBVcOe5A/hcWA3tfcLGOI/AJu2Idz&#10;+YJqe8OXH3BvfzBOO57tiHbmo3sxQWODTeGbFiHkqtTuGyqFQuCtBuds0Y7WmFa1cXXEMHubcMd9&#10;2Iws9gw2Nww5MNWg8tzCQw5fcgv9oebrycOLWXOG/wB5hi4hPHegaZBe8+wbKE5YYDI2owPY87+Q&#10;79/suG28ceeAu2VoNpeN4PgquHPcgfwuLAb2vuFjHEfgE3bEO5/ME1PeHLj7g3v5gnHc92xDtzUb&#10;2YoLHBpvDNixDyVWp3DZVCoXBWg3O2aMdrTCtauLriGD3NuGO+7EYWewYbG4YcmGrQeW5hIYcvuT&#10;ZgLfm0Rv+wM32IbSHX1376ZH5XUsL60GIM28RFkfYNTtTqKjP/8AJs9pixqp2oOFhWXhc7+ARXbW&#10;B1yOD3X4WILSZn2Df7xxv3GYLhdvBtK1nMK82XjhhtiOD2WBpd5A2bwm5BsdlotzM37wRPaC33Ha&#10;gyXHggJxYdpDbeMnn7A3dfgwXuVvJQu8Js9RjffYHuPGwYWuvDb+/EL7LXjsxSxAy7ZhgvDvGC5N&#10;Db1Wxgwdfw9wTfkQJVxUKT0dntYCTkMrSyaNtxi1z39gywUntGLU3Bg7r1Yg73Jag2stF3Fto389&#10;48HoYv7uAc2/kNzMbWh1pjwwvUEd/usFljHoy0bXPB4cHYh433Ge4Ez2XDBQvPeOBZ5kDPssV7Bx&#10;VzxzaYTZ6jG++wPceNgwtdeG39+IX2WvHZiliBl2zDBeHeMFyaMV4oD7bry2MEWODgTe7mFa5wLH&#10;fiMk7FGIsaWBKO2xpngMc1cNmYjZq2DNMSK0htZsQS1zU3DK3e0YHkMNkcN2zRw23hOy1gt2aLe4&#10;sgnvDedrAZN4P3AiM24MBWP7cBluyBWWIZm4I4vHAFazcG45bxarAu8I6/i0Hf2oCa7Kx4dvTFBv&#10;tzHhvaNrhex7wSDC8rRivFAfbdeWxgixwcCb3cwrXOBY78RknYoxFjSwJR22NM8BjmrhszEbNWwZ&#10;piRWkNrNiCWuam4ZW72jA8hhsjhu2aOG28J2WsFuzRb3FkE94bztYDJvB+4ERm3BgKx/bgMt2QKy&#10;xDM3BHF44ArWbg3HLeLVYF3hHX8Wg7+1ATXZWPDt6YoN9uY8N7RtcL2PeCQYXlaMV4oD7bry2MEW&#10;ODgTe7mFa5wLHfiMk7FGIsaWBKO2xpngMc1cNmYjZq2DNMSK0htZsQS1zU3DK3e0YHkMNkcN2zRw&#10;23hOy1gt2aLe4sgnvDedrAZN4P3AiM24MBWP7cBluyBWWIZm4I4vHAFazcG45bxarAu8I6/i0Hf2&#10;oCa7Kx4dvTFBvtzHhvaNrhex7wSDC8rRivFAfbdeWxgixwcCb3cwrXOBY78RknYoxFjSwJR22NM8&#10;BjmrhszEbNWwZpiRWkNrNiCWuam4ZW72jA8hhsjhu2aOG28J2WsFuzRb3FkE94bztYDJvB+4ERm3&#10;BgKx/bgMt2QKyxDM3BHF44ArWbg3HLeLVYF3hHX8Wg7+1ATXZWPDt6YoN9uY8N7QVr2WCP7V+49n&#10;Dr1P9lMj8sqfrQYgtb3qIvtT7Bqaf7IaP/U6e4E2xbSYN99qKG7mC4iVxhpFsTQ63YkGTQeZDxLg&#10;wcUzc8gvDxG9BwtD2t4niH4g89vYL7MVDDuf7A7bAZqmBWgvbcrRsy/ZBxcMsSLcN2Fwx5IDuffa&#10;FuYjL8QaF3bxhyyDr0cQy8RepjsXGwP7HXIO8Y8Xi1WKOLnhuOR4GOT8cRsZstCNcGGVqM3qNuQv&#10;v3PF+zyG6+5jRkmQXC294wLZA7wG4t1g3nnxHhdeSBe5cx2jt4uCs7MAZ38SGHIsBk5Mw5fc4g49&#10;iG5fH2jxtCOzawNeXAYGtnaYavYLidaoY8kffmEwsfcNrgaF3bxhyyDr0cQy8RepjsXGwP7HXIO8&#10;Y8Xi1WKOLxc80wwGbOaBvPDAItj7UBO4vRtg9oLIsHDBzAjXcUYYtZ34hSuMZZreMd+8YswwFqLt&#10;kNrGDhcywYXOwMb0uFuz1BOwzFmXeDvUYlaRW2MDHsTYxazgQ4pe20wW2Lxn3v2UcfYHbeIPay5R&#10;2ExwPjzwGTAabHepjcXuIOO29vEdvG0Na32mMLCwME72YB+yYDtVEa4cLGOHF4ueaYYDNnNA3nhg&#10;EWx9qAncXo2we0FkWDhg5gRruKMMWs78QpXGMs1vGO/eMWYYC1F2yG1jBwuZYMLnYGN6XC3Z6gnY&#10;ZizLvB3qMStIrbGBj2JsYtZwIcUvbaYLbF4z737KOPsDtvEHtZco7CY4Hx54DJgNNjvUxuL3EHHb&#10;e3iO3jaGtb7TGFhYGCd7MA/ZMB2qiNcOFjHDi8XPNMMBmzmgbzwwCLY+1ATuL0bYPaCyLBwwcwI1&#10;3FGGLWd+IUrjGWa3jHfvGLMMBai7ZDaxg4XMsGFzsDG9Lhbs9QTsMxZl3g71GJWkVtjAx7E2MWs4&#10;EOKXttMFti8Z979lHH2B23iD2suUdhMcD488BkwGmx3qY3F7iDjtvbxHbxtDWt9pjCwsDBO9mAfs&#10;mA7VRGuHCxjhxeLnmmGAzZzQN54YBFsfagJ3F6NsHtBZFg4YOYEa7ijDFrO/EKVxjLNbxjv3jFmG&#10;AtRdshtYwcLmWDC52Bjelwt2eoJ2GYsy7wd6jErSK2xgY9ibGLWcCHFL22mC2xeM+9+yjj7A7bxB&#10;7WXKOwmOB8eeAyYDTY71Mbi9xBx23t4jt42hrW+0w5lhOYdwLM+Ajb+1Ntn2J3Dr5P8AZTIutq6m&#10;760GIM+8RZH2DU7P7YqPD/Q2eQLPZo2zaC4YvsBussPmYx3bPG5pN4jmnNozNfB4zNqWJmNlzD+K&#10;WtQbK21o38Lwtobfj2BUsxJMwRpex63g2uJPaEJje9BxLhYZCy3w2UMbgdltgZZ7gRXvsI7xnazg&#10;LjYfIY8wRJx4GNicEJ7w/tGOd4PNqkjswmxAy5ZjwsUdvaqC13BrhxXG4lBsVuyAzaXIbbOG69cm&#10;C7tfYLSbevEF4XBOSpzHLM942JbxcTO28djFM7Wixbb73g2W2MtGOD8gfYtzkMXbi5oHPyaeI3NG&#10;/heFtDb8ewKlmJJmCNL2PW8G1xJ7QhMb3oOJcLDIWW+GyhjcDstsDLPcCK99hHeM7WcBcbD5DHmC&#10;JOPAxsTghPeH9oxzvB5tUkdmE2IGXLMeFijt7VQWu4NcMWqdu4GrWg2oV3a8bOHewsHhnH3jfaRc&#10;ASW3GwJ7+Y5DguOA4doszM3mtgLP2uB5+xGi63DFgNXcyCZPVvEW7XXB9m+8XKdhDizEORMkvGCb&#10;KCOxp8cgeRFY8Msv4Djlig424J7BfsrVDLFGJvZxaEw3biIMex5d4XZ1wZteHvCckwHuYFU3dtg8&#10;FsegLtuB9724jsw3jPDeN12OAxap27gataDahXdrxs4d7CweGcfeN9pFwBJbcbAnv5jkOC44Dh2i&#10;zMzea2As/a4Hn7EaLrcMWA1dzIJk9W8RbtdcH2b7xcp2EOLMQ5EyS8YJsoI7GnxyB5EVjwyy/gOO&#10;WKDjbgnsF+ytUMsUYm9nFoTDduIgx7Hl3hdnXBm14e8JyTAe5gVTd22DwWx6Au24H3vbiOzDeM8N&#10;43XY4DFqnbuBq1oNqFd2vGzh3sLB4Zx9432kXAEltxsCe/mOQ4LjgOHaLMzN5rYCz9rgefsRoutw&#10;xYDV3MgmT1bxFu11wfZvvFynYQ4sxDkTJLxgmygjsafHIHkRWPDLL+A45YoONuCewX7K1QyxRib2&#10;cWhMN24iDHseXeF2dcGbXh7wnJMB7mBVN3bYPBbHoC7bgfe9uI7MN4zw3jddjgMWqdu4GrWg2oV3&#10;a8bOHewsHhnH3jfaRcASW3GwJ7+Y5DguOA4doszM3mtgLP2uB5+xGi63DFgNXcyCZPVvEW7XXB9m&#10;+8XKdhDizEORMkvGCbKCOxp8cgeRFY8Msv4Djlig424J7BfsrVDLFGJvZxaEw3biIMex5d4XZ1wZ&#10;teHvCckwHuYFU3dtg8Fseg77heTc2iPI0VxfJO0dep/spkMs/wCy6n60GIM+8RI/ymnAanb/AGxU&#10;m7+ps9A/vZY0drCuF5bxheYwR2DlHuPMlHuvF9rLeA3rvzIX3udiFXGy15IOBkwrgr7Ceq7wXuaN&#10;+4LbleaAsL7wb07cQje7AWFs9oLbEW4PyQOdyGDN7HBOR9w8EYjyDHrbaL9mvG3YYxG6/gEK8Hcu&#10;4jIbG17hZv4k0LyzHioeRWYpeHk9nF43G9/ANLF+5BuZYVwZsYcndkO1A7F/cG944Fcd45Wg28L8&#10;TG115Dfi01G+3i0PdzzLtGezxteg35G0YlbuCvsJ6rvBe5o37gtuV5oCwvvBvTtxCN7sBYWz2gts&#10;Rbg/JA53IYM3scE5H3DwRiPIMettov2a8bdhjEbr+AQrwdy7iMhsbXuFm/iTQvLMeKh5FZil438z&#10;Md7t4at+4g91hPuMKW2ALemAz38xbu5qLsk94y96oYyZZ2BGEpMLEd+7EduNg37INu0bMsJA7ZbR&#10;vfngO6zgFX34oC5J2NF7XX4mFzVoLDc1wMuwgmPfeHJ7XmCe3vD27hsjLxYxOCbGML3bx72laQUt&#10;iwG1tjBhxxDbOwOsW4Mv2UHd4XmYu4doc1faTxYl29jh7iHJo38zMd7t4at+4g91hPuMKW2ALemA&#10;z38xbu5qLsk94y96oYyZZ2BGEpMLEd+7EduNg37INu0bMsJA7ZbRvfngO6zgFX34oC5J2NF7XX4m&#10;FzVoLDc1wMuwgmPfeHJ7XmCe3vD27hsjLxYxOCbGML3bx72laQUtiwG1tjBhxxDbOwOsW4Mv2UHd&#10;4XmYu4doc1faTxYl29jh7iHJo38zMd7t4at+4g91hPuMKW2ALemAz38xbu5qLsk94y96oYyZZ2BG&#10;EpMLEd+7EduNg37INu0bMsJA7ZbRvfngO6zgFX34oC5J2NF7XX4mFzVoLDc1wMuwgmPfeHJ7XmCe&#10;3vD27hsjLxYxOCbGML3bx72laQUtiwG1tjBhxxDbOwOsW4Mv2UHd4XmYu4doc1faTxYl29jh7iHJ&#10;o38zMd7t4at+4g91hPuMKW2ALemAz38xbu5qLsk94y96oYyZZ2BGEpMLEd+7EduNg37INu0bMsJA&#10;7ZbRvfngO6zgFX34oC5J2NF7XX4mFzVoLDc1wMuwgmPfeHJ7XmCe3vD27hsjLxYxOCbGML3bx72l&#10;aQUtiwG1tjBhxxDbOwOsW4Mv2UHd4XmYuzRMlBMVp72sEZ2HC61UNB19/CmR+WVP1oMQZ8lEWR9g&#10;1O/98VJb/pbUDMsHYjZLzYGW4MB+zigO2wvaD7FTCwWF2uuGz8BvyGZ7OHtZcLXNRWXBSyYYwfso&#10;2syG7iM72lyGDbGBh+0cW2Bje9oyw7g2xl1ou7jDl7MxsywLs0NwK2+1R7brwlxcGJ7QdmNh3sHF&#10;/GwWkpjYm3oMXHxaPBr7xbj4NHaqNO4JZtcLDTAx2rniFYzsDfa8I3e8GeTlPEZpdxIgfgmJhziS&#10;8IT02aEtZafAcGFm0Lddi0yDD2K4Mvxe9R722C6/2i2/HEWutIKWTDGD9lG1mQ3cRne0uQwbYwMP&#10;2ji2wMb3tGWHcG2MutF3cYcvZmNmWBdmhuBW32qPbdeEuLgxPaDsxsO9g4v42C0lMbE29Bi4+LR4&#10;NfeLcfBo7VRp3BNm5hrUx7hffxwDnM3DC8rw9t/sB2dl7hyyvBsLji0WutvdYLzuHBXDBjOQ7bmm&#10;NlG/m9B4pyG1jRwajW4Bh73BW4W7yDc+GQ2LMOs9rBa1ysbmEZaXsF6eATg4X7tzBliaXi6zNoIm&#10;YK3cGv58SG3AwuxLaG28zdYHctkDmoru/MGnN2xDjhiMzutHfi4d1l2zBdshMGbzbwYO1/AJs3MN&#10;amPcL7+OAc5m4YXleHtv9gOzsvcOWV4NhccWi11t7rBedw4K4YMZyHbc0xso383oPFOQ2saODUa3&#10;AMPe4K3C3eQbnwyGxZh1ntYLWuVjcwjLS9gvTwCcHC/duYMsTS8XWZtBEzBW7g1/PiQ24GF2JbQ2&#10;3mbrA7lsgc1Fd35g05u2IccMRmd1o78XDusu2YLtkJgzebeDB2v4BNm5hrUx7hffxwDnM3DC8rw9&#10;t/sB2dl7hyyvBsLji0WutvdYLzuHBXDBjOQ7bmmNlG/m9B4pyG1jRwajW4Bh73BW4W7yDc+GQ2LM&#10;Os9rBa1ysbmEZaXsF6eATg4X7tzBliaXi6zNoImYK3cGv58SG3AwuxLaG28zdYHctkDmoru/MGnN&#10;2xDjhiMzutHfi4d1l2zBdshMGbzbwYO1/AJs3MNamPcL7+OAc5m4YXleHtv9gOzsvcOWV4NhccWi&#10;11t7rBedw4K4YMZyHbc0xso383oPFOQ2saODUa3AMPe4K3C3eQbnwyGxZh1ntYLWuVjcwjLS9gvT&#10;wCcHC/duYMsTS8XWZtBEzBW7g1/PiQ24GF2JbQ23mbrA7lsgc1Fd35g05u2IccMRmd1oPtxcC9ne&#10;JhO+SfMjQdffwpkWf/K6kvrQYgz72CLI+wam3/XFScfzbUPDit5WjY3jBcR45v8AENTcXEiGzGsD&#10;9rzMxdniV47O4mDDucCsLm7EY+wXNQ/eEZzDuJDdb3hh3sC5Ig5+BDF3Jjw1pmwOyxwDyueMd3YM&#10;HPadg7MnMIY7OFpPPF4z96jLG3eCCNtUbcBwsZuGx7htzFmxY2grPcLXogeRrlkLveEsuZxHhhaM&#10;7kBKXZ2DNjLFtIOVTtxyDt5do4ewb97sAVm/FgvS6zeObyaM+5zuYZtbYCNeexi/c4YXbrBc1D94&#10;RnMO4kN1veGHewLkiDn4EMXcmPDWmbA7LHAPK54x3dgwc9p2Dsycwhjs4Wk88XjP3qMsbd4II21R&#10;twHCxm4bHuG3MWbFjaCs9w3onaHKuyA+9trwlm9+zB4tc8XHxQWlkrwu4lsBvNuScRj34jgXILi9&#10;1mI587Qhsbe3gFbe7iNiRAWx3vMLflzMZ7YDCy8rhv33KE77MB7UaY2wQeLw7bAFbavgOLLCZcQu&#10;sYLe68N2xHvQxbc7cwgaOdwxGTyuCre08w9/vYY2bh9QivtTAF2dwvRGDmd7SwGfMW8bEewX87Bv&#10;RO0OVdkB97bXhLN79mDxa54uPigtLJXhdxLYDebck4jHvxHAuQXF7rMRz52hDY29vAK293EbEiAt&#10;jveYW/LmYz2wGFl5XDfvuUJ32YD2o0xtgg8Xh22AK21fAcWWEy4hdYwW914btiPehi2525hA0c7h&#10;iMnlcFW9p5h7/ewxs3D6hFfamALs7heiMHM72lgM+Yt42I9gv52Deidocq7ID722vCWb37MHi1zx&#10;cfFBaWSvC7iWwG825JxGPfiOBcguL3WYjnztCGxt7eAVt7uI2JEBbHe8wt+XMxntgMLLyuG/fcoT&#10;vswHtRpjbBB4vDtsAVtq+A4ssJlxC6xgt7rw3bEe9DFtztzCBo53DEZPK4Kt7TzD3+9hjZuH1CK+&#10;1MAXZ3C9EYOZ3tLAZ8xbxsR7BfzsG9E7Q5V2QH3tteEs3v2YPFrni4+KC0sleF3EtgN5tyTiMe/E&#10;cC5BcXusxHPnaENjb28Arb3cRsSIC2O95hb8uZjPbAYWXlcN++5QnfZgPajTG2CDxeHbYArbV8Bx&#10;ZYTLiF1jBb3Xhu2I96GLbnbmEDRzuGIyeVwVb2nmHv8Aewxs3D6hFfamALs7geCMBYKYj+1yVhsH&#10;Xr/7qZH5XUtUvrQYgzxvEWR9g1Mv/GKjJrE/qbPMJZv3uBb7H4hDd2IMLczDHLbkDt9uAf2hLGOd&#10;wIKh+xBy7mDgtg9rCF+ZOBpezHEGWGJ5uGDEbfYPY7gHFzsY8Kyx6kGZu8BbiYLnhcOLGhEZwzGR&#10;+4w/tuDFvMr1Hirx7XWoPBm4Jm67IWKQNpcdyDK1UXa0bd4waz3BDXZgfZsYtcnc0dm4Hi/C1waV&#10;+e8NuYhjDDIPO6/Jwua8x2oe3AZ3dnuDnsc0sA4mGhhXt2MP5o0b1PwMLyBJfYOeF42sGxcTF+ZO&#10;BpezHEGWGJ5uGDEbfYPY7gHFzsY8Kyx6kGZu8BbiYLnhcOLGhEZwzGR+4w/tuDFvMr1Hirx7XWoP&#10;Bm4Jm67IWKQNpcdyDK1UXa0bd4waz3BDXZgfZsYzLneF9i4g7SN25oueSuaGsY5jbxcXclgU7rSx&#10;YHZLdYCV24Xbcgt7FsQswxXofiCM8NkIP4OyG3AWICS9veC7E3sQGj+GZgscVVlganYmYNNsCBlh&#10;ejx7mrYaC7a8W8bsBwcY529ph7b/AGgtsCFiXMF9rMmjBeZND/YFfad5NsDlZwwQcic4ZkePBRkt&#10;livC2g2cEFrH3DnsgwbhuaHtUIx3AxmXO8L7FxB2kbtzRc8lc0NYxzG3i4u5LAp3WliwOyW6wErt&#10;wu25Bb2LYhZhivQ/EEZ4bIQfwdkNuAsQEl7e8F2JvYgNH8MzBY4qrLA1OxMwabYEDLC9Hj3NWw0F&#10;214t43YDg4xzt7TD23+0FtgQsS5gvtZk0YLzJof7Ar7TvJtgcrOGCDkTnDMjx4KMlssV4W0Gzggt&#10;Y+4c9kGDcNzQ9qhGO4GMy53hfYuIO0jduaLnkrmhrGOY28XF3JYFO60sWB2S3WAlduF23ILexbEL&#10;MMV6H4gjPDZCD+DshtwFiAkvb3guxN7EBo/hmYLHFVZYGp2JmDTbAgZYXo8e5q2Ggu2vFvG7AcHG&#10;OdvaYe2/2gtsCFiXMF9rMmjBeZND/YFfad5NsDlZwwQcic4ZkePBRktlivC2g2cEFrH3Dnsgwbhu&#10;aHtUIx3AxmXO8L7FxB2kbtzRc8lc0NYxzG3i4u5LAp3WliwOyW6wErtwu25Bb2LYhZhivQ/EEZ4b&#10;IQfwdkNuAsQEl7e8F2JvYgNH8MzBY4qrLA1OxMwabYEDLC9Hj3NWw0F214t43YDg4xzt7TD23+0F&#10;tgQsS5gvtZk0YLzJof7Ar7TvJtgcrOGCDkTnDMjx4KMlssV4W0GzggtxRwLje0R3eU+w2KY6+X/Z&#10;TJ/LKm360GIHP77BF9qfYNT/AIRUa4/1NnvDSD71d3hcLbrFDEvDbMeQRzF5ICxvsteDZuDFye0d&#10;tzA3hY5wtPFzRk1/FA+8lvD9sQj/AGNeYN2zbBw942Lawb+7EO2uG/jvB+5CS4byxGJ3XJYQfzxY&#10;OHZZiMH99g2beHrZ7EDjXi8rhjyHK4e214XsDkUlYNs2IEPZgZlwaGd17iFnB5BLi7QwrgS3bha/&#10;ZwNihtp5gtxv3C3ky8JwV/G8Nt2aOWxC48rbHjZvEZHsQat1/AxzG95DJr+KB95LeH7YhH+xrzBu&#10;2bYOHvGxbWDf3Yh21w38d4P3ISXDeWIxO65LCD+eLBw7LMRg/vsGzbw9bPYgca8XlcMeQ5XD22vC&#10;9gcikrBtmxAh7MG5u7EEnua0b7zNwtUi3jhkCbudzG/Z4NcyDWKCfZsYfytcMeC2kaC5RhxLMY3G&#10;auyHv5DBSDcstxDfZ4DeGDbkQVdrQlr2YNBv5liGPZaO7PMeB2WOCN9g2U7gZ8EsY8byeLl8Lx2K&#10;3co4cEUYPazgo33cu4NTPwCr3WYC29HcxmxCTsHsInvaHnjmLWkxRsSWtCO9zhubuxBJ7mtG+8zc&#10;LVIt44ZAm7ncxv2eDXMg1ign2bGH8rXDHgtpGguUYcSzGNxmrsh7+QwUg3LLcQ32eA3hg25EFXa0&#10;Ja9mDQb+ZYhj2WjuzzHgdljgjfYNlO4GfBLGPG8ni5fC8dit3KOHBFGD2s4KN93LuDUz8Aq91mAt&#10;vR3MZsQk7B7CJ72h545i1pMUbElrQjvc4bm7sQSe5rRvvM3C1SLeOGQJu53Mb9ng1zINYoJ9mxh/&#10;K1wx4LaRoLlGHEsxjcZq7Ie/kMFINyy3EN9ngN4YNuRBV2tCWvZg0G/mWIY9lo7s8x4HZY4I32DZ&#10;TuBnwSxjxvJ4uXwvHYrdyjhwRRg9rOCjfdy7g1M/AKvdZgLb0dzGbEJOwewie9oeeOYtaTFGxJa0&#10;I73OG5u7EEnua0b7zNwtUi3jhkCbudzG/Z4NcyDWKCfZsYfytcMeC2kaC5RhxLMY3GauyHv5DBSD&#10;cstxDfZ4DeGDbkQVdrQlr2YNBv5liGPZaO7PMeB2WOCN9g2U7gZ8EsY8byeLl8Lx2K3co4cEUYPa&#10;zgo33cu4NTPwCr3WYC29HcxmxCTsB+BEHstK4R/amitYhuHX38KZCq9fndT9aDEGfeIvtT7BqePU&#10;VJ/qbUIY9mI543MFrrDUXEfeQbdgLeV7HB3C0WvusBkvssF9q4C7saDaF3HxuHs7RY3kxw3MXPHA&#10;NzO8W8SseN7U7UFqkXuDe69FYODg1VPZpENu8cms3BmG8Ky7vUhyUng78PAgT/Zeg7+bQxHYusFu&#10;fJxi9iq7IOXjkNrlaPDiYRXd1g9l94s2aowO1iNMPS7xIPcefMW2JmrBaffigvM8rXvGb7TuFlmS&#10;oD4NuGLmm5RY3sK1BwQ7xh24mENou8bB7zyQM3HyQ1DODFC7j43D2dosbyY4bmLnjgG5neLeJWPG&#10;9qdqC1SL3BvdeisHBwaqns0iG3eOTWbgzDeFZd3qQ5KTwd+HgQJ/svQd/NoYjsXWC3Pk4xexVdkH&#10;LxyG1ytHhxMIru6wc1xvG16qNr0DGWOBNty3IQbuZi4exikxgz3vYqkM77A7mDL2BX3b7VFrTvQn&#10;NMXIl+8xguDwhrY6wP7w3wS5w2PcwMvGBswfYLE7cQbOOVovZ3oO0+4MswwG8yvS0X7MMN8O0NY7&#10;EXK1xNwaLfdkMiseOC8bPYOW97Ry2IZbPMFnaW9VFruOAc3PmNjIhzZwHuHcVpPFwxL3NHNcbxte&#10;qja9AxljgTbctyEG7mYuHsYpMYM972KpDO+wO5gy9gV92+1Ra070JzTFyJfvMYLg8Ia2OsD+8N8E&#10;ucNj3MDLxgbMH2CxO3EGzjlaL2d6DtPuDLMMBvMr0tF+zDDfDtDWOxFytcTcGi33ZDIrHjgvGz2D&#10;lve0ctiGWzzBZ2lvVRa7jgHNz5jYyIc2cB7h3FaTxcMS9zRzXG8bXqo2vQMZY4E23LchBu5mLh7G&#10;KTGDPe9iqQzvsDuYMvYFfdvtUWtO9Cc0xciX7zGC4PCGtjrA/vDfBLnDY9zAy8YGzB9gsTtxBs45&#10;Wi9neg7T7gyzDAbzK9LRfsww3w7Q1jsRcrXE3Bot92QyKx44Lxs9g5b3tHLYhls8wWdpb1UWu44B&#10;zc+Y2MiHNnAe4dxWk8XDEvc0c1xvG16qNr0DGWOBNty3IQbuZi4exikxgz3vYqkM77A7mDL2BX3b&#10;7VFrTvQnNMXIl+8xguDwhrY6wP7w3wS5w2PcwMvGBswfYLE7cQbOOVovZ3oO0+4MswwG8yvS0X7M&#10;MN8O0NY7EXK1xNwaLfdkMiseOC8bPYOW97Ry2IZbPMFnaW9VFruOAc3PmNjIhzZgwEuNzGXCP7U0&#10;IrS8pmOvrP7aZDH/APbdT9aDEGYi+1PsGpu/uio2H+jZ6EgvVceQNeDTYHlebbsgTFuwvG/dvDS4&#10;5Ai7u4bkw3KMmM4mO25Rhs1gaxmzA7h4mNzM7fYExdvwHZdcSAuGdlph2ZEObktV7xknuDdrUGB2&#10;tM8hZc0XuW8bnKQ3Y7gvFnFoWzZqDndsos2daCe3i54vbwsClwIxwRpcjGBqj1GDcbAzh3DLhwCu&#10;Nt3MckKzIZBGXlcigrM7TB9ncDXEvAe3mRgmdrb3jjhxQFddbkMC48xjzcqoNskaPB62PHIyIg7F&#10;Lgx13cQO+xnAXK3ZQ7h4mNzM7fYExdvwHZdcSAuGdlph2ZEObktV7xknuDdrUGB2tM8hZc0XuW8b&#10;nKQ3Y7gvFnFoWzZqDndsos2daCe3i54vbwsClwIxwRpcjGBqj1GDcbAzh3DLhwHdfcHJZlmC2JmY&#10;QiaXYt45nngH2MysMHY/DeLWcbx2+LAzbjwGD1tGVq7wuZYOUdnYO23cwbm2pdeL7fBQx2xg+T32&#10;DPeLe0WO4+4b9nh27k0clb2kLS55tD+2/gGYXtINub2jO0ZMf3jhwyF5JcN2HcM9jQPZZmPA1S8N&#10;y9gehH4WkOJMVCsaMLnhHohOFua2BO3IMudmNrrx3X3ByWZZgtiZmEIml2LeOZ54B9jMrDB2Pw3i&#10;1nG8dviwM248Bg9bRlau8LmWDlHZ2Dtt3MG5tqXXi+3wUMdsYPk99gz3i3tFjuPuG/Z4du5NHJW9&#10;pC0uebQ/tv4BmF7SDbm9oztGTH944cMheSXDdh3DPY0D2WZjwNUvDcvYHoR+FpDiTFQrGjC54R6I&#10;ThbmtgTtyDLnZja68d19wclmWYLYmZhCJpdi3jmeeAfYzKwwdj8N4tZxvHb4sDNuPAYPW0ZWrvC5&#10;lg5R2dg7bdzBubal14vt8FDHbGD5PfYM94t7RY7j7hv2eHbuTRyVvaQtLnm0P7b+AZhe0g25vaM7&#10;Rkx/eOHDIXklw3Ydwz2NA9lmY8DVLw3L2B6EfhaQ4kxUKxowueEeiE4W5rYE7cgy52Y2uvHdfcHJ&#10;ZlmC2JmYQiaXYt45nngH2MysMHY/DeLWcbx2+LAzbjwGD1tGVq7wuZYOUdnYO23cwbm2pdeL7fBQ&#10;x2xg+T32DPeLe0WO4+4b9nh27k0clb2kLS55tD+2/gGYXtINub2jO0ZMf3jhwyF5JcN2HcM9jQPZ&#10;ZmPA1S8Ny9gehH4WkOJMVCsaMLngyeiWXECuaJl3lMm/amg69T/ZTI51lT9aDEvPvQRZH2DU0X+6&#10;KjX+x09oxu8B3PFuTXgu0xzTALk9nAMRN9rxajeQsGR9rSD3I3taYLnvagYqN2aGe0O2MbcQwmbP&#10;UbM3huysUclPDYxffgoy3GNjFuJnwKwHYqWhNjUcOF5oMbG7xZ7riBO7UbiMc+TRciYdo3e0gibW&#10;ooJ9m4FwwQFiDS82vUezuFp2WcxYZlxFpvbcWAJys2QgeHLIe3mDstvZeEd27hxwN+1gvvG73h7F&#10;PFg9rcEHB+do5eLRZs/3CwtsAuF92QTbFoYqN2aGe0O2MbcQwmbPUbM3huysUclPDYxffgoy3GNj&#10;FuJnwKwHYqWhNjUcOF5oMbG7xZ7riBO7UbiMc+TRciYdo3e0gibWooJ9m4FwwQFiDS82vUe1+8L3&#10;cw7NOxA3EsuILBLbcVBt8d4avbxHjc9Qm/IcW7wXdzIbhZcot22aOHbgNlW8hbe+8Xb/ABCtc/LM&#10;J7ww2bXDtcMd9o7OwI+43jZd422QY95XqG225uUwyy7i4N595i3gy4kaDQmsu3g2944M9492fgHX&#10;ZEl48UvtQW7ZBh3LaN3tJQRJ7L3ArHJheC4cwV+APM3uHtfvC93MOzTsQNxLLiCwS23FQbfHeGr2&#10;8R43PUJvyHFu8F3cyG4WXKLdtmjh24DZVvIW3vvF2/xCtc/LMJ7ww2bXDtcMd9o7OwI+43jZd422&#10;QY95XqG225uUwyy7i4N595i3gy4kaDQmsu3g2944M9492fgHXZEl48UvtQW7ZBh3LaN3tJQRJ7L3&#10;ArHJheC4cwV+APM3uHtfvC93MOzTsQNxLLiCwS23FQbfHeGr28R43PUJvyHFu8F3cyG4WXKLdtmj&#10;h24DZVvIW3vvF2/xCtc/LMJ7ww2bXDtcMd9o7OwI+43jZd422QY95XqG225uUwyy7i4N595i3gy4&#10;kaDQmsu3g2944M9492fgHXZEl48UvtQW7ZBh3LaN3tJQRJ7L3ArHJheC4cwV+APM3uHtfvC93MOz&#10;TsQNxLLiCwS23FQbfHeGr28R43PUJvyHFu8F3cyG4WXKLdtmjh24DZVvIW3vvF2/xCtc/LMJ7ww2&#10;bXDtcMd9o7OwI+43jZd422QY95XqG225uUwyy7i4N595i3gy4kaDQmsu3g2944M9492fgHXZEl48&#10;UvtQW7ZBh3LaN3tJQiLzS9wLl3iPGE2HkbVHX38KZDr/AJ3Umf1oMQZ94i+1PsGpkf8Asioyu/0N&#10;nsMJejz3EESzkGFbfwBs3ZhhWki22An2Y5uC8Mx4lzFzzfcwdr7+AWzxxDydYLd+IPBSUeFoaxDU&#10;8Lhfv5sCKt44Xc1DT22cMFJo23D2uHtfeN125gXdsg24KH5J2NC7jT2juXxB7cRZdiR7hZaexjtv&#10;G5DsB7YPDDUi5tFqXXBpEXBzhsezQfEbZC7jkQbzXiwcTuJ47strxvaTHYhPHNhC7tuBYJk8WeO1&#10;gLuvcCwRneMsrxuRt7g5+FuBjJAh3bMFu/EHgpKPC0NYhqeFwv382BFW8cLuahp7bOGCk0bbh7XD&#10;2vvG67cwLu2QbcFD8k7Ghdxp7R3L4g9uIsuxI9wstPYx23jch2A9sHhhqRc2i1LrhaVlo2uWwGjD&#10;futG52Ax3WMG/Ju8Oxsct4bwtG/feHdlyvDN/Y0Fu37w723oC5eBAlaTMxhbiMisvcHWcMEHbdvF&#10;xoZ3cTDD5X2hli9jzHa0FshYhG8iwcEvHCwz7BYm3YE4n4h6bYhngO27Mc70C5WJ2h3uyGNjjMOv&#10;xLMW3OBu2tHttyMc3tRAvP3jBGpZkDz9gyfuuDyS+0WlZaNrlsBow37rRudgMd1jBvybvDsbHLeG&#10;8LRv33h3Zcrwzf2NBbt+8O9t6AuXgQJWkzMYW4jIrL3B1nDBB23bxcaGd3Eww+V9oZYvY8x2tBbI&#10;WIRvIsHBLxwsM+wWJt2BOJ+Iem2IZ4DtuzHO9AuVidod7shjY4zDr8SzFtzgbtrR7bcjHN7UQLz9&#10;4wRqWZA8/YMn7rg8kvtFpWWja5bAaMN+60bnYDHdYwb8m7w7Gxy3hvC0b994d2XK8M39jQW7fvDv&#10;begLl4ECVpMzGFuIyKy9wdZwwQdt28XGhndxMMPlfaGWL2PMdrQWyFiEbyLBwS8cLDPsFibdgTif&#10;iHptiGeA7bsxzvQLlYnaHe7IY2OMw6/Esxbc4G7a0e23Ixze1EC8/eMEalmQPP2DJ+64PJL7RaVl&#10;o2uWwGjDfutG52Ax3WMG/Ju8Oxsct4bwtG/feHdlyvDN/Y0Fu37w723oC5eBAlaTMxhbiMisvcHW&#10;cMEHbdvFxoZ3cTDD5X2hli9jzHa0FshYhG8iwcEvHCwz7BYm3YE4n4h6bYhngO27Mc70C5WJ2h3u&#10;yGNjjMOvxLMW3OBu2tHttyMc3tRAu24E2/diI8sFcZWjr7DqmRyq6lfrQYg2tEX2p9g1N/8AdFR7&#10;/wCp08M2JMQzbMw1+ZuJot7FJw44mL07FwC2nvaMO+zIb88X3BdsBwT3BFdswWm3eHGbi4XqLbLS&#10;3h2eJhj/AGDczGwHZ3LeGcVTmGH7grb99jxxwsGTNlF1zSM+YxLIJY0hzZ2i3Z4yeauHh2C3Gx4J&#10;zs2bhdh4qNkTMXteDvS7AdzL3A+bMVtBncWzQ2+/sGLfa4ZZOsIPTkH2bMDiZf4DtzuINW3Mi7R3&#10;M7Bvu7VGN45Kt5Anuf3MGLnYC+zeNkxDO9HXELWEexC027w4zcXC9RbZaW8OzxMMf7BuZjYDs7lv&#10;DOKpzDD9wVt++x444WDJmyi65pGfMYlkEsaQ5s7Rbs8ZPNXDw7BbjY8E52bNwuw8VGyJmL2vB3pd&#10;gO5l7hfi1jbBu9rA33bEL9sQ1ccia0Wdptu9ovxN2Qt7t4XYmOIcWjZhPD7e9gx2QWr4kMU3Magu&#10;sz4BuxmEV29L2jZileYXNTQNPa5BmjrTeODUvGbT9g2Rzhu4g+PvyFpo61NwsRnv7hfadvFBx2Pi&#10;GWMYe+wO4lioxw4hOdo5hvDEE9X8Q3PcH42sVrRmrzTMH327wy3svINbZcTrxYr0cjB7OQvxaxtg&#10;3e1gb7tiF+2IauORNaLO023e0X4m7IW928LsTHEOLRswnh9vewY7ILV8SGKbmNQXWZ8A3YzCK7el&#10;7RsxSvMLmpoGntcgzR1pvHBqXjNp+wbI5w3cQfH35C00dam4WIz39wvtO3ig47HxDLGMPfYHcSxU&#10;Y4cQnO0cw3hiCer+IbnuD8bWK1ozV5pmD77d4Zb2XkGtsuJ14sV6ORg9nIX4tY2wbvawN92xC/bE&#10;NXHImtFnabbvaL8TdkLe7eF2JjiHFo2YTw+3vYMdkFq+JDFNzGoLrM+AbsZhFdvS9o2YpXmFzU0D&#10;T2uQZo603jg1Lxm0/YNkc4buIPj78haaOtTcLEZ7+4X2nbxQcdj4hljGHvsDuJYqMcOITnaOYbwx&#10;BPV/ENz3B+NrFa0Zq80zB99u8Mt7LyDW2XE68WK9HIwezkL8WsbYN3tYG+7YhftiGrjkTWiztNt3&#10;tF+JuyFvdvC7ExxDi0bMJ4fb3sGOyC1fEhim5jUF1mfAN2Mwiu3pe0bMUrzC5qaBp7XIM0dabxwa&#10;l4zafsGyOcN3EHx9+QtNHWpuFiM9/cL7Tt4oOOx8QyxjD32B3EsVGOHEJztHMN4Ygnq/iG57g/G1&#10;itaM1eaZg8b7Ri1gmfao5n2J2jr7+FMhiO/pup+tBiDPvEWR9g1Nf9kNHw/NtRcE2zaLeB944cnG&#10;LGHb2EGXXIuIXgacGhC2Y143tMYrw4DjzzHteLl5htmHYOSdos7AXZePGxR78htfcYcm7tUNt3EV&#10;w9vIWduIfY/EGdhLbiO28wtubi3g2u2QN7LdwZg0rbwt7Da0ZtxF17GDe3M8xsdlxja5oPxtwBLg&#10;zHEbI0Gw+8rDG6wE4xxNrWvGR9uIeuzFBm/dvC5EXYwbP3hdmWBzTwxDUPZRg7mOeA7LHDcezR2e&#10;Iubsg3vQNsw7ByTtFnYC7Lx42KPfkNr7jDk3dqhtu4iuHt5CztxD7H4gzsJbcR23mFtzcW8G12yB&#10;vZbuDMGlbeFvYbWjNuIuvYwb25nmNjsuMbXNB+NuAJcGY4jds0Hcezuwe4EzFSZmOd2NgJT7zaGp&#10;7nA8feOHvF+yhWMC3+LQe9wTnitoTk7NoytLgoff7yIhdkEc3L3jiWAyt5PHJ7XNMe1TcO3fiHt8&#10;XDJLg/weO5RdcgefuaHcRY5XsGFttrxm8wuNpdwwLsuF3Em3A72LaRqGWpY5MBm28bnGfeHWtzGd&#10;+WA7twN9/sBKxzbTG7ZoO49ndg9wJmKkzMc7sbASn3m0NT3OB4+8cPeL9lCsYFv8Wg97gnPFbQnJ&#10;2bRlaXBQ+/3kRC7II5uXvHEsBlbyeOT2uaY9qm4du/EPb4uGSXB/g8dyi65A8/c0O4ixyvYMLbbX&#10;jN5hcbS7hgXZcLuJNuB3sW0jUMtSxyYDNt43OM+8OtbmM78sB3bgb7/YCVjm2mN2zQdx7O7B7gTM&#10;VJmY53Y2AlPvNoanucDx944e8X7KFYwLf4tB73BOeK2hOTs2jK0uCh9/vIiF2QRzcveOJYDK3k8c&#10;ntc0x7VNw7d+Ie3xcMkuD/B47lF1yB5+5odxFjlewYW22vGbzC42l3DAuy4XcSbcDvYtpGoZaljk&#10;wGbbxucZ94da3MZ35YDu3A33+wErHNtMbtmg7j2d2D3AmYqTMxzuxsBKfebQ1Pc4Hj7xw94v2UKx&#10;gW/xaD3uCc8VtCcnZtGVpcFD7/eRELsgjm5e8cSwGVvJ45Pa5pj2qbh278Q9vi4ZJcH+Dx3KLrkD&#10;z9zQ7iLHK9gwttteM3mFxtLuGBdlwu4k24HexbSNQy1LHJgM23jc4z7x2+8Fv7BH9qbP+ZMdffwq&#10;kfldT9aDEGfeQi+1PsGpv/uipLP9LagxevNHjDEu4eCIuHiHkgtbwvGBeF3aN1vEPR3awOs2aM3F&#10;grwhZYkC8dwsyY7EOafhYCtPvejBvV5Az37GLnrc5xBLl4WtFl3eLbLewY5YKEvfiLhlc9VClc5j&#10;PqLYtjRdx3gnHfsYVvGyw2i/3Dc42Bm92bh4XmakO/fuBltyG8mErMWBGcGgs34Dx4BnsxaLN3Jo&#10;2S9gua2zJ4y3k4XmePIhl2HaHEt3aSjvY9424qO5bCC2eOATnaGPuwxDncSD703hzctwsyY7EOaf&#10;hYCtPvejBvV5Az37GLnrc5xBLl4WtFl3eLbLewY5YKEvfiLhlc9VClc5jPqLYtjRdx3gnHfsYVvG&#10;yw2i/wBw3ONgZvdm4eF5mpDv37gZbchvJhKzFg5PNu4b0sPMbrMfqOvRUMeztDLTwMYXGeGAbg7M&#10;crdxmLSwt4D3peLO/wBweaFsocza0InHwD17yC3Cxip4kGvcnJgt8QrW8mAr7iTMOat2INW4ZDiy&#10;60cSM8DHtMPu8Q3huUYm1pXvQXewYd62oPFTw+pcSpj9Qn7j8Ati3c2B2XsG7Z4vJhm8c87S8Bxx&#10;2xHZZgLm3tzHJ5t3Delh5jdZj9R16Khj2doZaeBjC4zwwDcHZjlbuMxaWFvAe9LxZ3+4PNC2UOZt&#10;aETj4B695BbhYxU8SDXuTkwW+IVreTAV9xJmHNW7EGrcMhxZdaOJGeBj2mH3eIbw3KMTa0r3oLvY&#10;MO9bUHip4fUuJUx+oT9x+AWxbubA7L2Dds8XkwzeOedpeA447YjsswFzb25jk827hvSw8xusx+o6&#10;9FQx7O0MtPAxhcZ4YBuDsxyt3GYtLC3gPel4s7/cHmhbKHM2tCJx8A9e8gtwsYqeJBr3JyYLfEK1&#10;vJgK+4kzDmrdiDVuGQ4sutHEjPAx7TD7vEN4blGJtaV70F3sGHetqDxU8PqXEqY/UJ+4/ALYt3Ng&#10;dl7Bu2eLyYZvHPO0vAccdsR2WYC5t7cxyebdw3pYeY3WY/UdeioY9naGWngYwuM8MA3B2Y5W7jMW&#10;lhbwHvS8Wd/uDzQtlDmbWhE4+AeveQW4WMVPEg17k5MFviFa3kwFfcSZhzVuxBq3DIcWXWjiRngY&#10;9ph93iG8NyjE2tK96C72DDvW1B4qeH1LiVMfqE/cfgFsW7mwOy9g3bPB2k83grTUz8BH9qb22Gzx&#10;HX1n9tMiz/5ZUl9aDEGYi+1PsGpm0v7YaN9v9Tp4ttN9lovQXG7vBPywcg3O4OG63tBYDe5+ftGJ&#10;+8b7MT2sDlwtXExxVcAxWvwHHBpjgzLMceBDtUbGeRjg4r3jB2xhGmZbMFlmyjeZe0MLc40C8XHu&#10;GOSWB/cx7Rubw8BuIEzvUM3K81e0WWqzkG2Nw3KM924exh4BidmYLHawP7xhnfs0LxwIN4PIOPwD&#10;z7EJUDj7+IwY8W8smjbJRhsrxs0I+668d/uDb8Nw8eQPtD2ArrTVt44tRMjBsYWGCtDFa/AccGmO&#10;DMsxx4EO1RsZ5GODiveMHbGEaZlswWWbKN5l7QwtzjQLxce4Y5JYH9zHtG5vDwG4gTO9QzcrzV7R&#10;ZarOQbY3Dcoz3bh7GHgGJ2ZgsdrA/vGXeO65cg0iTnxDL2CxtxDbsF7sG2DPNMQWzXEgt9jzaF43&#10;3Br7gnsG+wk3bwzs4A7w/faLcTs3jFvsIH4vtF64OHHcwbNyMG32kWzxf7A3nduF1ltoRnfmMSuL&#10;uMcLe4FmZb7xeTtiC37hZiRNscHkbcwh3OUNu5i7bAXps4OLFp8A2yxjCBsfdaLrUyuQe1WjPcoa&#10;mOO8Zd47rlyDSJOfEMvYLG3ENuwXuwbYM80xBbNcSC32PNoXjfcGvuCewb7CTdvDOzgDvD99otxO&#10;zeMW+wgfi+0Xrg4cdzBs3IwbfaRbPF/sDed24XWW2hGd+YxK4u4xwt7gWZlvvF5O2ILfuFmJE2xw&#10;eRtzCHc5Q27mLtsBemzg4sWnwDbLGMIGx91outTK5B7VaM9yhqY47xl3juuXINIk58Qy9gsbcQ27&#10;Be7BtgzzTEFs1xILfY82heN9wa+4J7BvsJN28M7OAO8P32i3E7N4xb7CB+L7ReuDhx3MGzcjBt9p&#10;Fs8X+wN53bhdZbaEZ35jEri7jHC3uBZmW+8Xk7Ygt+4WYkTbHB5G3MIdzlDbuYu2wF6bODixafAN&#10;ssYwgbH3Wi61MrkHtVoz3KGpjjvGXeO65cg0iTnxDL2CxtxDbsF7sG2DPNMQWzXEgt9jzaF433Br&#10;7gnsG+wk3bwzs4A7w/faLcTs3jFvsIH4vtF64OHHcwbNyMG32kWzxf7A3nduF1ltoRnfmMSuLuMc&#10;Le4FmZb7xeTtiC37hZiRNscHkbcwh3OUNu5i7bAXps4OLFp8A2yxjCBsJvMcTTmI/tbG2GOvseqZ&#10;H5XU/WgxBn3iLI+wamv+yKjRE/72z2oFYp9lo4PytQPP3d94clykhguby3g7sAVinyxUWI5TutBJ&#10;m3CwOy7Wjg07RwdzG63iN5b2WCzvfYo4Pcqhedu7cC5uduF9jeI2RRcbCYrrg+xNkDNiHIy3XDfy&#10;vCXnm42g7yHNuATYluGyI4MFm7vGVpI6wcUJ6Xe0KxHLaFIgrvEb2bGMzLJAw+PMWYX5MFrLk7gr&#10;VxvGJ9qjDF7HjDFwJ+OCNCFj4EDa7NmYYZ22+ARi77TaOPBGOCNXZwVLEIgvezINsdmNk5i1q8jc&#10;N1vEby3ssFne+xRwe5VC87d24Fzc7cL7G8Rsii42ExXXB9ibIGbEORluuG/leEvPNxtB3kObcAmx&#10;LcNkRwYLN3eMrSR1g4oT0u9oViOW0KRBXeI3s2MWWIyww8jBXuVRdzCtPbsGfiHccHsDXcOZBuR9&#10;rRf3PBpZhzNgf2BO+8LsiMDkPLsFqIiDDcLGc8GhvMG168hdstg3lsQXvIYe1pMHPDgM35BVO65b&#10;bBZfvzFxuvD8GLmL07HqNldgN58BjYbVY9wO92yjm3AJzuuGzCc8cEXsF/tF+LyzQdl/ILZgduQU&#10;l7gvbYY3sYLLEZYYeRgr3Kou5hWnt2DPxDuOD2BruHMg3I+1ov7ng0sw5mwP7AnfeF2RGByHl2C1&#10;ERBhuFjOeDQ3mDa9eQu2Wwby2IL3kMPa0mDnhwGb8gqndcttgsv35i43Xh+DFzF6dj1GyuwG8+Ax&#10;sNqse4He7ZRzbgE53XDZhOeOCL2C/wBovxeWaDsv5BbMDtyCkvcF7bDG9jBZYjLDDyMFe5VF3MK0&#10;9uwZ+IdxwewNdw5kG5H2tF/c8GlmHM2B/YE77wuyIwOQ8uwWoiIMNwsZzwaG8wbXryF2y2DeWxBe&#10;8hh7Wkwc8OAzfkFU7rltsFl+/MXG68PwYuYvTseo2V2A3nwGNhtVj3A73bKObcAnO64bMJzxwRew&#10;X+0X4vLNB2X8gtmB25BSXuC9thjexgssRlhh5GCvcqi7mFae3YM/EO44PYGu4cyDcj7Wi/ueDSzD&#10;mbA/sCd94XZEYHIeXYLUREGG4WM54NDeYNr15C7ZbBvLYgveQw9rSYOeHAZvyCqd1y22Cy/fmLjd&#10;eH4MXMXp2PUbK7Abz4DGw2qx7gd7tlHNuATndcNmE544IvYL/aL8XlmgR91pgjzJ4jMv6E8nGOvv&#10;4UyH/wCe6n60GIM+8RZH2DVHN6hpCs/72z7hxTFodtaD48Hgrk3GOBMtsC27Xjn7+0c88CDcjQW4&#10;fUsX2tB9lvMWF7sByJw4od15GNlXBQZ44IZIE2WxwYeF3aCMyvuIxbm3tMFcGZGNwO7a0PVje0gz&#10;O5+Au3bZBrdtmjx8AzL2kNmbw59m2QTN7BtaFPFd48bOI2zDvDgQ9viL+8rnDMz7A5vdvF/LgLCI&#10;9nhOXgCbtao2YY25Bc+ywE/ZwtTCy4b8OSDa3IXnfzeO95NcPceQPst5iwvdgOROHFDuvIxsq4KD&#10;PHBDJAmy2ODDwu7QRmV9xGLc29pgrgzIxuB3bWh6sb2kGZ3PwF27bINbts0ePgGZe0hszeHPs2yC&#10;ZvYNrQp4rvHjZxG2Yd4cCHt8Rf3lc4ZmfYHN7t4v5cBYRHs8Jy8ATdrVGzDG3ILn2WAn7OFqYWXD&#10;fhyQbW5C87+bx3vJrh7jyB9lvMWF7sByJw4od15GNlXBQZ44IZIE2WxwYeF3aCMyvuIxbm3tMFcG&#10;ZGNwO7a0PVje0gzO5+Au3bZBrdtmjx8AzL2kNmbw59m2QTN7BtaFPFd48bOI2zDvDgQ9viL+8rnD&#10;Mz7A5vdvF/LgLCI9nhOXgCbtao2YY25Bc+ywE/ZwtTCy4b8OSDa3IXnfzeO95NcPceQPst5iwvdg&#10;OROHFDuvIxsq4KDPHBDJAmy2ODDwu7QRmV9xGLc29pgrgzIxuB3bWh6sb2kGZ3PwF27bINbts0eP&#10;gGZe0hszeHPs2yCZvYNrQp4rvHjZxG2Yd4cCHt8Rf3lc4ZmfYHN7t4v5cBYRHs8Jy8ATdrVGzDG3&#10;ILn2WAn7OFqYWXDfhyQbW5C87+bx3vJrh7jyB9lvMWF7sByJw4od15GNlXBQZ44IZIE2WxwYeF3a&#10;CMyvuIxbm3tMFcGZGNwO7a0PVje0gzO5+Au3bZBrdtmjx8AzL2kNmbw59m2QTN7BtaFPFd48bOI2&#10;zDvDgQ9viL+8rnDMz7A5vdvF/LgLCI9nhOXgCbtao2YY25Bc+ywE/ZwtTCy4b8OSDa3IXnfzeO95&#10;NcPceQPst5iwvdgOROHFDuvIxsq4KDPHBDJAmy2ODDwu7QRmV9xGLc29pgrgzIxuB3bWh6sb2kGZ&#10;3PwF27bINbts0ePgGZe0hszeHPsfs4FveI/tbMjHX38KZP5ZU/WgxBn3iL7U8bLhqePUNJn/AFtq&#10;BmaXhlpMu4DZy4i9T4FgQdx7zG28ZLusQWcBYwnK+8WFbe9w2MdveLczMW+1Bdb4KLMGszBpb27x&#10;cZ47gluxDsJpY2DvwvQMP2KO324jdfjaNtyKG7XqGe4nNGGFvAFfgTB7BxuHA8xfeWBjsPtMYcnj&#10;efhaMMlQJi7biN+zg5nExYVt7Rn2ZDg4iYZC7uTAYlw4BGJuaRjZBbzfvC7XCwnqO0vaPbZcHbtw&#10;Vtwxc0e21XjnZ2sGCe9otzMxb7UF1vgoswazMGlvbvFxnjuCW7EOwmljYO/C9Aw/Yo7fbiN1+No2&#10;3IobteoZ7ic0YYW8AV+BMHsHG4cDzF95YGOw+0xhyeN5+FowyVAmLtuI37ODmcTFhW3tGfZkODiJ&#10;hkLu5MBiXDgEYm5pGNkFvN+8LtcLCeo7S9o9tlwdu3BW3DFzR7bVeOdnawYJ72i3MzFvtQXW+Ciz&#10;BrMwaW9u8XGeO4JbsQ7CaWNg78L0DD9ijt9uI3X42jbcihu16hnuJzRhhbwBX4EwewcbhwPMX3lg&#10;Y7D7TGHJ43n4WjDJUCYu24jfs4OZxMWFbe0Z9mQ4OImGQu7kwGJcOARibmkY2QW837wu1wsJ6jtL&#10;2j22XB27cFbcMXNHttV452drBgnvaLczMW+1Bdb4KLMGszBpb27xcZ47gluxDsJpY2DvwvQMP2KO&#10;324jdfjaNtyKG7XqGe4nNGGFvAFfgTB7BxuHA8xfeWBjsPtMYcnjefhaMMlQJi7biN+zg5nExYVt&#10;7Rn2ZDg4iYZC7uTAYlw4BGJuaRjZBbzfvC7XCwnqO0vaPbZcHbtwVtwxc0e21XjnZ2sGCe9otzMx&#10;b7UF1vgoswazMGlvbvFxnjuCW7EOwmljYO/C9Aw/Yo7fbiN1+No23IobteoZ7ic0YYW8AV+BMHsH&#10;G4cDzF95YGOw+0xhyeN5+FowyVAmLtuI37ODmcTFhW3tGfZkODiJhkLu5MBiXDgEYm5pGNkFvN+8&#10;LtcLCeo7S9o9tlwdu3BW3DFzR7bVeOdnawYJ72i3MzFvtQXW+CizBrMwaW9u8XGeO4JbsQ7CaWNg&#10;78L0DD9ijt9uI3X42jbcihu16hnuJzRhhbwBX4EwewcbhwPMX3lgY4ofeCuba5uQjbYbLGwneOvv&#10;4UyLP/ldT9aDEGfeIsj7BqTj/tipL1/rdPYMUwsvUd1+aDm5o25jiefIFvzyNBaXZco2uGd+bWDd&#10;ipHeNrrUDLML8BnvaRjLe3Mhu3lwGPAwR7+YxNTyu+p423GOGRcQ/HdmQbjsbw632Aw/ZzxvLB7A&#10;xpuW3MWk3PtG516m8Pvb2ODG+OAS08MLxns0Y71KwOzsU7Bayz3DFPaMweLcWmxATHZk0iGauDST&#10;JewMvtTmGcl7hsuLwx3tFm1yDMsy7wpGzNgK8+KDcWZqQ7yuPIYp24hT5OVyg7u0x2mF4XpgQz3t&#10;IxlvbmQ3by4DHgYI9/MYmp5XfU8bbjHDIuIfjuzINx2N4db7AYfs543lg9gY03LbmLSbn2jc69Te&#10;H3t7HBjfHAJaeGF4z2aMd6lYHZ2KdgtZZ7hintGYPFuLTYgJjsyaRDNXBpJkvYGX2pzDOS9w2XF4&#10;Y72iza5BmWZd4UjZmwFefFBuLM1Id5XHkMU7cQp8nK5Qd3aY7TC8L0wIZ72kYy3tzIbt5cBjwMEe&#10;/mMTU8rvqeNtxjhkXEPx3ZkG47G8Ot9gMP2c8bywewMabltzFpNz7RudepvD729jgxvjgEtPDC8Z&#10;7NGO9SsDs7FOwWss9wxT2jMHi3FpsQEx2ZNIhmrg0kyXsDL7U5hnJe4bLi8Md7RZtcgzLMu8KRsz&#10;YCvPig3FmakO8rjyGKduIU+TlcoO7tMdpheF6YEM97SMZb25kN28uAx4GCPfzGJqeV31PG24xwyL&#10;iH47syDcdjeHW+wGH7OeN5YPYGNNy25i0m59o3OvU3h97exwY3xwCWnhheM9mjHepWB2dinYLWWe&#10;4Yp7RmDxbi02ICY7MmkQzVwaSZL2Bl9qcwzkvcNlxeGO9os2uQZlmXeFI2ZsBXnxQbizNSHeVx5D&#10;FO3EKfJyuUHd2mO0wvC9MCGe9pGMt7cyG7eXAY8DBHv5jE1PK76njbcY4ZFxD8d2ZBuOxvDrfYDD&#10;9nPG8sHsDGm5bcxaTc+0bnXqbw+9vY4Mb44BLTwwvGezRjvUrA7OxTsFrLPcMU9ozB4txabEBMdm&#10;TSIZq4NJMl7Ay+1OYZyXuGy4vDHe0WbXIMyzLvCkbM2Arz4oNxZmpDvK48hinbiFPk5XKDu7THaY&#10;XhemBDPe0jGW9uZDdvLgMeBgj38xianld9TxtuMcMi4h+O7Mg3HY3h1vsBh+znjeWD2BjTctuYtJ&#10;ufaNzr1N4fe3scGN8cAlp4YXg8X+0cWWpcI2PhMjJxGaGg6+f/dTIen/AHXU3fWgxLz7yEWR9g1N&#10;zOoqRx2/m2ocO7Nrwy87u4c0ZePZvNwXbBQyxF7g93vF2L7QrfHFRc3coV/sGPMK437jP6mStO0Y&#10;OYFt2tF7c942crA4tjYQ9idotYntaPazAJil/IwW/dkMFdgYJrfaLMzvHdvxGLTyxUhcTbEswFxI&#10;FZZxvDGe9gffg7MW7EGXM8RmzvtC9zGGO5u4kFt+3cGEex4hm3ALi3LeDb4cRzajgjDstzFjMiTi&#10;L2IXFo7L3hnAi3jlztD7XuzHu3PwGyteLOT3sHtuwG7FcmhXG/cZ/UyVp2jBzAtu1ovbnvGzlYHF&#10;sbCHsTtFrE9rR7WYBMUv5GC37shgrsDBNb7RZmd47t+IxaeWKkLibYlmAuJArLON4Yz3sD78HZi3&#10;Ygy5niM2d9oXuYwx3N3Egtv27gwj2PEM24BcW5bwbfDiObUcEYdluYsZkScRexC4tHZe8M4EW8cu&#10;dofa92Y925+A2VrxZye9g9t2A3Yrk0K437jP6mStO0YOYFt2tF7c942crA4tjYQ9idotYntaPazA&#10;Jil/IwW/dkMFdgYJrfaLMzvHdvxGLTyxUhcTbEswFxIFZZxvDGe9gffg7MW7EGXM8RmzvtC9zGGO&#10;5u4kFt+3cGEex4hm3ALi3LeDb4cRzajgjDstzFjMiTiL2IXFo7L3hnAi3jlztD7XuzHu3PwGyteL&#10;OT3sHtuwG7FcmhXG/cZ/UyVp2jBzAtu1ovbnvGzlYHFsbCHsTtFrE9rR7WYBMUv5GC37shgrsDBN&#10;b7RZmd47t+IxaeWKkLibYlmAuJArLON4Yz3sD78HZi3Ygy5niM2d9oXuYwx3N3Egtv27gwj2PEM2&#10;4BcW5bwbfDiObUcEYdluYsZkScRexC4tHZe8M4EW8cudofa92Y925+A2VrxZye9g9t2A3Yrk0K43&#10;7jP6mStO0YOYFt2tF7c942crA4tjYQ9idotYntaPazAJil/IwW/dkMFdgYJrfaLMzvHdvxGLTyxU&#10;hcTbEswFxIFZZxvDGe9gffg7MW7EGXM8RmzvtC9zGGO5u4kFt+3cGEex4hm3ALi3LeDb4cRzajgj&#10;DstzFjMiTiL2IXFo7L3hnAi3jlztD7XuzHu3PwGyteLOT3sHtuwG7FcmhXG/cZ/UyVp2jBzAtu1o&#10;vbnvGzlYHFsbCHsTtFrE9rR7WYBMUv5GC37shgrsDBNb7RZmd47t+IxaeWKkLibYlmAuJArLON4Z&#10;ddiwF/zQjf8AYmv/ADpsyHXxo/qiR+WVP1oMQb+0Rfan2DUzX/XDR8fzbUPHdaL3u7w8jwe1LxYb&#10;9wPZ9gXjcwh7Awmvsta0ZN9x9gv7sAxmF3AX5sdmF7Bds8zG94Jctww4ZqEXm47Bsjbw3H2sFl24&#10;K43sTeLefIKhMs7gj+GZhmHIK1p22IHst9wsXkwktCk53gD4bgr2tvf2gt1vgG8wZnkjjDtrQ/uz&#10;IZv7hxu4BvJDJgfc7jswYbHaNiagbY33Dbig33mPBq5A83XgrTb4NCWXd4TluQMYj9mjhysCpfdu&#10;GSMLEY7g19/tDnZBewXbPMxveCXLcMOGahF5uOwbI28Nx9rBZduCuN7E3i3nyCoTLO4I/hmYZhyC&#10;tadtiB7LfcLF5MJLQpOd4A+G4K9rb39oLdb4BvMGZ5I4w7a0P7syGb+4cbuAbyQyYH3O47MGGx2j&#10;YmoG2N9w24oN95jwauQPN14K02+DQll3eE5bkDGI/Zo4crAqX3bhkjCxGO4Nff7Q52QXsF2zzMb3&#10;gly3DDhmoRebjsGyNvDcfawWXbgrjexN4t58gqEyzuCP4ZmGYcgrWnbYgey33CxeTCS0KTneAPhu&#10;Cva29/aC3W+AbzBmeSOMO2tD+7Mhm/uHG7gG8kMmB9zuOzBhsdo2JqBtjfcNuKDfeY8GrkDzdeCt&#10;Nvg0JZd3hOW5AxiP2aOHKwKl924ZIwsRjuDX3+0OdkF7Bds8zG94Jctww4ZqEXm47Bsjbw3H2sFl&#10;24K43sTeLefIKhMs7gj+GZhmHIK1p22IHst9wsXkwktCk53gD4bgr2tvf2gt1vgG8wZnkjjDtrQ/&#10;uzIZv7hxu4BvJDJgfc7jswYbHaNiagbY33Dbig33mPBq5A83XgrTb4NCWXd4TluQMYj9mjhysCpf&#10;duGSMLEY7g19/tDnZBewXbPMxveCXLcMOGahF5uOwbI28Nx9rBZduCuN7E3i3nyCoTLO4I/hmYZh&#10;yCtadtiB7LfcLF5MJLQpOd4A+G4K9rb39oLdb4BvMGZ5I4w7a0P7syGb+4cbuAbyQyYH3O47MGGx&#10;2jYmoG2N9w24oN95jwauQPN14K02+DQll3eE5bkDGI/Zo4crAqX3bhkjCxGO4Nff7Q52QXsF2zzM&#10;b3gly3DDhmoRebjsGyNvDcfawWXbgrjexN4t58gqEyzuCP4ZmGYcgrWnbYgey33CxeTCS0KTneAP&#10;huCva29/aC3W+ANbSRoXMRMdCZ8jVg6+P/xpkNx+d1Kk360GIM+8RZH2DU2/64qPFn5tqLx4qhh2&#10;2YO19l4sNdjMO2yBZ7ILLtkHa9t4z2IwWxOuC8TF7G7nGFRtyH2mGcuIZw7Rsh4C7ZQzBwsLedgf&#10;7Lh2uUItuzRvvNBaQ9iYjDZRvfagYlnhaDx3ImI7FtveLk7cRYZZsK0E7vvYoXj2MC4vG9jG8gzt&#10;G9/tG1gU8jsDMHh72mjE4hLStsIXl2BeXcE958R4DAlxJhWmLex2Y2RjRkwFcjiPggPbJwuNh5DN&#10;NiB3g79mjAtlCo25D7TDOXEM4do2Q8BdsoZg4WFvOwP9lw7XKEW3Zo33mgtIexMRhso3vtQMSzwt&#10;B47kTEdi23vFyduIsMs2FaCd33sULx7GBcXjexjeQZ2je/2jawKeR2BmDw97TRicQlpW2ELy7AvL&#10;uCe8+I8BgS4kwrTFvY7MbIxoyYCuRxHwQHtk4XGw8hmmxA7wd+zRgWyhUbch9phnLiGcO0bIeAu2&#10;UMwcLC3nYH+y4drlCLbs0b7zQWkPYmIw2Ub32oGJZ4Wg8dyJiOxbb3i5O3EWGWbCtBO772KF49jA&#10;uLxvYxvIM7Rvf7RtYFPI7AzB4e9poxOIS0rbCF5dgXl3BPefEeAwJcSYVpi3sdmNkY0ZMBXI4j4I&#10;D2ycLjYeQzTYgd4O/ZowLZQqNuQ+0wzlxDOHaNkPAXbKGYOFhbzsD/ZcO1yhFt2aN95oLSHsTEYb&#10;KN77UDEs8LQeO5ExHYtt7xcnbiLDLNhWgnd97FC8exgXF43sY3kGdo3v9o2sCnkdgZg8Pe00YnEJ&#10;aVthC8uwLy7gnvPiPAYEuJMK0xb2OzGyMaMmArkcR8EB7ZOFxsPIZpsQO8Hfs0YFsoVG3IfaYZy4&#10;hnDtGyHgLtlDMHCwt52B/suHa5Qi27NG+80FpD2JiMNlG99qBiWeFoPHciYjsW294uTtxFhlmwrQ&#10;Tu+9ihePYwLi8b2MbyDO0b3+0bWBTyOwMweHvaaMTiEtK2wheXYF5dwT3nxHgMCXEmFaYt7HZjZG&#10;NGTAVyOI+CA9snC42HkM02IHeDv2aMC2UKjbkPtMM5cQzh2jZDwF2yhmDhYW87A/2XDtcoRbdmjf&#10;eaC0h7ExGGyje+1AxLPC0HjuRMR2Lbe8XJ24iwyzYVoJ3fexQZ8exgI8Yn5sYJmTL18psYOvv4Uy&#10;bf8A5XU/WgxBv7RFkfYNT/hFRr/Y2ePftaNz7kwBkxcx2XDtYNt7hsoUmlwS0Hbb7g1tpGEcy4ct&#10;5MJwycxM2gku4JcOb/AWHvtD8bxiVjTwG1ou2sQPcLt3MOycwO2QMXZlg2sJGGGM2cHIGXZ2Wizg&#10;gvbnZeLu3eLm4XXGL7CvFpNLwB4NzFuNosUN33ncOKOUGr9mjjeqDDil6LkLiY/mLUcnJwvvx3h3&#10;OwZkCNMiaeQ4NcSEObHMxF3vwDnK3ehND+7tC8+YvJ6h5N7ByVzdwycxM2gku4JcOb/AWHvtD8bx&#10;iVjTwG1ou2sQPcLt3MOycwO2QMXZlg2sJGGGM2cHIGXZ2WizggvbnZeLu3eLm4XXGL7CvFpNLwB4&#10;NzFuNosUN33ncOKOUGr9mjjeqDDil6LkLiY/mLUcnJwvvx3h3OwZkCNMiaeQ4NcSEObHMxF3vwDn&#10;K3ehND+7tC8+YvJ6h5N7ByVzdwycxM2gku4JcOb/AAFh77Q/G8YlY08BtaLtrED3C7dzDsnMDtkD&#10;F2ZYNrCRhhjNnByBl2dlos4IL252Xi7t3i5uF1xi+wrxaTS8AeDcxbjaLFDd953DijlBq/Zo43qg&#10;w4pei5C4mP5i1HJycL78d4dzsGZAjTImnkODXEhDmxzMRd78A5yt3oTQ/u7QvPmLyeoeTewclc3c&#10;MnMTNoJLuCXDm/wFh77Q/G8YlY08BtaLtrED3C7dzDsnMDtkDF2ZYNrCRhhjNnByBl2dlos4IL25&#10;2Xi7t3i5uF1xi+wrxaTS8AeDcxbjaLFDd953DijlBq/Zo43qgw4pei5C4mP5i1HJycL78d4dzsGZ&#10;AjTImnkODXEhDmxzMRd78A5yt3oTQ/u7QvPmLyeoeTewclc3cMnMTNoJLuCXDm/wFh77Q/G8YlY0&#10;8BtaLtrED3C7dzDsnMDtkDF2ZYNrCRhhjNnByBl2dlos4IL252Xi7t3i5uF1xi+wrxaTS8AeDcxb&#10;jaLFDd953DijlBq/Zo43qgw4pei5C4mP5i1HJycL78d4dzsGZAjTImnkODXEhDmxzMRd78A5yt3o&#10;TQ/u7QvPmLyeoeTewclc3cMnMTNoJLuCXDm/wFh77Q/G8YlY08BtaLtrED3C7dzDsnMDtkDF2ZYN&#10;rCRhhjNnByBl2dlos4IL252Xi7t3i5uF1xhrbGPFrzZyEwk/a4XG1uQ69X/ZTI/K6n60GIMxFkfY&#10;NTt/tio2f+DZ9geeScxaW5o2tvIEztyaM2+4X3Pc8NK8xiveLPeCuTYwy7hkM+LLAjGHmoe/gCsY&#10;C7BkZ2k8LhaOy7EO2xFx3mgLcS3hrGva4NI9zgm14Idpe0Fk3EGW8I/liwiDu4yBuxP3g2uLvClg&#10;4G1+ZFeqjF9xBbrs2Auxy5ja4Oubdf8AUM/ZYHcmXWgvfuDN928PVeLnM3ArS4jl4mNx2OMw96mw&#10;+4N96YAy37EQcfPBgQj2JqjAK/tY2wWMssK1QjdrgjGHmoe/gCsYC7BkZ2k8LhaOy7EO2xFx3mgL&#10;cS3hrGva4NI9zgm14Idpe0Fk3EGW8I/liwiDu4yBuxP3g2uLvClg4G1+ZFeqjF9xBbrs2Auxy5ja&#10;4Oubdf8AUM/ZYHcmXWgvfuDN928PVeLnM3ArS4jl4mNx2OMw96mw+4N96YAy37EQcfPBgQj2JqjA&#10;K/tY2wWMssK1QjdrgjGHmoe/gCsYC7BkZ2k8LhaOy7EO2xFx3mgLcS3hrGva4NI9zgm14Idpe0Fk&#10;3EGW8I/liwiDu4yBuxP3g2uLvClg4G1+ZFeqjF9xBbrs2Auxy5ja4Oubdf8AUM/ZYHcmXWgvfuDN&#10;928PVeLnM3ArS4jl4mNx2OMw96mw+4N96YAy37EQcfPBgQj2JqjAK/tY2wWMssK1QjdrgjGHmoe/&#10;gCsYC7BkZ2k8LhaOy7EO2xFx3mgLcS3hrGva4NI9zgm14Idpe0Fk3EGW8I/liwiDu4yBuxP3g2uL&#10;vClg4G1+ZFeqjF9xBbrs2Auxy5ja4Oubdf8AUM/ZYHcmXWgvfuDN928PVeLnM3ArS4jl4mNx2OMw&#10;96mw+4N96YAy37EQcfPBgQj2JqjAK/tY2wWMssK1QjdrgjGHmoe/gCsYC7BkZ2k8LhaOy7EO2xFx&#10;3mgLcS3hrGva4NI9zgm14Idpe0Fk3EGW8I/liwiDu4yBuxP3g2uLvClg4G1+ZFeqjF9xBbrs2Aux&#10;y5ja4Oubdf8AUM/ZYHcmXWgvfuDN928PVeLnM3ArS4jl4mNx2OMw96mw+4N96YAy37EQcfPBgQj2&#10;JqjAK/tY2wWMssK1QjdrgjGHmoe/gCsYC7BkZ2k8LhaOy7EO2xFx3mgLcS3hrGva4NI9zgm14Idp&#10;e0Fk3EGW8I/liwiDu4yBuxP3g2uLvBnvYMG4FmI7zhNbCJhjr3+FMj8rqfrQYgz7xF9qfYNU/hFS&#10;Hv8AzbUOQNQzwaHbWjY99oRl6DnmN5B3NlxDkZ+A8HcBg4XsvtR4ZbwC4JlmH93FAzczYgTsbh3m&#10;ncEuu7lDm4Bq+OI3LyT3j2Wi21ODXDfZ3B29LhlY3v4B2yNUPdmhDAneA2RjhiziLH+8FkeYZtl3&#10;DMs2HaO0iQObbgH3bKYs47hlZ7BdZc0Oc1lot5m0jxC33ZYCxuaBlt9twZhvuF16mzgF4+8gXtLg&#10;QbmrsWjmY4vxwDO3kOThcdz7bR4YXhODMWNC4JlmH93FAzczYgTsbh3mncEuu7lDm4Bq+OI3LyT3&#10;j2Wi21ODXDfZ3B29LhlY3v4B2yNUPdmhDAneA2RjhiziLH+8FkeYZtl3DMs2HaO0iQObbgH3bKYs&#10;47hlZ7BdZc0Oc1lot5m0jxC33ZYCxuaBlt9twZhvuF16mzgF4+8gXtLgQbmrsWjmY4vxwDO3kOTh&#10;cdz7bR4YXhODMWNC4JlmH93FAzczYgTsbh3mncEuu7lDm4Bq+OI3LyT3j2Wi21ODXDfZ3B29LhlY&#10;3v4B2yNUPdmhDAneA2RjhiziLH+8FkeYZtl3DMs2HaO0iQObbgH3bKYs47hlZ7BdZc0Oc1lot5m0&#10;jxC33ZYCxuaBlt9twZhvuF16mzgF4+8gXtLgQbmrsWjmY4vxwDO3kOThcdz7bR4YXhODMWNC4Jlm&#10;H93FAzczYgTsbh3mncEuu7lDm4Bq+OI3LyT3j2Wi21ODXDfZ3B29LhlY3v4B2yNUPdmhDAneA2Rj&#10;hiziLH+8FkeYZtl3DMs2HaO0iQObbgH3bKYs47hlZ7BdZc0Oc1lot5m0jxC33ZYCxuaBlt9twZhv&#10;uF16mzgF4+8gXtLgQbmrsWjmY4vxwDO3kOThcdz7bR4YXhODMWNC4JlmH93FAzczYgTsbh3mncEu&#10;u7lDm4Bq+OI3LyT3j2Wi21ODXDfZ3B29LhlY3v4B2yNUPdmhDAneA2RjhiziLH+8FkeYZtl3DMs2&#10;HaO0iQObbgH3bKYs47hlZ7BdZc0Oc1lot5m0jxC33ZYCxuaBlt9twZhvuF16mzgF4+8gXtLgQbmr&#10;sWjmY4vxwDO3kOThcdz7bR4YXhODMWNC4JlmH93FAzczYgTsbh3mncEuu7lDm4Bq+OI3LyT3j2Wi&#10;21ODXDfZ3B29LhlY3v4B2yNUPdmhDAneA2RjhiziLH+8FkeYNGP2LuBWP2vEbXwmpMuMdfMb++mR&#10;f/3ZU/WgxBnxaIvtT7Bqf8IaPf8A1NnsMFsRYtF+9VuFm8Ei7Zix65cQjjZ7EC4YXDfvBYrj3C1r&#10;GW2juS9iKQ5vvHNp7kGDMVyHP2jniSXhzCtZ2jdwWwePYzsHbcE3bGO7EO8GuDELa0KTMTRoJqrn&#10;YFdY7fYPBF5MDu7kMu0I0+7AWsce96mNmjd39wKzLK0Lfm4XOewJvLHcY4kfiEZZkbVHBH5g0yvy&#10;cPbi4ZW9w91mAZtmMtkIePJ47HsXIJds0HuXMe4jPMb7Bweibg3Isw2zf7g3gGbFuHNp7kGDMVyH&#10;P2jniSXhzCtZ2jdwWwePYzsHbcE3bGO7EO8GuDELa0KTMTRoJqrnYFdY7fYPBF5MDu7kMu0I0+7A&#10;Wsce96mNmjd39wKzLK0Lfm4XOewJvLHcY4kfiEZZkbVHBH5g0yvycPbi4ZW9w91mAZtmMtkIePJ4&#10;7HsXIJds0HuXMe4jPMb7Bweibg3Isw2zf7g3gGbFuHNp7kGDMVyHP2jniSXhzCtZ2jdwWwePYzsH&#10;bcE3bGO7EO8GuDELa0KTMTRoJqrnYFdY7fYPBF5MDu7kMu0I0+7AWsce96mNmjd39wKzLK0Lfm4X&#10;OewJvLHcY4kfiEZZkbVHBH5g0yvycPbi4ZW9w91mAZtmMtkIePJ47HsXIJds0HuXMe4jPMb7Bwei&#10;bg3Isw2zf7g3gGbFuHNp7kGDMVyHP2jniSXhzCtZ2jdwWwePYzsHbcE3bGO7EO8GuDELa0KTMTRo&#10;JqrnYFdY7fYPBF5MDu7kMu0I0+7AWsce96mNmjd39wKzLK0Lfm4XOewJvLHcY4kfiEZZkbVHBH5g&#10;0yvycPbi4ZW9w91mAZtmMtkIePJ47HsXIJds0HuXMe4jPMb7Bweibg3Isw2zf7g3gGbFuHNp7kGD&#10;MVyHP2jniSXhzCtZ2jdwWwePYzsHbcE3bGO7EO8GuDELa0KTMTRoJqrnYFdY7fYPBF5MDu7kMu0I&#10;0+7AWsce96mNmjd39wKzLK0Lfm4XOewJvLHcY4kfiEZZkbVHBH5g0yvycPbi4ZW9w91mAZtmMtkI&#10;ePJ47HsXIJds0HuXMe4jPMb7Bweibg3Isw2zf7g3gGbFuHNp7kGDMVyHP2jniSXhzCtZ2jdwWweP&#10;YzsHbcE3bGO7EO8GuDELa0KTMTRoJqrnYFdY7fYPBF5MDu7kMu0I0+7AWsce96mNmg8u/uBb+IjN&#10;Xkdh3Go6+s/tpkPT/uup+tBiARZH2DVP4RUZWv8AzdPDW4k8wh7ZDm17hs9zyG7jigua+8Zb7QjO&#10;O8wzuD9noHtv7GC1TY9w2zMjD297mDNMRtmWYPhfvG+3iiBXo5EYbxZaRdoxe5GHmCxRLglyEeGQ&#10;vXk1hDsRbbgu80aPG0jY/vDVefFFYM+xRv2aOdxtGBbGo71duFh+xjRdk1oQ2Xo4L4IMVxIxc8jD&#10;12eQv2tQLsQudligangVxGDwZ4gmO97w1X7wjU2OwE9+DRkxMhfu5jLeCuKwr942vsHAt4y4vYij&#10;dawbPK1RtmZGHt73MGaYjbMswfC/eN9vFECvRyIw3iy0i7Ri9yMPMFiiXBLkI8MhevJrCHYi23Bd&#10;5o0eNpGx/eGq8+KKwZ9ijfs0c7jaMC2NR3q7cLD9jGi7JrQhsvRwXwQYriRi55GHrs8hftagXYhc&#10;7LFA1PAriMHgzxBMd73hqv3hGpsdgJ78GjJiZC/dzGW8FcVhX7xtfYOBbxlxexFG61g2eVqjbMyM&#10;Pb3uYM0xG2ZZg+F+8b7eKIFejkRhvFlpF2jF7kYeYLFEuCXIR4ZC9eTWEOxFtuC7zRo8bSNj+8NV&#10;58UVgz7FG/Zo53G0YFsajvV24WH7GNF2TWhDZejgvggxXEjFzyMPXZ5C/a1AuxC52WKBqeBXEYPB&#10;niCY73vDVfvCNTY7AT34NGTEyF+7mMt4K4rCv3ja+wcC3jLi9iKN1rBs8rVG2ZkYe3vcwZpiNsyz&#10;B8L94328UQK9HIjDeLLSLtGL3Iw8wWKJcEuQjwyF68msIdiLbcF3mjR42kbH94arz4orBn2KN+zR&#10;zuNowLY1HertwsP2MaLsmtCGy9HBfBBiuJGLnkYeuzyF+1qBdiFzssUDU8CuIweDPEEx3veGq/eE&#10;amx2AnvwaMmJkL93MZbwVxWFfvG19g4FvGXF7EUbrWDZ5WqNszIw9ve5gzTEbZlmD4X7xvt4ogV6&#10;ORGG8WWkXaMXuRh5gsUS4JchHhkL15NYQ7EW24LvNGjxtI2P7w1XnxRWDPsUb9mjncbRgWxqO9Xb&#10;hYfsY0XZNaENl6OC+CDFcSMXPIw9dnkL9rUC7ELnZYoGp4FcRg8GeIJjve8NV+8I1NjsBPfg0ZMT&#10;IX7uYy3grisK/eNr7BwLeMuL2Io3WsGzytUbZmRh7e9zBmmI2zLMHwv3jfbxRAr0ciMN4stIu0Yv&#10;cjDzBYolwS5CPDIXryawh2IttwXeaNHjaRsf3hqvPiisGfYo37NHO42jAtjUd6u3Cw9kaC3kviIi&#10;P+haROcY6+P/AMaZH5XU/WgxBn3iLI+wap/CKj/1OnvMW92SDY0uDuFxPFjCJxg7M2NDl4bnjch8&#10;FVRbjwtFp5NsYLsbMiCFvXtGTge9LOwduFgsfe7Ix3ttvHO8dxniwiD0bhcLm9lwY1Wbcw23ZA7b&#10;Axs5Hg8OWAxtS5Q7BHKW8NLFl+4cLt4XwW5EFmJNF79wtN5cxlwwMwr73WsQHkrtt4y99o42Gi5e&#10;AfvfagcjeOAZtuMIy1Wb2B9q9zRawj2tHAkvBgsDQbnAj444BhW5WXDEr+JC89jYRB3u3C27ibBt&#10;deGOvzvCF7rwVuzwe9LOwduFgsfe7Ix3ttvHO8dxniwiD0bhcLm9lwY1Wbcw23ZA7bAxs5Hg8OWA&#10;xtS5Q7BHKW8NLFl+4cLt4XwW5EFmJNF79wtN5cxlwwMwr73WsQHkrtt4y99o42Gi5eAfvfagcjeO&#10;AZtuMIy1Wb2B9q9zRawj2tHAkvBgsDQbnAj444BhW5WXDEr+JC89jYRB3u3C27ibBtdeGOvzvCF7&#10;rwVuzwe9LOwduFgsfe7Ix3ttvHO8dxniwiD0bhcLm9lwY1Wbcw23ZA7bAxs5Hg8OWAxtS5Q7BHKW&#10;8NLFl+4cLt4XwW5EFmJNF79wtN5cxlwwMwr73WsQHkrtt4y99o42Gi5eAfvfagcjeOAZtuMIy1Wb&#10;2B9q9zRawj2tHAkvBgsDQbnAj444BhW5WXDEr+JC89jYRB3u3C27ibBtdeGOvzvCF7rwVuzwe9LO&#10;wduFgsfe7Ix3ttvHO8dxniwiD0bhcLm9lwY1Wbcw23ZA7bAxs5Hg8OWAxtS5Q7BHKW8NLFl+4cLt&#10;4XwW5EFmJNF79wtN5cxlwwMwr73WsQHkrtt4y99o42Gi5eAfvfagcjeOAZtuMIy1Wb2B9q9zRawj&#10;2tHAkvBgsDQbnAj444BhW5WXDEr+JC89jYRB3u3C27ibBtdeGOvzvCF7rwVuzwe9LOwduFgsfe7I&#10;x3ttvHO8dxniwiD0bhcLm9lwY1Wbcw23ZA7bAxs5Hg8OWAxtS5Q7BHKW8NLFl+4cLt4XwW5EFmJN&#10;F79wtN5cxlwwMwr73WsQHkrtt4y99o42Gi5eAfvfagcjeOAZtuMIy1Wb2B9q9zRawj2tHAkvBgsD&#10;QbnAj444BhW5WXDEr+JC89jYRB3u3C27ibBtdeGOvzvCF7rwVuzwe9LOwduFgsfe7Ix3ttvHO8dx&#10;niwiD0bhcLm9lwY1Wbcw23ZA7bAxs5Hg8OWAxtS5Q7BHKW8NLFl+4cLt4XwW5EFmJNF79wtN5cxg&#10;RbsDMEefuEz7U7P8Sexjr7+FMj8rqfrQYgz7yEWR9g1Mmf3RUjf/AAbUXAtz71QZcRbbdyHNx7ha&#10;ZMPdmDK5OOAu5uvUJdYxQ+2/gZjHsIEw0s42jcpbgxC5ZBVXu4jLk0hxdbvGJcMAl5nsowLcXIZm&#10;XiNiHc6x4N5tYNzk7ATFVdmhCJN9x2js2MeCMQXXhFPJ2YPB45rauRDiRdwwwvyGJ87RdxYC71HB&#10;Qx5vs2uD+zawIad6PCb7sgXNb/AWtxJtitG/ZQ47FsfmFbiOZlfiG+zMyHcZvTMJc/2jNrLb2hWG&#10;N5Fe4ZrfuYGWMPId5ZDJ2/MMQuWQVV7uIy5NIcXW7xiXDAJeZ7KMC3FyGZl4jYh3OseDebWDc5Ow&#10;ExVXZoQiTfcdo7NjHgjEF14RTydmDweOa2rkQ4kXcMML8hifO0XcWAu9RwUMeb7Nrg/s2sCGnejw&#10;m+7IFzW/wFrcSbYrRv2UOOxbH5hW4jmZX4hvszMh3Gb0zCXP9ozay29oVhjeRXuGa37mBljDyHeW&#10;QydvzDELlkFVe7iMuTSHF1u8YlwwCXmeyjAtxchmZeI2IdzrHg3m1g3OTsBMVV2aEIk33HaOzYx4&#10;IxBdeEU8nZg8Hjmtq5EOJF3DDC/IYnztF3FgLvUcFDHm+za4P7NrAhp3o8JvuyBc1v8AAWtxJtit&#10;G/ZQ47FsfmFbiOZlfiG+zMyHcZvTMJc/2jNrLb2hWGN5Fe4ZrfuYGWMPId5ZDJ2/MMQuWQVV7uIy&#10;5NIcXW7xiXDAJeZ7KMC3FyGZl4jYh3OseDebWDc5OwExVXZoQiTfcdo7NjHgjEF14RTydmDweOa2&#10;rkQ4kXcMML8hifO0XcWAu9RwUMeb7Nrg/s2sCGnejwm+7IFzW/wFrcSbYrRv2UOOxbH5hW4jmZX4&#10;hvszMh3Gb0zCXP8AaM2stvaFYY3kV7hmt+5gZYw8h3lkMnb8wxC5ZBVXu4jLk0hxdbvGJcMAl5ns&#10;owLcXIZmXiNiHc6x4N5tYNzk7ATFVdmhCJN9x2js2MeCMQXXhFPJ2YPB45rauRDiRdwwwvyGJ87R&#10;dxYC71HBQx5vs2uD+zawIad6PCb7sgXNb/AWtxJtitG/ZQ47FsfmFbiOZlfiG+zMyHcZvTMJc/2j&#10;NrLb2hWGN5Fe4ZrfuYGWMPId5ZDJ2/MMQuWQVV7uIy5NIcXW7xiXDAJeZ7KMC3FyGZl4jYh3OseD&#10;ebWDc5OwExVXZoQiTfcdo7NjHgjEF14RTydmDweOa2rkQ4kXcHsbcnAYtwEdnyUM2o4x17/CmQir&#10;/wB11P1oMQZ95CL7U+wam/8Auio/9TZ477g7a8gu24huNbMhw35jlza8FwZ2h7+O4Xb7xmeDxle0&#10;YPerHBUs9jhyMn8wVvgGX+4M7xychcw52DzwUF3vPEeNtrQ55ArrvaLcEBvPibRexr7gRWGG2dtr&#10;hcvJBa0tkHcSIZKozao5XPYCZvRq2hMOCi7dwUYtZYNmNQKV/beHm/Jhj2KqEwP8DueL/aO9cFcN&#10;rWNHuPgZje7vHgStDLPG4ey9zxmezg2/sFhXIwM9xIg7kuxIWLh3qL7iYG3P9hhUs9jhyMn8wVvg&#10;GX+4M7xychcw52DzwUF3vPEeNtrQ55ArrvaLcEBvPibRexr7gRWGG2dtrhcvJBa0tkHcSIZKozao&#10;5XPYCZvRq2hMOCi7dwUYtZYNmNQKV/beHm/Jhj2KqEwP8DueL/aO9cFcNrWNHuPgZje7vHgStDLP&#10;G4ey9zxmezg2/sFhXIwM9xIg7kuxIWLh3qL7iYG3P9hhUs9jhyMn8wVvgGX+4M7xychcw52DzwUF&#10;3vPEeNtrQ55ArrvaLcEBvPibRexr7gRWGG2dtrhcvJBa0tkHcSIZKozao5XPYCZvRq2hMOCi7dwU&#10;YtZYNmNQKV/beHm/Jhj2KqEwP8DueL/aO9cFcNrWNHuPgZje7vHgStDLPG4ey9zxmezg2/sFhXIw&#10;M9xIg7kuxIWLh3qL7iYG3P8AYYVLPY4cjJ/MFb4Bl/uDO8cnIXMOdg88FBd7zxHjba0OeQK672i3&#10;BAbz4m0Xsa+4EVhhtnba4XLyQWtLZB3EiGSqM2qOVz2Amb0atoTDgou3cFGLWWDZjUClf23h5vyY&#10;Y9iqhMD/AAO54v8AaO9cFcNrWNHuPgZje7vHgStDLPG4ey9zxmezg2/sFhXIwM9xIg7kuxIWLh3q&#10;L7iYG3P9hhUs9jhyMn8wVvgGX+4M7xychcw52DzwUF3vPEeNtrQ55ArrvaLcEBvPibRexr7gRWGG&#10;2dtrhcvJBa0tkHcSIZKozao5XPYCZvRq2hMOCi7dwUYtZYNmNQKV/beHm/Jhj2KqEwP8DueL/aO9&#10;cFcNrWNHuPgZje7vHgStDLPG4ey9zxmezg2/sFhXIwM9xIg7kuxIWLh3qL7iYG3P9hhUs9jhyMn8&#10;wVvgGX+4M7xychcw52DzwUF3vPEeNtrQ55ArrvaLcEBvPibRexr7gRWGG2dtrhcvJBa0tkHcSIZK&#10;ozao5XPYHWPtxG48iEf2pt3H5R19/CmQwm/9t1P1oMQZ95CL7U+wan/CKkcv/e2e0IjC78wq53Xk&#10;C2JjRjlv2YOW4Hx7iCqy1CC2b1NB7Cua8b39zBv7B7PAY7KQ4n4A+ON5kwNPd2KHLvxFi9u4diua&#10;GsyxBXk925ws25DZSUxlao3MTuF3vFqWWYPCb/aG3uDruYXa8wZcFcF9wx9rBcvfeLN/cGOa4rMA&#10;bdnmqizHgLOHYPArtjBeLOIz4o5AfufmLeYs2aY2yGZG0r32C7HK0bMQGzhhmD7TLc0NYncMWYhF&#10;Mm72mM7y7g9ibGYdzvtGOykOJ+APjjeZMDT3dihy78RYvbuHYrmhrMsQV5PducLNuQ2UlMZWqNzE&#10;7hd7xallmDwm/wBobe4Ou5hdrzBlwVwX3DH2sFy994s39wY5riswBt2eaqLMeAs4dg8Cu2MF4s4j&#10;PijkB+5+Yt5izZpjbIZkbSvfYLscrRsxAbOGGYPtMtzQ1idwxZiEUybvaYzvLuD2JsZh3O+0Y7KQ&#10;4n4A+ON5kwNPd2KHLvxFi9u4diuaGsyxBXk925ws25DZSUxlao3MTuF3vFqWWYPCb/aG3uDruYXa&#10;8wZcFcF9wx9rBcvfeLN/cGOa4rMAbdnmqizHgLOHYPArtjBeLOIz4o5AfufmLeYs2aY2yGZG0r32&#10;C7HK0bMQGzhhmD7TLc0NYncMWYhFMm72mM7y7g9ibGYdzvtGOykOJ+APjjeZMDT3dihy78RYvbuH&#10;YrmhrMsQV5PducLNuQ2UlMZWqNzE7hd7xallmDwm/wBobe4Ou5hdrzBlwVwX3DH2sFy994s39wY5&#10;riswBt2eaqLMeAs4dg8Cu2MF4s4jPijkB+5+Yt5izZpjbIZkbSvfYLscrRsxAbOGGYPtMtzQ1idw&#10;xZiEUybvaYzvLuD2JsZh3O+0Y7KQ4n4A+ON5kwNPd2KHLvxFi9u4diuaGsyxBXk925ws25DZSUxl&#10;ao3MTuF3vFqWWYPCb/aG3uDruYXa8wZcFcF9wx9rBcvfeLN/cGOa4rMAbdnmqizHgLOHYPArtjBe&#10;LOIz4o5AfufmLeYs2aY2yGZG0r32C7HK0bMQGzhhmD7TLc0NYncMWYhFMm72mM7y7g9ibGYdzvtG&#10;OykOJ+APjjeZMDT3dihy78RYvbuHYrmhrMsQV5PducLNuQ2UlMZWqNzE7hd7xallmDwm/wBobe4O&#10;u5hdrzBlwVwX3BzU4tYOPZaI/tT7DY0dffwqk2f/ACypX60GIPbeQi+1PsGpv/uiozJMdOnhPa0Z&#10;k8nODO5w5lwWwe/3jjgwPYiuBe28dz2WtGznDuXkHWv5i9lg8FvaMENl3AW4F7w21247QuFntuHF&#10;xeA2M3A3tYNzEaW8cs7BYnB9gy322As8L+QS/uxFr7PEgmTG8xewsERrhYbHPW8gq27IYXOzAduQ&#10;S9uCDZ4YSuf4hNnsDH2+8e0ONt3MPyzGfNqj2vxaLGoQ9wR/HmNu8Yt4pYHFbZ4jgpbnBV3LwcPf&#10;2kC9naaCwhi3xJo99hBLXd4vZYPBb2jBDZdwFuBe8NtduO0LhZ7bhxcXgNjNwN7WDcxGlvHLOwWJ&#10;wfYMt9tgLPC/kEv7sRa+zxIJkxvMXsLBEa4WGxz1vIKtuyGFzswHbkEvbgg2eGErn+ITZ7Ax9vvH&#10;tDjbdzD8sxnzao9r8WixqEPcEfx5jbvGLeKWBxW2eI4KW5wVdy8HD39pAvZ2mgsIYt8SaPfYQS13&#10;eL2WDwW9owQ2XcBbgXvDbXbjtC4We24cXF4DYzcDe1g3MRpbxyzsFicH2DLfbYCzwv5BL+7EWvs8&#10;SCZMbzF7CwRGuFhsc9byCrbshhc7MB25BL24INnhhK5/iE2ewMfb7x7Q423cw/LMZ82qPa/Fosah&#10;D3BH8eY27xi3ilgcVtniOClucFXcvBw9/aQL2dpoLCGLfEmj32EEtd3i9lg8FvaMENl3AW4F7w21&#10;247QuFntuHFxeA2M3A3tYNzEaW8cs7BYnB9gy322As8L+QS/uxFr7PEgmTG8xewsERrhYbHPW8gq&#10;27IYXOzAduQS9uCDZ4YSuf4hNnsDH2+8e0ONt3MPyzGfNqj2vxaLGoQ9wR/HmNu8Yt4pYHFbZ4jg&#10;pbnBV3LwcPf2kC9naaCwhi3xJo99hBLXd4vZYPBb2jBDZdwFuBe8NtduO0LhZ7bhxcXgNjNwN7WD&#10;cxGlvHLOwWJwfYMt9tgLPC/kEv7sRa+zxIJkxvMXsLBEa4WGxz1vIKtuyGFzswHbkEvbgg2eGErn&#10;+ITZ7Ax9vvHtDjbdzD8sxnzao9r8WixqEPcEfx5jbvGLeKWBxW2eI4KW5wVdy8HD39pAvZ2mgsIY&#10;t8SaPfYQS13eL2WDwW9owQ2XcBbgXvDbXbjtC4We24cXF4DYzcDe1g3MRpbxyzsFicH2DLfbYCzw&#10;v5BL+7EWvs8SCZMbzF7CwRGuFhsc9byCrbshhc7MAb8cswRZ4E3IR/aHi0iOzuHXyf7KZC//ADup&#10;t+tBiDPkoi+1PstGpqTP3xUeLPzdPapC/MWvaZlwHG7cNlzBcuF4e0Ns2cGFYPZyNRcW5+ZjZd45&#10;bGEvJrGi5ig+x9twLvRjBtxIdjTzGe4Xs94YexXICwbxD7Vx4Dx9oXbkO8YbIpBzdnjZHja8b0Yr&#10;LHDv5GPYLMvaNuY9y3MIbNzMY9qMYLCcuO8Ysf4hr9mGYtb4i7exhMDtzuKhhLwvHFt1pjuzaNku&#10;DbL/AGhzHp2hoVHOLuMZNXgaC1+xjErMg9y9tw9yB9x81CXk1jRcxQfY+24F3oxg24kOxp5jPcL2&#10;e8MPYrkBYN4h9q48B4+0LtyHeMNkUg5uzxsjxteN6MVljh38jHsFmXtG3Me5bmENm5mMe1GMFhOX&#10;HeMWP8Q1+zDMWt8RdvYwmB253FQwl4Xji260x3ZtGyXBtl/tDmPTtDQqOcXcYyavA0Fr9jGJWZB7&#10;l7bh7kD7j5qEvJrGi5ig+x9twLvRjBtxIdjTzGe4Xs94YexXICwbxD7Vx4Dx9oXbkO8YbIpBzdnj&#10;ZHja8b0YrLHDv5GPYLMvaNuY9y3MIbNzMY9qMYLCcuO8Ysf4hr9mGYtb4i7exhMDtzuKhhLwvHFt&#10;1pjuzaNkuDbL/aHMenaGhUc4u4xk1eBoLX7GMSsyD3L23D3IH3HzUJeTWNFzFB9j7bgXejGDbiQ7&#10;GnmM9wvZ7ww9iuQFg3iH2rjwHj7Qu3Id4w2RSDm7PGyPG143oxWWOHfyMewWZe0bcx7luYQ2bmYx&#10;7UYwWE5cd4xY/wAQ1+zDMWt8RdvYwmB253FQwl4Xji260x3ZtGyXBtl/tDmPTtDQqOcXcYyavA0F&#10;r9jGJWZB7l7bh7kD7j5qEvJrGi5ig+x9twLvRjBtxIdjTzGe4Xs94YexXICwbxD7Vx4Dx9oXbkO8&#10;YbIpBzdnjZHja8b0YrLHDv5GPYLMvaNuY9y3MIbNzMY9qMYLCcuO8Ysf4hr9mGYtb4i7exhMDtzu&#10;KhhLwvHFt1pjuzaNkuDbL/aHMenaGhUc4u4xk1eBoLX7GMSsyD3L23D3IH3HzUJeTWNFzFB9j7bg&#10;XejGDbiQ7GnmM9wvZ7ww9iuQFg3iH2rjwHj7Qu3Id4w2RSDm7PGyPG143oxWWOHfyMewd3tBbxH9&#10;qdy/YmTh19/CmR+WVP1oMQZ94i+1PsFR6T/3w/723zrWqao/P/70v34eTyUE2Dyfmv8AOelKvmf8&#10;5LJo/XT4fRyT/wAvB+ul/Nz/AI+D9dO7/wB3K7/b4P1023/+rl3fv8H66eX/ALOX8fB+umv/AMOX&#10;8fB+unv/APVyb/v8H66f83L+Pg/XT/m5fx8H66d//u5X/wC3wfrp/wA3L+Pg/XT/AJuVv+7wfrpf&#10;zcv4+D9dP+bkX/Dsfrp2/wD2uX8fB+un/Ny/j4P10/5uX8fB+un/ADcv4+D9dP8Am5O/+rwfrp5f&#10;+zl/Hwfrp3f+7ld/t8DPppp/8OX8fB+un/Ny/j4P10/5uRf8Ox+un/Ny/j4D/wDbT/m5fx8H66W7&#10;/wBXP+PgMv8A103/AP6uX8fA36aa/wDw5fx8H66X83L+Pg/XTvd9HJH/AO3wfrp8Po5J/wCXg/XT&#10;/m5d37/B+un/ADcv4+D9dLf/AOrlx/1+D9dL+bl/HwfrpX/+7lf/ALfB+unb/wDa5fx8H66X83Lh&#10;/r8H66f83Ln/AHeD9dP+bl/Hwfrp/wA3Pt/t8H66X83K7/b4P10/5uW//Z4P10v5uX8fB+un/Ny/&#10;j4GfTTT/AOHP+Pg/XTu/93K7/b4P10/5uX8fB+un/Ny/j4P10v5uX8fB+ul/NyT/AMvB+umf/wB7&#10;l/Hwfrpfzcu3+3wfrp/zcvDrwfrp8Po5J/5eD9dPD9XL+Pg/XTL/AO9ytv8A7vB+ul/Ny/j4P10/&#10;5uRf8Ox+unb/APa5fx8H66f83L+Pg/XT/m5fx8H66f8ANy/j4P10/wCbk7/6vB+unl/7OX8fB+un&#10;d/7uV3+3wM+mmn/w5fx8H66f83L+Pg/XT/m5F/w7H66f83L+PgP/ANtP+bl/Hwfrpbv/AFc/4+Ay&#10;/wDXTf8A/q5fx8Dfppr/APDl/Hwfrpfzcv4+D9dO930ckf8A7fB+unw+jkn/AJeD9dP+bl3fv8H6&#10;6f8ANy/j4P10t/8A6uXH/X4P10v5uX8fB+ulf/7uV/8At8H66dv/ANrl/HwfrpfzcuH+vwfrp/zc&#10;uf8Ad4P10/5uX8fB+un/ADc+3+3wfrpfzcrv9vg/XT/m5b/9ng/XS/m5fx8H66f83L+PgZ9NNP8A&#10;4c/4+D9dO7/3crv9vg/XT/m5fx8H66f83L+Pg/XS/m5fx8H66X83JP8Ay8H66Z//AHuX8fB+ul/N&#10;y7f7fB+un/Ny8OvB+unw+jkn/l4P108P1cv4+D9dMv8A73K2/wDu8H66X83L+Pg/XT/m5F/w7H66&#10;dv8A9rl/Hwfrp/zcv4+D9dP+bl/Hwfrp/wA3L+Pg/XT/AJuTv/q8H66eX/s5fx8H66d3/u5Xf7fA&#10;z6aaf/Dl/Hwfrp/zcv4+D9dP+bkX/Dsfrp/zcv4+A/8A20/5uX8fB+ulu/8AVz/j4DL/ANdN/wD+&#10;rl/HwN+mmv8A8OX8fB+ul/Ny/j4P1073fRyR/wDt8H66fD6OSf8Al4P10/5uXd+/wfrp/wA3L+Pg&#10;/XS3/wDq5cf9fg/XS/m5fx8H66V//u5X/wC3wfrp2/8A2uX8fB+ul/Ny4f6/B+un/Ny5/wB3g/XT&#10;/m5fx8H66f8ANz7f7fB+ul/Nyu/2+D9dP+blv/2eD9dL+bl/Hwfrp/zcv4+Bn000/wDhz/j4P107&#10;v/dyu/2+D9dP+bl/Hwfrp/zcv4+D9dL+bl/Hwfrpfzck/wDLwfrpn/8Ae5fx8H66X83Lt/t8H66f&#10;83Lw68H66fD6OSf+Xg/XTw/Vy/j4P10y/wDvcrb/AO7wfrpfzcv4+D9dP+bkX/Dsfrp2/wD2uX8f&#10;B+un/Ny/j4P10/5uX8fB+un/ADcv4+D9dP8Am5O/+rwfrp5f+zl/Hwfrp3f+7ld/t8DPppp/8OX8&#10;fB+un/Ny/j4P10/5uRf8Ox+un/Ny/j4D/wDbT/m5fx8H66W7/wBXP+PgMv8A103/AP6uX8fA36aa&#10;/wDw5fx8H66X83L+Pg/XTvd9HJH/AO3wfrp8Po5J/wCXg/XT/m5d37/B+un/ADcv4+D9dLf/AOrl&#10;x/1+D9dL+bl/HwfrpX/+7lf/ALfB+unb/wDa5fx8H66X83Lh/r8H66f83Ln/AHeD9dP+bl/Hwfrp&#10;/wA3Pt/t8H66X83K7/b4P10/5uW//Z4P10v5uX8fB+un/Ny/j4GfTTT/AOHP+Pg/XTu/93K7/b4P&#10;10/5uX8fB+un/Ny/j4P10v5uX8fB+ul/NyT/AMvB+umf/wB7l/Hwfrpfzcu3+3wfrp/zcvDrwfrp&#10;8Po5J/5eD9dPD9XL+Pg/XTL/AO9ytv8A7vB+ul/Ny/j4P10/5uRf8Ox+unb/APa5fx8H66f83L+P&#10;g/XT/m5fx8H66f8ANy/j4P10/wCbk7/6vB+unl/7OX8fB+und/7uV3+3wM+mmn/w5fx8H66f83L+&#10;Pg/XT/m5F/w7H66f83L+PgP/ANtP+bl/Hwfrpbv/AFc/4+Ay/wDXTf8A/q5fx8Dfppr/APDl/Hwf&#10;rpfzcv4+D9dO930ckf8A7fB+unw+jkn/AJeD9dP+bl3fv8H66f8ANy/j4P10t/8A6uXH/X4P10v5&#10;uX8fB+ulf/7uV/8At8H66dv/ANrl/HwfrpfzcuH+vwfrp/zcuf8Ad4P10/5uX8fB+un/ADc+3+3w&#10;frpfzcrv9vg/XT/m5b/9ng/XS/m5fx8H66f83L+PgZ9NNP8A4c/4+D9dO7/3crv9vg/XT/m5fx8H&#10;66f83L+Pg/XS/m5fx8H66X83JP8Ay8H66Z//AHuX8fB+ul/Ny7f7fB+un/Ny8OvB+unw+jkn/l4P&#10;108P1cv4+D9dMv8A73K2/wDu8H66X83L+Pg/XT/m5F/w7H66dv8A9rl/Hwfrp/zcv4+D9dP+bl/H&#10;wfrp/wA3L+Pg/XT/AJuTv/q8H66eX/s5fx8H66d3/u5Xf7fAz6aaf/Dl/Hwfrp/zcv4+D9dP+bkX&#10;/Dsfrp/zcv4+A/8A20/5uX8fB+ulu/8AVz/j4DL/ANdN/wD+rl/HwN+mmv8A8OX8fB+ul/Ny/j4P&#10;1073fRyR/wDt8H66fD6OSf8Al4P10/5uXd+/wfrp/wA3L+PgT/10t/8A6uX8fAZ/+uk8kT/1c80N&#10;f3+YjWPTH++h/fW/fFqh6n+e/wB5X7xvmfwPjVXwfzb+d9Y+Ivn8vm+cQ3pZ9aDEGfeIvtT7BB+k&#10;ZX5HH+wLov3R+STPrQYgz7xFkfYIP0jK/I4/2BdF+6PySZ9aDEGfeIvtT7BB+kZX5HH+wLov3R+S&#10;TPrQYgz7xFkfZgIP0jK/I4/2BdF+6PySZ9aDEGfJRF9qfYIP0jJ/Iov2BdF+6PySZ9aDEGfegi+1&#10;PsEH6Rlfkcf7Aui/dH5JM+tBiDMxF9qfYIP0jJ/I4/2BdF+6PySZ9aDEGfeIvtT7BA1f6oyt39Jx&#10;s/YF0X7o/JJn1oMQZ94iyPsEH6Rlfkcf7Aui/dH5JM+tBiC9e8RZH2CD9IyvyOP9gXRfuj8kmfWg&#10;xA9/eIvtT7BB+kZP5HH+wLov3R+STPrQYgz7xFkfYIP0jJ/I4/2BdF+6PySZ9aDEDrdiEWR9gg/S&#10;Mr8jj/YF0X7o/JJn1oMQZ94iK+E+wQfpGV+Rx/sC6L90fkkz60GIM+8RZH2CD9IyvyOP9gXRfuj8&#10;kmfWgxBn3iLI+wQfpGV+SRv/AGBdF+6PySZ9aDEGfeQiyPsEH6Rk7/6Tjb+wLov3R+STPrQYgz7x&#10;F9qfYIP0jK/I4/2BdF+6PySZ9aDEGYi+1PsEH6Rlfkcf7Aui/dH5JM+tBiDExF9qfYIP0jK/I4/2&#10;BdF+6PySZ9aDEGfeIvtT7BB+kZP5HH+wLov3R+STPrQYgz7xFkfYIP0jK3/0nH+wLov3R+STPrQY&#10;gz7xF9qfYIMdRlH/APQcf7Aui/dH5JM+tBiAsWcRFkfYIP0jK/I4/wBgXRfuj8kmfWgxBn3iL7U+&#10;wQfpGV+Rx/sC6L90fkkz60GIMxFkfYJf6Rlfkcf7Aui/dH5JM+tBiDPvEWR9gg/SMn8ji/YF0X7o&#10;/JJn1oMQZ94i+1PsEH6Rlfkcf7Aui/dH5JM+tBiBL+8Rfan2CD9IyvyOP9gXRfuj8kmfWgxBn3iL&#10;I+wQfpGV+SR/sC6L90fkkz60GIM+8hFkfYIP0jKsT/tOP9gXRfuj8kmfWgxBn3iLI+wQfpGT+Rx/&#10;sC6L90fkkz60GINrXCL7U+wQfpGV+Rx/sC6L90fkkz60GIM+8RZH2CD9IyfyOP8AYF0X7o/JJn1o&#10;MQZiLLuEH6Rlb/6Tj/YF0X7o/JJn1oMQbWiL7U+wQfpGV+Rx/sC6L90fkkz60GIM+8Rfan2CD9Iy&#10;fyOP9gXRfuj8kmfWgxBn3vEWR9gg/SUpl39Jx/sC6L90fkkz60GIM+8RZH2CD9IyvyOP9gXRfuj8&#10;kmfWgxBn3kIsj7BB+kZX5HH+wLov3R+STPrQYg2tIRfan2CD9IyfyOP9gXRfuj8kmfWgxA/YyEX2&#10;p9gg/SMr8jj/AGBdF+6PySZ9aDEGfeTBF9qb8hB+kZP5HH+wLov3R+STPrQYgz9wi+1PsEH6Rlfk&#10;cf7Aui/dH5JM+tBiDPvEX2p9gg/SMr8jj/YF0X7o/JJn1oMQZ94i+1PsEH6Rk/kcf7Aui/dH5JM+&#10;tBiDMxF9qfYIP0jK3/0nH+wLov3R+STPrQYgz7xF9qfYIP0jK/I4/wBgXRfuj8kmfWgxBn3iL7U+&#10;wQfpGV+Rx/sC6L90fkkz60GIM+8Rfan2CD9IyfyOL9gXRfuj8kmfWgxBn3kYi+1PsEH6Rk/kcf7A&#10;ui/dH5JM+tBiDMRfan2CBP8AvjK/I4/2BdF+6PySZ9aDEGfeIvtT7BB+kZX5HH+wLov3R+STPrQY&#10;lo5e8RZH2CD9IyvyOP8AYF0X7o/JJn1oMQZ94iyPsEH6Rk/kcf7Aui/dH5JM+tBiB77M7RF9qfYI&#10;P0jK/I4/2BdF+6PySZ9aDEFje8RZH2CD9IyfyOL9gXRfuj8kmfWgxBn3iL7U+wQfpGUmXzOP9gXR&#10;fuj8kmfWgxBn3iL7U+wQfpGV+Rx/sC6L90fkkz60GIO3eIsj7BB+kZX5HH+wLov3R+STPrQYgzwv&#10;IRZH2CD9IyvyON/7Aui/dH5JM+tBiB7+DRF9qfYIP0jK/I4/2BdF+6PySZ9aDEGfeIvtT7BB+kZX&#10;5HH+wLov3R+STPrQYgzEX2p9gg/SMr8jj/YF0X7o/JJn1oMS8xF9qfYIGr/VGT+Rx/sC6L90fkkz&#10;60GIM+8Rfan2CD9IyfyOP9gXRfuj8kmfWgxBtaQi+1PsEP6Slfkcf7Aui/dH5JM+tBiDPvEX2p9g&#10;gX/vjK/I4/2BdF+6PySZ9aDEGbeJCL7U+wQfpGV+Rx/sC6L90fkkz60GIBF9qfYIP0jK/I4/2BdF&#10;+6PySZ9aDEDniLI+wQfpGV+Rx/sC6L90fkkz60GIM+8RZH2CD9IyvyOP9gXRfuj8kmfWgxBn3iL7&#10;U8bLhB+kZX5HH+wLov3R+STPrQYgz7xFkfYIP0jK/I4/2BdF+6PySZ9aDEvPvIRZH2CB39cZTv8A&#10;Ocf7Aui/dH5JM+tBiDf2iL7U+wQfpGT+Rx/sC6L90fkkz60GIM+8RZH2CD9IyvyOP9gXRfuj8kmf&#10;WgxBv7RFkfYIP0jK/I4/2BdF+6PySZ9aDEGYiyPsEH6Rk/kcf7Aui/dH5JM+tBiDPvEX2p9gg/SU&#10;pf8A5nH+wLov3R+STPrQYgz4tEX2p9gg/SMn8jj/AGBdF+6PySZ9aDEAiyPsEH6RlLn8zj/YF0X7&#10;o/JJn1oMQZ94iyPsEH6Rlfkcf7Aui/dH5JM+tBiDPvIRZH2CD9IyvyOP9gXRfuj8kmfWgxBn3kIv&#10;tT7BB+kZP5HH+wLov3R+STPrQYgz7yEX2p9gg/SMrf8A0nH+wLov3R+STPrQYg9t5CL7U+wQfpGV&#10;+Rx/sC6L90fkkz60GIM+SiL7U+y0QfpGV+Rx/sC6L90fkkz60GIM+8Rfan2CD9IyfyOP9gXRfuj8&#10;kmfWgxBn3iL7U+wQfpGV+Rx/sC6L90fkkz60GIM+8RZH2CD9IyvyOP8AYF0X7o/JJn1oMQZ94i+1&#10;PsEH6Rlfkcf7Aui/dH5JM+tBiDPvEWR9mAg/SMr8jj/YF0X7o/JJn1oMQZ8lEX2p9gg/SMn8ii/Y&#10;F0X7o/JJn1oMQZ96CL7U+wQfpGV+Rx/sC6L90fkkz60GIMzEX2p9gg/SMn8jj/YF0X7o/JJn1oMQ&#10;Z94i+1PsEDV/qjK3f0nGz9gXRfuj8kmfWgxBn3iLI+wQfpGV+Rx/sC6L90fkkz60GIL17xFkfYIP&#10;0jK/I4/2BdF+6PySZ9aDED394i+1PsEH6Rk/kcf7Aui/dH5JM+tBiDPvEWR9gg/SMn8jj/YF0X7o&#10;/JJn1oMQOt2IRZH2CD9IyvyOP9gXRfuj8kmfWgxBn3iIr4T7BB+kZX5HH+wLov3R+STPrQYgz7xF&#10;kfYIP0jK/I4/2BdF+6PySZ9aDEGfeIsj7BB+kZX5JG/9gXRfuj8kmfWgxBn3kIsj7BB+kZO/+k42&#10;/sC6L90fkkz60GIM+8Rfan2CD9IyvyOP9gXRfuj8kmfWgxBmIvtT7BB+kZX5HH+wLov3R+STPrQY&#10;gxMRfan2CD9IyvyOP9gXRfuj8kmfWgxBn3iL7U+wQfpGT+Rx/sC6L90fkkz60GIM+8RZH2CD9Iyt&#10;/wDScf7Aui/dH5JM+tBiDPvEX2p9ggx1GUf/ANBx/sC6L90fkkz60GICxZxEWR9gg/SMr8jj/YF0&#10;X7o/JJn1oMQZ94i+1PsEH6Rlfkcf7Aui/dH5JM+tBiDMRZH2CX+kZX5HH+wLov3R+STPrQYgz7xF&#10;kfYIP0jJ/I4v2BdF+6PySZ9aDEGfeIvtT7BB+kZX5HH+wLov3R+STPrQYgS/vEX2p9gg/SMr8jj/&#10;AGBdF+6PySZ9aDEGfeIsj7BB+kZX5JH+wLov3R+STPrQYgz7yEWR9gg/SMqxP+04/wBgXRfuj8km&#10;fWgxBn3iLI+wQfpGT+Rx/sC6L90fkkz60GINrXCL7U+wQfpGV+Rx/sC6L90fkkz60GIM+8RZH2CD&#10;9IyfyOP9gXRfuj8kmfWgxBmIsu4QfpGVv/pOP9gXRfuj8kmfWgxBtaIvtT7BB+kZX5HH+wLov3R+&#10;STPrQYgz7xF9qfYIP0jJ/I4/2BdF+6PySZ9aDEGfe8RZH2CD9JSmXf0nH+wLov3R+STPrQYgz7xF&#10;kfYIP0jK/I4/2BdF+6PySZ9aDEGfeQiyPsEH6Rlfkcf7Aui/dH5JM+tBiDa0hF9qfYIP0jJ/I4/2&#10;BdF+6PySZ9aDED9jIRfan2CD9IyvyOP9gXRfuj8kmfWgxBn3kwRfam/IQfpGT+Rx/sC6L90fkkz6&#10;0GIM/cIvtT7BB+kZX5HH+wLov3R+STPrQYgz7xF9qfYIP0jK/I4/2BdF+6PySZ9aDEGfeIvtT7BB&#10;+kZP5HH+wLov3R+STPrQYgzMRfan2CD9Iyt/9Jx/sC6L90fkkz60GIM+8Rfan2CD9IyvyOP9gXRf&#10;uj8kmfWgxBn3iL7U+wQfpGV+Rx/sC6L90fkkz60GIM+8Rfan2CD9IyfyOL9gXRfuj8kmfWgxBn3k&#10;Yi+1PsEH6Rk/kcf7Aui/dH5JM+tBiDMRfan2CBP++Mr8jj/YF0X7o/JJn1oMQZ94i+1PsEH6Rlfk&#10;cf7Aui/dH5JM+tBiWjl7xFkfYIP0jK/I4/2BdF+6PySZ9aDEGfeIsj7BB+kZP5HH+wLov3R+STPr&#10;QYge+zO0Rfan2CD9IyvyOP8AYF0X7o/JJn1oMQWN7xFkfYIP0jJ/I4v2BdF+6PySZ9aDEGfeIvtT&#10;7BB+kZSZfM4/2BdF+6PySZ9aDEGfeIvtT7BB+kZX5HH+wLov3R+STPrQYg7d4iyPsEH6Rlfkcf7A&#10;ui/dH5JM+tBiDPC8hFkfYIP0jK/I43/sC6L90fkkz60GIHv4NEX2p9gg/SMr8jj/AGBdF+6PySZ9&#10;aDEGfeIvtT7BB+kZX5HH+wLov3R+STPrQYgzEX2p9gg/SMr8jj/YF0X7o/JJn1oMS8xF9qfYIGr/&#10;AFRk/kcf7Aui/dH5JM+tBiDPvEX2p9gg/SMn8jj/AGBdF+6PySZ9aDEG1pCL7U+wQ/pKV+Rx/sC6&#10;L90fkkz60GIM+8Rfan2CBf8AvjK/I4/2BdF+6PySZ9aDEGbeJCL7U+wQfpGV+Rx/sC6L90fkkz60&#10;GIBF9qfYIP0jK/I4/wBgXRfuj8kmfWgxA54iyPsEH6Rlfkcf7Aui/dH5JM+tBiDPvEWR9gg/SMr8&#10;jj/YF0X7o/JJn1oMQZ94i+1PGy4QfpGV+Rx/sC6L90fkkz60GIM+8RZH2CD9IyvyOP8AYF0X7o/J&#10;Jn1oMS8+8hFkfYIHf1xlO/znH+wLov3R+STPrQYg39oi+1PsEH6Rk/kcf7Aui/dH5JM+tBiDPvEW&#10;R9gg/SMr8jj/AGBdF+6PySZ9aDEG/tEWR9gg/SMr8jj/AGBdF+6PySZ9aDEGYiyPsEH6Rk/kcf7A&#10;ui/dH5JM+tBiDPvEX2p9gg/SUpf/AJnH+wLov3R+STPrQYgz4tEX2p9gg/SMn8jj/YF0X7o/JJn1&#10;oMQCLI+wQfpGUufzOP8AYF0X7o/JJn1oMQZ94iyPsEH6Rlfkcf7Aui/dH5JM+tBiDPvIRZH2CD9I&#10;yvyOP9gXRfuj8kmfWgxBn3kIvtT7BB+kZP5HH+wLov3R+STPrQYgz7yEX2p9gg/SMrf/AEnH+wLo&#10;v3R+STPrQYg9t5CL7U+wQfpGV+Rx/sC6L90fkkz60GIM+SiL7U+y0QfpGV+Rx/sC6L90fkkz60GI&#10;M+8Rfan2CD9IyfyOP9gXRfuj8kmfWgxBn3iL7U+wQfpGV+Rx/sC6L90fkkz60GIM+8RZH2CD9Iyv&#10;yOP9gXRfuj8kmfWgxBn3iL7U+wQfpGV+Rx/sC6L90fkkz60GIM+8RZH2YCD9IyvyOP8AYF0X7o/J&#10;Jn1oMQZ8lEX2p9gg/SMn8ii/YF0X7o/JJn1oMQZ96CL7U+wQfpGV+Rx/sC6L90fkkz60GIMzEX2p&#10;9gg/SMn8jj/YF0X7o/JJn1oMQZ94i+1PsEDV/qjK3f0nGz9gXRfuj8kmfWgxBn3iLI+wQfpGV+Rx&#10;/sC6L90fkkz60GIL17xFkfYIP0jK/I4/2BdF+6PySZ9aDED394i+1PsEH6Rk/kcf7Aui/dH5JM+t&#10;BiDPvEWR9gg/SMn8jj/YF0X7o/JJn1oMQOt2IRZH2CD9IyvyOP8AYF0X7o/JJn1oMQZ94iK+E+wQ&#10;fpGV+Rx/sC6L90fkkz60GIM+8RZH2CD9IyvyOP8AYF0X7o/JJn1oMQZ94iyPsEH6Rlfkkb/2BdF+&#10;6PySZ9aDEGfeQiyPsEH6Rk7/AOk42/sC6L90fkkz60GIM+8Rfan2CD9IyvyOP9gXRfuj8kmfWgxB&#10;mIvtT7BB+kZX5HH+wLov3R+STPrQYgxMRfan2CD9IyvyOP8AYF0X7o/JJn1oMQZ94i+1PsEH6Rk/&#10;kcf7Aui/dH5JM+tBiDPvEWR9gg/SMrf/AEnH+wLov3R+STPrQYgz7xF9qfYIMdRlH/8AQcf7Aui/&#10;dH5JM+tBiAsWcRFkfYIP0jK/I4/2BdF+6PySZ9aDEGfeIvtT7BB+kZX5HH+wLov3R+STPrQYgzEW&#10;R9gl/pGV+Rx/sC6L90fkkz60GIM+8RZH2CD9IyfyOL9gXRfuj8kmfWgxBn3iL7U+wQfpGV+Rx/sC&#10;6L90fkkz60GIEv7xF9qfYIP0jK/I4/2BdF+6PySZ9aDEGfeIsj7BB+kZX5JH+wLov3R+STPrQYgz&#10;7yEWR9gg/SMqxP8AtOP9gXRfuj8kmfWgxBn3iLI+wQfpGT+Rx/sC6L90fkkz60GINrXCL7U+wQfp&#10;GV+Rx/sC6L90fkkz60GIM+8RZH2CD9IyfyOP9gXRfuj8kmfWgxBmIsu4QfpGVv8A6Tj/AGBdF+6P&#10;ySZ9aDEG1oi+1PsEH6Rlfkcf7Aui/dH5JM+tBiDPvEX2p9gg/SMn8jj/AGBdF+6PySZ9aDEGfe8R&#10;ZH2CD9JSmXf0nH+wLov3R+STPrQYgz7xFkfYIP0jK/I4/wBgXRfuj8kmfWgxBn3kIsj7BB+kZX5H&#10;H+wLov3R+STPrQYg2tIRfan2CD9IyfyOP9gXRfuj8kmfWgxA/YyEX2p9gg/SMr8jj/YF0X7o/JJn&#10;1oMQZ95MEX2pvyEH6Rk/kcf7Aui/dH5JM+tBiDP3CL7U+wQfpGV+Rx/sC6L90fkkz60GIM+8Rfan&#10;2CD9IyvyOP8AYF0X7o/JJn1oMQZ94i+1PsEH6Rk/kcf7Aui/dH5JM+tBiDMxF9qfYIP0jK3/ANJx&#10;/sC6L90fkkz60GIM+8Rfan2CD9IyvyOP9gXRfuj8kmfWgxBn3iL7U+wQfpGV+Rx/sC6L90fkkz60&#10;GIM+8Rfan2CD9IyfyOL9gXRfuj8kmfWgxBn3kYi+1PsEH6Rk/kcf7Aui/dH5JM+tBiDMRfan2CBP&#10;++Mr8jj/AGBdF+6PySZ9aDEGfeIvtT7BB+kZX5HH+wLov3R+STPrQYlo5e8RZH2CD9IyvyOP9gXR&#10;fuj8kmfWgxBn3iLI+wQfpGT+Rx/sC6L90fkkz60GIHvsztEX2p9gg/SMr8jj/YF0X7o/JJn1oMQW&#10;N7xFkfYIP0jJ/I4v2BdF+6PySZ9aDEGfeIvtT7BB+kZSZfM4/wBgXRfuj8kmfWgxBn3iL7U+wQfp&#10;GV+Rx/sC6L90fkkz61RHah5uEH6Sl/kkf7Aui/dH5JM+tRecoiKOZLklEheU4pqkSGZ2WiUZGRke&#10;oy0MsKaZCa7y/YF0X7o/JJn1qigm/dID8k2RKVvnlEpp7xI+ScH9UYWH/lExv7Aui/dH5JM+tUMR&#10;wwnFCRlDEZEpEbyIxLp6aKTLjgqYJxnNOKGE4YZUcBocuGI1WIrB9/ofwtR+KH3+h/C1H4oTPzjP&#10;/oPg/MpufxPifHlfaomKj7/Xfhaf8UPv9d+Fp/xQ+/134Wn/ABQMzn1xERKZnNp0JL/uQnFFMry+&#10;AscZwzacyOUf2EcP3NpncCjOdWwxWwlNkGZEbYTMjlMUh9/rvwtP+KH3+u/C0/4off678LT/AIof&#10;f678LT/ih9/rvwtP+KH3+u/C0/4off678LT/AIoff678LT/ih9/rvwtP+KH3+u/C0/4off678LT/&#10;AIoff678LT/ih9/rvwtP+KH3+u/C0/4off678LT/AIoff678LT/ih9/rvwtP+KH3+u/C0/4off67&#10;8LT/AIoff678LT/ih9/rvwtP+KH3+u/C0/4off678LT/AIoff678LT/ih9/rvwtP+KH3+u/C0/4o&#10;ff678LT/AIoff678LT/ih9/rvwtP+KH3+u/C0/4off678LT/AIoTPgz6v43w4/hfFmyfhfF8v3P4&#10;nklL5VRUag+/0P4Wo/FD7/Q/haj8UPv9D+FqPxQ+/wBD+FqPxQ+/0P4Wo/FD7/Q/haj8UPv9D+Fq&#10;PxQ+/wBD+FqPxQ+/0P4Wo/FD7/Q/haj8UPv9D+FqPxQ+/wBD+FqPxQ+/0P4Wo/FD7/Q/haj8UPv9&#10;D+FqPxQ+/wBD+FqPxQ+/0P4Wo/FD7/Q/haj8UPv9D+FqPxQ+/wBD+FqPxQ+/0P4Wo/FD7/Q/haj8&#10;UPv9D+FqPxQ+/wBD+FqPxQ+/0P4Wo/FD7/Q/haj8UPv9D+FqPxQ+/wBD+FqPxQ+/0P4Wo/FD7/Q/&#10;haj8UPv9D+FqPxQ+/wBD+FqPxQ+/0P4Wo/FD7/Q/haj8UPv9D+FqPxQ+/wBD+FqPxQ+/0P4Wo/FD&#10;7/Q/haj8UPv9D+FqPxQ+/wBD+FqPxQ+/0P4Wo/FD7/Q/haj8UPv9D+FqPxQ+/wBD+FqPxQ+/0P4W&#10;o/FD7/Q/haj8UPv9D+FqPxQ+/wBD+FqPxQ+/0P4Wo/FD7/Q/haj8UPv9D+FqPxQ+/wBD+FqPxQ+/&#10;0P4Wo/FD7/Q/haj8UPv9D+FqPxQ+/wBD+FqPxQ+/0P4Wo/FD7/Q/haj8UPv9D+FqPxQ+/wBD+FqP&#10;xQ+/0P4Wo/FD7/Q/haj8UPv9D+FqPxQ+/wBD+FqPxQ+/0P4Wo/FD7/Q/haj8UPv9D+FqPxQ+/wBD&#10;+FqPxQ+/0P4Wo/FD7/Q/haj8UPv9D+FqPxQ+/wBD+FqPxQ+/0P4Wo/FD7/Q/haj8UPv9D+FqPxQ+&#10;/wBD+FqPxQ+/0P4Wo/FD7/Q/haj8UPv9D+FqPxQ+/wBD+FqPxQ+/0P4Wo/FD7/Q/haj8UPv9D+Fq&#10;PxQ+/wBD+FqPxQ+/0P4Wo/FD7/Q/haj8UPv9D+FqPxQ+/wBD+FqPxQ+/0P4Wo/FD7/Q/haj8UPv9&#10;D+FqPxQ+/wBD+FqPxQ+/0P4Wo/FD7/Q/haj8UPv9D+FqPxQ+/wBD+FqPxQ+/0P4Wo/FD7/Q/haj8&#10;UPv9D+FqPxQ+/wBD+FqPxQ+/0P4Wo/FD7/Q/haj8UPv9D+FqPxQ+/wBD+FqPxQ+/0P4Wo/FD7/Q/&#10;haj8UPv9D+FqPxQ+/wBD+FqPxQ+/0P4Wo/FD7/Q/haj8UPv9D+FqPxQ+/wBD+FqPxQ+/0P4Wo/FD&#10;7/Q/haj8UPv9D+FqPxQ+/wBD+FqPxQ+/0P4Wo/FD7/Q/haj8UPv9D+FqPxQ+/wBD+FqPxQ+/0P4W&#10;o/FD7/Q/haj8UPv9D+FqPxQ+/wBD+FqPxQ+/0P4Wo/FD7/Q/haj8UPv9D+FqPxQ+/wBD+FqPxQ+/&#10;0P4Wo/FD7/Q/haj8UPv9D+FqPxQ+/wBD+FqPxQ+/0P4Wo/FD7/Q/haj8UPv9D+FqPxQ+/wBD+FqP&#10;xQ+/0P4Wo/FD7/Q/haj8UPv9D+FqPxQ+/wBD+FqPxQ+/0P4Wo/FD7/Q/haj8UPv9D+FqPxQ+/wBD&#10;+FqPxQ+/0P4Wo/FD7/Q/haj8UPv9D+FqPxQ+/wBD+FqPxQ+/0P4Wo/FD7/Q/haj8UPv9D+FqPxQ+&#10;/wBD+FqPxQ+/0P4Wo/FD7/Q/haj8UPv9D+FqPxQ+/wBD+FqPxQ+/0P4Wo/FD7/Q/haj8UPv9D+Fq&#10;PxQ+/wBD+FqPxQ+/0P4Wo/FD7/Q/haj8UPv9D+FqPxQ+/wBD+FqPxQ+/0P4Wo/FD7/Q/haj8UPv9&#10;D+FqPxQ+/wBD+FqPxQ+/0P4Wo/FD7/Q/haj8UPv9D+FqPxQ+/wBD+FqPxQ+/0P4Wo/FD7/Q/haj8&#10;UPv9D+FqPxQ+/wBD+FqPxQ+/0P4Wo/FD7/Q/haj8UPv9D+FqPxQ+/wBD+FqPxQ+/0P4Wo/FD7/Q/&#10;haj8UPv9D+FqPxQ+/wBD+FqPxQ+/0P4Wo/FD7/Q/haj8UPv9D+FqPxQ+/wBD+FqPxQ+/0P4Wo/FD&#10;7/Q/haj8UPv9D+FqPxQ+/wBD+FqPxQ+/0P4Wo/FD7/Q/haj8UPv9D+FqPxQ+/wBD+FqPxQ+/0P4W&#10;o/FD7/Q/haj8UPv9D+FqPxQ+/wBD+FqPxQ+/0P4Wo/FD7/Q/haj8UPv9D+FqPxQ+/wBD+FqPxQ+/&#10;0P4Wo/FD7/Q/haj8UPv9D+FqPxQ+/wBD+FqPxQ+/0P4Wo/FD7/Q/haj8UPv9D+FqPxQ+/wBD+FqP&#10;xQ+/0P4Wo/FD7/Q/haj8UPv9D+FqPxQ+/wBD+FqPxQ+/0P4Wo/FD7/Q/haj8UPv9D+FqPxQ+/wBD&#10;+FqPxQ+/0P4Wo/FD7/Q/haj8UPv9D+FqPxQ+/wBD+FqPxQ+/0P4Wo/FCnq502kilyvi+aGXHOOM/&#10;iSIpZeUooCJ5krfrlN832Pw4/M0iNPKaoZp2jo/0k6q1+ir9a6jrJFLrcyTMgmF09TT50qTKjqjh&#10;jL7Eo41efyTGndT9M6rTavo+t0lLXUeoUs2CZIqJM+QUyUUBwmaHCRoZYBFJXopKmX+CVSS9WXf4&#10;MyIyMyehuzDA9/1SUyJTQmvO4vqqbCxCk0sAwyNqPtKz/laOJNsQ0i3f4FpERW+z6jCIy2x/wDSJ&#10;MPqGhMZ7bf8AAsJR9iXH/AGpE8EiY/8AIYZHcfYC8kZxG1h3WmwhJhgmxQxSzOfNgJhTJMKlFDFE&#10;bC34jVfS/wBKNRoup/WLqCRW0sJS6qCZTdLUk2UcupmzZ0uKCGGZDLKYcEHxF83l+SZmS6z1l1jq&#10;9V1Dr2tVs+uqNTr55FUSTnzIpxHLKeZREnmMyIiGl+ivrfqdTrPpTruoSaPTeoa2dMjqelNTmxJS&#10;S4COLzHI8hzIooilmRGnyicNH6n0HWKfV9KrKSVV0msUdRDUSK+TPNZUMUUKkSebDIGi2M7gxUMy&#10;tJgMjNiRPc0rUBJHIOAiMkhhicTDYhbcBCUc1IWEUMMuYRIdhr4iGTB8M5Jtii8ptMlMjiiV7EDI&#10;95wTO0yHxo2y4UhUoI1KI7xEayvgxkfli8sRRESKRvVmAKRDH8WcRmfnmQTChUmm00uUHHPiKKGF&#10;kz4JmhNccJNUQFIjklINDggOCYcflVykxTb7hNhgl/DnxwmkRmZlEaPUlS0fN/jRy6mFYiOHzHD9&#10;l+2ihIEizZ0qE4SjQygIyIz8zUtPAHHOilnLlnZLmQmSYKCiOWc6GI/ucRxp8KEmIUBIo+TFIMii&#10;VsE0/LDC9pGJUZHK801hRTCjgZYSGZdgnU/nOOJIT88JRFDK8ryI4iJ5XCOKOojmlCaxFCrieRq1&#10;R9xnTZRMPyRlFDCTEMlPvBQeSXDI8pxzliOKOYZftoCI1J52BPjRxylZLmQR/JNSMkMiR4UhBK+L&#10;Mlxxl8koIT8pmZoXmiQS6aZDFMPylF8SI1Iz8ykuLP8AlYGUMcMSP8sRGmaA7UNDaqHcf+BNY4S8&#10;v2SxF8lWF5rh5SjhOIyIyIoiVDcaA4ooiKEnmZoRWPC3/VOE4iUi8xkrSK88AcZzICgJ8XmJOIgM&#10;o4UmGkB+YkiO4v8AAkccRQlFEUBGZoRxG4lEZnMhIpSfENWQK7zHZ/gGIeQOKOIoYSJpmaEPOURe&#10;Q2+ZfkpeohSKE/N9ihl8pHpeGGqMPO7/AJCZhoZpBEaE80hVCEqR5Jkc+aSlBDCscJXxkbSY1wr/&#10;AEz9Kq2k171h1/TamngjpJ8E0unVjOXGc/4PnP4pMiKAzhNq2Drv6W/0veudQ6d9GIdRgrINUr/j&#10;wdRdea0VRLm/mzSYZ86CZIhiijlERQRTFaSNH0celqr6MnTWryfpB1NNptJqvWGmaZqeu6PpFVFR&#10;ydP1ifUahRxTSjnS6v4hyzOE4ThTzGY9U+kPo3Spnpv66+nunQ1On+nGr1EP5r61kz6STqdHM6d+&#10;IcmGWRyZkB+eVJmeU/kiT9H76Q07U6v0tgr6fRKWv1SGohrek66OpKjkyjiqiiOZKKYUHmNYCKEz&#10;icTdJ6j6Y1Gi1jR9bkyqrTtQoqmXOpKmjmwlMhmy58szhMzhiIyIjMRnFLOCWURFKiM2zCIvlGZW&#10;NYIjMlJDZ/zKsUU3qjpvSdP1KVRr+m6LFp06th06ZBDXzykxVUuKKTNOLyL5vL5W3in1HQvoVde6&#10;7ptfSlUUNfpml6vV0dTTzGyp/wA7p9NihIjIyMi3j1X9V+qfo49T9Ldaen9eUjSOi62TqBVXUkBf&#10;Nj+LIim0UuKGIvjxpBDKjXyorWSdS68+if1P0lRVNZBR003qAtR0r5xNimfDggllWafCpmZkhD08&#10;6U1b6IPWej9J9baxS0M7qioptTh0uk06plxRlqcFXM06GXHARETPORGrxpnoZ0d6QR9eapqGlyKy&#10;jhoK+OOunxVEybL+BDQSKWbEpHLNCVpiCnL6C/qdBMhqZ0uZHO0PXZciOVJjIvinUHpaQkZKYpvp&#10;HermhzujopPTX591fp+pmfCn01TDD/2FMObLlmcRobTgI8BrPVfoD9FrqDqb0w0KOM5+sQ6fX1cq&#10;qoqaPzVkyVWyqCKGAik/L86mg1akodFrOlPUHpWfHSdRdMVk2Os+aTJRxS4oiqYpcpVOVGv3IkQR&#10;nCcHn8pRGRkvxUJIzLAjYY030X9Mei53qb6uarO+b/mLTqo5U2krYiP4MuKRIk1EUwzOBfL5SVw6&#10;coPpefRn6l6C6T6rrDpJetzdG1DSjo5kUyCCCbFT1FFB8SE/iEfn8xEnKR62ytbgPoSb05B1NHXR&#10;1EByJVLMpynRS44VIi8pxeQyM3kg6r0P6Iv0dNU646a6UqY4a3qKCjqdTkVNNLn/AAo4oTp6KMpZ&#10;nf5z8pNGpehvq30ZM9M/WPSPnsErQ62ec0quPSzihrYoIZ0inOHymReX5JqooPog9ddD0mkUGuza&#10;SVofVkWpwSYaqnq6aTUy4/mJyISiMimeVSmsHWvrDU0dPXF0/pcmsotPmVkNH+c6yqqoKSVTyp0c&#10;EaJ5yiZCZpYNI9YOrekJXR561W1smg0qGp+fwzaSm8sUithqYpUlkwoiiIigZeYk9V67RlrnV2sz&#10;YqTpTpeGrhkTa+ckZQn8U4ZpwwrAjJZtFN6h9S/Q960nemmowQalSarJ0bV6bQ/zRHN8pR/vh/N0&#10;Uo5htIoUVUvHSXq7I6R1Lo4uqqeGph0HVY5vzmkhOTBNiI5k+XKOJCjRfITh0pX0miSupdf6sqp0&#10;uk0mZqUOmxlTU0yZIqaqGM5U0zKGZDDD9jaQ6A9YaCRJ02q6goiPWNJl1kFZFoepwxHFHp82ohhg&#10;OOLyeSJThh+yd/yrzEFPX19NplTVRxSqeCony5fzuMzZBTwxGqsYwRQQwxy4iMjOXMPzREUTo1uO&#10;z/AzJccBnDFAc6fPmH8iGEjtM2EiKJs3T6ujrIJc6KRF83mwTIoDlH5Y4fkNIytIRRyoJk2GIi+J&#10;KIjiKHNVzIExGEy7D6s2L4nxJ04jImEheblzEuPVayko6aOaUszqZkEv5c75MuAjjRpmxglwmUMc&#10;koSqKSfAawxwJ5lKJ1rOf+BpylyyjnF54ljP7mUuFsakrYk+xxtE2kpqmnqJkicvzOGfDMmypi/Z&#10;VMJGvlWw7wTiYTCcTLPqoTBLnmUyaUkoyKRASlGcZMiiaTCQTNQ1Srk0MiTLOL57MmFJpKWEo/lF&#10;MOJC3IwabV0k6GfRxyyOVUSZhTZMRxeZTM1tO0RnNNfusfkNEWW+Ayd/yExmRoZQxIZuI0YZiKh6&#10;D0Soqes+sZEyjpuoIoI46XSoaiSUv4sEw/MRH91VsNhINS6n6z1PU9f6j6k1SVW1c06iOfOhq6qe&#10;XkhpoppkUMEMszKKEkLAfRD9ENI9E+m/U7o/qLozprV9Yj6gpJ8cgtU1fVp2nxzJkFLBHDFNh+HB&#10;FCcVqNcPQPoul+jZ0J1RLreiOguqNPrtQkahFO6TPqChkVRUtH8KVEUHwEIiJf2pD0x0HQfo6dJ6&#10;zrnVug9IVVd1jLkVpatKka/oVJVxwSZ0uBIpcoppSkjP9qRIPUaZ058WjpOqSk9VytKlS5UuhoKi&#10;tl+Sp02TDCfyYoYZZxQmjIjI1Ix099G7rWHUOuPTvqSfIldN1cw4qqv6PnTphSpGnz5ppEcMPngh&#10;bHEnkZiVXCpRVEuROihNUhKbL+JAhROUjUyERtKI4YkMr/KaGg0aGKfKOOX1z09JOGOH7vNObWQQ&#10;QnAUJIpNtIennQmvekvWdZrHTXTemaLV1dF0zpdRR1NVS0sMiZNinTKiGI1OFVQdMerHRPT0ekdP&#10;dVSY6uo0rUtLo6abMmIhQTKaDzEaoSGZvtYQ9NzoNK0qjrZXWFHXTpEqSVFWRy5FXTzTh89LBCqW&#10;kcQ9G6yTpWnSZpenfSMckp1BTRTIKmfokiZFMhqThijVVNVfwHQfqH1HplTqul9KdPaXW6hR6bJl&#10;1UdR8LVq3zwlJmnCRmhkjR030tQ+jPqHKqOotc03QYKqo6U0UqOTN1SphpDmRnDVGaEcSmaDpnTt&#10;Fkw0mndZ9UaLLmUxz59BHDotfpNTVRyJkqk+T9l5FJWWOHoPS6b05pVFJ6i9O6at16MpHx5mpVdX&#10;VTqapgnRziiM/iSyKFu8dQ9UemvQ+ndM6l1hMjq9bqaCScqKKKbHMji88JRISnMjcRCOdKii+HDI&#10;my4JxHG2KKL4kSrwH0itV60lU+vH0d1bqUWi0uoy4amVSyy0coZMcmXNIyI4Y4jiJjyFb6NfSa06&#10;n1nWOkKil1OOWdFI8kidFNOOWRVHxJcZREcr7AvkmiOHrB1r6ARz6Do6u6ErNF0KZ83kafMoKOlq&#10;SpfNKlUkUUJJ8EyKLzKaqbTHTvU9DQ0set9d10+t1qfU0dPMmlOKmlnMpYo4yiM4EgKJMTHo5q3R&#10;Uij0Cp6vqegZtfFpkmCmgnFqmoyz1CCOCTCRH848yRMaPo3/AEwenpZ0lb0dVUem65qFNCcEc6om&#10;z/iyvixwES+WVKOElOwfRD9K+j62ZU1nr/rOialVy5MzzRTNHrIYaKSUcMszMy+cU8bysHpb6cU9&#10;PLpZvTPTGi6bXQy4CgijrCoJVPUTDIiJsUUJmaj0c9avTzSKzqXpz0ymVE/qPS6WlKuWKCujqYI5&#10;tNMhiI4fLC03tGhdA+vXorrfT0NBptDotT+bun6Gu6Xp6iGIqeoKtp9ZnS4YChg+6RfDkmjyaOnO&#10;rfRXUNIndB1Pw4NFh0mVIpqaVJpYYTqIClU5FDCkJwKRtE70hoao53p56T9P19HMKA0kSPgnTFqs&#10;yIpbPMVXFFCRrwcPpAfQ56tqI/zh0f1PU69psidGnzfUJsNPQzdPkwxt8sNNLhm+UiRTMwhmRGbi&#10;UlPcMn4W/wDKraRE3lxBGhEZwxH5j+xgMkbFg0a16jeput0GhaVpcqOKklVE0vnOtTikxRwU1BTQ&#10;rGpnCZeY4UYYoPUzpvq3WOjuj+i9VhrOlOmtPnzafTqo6aoiOV88kRnFFEURGSpEQpOjOtqyi0P1&#10;o0ehooNRpp8cVNJ6ig+EcJzdNhqIjM45ZwRRTIfOZn5oUIRxQFDFKUigNIoYlcZRQxcjBxRwkURG&#10;RERKiXm0Q+aCCCXEUX3QzYUaLASLaChhilRzoYjimlCpEUsiVhxMYTxV+j3pZqFD1F6v6/Q1NDV1&#10;FPMjqqTpiVOhilxz66KmihSMoSi8pfEeZMvOq9V+qdZ6/wDTzrHWoIeoPnk6bPnabMn1X3WfpBkh&#10;S5MspsRx/EhiM4SJDUho3X3p9rlLrug9RUNNVyquiqJUw6WbMllFHSToYflQRwReaGLzETjQEUMr&#10;4qJ5/KZKROVCBEcEBypsMPwfKvnKIvsyiN1wQygKabShaZIo1zrTqzUaDSNF6dpZtfX11XPgpqaC&#10;mkQeebFDHNP5URuhhhU4jQiI3CZ0t6FdTV/R/pl0fqcNTpmt6VFOptU1+pkVJRfOtRmTvk/N4vhQ&#10;xQSfhQTISiiKJqJovon60app+heqOlUVNpugatPimU9D1TJpoIaeWcUdTFF91MvIpxTISMyNgmS4&#10;DlQRkRRyphmcUqbL/bHLOEzVWogjmQFD8EjOAiMjKMo4PsyiULCRHESmZNsuQQTPJAXxozSEzJae&#10;GE/sZrlM7BqEqgrqHUvVSup6+TofTBzjqIpcUMpIaurkSDhihU4iOBYoWkYq/XDqHrHWOo9I6w1G&#10;bU6x0Vqs6bUUMmlnVEMz4FNIknAcMMMBJCRxGaINJ9Q/TrWKGvgrpFPFqGlQTYT1DQ6iKCH4tPXU&#10;7InmpReVGk0RFFCRRwEpo2GIk+TFCZWHcYNSIvkmn2xGiGJcMz4UE6KOIkP7GYhKRQoaErmmK/Wu&#10;oK2ToukaVSTa2u1GpnS6eTR00mUc2dHNnTTKEy8pKhNYNU9Afo863U6L6d6bOnU3U/WGnTZsuPXK&#10;uX8ifI06oM0JIzjJTgMvkij+jv8ASU1kjoPjSNP6P641WpKbURzYvKUmm1aohiihiMz8xEcMEP2R&#10;KaKJFVp8yRVUNRTwVMqpp4imyZsqbD55U+VPhiOGKGMnIYlxGRS45k3yFDEpkaGdpX/UhKEiPzGj&#10;VfYTASvQlztCfD3/ABZTr0VRAUqZJ8x+YzlxxF5piERpAnaDMpJlFCbYDih8yWmIpk34UqSiQFEp&#10;xnEqPIwZxRyCMvlKZRIcCWNHxJPw58EPmKMoIi80MRK/BgM/NKhlGSQwxSp3nKJU+VETOAl/EOV5&#10;W+fyQxxnErvKRO3gjOUcEo/8ciMmkryLuEM1kUuYf3P5MUMdyREZ9wilzIF8nypkcEMRwwQREsCX&#10;mdxCPyEc6JVgghlxyz8tqxTGA44pMEUPmRZcfmKErfMiiKM4pMEqIyKV5oIoYnp8rzG3cJEXyDkR&#10;IUwyhMzKI7SNXPBzjKBCLzefyR+Uy8yF8gzUedhkz5RQnCRmjfkxN+ukaRFCfkiSI2FCaMiM8BrH&#10;pv6laHRavp+s0s2kpNR+FDFVaXWnKOTLraaOIokOGKIoiiIjcSidpOqUWpap6fVtZP1PpnrWlhgm&#10;UcdF8c4pUifMlkfw6mUcXkhOIoS8sJsNhjpXpX056J9LfUP6Rv0ftHpNMrelvVLS66dX9WdNUE8q&#10;qVrHTlRBVUUuKqKKZP8AklMiZLJIGkv0SdRofo1+mmvTfU4tD0XrWZ1L0hr9VqHR1dTlQU+o0FDM&#10;p6uWVPLp458yCXFPhihSFVMiMeoPVnq96UejvSP0evR/p+igi9T+r9C1MuqtS1KRplNNm6T0zDDW&#10;QxTIJc05kuCKCkjIilopvPrXqfojp/X9Q1Hr7rKOX09pVJTxFM0rSKn4dHT08JTofkUxHDHM+Ubj&#10;P5QouueudPo+ovWHqSmhqZ1dOglTP3ry58BzT06mNEI4PP5DPzRfYkgjKE4D+wI/KSRLDChlGXYD&#10;VhIatRlrRo82d810+bL9Q+mThn1UmfVQHTQ18JRxeSm+Uhwobh6Y6L6iap6cQ9X0fT2nSdbn1nSW&#10;vTpsVRFIKOb5pxSThI1R5ibB9HLXdD1rpXpeOHTPhaTQ1lHIpPlQxpLkVMEBESTCRId46COmhk1M&#10;yZ1lJkxSqo/LDDIOrkQxIZnC4sR6OSSmEZxem3RRS5UtY5JRxdP08URQRNcakqj081X1GPT6fpPT&#10;6Ghj1aoroDjpjppdbWHUwzZcLYi8i/JIlMmEKOp03qH00o9Uo6mGGnqpPSut0sVNPKMilRQzJ9Ok&#10;MRGTDNyCV6hekkv9+VB0xW0nVmlStIlRRQajpNHRz5EfwZURFEaRTIWE1g6G6T9S+tKPozrX0u6Y&#10;n6BqPTmoaZrEutq6rTYI60/hn8I4C+L5ylQRKhRPYQ9RpGj+m3UfSnS/TtdU0+gdSan5J1Hq1LIm&#10;zoZE2THJhJTihlwmWY6u9M/Tbq6DXOpej66u0/qHTfmldSx0U7S6g9OrzMquVL8xFOYZwmZKg9Qv&#10;UX1boNR0/wBOfVPqWsrdK6m+aVMdDSaHW6fHSSIo5kmGNShnwRHfYKrSvRLpfpX1R9euvdY6d0+i&#10;6kotE1qLWJa1ByvPEccMtPKc3zGZkg6g9IIaKsldc6j6Z6lqEjSYoIfiQ1FXXRahLp4JBfKL5Exx&#10;nvGpeg3rl1IXpt1f0FqdUUqDWJU+kin0dLTwEkrzyz+yiKYTDaOhOs/R2mrtV9PvTn8xz6vqaGmn&#10;lQRS+lqyGfPhhnTIYYfu8MsygyHq10dT6b+dNe0rpyo13paOI4ZkUjXaOX5KeKBUNYYJkwmD0j6e&#10;68OZ1L099Gbp+OGoKYUUcrTqeRPrpWmwEU0zhI4aqbDESExR0x6G9b9Y/mn1C6unUFLo2lx6Xq1b&#10;MnVeqzYJGlQFUUMiKVD5pkRERnFa0x0N0R6o6J1FqGldZyTrq7W5VBMm6PQ6dBM+DOmVsiZTxxRk&#10;sUJ/Dg+Udw63rtPqekNe6z1TS5szoaVp3TmrUur/AJwnwQlKjlnFTw/COE1MymkRmhkTTIetHrJ1&#10;fUV+m6Bp9H1PV9Dy634lIU3VKGjnz6KVJlVKRF85jOVDCRES2Dr76UPoB1FpfRcPW+va7UztQqYY&#10;iq9Ul1eqzJsyghimTiOIlgaZEnyR6Weqn0i9T+PrHq71ZJm65qunxy/zZqUrWZMzQykT5kEcyEop&#10;Rl8Q4Yo1RBT1tFNkToNRllVUNbJmlHKigjg+JLiLymbyNSZawRFMMopxREU2MiiIozIkIyM3/wDK&#10;rjP4kBQy4vJMPzEkEV0VxjUfUL1J16i03S6GVOioqGOrkya3WdQglmdPRUkuYZHGUcXlhj8pGnmJ&#10;g6i0r040zUtV6U6TOqi0/o2RIq52madpVMZQS9QmyZcPwzjOE4YjiOWTYz31uja5IqJVXpdTOo46&#10;KskxyJ1PVU6lMlxSpjSMn5INE9QehtfrtA6g6frIK+ir9OmzpE2GfRzYZ0ijiKRFCcUmbFD5Zxqh&#10;QvJBo3RvXOpUHTnrZpNPK0zUtNjrZNPI6lKnP4Muq0iKIoPjTooCgOOCAoj8xxKbDEMZzC+GaQ+Y&#10;zUorCMzPESoZhLKhM4ooCJY4jhL5ERQvQnqK/wBIvSfVNP1j1r6io5tNJqdPqpVVB02UyWazdVKn&#10;8xyIiI4EOM4XjUeseruoKvVtb1uac3qrUK2dMn1uoTp035EFKc6I4vJ5jhhYZk8VEqTLOXDLl/Lp&#10;igOI5FIZH5ThIr4VKcaMRTFD0nruq6l1B6Ia/Mhm67pc2fUVUvRvNNhKOfpBRHHCxYjPyQkhmZXj&#10;RvUD0916g13RtdpJNXTVWnVUmqkRQzCU4IYpEURGcKeUzvUT4pc6Pzl5Y4ijMjgSJTLymfZcNW61&#10;631vTNC0TRaKZqOq6tqdVIo6OhpZUHminT6iecMMJOIjM3mQrPTP051vUOmfQ7QqyZBp0ulqZ8mp&#10;61OXNOA9Q1mVKODzSjNkulmeYoTghmeZpERy5ccwqeccM6GCX5o4J1XGaxlPjJn3Q085GRpaol9S&#10;dO63U6LrminBN+fUM2bKq9EKXFDHLmaVFKihiOKJITPyHC0z36P6I+tup02l+qug00il0/W9UrJd&#10;JK6nglyy+HFp8dT5fjTX+Y4YolQysEURzZMMuM5ZwwHES+eaqH/zRsEXw4i80J+WIoHwLCqM4jUd&#10;Np9Rp9Y9VtVo6iT070/SVMqprJFTNWXDW6tTSzjjllCRRGRxQ2EhjWfU71L1mv1rqPWquKb8SbHP&#10;mydMkzJ0UyRSUcEyI0hh8xwkUJkpWOEZwy/iT6WHzTK6ZCRzKeAm/LI/sSc+IaX1h0nXRzOhtXrJ&#10;MnqXpWZPmHT6jRGypqI6VpQxwwpESwGfySGk+pnp3rlJW0Goypf5x0+OqlzK/SNROXDFUUdVIIzi&#10;gKGKLywHERKhoTB5ZZwqhRJC/wApkqlyFbrOs1Emg0jRpNXWaxqFfMl08mmpJMk5hzJM6cxiXk20&#10;a76CegmvVVJ6Z6fFW6f1B1Vp9TNKbr0/zfAjo4JtOn3IjhiKZ8uIiKNo0bpbpfTNR1vWdWrSppWg&#10;aXTzq6q1CtqDOOGLTZdORxTp8bYjhhh8zYmjRvVf1B9OKzpjQ6uOVN02orYKikg0uoKIopNTXzp0&#10;qEpU0jQyhNDXykRtHTn0cvpFdSzamhmRUmm9Idb65UxSIYKioOGmLTKzUK2Iy+GR/ChpvNNQzM/K&#10;QkVcmrp6ujmy5VdSz4J0MwoqefAU2VOhjIzWGKGIjhMmGSCH7tL+Wflh+UXyokVCB+WOGLyxRQmh&#10;kyKH7It1on11TNlyKSmkzKioqJhlDKlSZcPmijjjNCIsTMVWn1nq/Qyaqjqp1JUSoqSnM5dRTxnL&#10;mwEZT2oZGNE6K6N9VaDUupdZmTpGl0sNLTlMmzy8sHwpUPxjM4ojiIkIhqHQ/XfqxS6Z1Vp/lKtp&#10;zo6daMooSjhhqTOcXlUjJ5Cac31d0+KGnSEpkcmmKX540hhKGL49pmXEF6/z/UTTIfS+bWnpUHUP&#10;wKWGlh1KCKGA9MOcUzy/FWOGDyeZVMmCCCn9X6GTNmnD8aGGnpjOAzIz+Uk9lqDXtG9Hes5XVk/p&#10;yll1erSTlyinUcmbPhkSp88oZkfkgijiKEojJFYIqX1U9QtF0fWp0BlL0GmraWr1cpcH3uZM0+Gb&#10;DMllMVJZmTTI0cYg6f8ATz1K02f1RUTChpOm9XrqfT9UqzOLyl830+dMOZGql9jDaOm9O9WesZPT&#10;td1jVy6HQ5E6KVB86jnLLllK80cKthiQyIR9e6nr1LSdFy9Mi1qZrFZUSaeXI06GQdTDOjmzYvL5&#10;TgIzUzsGvaF6Q9ZRdYVPTs+KmrplNLhOglxy4vhxFFVQTJkBktrFIFQ+qvqNpGj62X2egadqFLUa&#10;pCZmz4tDDMKYTCthFHoXRHqnokWt18UqCn0fXq+h03UqmbPPyypdDS1E3zzY1ND8pMZeI/lwlTnB&#10;DOgiM/k/D8i+aEzsNRO9BI/UXTj9SiqYtPi0A6qRH5KyGR85+bRQfEZMKBI/IipgIpBzCmnLhgMo&#10;5cvySfKZMggMmGZWhkSNdu+uccES+WOGKE0NDSIkNDBRfHOKbLhjlSlhWV8CIvLDDHKtO818RrXp&#10;l6j6FSappOtUE+jinzpEqKv06OcsRVmlVcUPmp5pRumQGRkRmVoirumNa6o07pqKuiqejOvdIqtQ&#10;of6Xkzoo5VJVapIiP4RJCZRSjmH5iiT9sKHStandIdSahRfctD1nUtDp5dZJrShKGOsrY50UcUw4&#10;4ihi+McRedFGkdFa91DrHUlVrepwadpnRmg09bSdNy5s+Izim1XT9PHMleVVi+McLTNbRSda+odH&#10;I6m9ZepaOlnahqGqS5df+YKQ/LMk6fQVE84zhigmeYzjh8rIkRgOGCMygOYc/wCxLzfGNqr/AEKt&#10;TcJ0yZM+JOqIyjmxEXlg+SpQFBBYx4MnGcJkpkrytISOhPWHRqjW+n5NXTVhU1JVHRxFOpoiOGKC&#10;OGGJDUisEUmZ0J1VFKiLyxQ/vrqShUmEhfBRCJg1jQPRTQKvQtN1qrKrrJdVWRV0ccZQwQoccUEF&#10;kENgpelfWTRJ2uaPQTZs+ilU9R81mSaiPy+SZ8QoYl8pwQm7gND6Q0KWUrQ+nNJoNI0qnjL4kyRS&#10;UNNDSyYTnGhmZQwE1BH6h+rvRldrnU0cEEuXX0upnRzZRQRxTCOGIpUR/tjcYi+J6ddQzoZ06GfP&#10;Oq6kmzzmTIYjiI1jkXmY0/0k6e0uTK6F0zTItKoNHrYYayGXRzDWOVNjjIijeb4dwqOp9S6A1Kln&#10;1pSyrKXS9VOhoqmKCoOqOKKnkyvKkRmhkhqTBSdEelPTVD0p0/RQyIJUiippUqdHBJh8pnPnSYYD&#10;jiMnmZNMdZeqvph0tP0frXryfXVXUGpVNYVXBPnanWFX1py5Jy4fKUc0vMnmH5v9Y+jqPqP4Eg6a&#10;irYZcqRX0clTmQlIqzgjih8sURxEhsGn9a9M+np6rr2m+SZR1XUdTBrsuRPlxFFBOlwVco0MoiIy&#10;Q1K9QVDAVLDJKQdN83KlgKnKlTylTwyXEREREiWIJvV3U/p5Ko9dqZsUyuq9MmyqAqs4zOI4I4ZM&#10;q2IzM1MxP070c6KoOnplVIkS6rUYpMmfXToqeEygiiqilwRN8xmam1RqGl1f3Wjr5M2mnyk+THLn&#10;/fSMsVQh1d1h6QdIl07rXXURF1FVRTSnxVkqGoKqglQn5IDhhKaXnRTHTPrp1noOp13qN0lW6PX6&#10;NqsnVI6eRInaJUw1NEZ0sMBr5YoSZ5iB9P8Aq70D0/1dTFTnSSK6v0uim6vRSIiQyoNSnS45kqJh&#10;GsFopuoZfQmvV0NFUyqmk0yv6hm1emlHKmfEghn0kyV5JkK2GRA/Q3WOnS0v06hjpJsrp/p6KDRK&#10;OGdRIdPHHJpIPLESkXmhOH5ThpPpv6aaTTaF0tosuYdFSQSpcUyGpnTYp86omToSh8xnHHGaorR0&#10;pJ9XNCrdej6M1iDXNCqZFdFS1dLqEsllx/OChiiOAjJfKNE0HSjmFpmiUZUVPKnxfFjilQSylyvN&#10;MieZETzHkij85kcRlEiMM1Iv+VUZ3EZ8BrnX/qFrlHptFTUs+o07TJsyXDVapUy4fNLp5EMSeaIz&#10;/wAU4ajq1dW1Wl+lul1tRK6Z6blTjhhknBN8sFRPlwMPzFDAhnHE4x1Do/pZ6pTfT+vo+jdU1LXp&#10;kqXLKOso4J0jyy4ozlTDbDHAVjh6v+sWp+rVF0nH0b1rVad1NXatM80MubRVFPPr5xHMkzCWKVMR&#10;GPsEH0n/AEe9X6L1R6Mk6nQaXq0VHDKOlo6yKYUurkwxypMKmamRq5GDR+svT7WKrQeoNCn0up0c&#10;+kmHKh+KZQzjhPy2GZtYJHRXXM6n6b9cen9Kk0/UmnT58MFDrddKQ/nGjfKUyOFIovucDjGr+lPp&#10;JXUmvet+t6bU0lUdLOKbJ6ZpjkfBnVM0zMzhmQeczIvIbYXiq6v6v1fUepqrW9VmVmtavWTYptfU&#10;1NVUHMn0FHHGZH5YFigIiOEvkkOgfXT6LNfHU6f1d0rR1VZ6f9QSy/fDLq4psZzCkpDPh8ypEX3c&#10;kIVdR9JP0qk1vq1r+o6lJ1uj6hmVMU3T9NlIUr4UEMw4SKYUcaIVg6u9L/SDpmn0Pp3RZdFSahKm&#10;ahqCHWa5p0nVzOiI5kaFAcUULEFN011DqlRr3o/rVRT6XqfTtTO+JN0SXMjKE6rS4ZiJBD8k4kjJ&#10;hRCR67af1xpB+mxaLO1Cbq0VTCcmjgkUnzitlVccX+OSSMjihU2sIah6Xeluo12iekPTdVUUkqfT&#10;TCll1TUyTOWddqpQGfmlNmFIkeY4I4DKKOEoiIi1D189WNHk9WVsWpzNOo9O1GGKZp0uOXTyp3m+&#10;H5iJvxDP7EdN+j/qf0L0J0x1Z1fSyK/SaaupIJNPXww+WIvhT1+QZeeHzMImk9wqqam9H+ia7pzW&#10;KWH4ddo0uGTNOVHKSGMtQ0+OGYbG/ZDqHQfTLVtS0Wio9Uo9e9Kq6ROmQVFPSw1ZQ/BqZkRmZwLL&#10;nQoZxPFD6FeuNfQaZ606LJmafplZVTJcul6m/NsspKFM+SZzSOEvKkBNjeK2go59N1J6ra1Rxl05&#10;0fS1Kz5VTOlGcFXUxFHDH8IlIyaf2RMGp+ovqNrdZq9dWTqmGTLnTTj+BBEcU6GTC4kgKJB6pfSS&#10;+k9pv586T9PIaeZJpJ+o6hRxfOJZz4joqeCjnSYZk2ccqGCApkT2EgpI+oPoL6x0B071hWTNL9NO&#10;u+qqjVNP6dmS6uOP831+tVFDqE2I5U2GH4kJnLmfJNw6Z0aAtC0qh626Rg6mnU3T2parrHSOmT6u&#10;vqaemkUOp6zBDWHFFDKgIyjlkTd40jq7Qp1ZP6cqpUml6i6RqKqOZpWrafPP4Z1cuijOKXLmFDFG&#10;cEUJQxKZKbCFJ6u9OdR6XI0ik0iVX9VyZ1cUud0zVnJ+LUyq84YjKGAjKJGmxBrHoF9H3WavTPT2&#10;him0/VHVlDNKCdrnwphlHJop0BxGctYYCMlhYu+CAo5s6orCnSpdUv3KfNiLylFNaSzTM/lmZNvM&#10;dN+s/VnpjPL0+oNA1P8AMOuV0nz6dJ6k0zUqejpqyCEzMl8sueapabB6s9M9Zx6lR/RzmdZFpXSF&#10;VUSJUOjVhydPp6z4VF8hpqqGCn0U2ppaylqCmU86XMP4tNDTx+eKsktZFAnmgNjSsHT/ANHH6R+u&#10;wzdOm/Do/TvrnUJsMU2KIphS4KHW50Zwn5ITiOGFfOZFCWQk11DU0VXS6j8Op0ydI8hwTJEUJRxR&#10;S4iK0ivaQmyoYYoTOGdPjNPklHOlKcJZbOHV6f7H61F/yrEfSL036Vp0NTpWhUVRX6Eepa3X9PSo&#10;q6Z1GUiZDDFpM+Qa/DOIdPa/6H6BoVZ1507HBq9DN03rzqzUp1GVPEVRPjmU9XWxQn5vhk+E3D1h&#10;9ZtY9Lquf1/M6cn6lK1+DqPqT4MuooqWGXBGVF88KSikSrLNo9ddH9a+k4OsqPoqllTNOKbq+taQ&#10;dNHL1+VTSi+Fo86TCflhNGqvMa36ZekuhztA6Vl+qfRGoy6Mp9RWy4Juq6/JKr+HU1syZNIkghUy&#10;MdDdSeu0XTcXXupfnA9VgreteptJqSmSdQmSpRRQadVSybBDCZD1B9T/AKL2laRQQ1nSVdJ17UtL&#10;6o1/X6aog02WeoyJcUWr1E6FSiglmiEPXzq31y1TUOo+jukNQqa797k6rqKWnq9M1CsrYun6SgnU&#10;UcuKEpXwYii+VCwyRR0F6p/Rn6p/vN6N0/T+fUNMh1XVaiqqainnSvKcFTV/OI2/DjYcwnj6JNDU&#10;1Hxo6XWtGh1bUI4jWTSUk2dDU1fmia04TMzxHo19Az6NGu/ALV9O6V07qXqSnqPLM1FY5VLDpXnh&#10;KM0mGUcERISlE0UXROiUcio6lqdPh1nrLXpsoj1Ko1utp4qypp4qk1iOGXNmxwQkpMImD1SrPpx6&#10;/BJ0aZrGo0elSuq9V1ah0uuggnnJky5R0cRRS2OOGEnDof1j+j/1pBRn0vqMnqCm6R0TXarUqGrK&#10;mny6uEpVTqFRHUREfw/KcMW4mjrP1H1XyydP6Q6Xra85k6OEqanlUkkkkzTM3oimhih+nFPmV0Om&#10;6l62Q0dPrBHEUE8qeOXVVEyKaieWKm80sdEep2lzJZ0fWXTOk65KlyjKKCXDX00NUUJGRv8AlODP&#10;rmeRhWsNEQlEko4YvIZ/JOGFYps1WU5JeTR1F6beoegUusUGsU1RDKnVMk/zhotUcP8AS0+nqYUj&#10;h8kcMER+WNEYZIpCk9M9C6erertC6yr5VD0LrFNJqI5ddTzZ5SqahOOXARQzJUM2XDHE9TaZvFD1&#10;/wCoWm0XUPq71HS0NVW1FVTlOh6cpptPDHDTU8EyEoSjgIpcJx+RVI2tNZcmCXFMmFOKCTKOEzjn&#10;wH+3LzGwoSU0JN/1TwCtadxMYDO5oI77wlgYMYVMrlQfENfN5vK5vAwcRF9iREpkjXsBKX2NmN7A&#10;p+0Oi5eIVDRFscEhIyhMzLe8ZcUEJHCZtWG5cQZNevLEQk35RKzvEJXGeNqC0Glic/qIb2tsZl9R&#10;Cfs7/lWzafpnqTUNM646NkVGoaFRy50EGnalHIh8/wAyrYIoPN54ofNDD8uFvlGs9Beo3T9X0/1R&#10;pdX+Z6yhqqeZJmeaKfFTSq6VEawRwRmRnLOEzxUeq+s9cdc6b0lIp/SzX6GirdajKVS1GofO6MpE&#10;icwjMjKGIiIjJw+lBodD1joen+o+v+qOp6nJ02l1CVJ1nV6GpqNMkxnK+W0ooII0Y4daemmp9WaZ&#10;H1fqHqnquq0XR9bWwT9dkUtVXlHJmRyyNfhwkiM3ipkU0351NjKTLKZTS5kXxIooISKkppZkcUUZ&#10;Gw0VpGNE+k16pR610X07QwTajo/SaaKGi1SpKopTp4otRhmwxHFB5ZkcUJ+SHMdT/SU9OPz51l0l&#10;1bXT9R6lOYfz3VNKm1M46ibLjhlQwn82+6RESSzSEjUxPkyY4qGfQS4ainpjhMofnMJlFHDQwkSw&#10;zCiM186tVgovSLrzT+uqjVdBglQaV1DqukV35iqqGEofhy6OaVPD5TKIo2xRoNd9QvUTqHS9Ko9P&#10;pK2ZI0mfVyINQ1GbBJOOmgpaWEzjPzmw1hN9jR6i+rOsTpxyepeqaz81FPKI51PSSZ0UjRzprkpo&#10;ISPzEbbho3Qnpx03qet9RT9Qp6MqunknHMoaOqP4M+rrJ5JKhlwQxRxNMjusFf8ARcn+pHUVL1Nq&#10;RwdUTNSoq6TDo1N1NKlfOZdF8GKVFH5IZ5FDMLzoZMHUnph6i6HW6PqVJqM6KhroaeKXpfVFPLMy&#10;kVmjzY/ND8WOGKE4jijMvMcXyScWpdLStWpJus6Z1jWVFRoc6dAVXDTFpNNDBFKlmhtjIyYttw6C&#10;6w0jrSg6O6Eoen6bTNbgik1UzVPuEqCCb80qJJmUBkXmQzhNRp3p1031DrnUdPRyzmVuqdQ1sqfC&#10;U2LzHNigiOCUkCxGhHYOqJfTdf8AP6PoPRKbpLUqqjmS5so9XkV8zUIzo45ZGUXyZ8EJlB5rd3TX&#10;rT1LM1TpD0v6Q1Sh1yXqVNDM0/WNc1anqCq5Uikm1BRF8KKOWRTyiltKIkMhN+kt6SVesdVyun9D&#10;kyOsekp8yGs1OdQUNLBTwzNHhlwwEUZwyYTiUomm5HR0lVLqNOjkz6iKP5zLjglUc+GQcqKmrqaK&#10;EphRMRqNMh9Ib6P2g63SUXW+p6vpmvaVQR1cinnVeoafUVVVRyignGSyJ0wihwJ5j0z+iP1d9G6j&#10;9ONE6aqtD6f6y9VJ+qaFN0eXpPSVKeiUdbpNHSVkVTBHNkwwTJhmURHGpkREaDpHpPTNfpuov3l+&#10;nuk9Na7FImS6mbU6nR1s+IyqZkovIZFDHLNISJw0boToPQKvqjqXX9WOCiodOkTZsyIp8+CGVDFE&#10;ZJBBT+ZUiMrWj1K9OvUbq/Wqfq/1+0KCT1FJ0mrhlQdOSKykOKVIjKOCMvPCRwFF5YrDGr9LdYU0&#10;+b0vBVTYOkupJciZM0/XaeZMiP4dFOg83ki8vn85TjV+AiipY/m9PDJKsl0MBH5pNdD90mRLfFER&#10;LYxg0n6NuoTNMm+nendI6jqkiXMh8lfLrvzhTGyZ8REP5xMMy8r0aPVf6PvU+pUE30y9JvUub+97&#10;SpVPMl1RVdRoNND5ayYplHCXxVhQibgKqacyKOoOfXQnBDDEU2L4zJcEMR/JKXKeZG1LRoUemydR&#10;6d9MOna+Cf1h1jFBFTQHBDUEZydInzC++EXmJkMTYXDpDoehrdQ1Gm6T0in0un1HUZ0E6vq4JUBl&#10;8WqmwQwwnF8pCMoSYRCHzTIo5MEM74kUZ/KhgOWRQwwJYSOHVpSzJIun6zynEz5JyVLuH0gtB6g6&#10;z1bouDpORUapIrdHqypqqvjn9QFRlTVcXkjKOAvN5vLCRGx4p/VzS/VrqvrCOm0bUtFh0LU6g52n&#10;/G1SlOmqJ8cv4EBmUClFK+Ww3qPVWcZ+SGV0VrUyZ5IiimlF5SOAopcKm0jVE4NH0moTnnCVXK+J&#10;ARSzhj8/74JJeSLzE5CIx1JD55JT/wB/3Q8xZsqbMlFJ/Pks4oTglmqkX2KMHQ3q1W+r/V3TZdQU&#10;+oTanTKGrKRSUk6lr5lNB83p4pEUcMMZQnEfmM8yHqD6S9MdV611DBqtB1BXSKrW5vzyZDOqNB+a&#10;nI+4y4DKWZQKRGTztIfSy9Puqa+RpHUGsazBTaJRVc2CXUar+9yv1GPUYKQovsIJUMyBIY2xeZIV&#10;Mh0x0D1v1/oHT3UfWlTMpenNF1KedLU11VDOKUUuE56eQojNkUxCO9o+jpTaXPOGZrccug06bK+V&#10;B8esnVcuVFOOF8DSNhleo9EfpmdO9R6lqfX1F1BpWvdUStPMo6fRdNjn0dZodVSy4SOZCUMRzzmn&#10;FHESQk5G9I+pGm6jTT9Wl6ZK0vrCmKM4KiHWNLhPT6ioq4Zts2KVMmK5o6i6x0PrePpL1Cl1s2h1&#10;ms9Ptf0KOKOrOUUyE6qRBJqY4D80cJRFF5TOx5D0sP009ZdV6jl6nq+m6iVNDWzI59RpdPWyp1RQ&#10;arRn5Y0nS4jllFDARRNQ2M9OugZddFQ9Veu2h9LanqUiVDPmxVGiav09851yUUiSsz5M+dKhNVaC&#10;+ijL+jR6lS9ap5cnV9O6+PSJhabDrnzqWdVVSJfwPiwwnSQRIZ2mqowTvSyvqZUWuek1V+aylVnx&#10;INRpdFnEVJo8Goy5hkZH/S8boStYIZEccHxZRQzKiIpczyHAjSlGbzOwFETSiIjI8DJS+uhKRGhq&#10;SkTDcpCIyhJUOz7JjjQU9ZX0NNNqaQ4ZkEU6mgmxyjhQ4TlxRwmcLv2oiKCX5IIPLBAaJ5oCgLyv&#10;ucCiOGE4idEhKWR/8sifNKnnRSIqlas2xRlGaJFJhMvlQmzC8V/XHRWnyNE9a9EpZ+oaRqsmllyT&#10;1v5rL+cUtDqJy/IccZRQeWAojiNYzQhrXRHXmkah051R07VVVNr9FUy5+mfnOmhn/JmyoJkMJxwR&#10;kcERGRGpIJccc+KCirJs4pUsqRIfiy5HxJcypleYlI4iIlMUpSpkyXXVk6kpJ8NPAdNSzSji8hy4&#10;JMLIpkxTIiJtw0X6QH0h+n52k9E6BWytR6S6TrKOOlj14zi88NZWyJ/l80uI/MZRHLiVSvbpujaV&#10;RQUFBptBBJoqCklwyaGXBLKKGVLKGURQkSWJiK/pbqnR6bVdL1qhnUWo6dUyJc6mnUk6ScmZ5SiI&#10;4TiKE4kIiM1FZ61eiej1uremFXXVGo6xQU1HOqqrpqonxRT5kw4ZXm+HKI/OZGZQkSkC0r029WOo&#10;tF02fLj0uk0c4tQKCRBBD5op9JUQT4SWFrYYCRBM1D1Z9SOsuuY6So+GcGs69qWpafDFQxl55FNT&#10;VMyOGDzGREZE8kIdM+mHp1o1dq/UWvanRyCnyaOdUUOn09TD5iqaiKWRlDDLKKGGKIzIiMxpk2Gh&#10;o9Y9Vdco5UzqjqifJlTZtPNOAooqSjnR+eIoEIiWGNGmSCYfzOCCP5xH5pMuYXwo5Mz7KcSF9mbz&#10;hGp6Tq+nU+m9f6TSTZvQfVcqRLlVun1sMuJIZ86Hyx+UzNqxkxBrPQukax1Z6ddSSa2fOo50jVtS&#10;p9K6goZEJn86pCgOVBNhihgiIzhVxko+eTvWPVpNMdRMkz4Pj1s7yxTovLIlSzOeXlMzVBX6PO9a&#10;OpJVBUQRFVTabUdSk1MmXNhU4Y/JPWEjKJRR+s3rDHrdP6W6RqEOv1GqatTVUFV17qkz5BxRz6mK&#10;H40CHAprH9jgNJ6J6L0Oj0fpvRqWXRU9DpdLJlHIjglFKKb8OnKEjji8peY2GzITNNrKL57TVlEc&#10;FTDUySjp58uKAiKXUS4yOEzRFXEdUfSE+jhoRxnqlXHq/X/QWnURxSZNLK8sc2t0mhpnEXlhii8k&#10;pGGaiq1r0w666p9OtYKr/Nc+o0fVK7STgjoZhy4qOplU0yWcccPmOHymakZuaNShmfSS9U46UpcM&#10;FecXU+vVEcs5kJRF/SPzlikpk1opZFJFrnqB151bq1Eem1sUqr1PWdSm11TDSTZtXJLzzfLLh88y&#10;MzM0IjM3Cn9RfU7T6TW/WrWIZeozamORLnwdOyJkPxYaagKPzHBHEcRlMKE4TLykrhOjhlRFT1RQ&#10;RTzIy+JGcMPyUghJStGs9C+oegUNbWQyZ0PTmqR0UiOv0TUI4UkT6KomF5i+V9kcJkwzGo9LdV0m&#10;p1mgz60pnTnU8qhnxaPqtDHPi+JKKvWKWc2VB5TmwlGZw+YleSzvV3XekIepqSXoVVSkdJWeWOH4&#10;lVTzYYPkSZqGZSzYg9V/Xmg0s6Kj9Supouo5GmzS+6y4JOmyKb4hwRQwmcJHIaflvuFFIodPn6V6&#10;XUtVJ1HqjrH5rMKh+bTJvxKrTKKuLywRTooIIoDllMVTJjRoPpv6a9PSNL0PSpMinnyoKaCRU6tq&#10;EuHy1FdqM2GEjPzxHHERxKyJh2iEvKUKQl8kjUoWfYkeAnQ2HKmKREpn8liDV9Bp/PBHXaNOpCiM&#10;jIjmTpPkJTNOdpDrTrX0T9UdH6Bj6xr60q6ZovWh6fPnadPqzqKeXH80myzIyj8sSXkOguq/VL6T&#10;nVPU/QekavSx9TaDF6l6tUSK6nl1EuKcR0EdTHDOhihhi+ScKcR1r0Xp6y9S6k6bqNFl1M/7h5Z0&#10;cgpXxI6g7zImmPWXqL1C1LSdRl9bTZsGllpc6XPjlQ/PpdZCZ+SKJvyDIV/o90BVU1B1NW9Q9L6z&#10;BU6nPKkpvh6VqMNZMhinzDImwkiKKXp3oH6Q+odNaFSy5lDQ9PaP6lV+ladT+eZ5oqgpNPPhgJUO&#10;L7G149RtR+lZ6u6l6oUOudNUmkaHp1f1XV9QU1FXFqMufVVUuCqmzSLzSPPApE1zhqX0i/of+oVR&#10;0B1t1JWnV6pplJq03pP5tOnT4p1XVUOtU06E5ZxeeLzwFL+WhEZjpn1g+nH6sVvqNM6Rq5B6JRVW&#10;uVPVVdNhlRQRlKLUqqfHFTEXkIvOUJrcPQuf6XajpWiyPTbU9Nq9Rl6pPlSviUem1EyL4cnznCp+&#10;VCYIPQ/rjTKOvkVfp/L6Yr5qQTYIa6XpkVJBUwQmRl9zji80MRG8lHqt09rnWWlzfQbrKk6hmaVQ&#10;6VXwx6vRV9ZqMMzSI4JEmZ5ofLIjmlGZF9kY1rrX6Jf0idf02j6i1Wu1LVqGt6jr+mp8c6pgOOA6&#10;irhqzOpMovIRRRQkiF/Qjpn1d+m36t1fXMzpSo0yop9Jj12f1ZP1GGiqCnQ0tVqtRPMykl5SKGXF&#10;AZQqaPHo71nW1fTmnfR49LNP07RqPQplRIqq+ZpUuXSnXS4qAzgb55HySRwg6dl+nvS8Eiq0eLSj&#10;qvzJQFHSRHRnSfOJUj4awmiGaGo9ZPUen1vSan0P6/narMhoJM6CDVKqOTMqZukQzNMgiM4IZMU8&#10;jhPE0QU0VRB91+LEaoyGlNsMCk5ifJVQhOJn12mfJ++sjafyiRN24ITCLa3/AJZMRkqEaGl7gUUi&#10;X8TzTYCjJCPyS4jSKahf0Iret+h9Po9E9aNCppkzQNSkyvgyNenS5RnDTamUqEyjIzQiWWbhrnQH&#10;XGlTun9e0aoipNe0utp4viVFeU74UiTpRHCf2cXkQi8rxof0hfpBaJUaX0bJipNR6U6N1WXGU3UJ&#10;cMXziRV1Us3wxEUsy+WZ3Y6ZpWk6fBpWk6bLl0NJQSpZQSoaaRD5IIYYYbEIkBRQGSEROQ0XMSZU&#10;LJhRQzCiQiKEpfyoiXEa1051VpdDrPT+t0kyjr6KrkwTYJ8EcHw4oTgjJG3k0hqfrN6L6dUaz6Va&#10;1qsyqq9BoJcyZWdH+Y/PFHCpGZSmwl99P7I2DS/TL000iu1vX9R1eVTzIaeRH8202VDUlBHV1pww&#10;oTzOJSNxvFLGVDQ616n9QSaKo6r1+ql/ErKCfFJ802i0mZMbAcMXlIyhhh+x3iGElKGGGGFImmwr&#10;TBOBk9SMiS8yYYr9D6koaTSes9HlT6zpnq6igKXqtNrMHyqann1EpIjp4zLyHD8omn8ka16beqGl&#10;VGjdR6XqfwZFfOkRHo+s6eVTFLlapSrChnFCXngMpZPJw0z1H6/oavQPRDprVZMzUJ1XKmS5vVsc&#10;EZmcinJFOBkZF8uEkIhofRPQ2lafofT+hUkunp6SjlS5UEMuGDyQ/JhJpm8zeKiE4Yy80yKMo4yZ&#10;F5zP7E7gZnESIZMfewV2n1NFT1VHXS5tN8OrLzwz6ObD8OdJM4lUjI4iGs/SQ+jlohR6XBOPUetO&#10;h9MkxlDImUkz53UaxQyISihWFZkcyHzERlCSkY0r0/6X0Ot6g6t6g1aXpek6Lp1PGdTSVxxnLjo9&#10;VQoT+XEsaxeby/YkhMGn+qHqjptLrfrV1BSyZ+pfO5RTaLpebMgLyU+nQTCIoIkUojhlF9kYnQzZ&#10;cEmdKNDlw+ZTkkyXGh3tBMYZuUmZiGfJSM5Rn5oGqaWITjGr+n3qFpFNCVdBHFpus/D8tfpWplAZ&#10;0s2jnQGUcMMUZQnMJUMiIjIyFX011pRx1mh6hOnw9L61RSYz0ys0aGMjpIZp+SAvilL8hRLCbSiN&#10;TtopNHSVel+mmj1cmo6y6r+FMl0RU0uIpkyhoYih/bEcEJkXl+yMaN6bemXT9FovTmjUsiTBNkyi&#10;l1mpVMEuGCdW1sRGcUUUzylERnEdoK5S5Z/4BpczUKRRGdjTQEhsIGUKEr28wkTWIT2KwMJrjNTz&#10;D04eAL5ROWzwCnEXAvAEZkpuLwBsezBTYDMiJpI+LAOPiYYT8TDuZgzJjQeBBzF5u/YAxQEZpEaq&#10;xSMFD8WZAkcMRxQGRHFCX2Us1sO0TChmzvgxtKQcRHLgiN8UCk9/EdM+qvqD0jDU9UdNVsqvhjpZ&#10;dLLp9WqZMUUcqZq0EyCI5nliMoi8pwuIUOjaZTwUlBp0mRT0lPIghlSpNNTQlBKkQQQMKEiJCERx&#10;xzI4T+xlmZeWBiH5WLi8HARxIZq1FIxDGUUfySiJFJDUkaIWxQFCamUJsie9VvGrdNdQUErU9L1u&#10;jqKLUZNVBDNKfKqIDgiM4YmEZKxCsIdS9Q+l3TBSNb6o1Crr6zVNQgpZtZTFVzYpsyko5kmXAUMo&#10;vOcJEZGaI0SyOGIzlTPiyovMZRS5ir54Uzt+o8/qRTIzjM41IyUvL5F8xS0RxG0aNT+q+iVEdZom&#10;p0Wo02saUVHJ1SZLoZ8E6Vp0+fUSphRSD8hQRQ+VUM2jQ+iOitLk6J09oFDT0NDR0UuCTClPKKX8&#10;eb5SbHG2KM7TM3EwGpGRmZH5iP5SkZGvIRxFHGZRkReUzLywpbDbzDzHy4o4jhi80s1Q5bE+QgmU&#10;FXLKdSzoYoKiVMhgmQ1EuZD5JkuaUZGRlETDHVPrf0V0dKo+r+qKiOsigmyqWZp+kVc44ZlTU6TJ&#10;KAopcc2YRzYziji+UZohGJcuOOYcqWRLKIyKCM4TWGKNLj7hHFFMmTY44jM5kw1jKD9rKI7obAUC&#10;mhGu8TJkMcf3QkOEzJFVVBQxTI1KLzeb5PmS2ByIeQ1DoX1T0qZUUtXK+HSaxQw08GtaPEhw/G0y&#10;pqIJkEESGf2UERYDQfTr0u0aDRNB0SV5IzglySqtWmIZHU6nNghIo5hkjYSJxMEyYRxRRzDbFEbS&#10;gL7GWRExCsYPK1FVjD/wCNaFUw0zetlyBVPl4AiuZ9S0Pi4h58gRtYPMsSqryCqf1CWwWhivM24g&#10;yvJARNZ//UKf/9lQSwMEFAAGAAgAAAAhAOQ0sW3jAAAADgEAAA8AAABkcnMvZG93bnJldi54bWxM&#10;j8FqwkAQhu+FvsMyhd50N0aNxGxEpO1JCtVC8bZmxySY3Q3ZNYlv3/HU3v5hPv75JtuMpmE9dr52&#10;VkI0FcDQFk7XtpTwfXyfrID5oKxWjbMo4Y4eNvnzU6ZS7Qb7hf0hlIxKrE+VhCqENuXcFxUa5aeu&#10;RUu7i+uMCjR2JdedGqjcNHwmxJIbVVu6UKkWdxUW18PNSPgY1LCNo7d+f73s7qfj4vNnH6GUry/j&#10;dg0s4Bj+YHjokzrk5HR2N6s9ayRMIjGfE0spiRfAHohYxQmwM6WlSGbA84z/fyP/BQAA//8DAFBL&#10;AwQUAAYACAAAACEAN53BGLoAAAAh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o08K7l&#10;X491LwAAAP//AwBQSwECLQAUAAYACAAAACEA2vY9+w0BAAAUAgAAEwAAAAAAAAAAAAAAAAAAAAAA&#10;W0NvbnRlbnRfVHlwZXNdLnhtbFBLAQItABQABgAIAAAAIQA4/SH/1gAAAJQBAAALAAAAAAAAAAAA&#10;AAAAAD4BAABfcmVscy8ucmVsc1BLAQItABQABgAIAAAAIQA9qEiGRgQAAJ4JAAAOAAAAAAAAAAAA&#10;AAAAAD0CAABkcnMvZTJvRG9jLnhtbFBLAQItAAoAAAAAAAAAIQA3dUMDGPYIABj2CAAUAAAAAAAA&#10;AAAAAAAAAK8GAABkcnMvbWVkaWEvaW1hZ2UxLmpwZ1BLAQItABQABgAIAAAAIQDkNLFt4wAAAA4B&#10;AAAPAAAAAAAAAAAAAAAAAPn8CABkcnMvZG93bnJldi54bWxQSwECLQAUAAYACAAAACEAN53BGLoA&#10;AAAhAQAAGQAAAAAAAAAAAAAAAAAJ/ggAZHJzL19yZWxzL2Uyb0RvYy54bWwucmVsc1BLBQYAAAAA&#10;BgAGAHwBAAD6/g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27" type="#_x0000_t75" alt="صورة تحتوي على نص, لقطة شاشة, الخط, التصميم&#10;&#10;تم إنشاء الوصف تلقائياً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93wwQAAANsAAAAPAAAAZHJzL2Rvd25yZXYueG1sRI9Bi8Iw&#10;FITvwv6H8Ba82VQPKl2jyKIieLJ68Phonk2xeSlN1OqvN4LgcZiZb5jZorO1uFHrK8cKhkkKgrhw&#10;uuJSwfGwHkxB+ICssXZMCh7kYTH/6c0w0+7Oe7rloRQRwj5DBSaEJpPSF4Ys+sQ1xNE7u9ZiiLIt&#10;pW7xHuG2lqM0HUuLFccFgw39Gyou+dUquGzy806asR8WE1qmz121OpUPpfq/3fIPRKAufMOf9lYr&#10;GE3g/SX+ADl/AQAA//8DAFBLAQItABQABgAIAAAAIQDb4fbL7gAAAIUBAAATAAAAAAAAAAAAAAAA&#10;AAAAAABbQ29udGVudF9UeXBlc10ueG1sUEsBAi0AFAAGAAgAAAAhAFr0LFu/AAAAFQEAAAsAAAAA&#10;AAAAAAAAAAAAHwEAAF9yZWxzLy5yZWxzUEsBAi0AFAAGAAgAAAAhAMPv3fDBAAAA2wAAAA8AAAAA&#10;AAAAAAAAAAAABwIAAGRycy9kb3ducmV2LnhtbFBLBQYAAAAAAwADALcAAAD1AgAAAAA=&#10;">
                <v:imagedata r:id="rId2" o:title="صورة تحتوي على نص, لقطة شاشة, الخط, التصميم&#10;&#10;تم إنشاء الوصف تلقائياً"/>
              </v:shape>
              <v:rect id="مستطيل 1" o:spid="_x0000_s1028" style="position:absolute;left:36861;top:1714;width:10859;height:6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lThxwAAAOMAAAAPAAAAZHJzL2Rvd25yZXYueG1sRE/NSgMx&#10;EL4LvkMYwYvYxEZqWZsWFYRePFiL9Dhsxk3oZrJs4u7WpzeC0ON8/7PaTKEVA/XJRzZwN1MgiOto&#10;PTcG9h+vt0sQKSNbbCOTgRMl2KwvL1ZY2TjyOw273IgSwqlCAy7nrpIy1Y4CplnsiAv3FfuAuZx9&#10;I22PYwkPrZwrtZABPZcGhx29OKqPu+9g4O2k9Xa40cdx73Xjf+Th+dNFY66vpqdHEJmmfBb/u7e2&#10;zNf3Ss21XjzA308FALn+BQAA//8DAFBLAQItABQABgAIAAAAIQDb4fbL7gAAAIUBAAATAAAAAAAA&#10;AAAAAAAAAAAAAABbQ29udGVudF9UeXBlc10ueG1sUEsBAi0AFAAGAAgAAAAhAFr0LFu/AAAAFQEA&#10;AAsAAAAAAAAAAAAAAAAAHwEAAF9yZWxzLy5yZWxzUEsBAi0AFAAGAAgAAAAhAK3GVOHHAAAA4wAA&#10;AA8AAAAAAAAAAAAAAAAABwIAAGRycy9kb3ducmV2LnhtbFBLBQYAAAAAAwADALcAAAD7AgAAAAA=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706446">
    <w:abstractNumId w:val="27"/>
  </w:num>
  <w:num w:numId="2" w16cid:durableId="1596549084">
    <w:abstractNumId w:val="24"/>
  </w:num>
  <w:num w:numId="3" w16cid:durableId="2070297529">
    <w:abstractNumId w:val="28"/>
  </w:num>
  <w:num w:numId="4" w16cid:durableId="88045588">
    <w:abstractNumId w:val="31"/>
  </w:num>
  <w:num w:numId="5" w16cid:durableId="1441409031">
    <w:abstractNumId w:val="17"/>
  </w:num>
  <w:num w:numId="6" w16cid:durableId="118259268">
    <w:abstractNumId w:val="30"/>
  </w:num>
  <w:num w:numId="7" w16cid:durableId="1179660365">
    <w:abstractNumId w:val="16"/>
  </w:num>
  <w:num w:numId="8" w16cid:durableId="693120813">
    <w:abstractNumId w:val="4"/>
  </w:num>
  <w:num w:numId="9" w16cid:durableId="1088889478">
    <w:abstractNumId w:val="11"/>
  </w:num>
  <w:num w:numId="10" w16cid:durableId="838346289">
    <w:abstractNumId w:val="1"/>
  </w:num>
  <w:num w:numId="11" w16cid:durableId="95056027">
    <w:abstractNumId w:val="9"/>
  </w:num>
  <w:num w:numId="12" w16cid:durableId="1339231849">
    <w:abstractNumId w:val="2"/>
  </w:num>
  <w:num w:numId="13" w16cid:durableId="674192904">
    <w:abstractNumId w:val="5"/>
  </w:num>
  <w:num w:numId="14" w16cid:durableId="554582966">
    <w:abstractNumId w:val="8"/>
  </w:num>
  <w:num w:numId="15" w16cid:durableId="2116636447">
    <w:abstractNumId w:val="23"/>
  </w:num>
  <w:num w:numId="16" w16cid:durableId="161775299">
    <w:abstractNumId w:val="7"/>
  </w:num>
  <w:num w:numId="17" w16cid:durableId="1588462136">
    <w:abstractNumId w:val="15"/>
  </w:num>
  <w:num w:numId="18" w16cid:durableId="1607926427">
    <w:abstractNumId w:val="19"/>
  </w:num>
  <w:num w:numId="19" w16cid:durableId="476797242">
    <w:abstractNumId w:val="26"/>
  </w:num>
  <w:num w:numId="20" w16cid:durableId="2045670647">
    <w:abstractNumId w:val="14"/>
  </w:num>
  <w:num w:numId="21" w16cid:durableId="709889065">
    <w:abstractNumId w:val="21"/>
  </w:num>
  <w:num w:numId="22" w16cid:durableId="460343662">
    <w:abstractNumId w:val="22"/>
  </w:num>
  <w:num w:numId="23" w16cid:durableId="1920408603">
    <w:abstractNumId w:val="29"/>
  </w:num>
  <w:num w:numId="24" w16cid:durableId="1695690645">
    <w:abstractNumId w:val="6"/>
  </w:num>
  <w:num w:numId="25" w16cid:durableId="907305058">
    <w:abstractNumId w:val="18"/>
  </w:num>
  <w:num w:numId="26" w16cid:durableId="1916937045">
    <w:abstractNumId w:val="25"/>
  </w:num>
  <w:num w:numId="27" w16cid:durableId="1426264238">
    <w:abstractNumId w:val="12"/>
  </w:num>
  <w:num w:numId="28" w16cid:durableId="1150441431">
    <w:abstractNumId w:val="0"/>
  </w:num>
  <w:num w:numId="29" w16cid:durableId="1413742854">
    <w:abstractNumId w:val="3"/>
  </w:num>
  <w:num w:numId="30" w16cid:durableId="296690340">
    <w:abstractNumId w:val="10"/>
  </w:num>
  <w:num w:numId="31" w16cid:durableId="391513267">
    <w:abstractNumId w:val="20"/>
  </w:num>
  <w:num w:numId="32" w16cid:durableId="120490000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15EAF"/>
    <w:rsid w:val="000263E2"/>
    <w:rsid w:val="00042349"/>
    <w:rsid w:val="000455C2"/>
    <w:rsid w:val="00060219"/>
    <w:rsid w:val="00060A9E"/>
    <w:rsid w:val="00085DEA"/>
    <w:rsid w:val="000973BC"/>
    <w:rsid w:val="000A15B4"/>
    <w:rsid w:val="000A58BA"/>
    <w:rsid w:val="000B1891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B5301"/>
    <w:rsid w:val="001C193F"/>
    <w:rsid w:val="001D13E9"/>
    <w:rsid w:val="001D1F8E"/>
    <w:rsid w:val="001D2CD2"/>
    <w:rsid w:val="001D5443"/>
    <w:rsid w:val="001E2EA2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795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B7E35"/>
    <w:rsid w:val="004C0681"/>
    <w:rsid w:val="004C48E6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1BCB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6029B"/>
    <w:rsid w:val="00772B4C"/>
    <w:rsid w:val="0077679B"/>
    <w:rsid w:val="007E1F1C"/>
    <w:rsid w:val="007E2F40"/>
    <w:rsid w:val="00807650"/>
    <w:rsid w:val="00822757"/>
    <w:rsid w:val="008306EB"/>
    <w:rsid w:val="00877341"/>
    <w:rsid w:val="008A1157"/>
    <w:rsid w:val="008B1E48"/>
    <w:rsid w:val="008B2211"/>
    <w:rsid w:val="008C536B"/>
    <w:rsid w:val="008C68BC"/>
    <w:rsid w:val="008E4B18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34D3"/>
    <w:rsid w:val="00A179DE"/>
    <w:rsid w:val="00A25F58"/>
    <w:rsid w:val="00A372A9"/>
    <w:rsid w:val="00A44627"/>
    <w:rsid w:val="00A502C1"/>
    <w:rsid w:val="00A53AC3"/>
    <w:rsid w:val="00A5558A"/>
    <w:rsid w:val="00A63AD0"/>
    <w:rsid w:val="00A7204A"/>
    <w:rsid w:val="00A73FEF"/>
    <w:rsid w:val="00A8142C"/>
    <w:rsid w:val="00A979FA"/>
    <w:rsid w:val="00AD423B"/>
    <w:rsid w:val="00AE0516"/>
    <w:rsid w:val="00AE0C66"/>
    <w:rsid w:val="00AE6AD7"/>
    <w:rsid w:val="00AF4800"/>
    <w:rsid w:val="00B01484"/>
    <w:rsid w:val="00B174B5"/>
    <w:rsid w:val="00B20916"/>
    <w:rsid w:val="00B22AAC"/>
    <w:rsid w:val="00B37E6C"/>
    <w:rsid w:val="00B727DA"/>
    <w:rsid w:val="00B80620"/>
    <w:rsid w:val="00B80926"/>
    <w:rsid w:val="00B90334"/>
    <w:rsid w:val="00B93E29"/>
    <w:rsid w:val="00B952DB"/>
    <w:rsid w:val="00B97B1E"/>
    <w:rsid w:val="00BB15BF"/>
    <w:rsid w:val="00BF29A8"/>
    <w:rsid w:val="00BF4D7C"/>
    <w:rsid w:val="00C1739D"/>
    <w:rsid w:val="00C17B89"/>
    <w:rsid w:val="00C33239"/>
    <w:rsid w:val="00C34FBF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D3D3D"/>
    <w:rsid w:val="00CE0B84"/>
    <w:rsid w:val="00D14A6E"/>
    <w:rsid w:val="00D15B72"/>
    <w:rsid w:val="00D3555B"/>
    <w:rsid w:val="00D4307F"/>
    <w:rsid w:val="00D76E52"/>
    <w:rsid w:val="00D83461"/>
    <w:rsid w:val="00D87830"/>
    <w:rsid w:val="00D93C4F"/>
    <w:rsid w:val="00E0297E"/>
    <w:rsid w:val="00E02D40"/>
    <w:rsid w:val="00E50529"/>
    <w:rsid w:val="00E91116"/>
    <w:rsid w:val="00E96C61"/>
    <w:rsid w:val="00EA502F"/>
    <w:rsid w:val="00EC2E1D"/>
    <w:rsid w:val="00EC40CF"/>
    <w:rsid w:val="00ED6B12"/>
    <w:rsid w:val="00EE490F"/>
    <w:rsid w:val="00EF720B"/>
    <w:rsid w:val="00F02C99"/>
    <w:rsid w:val="00F039E0"/>
    <w:rsid w:val="00F11C83"/>
    <w:rsid w:val="00F135EC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A6CD3"/>
    <w:rsid w:val="00FB6FAC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8E4B1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8E4B1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31BCB"/>
    <w:pPr>
      <w:tabs>
        <w:tab w:val="right" w:leader="dot" w:pos="9628"/>
      </w:tabs>
      <w:spacing w:after="100"/>
      <w:ind w:left="220"/>
    </w:pPr>
  </w:style>
  <w:style w:type="character" w:styleId="Hyperlink">
    <w:name w:val="Hyperlink"/>
    <w:basedOn w:val="a0"/>
    <w:uiPriority w:val="99"/>
    <w:unhideWhenUsed/>
    <w:rsid w:val="008E4B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24CA8E5E96F4276A3A064EA4210E37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7C948BA-02F2-433A-8EBB-2F5368D4EAEC}"/>
      </w:docPartPr>
      <w:docPartBody>
        <w:p w:rsidR="00E0059A" w:rsidRDefault="007E79E1" w:rsidP="007E79E1">
          <w:pPr>
            <w:pStyle w:val="324CA8E5E96F4276A3A064EA4210E37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96D75E78F2994B8EAF7A67342336CD6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43300DE-D2AB-4BEB-B9CE-76337E753589}"/>
      </w:docPartPr>
      <w:docPartBody>
        <w:p w:rsidR="00E0059A" w:rsidRDefault="007E79E1" w:rsidP="007E79E1">
          <w:pPr>
            <w:pStyle w:val="96D75E78F2994B8EAF7A67342336CD6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3C3BC48D7504ADE9869AEB461A71A4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23F3146-32AC-4737-AD62-75DAB41B3CBB}"/>
      </w:docPartPr>
      <w:docPartBody>
        <w:p w:rsidR="00E0059A" w:rsidRDefault="007E79E1" w:rsidP="007E79E1">
          <w:pPr>
            <w:pStyle w:val="03C3BC48D7504ADE9869AEB461A71A42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BF548A4DA16D46DD8B96C1832D8ED9A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A48AF7C-4E3A-47E7-A899-7667FB125443}"/>
      </w:docPartPr>
      <w:docPartBody>
        <w:p w:rsidR="00E0059A" w:rsidRDefault="007E79E1" w:rsidP="007E79E1">
          <w:pPr>
            <w:pStyle w:val="BF548A4DA16D46DD8B96C1832D8ED9A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B1BEEC2F86D64D0B966B35B6AA1F6D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84F0E82-1172-4EFC-8D6E-71EE8E5C2FA2}"/>
      </w:docPartPr>
      <w:docPartBody>
        <w:p w:rsidR="00E0059A" w:rsidRDefault="007E79E1" w:rsidP="007E79E1">
          <w:pPr>
            <w:pStyle w:val="B1BEEC2F86D64D0B966B35B6AA1F6D9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9894EAED7D294FCD83C2853E4EF9CB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3A28099-CC97-4657-B8AA-0CC23A25799D}"/>
      </w:docPartPr>
      <w:docPartBody>
        <w:p w:rsidR="00E0059A" w:rsidRDefault="007E79E1" w:rsidP="007E79E1">
          <w:pPr>
            <w:pStyle w:val="9894EAED7D294FCD83C2853E4EF9CBE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4696BC9D79A646C18E8B75CCCFACFAB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EFA961B-2C39-49D3-8077-07DB2C72C8F3}"/>
      </w:docPartPr>
      <w:docPartBody>
        <w:p w:rsidR="00E0059A" w:rsidRDefault="007E79E1" w:rsidP="007E79E1">
          <w:pPr>
            <w:pStyle w:val="4696BC9D79A646C18E8B75CCCFACFA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8672DC36155444E873BFCEBA9140BD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6DBBB70-6F8D-4964-96FE-5DC569A058A0}"/>
      </w:docPartPr>
      <w:docPartBody>
        <w:p w:rsidR="00E0059A" w:rsidRDefault="007E79E1" w:rsidP="007E79E1">
          <w:pPr>
            <w:pStyle w:val="58672DC36155444E873BFCEBA9140BDF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99EE7996AAD48468B04F67E4D25757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BDE4451-C830-449E-A4D5-52873B0986F4}"/>
      </w:docPartPr>
      <w:docPartBody>
        <w:p w:rsidR="00E0059A" w:rsidRDefault="007E79E1" w:rsidP="007E79E1">
          <w:pPr>
            <w:pStyle w:val="F99EE7996AAD48468B04F67E4D25757D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11C75BA6265247C4AB96AFE77ABBD7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9AEAE1E-1F1F-47EA-B7EC-DF85DD643C7D}"/>
      </w:docPartPr>
      <w:docPartBody>
        <w:p w:rsidR="00E0059A" w:rsidRDefault="007E79E1" w:rsidP="007E79E1">
          <w:pPr>
            <w:pStyle w:val="11C75BA6265247C4AB96AFE77ABBD75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5F4DBF2623D477993EA738A488FB76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C8D0D9-F9F7-4B82-B8D5-9241B39DFEB4}"/>
      </w:docPartPr>
      <w:docPartBody>
        <w:p w:rsidR="00E0059A" w:rsidRDefault="007E79E1" w:rsidP="007E79E1">
          <w:pPr>
            <w:pStyle w:val="05F4DBF2623D477993EA738A488FB767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20330D"/>
    <w:rsid w:val="00212E53"/>
    <w:rsid w:val="002C67FB"/>
    <w:rsid w:val="00332EC8"/>
    <w:rsid w:val="003805B9"/>
    <w:rsid w:val="003C6D89"/>
    <w:rsid w:val="003D7BBC"/>
    <w:rsid w:val="00452A9E"/>
    <w:rsid w:val="00473676"/>
    <w:rsid w:val="00492538"/>
    <w:rsid w:val="00534EFF"/>
    <w:rsid w:val="00693163"/>
    <w:rsid w:val="00732CA9"/>
    <w:rsid w:val="007620E6"/>
    <w:rsid w:val="007E79E1"/>
    <w:rsid w:val="008C7654"/>
    <w:rsid w:val="00A41960"/>
    <w:rsid w:val="00BE6345"/>
    <w:rsid w:val="00DA1763"/>
    <w:rsid w:val="00E0059A"/>
    <w:rsid w:val="00E30817"/>
    <w:rsid w:val="00F0194E"/>
    <w:rsid w:val="00F80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E79E1"/>
    <w:rPr>
      <w:color w:val="808080"/>
    </w:rPr>
  </w:style>
  <w:style w:type="paragraph" w:customStyle="1" w:styleId="324CA8E5E96F4276A3A064EA4210E37E">
    <w:name w:val="324CA8E5E96F4276A3A064EA4210E37E"/>
    <w:rsid w:val="007E79E1"/>
    <w:rPr>
      <w:kern w:val="2"/>
      <w14:ligatures w14:val="standardContextual"/>
    </w:rPr>
  </w:style>
  <w:style w:type="paragraph" w:customStyle="1" w:styleId="96D75E78F2994B8EAF7A67342336CD66">
    <w:name w:val="96D75E78F2994B8EAF7A67342336CD66"/>
    <w:rsid w:val="007E79E1"/>
    <w:rPr>
      <w:kern w:val="2"/>
      <w14:ligatures w14:val="standardContextual"/>
    </w:rPr>
  </w:style>
  <w:style w:type="paragraph" w:customStyle="1" w:styleId="03C3BC48D7504ADE9869AEB461A71A42">
    <w:name w:val="03C3BC48D7504ADE9869AEB461A71A42"/>
    <w:rsid w:val="007E79E1"/>
    <w:rPr>
      <w:kern w:val="2"/>
      <w14:ligatures w14:val="standardContextual"/>
    </w:rPr>
  </w:style>
  <w:style w:type="paragraph" w:customStyle="1" w:styleId="BF548A4DA16D46DD8B96C1832D8ED9AE">
    <w:name w:val="BF548A4DA16D46DD8B96C1832D8ED9AE"/>
    <w:rsid w:val="007E79E1"/>
    <w:rPr>
      <w:kern w:val="2"/>
      <w14:ligatures w14:val="standardContextual"/>
    </w:rPr>
  </w:style>
  <w:style w:type="paragraph" w:customStyle="1" w:styleId="B1BEEC2F86D64D0B966B35B6AA1F6D9B">
    <w:name w:val="B1BEEC2F86D64D0B966B35B6AA1F6D9B"/>
    <w:rsid w:val="007E79E1"/>
    <w:rPr>
      <w:kern w:val="2"/>
      <w14:ligatures w14:val="standardContextual"/>
    </w:rPr>
  </w:style>
  <w:style w:type="paragraph" w:customStyle="1" w:styleId="9894EAED7D294FCD83C2853E4EF9CBE1">
    <w:name w:val="9894EAED7D294FCD83C2853E4EF9CBE1"/>
    <w:rsid w:val="007E79E1"/>
    <w:rPr>
      <w:kern w:val="2"/>
      <w14:ligatures w14:val="standardContextual"/>
    </w:rPr>
  </w:style>
  <w:style w:type="paragraph" w:customStyle="1" w:styleId="4696BC9D79A646C18E8B75CCCFACFAB4">
    <w:name w:val="4696BC9D79A646C18E8B75CCCFACFAB4"/>
    <w:rsid w:val="007E79E1"/>
    <w:rPr>
      <w:kern w:val="2"/>
      <w14:ligatures w14:val="standardContextual"/>
    </w:rPr>
  </w:style>
  <w:style w:type="paragraph" w:customStyle="1" w:styleId="58672DC36155444E873BFCEBA9140BDF">
    <w:name w:val="58672DC36155444E873BFCEBA9140BDF"/>
    <w:rsid w:val="007E79E1"/>
    <w:rPr>
      <w:kern w:val="2"/>
      <w14:ligatures w14:val="standardContextual"/>
    </w:rPr>
  </w:style>
  <w:style w:type="paragraph" w:customStyle="1" w:styleId="F99EE7996AAD48468B04F67E4D25757D">
    <w:name w:val="F99EE7996AAD48468B04F67E4D25757D"/>
    <w:rsid w:val="007E79E1"/>
    <w:rPr>
      <w:kern w:val="2"/>
      <w14:ligatures w14:val="standardContextual"/>
    </w:rPr>
  </w:style>
  <w:style w:type="paragraph" w:customStyle="1" w:styleId="11C75BA6265247C4AB96AFE77ABBD750">
    <w:name w:val="11C75BA6265247C4AB96AFE77ABBD750"/>
    <w:rsid w:val="007E79E1"/>
    <w:rPr>
      <w:kern w:val="2"/>
      <w14:ligatures w14:val="standardContextual"/>
    </w:rPr>
  </w:style>
  <w:style w:type="paragraph" w:customStyle="1" w:styleId="05F4DBF2623D477993EA738A488FB767">
    <w:name w:val="05F4DBF2623D477993EA738A488FB767"/>
    <w:rsid w:val="007E79E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0923966-F56F-4EAD-9A6E-895530B73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383</Words>
  <Characters>2189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amed Ahmed  Gazer</cp:lastModifiedBy>
  <cp:revision>25</cp:revision>
  <cp:lastPrinted>2023-06-20T09:29:00Z</cp:lastPrinted>
  <dcterms:created xsi:type="dcterms:W3CDTF">2022-10-23T15:00:00Z</dcterms:created>
  <dcterms:modified xsi:type="dcterms:W3CDTF">2023-06-2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